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D70B5" w14:textId="77777777" w:rsidR="00373142" w:rsidRPr="008444CD" w:rsidRDefault="00373142" w:rsidP="00E61566">
      <w:pPr>
        <w:autoSpaceDE w:val="0"/>
        <w:autoSpaceDN w:val="0"/>
        <w:adjustRightInd w:val="0"/>
        <w:spacing w:line="360" w:lineRule="auto"/>
        <w:rPr>
          <w:rFonts w:ascii="Times New Roman" w:hAnsi="Times New Roman" w:cs="Times New Roman"/>
          <w:sz w:val="24"/>
          <w:szCs w:val="24"/>
          <w:lang w:val="en"/>
        </w:rPr>
      </w:pPr>
      <w:bookmarkStart w:id="0" w:name="_GoBack"/>
      <w:bookmarkEnd w:id="0"/>
    </w:p>
    <w:p w14:paraId="04D2410A" w14:textId="3039EC90" w:rsidR="00667846" w:rsidRPr="008444CD" w:rsidRDefault="00667846" w:rsidP="00CD16D3">
      <w:pPr>
        <w:autoSpaceDE w:val="0"/>
        <w:autoSpaceDN w:val="0"/>
        <w:adjustRightInd w:val="0"/>
        <w:spacing w:line="360" w:lineRule="auto"/>
        <w:jc w:val="center"/>
        <w:rPr>
          <w:rFonts w:ascii="Times New Roman" w:hAnsi="Times New Roman" w:cs="Times New Roman"/>
          <w:sz w:val="24"/>
          <w:szCs w:val="24"/>
          <w:lang w:val="en"/>
        </w:rPr>
      </w:pPr>
      <w:r w:rsidRPr="008444CD">
        <w:rPr>
          <w:rFonts w:ascii="Times New Roman" w:hAnsi="Times New Roman" w:cs="Times New Roman"/>
          <w:sz w:val="24"/>
          <w:szCs w:val="24"/>
          <w:lang w:val="en"/>
        </w:rPr>
        <w:t>D.MIN.</w:t>
      </w:r>
      <w:r w:rsidR="00CD16D3">
        <w:rPr>
          <w:rFonts w:ascii="Times New Roman" w:hAnsi="Times New Roman" w:cs="Times New Roman"/>
          <w:sz w:val="24"/>
          <w:szCs w:val="24"/>
          <w:lang w:val="en"/>
        </w:rPr>
        <w:t xml:space="preserve"> Project/Dissertation Prospectus</w:t>
      </w:r>
    </w:p>
    <w:p w14:paraId="1115E16C" w14:textId="77777777" w:rsidR="00667846" w:rsidRPr="008444CD" w:rsidRDefault="00667846" w:rsidP="00E61566">
      <w:pPr>
        <w:autoSpaceDE w:val="0"/>
        <w:autoSpaceDN w:val="0"/>
        <w:adjustRightInd w:val="0"/>
        <w:spacing w:line="360" w:lineRule="auto"/>
        <w:jc w:val="center"/>
        <w:rPr>
          <w:rFonts w:ascii="Times New Roman" w:hAnsi="Times New Roman" w:cs="Times New Roman"/>
          <w:sz w:val="24"/>
          <w:szCs w:val="24"/>
          <w:lang w:val="en"/>
        </w:rPr>
      </w:pPr>
    </w:p>
    <w:p w14:paraId="0F7595F9" w14:textId="77777777" w:rsidR="00667846" w:rsidRPr="008444CD" w:rsidRDefault="00667846" w:rsidP="00E61566">
      <w:pPr>
        <w:autoSpaceDE w:val="0"/>
        <w:autoSpaceDN w:val="0"/>
        <w:adjustRightInd w:val="0"/>
        <w:spacing w:line="360" w:lineRule="auto"/>
        <w:jc w:val="center"/>
        <w:rPr>
          <w:rFonts w:ascii="Times New Roman" w:hAnsi="Times New Roman" w:cs="Times New Roman"/>
          <w:sz w:val="24"/>
          <w:szCs w:val="24"/>
          <w:lang w:val="en"/>
        </w:rPr>
      </w:pPr>
    </w:p>
    <w:p w14:paraId="0449C266" w14:textId="66F06190" w:rsidR="00373142" w:rsidRPr="008444CD" w:rsidRDefault="00CE0D6A" w:rsidP="00E61566">
      <w:pPr>
        <w:autoSpaceDE w:val="0"/>
        <w:autoSpaceDN w:val="0"/>
        <w:adjustRightInd w:val="0"/>
        <w:spacing w:line="360" w:lineRule="auto"/>
        <w:jc w:val="center"/>
        <w:rPr>
          <w:rFonts w:ascii="Times New Roman" w:hAnsi="Times New Roman" w:cs="Times New Roman"/>
          <w:sz w:val="24"/>
          <w:szCs w:val="24"/>
          <w:lang w:val="en"/>
        </w:rPr>
      </w:pPr>
      <w:ins w:id="1" w:author="Michael Milton PhD" w:date="2019-09-17T06:19:00Z">
        <w:r>
          <w:rPr>
            <w:rFonts w:ascii="Times New Roman" w:hAnsi="Times New Roman" w:cs="Times New Roman"/>
            <w:noProof/>
            <w:sz w:val="24"/>
            <w:szCs w:val="24"/>
            <w:lang w:val="en"/>
          </w:rPr>
          <mc:AlternateContent>
            <mc:Choice Requires="wpi">
              <w:drawing>
                <wp:anchor distT="0" distB="0" distL="114300" distR="114300" simplePos="0" relativeHeight="251660288" behindDoc="0" locked="0" layoutInCell="1" allowOverlap="1" wp14:anchorId="2EDBC048" wp14:editId="3114F898">
                  <wp:simplePos x="0" y="0"/>
                  <wp:positionH relativeFrom="column">
                    <wp:posOffset>2083320</wp:posOffset>
                  </wp:positionH>
                  <wp:positionV relativeFrom="paragraph">
                    <wp:posOffset>63760</wp:posOffset>
                  </wp:positionV>
                  <wp:extent cx="356400" cy="186480"/>
                  <wp:effectExtent l="88900" t="139700" r="88265" b="144145"/>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356400" cy="186480"/>
                        </w14:xfrm>
                      </w14:contentPart>
                    </a:graphicData>
                  </a:graphic>
                </wp:anchor>
              </w:drawing>
            </mc:Choice>
            <mc:Fallback>
              <w:pict>
                <v:shapetype w14:anchorId="3EE198A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59.85pt;margin-top:-3.5pt;width:36.5pt;height:31.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">
                  <v:imagedata r:id="rId9" o:title=""/>
                </v:shape>
              </w:pict>
            </mc:Fallback>
          </mc:AlternateContent>
        </w:r>
      </w:ins>
    </w:p>
    <w:commentRangeStart w:id="2"/>
    <w:p w14:paraId="43F384AF" w14:textId="7E6BFCD3" w:rsidR="00E61566" w:rsidRPr="008444CD" w:rsidRDefault="002C22CB" w:rsidP="00CD16D3">
      <w:pPr>
        <w:autoSpaceDE w:val="0"/>
        <w:autoSpaceDN w:val="0"/>
        <w:adjustRightInd w:val="0"/>
        <w:spacing w:line="360" w:lineRule="auto"/>
        <w:jc w:val="center"/>
        <w:rPr>
          <w:rFonts w:ascii="Times New Roman" w:hAnsi="Times New Roman" w:cs="Times New Roman"/>
          <w:sz w:val="24"/>
          <w:szCs w:val="24"/>
          <w:lang w:val="en"/>
        </w:rPr>
      </w:pPr>
      <w:ins w:id="3" w:author="Michael Milton PhD" w:date="2019-09-17T06:19:00Z">
        <w:r>
          <w:rPr>
            <w:rFonts w:ascii="Times New Roman" w:hAnsi="Times New Roman" w:cs="Times New Roman"/>
            <w:noProof/>
            <w:sz w:val="24"/>
            <w:szCs w:val="24"/>
            <w:lang w:val="en"/>
          </w:rPr>
          <mc:AlternateContent>
            <mc:Choice Requires="wpi">
              <w:drawing>
                <wp:anchor distT="0" distB="0" distL="114300" distR="114300" simplePos="0" relativeHeight="251662336" behindDoc="0" locked="0" layoutInCell="1" allowOverlap="1" wp14:anchorId="0FCF2F94" wp14:editId="5BC20924">
                  <wp:simplePos x="0" y="0"/>
                  <wp:positionH relativeFrom="column">
                    <wp:posOffset>1031760</wp:posOffset>
                  </wp:positionH>
                  <wp:positionV relativeFrom="paragraph">
                    <wp:posOffset>300110</wp:posOffset>
                  </wp:positionV>
                  <wp:extent cx="509760" cy="42840"/>
                  <wp:effectExtent l="12700" t="38100" r="0" b="46355"/>
                  <wp:wrapNone/>
                  <wp:docPr id="4" name="Ink 4"/>
                  <wp:cNvGraphicFramePr/>
                  <a:graphic xmlns:a="http://schemas.openxmlformats.org/drawingml/2006/main">
                    <a:graphicData uri="http://schemas.microsoft.com/office/word/2010/wordprocessingInk">
                      <w14:contentPart bwMode="auto" r:id="rId10">
                        <w14:nvContentPartPr>
                          <w14:cNvContentPartPr/>
                        </w14:nvContentPartPr>
                        <w14:xfrm>
                          <a:off x="0" y="0"/>
                          <a:ext cx="509760" cy="42840"/>
                        </w14:xfrm>
                      </w14:contentPart>
                    </a:graphicData>
                  </a:graphic>
                </wp:anchor>
              </w:drawing>
            </mc:Choice>
            <mc:Fallback>
              <w:pict>
                <v:shape w14:anchorId="7FE818D7" id="Ink 4" o:spid="_x0000_s1026" type="#_x0000_t75" style="position:absolute;margin-left:80.05pt;margin-top:22.45pt;width:42.6pt;height:5.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">
                  <v:imagedata r:id="rId11" o:title=""/>
                </v:shape>
              </w:pict>
            </mc:Fallback>
          </mc:AlternateContent>
        </w:r>
      </w:ins>
      <w:ins w:id="4" w:author="Michael Milton PhD" w:date="2019-09-17T06:18:00Z">
        <w:r w:rsidR="00CE0D6A">
          <w:rPr>
            <w:rFonts w:ascii="Times New Roman" w:hAnsi="Times New Roman" w:cs="Times New Roman"/>
            <w:noProof/>
            <w:sz w:val="24"/>
            <w:szCs w:val="24"/>
            <w:lang w:val="en"/>
          </w:rPr>
          <mc:AlternateContent>
            <mc:Choice Requires="wpi">
              <w:drawing>
                <wp:anchor distT="0" distB="0" distL="114300" distR="114300" simplePos="0" relativeHeight="251659264" behindDoc="0" locked="0" layoutInCell="1" allowOverlap="1" wp14:anchorId="4633EAF2" wp14:editId="4A0A4205">
                  <wp:simplePos x="0" y="0"/>
                  <wp:positionH relativeFrom="column">
                    <wp:posOffset>184320</wp:posOffset>
                  </wp:positionH>
                  <wp:positionV relativeFrom="paragraph">
                    <wp:posOffset>117230</wp:posOffset>
                  </wp:positionV>
                  <wp:extent cx="1344240" cy="55440"/>
                  <wp:effectExtent l="88900" t="139700" r="116840" b="135255"/>
                  <wp:wrapNone/>
                  <wp:docPr id="1"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1344240" cy="55440"/>
                        </w14:xfrm>
                      </w14:contentPart>
                    </a:graphicData>
                  </a:graphic>
                </wp:anchor>
              </w:drawing>
            </mc:Choice>
            <mc:Fallback>
              <w:pict>
                <v:shape w14:anchorId="5858584E" id="Ink 1" o:spid="_x0000_s1026" type="#_x0000_t75" style="position:absolute;margin-left:10.25pt;margin-top:.75pt;width:114.35pt;height:21.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">
                  <v:imagedata r:id="rId13" o:title=""/>
                </v:shape>
              </w:pict>
            </mc:Fallback>
          </mc:AlternateContent>
        </w:r>
      </w:ins>
      <w:r w:rsidR="00667846" w:rsidRPr="008444CD">
        <w:rPr>
          <w:rFonts w:ascii="Times New Roman" w:hAnsi="Times New Roman" w:cs="Times New Roman"/>
          <w:sz w:val="24"/>
          <w:szCs w:val="24"/>
          <w:lang w:val="en"/>
        </w:rPr>
        <w:t>Caring</w:t>
      </w:r>
      <w:commentRangeEnd w:id="2"/>
      <w:r w:rsidR="00A86643">
        <w:rPr>
          <w:rStyle w:val="CommentReference"/>
        </w:rPr>
        <w:commentReference w:id="2"/>
      </w:r>
      <w:r w:rsidR="00667846" w:rsidRPr="008444CD">
        <w:rPr>
          <w:rFonts w:ascii="Times New Roman" w:hAnsi="Times New Roman" w:cs="Times New Roman"/>
          <w:sz w:val="24"/>
          <w:szCs w:val="24"/>
          <w:lang w:val="en"/>
        </w:rPr>
        <w:t xml:space="preserve"> For The Killers: Mental Health and Chaplaincy Collaborating in Care for Veterans</w:t>
      </w:r>
    </w:p>
    <w:p w14:paraId="1CB37316" w14:textId="7F8512CB" w:rsidR="00373142" w:rsidRPr="008444CD" w:rsidRDefault="002C22CB" w:rsidP="00CD16D3">
      <w:pPr>
        <w:autoSpaceDE w:val="0"/>
        <w:autoSpaceDN w:val="0"/>
        <w:adjustRightInd w:val="0"/>
        <w:spacing w:line="360" w:lineRule="auto"/>
        <w:rPr>
          <w:rFonts w:ascii="Times New Roman" w:hAnsi="Times New Roman" w:cs="Times New Roman"/>
          <w:sz w:val="24"/>
          <w:szCs w:val="24"/>
          <w:lang w:val="en"/>
        </w:rPr>
      </w:pPr>
      <w:ins w:id="5" w:author="Michael Milton PhD" w:date="2019-09-17T06:19:00Z">
        <w:r>
          <w:rPr>
            <w:rFonts w:ascii="Times New Roman" w:hAnsi="Times New Roman" w:cs="Times New Roman"/>
            <w:noProof/>
            <w:sz w:val="24"/>
            <w:szCs w:val="24"/>
            <w:lang w:val="en"/>
          </w:rPr>
          <mc:AlternateContent>
            <mc:Choice Requires="wpi">
              <w:drawing>
                <wp:anchor distT="0" distB="0" distL="114300" distR="114300" simplePos="0" relativeHeight="251672576" behindDoc="0" locked="0" layoutInCell="1" allowOverlap="1" wp14:anchorId="5D808783" wp14:editId="1910F731">
                  <wp:simplePos x="0" y="0"/>
                  <wp:positionH relativeFrom="column">
                    <wp:posOffset>2743200</wp:posOffset>
                  </wp:positionH>
                  <wp:positionV relativeFrom="paragraph">
                    <wp:posOffset>95250</wp:posOffset>
                  </wp:positionV>
                  <wp:extent cx="1570990" cy="303530"/>
                  <wp:effectExtent l="50800" t="38100" r="29210" b="52070"/>
                  <wp:wrapNone/>
                  <wp:docPr id="14" name="Ink 14"/>
                  <wp:cNvGraphicFramePr/>
                  <a:graphic xmlns:a="http://schemas.openxmlformats.org/drawingml/2006/main">
                    <a:graphicData uri="http://schemas.microsoft.com/office/word/2010/wordprocessingInk">
                      <w14:contentPart bwMode="auto" r:id="rId17">
                        <w14:nvContentPartPr>
                          <w14:cNvContentPartPr/>
                        </w14:nvContentPartPr>
                        <w14:xfrm>
                          <a:off x="0" y="0"/>
                          <a:ext cx="1570990" cy="303530"/>
                        </w14:xfrm>
                      </w14:contentPart>
                    </a:graphicData>
                  </a:graphic>
                </wp:anchor>
              </w:drawing>
            </mc:Choice>
            <mc:Fallback>
              <w:pict>
                <v:shape w14:anchorId="05345C86" id="Ink 14" o:spid="_x0000_s1026" type="#_x0000_t75" style="position:absolute;margin-left:214.4pt;margin-top:5.9pt;width:126.9pt;height:27.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">
                  <v:imagedata r:id="rId18" o:title=""/>
                </v:shape>
              </w:pict>
            </mc:Fallback>
          </mc:AlternateContent>
        </w:r>
        <w:r>
          <w:rPr>
            <w:rFonts w:ascii="Times New Roman" w:hAnsi="Times New Roman" w:cs="Times New Roman"/>
            <w:noProof/>
            <w:sz w:val="24"/>
            <w:szCs w:val="24"/>
            <w:lang w:val="en"/>
          </w:rPr>
          <mc:AlternateContent>
            <mc:Choice Requires="wpi">
              <w:drawing>
                <wp:anchor distT="0" distB="0" distL="114300" distR="114300" simplePos="0" relativeHeight="251669504" behindDoc="0" locked="0" layoutInCell="1" allowOverlap="1" wp14:anchorId="54D881B3" wp14:editId="71EF4F88">
                  <wp:simplePos x="0" y="0"/>
                  <wp:positionH relativeFrom="column">
                    <wp:posOffset>829310</wp:posOffset>
                  </wp:positionH>
                  <wp:positionV relativeFrom="paragraph">
                    <wp:posOffset>170815</wp:posOffset>
                  </wp:positionV>
                  <wp:extent cx="1635875" cy="384810"/>
                  <wp:effectExtent l="50800" t="50800" r="66040" b="46990"/>
                  <wp:wrapNone/>
                  <wp:docPr id="11" name="Ink 11"/>
                  <wp:cNvGraphicFramePr/>
                  <a:graphic xmlns:a="http://schemas.openxmlformats.org/drawingml/2006/main">
                    <a:graphicData uri="http://schemas.microsoft.com/office/word/2010/wordprocessingInk">
                      <w14:contentPart bwMode="auto" r:id="rId19">
                        <w14:nvContentPartPr>
                          <w14:cNvContentPartPr/>
                        </w14:nvContentPartPr>
                        <w14:xfrm>
                          <a:off x="0" y="0"/>
                          <a:ext cx="1635875" cy="384810"/>
                        </w14:xfrm>
                      </w14:contentPart>
                    </a:graphicData>
                  </a:graphic>
                </wp:anchor>
              </w:drawing>
            </mc:Choice>
            <mc:Fallback>
              <w:pict>
                <v:shape w14:anchorId="407B485D" id="Ink 11" o:spid="_x0000_s1026" type="#_x0000_t75" style="position:absolute;margin-left:63.7pt;margin-top:11.85pt;width:132pt;height:33.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">
                  <v:imagedata r:id="rId20" o:title=""/>
                </v:shape>
              </w:pict>
            </mc:Fallback>
          </mc:AlternateContent>
        </w:r>
        <w:r>
          <w:rPr>
            <w:rFonts w:ascii="Times New Roman" w:hAnsi="Times New Roman" w:cs="Times New Roman"/>
            <w:noProof/>
            <w:sz w:val="24"/>
            <w:szCs w:val="24"/>
            <w:lang w:val="en"/>
          </w:rPr>
          <mc:AlternateContent>
            <mc:Choice Requires="wpi">
              <w:drawing>
                <wp:anchor distT="0" distB="0" distL="114300" distR="114300" simplePos="0" relativeHeight="251665408" behindDoc="0" locked="0" layoutInCell="1" allowOverlap="1" wp14:anchorId="5DB2B92D" wp14:editId="759B2812">
                  <wp:simplePos x="0" y="0"/>
                  <wp:positionH relativeFrom="column">
                    <wp:posOffset>199390</wp:posOffset>
                  </wp:positionH>
                  <wp:positionV relativeFrom="paragraph">
                    <wp:posOffset>72390</wp:posOffset>
                  </wp:positionV>
                  <wp:extent cx="306870" cy="502920"/>
                  <wp:effectExtent l="50800" t="38100" r="36195" b="43180"/>
                  <wp:wrapNone/>
                  <wp:docPr id="7" name="Ink 7"/>
                  <wp:cNvGraphicFramePr/>
                  <a:graphic xmlns:a="http://schemas.openxmlformats.org/drawingml/2006/main">
                    <a:graphicData uri="http://schemas.microsoft.com/office/word/2010/wordprocessingInk">
                      <w14:contentPart bwMode="auto" r:id="rId21">
                        <w14:nvContentPartPr>
                          <w14:cNvContentPartPr/>
                        </w14:nvContentPartPr>
                        <w14:xfrm>
                          <a:off x="0" y="0"/>
                          <a:ext cx="306870" cy="502920"/>
                        </w14:xfrm>
                      </w14:contentPart>
                    </a:graphicData>
                  </a:graphic>
                </wp:anchor>
              </w:drawing>
            </mc:Choice>
            <mc:Fallback>
              <w:pict>
                <v:shape w14:anchorId="5593351C" id="Ink 7" o:spid="_x0000_s1026" type="#_x0000_t75" style="position:absolute;margin-left:14.1pt;margin-top:4.1pt;width:27.35pt;height:42.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">
                  <v:imagedata r:id="rId22" o:title=""/>
                </v:shape>
              </w:pict>
            </mc:Fallback>
          </mc:AlternateContent>
        </w:r>
        <w:r w:rsidR="00CE0D6A">
          <w:rPr>
            <w:rFonts w:ascii="Times New Roman" w:hAnsi="Times New Roman" w:cs="Times New Roman"/>
            <w:noProof/>
            <w:sz w:val="24"/>
            <w:szCs w:val="24"/>
            <w:lang w:val="en"/>
          </w:rPr>
          <mc:AlternateContent>
            <mc:Choice Requires="wpi">
              <w:drawing>
                <wp:anchor distT="0" distB="0" distL="114300" distR="114300" simplePos="0" relativeHeight="251661312" behindDoc="0" locked="0" layoutInCell="1" allowOverlap="1" wp14:anchorId="7D8ABCEB" wp14:editId="1DB2825A">
                  <wp:simplePos x="0" y="0"/>
                  <wp:positionH relativeFrom="column">
                    <wp:posOffset>1655640</wp:posOffset>
                  </wp:positionH>
                  <wp:positionV relativeFrom="paragraph">
                    <wp:posOffset>85740</wp:posOffset>
                  </wp:positionV>
                  <wp:extent cx="160560" cy="144000"/>
                  <wp:effectExtent l="88900" t="139700" r="81280" b="135890"/>
                  <wp:wrapNone/>
                  <wp:docPr id="3" name="Ink 3"/>
                  <wp:cNvGraphicFramePr/>
                  <a:graphic xmlns:a="http://schemas.openxmlformats.org/drawingml/2006/main">
                    <a:graphicData uri="http://schemas.microsoft.com/office/word/2010/wordprocessingInk">
                      <w14:contentPart bwMode="auto" r:id="rId23">
                        <w14:nvContentPartPr>
                          <w14:cNvContentPartPr/>
                        </w14:nvContentPartPr>
                        <w14:xfrm>
                          <a:off x="0" y="0"/>
                          <a:ext cx="160560" cy="144000"/>
                        </w14:xfrm>
                      </w14:contentPart>
                    </a:graphicData>
                  </a:graphic>
                </wp:anchor>
              </w:drawing>
            </mc:Choice>
            <mc:Fallback>
              <w:pict>
                <v:shape w14:anchorId="668C3497" id="Ink 3" o:spid="_x0000_s1026" type="#_x0000_t75" style="position:absolute;margin-left:126.15pt;margin-top:-1.7pt;width:21.15pt;height:28.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">
                  <v:imagedata r:id="rId24" o:title=""/>
                </v:shape>
              </w:pict>
            </mc:Fallback>
          </mc:AlternateContent>
        </w:r>
      </w:ins>
    </w:p>
    <w:p w14:paraId="2B52D707" w14:textId="135419DB" w:rsidR="00373142" w:rsidRPr="008444CD" w:rsidRDefault="00373142" w:rsidP="00E61566">
      <w:pPr>
        <w:autoSpaceDE w:val="0"/>
        <w:autoSpaceDN w:val="0"/>
        <w:adjustRightInd w:val="0"/>
        <w:spacing w:line="360" w:lineRule="auto"/>
        <w:jc w:val="center"/>
        <w:rPr>
          <w:rFonts w:ascii="Times New Roman" w:hAnsi="Times New Roman" w:cs="Times New Roman"/>
          <w:sz w:val="24"/>
          <w:szCs w:val="24"/>
          <w:lang w:val="en"/>
        </w:rPr>
      </w:pPr>
    </w:p>
    <w:p w14:paraId="240FFEB0" w14:textId="5BADFA85" w:rsidR="00373142" w:rsidRPr="008444CD" w:rsidRDefault="008B7356" w:rsidP="00E61566">
      <w:pPr>
        <w:autoSpaceDE w:val="0"/>
        <w:autoSpaceDN w:val="0"/>
        <w:adjustRightInd w:val="0"/>
        <w:spacing w:line="360" w:lineRule="auto"/>
        <w:jc w:val="center"/>
        <w:rPr>
          <w:rFonts w:ascii="Times New Roman" w:hAnsi="Times New Roman" w:cs="Times New Roman"/>
          <w:sz w:val="24"/>
          <w:szCs w:val="24"/>
          <w:lang w:val="en"/>
        </w:rPr>
      </w:pPr>
      <w:ins w:id="6" w:author="Michael Milton PhD" w:date="2019-09-17T06:20:00Z">
        <w:r>
          <w:rPr>
            <w:rFonts w:ascii="Times New Roman" w:hAnsi="Times New Roman" w:cs="Times New Roman"/>
            <w:noProof/>
            <w:sz w:val="24"/>
            <w:szCs w:val="24"/>
            <w:lang w:val="en"/>
          </w:rPr>
          <mc:AlternateContent>
            <mc:Choice Requires="wpi">
              <w:drawing>
                <wp:anchor distT="0" distB="0" distL="114300" distR="114300" simplePos="0" relativeHeight="251696128" behindDoc="0" locked="0" layoutInCell="1" allowOverlap="1" wp14:anchorId="2271042D" wp14:editId="487A9903">
                  <wp:simplePos x="0" y="0"/>
                  <wp:positionH relativeFrom="column">
                    <wp:posOffset>-316230</wp:posOffset>
                  </wp:positionH>
                  <wp:positionV relativeFrom="paragraph">
                    <wp:posOffset>-84615</wp:posOffset>
                  </wp:positionV>
                  <wp:extent cx="3193560" cy="492840"/>
                  <wp:effectExtent l="38100" t="38100" r="19685" b="40640"/>
                  <wp:wrapNone/>
                  <wp:docPr id="37" name="Ink 37"/>
                  <wp:cNvGraphicFramePr/>
                  <a:graphic xmlns:a="http://schemas.openxmlformats.org/drawingml/2006/main">
                    <a:graphicData uri="http://schemas.microsoft.com/office/word/2010/wordprocessingInk">
                      <w14:contentPart bwMode="auto" r:id="rId25">
                        <w14:nvContentPartPr>
                          <w14:cNvContentPartPr/>
                        </w14:nvContentPartPr>
                        <w14:xfrm>
                          <a:off x="0" y="0"/>
                          <a:ext cx="3193560" cy="492840"/>
                        </w14:xfrm>
                      </w14:contentPart>
                    </a:graphicData>
                  </a:graphic>
                  <wp14:sizeRelH relativeFrom="margin">
                    <wp14:pctWidth>0</wp14:pctWidth>
                  </wp14:sizeRelH>
                  <wp14:sizeRelV relativeFrom="margin">
                    <wp14:pctHeight>0</wp14:pctHeight>
                  </wp14:sizeRelV>
                </wp:anchor>
              </w:drawing>
            </mc:Choice>
            <mc:Fallback>
              <w:pict>
                <v:shape w14:anchorId="4AB815F4" id="Ink 37" o:spid="_x0000_s1026" type="#_x0000_t75" style="position:absolute;margin-left:-26.1pt;margin-top:-7.85pt;width:253.85pt;height:41.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">
                  <v:imagedata r:id="rId26" o:title=""/>
                </v:shape>
              </w:pict>
            </mc:Fallback>
          </mc:AlternateContent>
        </w:r>
      </w:ins>
    </w:p>
    <w:p w14:paraId="629F2C80" w14:textId="28CF85C0" w:rsidR="00E61566" w:rsidRPr="008444CD" w:rsidRDefault="00326487" w:rsidP="00E61566">
      <w:pPr>
        <w:autoSpaceDE w:val="0"/>
        <w:autoSpaceDN w:val="0"/>
        <w:adjustRightInd w:val="0"/>
        <w:spacing w:line="360" w:lineRule="auto"/>
        <w:jc w:val="center"/>
        <w:rPr>
          <w:rFonts w:ascii="Times New Roman" w:hAnsi="Times New Roman" w:cs="Times New Roman"/>
          <w:sz w:val="24"/>
          <w:szCs w:val="24"/>
          <w:lang w:val="en"/>
        </w:rPr>
      </w:pPr>
      <w:ins w:id="7" w:author="Michael Milton PhD" w:date="2019-09-17T06:20:00Z">
        <w:r>
          <w:rPr>
            <w:rFonts w:ascii="Times New Roman" w:hAnsi="Times New Roman" w:cs="Times New Roman"/>
            <w:noProof/>
            <w:sz w:val="24"/>
            <w:szCs w:val="24"/>
            <w:lang w:val="en"/>
          </w:rPr>
          <mc:AlternateContent>
            <mc:Choice Requires="wpi">
              <w:drawing>
                <wp:anchor distT="0" distB="0" distL="114300" distR="114300" simplePos="0" relativeHeight="251723776" behindDoc="0" locked="0" layoutInCell="1" allowOverlap="1" wp14:anchorId="50D2F20D" wp14:editId="32D24747">
                  <wp:simplePos x="0" y="0"/>
                  <wp:positionH relativeFrom="column">
                    <wp:posOffset>-678815</wp:posOffset>
                  </wp:positionH>
                  <wp:positionV relativeFrom="paragraph">
                    <wp:posOffset>-628650</wp:posOffset>
                  </wp:positionV>
                  <wp:extent cx="5025600" cy="1829160"/>
                  <wp:effectExtent l="38100" t="38100" r="0" b="38100"/>
                  <wp:wrapNone/>
                  <wp:docPr id="64" name="Ink 64"/>
                  <wp:cNvGraphicFramePr/>
                  <a:graphic xmlns:a="http://schemas.openxmlformats.org/drawingml/2006/main">
                    <a:graphicData uri="http://schemas.microsoft.com/office/word/2010/wordprocessingInk">
                      <w14:contentPart bwMode="auto" r:id="rId27">
                        <w14:nvContentPartPr>
                          <w14:cNvContentPartPr/>
                        </w14:nvContentPartPr>
                        <w14:xfrm>
                          <a:off x="0" y="0"/>
                          <a:ext cx="5025600" cy="1829160"/>
                        </w14:xfrm>
                      </w14:contentPart>
                    </a:graphicData>
                  </a:graphic>
                </wp:anchor>
              </w:drawing>
            </mc:Choice>
            <mc:Fallback>
              <w:pict>
                <v:shape w14:anchorId="4ED62048" id="Ink 64" o:spid="_x0000_s1026" type="#_x0000_t75" style="position:absolute;margin-left:-54.65pt;margin-top:-50.7pt;width:398.1pt;height:146.4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">
                  <v:imagedata r:id="rId28" o:title=""/>
                </v:shape>
              </w:pict>
            </mc:Fallback>
          </mc:AlternateContent>
        </w:r>
      </w:ins>
      <w:r w:rsidR="00475992">
        <w:rPr>
          <w:rFonts w:ascii="Times New Roman" w:hAnsi="Times New Roman" w:cs="Times New Roman"/>
          <w:sz w:val="24"/>
          <w:szCs w:val="24"/>
          <w:lang w:val="en"/>
        </w:rPr>
        <w:t xml:space="preserve">Submitted by </w:t>
      </w:r>
    </w:p>
    <w:p w14:paraId="0066EF75" w14:textId="71389900" w:rsidR="00CD16D3" w:rsidRDefault="00CD16D3" w:rsidP="00475992">
      <w:pPr>
        <w:pStyle w:val="BodyTextIndent"/>
        <w:spacing w:line="240" w:lineRule="auto"/>
        <w:ind w:firstLine="0"/>
        <w:jc w:val="center"/>
        <w:rPr>
          <w:bCs/>
          <w:sz w:val="24"/>
          <w:szCs w:val="24"/>
        </w:rPr>
      </w:pPr>
      <w:r w:rsidRPr="008444CD">
        <w:rPr>
          <w:sz w:val="24"/>
          <w:szCs w:val="24"/>
          <w:lang w:val="en"/>
        </w:rPr>
        <w:t xml:space="preserve">Joshua </w:t>
      </w:r>
      <w:r w:rsidR="004B0F33">
        <w:rPr>
          <w:sz w:val="24"/>
          <w:szCs w:val="24"/>
          <w:lang w:val="en"/>
        </w:rPr>
        <w:t>A. Ebhodaghe</w:t>
      </w:r>
      <w:r>
        <w:rPr>
          <w:bCs/>
          <w:sz w:val="24"/>
          <w:szCs w:val="24"/>
        </w:rPr>
        <w:t xml:space="preserve">, </w:t>
      </w:r>
      <w:r w:rsidRPr="001C5812">
        <w:rPr>
          <w:bCs/>
          <w:sz w:val="24"/>
          <w:szCs w:val="24"/>
        </w:rPr>
        <w:t>MDIV</w:t>
      </w:r>
    </w:p>
    <w:p w14:paraId="07FD1B92" w14:textId="37DEE296" w:rsidR="00CD16D3" w:rsidRDefault="00CD16D3" w:rsidP="00CD16D3">
      <w:pPr>
        <w:pStyle w:val="BodyTextIndent"/>
        <w:spacing w:line="240" w:lineRule="auto"/>
        <w:ind w:firstLine="0"/>
        <w:jc w:val="center"/>
        <w:rPr>
          <w:bCs/>
          <w:sz w:val="24"/>
          <w:szCs w:val="24"/>
        </w:rPr>
      </w:pPr>
    </w:p>
    <w:p w14:paraId="14176F22" w14:textId="063401A0" w:rsidR="00CD16D3" w:rsidRPr="001C5812" w:rsidRDefault="00326487" w:rsidP="00CD16D3">
      <w:pPr>
        <w:pStyle w:val="BodyTextIndent"/>
        <w:spacing w:line="240" w:lineRule="auto"/>
        <w:ind w:firstLine="0"/>
        <w:jc w:val="center"/>
        <w:rPr>
          <w:bCs/>
          <w:sz w:val="24"/>
          <w:szCs w:val="24"/>
        </w:rPr>
      </w:pPr>
      <w:ins w:id="8" w:author="Michael Milton PhD" w:date="2019-09-17T06:21:00Z">
        <w:r>
          <w:rPr>
            <w:bCs/>
            <w:noProof/>
            <w:sz w:val="24"/>
            <w:szCs w:val="24"/>
          </w:rPr>
          <mc:AlternateContent>
            <mc:Choice Requires="wpi">
              <w:drawing>
                <wp:anchor distT="0" distB="0" distL="114300" distR="114300" simplePos="0" relativeHeight="251730944" behindDoc="0" locked="0" layoutInCell="1" allowOverlap="1" wp14:anchorId="20F8F352" wp14:editId="31422CF7">
                  <wp:simplePos x="0" y="0"/>
                  <wp:positionH relativeFrom="column">
                    <wp:posOffset>-582930</wp:posOffset>
                  </wp:positionH>
                  <wp:positionV relativeFrom="paragraph">
                    <wp:posOffset>-612140</wp:posOffset>
                  </wp:positionV>
                  <wp:extent cx="2878455" cy="1604265"/>
                  <wp:effectExtent l="38100" t="38100" r="42545" b="34290"/>
                  <wp:wrapNone/>
                  <wp:docPr id="71" name="Ink 71"/>
                  <wp:cNvGraphicFramePr/>
                  <a:graphic xmlns:a="http://schemas.openxmlformats.org/drawingml/2006/main">
                    <a:graphicData uri="http://schemas.microsoft.com/office/word/2010/wordprocessingInk">
                      <w14:contentPart bwMode="auto" r:id="rId29">
                        <w14:nvContentPartPr>
                          <w14:cNvContentPartPr/>
                        </w14:nvContentPartPr>
                        <w14:xfrm>
                          <a:off x="0" y="0"/>
                          <a:ext cx="2878455" cy="1604265"/>
                        </w14:xfrm>
                      </w14:contentPart>
                    </a:graphicData>
                  </a:graphic>
                </wp:anchor>
              </w:drawing>
            </mc:Choice>
            <mc:Fallback>
              <w:pict>
                <v:shape w14:anchorId="1E008BE5" id="Ink 71" o:spid="_x0000_s1026" type="#_x0000_t75" style="position:absolute;margin-left:-47.1pt;margin-top:-49.4pt;width:229.05pt;height:128.7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">
                  <v:imagedata r:id="rId30" o:title=""/>
                </v:shape>
              </w:pict>
            </mc:Fallback>
          </mc:AlternateContent>
        </w:r>
      </w:ins>
    </w:p>
    <w:p w14:paraId="620F2AF4" w14:textId="42C3FBAE" w:rsidR="00CD16D3" w:rsidRPr="001C5812" w:rsidRDefault="000C4DCD" w:rsidP="00CD16D3">
      <w:pPr>
        <w:pStyle w:val="BodyTextIndent"/>
        <w:spacing w:line="240" w:lineRule="auto"/>
        <w:ind w:firstLine="0"/>
        <w:jc w:val="center"/>
        <w:rPr>
          <w:bCs/>
          <w:sz w:val="24"/>
          <w:szCs w:val="24"/>
        </w:rPr>
      </w:pPr>
      <w:ins w:id="9" w:author="Michael Milton PhD" w:date="2019-09-17T06:21:00Z">
        <w:r>
          <w:rPr>
            <w:bCs/>
            <w:noProof/>
            <w:sz w:val="24"/>
            <w:szCs w:val="24"/>
          </w:rPr>
          <mc:AlternateContent>
            <mc:Choice Requires="wpi">
              <w:drawing>
                <wp:anchor distT="0" distB="0" distL="114300" distR="114300" simplePos="0" relativeHeight="251740160" behindDoc="0" locked="0" layoutInCell="1" allowOverlap="1" wp14:anchorId="5766E266" wp14:editId="56862EC1">
                  <wp:simplePos x="0" y="0"/>
                  <wp:positionH relativeFrom="column">
                    <wp:posOffset>198755</wp:posOffset>
                  </wp:positionH>
                  <wp:positionV relativeFrom="paragraph">
                    <wp:posOffset>-255905</wp:posOffset>
                  </wp:positionV>
                  <wp:extent cx="1933675" cy="618490"/>
                  <wp:effectExtent l="38100" t="38100" r="34925" b="41910"/>
                  <wp:wrapNone/>
                  <wp:docPr id="80" name="Ink 80"/>
                  <wp:cNvGraphicFramePr/>
                  <a:graphic xmlns:a="http://schemas.openxmlformats.org/drawingml/2006/main">
                    <a:graphicData uri="http://schemas.microsoft.com/office/word/2010/wordprocessingInk">
                      <w14:contentPart bwMode="auto" r:id="rId31">
                        <w14:nvContentPartPr>
                          <w14:cNvContentPartPr/>
                        </w14:nvContentPartPr>
                        <w14:xfrm>
                          <a:off x="0" y="0"/>
                          <a:ext cx="1933675" cy="618490"/>
                        </w14:xfrm>
                      </w14:contentPart>
                    </a:graphicData>
                  </a:graphic>
                </wp:anchor>
              </w:drawing>
            </mc:Choice>
            <mc:Fallback>
              <w:pict>
                <v:shape w14:anchorId="43C34612" id="Ink 80" o:spid="_x0000_s1026" type="#_x0000_t75" style="position:absolute;margin-left:14.45pt;margin-top:-21.35pt;width:154.65pt;height:51.1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">
                  <v:imagedata r:id="rId32" o:title=""/>
                </v:shape>
              </w:pict>
            </mc:Fallback>
          </mc:AlternateContent>
        </w:r>
      </w:ins>
    </w:p>
    <w:p w14:paraId="7AEFCBC2" w14:textId="77777777" w:rsidR="00CD16D3" w:rsidRDefault="00CD16D3" w:rsidP="00CD16D3">
      <w:pPr>
        <w:pStyle w:val="BodyTextIndent"/>
        <w:spacing w:line="240" w:lineRule="auto"/>
        <w:ind w:firstLine="0"/>
        <w:jc w:val="center"/>
        <w:rPr>
          <w:bCs/>
          <w:sz w:val="24"/>
          <w:szCs w:val="24"/>
        </w:rPr>
      </w:pPr>
    </w:p>
    <w:p w14:paraId="5C68D666" w14:textId="3C4AE128" w:rsidR="00CD16D3" w:rsidRDefault="00CD16D3" w:rsidP="00CD16D3">
      <w:pPr>
        <w:pStyle w:val="BodyTextIndent"/>
        <w:spacing w:line="240" w:lineRule="auto"/>
        <w:ind w:firstLine="0"/>
        <w:jc w:val="center"/>
        <w:rPr>
          <w:bCs/>
          <w:sz w:val="24"/>
          <w:szCs w:val="24"/>
        </w:rPr>
      </w:pPr>
    </w:p>
    <w:p w14:paraId="3CF5E9E3" w14:textId="77777777" w:rsidR="00CD16D3" w:rsidRDefault="00CD16D3" w:rsidP="00CD16D3">
      <w:pPr>
        <w:pStyle w:val="BodyTextIndent"/>
        <w:spacing w:line="240" w:lineRule="auto"/>
        <w:ind w:firstLine="0"/>
        <w:jc w:val="center"/>
        <w:rPr>
          <w:bCs/>
          <w:sz w:val="24"/>
          <w:szCs w:val="24"/>
        </w:rPr>
      </w:pPr>
    </w:p>
    <w:p w14:paraId="411A7358" w14:textId="77777777" w:rsidR="00CD16D3" w:rsidRPr="001C5812" w:rsidRDefault="00CD16D3" w:rsidP="00CD16D3">
      <w:pPr>
        <w:pStyle w:val="BodyTextIndent"/>
        <w:spacing w:line="240" w:lineRule="auto"/>
        <w:ind w:firstLine="0"/>
        <w:jc w:val="center"/>
        <w:rPr>
          <w:bCs/>
          <w:sz w:val="24"/>
          <w:szCs w:val="24"/>
        </w:rPr>
      </w:pPr>
    </w:p>
    <w:p w14:paraId="2EC7D48E" w14:textId="77777777" w:rsidR="00CD16D3" w:rsidRDefault="00CD16D3" w:rsidP="00475992">
      <w:pPr>
        <w:pStyle w:val="BodyTextIndent"/>
        <w:spacing w:line="240" w:lineRule="auto"/>
        <w:ind w:firstLine="0"/>
        <w:jc w:val="center"/>
        <w:rPr>
          <w:bCs/>
          <w:sz w:val="24"/>
          <w:szCs w:val="24"/>
        </w:rPr>
      </w:pPr>
      <w:r w:rsidRPr="001C5812">
        <w:rPr>
          <w:bCs/>
          <w:sz w:val="24"/>
          <w:szCs w:val="24"/>
        </w:rPr>
        <w:t xml:space="preserve">Doctor of Ministry </w:t>
      </w:r>
      <w:r>
        <w:rPr>
          <w:bCs/>
          <w:sz w:val="24"/>
          <w:szCs w:val="24"/>
        </w:rPr>
        <w:t xml:space="preserve">Research </w:t>
      </w:r>
      <w:r w:rsidRPr="001C5812">
        <w:rPr>
          <w:bCs/>
          <w:sz w:val="24"/>
          <w:szCs w:val="24"/>
        </w:rPr>
        <w:t>Project</w:t>
      </w:r>
    </w:p>
    <w:p w14:paraId="02546CC2" w14:textId="694A57AF" w:rsidR="00475992" w:rsidRPr="00475992" w:rsidRDefault="00475992" w:rsidP="00475992">
      <w:pPr>
        <w:autoSpaceDE w:val="0"/>
        <w:autoSpaceDN w:val="0"/>
        <w:adjustRightInd w:val="0"/>
        <w:spacing w:after="0" w:line="240" w:lineRule="auto"/>
        <w:jc w:val="center"/>
        <w:rPr>
          <w:rFonts w:ascii="Times New Roman" w:hAnsi="Times New Roman" w:cs="Times New Roman"/>
          <w:sz w:val="24"/>
          <w:szCs w:val="24"/>
          <w:lang w:val="en"/>
        </w:rPr>
      </w:pPr>
      <w:r>
        <w:rPr>
          <w:rFonts w:ascii="Times New Roman" w:hAnsi="Times New Roman" w:cs="Times New Roman"/>
          <w:sz w:val="24"/>
          <w:szCs w:val="24"/>
          <w:lang w:val="en"/>
        </w:rPr>
        <w:t>DR 090 Candidacy</w:t>
      </w:r>
    </w:p>
    <w:p w14:paraId="751200EE" w14:textId="6F602556" w:rsidR="00CD16D3" w:rsidRPr="001C5812" w:rsidRDefault="00CD16D3" w:rsidP="00475992">
      <w:pPr>
        <w:pStyle w:val="BodyTextIndent"/>
        <w:spacing w:line="240" w:lineRule="auto"/>
        <w:ind w:firstLine="0"/>
        <w:jc w:val="center"/>
        <w:rPr>
          <w:bCs/>
          <w:sz w:val="24"/>
          <w:szCs w:val="24"/>
        </w:rPr>
      </w:pPr>
      <w:r w:rsidRPr="001C5812">
        <w:rPr>
          <w:bCs/>
          <w:sz w:val="24"/>
          <w:szCs w:val="24"/>
        </w:rPr>
        <w:t xml:space="preserve">Submitted to the Faculty of </w:t>
      </w:r>
      <w:r w:rsidR="00475992">
        <w:rPr>
          <w:bCs/>
          <w:sz w:val="24"/>
          <w:szCs w:val="24"/>
        </w:rPr>
        <w:t>Erskine Theological Seminary</w:t>
      </w:r>
      <w:r w:rsidRPr="001C5812">
        <w:rPr>
          <w:bCs/>
          <w:sz w:val="24"/>
          <w:szCs w:val="24"/>
        </w:rPr>
        <w:t xml:space="preserve"> </w:t>
      </w:r>
    </w:p>
    <w:p w14:paraId="4EBAB1C8" w14:textId="77777777" w:rsidR="00CD16D3" w:rsidRPr="001C5812" w:rsidRDefault="00CD16D3" w:rsidP="00475992">
      <w:pPr>
        <w:pStyle w:val="BodyTextIndent"/>
        <w:spacing w:line="240" w:lineRule="auto"/>
        <w:ind w:firstLine="0"/>
        <w:jc w:val="center"/>
        <w:rPr>
          <w:bCs/>
          <w:sz w:val="24"/>
          <w:szCs w:val="24"/>
        </w:rPr>
      </w:pPr>
      <w:r w:rsidRPr="001C5812">
        <w:rPr>
          <w:bCs/>
          <w:sz w:val="24"/>
          <w:szCs w:val="24"/>
        </w:rPr>
        <w:t xml:space="preserve">In partial fulfillment of the requirements </w:t>
      </w:r>
      <w:r w:rsidRPr="00775F10">
        <w:rPr>
          <w:bCs/>
          <w:noProof/>
          <w:sz w:val="24"/>
          <w:szCs w:val="24"/>
        </w:rPr>
        <w:t>of</w:t>
      </w:r>
      <w:r w:rsidRPr="001C5812">
        <w:rPr>
          <w:bCs/>
          <w:sz w:val="24"/>
          <w:szCs w:val="24"/>
        </w:rPr>
        <w:t xml:space="preserve"> the degree of</w:t>
      </w:r>
    </w:p>
    <w:p w14:paraId="6B43214B" w14:textId="77777777" w:rsidR="00CD16D3" w:rsidRPr="001C5812" w:rsidRDefault="00CD16D3" w:rsidP="00475992">
      <w:pPr>
        <w:pStyle w:val="BodyTextIndent"/>
        <w:spacing w:line="240" w:lineRule="auto"/>
        <w:ind w:firstLine="0"/>
        <w:jc w:val="center"/>
        <w:rPr>
          <w:bCs/>
          <w:sz w:val="24"/>
          <w:szCs w:val="24"/>
        </w:rPr>
      </w:pPr>
      <w:r w:rsidRPr="001C5812">
        <w:rPr>
          <w:bCs/>
          <w:sz w:val="24"/>
          <w:szCs w:val="24"/>
        </w:rPr>
        <w:t>Doctor of Ministry</w:t>
      </w:r>
    </w:p>
    <w:p w14:paraId="6D23F81D" w14:textId="50D7ECC3" w:rsidR="001D7DE7" w:rsidRDefault="00475992" w:rsidP="00475992">
      <w:pPr>
        <w:pStyle w:val="BodyTextIndent"/>
        <w:spacing w:line="240" w:lineRule="auto"/>
        <w:ind w:firstLine="0"/>
        <w:jc w:val="center"/>
        <w:rPr>
          <w:bCs/>
          <w:sz w:val="24"/>
          <w:szCs w:val="24"/>
        </w:rPr>
      </w:pPr>
      <w:r>
        <w:rPr>
          <w:bCs/>
          <w:sz w:val="24"/>
          <w:szCs w:val="24"/>
        </w:rPr>
        <w:t>Fall 2019</w:t>
      </w:r>
    </w:p>
    <w:p w14:paraId="1C944970" w14:textId="77777777" w:rsidR="001D7DE7" w:rsidRPr="001D7DE7" w:rsidRDefault="001D7DE7" w:rsidP="001D7DE7"/>
    <w:p w14:paraId="3B6021EF" w14:textId="77777777" w:rsidR="001D7DE7" w:rsidRPr="001D7DE7" w:rsidRDefault="001D7DE7" w:rsidP="001D7DE7"/>
    <w:p w14:paraId="06A2DF2B" w14:textId="72029394" w:rsidR="001D7DE7" w:rsidRDefault="001D7DE7" w:rsidP="001D7DE7"/>
    <w:p w14:paraId="67E49916" w14:textId="3D2A0D31" w:rsidR="001D7DE7" w:rsidRDefault="001D7DE7">
      <w:r>
        <w:br w:type="page"/>
      </w:r>
    </w:p>
    <w:p w14:paraId="1148E2C7" w14:textId="77777777" w:rsidR="001D7DE7" w:rsidRDefault="001D7DE7" w:rsidP="001D7DE7">
      <w:pPr>
        <w:jc w:val="center"/>
      </w:pPr>
    </w:p>
    <w:p w14:paraId="58771B52" w14:textId="6C5FF360" w:rsidR="001D7DE7" w:rsidRDefault="001D7DE7" w:rsidP="001D7DE7"/>
    <w:p w14:paraId="3A803FCF" w14:textId="53A4F51D" w:rsidR="00CD16D3" w:rsidRPr="001D7DE7" w:rsidRDefault="001D7DE7" w:rsidP="001D7DE7">
      <w:pPr>
        <w:sectPr w:rsidR="00CD16D3" w:rsidRPr="001D7DE7" w:rsidSect="00430FF8">
          <w:headerReference w:type="default" r:id="rId33"/>
          <w:footerReference w:type="even" r:id="rId34"/>
          <w:footerReference w:type="default" r:id="rId35"/>
          <w:footerReference w:type="first" r:id="rId36"/>
          <w:endnotePr>
            <w:numFmt w:val="decimal"/>
          </w:endnotePr>
          <w:pgSz w:w="12240" w:h="15840"/>
          <w:pgMar w:top="1440" w:right="1440" w:bottom="1440" w:left="1800" w:header="720" w:footer="720" w:gutter="0"/>
          <w:pgNumType w:fmt="lowerRoman" w:start="1"/>
          <w:cols w:space="720"/>
          <w:titlePg/>
          <w:docGrid w:linePitch="360"/>
        </w:sectPr>
      </w:pPr>
      <w:r>
        <w:br w:type="page"/>
      </w:r>
    </w:p>
    <w:p w14:paraId="7DE4E9CE" w14:textId="72E6A166" w:rsidR="00121874" w:rsidRPr="008444CD" w:rsidRDefault="00F23B45" w:rsidP="00EA5DBC">
      <w:pPr>
        <w:spacing w:line="360" w:lineRule="auto"/>
        <w:jc w:val="center"/>
        <w:rPr>
          <w:rFonts w:ascii="Times New Roman" w:hAnsi="Times New Roman" w:cs="Times New Roman"/>
          <w:b/>
          <w:bCs/>
          <w:sz w:val="24"/>
          <w:szCs w:val="24"/>
        </w:rPr>
      </w:pPr>
      <w:r w:rsidRPr="008444CD">
        <w:rPr>
          <w:rFonts w:ascii="Times New Roman" w:hAnsi="Times New Roman" w:cs="Times New Roman"/>
          <w:b/>
          <w:bCs/>
          <w:sz w:val="24"/>
          <w:szCs w:val="24"/>
        </w:rPr>
        <w:lastRenderedPageBreak/>
        <w:t>A Concise Statement of the Problem/Issue/Need/Research Questio</w:t>
      </w:r>
      <w:r w:rsidR="00912277" w:rsidRPr="008444CD">
        <w:rPr>
          <w:rFonts w:ascii="Times New Roman" w:hAnsi="Times New Roman" w:cs="Times New Roman"/>
          <w:b/>
          <w:bCs/>
          <w:sz w:val="24"/>
          <w:szCs w:val="24"/>
        </w:rPr>
        <w:t>n</w:t>
      </w:r>
    </w:p>
    <w:p w14:paraId="034C9803" w14:textId="6AEC14C0" w:rsidR="00121874" w:rsidRPr="00121874" w:rsidRDefault="00121874" w:rsidP="00C77BFE">
      <w:pPr>
        <w:spacing w:line="480" w:lineRule="auto"/>
        <w:jc w:val="both"/>
        <w:rPr>
          <w:rFonts w:ascii="Times New Roman" w:hAnsi="Times New Roman" w:cs="Times New Roman"/>
          <w:b/>
          <w:bCs/>
          <w:sz w:val="24"/>
          <w:szCs w:val="24"/>
        </w:rPr>
      </w:pPr>
      <w:r w:rsidRPr="00121874">
        <w:rPr>
          <w:rFonts w:ascii="Times New Roman" w:hAnsi="Times New Roman" w:cs="Times New Roman"/>
          <w:b/>
          <w:bCs/>
          <w:sz w:val="24"/>
          <w:szCs w:val="24"/>
        </w:rPr>
        <w:t>Concept-based Dissertation</w:t>
      </w:r>
      <w:r w:rsidR="00667846" w:rsidRPr="00121874">
        <w:rPr>
          <w:rFonts w:ascii="Times New Roman" w:hAnsi="Times New Roman" w:cs="Times New Roman"/>
          <w:b/>
          <w:bCs/>
          <w:sz w:val="24"/>
          <w:szCs w:val="24"/>
        </w:rPr>
        <w:tab/>
      </w:r>
    </w:p>
    <w:p w14:paraId="51EA7EF1" w14:textId="77777777" w:rsidR="00121874" w:rsidRDefault="00373142" w:rsidP="00121874">
      <w:pPr>
        <w:spacing w:line="480" w:lineRule="auto"/>
        <w:ind w:firstLine="720"/>
        <w:jc w:val="both"/>
        <w:rPr>
          <w:rFonts w:ascii="Times New Roman" w:hAnsi="Times New Roman" w:cs="Times New Roman"/>
          <w:bCs/>
          <w:sz w:val="24"/>
          <w:szCs w:val="24"/>
        </w:rPr>
      </w:pPr>
      <w:r w:rsidRPr="008444CD">
        <w:rPr>
          <w:rFonts w:ascii="Times New Roman" w:hAnsi="Times New Roman" w:cs="Times New Roman"/>
          <w:bCs/>
          <w:sz w:val="24"/>
          <w:szCs w:val="24"/>
        </w:rPr>
        <w:t>In this concept-based dissertation</w:t>
      </w:r>
      <w:r w:rsidR="00D02AF1" w:rsidRPr="008444CD">
        <w:rPr>
          <w:rFonts w:ascii="Times New Roman" w:hAnsi="Times New Roman" w:cs="Times New Roman"/>
          <w:bCs/>
          <w:sz w:val="24"/>
          <w:szCs w:val="24"/>
        </w:rPr>
        <w:t>,</w:t>
      </w:r>
      <w:r w:rsidRPr="008444CD">
        <w:rPr>
          <w:rFonts w:ascii="Times New Roman" w:hAnsi="Times New Roman" w:cs="Times New Roman"/>
          <w:bCs/>
          <w:sz w:val="24"/>
          <w:szCs w:val="24"/>
        </w:rPr>
        <w:t xml:space="preserve"> the research question that will guide this study is, how </w:t>
      </w:r>
      <w:r w:rsidR="008444CD" w:rsidRPr="008444CD">
        <w:rPr>
          <w:rFonts w:ascii="Times New Roman" w:hAnsi="Times New Roman" w:cs="Times New Roman"/>
          <w:bCs/>
          <w:sz w:val="24"/>
          <w:szCs w:val="24"/>
        </w:rPr>
        <w:t>chaplains can</w:t>
      </w:r>
      <w:r w:rsidR="00121874">
        <w:rPr>
          <w:rFonts w:ascii="Times New Roman" w:hAnsi="Times New Roman" w:cs="Times New Roman"/>
          <w:bCs/>
          <w:sz w:val="24"/>
          <w:szCs w:val="24"/>
        </w:rPr>
        <w:t xml:space="preserve"> become advocates for military v</w:t>
      </w:r>
      <w:r w:rsidRPr="008444CD">
        <w:rPr>
          <w:rFonts w:ascii="Times New Roman" w:hAnsi="Times New Roman" w:cs="Times New Roman"/>
          <w:bCs/>
          <w:sz w:val="24"/>
          <w:szCs w:val="24"/>
        </w:rPr>
        <w:t xml:space="preserve">eterans experiencing mental illness.   This area of pastoral care needs to be studied because </w:t>
      </w:r>
      <w:r w:rsidR="00121874">
        <w:rPr>
          <w:rFonts w:ascii="Times New Roman" w:hAnsi="Times New Roman" w:cs="Times New Roman"/>
          <w:bCs/>
          <w:sz w:val="24"/>
          <w:szCs w:val="24"/>
        </w:rPr>
        <w:t>v</w:t>
      </w:r>
      <w:r w:rsidR="00667846" w:rsidRPr="008444CD">
        <w:rPr>
          <w:rFonts w:ascii="Times New Roman" w:hAnsi="Times New Roman" w:cs="Times New Roman"/>
          <w:bCs/>
          <w:sz w:val="24"/>
          <w:szCs w:val="24"/>
        </w:rPr>
        <w:t>eterans and those serving in the armed forces are experiencing mental i</w:t>
      </w:r>
      <w:r w:rsidRPr="008444CD">
        <w:rPr>
          <w:rFonts w:ascii="Times New Roman" w:hAnsi="Times New Roman" w:cs="Times New Roman"/>
          <w:bCs/>
          <w:sz w:val="24"/>
          <w:szCs w:val="24"/>
        </w:rPr>
        <w:t xml:space="preserve">llness in great numbers.  </w:t>
      </w:r>
      <w:commentRangeStart w:id="10"/>
      <w:commentRangeStart w:id="11"/>
      <w:r w:rsidRPr="008444CD">
        <w:rPr>
          <w:rFonts w:ascii="Times New Roman" w:hAnsi="Times New Roman" w:cs="Times New Roman"/>
          <w:bCs/>
          <w:sz w:val="24"/>
          <w:szCs w:val="24"/>
        </w:rPr>
        <w:t>Moral</w:t>
      </w:r>
      <w:r w:rsidR="00667846" w:rsidRPr="008444CD">
        <w:rPr>
          <w:rFonts w:ascii="Times New Roman" w:hAnsi="Times New Roman" w:cs="Times New Roman"/>
          <w:bCs/>
          <w:sz w:val="24"/>
          <w:szCs w:val="24"/>
        </w:rPr>
        <w:t xml:space="preserve"> injury i</w:t>
      </w:r>
      <w:commentRangeEnd w:id="10"/>
      <w:commentRangeEnd w:id="11"/>
      <w:r w:rsidR="00FE7169">
        <w:rPr>
          <w:rStyle w:val="CommentReference"/>
        </w:rPr>
        <w:commentReference w:id="10"/>
      </w:r>
      <w:r w:rsidR="00866F48">
        <w:rPr>
          <w:rStyle w:val="CommentReference"/>
        </w:rPr>
        <w:commentReference w:id="11"/>
      </w:r>
      <w:r w:rsidR="00667846" w:rsidRPr="008444CD">
        <w:rPr>
          <w:rFonts w:ascii="Times New Roman" w:hAnsi="Times New Roman" w:cs="Times New Roman"/>
          <w:bCs/>
          <w:sz w:val="24"/>
          <w:szCs w:val="24"/>
        </w:rPr>
        <w:t xml:space="preserve">s an issue that plagues the mental health of </w:t>
      </w:r>
      <w:r w:rsidR="00B54C7D">
        <w:rPr>
          <w:rFonts w:ascii="Times New Roman" w:hAnsi="Times New Roman" w:cs="Times New Roman"/>
          <w:bCs/>
          <w:sz w:val="24"/>
          <w:szCs w:val="24"/>
        </w:rPr>
        <w:t>v</w:t>
      </w:r>
      <w:r w:rsidR="00667846" w:rsidRPr="008444CD">
        <w:rPr>
          <w:rFonts w:ascii="Times New Roman" w:hAnsi="Times New Roman" w:cs="Times New Roman"/>
          <w:bCs/>
          <w:sz w:val="24"/>
          <w:szCs w:val="24"/>
        </w:rPr>
        <w:t>eterans</w:t>
      </w:r>
      <w:r w:rsidR="00D02AF1" w:rsidRPr="008444CD">
        <w:rPr>
          <w:rFonts w:ascii="Times New Roman" w:hAnsi="Times New Roman" w:cs="Times New Roman"/>
          <w:bCs/>
          <w:sz w:val="24"/>
          <w:szCs w:val="24"/>
        </w:rPr>
        <w:t>,</w:t>
      </w:r>
      <w:r w:rsidR="00667846" w:rsidRPr="008444CD">
        <w:rPr>
          <w:rFonts w:ascii="Times New Roman" w:hAnsi="Times New Roman" w:cs="Times New Roman"/>
          <w:bCs/>
          <w:sz w:val="24"/>
          <w:szCs w:val="24"/>
        </w:rPr>
        <w:t xml:space="preserve"> locking them in a world of emotional instability. This researcher has confronted this topic due to experience as a chaplain and serving in the armed forces as an officer. </w:t>
      </w:r>
    </w:p>
    <w:p w14:paraId="357B5DD0" w14:textId="35365A08" w:rsidR="00373142" w:rsidRPr="00121874" w:rsidRDefault="00121874" w:rsidP="00121874">
      <w:pPr>
        <w:spacing w:line="480" w:lineRule="auto"/>
        <w:jc w:val="both"/>
        <w:rPr>
          <w:rFonts w:ascii="Times New Roman" w:hAnsi="Times New Roman" w:cs="Times New Roman"/>
          <w:b/>
          <w:bCs/>
          <w:sz w:val="24"/>
          <w:szCs w:val="24"/>
        </w:rPr>
      </w:pPr>
      <w:r w:rsidRPr="00121874">
        <w:rPr>
          <w:rFonts w:ascii="Times New Roman" w:hAnsi="Times New Roman" w:cs="Times New Roman"/>
          <w:b/>
          <w:bCs/>
          <w:sz w:val="24"/>
          <w:szCs w:val="24"/>
        </w:rPr>
        <w:t>Goal for Study</w:t>
      </w:r>
      <w:r w:rsidR="00667846" w:rsidRPr="00121874">
        <w:rPr>
          <w:rFonts w:ascii="Times New Roman" w:hAnsi="Times New Roman" w:cs="Times New Roman"/>
          <w:b/>
          <w:bCs/>
          <w:sz w:val="24"/>
          <w:szCs w:val="24"/>
        </w:rPr>
        <w:t xml:space="preserve"> </w:t>
      </w:r>
    </w:p>
    <w:p w14:paraId="78DDBCD4" w14:textId="5DCDF69F" w:rsidR="00667846" w:rsidRPr="008444CD" w:rsidRDefault="00667846" w:rsidP="00373142">
      <w:pPr>
        <w:spacing w:line="480" w:lineRule="auto"/>
        <w:ind w:firstLine="720"/>
        <w:jc w:val="both"/>
        <w:rPr>
          <w:rFonts w:ascii="Times New Roman" w:hAnsi="Times New Roman" w:cs="Times New Roman"/>
          <w:sz w:val="24"/>
          <w:szCs w:val="24"/>
        </w:rPr>
      </w:pPr>
      <w:r w:rsidRPr="008444CD">
        <w:rPr>
          <w:rFonts w:ascii="Times New Roman" w:hAnsi="Times New Roman" w:cs="Times New Roman"/>
          <w:bCs/>
          <w:sz w:val="24"/>
          <w:szCs w:val="24"/>
        </w:rPr>
        <w:t>The goal for this s</w:t>
      </w:r>
      <w:r w:rsidR="00B54C7D">
        <w:rPr>
          <w:rFonts w:ascii="Times New Roman" w:hAnsi="Times New Roman" w:cs="Times New Roman"/>
          <w:bCs/>
          <w:sz w:val="24"/>
          <w:szCs w:val="24"/>
        </w:rPr>
        <w:t>tudy is to find a way to bring v</w:t>
      </w:r>
      <w:r w:rsidRPr="008444CD">
        <w:rPr>
          <w:rFonts w:ascii="Times New Roman" w:hAnsi="Times New Roman" w:cs="Times New Roman"/>
          <w:bCs/>
          <w:sz w:val="24"/>
          <w:szCs w:val="24"/>
        </w:rPr>
        <w:t xml:space="preserve">eterans out of the </w:t>
      </w:r>
      <w:r w:rsidR="000573AA">
        <w:rPr>
          <w:rFonts w:ascii="Times New Roman" w:hAnsi="Times New Roman" w:cs="Times New Roman"/>
          <w:bCs/>
          <w:sz w:val="24"/>
          <w:szCs w:val="24"/>
        </w:rPr>
        <w:t>Post Traumatic Stress Disorder</w:t>
      </w:r>
      <w:r w:rsidRPr="008444CD">
        <w:rPr>
          <w:rFonts w:ascii="Times New Roman" w:hAnsi="Times New Roman" w:cs="Times New Roman"/>
          <w:bCs/>
          <w:sz w:val="24"/>
          <w:szCs w:val="24"/>
        </w:rPr>
        <w:t xml:space="preserve"> </w:t>
      </w:r>
      <w:r w:rsidR="000573AA">
        <w:rPr>
          <w:rFonts w:ascii="Times New Roman" w:hAnsi="Times New Roman" w:cs="Times New Roman"/>
          <w:bCs/>
          <w:sz w:val="24"/>
          <w:szCs w:val="24"/>
        </w:rPr>
        <w:t xml:space="preserve">(PTSD) </w:t>
      </w:r>
      <w:r w:rsidRPr="008444CD">
        <w:rPr>
          <w:rFonts w:ascii="Times New Roman" w:hAnsi="Times New Roman" w:cs="Times New Roman"/>
          <w:bCs/>
          <w:sz w:val="24"/>
          <w:szCs w:val="24"/>
        </w:rPr>
        <w:t xml:space="preserve">that </w:t>
      </w:r>
      <w:r w:rsidR="000573AA">
        <w:rPr>
          <w:rFonts w:ascii="Times New Roman" w:hAnsi="Times New Roman" w:cs="Times New Roman"/>
          <w:bCs/>
          <w:sz w:val="24"/>
          <w:szCs w:val="24"/>
        </w:rPr>
        <w:t>is</w:t>
      </w:r>
      <w:r w:rsidRPr="008444CD">
        <w:rPr>
          <w:rFonts w:ascii="Times New Roman" w:hAnsi="Times New Roman" w:cs="Times New Roman"/>
          <w:bCs/>
          <w:sz w:val="24"/>
          <w:szCs w:val="24"/>
        </w:rPr>
        <w:t xml:space="preserve"> leading them to suicide, murder-suicide</w:t>
      </w:r>
      <w:r w:rsidR="00D02AF1" w:rsidRPr="008444CD">
        <w:rPr>
          <w:rFonts w:ascii="Times New Roman" w:hAnsi="Times New Roman" w:cs="Times New Roman"/>
          <w:bCs/>
          <w:sz w:val="24"/>
          <w:szCs w:val="24"/>
        </w:rPr>
        <w:t>,</w:t>
      </w:r>
      <w:r w:rsidRPr="008444CD">
        <w:rPr>
          <w:rFonts w:ascii="Times New Roman" w:hAnsi="Times New Roman" w:cs="Times New Roman"/>
          <w:bCs/>
          <w:sz w:val="24"/>
          <w:szCs w:val="24"/>
        </w:rPr>
        <w:t xml:space="preserve"> and loss of hope by better preparing ministers/chaplains with the skill</w:t>
      </w:r>
      <w:r w:rsidR="00D02AF1" w:rsidRPr="008444CD">
        <w:rPr>
          <w:rFonts w:ascii="Times New Roman" w:hAnsi="Times New Roman" w:cs="Times New Roman"/>
          <w:bCs/>
          <w:sz w:val="24"/>
          <w:szCs w:val="24"/>
        </w:rPr>
        <w:t xml:space="preserve"> </w:t>
      </w:r>
      <w:r w:rsidRPr="008444CD">
        <w:rPr>
          <w:rFonts w:ascii="Times New Roman" w:hAnsi="Times New Roman" w:cs="Times New Roman"/>
          <w:bCs/>
          <w:sz w:val="24"/>
          <w:szCs w:val="24"/>
        </w:rPr>
        <w:t>set to recognize and address their specific needs.  This issue needs to be studied because</w:t>
      </w:r>
      <w:r w:rsidR="001C7229" w:rsidRPr="008444CD">
        <w:rPr>
          <w:rFonts w:ascii="Times New Roman" w:hAnsi="Times New Roman" w:cs="Times New Roman"/>
          <w:bCs/>
          <w:sz w:val="24"/>
          <w:szCs w:val="24"/>
        </w:rPr>
        <w:t xml:space="preserve"> as of 2018, the Army reported that 138 soldiers die as the result of </w:t>
      </w:r>
      <w:r w:rsidR="007443A8" w:rsidRPr="008444CD">
        <w:rPr>
          <w:rFonts w:ascii="Times New Roman" w:hAnsi="Times New Roman" w:cs="Times New Roman"/>
          <w:bCs/>
          <w:sz w:val="24"/>
          <w:szCs w:val="24"/>
        </w:rPr>
        <w:t>suicide, which</w:t>
      </w:r>
      <w:r w:rsidR="001C7229" w:rsidRPr="008444CD">
        <w:rPr>
          <w:rFonts w:ascii="Times New Roman" w:hAnsi="Times New Roman" w:cs="Times New Roman"/>
          <w:bCs/>
          <w:sz w:val="24"/>
          <w:szCs w:val="24"/>
        </w:rPr>
        <w:t xml:space="preserve"> mark</w:t>
      </w:r>
      <w:r w:rsidR="00D02AF1" w:rsidRPr="008444CD">
        <w:rPr>
          <w:rFonts w:ascii="Times New Roman" w:hAnsi="Times New Roman" w:cs="Times New Roman"/>
          <w:bCs/>
          <w:sz w:val="24"/>
          <w:szCs w:val="24"/>
        </w:rPr>
        <w:t>s</w:t>
      </w:r>
      <w:r w:rsidR="001C7229" w:rsidRPr="008444CD">
        <w:rPr>
          <w:rFonts w:ascii="Times New Roman" w:hAnsi="Times New Roman" w:cs="Times New Roman"/>
          <w:bCs/>
          <w:sz w:val="24"/>
          <w:szCs w:val="24"/>
        </w:rPr>
        <w:t xml:space="preserve"> the highest number of suicides of active-duty since 2012 when the total was 165.</w:t>
      </w:r>
      <w:r w:rsidR="00866293" w:rsidRPr="008444CD">
        <w:rPr>
          <w:rStyle w:val="FootnoteReference"/>
          <w:rFonts w:ascii="Times New Roman" w:hAnsi="Times New Roman" w:cs="Times New Roman"/>
          <w:bCs/>
          <w:sz w:val="24"/>
          <w:szCs w:val="24"/>
        </w:rPr>
        <w:footnoteReference w:id="1"/>
      </w:r>
      <w:r w:rsidR="00866293" w:rsidRPr="008444CD">
        <w:rPr>
          <w:rFonts w:ascii="Times New Roman" w:hAnsi="Times New Roman" w:cs="Times New Roman"/>
          <w:sz w:val="24"/>
          <w:szCs w:val="24"/>
        </w:rPr>
        <w:t xml:space="preserve"> </w:t>
      </w:r>
      <w:r w:rsidR="001C7229" w:rsidRPr="008444CD">
        <w:rPr>
          <w:rFonts w:ascii="Times New Roman" w:hAnsi="Times New Roman" w:cs="Times New Roman"/>
          <w:sz w:val="24"/>
          <w:szCs w:val="24"/>
        </w:rPr>
        <w:t>This researcher believes that spiritual care is crucial in the lives of military personnel.  By training trauma</w:t>
      </w:r>
      <w:r w:rsidR="00D02AF1" w:rsidRPr="008444CD">
        <w:rPr>
          <w:rFonts w:ascii="Times New Roman" w:hAnsi="Times New Roman" w:cs="Times New Roman"/>
          <w:sz w:val="24"/>
          <w:szCs w:val="24"/>
        </w:rPr>
        <w:t>-</w:t>
      </w:r>
      <w:r w:rsidR="001C7229" w:rsidRPr="008444CD">
        <w:rPr>
          <w:rFonts w:ascii="Times New Roman" w:hAnsi="Times New Roman" w:cs="Times New Roman"/>
          <w:sz w:val="24"/>
          <w:szCs w:val="24"/>
        </w:rPr>
        <w:t>informed chaplain</w:t>
      </w:r>
      <w:r w:rsidR="00373142" w:rsidRPr="008444CD">
        <w:rPr>
          <w:rFonts w:ascii="Times New Roman" w:hAnsi="Times New Roman" w:cs="Times New Roman"/>
          <w:sz w:val="24"/>
          <w:szCs w:val="24"/>
        </w:rPr>
        <w:t>’</w:t>
      </w:r>
      <w:r w:rsidR="001C7229" w:rsidRPr="008444CD">
        <w:rPr>
          <w:rFonts w:ascii="Times New Roman" w:hAnsi="Times New Roman" w:cs="Times New Roman"/>
          <w:sz w:val="24"/>
          <w:szCs w:val="24"/>
        </w:rPr>
        <w:t xml:space="preserve">s moral injuries can be addressed </w:t>
      </w:r>
      <w:r w:rsidR="00D02AF1" w:rsidRPr="008444CD">
        <w:rPr>
          <w:rFonts w:ascii="Times New Roman" w:hAnsi="Times New Roman" w:cs="Times New Roman"/>
          <w:sz w:val="24"/>
          <w:szCs w:val="24"/>
        </w:rPr>
        <w:t>promptly</w:t>
      </w:r>
      <w:r w:rsidR="00C77BFE" w:rsidRPr="008444CD">
        <w:rPr>
          <w:rFonts w:ascii="Times New Roman" w:hAnsi="Times New Roman" w:cs="Times New Roman"/>
          <w:sz w:val="24"/>
          <w:szCs w:val="24"/>
        </w:rPr>
        <w:t>,</w:t>
      </w:r>
      <w:r w:rsidR="001C7229" w:rsidRPr="008444CD">
        <w:rPr>
          <w:rFonts w:ascii="Times New Roman" w:hAnsi="Times New Roman" w:cs="Times New Roman"/>
          <w:sz w:val="24"/>
          <w:szCs w:val="24"/>
        </w:rPr>
        <w:t xml:space="preserve"> preparing soldiers to return home in good mental health.  </w:t>
      </w:r>
    </w:p>
    <w:p w14:paraId="7F08423C" w14:textId="0E60DDE1" w:rsidR="00FB2D88" w:rsidRPr="00FB2D88" w:rsidRDefault="00B3136A" w:rsidP="00430FF8">
      <w:pPr>
        <w:autoSpaceDE w:val="0"/>
        <w:autoSpaceDN w:val="0"/>
        <w:adjustRightInd w:val="0"/>
        <w:spacing w:after="0" w:line="480" w:lineRule="auto"/>
        <w:ind w:firstLine="720"/>
        <w:jc w:val="both"/>
        <w:rPr>
          <w:rFonts w:ascii="Times New Roman" w:hAnsi="Times New Roman" w:cs="Times New Roman"/>
          <w:sz w:val="24"/>
          <w:szCs w:val="24"/>
          <w:lang w:val="en"/>
        </w:rPr>
      </w:pPr>
      <w:ins w:id="12" w:author="Michael Milton PhD" w:date="2019-09-17T06:38:00Z">
        <w:r>
          <w:rPr>
            <w:rFonts w:ascii="Times New Roman" w:hAnsi="Times New Roman" w:cs="Times New Roman"/>
            <w:noProof/>
            <w:sz w:val="24"/>
            <w:szCs w:val="24"/>
            <w:lang w:val="en"/>
          </w:rPr>
          <w:lastRenderedPageBreak/>
          <mc:AlternateContent>
            <mc:Choice Requires="wpi">
              <w:drawing>
                <wp:anchor distT="0" distB="0" distL="114300" distR="114300" simplePos="0" relativeHeight="251776000" behindDoc="0" locked="0" layoutInCell="1" allowOverlap="1" wp14:anchorId="06401AD8" wp14:editId="23F30980">
                  <wp:simplePos x="0" y="0"/>
                  <wp:positionH relativeFrom="column">
                    <wp:posOffset>5525135</wp:posOffset>
                  </wp:positionH>
                  <wp:positionV relativeFrom="paragraph">
                    <wp:posOffset>1222375</wp:posOffset>
                  </wp:positionV>
                  <wp:extent cx="878695" cy="543960"/>
                  <wp:effectExtent l="38100" t="38100" r="36195" b="40640"/>
                  <wp:wrapNone/>
                  <wp:docPr id="115" name="Ink 115"/>
                  <wp:cNvGraphicFramePr/>
                  <a:graphic xmlns:a="http://schemas.openxmlformats.org/drawingml/2006/main">
                    <a:graphicData uri="http://schemas.microsoft.com/office/word/2010/wordprocessingInk">
                      <w14:contentPart bwMode="auto" r:id="rId37">
                        <w14:nvContentPartPr>
                          <w14:cNvContentPartPr/>
                        </w14:nvContentPartPr>
                        <w14:xfrm>
                          <a:off x="0" y="0"/>
                          <a:ext cx="878695" cy="543960"/>
                        </w14:xfrm>
                      </w14:contentPart>
                    </a:graphicData>
                  </a:graphic>
                </wp:anchor>
              </w:drawing>
            </mc:Choice>
            <mc:Fallback>
              <w:pict>
                <v:shape w14:anchorId="454EF218" id="Ink 115" o:spid="_x0000_s1026" type="#_x0000_t75" style="position:absolute;margin-left:433.85pt;margin-top:95.05pt;width:71.65pt;height:45.2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">
                  <v:imagedata r:id="rId38" o:title=""/>
                </v:shape>
              </w:pict>
            </mc:Fallback>
          </mc:AlternateContent>
        </w:r>
      </w:ins>
      <w:ins w:id="13" w:author="Michael Milton PhD" w:date="2019-09-17T06:37:00Z">
        <w:r w:rsidR="00FC3569">
          <w:rPr>
            <w:rFonts w:ascii="Times New Roman" w:hAnsi="Times New Roman" w:cs="Times New Roman"/>
            <w:noProof/>
            <w:sz w:val="24"/>
            <w:szCs w:val="24"/>
            <w:lang w:val="en"/>
          </w:rPr>
          <mc:AlternateContent>
            <mc:Choice Requires="wpi">
              <w:drawing>
                <wp:anchor distT="0" distB="0" distL="114300" distR="114300" simplePos="0" relativeHeight="251760640" behindDoc="0" locked="0" layoutInCell="1" allowOverlap="1" wp14:anchorId="53B2614D" wp14:editId="67BD4B78">
                  <wp:simplePos x="0" y="0"/>
                  <wp:positionH relativeFrom="column">
                    <wp:posOffset>3777615</wp:posOffset>
                  </wp:positionH>
                  <wp:positionV relativeFrom="paragraph">
                    <wp:posOffset>832485</wp:posOffset>
                  </wp:positionV>
                  <wp:extent cx="2534900" cy="320400"/>
                  <wp:effectExtent l="50800" t="50800" r="56515" b="35560"/>
                  <wp:wrapNone/>
                  <wp:docPr id="100" name="Ink 100"/>
                  <wp:cNvGraphicFramePr/>
                  <a:graphic xmlns:a="http://schemas.openxmlformats.org/drawingml/2006/main">
                    <a:graphicData uri="http://schemas.microsoft.com/office/word/2010/wordprocessingInk">
                      <w14:contentPart bwMode="auto" r:id="rId39">
                        <w14:nvContentPartPr>
                          <w14:cNvContentPartPr/>
                        </w14:nvContentPartPr>
                        <w14:xfrm>
                          <a:off x="0" y="0"/>
                          <a:ext cx="2534900" cy="320400"/>
                        </w14:xfrm>
                      </w14:contentPart>
                    </a:graphicData>
                  </a:graphic>
                </wp:anchor>
              </w:drawing>
            </mc:Choice>
            <mc:Fallback>
              <w:pict>
                <v:shape w14:anchorId="0815D66D" id="Ink 100" o:spid="_x0000_s1026" type="#_x0000_t75" style="position:absolute;margin-left:295.85pt;margin-top:63.95pt;width:202.45pt;height:28.1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">
                  <v:imagedata r:id="rId40" o:title=""/>
                </v:shape>
              </w:pict>
            </mc:Fallback>
          </mc:AlternateContent>
        </w:r>
        <w:r w:rsidR="00FC3569">
          <w:rPr>
            <w:rFonts w:ascii="Times New Roman" w:hAnsi="Times New Roman" w:cs="Times New Roman"/>
            <w:noProof/>
            <w:sz w:val="24"/>
            <w:szCs w:val="24"/>
            <w:lang w:val="en"/>
          </w:rPr>
          <mc:AlternateContent>
            <mc:Choice Requires="wpi">
              <w:drawing>
                <wp:anchor distT="0" distB="0" distL="114300" distR="114300" simplePos="0" relativeHeight="251744256" behindDoc="0" locked="0" layoutInCell="1" allowOverlap="1" wp14:anchorId="48CE957E" wp14:editId="4B7B420F">
                  <wp:simplePos x="0" y="0"/>
                  <wp:positionH relativeFrom="column">
                    <wp:posOffset>4457417</wp:posOffset>
                  </wp:positionH>
                  <wp:positionV relativeFrom="paragraph">
                    <wp:posOffset>734451</wp:posOffset>
                  </wp:positionV>
                  <wp:extent cx="349200" cy="131040"/>
                  <wp:effectExtent l="38100" t="38100" r="45085" b="34290"/>
                  <wp:wrapNone/>
                  <wp:docPr id="84" name="Ink 84"/>
                  <wp:cNvGraphicFramePr/>
                  <a:graphic xmlns:a="http://schemas.openxmlformats.org/drawingml/2006/main">
                    <a:graphicData uri="http://schemas.microsoft.com/office/word/2010/wordprocessingInk">
                      <w14:contentPart bwMode="auto" r:id="rId41">
                        <w14:nvContentPartPr>
                          <w14:cNvContentPartPr/>
                        </w14:nvContentPartPr>
                        <w14:xfrm>
                          <a:off x="0" y="0"/>
                          <a:ext cx="349200" cy="131040"/>
                        </w14:xfrm>
                      </w14:contentPart>
                    </a:graphicData>
                  </a:graphic>
                </wp:anchor>
              </w:drawing>
            </mc:Choice>
            <mc:Fallback>
              <w:pict>
                <v:shape w14:anchorId="5B421B6F" id="Ink 84" o:spid="_x0000_s1026" type="#_x0000_t75" style="position:absolute;margin-left:349.8pt;margin-top:56.65pt;width:29.95pt;height:12.7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">
                  <v:imagedata r:id="rId42" o:title=""/>
                </v:shape>
              </w:pict>
            </mc:Fallback>
          </mc:AlternateContent>
        </w:r>
        <w:r w:rsidR="00FC3569">
          <w:rPr>
            <w:rFonts w:ascii="Times New Roman" w:hAnsi="Times New Roman" w:cs="Times New Roman"/>
            <w:noProof/>
            <w:sz w:val="24"/>
            <w:szCs w:val="24"/>
            <w:lang w:val="en"/>
          </w:rPr>
          <mc:AlternateContent>
            <mc:Choice Requires="wpi">
              <w:drawing>
                <wp:anchor distT="0" distB="0" distL="114300" distR="114300" simplePos="0" relativeHeight="251743232" behindDoc="0" locked="0" layoutInCell="1" allowOverlap="1" wp14:anchorId="0874E059" wp14:editId="18014F31">
                  <wp:simplePos x="0" y="0"/>
                  <wp:positionH relativeFrom="column">
                    <wp:posOffset>4457417</wp:posOffset>
                  </wp:positionH>
                  <wp:positionV relativeFrom="paragraph">
                    <wp:posOffset>751011</wp:posOffset>
                  </wp:positionV>
                  <wp:extent cx="346680" cy="111240"/>
                  <wp:effectExtent l="88900" t="139700" r="85725" b="142875"/>
                  <wp:wrapNone/>
                  <wp:docPr id="83" name="Ink 83"/>
                  <wp:cNvGraphicFramePr/>
                  <a:graphic xmlns:a="http://schemas.openxmlformats.org/drawingml/2006/main">
                    <a:graphicData uri="http://schemas.microsoft.com/office/word/2010/wordprocessingInk">
                      <w14:contentPart bwMode="auto" r:id="rId43">
                        <w14:nvContentPartPr>
                          <w14:cNvContentPartPr/>
                        </w14:nvContentPartPr>
                        <w14:xfrm>
                          <a:off x="0" y="0"/>
                          <a:ext cx="346680" cy="111240"/>
                        </w14:xfrm>
                      </w14:contentPart>
                    </a:graphicData>
                  </a:graphic>
                </wp:anchor>
              </w:drawing>
            </mc:Choice>
            <mc:Fallback>
              <w:pict>
                <v:shape w14:anchorId="4E04B619" id="Ink 83" o:spid="_x0000_s1026" type="#_x0000_t75" style="position:absolute;margin-left:346.8pt;margin-top:50.65pt;width:35.8pt;height:25.7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">
                  <v:imagedata r:id="rId44" o:title=""/>
                </v:shape>
              </w:pict>
            </mc:Fallback>
          </mc:AlternateContent>
        </w:r>
        <w:r w:rsidR="005A42F0">
          <w:rPr>
            <w:rFonts w:ascii="Times New Roman" w:hAnsi="Times New Roman" w:cs="Times New Roman"/>
            <w:noProof/>
            <w:sz w:val="24"/>
            <w:szCs w:val="24"/>
            <w:lang w:val="en"/>
          </w:rPr>
          <mc:AlternateContent>
            <mc:Choice Requires="wpi">
              <w:drawing>
                <wp:anchor distT="0" distB="0" distL="114300" distR="114300" simplePos="0" relativeHeight="251742208" behindDoc="0" locked="0" layoutInCell="1" allowOverlap="1" wp14:anchorId="3DB73E8F" wp14:editId="6CA64D48">
                  <wp:simplePos x="0" y="0"/>
                  <wp:positionH relativeFrom="column">
                    <wp:posOffset>-34766</wp:posOffset>
                  </wp:positionH>
                  <wp:positionV relativeFrom="paragraph">
                    <wp:posOffset>1163931</wp:posOffset>
                  </wp:positionV>
                  <wp:extent cx="906840" cy="90360"/>
                  <wp:effectExtent l="88900" t="139700" r="83820" b="138430"/>
                  <wp:wrapNone/>
                  <wp:docPr id="82" name="Ink 82"/>
                  <wp:cNvGraphicFramePr/>
                  <a:graphic xmlns:a="http://schemas.openxmlformats.org/drawingml/2006/main">
                    <a:graphicData uri="http://schemas.microsoft.com/office/word/2010/wordprocessingInk">
                      <w14:contentPart bwMode="auto" r:id="rId45">
                        <w14:nvContentPartPr>
                          <w14:cNvContentPartPr/>
                        </w14:nvContentPartPr>
                        <w14:xfrm>
                          <a:off x="0" y="0"/>
                          <a:ext cx="906840" cy="90360"/>
                        </w14:xfrm>
                      </w14:contentPart>
                    </a:graphicData>
                  </a:graphic>
                </wp:anchor>
              </w:drawing>
            </mc:Choice>
            <mc:Fallback>
              <w:pict>
                <v:shape w14:anchorId="5B4CE376" id="Ink 82" o:spid="_x0000_s1026" type="#_x0000_t75" style="position:absolute;margin-left:-6.95pt;margin-top:83.15pt;width:79.85pt;height:24.0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">
                  <v:imagedata r:id="rId46" o:title=""/>
                </v:shape>
              </w:pict>
            </mc:Fallback>
          </mc:AlternateContent>
        </w:r>
      </w:ins>
      <w:ins w:id="14" w:author="Michael Milton PhD" w:date="2019-09-17T06:36:00Z">
        <w:r w:rsidR="005A42F0">
          <w:rPr>
            <w:rFonts w:ascii="Times New Roman" w:hAnsi="Times New Roman" w:cs="Times New Roman"/>
            <w:noProof/>
            <w:sz w:val="24"/>
            <w:szCs w:val="24"/>
            <w:lang w:val="en"/>
          </w:rPr>
          <mc:AlternateContent>
            <mc:Choice Requires="wpi">
              <w:drawing>
                <wp:anchor distT="0" distB="0" distL="114300" distR="114300" simplePos="0" relativeHeight="251741184" behindDoc="0" locked="0" layoutInCell="1" allowOverlap="1" wp14:anchorId="4DA23CEA" wp14:editId="1F7EE471">
                  <wp:simplePos x="0" y="0"/>
                  <wp:positionH relativeFrom="column">
                    <wp:posOffset>5055120</wp:posOffset>
                  </wp:positionH>
                  <wp:positionV relativeFrom="paragraph">
                    <wp:posOffset>763971</wp:posOffset>
                  </wp:positionV>
                  <wp:extent cx="869040" cy="52560"/>
                  <wp:effectExtent l="88900" t="139700" r="83820" b="138430"/>
                  <wp:wrapNone/>
                  <wp:docPr id="81" name="Ink 81"/>
                  <wp:cNvGraphicFramePr/>
                  <a:graphic xmlns:a="http://schemas.openxmlformats.org/drawingml/2006/main">
                    <a:graphicData uri="http://schemas.microsoft.com/office/word/2010/wordprocessingInk">
                      <w14:contentPart bwMode="auto" r:id="rId47">
                        <w14:nvContentPartPr>
                          <w14:cNvContentPartPr/>
                        </w14:nvContentPartPr>
                        <w14:xfrm>
                          <a:off x="0" y="0"/>
                          <a:ext cx="869040" cy="52560"/>
                        </w14:xfrm>
                      </w14:contentPart>
                    </a:graphicData>
                  </a:graphic>
                </wp:anchor>
              </w:drawing>
            </mc:Choice>
            <mc:Fallback>
              <w:pict>
                <v:shape w14:anchorId="68E71DEF" id="Ink 81" o:spid="_x0000_s1026" type="#_x0000_t75" style="position:absolute;margin-left:393.85pt;margin-top:51.65pt;width:76.95pt;height:21.1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">
                  <v:imagedata r:id="rId48" o:title=""/>
                </v:shape>
              </w:pict>
            </mc:Fallback>
          </mc:AlternateContent>
        </w:r>
      </w:ins>
      <w:r w:rsidR="008A2DAF">
        <w:rPr>
          <w:rFonts w:ascii="Times New Roman" w:hAnsi="Times New Roman" w:cs="Times New Roman"/>
          <w:sz w:val="24"/>
          <w:szCs w:val="24"/>
          <w:lang w:val="en"/>
        </w:rPr>
        <w:t>V</w:t>
      </w:r>
      <w:r w:rsidR="001B63F0" w:rsidRPr="008444CD">
        <w:rPr>
          <w:rFonts w:ascii="Times New Roman" w:hAnsi="Times New Roman" w:cs="Times New Roman"/>
          <w:sz w:val="24"/>
          <w:szCs w:val="24"/>
          <w:lang w:val="en"/>
        </w:rPr>
        <w:t xml:space="preserve">eterans and </w:t>
      </w:r>
      <w:commentRangeStart w:id="15"/>
      <w:r w:rsidR="001B63F0" w:rsidRPr="008444CD">
        <w:rPr>
          <w:rFonts w:ascii="Times New Roman" w:hAnsi="Times New Roman" w:cs="Times New Roman"/>
          <w:sz w:val="24"/>
          <w:szCs w:val="24"/>
          <w:lang w:val="en"/>
        </w:rPr>
        <w:t xml:space="preserve">serving women and men </w:t>
      </w:r>
      <w:commentRangeEnd w:id="15"/>
      <w:r w:rsidR="002A0801">
        <w:rPr>
          <w:rStyle w:val="CommentReference"/>
        </w:rPr>
        <w:commentReference w:id="15"/>
      </w:r>
      <w:r w:rsidR="001B63F0" w:rsidRPr="008444CD">
        <w:rPr>
          <w:rFonts w:ascii="Times New Roman" w:hAnsi="Times New Roman" w:cs="Times New Roman"/>
          <w:sz w:val="24"/>
          <w:szCs w:val="24"/>
          <w:lang w:val="en"/>
        </w:rPr>
        <w:t xml:space="preserve">need </w:t>
      </w:r>
      <w:del w:id="16" w:author="Michael Milton PhD" w:date="2019-09-17T06:35:00Z">
        <w:r w:rsidR="001B63F0" w:rsidRPr="008444CD" w:rsidDel="00F76120">
          <w:rPr>
            <w:rFonts w:ascii="Times New Roman" w:hAnsi="Times New Roman" w:cs="Times New Roman"/>
            <w:sz w:val="24"/>
            <w:szCs w:val="24"/>
            <w:lang w:val="en"/>
          </w:rPr>
          <w:delText xml:space="preserve">the </w:delText>
        </w:r>
      </w:del>
      <w:del w:id="17" w:author="Michael Milton PhD" w:date="2019-09-17T06:34:00Z">
        <w:r w:rsidR="001B63F0" w:rsidRPr="008444CD" w:rsidDel="00E85583">
          <w:rPr>
            <w:rFonts w:ascii="Times New Roman" w:hAnsi="Times New Roman" w:cs="Times New Roman"/>
            <w:sz w:val="24"/>
            <w:szCs w:val="24"/>
            <w:lang w:val="en"/>
          </w:rPr>
          <w:delText xml:space="preserve">show of continued </w:delText>
        </w:r>
      </w:del>
      <w:ins w:id="18" w:author="Michael Milton PhD" w:date="2019-09-17T06:34:00Z">
        <w:r w:rsidR="00F76120">
          <w:rPr>
            <w:rFonts w:ascii="Times New Roman" w:hAnsi="Times New Roman" w:cs="Times New Roman"/>
            <w:sz w:val="24"/>
            <w:szCs w:val="24"/>
            <w:lang w:val="en"/>
          </w:rPr>
          <w:t xml:space="preserve">continued </w:t>
        </w:r>
      </w:ins>
      <w:r w:rsidR="001B63F0" w:rsidRPr="008444CD">
        <w:rPr>
          <w:rFonts w:ascii="Times New Roman" w:hAnsi="Times New Roman" w:cs="Times New Roman"/>
          <w:sz w:val="24"/>
          <w:szCs w:val="24"/>
          <w:lang w:val="en"/>
        </w:rPr>
        <w:t xml:space="preserve">support </w:t>
      </w:r>
      <w:proofErr w:type="spellStart"/>
      <w:r w:rsidR="001B63F0" w:rsidRPr="008444CD">
        <w:rPr>
          <w:rFonts w:ascii="Times New Roman" w:hAnsi="Times New Roman" w:cs="Times New Roman"/>
          <w:sz w:val="24"/>
          <w:szCs w:val="24"/>
          <w:lang w:val="en"/>
        </w:rPr>
        <w:t>for</w:t>
      </w:r>
      <w:del w:id="19" w:author="Michael Milton PhD" w:date="2019-09-17T06:35:00Z">
        <w:r w:rsidR="001B63F0" w:rsidRPr="008444CD" w:rsidDel="00C940D4">
          <w:rPr>
            <w:rFonts w:ascii="Times New Roman" w:hAnsi="Times New Roman" w:cs="Times New Roman"/>
            <w:sz w:val="24"/>
            <w:szCs w:val="24"/>
            <w:lang w:val="en"/>
          </w:rPr>
          <w:delText xml:space="preserve"> them and for the work that they have</w:delText>
        </w:r>
        <w:r w:rsidR="00D02AF1" w:rsidRPr="008444CD" w:rsidDel="00C940D4">
          <w:rPr>
            <w:rFonts w:ascii="Times New Roman" w:hAnsi="Times New Roman" w:cs="Times New Roman"/>
            <w:sz w:val="24"/>
            <w:szCs w:val="24"/>
            <w:lang w:val="en"/>
          </w:rPr>
          <w:delText xml:space="preserve"> to</w:delText>
        </w:r>
        <w:r w:rsidR="001B63F0" w:rsidRPr="008444CD" w:rsidDel="00C940D4">
          <w:rPr>
            <w:rFonts w:ascii="Times New Roman" w:hAnsi="Times New Roman" w:cs="Times New Roman"/>
            <w:sz w:val="24"/>
            <w:szCs w:val="24"/>
            <w:lang w:val="en"/>
          </w:rPr>
          <w:delText xml:space="preserve"> do or are doing</w:delText>
        </w:r>
      </w:del>
      <w:ins w:id="20" w:author="Michael Milton PhD" w:date="2019-09-17T06:35:00Z">
        <w:r w:rsidR="00C940D4">
          <w:rPr>
            <w:rFonts w:ascii="Times New Roman" w:hAnsi="Times New Roman" w:cs="Times New Roman"/>
            <w:sz w:val="24"/>
            <w:szCs w:val="24"/>
            <w:lang w:val="en"/>
          </w:rPr>
          <w:t>their</w:t>
        </w:r>
        <w:proofErr w:type="spellEnd"/>
        <w:r w:rsidR="00C940D4">
          <w:rPr>
            <w:rFonts w:ascii="Times New Roman" w:hAnsi="Times New Roman" w:cs="Times New Roman"/>
            <w:sz w:val="24"/>
            <w:szCs w:val="24"/>
            <w:lang w:val="en"/>
          </w:rPr>
          <w:t xml:space="preserve"> service</w:t>
        </w:r>
      </w:ins>
      <w:r w:rsidR="001B63F0" w:rsidRPr="008444CD">
        <w:rPr>
          <w:rFonts w:ascii="Times New Roman" w:hAnsi="Times New Roman" w:cs="Times New Roman"/>
          <w:sz w:val="24"/>
          <w:szCs w:val="24"/>
          <w:lang w:val="en"/>
        </w:rPr>
        <w:t xml:space="preserve">. There </w:t>
      </w:r>
      <w:del w:id="21" w:author="Michael Milton PhD" w:date="2019-09-17T06:35:00Z">
        <w:r w:rsidR="001B63F0" w:rsidRPr="008444CD" w:rsidDel="00C940D4">
          <w:rPr>
            <w:rFonts w:ascii="Times New Roman" w:hAnsi="Times New Roman" w:cs="Times New Roman"/>
            <w:sz w:val="24"/>
            <w:szCs w:val="24"/>
            <w:lang w:val="en"/>
          </w:rPr>
          <w:delText xml:space="preserve">could </w:delText>
        </w:r>
      </w:del>
      <w:ins w:id="22" w:author="Michael Milton PhD" w:date="2019-09-17T06:35:00Z">
        <w:r w:rsidR="00C940D4">
          <w:rPr>
            <w:rFonts w:ascii="Times New Roman" w:hAnsi="Times New Roman" w:cs="Times New Roman"/>
            <w:sz w:val="24"/>
            <w:szCs w:val="24"/>
            <w:lang w:val="en"/>
          </w:rPr>
          <w:t xml:space="preserve">will </w:t>
        </w:r>
      </w:ins>
      <w:r w:rsidR="001B63F0" w:rsidRPr="008444CD">
        <w:rPr>
          <w:rFonts w:ascii="Times New Roman" w:hAnsi="Times New Roman" w:cs="Times New Roman"/>
          <w:sz w:val="24"/>
          <w:szCs w:val="24"/>
          <w:lang w:val="en"/>
        </w:rPr>
        <w:t xml:space="preserve">be no surplus in the care that we give to the individuals who protect us all from harm. Thus, </w:t>
      </w:r>
      <w:r w:rsidR="008A2DAF">
        <w:rPr>
          <w:rFonts w:ascii="Times New Roman" w:hAnsi="Times New Roman" w:cs="Times New Roman"/>
          <w:sz w:val="24"/>
          <w:szCs w:val="24"/>
          <w:lang w:val="en"/>
        </w:rPr>
        <w:t xml:space="preserve">Dr. Edward </w:t>
      </w:r>
      <w:r w:rsidR="001B63F0" w:rsidRPr="008444CD">
        <w:rPr>
          <w:rFonts w:ascii="Times New Roman" w:hAnsi="Times New Roman" w:cs="Times New Roman"/>
          <w:sz w:val="24"/>
          <w:szCs w:val="24"/>
          <w:lang w:val="en"/>
        </w:rPr>
        <w:t>Tick’s commentaries on the care and support that should be commensurate to their services are, at best, minimal, considering the permanence of the damages that they bear for us all.</w:t>
      </w:r>
      <w:r w:rsidR="00B54C7D">
        <w:rPr>
          <w:rStyle w:val="FootnoteReference"/>
          <w:rFonts w:ascii="Times New Roman" w:hAnsi="Times New Roman" w:cs="Times New Roman"/>
          <w:sz w:val="24"/>
          <w:szCs w:val="24"/>
          <w:lang w:val="en"/>
        </w:rPr>
        <w:footnoteReference w:id="2"/>
      </w:r>
      <w:r w:rsidR="001B63F0" w:rsidRPr="008444CD">
        <w:rPr>
          <w:rFonts w:ascii="Times New Roman" w:hAnsi="Times New Roman" w:cs="Times New Roman"/>
          <w:sz w:val="24"/>
          <w:szCs w:val="24"/>
          <w:lang w:val="en"/>
        </w:rPr>
        <w:t xml:space="preserve"> </w:t>
      </w:r>
    </w:p>
    <w:p w14:paraId="7EB0C751" w14:textId="0CFE5F8A" w:rsidR="00F23B45" w:rsidRDefault="00F23B45" w:rsidP="00EA5DBC">
      <w:pPr>
        <w:spacing w:line="360" w:lineRule="auto"/>
        <w:jc w:val="center"/>
        <w:rPr>
          <w:rFonts w:ascii="Times New Roman" w:hAnsi="Times New Roman" w:cs="Times New Roman"/>
          <w:b/>
          <w:bCs/>
          <w:sz w:val="24"/>
          <w:szCs w:val="24"/>
        </w:rPr>
      </w:pPr>
      <w:r w:rsidRPr="008444CD">
        <w:rPr>
          <w:rFonts w:ascii="Times New Roman" w:hAnsi="Times New Roman" w:cs="Times New Roman"/>
          <w:b/>
          <w:bCs/>
          <w:sz w:val="24"/>
          <w:szCs w:val="24"/>
        </w:rPr>
        <w:t>The Biblical/Theological Basis for the Project (Study)</w:t>
      </w:r>
    </w:p>
    <w:p w14:paraId="0128BBE7" w14:textId="69F98B2A" w:rsidR="00121874" w:rsidRPr="008444CD" w:rsidRDefault="00B3136A" w:rsidP="00121874">
      <w:pPr>
        <w:spacing w:line="480" w:lineRule="auto"/>
        <w:jc w:val="both"/>
        <w:rPr>
          <w:rFonts w:ascii="Times New Roman" w:hAnsi="Times New Roman" w:cs="Times New Roman"/>
          <w:b/>
          <w:bCs/>
          <w:sz w:val="24"/>
          <w:szCs w:val="24"/>
        </w:rPr>
      </w:pPr>
      <w:ins w:id="23" w:author="Michael Milton PhD" w:date="2019-09-17T06:38:00Z">
        <w:r>
          <w:rPr>
            <w:rFonts w:ascii="Times New Roman" w:hAnsi="Times New Roman" w:cs="Times New Roman"/>
            <w:b/>
            <w:bCs/>
            <w:noProof/>
            <w:sz w:val="24"/>
            <w:szCs w:val="24"/>
          </w:rPr>
          <mc:AlternateContent>
            <mc:Choice Requires="wpi">
              <w:drawing>
                <wp:anchor distT="0" distB="0" distL="114300" distR="114300" simplePos="0" relativeHeight="251774976" behindDoc="0" locked="0" layoutInCell="1" allowOverlap="1" wp14:anchorId="6659C792" wp14:editId="3E96381A">
                  <wp:simplePos x="0" y="0"/>
                  <wp:positionH relativeFrom="column">
                    <wp:posOffset>5075555</wp:posOffset>
                  </wp:positionH>
                  <wp:positionV relativeFrom="paragraph">
                    <wp:posOffset>-203835</wp:posOffset>
                  </wp:positionV>
                  <wp:extent cx="1246325" cy="532800"/>
                  <wp:effectExtent l="38100" t="38100" r="36830" b="38735"/>
                  <wp:wrapNone/>
                  <wp:docPr id="114" name="Ink 114"/>
                  <wp:cNvGraphicFramePr/>
                  <a:graphic xmlns:a="http://schemas.openxmlformats.org/drawingml/2006/main">
                    <a:graphicData uri="http://schemas.microsoft.com/office/word/2010/wordprocessingInk">
                      <w14:contentPart bwMode="auto" r:id="rId49">
                        <w14:nvContentPartPr>
                          <w14:cNvContentPartPr/>
                        </w14:nvContentPartPr>
                        <w14:xfrm>
                          <a:off x="0" y="0"/>
                          <a:ext cx="1246325" cy="532800"/>
                        </w14:xfrm>
                      </w14:contentPart>
                    </a:graphicData>
                  </a:graphic>
                </wp:anchor>
              </w:drawing>
            </mc:Choice>
            <mc:Fallback>
              <w:pict>
                <v:shape w14:anchorId="7BA8CC35" id="Ink 114" o:spid="_x0000_s1026" type="#_x0000_t75" style="position:absolute;margin-left:398.45pt;margin-top:-17.25pt;width:100.6pt;height:44.35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">
                  <v:imagedata r:id="rId50" o:title=""/>
                </v:shape>
              </w:pict>
            </mc:Fallback>
          </mc:AlternateContent>
        </w:r>
      </w:ins>
      <w:r w:rsidR="00121874">
        <w:rPr>
          <w:rFonts w:ascii="Times New Roman" w:hAnsi="Times New Roman" w:cs="Times New Roman"/>
          <w:b/>
          <w:bCs/>
          <w:sz w:val="24"/>
          <w:szCs w:val="24"/>
        </w:rPr>
        <w:t>Mental Health</w:t>
      </w:r>
    </w:p>
    <w:p w14:paraId="56EA4B7A" w14:textId="41CC1C9A" w:rsidR="004B29D2" w:rsidRPr="008444CD" w:rsidRDefault="00E52049" w:rsidP="00373142">
      <w:pPr>
        <w:autoSpaceDE w:val="0"/>
        <w:autoSpaceDN w:val="0"/>
        <w:adjustRightInd w:val="0"/>
        <w:spacing w:line="480" w:lineRule="auto"/>
        <w:ind w:firstLine="720"/>
        <w:jc w:val="both"/>
        <w:rPr>
          <w:rFonts w:ascii="Times New Roman" w:hAnsi="Times New Roman" w:cs="Times New Roman"/>
          <w:sz w:val="24"/>
          <w:szCs w:val="24"/>
          <w:lang w:val="en"/>
        </w:rPr>
      </w:pPr>
      <w:ins w:id="24" w:author="Michael Milton PhD" w:date="2019-09-17T06:40:00Z">
        <w:r>
          <w:rPr>
            <w:rFonts w:ascii="Times New Roman" w:hAnsi="Times New Roman" w:cs="Times New Roman"/>
            <w:noProof/>
            <w:sz w:val="24"/>
            <w:szCs w:val="24"/>
            <w:lang w:val="en"/>
          </w:rPr>
          <mc:AlternateContent>
            <mc:Choice Requires="wpi">
              <w:drawing>
                <wp:anchor distT="0" distB="0" distL="114300" distR="114300" simplePos="0" relativeHeight="251810816" behindDoc="0" locked="0" layoutInCell="1" allowOverlap="1" wp14:anchorId="4E7221BA" wp14:editId="4814680F">
                  <wp:simplePos x="0" y="0"/>
                  <wp:positionH relativeFrom="column">
                    <wp:posOffset>1936337</wp:posOffset>
                  </wp:positionH>
                  <wp:positionV relativeFrom="paragraph">
                    <wp:posOffset>2378219</wp:posOffset>
                  </wp:positionV>
                  <wp:extent cx="29880" cy="29880"/>
                  <wp:effectExtent l="38100" t="38100" r="33655" b="46355"/>
                  <wp:wrapNone/>
                  <wp:docPr id="149" name="Ink 149"/>
                  <wp:cNvGraphicFramePr/>
                  <a:graphic xmlns:a="http://schemas.openxmlformats.org/drawingml/2006/main">
                    <a:graphicData uri="http://schemas.microsoft.com/office/word/2010/wordprocessingInk">
                      <w14:contentPart bwMode="auto" r:id="rId51">
                        <w14:nvContentPartPr>
                          <w14:cNvContentPartPr/>
                        </w14:nvContentPartPr>
                        <w14:xfrm>
                          <a:off x="0" y="0"/>
                          <a:ext cx="29880" cy="29880"/>
                        </w14:xfrm>
                      </w14:contentPart>
                    </a:graphicData>
                  </a:graphic>
                </wp:anchor>
              </w:drawing>
            </mc:Choice>
            <mc:Fallback>
              <w:pict>
                <v:shape w14:anchorId="5E323121" id="Ink 149" o:spid="_x0000_s1026" type="#_x0000_t75" style="position:absolute;margin-left:151.25pt;margin-top:186.05pt;width:4.75pt;height:4.7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">
                  <v:imagedata r:id="rId52" o:title=""/>
                </v:shape>
              </w:pict>
            </mc:Fallback>
          </mc:AlternateContent>
        </w:r>
        <w:r w:rsidR="00482175">
          <w:rPr>
            <w:rFonts w:ascii="Times New Roman" w:hAnsi="Times New Roman" w:cs="Times New Roman"/>
            <w:noProof/>
            <w:sz w:val="24"/>
            <w:szCs w:val="24"/>
            <w:lang w:val="en"/>
          </w:rPr>
          <mc:AlternateContent>
            <mc:Choice Requires="wpi">
              <w:drawing>
                <wp:anchor distT="0" distB="0" distL="114300" distR="114300" simplePos="0" relativeHeight="251808768" behindDoc="0" locked="0" layoutInCell="1" allowOverlap="1" wp14:anchorId="75470B7B" wp14:editId="14A0E04F">
                  <wp:simplePos x="0" y="0"/>
                  <wp:positionH relativeFrom="column">
                    <wp:posOffset>4202430</wp:posOffset>
                  </wp:positionH>
                  <wp:positionV relativeFrom="paragraph">
                    <wp:posOffset>2308860</wp:posOffset>
                  </wp:positionV>
                  <wp:extent cx="1767205" cy="327025"/>
                  <wp:effectExtent l="38100" t="38100" r="48895" b="41275"/>
                  <wp:wrapNone/>
                  <wp:docPr id="147" name="Ink 147"/>
                  <wp:cNvGraphicFramePr/>
                  <a:graphic xmlns:a="http://schemas.openxmlformats.org/drawingml/2006/main">
                    <a:graphicData uri="http://schemas.microsoft.com/office/word/2010/wordprocessingInk">
                      <w14:contentPart bwMode="auto" r:id="rId53">
                        <w14:nvContentPartPr>
                          <w14:cNvContentPartPr/>
                        </w14:nvContentPartPr>
                        <w14:xfrm>
                          <a:off x="0" y="0"/>
                          <a:ext cx="1767205" cy="327025"/>
                        </w14:xfrm>
                      </w14:contentPart>
                    </a:graphicData>
                  </a:graphic>
                </wp:anchor>
              </w:drawing>
            </mc:Choice>
            <mc:Fallback>
              <w:pict>
                <v:shape w14:anchorId="06DDB92D" id="Ink 147" o:spid="_x0000_s1026" type="#_x0000_t75" style="position:absolute;margin-left:329.7pt;margin-top:180.6pt;width:141.55pt;height:28.15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">
                  <v:imagedata r:id="rId54" o:title=""/>
                </v:shape>
              </w:pict>
            </mc:Fallback>
          </mc:AlternateContent>
        </w:r>
        <w:r w:rsidR="00482175">
          <w:rPr>
            <w:rFonts w:ascii="Times New Roman" w:hAnsi="Times New Roman" w:cs="Times New Roman"/>
            <w:noProof/>
            <w:sz w:val="24"/>
            <w:szCs w:val="24"/>
            <w:lang w:val="en"/>
          </w:rPr>
          <mc:AlternateContent>
            <mc:Choice Requires="wpi">
              <w:drawing>
                <wp:anchor distT="0" distB="0" distL="114300" distR="114300" simplePos="0" relativeHeight="251809792" behindDoc="0" locked="0" layoutInCell="1" allowOverlap="1" wp14:anchorId="3D56C456" wp14:editId="7AC9F9FB">
                  <wp:simplePos x="0" y="0"/>
                  <wp:positionH relativeFrom="column">
                    <wp:posOffset>2004695</wp:posOffset>
                  </wp:positionH>
                  <wp:positionV relativeFrom="paragraph">
                    <wp:posOffset>2337435</wp:posOffset>
                  </wp:positionV>
                  <wp:extent cx="1874505" cy="399960"/>
                  <wp:effectExtent l="50800" t="38100" r="43815" b="45085"/>
                  <wp:wrapNone/>
                  <wp:docPr id="148" name="Ink 148"/>
                  <wp:cNvGraphicFramePr/>
                  <a:graphic xmlns:a="http://schemas.openxmlformats.org/drawingml/2006/main">
                    <a:graphicData uri="http://schemas.microsoft.com/office/word/2010/wordprocessingInk">
                      <w14:contentPart bwMode="auto" r:id="rId55">
                        <w14:nvContentPartPr>
                          <w14:cNvContentPartPr/>
                        </w14:nvContentPartPr>
                        <w14:xfrm>
                          <a:off x="0" y="0"/>
                          <a:ext cx="1874505" cy="399960"/>
                        </w14:xfrm>
                      </w14:contentPart>
                    </a:graphicData>
                  </a:graphic>
                </wp:anchor>
              </w:drawing>
            </mc:Choice>
            <mc:Fallback>
              <w:pict>
                <v:shape w14:anchorId="3D0DE965" id="Ink 148" o:spid="_x0000_s1026" type="#_x0000_t75" style="position:absolute;margin-left:156.25pt;margin-top:182.85pt;width:150.45pt;height:33.9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">
                  <v:imagedata r:id="rId56" o:title=""/>
                </v:shape>
              </w:pict>
            </mc:Fallback>
          </mc:AlternateContent>
        </w:r>
      </w:ins>
      <w:ins w:id="25" w:author="Michael Milton PhD" w:date="2019-09-17T06:39:00Z">
        <w:r w:rsidR="00C326A0">
          <w:rPr>
            <w:rFonts w:ascii="Times New Roman" w:hAnsi="Times New Roman" w:cs="Times New Roman"/>
            <w:noProof/>
            <w:sz w:val="24"/>
            <w:szCs w:val="24"/>
            <w:lang w:val="en"/>
          </w:rPr>
          <mc:AlternateContent>
            <mc:Choice Requires="wpi">
              <w:drawing>
                <wp:anchor distT="0" distB="0" distL="114300" distR="114300" simplePos="0" relativeHeight="251797504" behindDoc="0" locked="0" layoutInCell="1" allowOverlap="1" wp14:anchorId="482413C4" wp14:editId="4F32AB50">
                  <wp:simplePos x="0" y="0"/>
                  <wp:positionH relativeFrom="column">
                    <wp:posOffset>4244975</wp:posOffset>
                  </wp:positionH>
                  <wp:positionV relativeFrom="paragraph">
                    <wp:posOffset>1558290</wp:posOffset>
                  </wp:positionV>
                  <wp:extent cx="741535" cy="332740"/>
                  <wp:effectExtent l="38100" t="38100" r="59055" b="35560"/>
                  <wp:wrapNone/>
                  <wp:docPr id="136" name="Ink 136"/>
                  <wp:cNvGraphicFramePr/>
                  <a:graphic xmlns:a="http://schemas.openxmlformats.org/drawingml/2006/main">
                    <a:graphicData uri="http://schemas.microsoft.com/office/word/2010/wordprocessingInk">
                      <w14:contentPart bwMode="auto" r:id="rId57">
                        <w14:nvContentPartPr>
                          <w14:cNvContentPartPr/>
                        </w14:nvContentPartPr>
                        <w14:xfrm>
                          <a:off x="0" y="0"/>
                          <a:ext cx="741535" cy="332740"/>
                        </w14:xfrm>
                      </w14:contentPart>
                    </a:graphicData>
                  </a:graphic>
                </wp:anchor>
              </w:drawing>
            </mc:Choice>
            <mc:Fallback>
              <w:pict>
                <v:shape w14:anchorId="261E862E" id="Ink 136" o:spid="_x0000_s1026" type="#_x0000_t75" style="position:absolute;margin-left:333.05pt;margin-top:121.5pt;width:60.85pt;height:28.6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">
                  <v:imagedata r:id="rId58" o:title=""/>
                </v:shape>
              </w:pict>
            </mc:Fallback>
          </mc:AlternateContent>
        </w:r>
      </w:ins>
      <w:ins w:id="26" w:author="Michael Milton PhD" w:date="2019-09-17T06:38:00Z">
        <w:r w:rsidR="00637DDE">
          <w:rPr>
            <w:rFonts w:ascii="Times New Roman" w:hAnsi="Times New Roman" w:cs="Times New Roman"/>
            <w:noProof/>
            <w:sz w:val="24"/>
            <w:szCs w:val="24"/>
            <w:lang w:val="en"/>
          </w:rPr>
          <mc:AlternateContent>
            <mc:Choice Requires="wpi">
              <w:drawing>
                <wp:anchor distT="0" distB="0" distL="114300" distR="114300" simplePos="0" relativeHeight="251790336" behindDoc="0" locked="0" layoutInCell="1" allowOverlap="1" wp14:anchorId="13C55F82" wp14:editId="2B15CFC4">
                  <wp:simplePos x="0" y="0"/>
                  <wp:positionH relativeFrom="column">
                    <wp:posOffset>1250315</wp:posOffset>
                  </wp:positionH>
                  <wp:positionV relativeFrom="paragraph">
                    <wp:posOffset>114935</wp:posOffset>
                  </wp:positionV>
                  <wp:extent cx="3230475" cy="287510"/>
                  <wp:effectExtent l="38100" t="38100" r="46355" b="43180"/>
                  <wp:wrapNone/>
                  <wp:docPr id="129" name="Ink 129"/>
                  <wp:cNvGraphicFramePr/>
                  <a:graphic xmlns:a="http://schemas.openxmlformats.org/drawingml/2006/main">
                    <a:graphicData uri="http://schemas.microsoft.com/office/word/2010/wordprocessingInk">
                      <w14:contentPart bwMode="auto" r:id="rId59">
                        <w14:nvContentPartPr>
                          <w14:cNvContentPartPr/>
                        </w14:nvContentPartPr>
                        <w14:xfrm>
                          <a:off x="0" y="0"/>
                          <a:ext cx="3230475" cy="287510"/>
                        </w14:xfrm>
                      </w14:contentPart>
                    </a:graphicData>
                  </a:graphic>
                </wp:anchor>
              </w:drawing>
            </mc:Choice>
            <mc:Fallback>
              <w:pict>
                <v:shape w14:anchorId="7FA3A3DA" id="Ink 129" o:spid="_x0000_s1026" type="#_x0000_t75" style="position:absolute;margin-left:97.25pt;margin-top:7.85pt;width:256.75pt;height:25.1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">
                  <v:imagedata r:id="rId60" o:title=""/>
                </v:shape>
              </w:pict>
            </mc:Fallback>
          </mc:AlternateContent>
        </w:r>
        <w:r w:rsidR="00B3136A">
          <w:rPr>
            <w:rFonts w:ascii="Times New Roman" w:hAnsi="Times New Roman" w:cs="Times New Roman"/>
            <w:noProof/>
            <w:sz w:val="24"/>
            <w:szCs w:val="24"/>
            <w:lang w:val="en"/>
          </w:rPr>
          <mc:AlternateContent>
            <mc:Choice Requires="wpi">
              <w:drawing>
                <wp:anchor distT="0" distB="0" distL="114300" distR="114300" simplePos="0" relativeHeight="251777024" behindDoc="0" locked="0" layoutInCell="1" allowOverlap="1" wp14:anchorId="326F12B8" wp14:editId="334C539E">
                  <wp:simplePos x="0" y="0"/>
                  <wp:positionH relativeFrom="column">
                    <wp:posOffset>1250691</wp:posOffset>
                  </wp:positionH>
                  <wp:positionV relativeFrom="paragraph">
                    <wp:posOffset>398990</wp:posOffset>
                  </wp:positionV>
                  <wp:extent cx="1613520" cy="118080"/>
                  <wp:effectExtent l="88900" t="139700" r="101600" b="136525"/>
                  <wp:wrapNone/>
                  <wp:docPr id="116" name="Ink 116"/>
                  <wp:cNvGraphicFramePr/>
                  <a:graphic xmlns:a="http://schemas.openxmlformats.org/drawingml/2006/main">
                    <a:graphicData uri="http://schemas.microsoft.com/office/word/2010/wordprocessingInk">
                      <w14:contentPart bwMode="auto" r:id="rId61">
                        <w14:nvContentPartPr>
                          <w14:cNvContentPartPr/>
                        </w14:nvContentPartPr>
                        <w14:xfrm>
                          <a:off x="0" y="0"/>
                          <a:ext cx="1613520" cy="118080"/>
                        </w14:xfrm>
                      </w14:contentPart>
                    </a:graphicData>
                  </a:graphic>
                </wp:anchor>
              </w:drawing>
            </mc:Choice>
            <mc:Fallback>
              <w:pict>
                <v:shape w14:anchorId="26F5B069" id="Ink 116" o:spid="_x0000_s1026" type="#_x0000_t75" style="position:absolute;margin-left:94.3pt;margin-top:22.95pt;width:135.55pt;height:26.25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">
                  <v:imagedata r:id="rId62" o:title=""/>
                </v:shape>
              </w:pict>
            </mc:Fallback>
          </mc:AlternateContent>
        </w:r>
      </w:ins>
      <w:r w:rsidR="00D02AF1" w:rsidRPr="008444CD">
        <w:rPr>
          <w:rFonts w:ascii="Times New Roman" w:hAnsi="Times New Roman" w:cs="Times New Roman"/>
          <w:sz w:val="24"/>
          <w:szCs w:val="24"/>
          <w:lang w:val="en"/>
        </w:rPr>
        <w:t>E</w:t>
      </w:r>
      <w:r w:rsidR="004B29D2" w:rsidRPr="008444CD">
        <w:rPr>
          <w:rFonts w:ascii="Times New Roman" w:hAnsi="Times New Roman" w:cs="Times New Roman"/>
          <w:sz w:val="24"/>
          <w:szCs w:val="24"/>
          <w:lang w:val="en"/>
        </w:rPr>
        <w:t>mphasis must be placed on the effects of mental illness</w:t>
      </w:r>
      <w:r w:rsidR="00D02AF1" w:rsidRPr="008444CD">
        <w:rPr>
          <w:rFonts w:ascii="Times New Roman" w:hAnsi="Times New Roman" w:cs="Times New Roman"/>
          <w:sz w:val="24"/>
          <w:szCs w:val="24"/>
          <w:lang w:val="en"/>
        </w:rPr>
        <w:t xml:space="preserve"> to bridge the gap between chaplaincy and the mental health of veterans.</w:t>
      </w:r>
      <w:r w:rsidR="004B29D2" w:rsidRPr="008444CD">
        <w:rPr>
          <w:rFonts w:ascii="Times New Roman" w:hAnsi="Times New Roman" w:cs="Times New Roman"/>
          <w:sz w:val="24"/>
          <w:szCs w:val="24"/>
          <w:lang w:val="en"/>
        </w:rPr>
        <w:t xml:space="preserve"> Why does the mental health of veterans matter?  Military persons are asked to stand and fight for those citizens in fore</w:t>
      </w:r>
      <w:r w:rsidR="00D02AF1" w:rsidRPr="008444CD">
        <w:rPr>
          <w:rFonts w:ascii="Times New Roman" w:hAnsi="Times New Roman" w:cs="Times New Roman"/>
          <w:sz w:val="24"/>
          <w:szCs w:val="24"/>
          <w:lang w:val="en"/>
        </w:rPr>
        <w:t>ig</w:t>
      </w:r>
      <w:r w:rsidR="004B29D2" w:rsidRPr="008444CD">
        <w:rPr>
          <w:rFonts w:ascii="Times New Roman" w:hAnsi="Times New Roman" w:cs="Times New Roman"/>
          <w:sz w:val="24"/>
          <w:szCs w:val="24"/>
          <w:lang w:val="en"/>
        </w:rPr>
        <w:t>n and domestic lands who can not fight for themselves.  As the military pe</w:t>
      </w:r>
      <w:r w:rsidR="00D02AF1" w:rsidRPr="008444CD">
        <w:rPr>
          <w:rFonts w:ascii="Times New Roman" w:hAnsi="Times New Roman" w:cs="Times New Roman"/>
          <w:sz w:val="24"/>
          <w:szCs w:val="24"/>
          <w:lang w:val="en"/>
        </w:rPr>
        <w:t>r</w:t>
      </w:r>
      <w:r w:rsidR="004B29D2" w:rsidRPr="008444CD">
        <w:rPr>
          <w:rFonts w:ascii="Times New Roman" w:hAnsi="Times New Roman" w:cs="Times New Roman"/>
          <w:sz w:val="24"/>
          <w:szCs w:val="24"/>
          <w:lang w:val="en"/>
        </w:rPr>
        <w:t xml:space="preserve">sonnel carries out their duties while in combat, many lives are lost.  There are military chaplains made available </w:t>
      </w:r>
      <w:r w:rsidR="002E63FE" w:rsidRPr="008444CD">
        <w:rPr>
          <w:rFonts w:ascii="Times New Roman" w:hAnsi="Times New Roman" w:cs="Times New Roman"/>
          <w:sz w:val="24"/>
          <w:szCs w:val="24"/>
          <w:lang w:val="en"/>
        </w:rPr>
        <w:t xml:space="preserve">to those who serve our country, but there is a void in chaplaincy when it comes to helping the service-person come to terms with the role they may have played directly or indirectly causing the death of another.  </w:t>
      </w:r>
    </w:p>
    <w:p w14:paraId="5296B5B0" w14:textId="022A1F85" w:rsidR="00433365" w:rsidRPr="008444CD" w:rsidRDefault="00B83F90" w:rsidP="00433365">
      <w:pPr>
        <w:autoSpaceDE w:val="0"/>
        <w:autoSpaceDN w:val="0"/>
        <w:adjustRightInd w:val="0"/>
        <w:spacing w:line="480" w:lineRule="auto"/>
        <w:ind w:firstLine="720"/>
        <w:jc w:val="both"/>
        <w:rPr>
          <w:rFonts w:ascii="Times New Roman" w:hAnsi="Times New Roman" w:cs="Times New Roman"/>
          <w:sz w:val="24"/>
          <w:szCs w:val="24"/>
          <w:lang w:val="en"/>
        </w:rPr>
      </w:pPr>
      <w:ins w:id="27" w:author="Michael Milton PhD" w:date="2019-09-17T06:41:00Z">
        <w:r>
          <w:rPr>
            <w:rFonts w:ascii="Times New Roman" w:hAnsi="Times New Roman" w:cs="Times New Roman"/>
            <w:noProof/>
            <w:sz w:val="24"/>
            <w:szCs w:val="24"/>
            <w:lang w:val="en"/>
          </w:rPr>
          <mc:AlternateContent>
            <mc:Choice Requires="wpi">
              <w:drawing>
                <wp:anchor distT="0" distB="0" distL="114300" distR="114300" simplePos="0" relativeHeight="251883520" behindDoc="0" locked="0" layoutInCell="1" allowOverlap="1" wp14:anchorId="71DEB482" wp14:editId="65DCD2B4">
                  <wp:simplePos x="0" y="0"/>
                  <wp:positionH relativeFrom="column">
                    <wp:posOffset>3118485</wp:posOffset>
                  </wp:positionH>
                  <wp:positionV relativeFrom="paragraph">
                    <wp:posOffset>3056255</wp:posOffset>
                  </wp:positionV>
                  <wp:extent cx="3630930" cy="567690"/>
                  <wp:effectExtent l="50800" t="38100" r="39370" b="41910"/>
                  <wp:wrapNone/>
                  <wp:docPr id="220" name="Ink 220"/>
                  <wp:cNvGraphicFramePr/>
                  <a:graphic xmlns:a="http://schemas.openxmlformats.org/drawingml/2006/main">
                    <a:graphicData uri="http://schemas.microsoft.com/office/word/2010/wordprocessingInk">
                      <w14:contentPart bwMode="auto" r:id="rId63">
                        <w14:nvContentPartPr>
                          <w14:cNvContentPartPr/>
                        </w14:nvContentPartPr>
                        <w14:xfrm>
                          <a:off x="0" y="0"/>
                          <a:ext cx="3630930" cy="567690"/>
                        </w14:xfrm>
                      </w14:contentPart>
                    </a:graphicData>
                  </a:graphic>
                </wp:anchor>
              </w:drawing>
            </mc:Choice>
            <mc:Fallback>
              <w:pict>
                <v:shape w14:anchorId="7803B4F0" id="Ink 220" o:spid="_x0000_s1026" type="#_x0000_t75" style="position:absolute;margin-left:243.95pt;margin-top:239.45pt;width:289.1pt;height:47.5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">
                  <v:imagedata r:id="rId64" o:title=""/>
                </v:shape>
              </w:pict>
            </mc:Fallback>
          </mc:AlternateContent>
        </w:r>
        <w:r w:rsidR="00276FD8">
          <w:rPr>
            <w:rFonts w:ascii="Times New Roman" w:hAnsi="Times New Roman" w:cs="Times New Roman"/>
            <w:noProof/>
            <w:sz w:val="24"/>
            <w:szCs w:val="24"/>
            <w:lang w:val="en"/>
          </w:rPr>
          <mc:AlternateContent>
            <mc:Choice Requires="wpi">
              <w:drawing>
                <wp:anchor distT="0" distB="0" distL="114300" distR="114300" simplePos="0" relativeHeight="251849728" behindDoc="0" locked="0" layoutInCell="1" allowOverlap="1" wp14:anchorId="7061F3A7" wp14:editId="043D9B50">
                  <wp:simplePos x="0" y="0"/>
                  <wp:positionH relativeFrom="column">
                    <wp:posOffset>2451735</wp:posOffset>
                  </wp:positionH>
                  <wp:positionV relativeFrom="paragraph">
                    <wp:posOffset>1273175</wp:posOffset>
                  </wp:positionV>
                  <wp:extent cx="4344120" cy="1535430"/>
                  <wp:effectExtent l="38100" t="38100" r="12065" b="39370"/>
                  <wp:wrapNone/>
                  <wp:docPr id="187" name="Ink 187"/>
                  <wp:cNvGraphicFramePr/>
                  <a:graphic xmlns:a="http://schemas.openxmlformats.org/drawingml/2006/main">
                    <a:graphicData uri="http://schemas.microsoft.com/office/word/2010/wordprocessingInk">
                      <w14:contentPart bwMode="auto" r:id="rId65">
                        <w14:nvContentPartPr>
                          <w14:cNvContentPartPr/>
                        </w14:nvContentPartPr>
                        <w14:xfrm>
                          <a:off x="0" y="0"/>
                          <a:ext cx="4344120" cy="1535430"/>
                        </w14:xfrm>
                      </w14:contentPart>
                    </a:graphicData>
                  </a:graphic>
                </wp:anchor>
              </w:drawing>
            </mc:Choice>
            <mc:Fallback>
              <w:pict>
                <v:shape w14:anchorId="25105E47" id="Ink 187" o:spid="_x0000_s1026" type="#_x0000_t75" style="position:absolute;margin-left:191.85pt;margin-top:99.05pt;width:344.45pt;height:123.3pt;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&#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">
                  <v:imagedata r:id="rId66" o:title=""/>
                </v:shape>
              </w:pict>
            </mc:Fallback>
          </mc:AlternateContent>
        </w:r>
      </w:ins>
      <w:ins w:id="28" w:author="Michael Milton PhD" w:date="2019-09-17T06:40:00Z">
        <w:r w:rsidR="00E52049">
          <w:rPr>
            <w:rFonts w:ascii="Times New Roman" w:hAnsi="Times New Roman" w:cs="Times New Roman"/>
            <w:noProof/>
            <w:sz w:val="24"/>
            <w:szCs w:val="24"/>
            <w:lang w:val="en"/>
          </w:rPr>
          <mc:AlternateContent>
            <mc:Choice Requires="wpi">
              <w:drawing>
                <wp:anchor distT="0" distB="0" distL="114300" distR="114300" simplePos="0" relativeHeight="251829248" behindDoc="0" locked="0" layoutInCell="1" allowOverlap="1" wp14:anchorId="6D52395B" wp14:editId="41AC2292">
                  <wp:simplePos x="0" y="0"/>
                  <wp:positionH relativeFrom="column">
                    <wp:posOffset>-770255</wp:posOffset>
                  </wp:positionH>
                  <wp:positionV relativeFrom="paragraph">
                    <wp:posOffset>936625</wp:posOffset>
                  </wp:positionV>
                  <wp:extent cx="1106805" cy="2000250"/>
                  <wp:effectExtent l="50800" t="50800" r="0" b="44450"/>
                  <wp:wrapNone/>
                  <wp:docPr id="167" name="Ink 167"/>
                  <wp:cNvGraphicFramePr/>
                  <a:graphic xmlns:a="http://schemas.openxmlformats.org/drawingml/2006/main">
                    <a:graphicData uri="http://schemas.microsoft.com/office/word/2010/wordprocessingInk">
                      <w14:contentPart bwMode="auto" r:id="rId67">
                        <w14:nvContentPartPr>
                          <w14:cNvContentPartPr/>
                        </w14:nvContentPartPr>
                        <w14:xfrm>
                          <a:off x="0" y="0"/>
                          <a:ext cx="1106805" cy="2000250"/>
                        </w14:xfrm>
                      </w14:contentPart>
                    </a:graphicData>
                  </a:graphic>
                </wp:anchor>
              </w:drawing>
            </mc:Choice>
            <mc:Fallback>
              <w:pict>
                <v:shape w14:anchorId="28A63431" id="Ink 167" o:spid="_x0000_s1026" type="#_x0000_t75" style="position:absolute;margin-left:-62.25pt;margin-top:72.15pt;width:89.95pt;height:160.3pt;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">
                  <v:imagedata r:id="rId68" o:title=""/>
                </v:shape>
              </w:pict>
            </mc:Fallback>
          </mc:AlternateContent>
        </w:r>
        <w:r w:rsidR="00E52049">
          <w:rPr>
            <w:rFonts w:ascii="Times New Roman" w:hAnsi="Times New Roman" w:cs="Times New Roman"/>
            <w:noProof/>
            <w:sz w:val="24"/>
            <w:szCs w:val="24"/>
            <w:lang w:val="en"/>
          </w:rPr>
          <mc:AlternateContent>
            <mc:Choice Requires="wpi">
              <w:drawing>
                <wp:anchor distT="0" distB="0" distL="114300" distR="114300" simplePos="0" relativeHeight="251812864" behindDoc="0" locked="0" layoutInCell="1" allowOverlap="1" wp14:anchorId="0694E931" wp14:editId="784C2C3A">
                  <wp:simplePos x="0" y="0"/>
                  <wp:positionH relativeFrom="column">
                    <wp:posOffset>4624097</wp:posOffset>
                  </wp:positionH>
                  <wp:positionV relativeFrom="paragraph">
                    <wp:posOffset>897854</wp:posOffset>
                  </wp:positionV>
                  <wp:extent cx="1535400" cy="55800"/>
                  <wp:effectExtent l="38100" t="38100" r="40005" b="46355"/>
                  <wp:wrapNone/>
                  <wp:docPr id="151" name="Ink 151"/>
                  <wp:cNvGraphicFramePr/>
                  <a:graphic xmlns:a="http://schemas.openxmlformats.org/drawingml/2006/main">
                    <a:graphicData uri="http://schemas.microsoft.com/office/word/2010/wordprocessingInk">
                      <w14:contentPart bwMode="auto" r:id="rId69">
                        <w14:nvContentPartPr>
                          <w14:cNvContentPartPr/>
                        </w14:nvContentPartPr>
                        <w14:xfrm>
                          <a:off x="0" y="0"/>
                          <a:ext cx="1535400" cy="55800"/>
                        </w14:xfrm>
                      </w14:contentPart>
                    </a:graphicData>
                  </a:graphic>
                </wp:anchor>
              </w:drawing>
            </mc:Choice>
            <mc:Fallback>
              <w:pict>
                <v:shape w14:anchorId="775C0E0D" id="Ink 151" o:spid="_x0000_s1026" type="#_x0000_t75" style="position:absolute;margin-left:362.9pt;margin-top:69.5pt;width:123.35pt;height:6.85pt;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">
                  <v:imagedata r:id="rId70" o:title=""/>
                </v:shape>
              </w:pict>
            </mc:Fallback>
          </mc:AlternateContent>
        </w:r>
        <w:r w:rsidR="00E52049">
          <w:rPr>
            <w:rFonts w:ascii="Times New Roman" w:hAnsi="Times New Roman" w:cs="Times New Roman"/>
            <w:noProof/>
            <w:sz w:val="24"/>
            <w:szCs w:val="24"/>
            <w:lang w:val="en"/>
          </w:rPr>
          <mc:AlternateContent>
            <mc:Choice Requires="wpi">
              <w:drawing>
                <wp:anchor distT="0" distB="0" distL="114300" distR="114300" simplePos="0" relativeHeight="251811840" behindDoc="0" locked="0" layoutInCell="1" allowOverlap="1" wp14:anchorId="2FD78C26" wp14:editId="39EB2D9F">
                  <wp:simplePos x="0" y="0"/>
                  <wp:positionH relativeFrom="column">
                    <wp:posOffset>5401337</wp:posOffset>
                  </wp:positionH>
                  <wp:positionV relativeFrom="paragraph">
                    <wp:posOffset>626774</wp:posOffset>
                  </wp:positionV>
                  <wp:extent cx="650160" cy="36360"/>
                  <wp:effectExtent l="38100" t="38100" r="36195" b="40005"/>
                  <wp:wrapNone/>
                  <wp:docPr id="150" name="Ink 150"/>
                  <wp:cNvGraphicFramePr/>
                  <a:graphic xmlns:a="http://schemas.openxmlformats.org/drawingml/2006/main">
                    <a:graphicData uri="http://schemas.microsoft.com/office/word/2010/wordprocessingInk">
                      <w14:contentPart bwMode="auto" r:id="rId71">
                        <w14:nvContentPartPr>
                          <w14:cNvContentPartPr/>
                        </w14:nvContentPartPr>
                        <w14:xfrm>
                          <a:off x="0" y="0"/>
                          <a:ext cx="650160" cy="36360"/>
                        </w14:xfrm>
                      </w14:contentPart>
                    </a:graphicData>
                  </a:graphic>
                </wp:anchor>
              </w:drawing>
            </mc:Choice>
            <mc:Fallback>
              <w:pict>
                <v:shape w14:anchorId="13931774" id="Ink 150" o:spid="_x0000_s1026" type="#_x0000_t75" style="position:absolute;margin-left:424.1pt;margin-top:48.15pt;width:53.65pt;height:5.25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">
                  <v:imagedata r:id="rId72" o:title=""/>
                </v:shape>
              </w:pict>
            </mc:Fallback>
          </mc:AlternateContent>
        </w:r>
      </w:ins>
      <w:ins w:id="29" w:author="Michael Milton PhD" w:date="2019-09-17T06:39:00Z">
        <w:r w:rsidR="00482175">
          <w:rPr>
            <w:rFonts w:ascii="Times New Roman" w:hAnsi="Times New Roman" w:cs="Times New Roman"/>
            <w:noProof/>
            <w:sz w:val="24"/>
            <w:szCs w:val="24"/>
            <w:lang w:val="en"/>
          </w:rPr>
          <mc:AlternateContent>
            <mc:Choice Requires="wpi">
              <w:drawing>
                <wp:anchor distT="0" distB="0" distL="114300" distR="114300" simplePos="0" relativeHeight="251798528" behindDoc="0" locked="0" layoutInCell="1" allowOverlap="1" wp14:anchorId="351BF4DF" wp14:editId="66F30C8A">
                  <wp:simplePos x="0" y="0"/>
                  <wp:positionH relativeFrom="column">
                    <wp:posOffset>584537</wp:posOffset>
                  </wp:positionH>
                  <wp:positionV relativeFrom="paragraph">
                    <wp:posOffset>120614</wp:posOffset>
                  </wp:positionV>
                  <wp:extent cx="3349440" cy="398880"/>
                  <wp:effectExtent l="88900" t="139700" r="80010" b="134620"/>
                  <wp:wrapNone/>
                  <wp:docPr id="137" name="Ink 137"/>
                  <wp:cNvGraphicFramePr/>
                  <a:graphic xmlns:a="http://schemas.openxmlformats.org/drawingml/2006/main">
                    <a:graphicData uri="http://schemas.microsoft.com/office/word/2010/wordprocessingInk">
                      <w14:contentPart bwMode="auto" r:id="rId73">
                        <w14:nvContentPartPr>
                          <w14:cNvContentPartPr/>
                        </w14:nvContentPartPr>
                        <w14:xfrm>
                          <a:off x="0" y="0"/>
                          <a:ext cx="3349440" cy="398880"/>
                        </w14:xfrm>
                      </w14:contentPart>
                    </a:graphicData>
                  </a:graphic>
                </wp:anchor>
              </w:drawing>
            </mc:Choice>
            <mc:Fallback>
              <w:pict>
                <v:shape w14:anchorId="6A41FE72" id="Ink 137" o:spid="_x0000_s1026" type="#_x0000_t75" style="position:absolute;margin-left:41.8pt;margin-top:1.05pt;width:272.25pt;height:48.35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">
                  <v:imagedata r:id="rId74" o:title=""/>
                </v:shape>
              </w:pict>
            </mc:Fallback>
          </mc:AlternateContent>
        </w:r>
      </w:ins>
      <w:r w:rsidR="00433365" w:rsidRPr="008444CD">
        <w:rPr>
          <w:rFonts w:ascii="Times New Roman" w:hAnsi="Times New Roman" w:cs="Times New Roman"/>
          <w:sz w:val="24"/>
          <w:szCs w:val="24"/>
          <w:lang w:val="en"/>
        </w:rPr>
        <w:t>Acting in obedience to the command of their faith that “all authority comes from God, and those in positions of authority have been placed there by God” (Romans 13:1). Hence, giving allegiance to the authority of the state is an extension, as much as an expression, of belief in their God. Doing that also meant that these soldiers m</w:t>
      </w:r>
      <w:r w:rsidR="00D02AF1" w:rsidRPr="008444CD">
        <w:rPr>
          <w:rFonts w:ascii="Times New Roman" w:hAnsi="Times New Roman" w:cs="Times New Roman"/>
          <w:sz w:val="24"/>
          <w:szCs w:val="24"/>
          <w:lang w:val="en"/>
        </w:rPr>
        <w:t>ight</w:t>
      </w:r>
      <w:r w:rsidR="00433365" w:rsidRPr="008444CD">
        <w:rPr>
          <w:rFonts w:ascii="Times New Roman" w:hAnsi="Times New Roman" w:cs="Times New Roman"/>
          <w:sz w:val="24"/>
          <w:szCs w:val="24"/>
          <w:lang w:val="en"/>
        </w:rPr>
        <w:t xml:space="preserve"> be contravening detractors and critics who would condemn participation in </w:t>
      </w:r>
      <w:r w:rsidR="00D02AF1" w:rsidRPr="008444CD">
        <w:rPr>
          <w:rFonts w:ascii="Times New Roman" w:hAnsi="Times New Roman" w:cs="Times New Roman"/>
          <w:sz w:val="24"/>
          <w:szCs w:val="24"/>
          <w:lang w:val="en"/>
        </w:rPr>
        <w:t xml:space="preserve">the </w:t>
      </w:r>
      <w:r w:rsidR="00433365" w:rsidRPr="008444CD">
        <w:rPr>
          <w:rFonts w:ascii="Times New Roman" w:hAnsi="Times New Roman" w:cs="Times New Roman"/>
          <w:sz w:val="24"/>
          <w:szCs w:val="24"/>
          <w:lang w:val="en"/>
        </w:rPr>
        <w:t xml:space="preserve">war. Take the Jehovah’s Witnesses, for example, who do not participate in military services nor condemn those who do. </w:t>
      </w:r>
      <w:r w:rsidR="00D02AF1" w:rsidRPr="008444CD">
        <w:rPr>
          <w:rFonts w:ascii="Times New Roman" w:hAnsi="Times New Roman" w:cs="Times New Roman"/>
          <w:sz w:val="24"/>
          <w:szCs w:val="24"/>
          <w:lang w:val="en"/>
        </w:rPr>
        <w:t xml:space="preserve"> T</w:t>
      </w:r>
      <w:r w:rsidR="00433365" w:rsidRPr="008444CD">
        <w:rPr>
          <w:rFonts w:ascii="Times New Roman" w:hAnsi="Times New Roman" w:cs="Times New Roman"/>
          <w:sz w:val="24"/>
          <w:szCs w:val="24"/>
          <w:lang w:val="en"/>
        </w:rPr>
        <w:t xml:space="preserve">he Witnesses believe that their doctrines are patterned after the lifestyles of early Christians, who according to </w:t>
      </w:r>
      <w:r w:rsidR="00433365" w:rsidRPr="008444CD">
        <w:rPr>
          <w:rFonts w:ascii="Times New Roman" w:hAnsi="Times New Roman" w:cs="Times New Roman"/>
          <w:i/>
          <w:iCs/>
          <w:sz w:val="24"/>
          <w:szCs w:val="24"/>
          <w:lang w:val="en"/>
        </w:rPr>
        <w:t xml:space="preserve">The Encyclopedia </w:t>
      </w:r>
      <w:r w:rsidR="00433365" w:rsidRPr="008444CD">
        <w:rPr>
          <w:rFonts w:ascii="Times New Roman" w:hAnsi="Times New Roman" w:cs="Times New Roman"/>
          <w:i/>
          <w:iCs/>
          <w:sz w:val="24"/>
          <w:szCs w:val="24"/>
          <w:lang w:val="en"/>
        </w:rPr>
        <w:lastRenderedPageBreak/>
        <w:t>of Religion and War</w:t>
      </w:r>
      <w:r w:rsidR="00433365" w:rsidRPr="008444CD">
        <w:rPr>
          <w:rFonts w:ascii="Times New Roman" w:hAnsi="Times New Roman" w:cs="Times New Roman"/>
          <w:sz w:val="24"/>
          <w:szCs w:val="24"/>
          <w:lang w:val="en"/>
        </w:rPr>
        <w:t xml:space="preserve"> “re</w:t>
      </w:r>
      <w:r w:rsidR="00D02AF1" w:rsidRPr="008444CD">
        <w:rPr>
          <w:rFonts w:ascii="Times New Roman" w:hAnsi="Times New Roman" w:cs="Times New Roman"/>
          <w:sz w:val="24"/>
          <w:szCs w:val="24"/>
          <w:lang w:val="en"/>
        </w:rPr>
        <w:t>jected war and military service,</w:t>
      </w:r>
      <w:r w:rsidR="00433365" w:rsidRPr="008444CD">
        <w:rPr>
          <w:rFonts w:ascii="Times New Roman" w:hAnsi="Times New Roman" w:cs="Times New Roman"/>
          <w:sz w:val="24"/>
          <w:szCs w:val="24"/>
          <w:lang w:val="en"/>
        </w:rPr>
        <w:t>”</w:t>
      </w:r>
      <w:r w:rsidR="00D02AF1" w:rsidRPr="008444CD">
        <w:rPr>
          <w:rFonts w:ascii="Times New Roman" w:hAnsi="Times New Roman" w:cs="Times New Roman"/>
          <w:sz w:val="24"/>
          <w:szCs w:val="24"/>
          <w:lang w:val="en"/>
        </w:rPr>
        <w:t xml:space="preserve"> providing historical reference points from </w:t>
      </w:r>
      <w:ins w:id="30" w:author="Michael Milton PhD" w:date="2019-09-17T06:43:00Z">
        <w:r w:rsidR="00241348">
          <w:rPr>
            <w:rFonts w:ascii="Times New Roman" w:hAnsi="Times New Roman" w:cs="Times New Roman"/>
            <w:noProof/>
            <w:sz w:val="24"/>
            <w:szCs w:val="24"/>
            <w:lang w:val="en"/>
          </w:rPr>
          <mc:AlternateContent>
            <mc:Choice Requires="wpi">
              <w:drawing>
                <wp:anchor distT="0" distB="0" distL="114300" distR="114300" simplePos="0" relativeHeight="251908096" behindDoc="0" locked="0" layoutInCell="1" allowOverlap="1" wp14:anchorId="5096FB16" wp14:editId="39B5D716">
                  <wp:simplePos x="0" y="0"/>
                  <wp:positionH relativeFrom="column">
                    <wp:posOffset>149860</wp:posOffset>
                  </wp:positionH>
                  <wp:positionV relativeFrom="paragraph">
                    <wp:posOffset>257810</wp:posOffset>
                  </wp:positionV>
                  <wp:extent cx="3536805" cy="747395"/>
                  <wp:effectExtent l="38100" t="38100" r="0" b="40005"/>
                  <wp:wrapNone/>
                  <wp:docPr id="244" name="Ink 244"/>
                  <wp:cNvGraphicFramePr/>
                  <a:graphic xmlns:a="http://schemas.openxmlformats.org/drawingml/2006/main">
                    <a:graphicData uri="http://schemas.microsoft.com/office/word/2010/wordprocessingInk">
                      <w14:contentPart bwMode="auto" r:id="rId75">
                        <w14:nvContentPartPr>
                          <w14:cNvContentPartPr/>
                        </w14:nvContentPartPr>
                        <w14:xfrm>
                          <a:off x="0" y="0"/>
                          <a:ext cx="3536805" cy="747395"/>
                        </w14:xfrm>
                      </w14:contentPart>
                    </a:graphicData>
                  </a:graphic>
                </wp:anchor>
              </w:drawing>
            </mc:Choice>
            <mc:Fallback>
              <w:pict>
                <v:shape w14:anchorId="5EE5F1A4" id="Ink 244" o:spid="_x0000_s1026" type="#_x0000_t75" style="position:absolute;margin-left:10.6pt;margin-top:19.1pt;width:280.95pt;height:61.25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">
                  <v:imagedata r:id="rId76" o:title=""/>
                </v:shape>
              </w:pict>
            </mc:Fallback>
          </mc:AlternateContent>
        </w:r>
      </w:ins>
      <w:r w:rsidR="00D02AF1" w:rsidRPr="008444CD">
        <w:rPr>
          <w:rFonts w:ascii="Times New Roman" w:hAnsi="Times New Roman" w:cs="Times New Roman"/>
          <w:sz w:val="24"/>
          <w:szCs w:val="24"/>
          <w:lang w:val="en"/>
        </w:rPr>
        <w:t>classical times.</w:t>
      </w:r>
      <w:r w:rsidR="00673768">
        <w:rPr>
          <w:rStyle w:val="FootnoteReference"/>
          <w:rFonts w:ascii="Times New Roman" w:hAnsi="Times New Roman" w:cs="Times New Roman"/>
          <w:sz w:val="24"/>
          <w:szCs w:val="24"/>
          <w:lang w:val="en"/>
        </w:rPr>
        <w:footnoteReference w:id="3"/>
      </w:r>
    </w:p>
    <w:p w14:paraId="7EEA1D8C" w14:textId="19418AA4" w:rsidR="00F7798C" w:rsidRDefault="00B836B7" w:rsidP="00373142">
      <w:pPr>
        <w:autoSpaceDE w:val="0"/>
        <w:autoSpaceDN w:val="0"/>
        <w:adjustRightInd w:val="0"/>
        <w:spacing w:line="480" w:lineRule="auto"/>
        <w:ind w:firstLine="720"/>
        <w:jc w:val="both"/>
        <w:rPr>
          <w:rFonts w:ascii="Times New Roman" w:hAnsi="Times New Roman" w:cs="Times New Roman"/>
          <w:sz w:val="24"/>
          <w:szCs w:val="24"/>
          <w:lang w:val="en"/>
        </w:rPr>
      </w:pPr>
      <w:ins w:id="31" w:author="Michael Milton PhD" w:date="2019-09-17T06:44:00Z">
        <w:r>
          <w:rPr>
            <w:rFonts w:ascii="Times New Roman" w:hAnsi="Times New Roman" w:cs="Times New Roman"/>
            <w:noProof/>
            <w:sz w:val="24"/>
            <w:szCs w:val="24"/>
            <w:lang w:val="en"/>
          </w:rPr>
          <mc:AlternateContent>
            <mc:Choice Requires="wpi">
              <w:drawing>
                <wp:anchor distT="0" distB="0" distL="114300" distR="114300" simplePos="0" relativeHeight="251922432" behindDoc="0" locked="0" layoutInCell="1" allowOverlap="1" wp14:anchorId="419FED5D" wp14:editId="42D4F6FC">
                  <wp:simplePos x="0" y="0"/>
                  <wp:positionH relativeFrom="column">
                    <wp:posOffset>3042920</wp:posOffset>
                  </wp:positionH>
                  <wp:positionV relativeFrom="paragraph">
                    <wp:posOffset>878840</wp:posOffset>
                  </wp:positionV>
                  <wp:extent cx="2662085" cy="428415"/>
                  <wp:effectExtent l="38100" t="38100" r="5080" b="41910"/>
                  <wp:wrapNone/>
                  <wp:docPr id="266" name="Ink 266"/>
                  <wp:cNvGraphicFramePr/>
                  <a:graphic xmlns:a="http://schemas.openxmlformats.org/drawingml/2006/main">
                    <a:graphicData uri="http://schemas.microsoft.com/office/word/2010/wordprocessingInk">
                      <w14:contentPart bwMode="auto" r:id="rId77">
                        <w14:nvContentPartPr>
                          <w14:cNvContentPartPr/>
                        </w14:nvContentPartPr>
                        <w14:xfrm>
                          <a:off x="0" y="0"/>
                          <a:ext cx="2662085" cy="428415"/>
                        </w14:xfrm>
                      </w14:contentPart>
                    </a:graphicData>
                  </a:graphic>
                </wp:anchor>
              </w:drawing>
            </mc:Choice>
            <mc:Fallback>
              <w:pict>
                <v:shape w14:anchorId="5A301F91" id="Ink 266" o:spid="_x0000_s1026" type="#_x0000_t75" style="position:absolute;margin-left:238.4pt;margin-top:68pt;width:212pt;height:36.2pt;z-index:25192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&#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">
                  <v:imagedata r:id="rId78" o:title=""/>
                </v:shape>
              </w:pict>
            </mc:Fallback>
          </mc:AlternateContent>
        </w:r>
        <w:r w:rsidR="00CE0C68">
          <w:rPr>
            <w:rFonts w:ascii="Times New Roman" w:hAnsi="Times New Roman" w:cs="Times New Roman"/>
            <w:noProof/>
            <w:sz w:val="24"/>
            <w:szCs w:val="24"/>
            <w:lang w:val="en"/>
          </w:rPr>
          <mc:AlternateContent>
            <mc:Choice Requires="wpi">
              <w:drawing>
                <wp:anchor distT="0" distB="0" distL="114300" distR="114300" simplePos="0" relativeHeight="251909120" behindDoc="0" locked="0" layoutInCell="1" allowOverlap="1" wp14:anchorId="746316E4" wp14:editId="21BBF08F">
                  <wp:simplePos x="0" y="0"/>
                  <wp:positionH relativeFrom="column">
                    <wp:posOffset>3099137</wp:posOffset>
                  </wp:positionH>
                  <wp:positionV relativeFrom="paragraph">
                    <wp:posOffset>995149</wp:posOffset>
                  </wp:positionV>
                  <wp:extent cx="108000" cy="432720"/>
                  <wp:effectExtent l="88900" t="139700" r="95250" b="139065"/>
                  <wp:wrapNone/>
                  <wp:docPr id="253" name="Ink 253"/>
                  <wp:cNvGraphicFramePr/>
                  <a:graphic xmlns:a="http://schemas.openxmlformats.org/drawingml/2006/main">
                    <a:graphicData uri="http://schemas.microsoft.com/office/word/2010/wordprocessingInk">
                      <w14:contentPart bwMode="auto" r:id="rId79">
                        <w14:nvContentPartPr>
                          <w14:cNvContentPartPr/>
                        </w14:nvContentPartPr>
                        <w14:xfrm>
                          <a:off x="0" y="0"/>
                          <a:ext cx="108000" cy="432720"/>
                        </w14:xfrm>
                      </w14:contentPart>
                    </a:graphicData>
                  </a:graphic>
                </wp:anchor>
              </w:drawing>
            </mc:Choice>
            <mc:Fallback>
              <w:pict>
                <v:shape w14:anchorId="1F262A60" id="Ink 253" o:spid="_x0000_s1026" type="#_x0000_t75" style="position:absolute;margin-left:239.85pt;margin-top:69.85pt;width:17pt;height:51pt;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">
                  <v:imagedata r:id="rId80" o:title=""/>
                </v:shape>
              </w:pict>
            </mc:Fallback>
          </mc:AlternateContent>
        </w:r>
      </w:ins>
      <w:ins w:id="32" w:author="Michael Milton PhD" w:date="2019-09-17T06:43:00Z">
        <w:r w:rsidR="007E5FB1">
          <w:rPr>
            <w:rFonts w:ascii="Times New Roman" w:hAnsi="Times New Roman" w:cs="Times New Roman"/>
            <w:noProof/>
            <w:sz w:val="24"/>
            <w:szCs w:val="24"/>
            <w:lang w:val="en"/>
          </w:rPr>
          <mc:AlternateContent>
            <mc:Choice Requires="wpi">
              <w:drawing>
                <wp:anchor distT="0" distB="0" distL="114300" distR="114300" simplePos="0" relativeHeight="251896832" behindDoc="0" locked="0" layoutInCell="1" allowOverlap="1" wp14:anchorId="2E41A22E" wp14:editId="3E5A43C8">
                  <wp:simplePos x="0" y="0"/>
                  <wp:positionH relativeFrom="column">
                    <wp:posOffset>4356100</wp:posOffset>
                  </wp:positionH>
                  <wp:positionV relativeFrom="paragraph">
                    <wp:posOffset>774065</wp:posOffset>
                  </wp:positionV>
                  <wp:extent cx="149860" cy="212515"/>
                  <wp:effectExtent l="38100" t="38100" r="40640" b="41910"/>
                  <wp:wrapNone/>
                  <wp:docPr id="233" name="Ink 233"/>
                  <wp:cNvGraphicFramePr/>
                  <a:graphic xmlns:a="http://schemas.openxmlformats.org/drawingml/2006/main">
                    <a:graphicData uri="http://schemas.microsoft.com/office/word/2010/wordprocessingInk">
                      <w14:contentPart bwMode="auto" r:id="rId81">
                        <w14:nvContentPartPr>
                          <w14:cNvContentPartPr/>
                        </w14:nvContentPartPr>
                        <w14:xfrm>
                          <a:off x="0" y="0"/>
                          <a:ext cx="149860" cy="212515"/>
                        </w14:xfrm>
                      </w14:contentPart>
                    </a:graphicData>
                  </a:graphic>
                </wp:anchor>
              </w:drawing>
            </mc:Choice>
            <mc:Fallback>
              <w:pict>
                <v:shape w14:anchorId="0271ED02" id="Ink 233" o:spid="_x0000_s1026" type="#_x0000_t75" style="position:absolute;margin-left:341.8pt;margin-top:59.75pt;width:14.2pt;height:19.15pt;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">
                  <v:imagedata r:id="rId82" o:title=""/>
                </v:shape>
              </w:pict>
            </mc:Fallback>
          </mc:AlternateContent>
        </w:r>
      </w:ins>
      <w:ins w:id="33" w:author="Michael Milton PhD" w:date="2019-09-17T06:42:00Z">
        <w:r w:rsidR="007E5FB1">
          <w:rPr>
            <w:rFonts w:ascii="Times New Roman" w:hAnsi="Times New Roman" w:cs="Times New Roman"/>
            <w:noProof/>
            <w:sz w:val="24"/>
            <w:szCs w:val="24"/>
            <w:lang w:val="en"/>
          </w:rPr>
          <mc:AlternateContent>
            <mc:Choice Requires="wpi">
              <w:drawing>
                <wp:anchor distT="0" distB="0" distL="114300" distR="114300" simplePos="0" relativeHeight="251893760" behindDoc="0" locked="0" layoutInCell="1" allowOverlap="1" wp14:anchorId="0617F266" wp14:editId="75EBBFF1">
                  <wp:simplePos x="0" y="0"/>
                  <wp:positionH relativeFrom="column">
                    <wp:posOffset>417830</wp:posOffset>
                  </wp:positionH>
                  <wp:positionV relativeFrom="paragraph">
                    <wp:posOffset>796925</wp:posOffset>
                  </wp:positionV>
                  <wp:extent cx="1904270" cy="189590"/>
                  <wp:effectExtent l="38100" t="38100" r="39370" b="39370"/>
                  <wp:wrapNone/>
                  <wp:docPr id="230" name="Ink 230"/>
                  <wp:cNvGraphicFramePr/>
                  <a:graphic xmlns:a="http://schemas.openxmlformats.org/drawingml/2006/main">
                    <a:graphicData uri="http://schemas.microsoft.com/office/word/2010/wordprocessingInk">
                      <w14:contentPart bwMode="auto" r:id="rId83">
                        <w14:nvContentPartPr>
                          <w14:cNvContentPartPr/>
                        </w14:nvContentPartPr>
                        <w14:xfrm>
                          <a:off x="0" y="0"/>
                          <a:ext cx="1904270" cy="189590"/>
                        </w14:xfrm>
                      </w14:contentPart>
                    </a:graphicData>
                  </a:graphic>
                </wp:anchor>
              </w:drawing>
            </mc:Choice>
            <mc:Fallback>
              <w:pict>
                <v:shape w14:anchorId="0C583F02" id="Ink 230" o:spid="_x0000_s1026" type="#_x0000_t75" style="position:absolute;margin-left:31.7pt;margin-top:61.55pt;width:152.35pt;height:17.4pt;z-index:25189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">
                  <v:imagedata r:id="rId84" o:title=""/>
                </v:shape>
              </w:pict>
            </mc:Fallback>
          </mc:AlternateContent>
        </w:r>
        <w:r w:rsidR="007E5FB1">
          <w:rPr>
            <w:rFonts w:ascii="Times New Roman" w:hAnsi="Times New Roman" w:cs="Times New Roman"/>
            <w:noProof/>
            <w:sz w:val="24"/>
            <w:szCs w:val="24"/>
            <w:lang w:val="en"/>
          </w:rPr>
          <mc:AlternateContent>
            <mc:Choice Requires="wpi">
              <w:drawing>
                <wp:anchor distT="0" distB="0" distL="114300" distR="114300" simplePos="0" relativeHeight="251890688" behindDoc="0" locked="0" layoutInCell="1" allowOverlap="1" wp14:anchorId="3D359FF4" wp14:editId="31E303ED">
                  <wp:simplePos x="0" y="0"/>
                  <wp:positionH relativeFrom="column">
                    <wp:posOffset>-316903</wp:posOffset>
                  </wp:positionH>
                  <wp:positionV relativeFrom="paragraph">
                    <wp:posOffset>787583</wp:posOffset>
                  </wp:positionV>
                  <wp:extent cx="813600" cy="91800"/>
                  <wp:effectExtent l="25400" t="38100" r="62865" b="48260"/>
                  <wp:wrapNone/>
                  <wp:docPr id="227" name="Ink 227"/>
                  <wp:cNvGraphicFramePr/>
                  <a:graphic xmlns:a="http://schemas.openxmlformats.org/drawingml/2006/main">
                    <a:graphicData uri="http://schemas.microsoft.com/office/word/2010/wordprocessingInk">
                      <w14:contentPart bwMode="auto" r:id="rId85">
                        <w14:nvContentPartPr>
                          <w14:cNvContentPartPr/>
                        </w14:nvContentPartPr>
                        <w14:xfrm>
                          <a:off x="0" y="0"/>
                          <a:ext cx="813600" cy="91800"/>
                        </w14:xfrm>
                      </w14:contentPart>
                    </a:graphicData>
                  </a:graphic>
                </wp:anchor>
              </w:drawing>
            </mc:Choice>
            <mc:Fallback>
              <w:pict>
                <v:shape w14:anchorId="48C7ECC6" id="Ink 227" o:spid="_x0000_s1026" type="#_x0000_t75" style="position:absolute;margin-left:-26.55pt;margin-top:60.4pt;width:67.25pt;height:10.5pt;z-index:251890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">
                  <v:imagedata r:id="rId86" o:title=""/>
                </v:shape>
              </w:pict>
            </mc:Fallback>
          </mc:AlternateContent>
        </w:r>
        <w:r w:rsidR="007E5FB1">
          <w:rPr>
            <w:rFonts w:ascii="Times New Roman" w:hAnsi="Times New Roman" w:cs="Times New Roman"/>
            <w:noProof/>
            <w:sz w:val="24"/>
            <w:szCs w:val="24"/>
            <w:lang w:val="en"/>
          </w:rPr>
          <mc:AlternateContent>
            <mc:Choice Requires="wpi">
              <w:drawing>
                <wp:anchor distT="0" distB="0" distL="114300" distR="114300" simplePos="0" relativeHeight="251889664" behindDoc="0" locked="0" layoutInCell="1" allowOverlap="1" wp14:anchorId="0DD84DCE" wp14:editId="225B3156">
                  <wp:simplePos x="0" y="0"/>
                  <wp:positionH relativeFrom="column">
                    <wp:posOffset>6008370</wp:posOffset>
                  </wp:positionH>
                  <wp:positionV relativeFrom="paragraph">
                    <wp:posOffset>375920</wp:posOffset>
                  </wp:positionV>
                  <wp:extent cx="653205" cy="306705"/>
                  <wp:effectExtent l="38100" t="38100" r="0" b="36195"/>
                  <wp:wrapNone/>
                  <wp:docPr id="226" name="Ink 226"/>
                  <wp:cNvGraphicFramePr/>
                  <a:graphic xmlns:a="http://schemas.openxmlformats.org/drawingml/2006/main">
                    <a:graphicData uri="http://schemas.microsoft.com/office/word/2010/wordprocessingInk">
                      <w14:contentPart bwMode="auto" r:id="rId87">
                        <w14:nvContentPartPr>
                          <w14:cNvContentPartPr/>
                        </w14:nvContentPartPr>
                        <w14:xfrm>
                          <a:off x="0" y="0"/>
                          <a:ext cx="653205" cy="306705"/>
                        </w14:xfrm>
                      </w14:contentPart>
                    </a:graphicData>
                  </a:graphic>
                </wp:anchor>
              </w:drawing>
            </mc:Choice>
            <mc:Fallback>
              <w:pict>
                <v:shape w14:anchorId="1D5C389A" id="Ink 226" o:spid="_x0000_s1026" type="#_x0000_t75" style="position:absolute;margin-left:471.9pt;margin-top:28.4pt;width:53.9pt;height:26.55pt;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">
                  <v:imagedata r:id="rId88" o:title=""/>
                </v:shape>
              </w:pict>
            </mc:Fallback>
          </mc:AlternateContent>
        </w:r>
        <w:r w:rsidR="00595136">
          <w:rPr>
            <w:rFonts w:ascii="Times New Roman" w:hAnsi="Times New Roman" w:cs="Times New Roman"/>
            <w:noProof/>
            <w:sz w:val="24"/>
            <w:szCs w:val="24"/>
            <w:lang w:val="en"/>
          </w:rPr>
          <mc:AlternateContent>
            <mc:Choice Requires="wpi">
              <w:drawing>
                <wp:anchor distT="0" distB="0" distL="114300" distR="114300" simplePos="0" relativeHeight="251886592" behindDoc="0" locked="0" layoutInCell="1" allowOverlap="1" wp14:anchorId="158099F7" wp14:editId="4CC3C617">
                  <wp:simplePos x="0" y="0"/>
                  <wp:positionH relativeFrom="column">
                    <wp:posOffset>3680177</wp:posOffset>
                  </wp:positionH>
                  <wp:positionV relativeFrom="paragraph">
                    <wp:posOffset>500303</wp:posOffset>
                  </wp:positionV>
                  <wp:extent cx="46080" cy="62280"/>
                  <wp:effectExtent l="38100" t="38100" r="43180" b="39370"/>
                  <wp:wrapNone/>
                  <wp:docPr id="223" name="Ink 223"/>
                  <wp:cNvGraphicFramePr/>
                  <a:graphic xmlns:a="http://schemas.openxmlformats.org/drawingml/2006/main">
                    <a:graphicData uri="http://schemas.microsoft.com/office/word/2010/wordprocessingInk">
                      <w14:contentPart bwMode="auto" r:id="rId89">
                        <w14:nvContentPartPr>
                          <w14:cNvContentPartPr/>
                        </w14:nvContentPartPr>
                        <w14:xfrm>
                          <a:off x="0" y="0"/>
                          <a:ext cx="46080" cy="62280"/>
                        </w14:xfrm>
                      </w14:contentPart>
                    </a:graphicData>
                  </a:graphic>
                </wp:anchor>
              </w:drawing>
            </mc:Choice>
            <mc:Fallback>
              <w:pict>
                <v:shape w14:anchorId="371F0098" id="Ink 223" o:spid="_x0000_s1026" type="#_x0000_t75" style="position:absolute;margin-left:288.6pt;margin-top:38.2pt;width:6.05pt;height:7.3pt;z-index:25188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">
                  <v:imagedata r:id="rId90" o:title=""/>
                </v:shape>
              </w:pict>
            </mc:Fallback>
          </mc:AlternateContent>
        </w:r>
        <w:r w:rsidR="00595136">
          <w:rPr>
            <w:rFonts w:ascii="Times New Roman" w:hAnsi="Times New Roman" w:cs="Times New Roman"/>
            <w:noProof/>
            <w:sz w:val="24"/>
            <w:szCs w:val="24"/>
            <w:lang w:val="en"/>
          </w:rPr>
          <mc:AlternateContent>
            <mc:Choice Requires="wpi">
              <w:drawing>
                <wp:anchor distT="0" distB="0" distL="114300" distR="114300" simplePos="0" relativeHeight="251885568" behindDoc="0" locked="0" layoutInCell="1" allowOverlap="1" wp14:anchorId="347A69D6" wp14:editId="73F200FF">
                  <wp:simplePos x="0" y="0"/>
                  <wp:positionH relativeFrom="column">
                    <wp:posOffset>3258977</wp:posOffset>
                  </wp:positionH>
                  <wp:positionV relativeFrom="paragraph">
                    <wp:posOffset>490583</wp:posOffset>
                  </wp:positionV>
                  <wp:extent cx="39600" cy="91800"/>
                  <wp:effectExtent l="38100" t="38100" r="36830" b="35560"/>
                  <wp:wrapNone/>
                  <wp:docPr id="222" name="Ink 222"/>
                  <wp:cNvGraphicFramePr/>
                  <a:graphic xmlns:a="http://schemas.openxmlformats.org/drawingml/2006/main">
                    <a:graphicData uri="http://schemas.microsoft.com/office/word/2010/wordprocessingInk">
                      <w14:contentPart bwMode="auto" r:id="rId91">
                        <w14:nvContentPartPr>
                          <w14:cNvContentPartPr/>
                        </w14:nvContentPartPr>
                        <w14:xfrm>
                          <a:off x="0" y="0"/>
                          <a:ext cx="39600" cy="91800"/>
                        </w14:xfrm>
                      </w14:contentPart>
                    </a:graphicData>
                  </a:graphic>
                </wp:anchor>
              </w:drawing>
            </mc:Choice>
            <mc:Fallback>
              <w:pict>
                <v:shape w14:anchorId="22E227E6" id="Ink 222" o:spid="_x0000_s1026" type="#_x0000_t75" style="position:absolute;margin-left:255.4pt;margin-top:37.45pt;width:5.5pt;height:9.65pt;z-index:25188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">
                  <v:imagedata r:id="rId92" o:title=""/>
                </v:shape>
              </w:pict>
            </mc:Fallback>
          </mc:AlternateContent>
        </w:r>
        <w:r w:rsidR="00595136">
          <w:rPr>
            <w:rFonts w:ascii="Times New Roman" w:hAnsi="Times New Roman" w:cs="Times New Roman"/>
            <w:noProof/>
            <w:sz w:val="24"/>
            <w:szCs w:val="24"/>
            <w:lang w:val="en"/>
          </w:rPr>
          <mc:AlternateContent>
            <mc:Choice Requires="wpi">
              <w:drawing>
                <wp:anchor distT="0" distB="0" distL="114300" distR="114300" simplePos="0" relativeHeight="251884544" behindDoc="0" locked="0" layoutInCell="1" allowOverlap="1" wp14:anchorId="49A9056C" wp14:editId="623A58B3">
                  <wp:simplePos x="0" y="0"/>
                  <wp:positionH relativeFrom="column">
                    <wp:posOffset>2929217</wp:posOffset>
                  </wp:positionH>
                  <wp:positionV relativeFrom="paragraph">
                    <wp:posOffset>62543</wp:posOffset>
                  </wp:positionV>
                  <wp:extent cx="304200" cy="196200"/>
                  <wp:effectExtent l="50800" t="50800" r="13335" b="58420"/>
                  <wp:wrapNone/>
                  <wp:docPr id="221" name="Ink 221"/>
                  <wp:cNvGraphicFramePr/>
                  <a:graphic xmlns:a="http://schemas.openxmlformats.org/drawingml/2006/main">
                    <a:graphicData uri="http://schemas.microsoft.com/office/word/2010/wordprocessingInk">
                      <w14:contentPart bwMode="auto" r:id="rId93">
                        <w14:nvContentPartPr>
                          <w14:cNvContentPartPr/>
                        </w14:nvContentPartPr>
                        <w14:xfrm>
                          <a:off x="0" y="0"/>
                          <a:ext cx="304200" cy="196200"/>
                        </w14:xfrm>
                      </w14:contentPart>
                    </a:graphicData>
                  </a:graphic>
                </wp:anchor>
              </w:drawing>
            </mc:Choice>
            <mc:Fallback>
              <w:pict>
                <v:shape w14:anchorId="2AA77A7C" id="Ink 221" o:spid="_x0000_s1026" type="#_x0000_t75" style="position:absolute;margin-left:229.05pt;margin-top:3.3pt;width:27.15pt;height:18.7pt;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">
                  <v:imagedata r:id="rId94" o:title=""/>
                </v:shape>
              </w:pict>
            </mc:Fallback>
          </mc:AlternateContent>
        </w:r>
      </w:ins>
      <w:r w:rsidR="00F7798C" w:rsidRPr="008444CD">
        <w:rPr>
          <w:rFonts w:ascii="Times New Roman" w:hAnsi="Times New Roman" w:cs="Times New Roman"/>
          <w:sz w:val="24"/>
          <w:szCs w:val="24"/>
          <w:lang w:val="en"/>
        </w:rPr>
        <w:t xml:space="preserve">From the </w:t>
      </w:r>
      <w:r w:rsidR="00D02AF1" w:rsidRPr="008444CD">
        <w:rPr>
          <w:rFonts w:ascii="Times New Roman" w:hAnsi="Times New Roman" w:cs="Times New Roman"/>
          <w:sz w:val="24"/>
          <w:szCs w:val="24"/>
          <w:lang w:val="en"/>
        </w:rPr>
        <w:t>preced</w:t>
      </w:r>
      <w:r w:rsidR="00F7798C" w:rsidRPr="008444CD">
        <w:rPr>
          <w:rFonts w:ascii="Times New Roman" w:hAnsi="Times New Roman" w:cs="Times New Roman"/>
          <w:sz w:val="24"/>
          <w:szCs w:val="24"/>
          <w:lang w:val="en"/>
        </w:rPr>
        <w:t xml:space="preserve">ing, one deduces that if the reason the early Christians declined participation both in war and military service was due in part to their conviction that the violence that these represent or produce negate the love and faith that Jesus taught, Christians are expected to give much more care to those who truly need it. </w:t>
      </w:r>
      <w:r w:rsidR="00D02AF1" w:rsidRPr="008444CD">
        <w:rPr>
          <w:rFonts w:ascii="Times New Roman" w:hAnsi="Times New Roman" w:cs="Times New Roman"/>
          <w:sz w:val="24"/>
          <w:szCs w:val="24"/>
          <w:lang w:val="en"/>
        </w:rPr>
        <w:t>T</w:t>
      </w:r>
      <w:r w:rsidR="00F7798C" w:rsidRPr="008444CD">
        <w:rPr>
          <w:rFonts w:ascii="Times New Roman" w:hAnsi="Times New Roman" w:cs="Times New Roman"/>
          <w:sz w:val="24"/>
          <w:szCs w:val="24"/>
          <w:lang w:val="en"/>
        </w:rPr>
        <w:t xml:space="preserve">here must be urgency in the manner that we respond to the care that war veterans require, an immediacy that reminds us of Luke 19:31, where Jesus says, “If anyone asks you, ‘Why are you untying it’ say, ‘The Lord </w:t>
      </w:r>
      <w:r w:rsidR="00D02AF1" w:rsidRPr="008444CD">
        <w:rPr>
          <w:rFonts w:ascii="Times New Roman" w:hAnsi="Times New Roman" w:cs="Times New Roman"/>
          <w:sz w:val="24"/>
          <w:szCs w:val="24"/>
          <w:lang w:val="en"/>
        </w:rPr>
        <w:t>needs</w:t>
      </w:r>
      <w:r w:rsidR="001B24AB">
        <w:rPr>
          <w:rFonts w:ascii="Times New Roman" w:hAnsi="Times New Roman" w:cs="Times New Roman"/>
          <w:sz w:val="24"/>
          <w:szCs w:val="24"/>
          <w:lang w:val="en"/>
        </w:rPr>
        <w:t xml:space="preserve"> it.”</w:t>
      </w:r>
    </w:p>
    <w:p w14:paraId="00B29C00" w14:textId="2D14B06B" w:rsidR="00121874" w:rsidRPr="00121874" w:rsidRDefault="00864F95" w:rsidP="00EA5DBC">
      <w:pPr>
        <w:autoSpaceDE w:val="0"/>
        <w:autoSpaceDN w:val="0"/>
        <w:adjustRightInd w:val="0"/>
        <w:spacing w:line="360" w:lineRule="auto"/>
        <w:jc w:val="both"/>
        <w:rPr>
          <w:rFonts w:ascii="Times New Roman" w:hAnsi="Times New Roman" w:cs="Times New Roman"/>
          <w:b/>
          <w:sz w:val="24"/>
          <w:szCs w:val="24"/>
          <w:lang w:val="en"/>
        </w:rPr>
      </w:pPr>
      <w:ins w:id="34" w:author="Michael Milton PhD" w:date="2019-09-17T06:45:00Z">
        <w:r>
          <w:rPr>
            <w:rFonts w:ascii="Times New Roman" w:hAnsi="Times New Roman" w:cs="Times New Roman"/>
            <w:b/>
            <w:noProof/>
            <w:sz w:val="24"/>
            <w:szCs w:val="24"/>
            <w:lang w:val="en"/>
          </w:rPr>
          <mc:AlternateContent>
            <mc:Choice Requires="wpi">
              <w:drawing>
                <wp:anchor distT="0" distB="0" distL="114300" distR="114300" simplePos="0" relativeHeight="251934720" behindDoc="0" locked="0" layoutInCell="1" allowOverlap="1" wp14:anchorId="7D6F73AB" wp14:editId="0C763C8B">
                  <wp:simplePos x="0" y="0"/>
                  <wp:positionH relativeFrom="column">
                    <wp:posOffset>5205095</wp:posOffset>
                  </wp:positionH>
                  <wp:positionV relativeFrom="paragraph">
                    <wp:posOffset>-156845</wp:posOffset>
                  </wp:positionV>
                  <wp:extent cx="1299845" cy="800345"/>
                  <wp:effectExtent l="50800" t="50800" r="8255" b="38100"/>
                  <wp:wrapNone/>
                  <wp:docPr id="278" name="Ink 278"/>
                  <wp:cNvGraphicFramePr/>
                  <a:graphic xmlns:a="http://schemas.openxmlformats.org/drawingml/2006/main">
                    <a:graphicData uri="http://schemas.microsoft.com/office/word/2010/wordprocessingInk">
                      <w14:contentPart bwMode="auto" r:id="rId95">
                        <w14:nvContentPartPr>
                          <w14:cNvContentPartPr/>
                        </w14:nvContentPartPr>
                        <w14:xfrm>
                          <a:off x="0" y="0"/>
                          <a:ext cx="1299845" cy="800345"/>
                        </w14:xfrm>
                      </w14:contentPart>
                    </a:graphicData>
                  </a:graphic>
                </wp:anchor>
              </w:drawing>
            </mc:Choice>
            <mc:Fallback>
              <w:pict>
                <v:shape w14:anchorId="1895E231" id="Ink 278" o:spid="_x0000_s1026" type="#_x0000_t75" style="position:absolute;margin-left:408.25pt;margin-top:-13.95pt;width:105.55pt;height:65.85pt;z-index:25193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">
                  <v:imagedata r:id="rId96" o:title=""/>
                </v:shape>
              </w:pict>
            </mc:Fallback>
          </mc:AlternateContent>
        </w:r>
      </w:ins>
      <w:ins w:id="35" w:author="Michael Milton PhD" w:date="2019-09-17T06:44:00Z">
        <w:r>
          <w:rPr>
            <w:rFonts w:ascii="Times New Roman" w:hAnsi="Times New Roman" w:cs="Times New Roman"/>
            <w:b/>
            <w:noProof/>
            <w:sz w:val="24"/>
            <w:szCs w:val="24"/>
            <w:lang w:val="en"/>
          </w:rPr>
          <mc:AlternateContent>
            <mc:Choice Requires="wpi">
              <w:drawing>
                <wp:anchor distT="0" distB="0" distL="114300" distR="114300" simplePos="0" relativeHeight="251929600" behindDoc="0" locked="0" layoutInCell="1" allowOverlap="1" wp14:anchorId="401C3A20" wp14:editId="73D4C04F">
                  <wp:simplePos x="0" y="0"/>
                  <wp:positionH relativeFrom="column">
                    <wp:posOffset>3888740</wp:posOffset>
                  </wp:positionH>
                  <wp:positionV relativeFrom="paragraph">
                    <wp:posOffset>-89535</wp:posOffset>
                  </wp:positionV>
                  <wp:extent cx="1179620" cy="328295"/>
                  <wp:effectExtent l="50800" t="50800" r="0" b="52705"/>
                  <wp:wrapNone/>
                  <wp:docPr id="273" name="Ink 273"/>
                  <wp:cNvGraphicFramePr/>
                  <a:graphic xmlns:a="http://schemas.openxmlformats.org/drawingml/2006/main">
                    <a:graphicData uri="http://schemas.microsoft.com/office/word/2010/wordprocessingInk">
                      <w14:contentPart bwMode="auto" r:id="rId97">
                        <w14:nvContentPartPr>
                          <w14:cNvContentPartPr/>
                        </w14:nvContentPartPr>
                        <w14:xfrm>
                          <a:off x="0" y="0"/>
                          <a:ext cx="1179620" cy="328295"/>
                        </w14:xfrm>
                      </w14:contentPart>
                    </a:graphicData>
                  </a:graphic>
                </wp:anchor>
              </w:drawing>
            </mc:Choice>
            <mc:Fallback>
              <w:pict>
                <v:shape w14:anchorId="51C4CD49" id="Ink 273" o:spid="_x0000_s1026" type="#_x0000_t75" style="position:absolute;margin-left:304.6pt;margin-top:-8.65pt;width:96.15pt;height:29.05pt;z-index:25192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">
                  <v:imagedata r:id="rId98" o:title=""/>
                </v:shape>
              </w:pict>
            </mc:Fallback>
          </mc:AlternateContent>
        </w:r>
      </w:ins>
      <w:r w:rsidR="00121874" w:rsidRPr="00121874">
        <w:rPr>
          <w:rFonts w:ascii="Times New Roman" w:hAnsi="Times New Roman" w:cs="Times New Roman"/>
          <w:b/>
          <w:sz w:val="24"/>
          <w:szCs w:val="24"/>
          <w:lang w:val="en"/>
        </w:rPr>
        <w:t>Ministry</w:t>
      </w:r>
    </w:p>
    <w:p w14:paraId="767C73B9" w14:textId="10BC53A1" w:rsidR="00F7798C" w:rsidRPr="008444CD" w:rsidRDefault="00A46D56" w:rsidP="00373142">
      <w:pPr>
        <w:autoSpaceDE w:val="0"/>
        <w:autoSpaceDN w:val="0"/>
        <w:adjustRightInd w:val="0"/>
        <w:spacing w:line="480" w:lineRule="auto"/>
        <w:jc w:val="both"/>
        <w:rPr>
          <w:rFonts w:ascii="Times New Roman" w:hAnsi="Times New Roman" w:cs="Times New Roman"/>
          <w:sz w:val="24"/>
          <w:szCs w:val="24"/>
          <w:lang w:val="en"/>
        </w:rPr>
      </w:pPr>
      <w:ins w:id="36" w:author="Michael Milton PhD" w:date="2019-09-17T06:45:00Z">
        <w:r>
          <w:rPr>
            <w:rFonts w:ascii="Times New Roman" w:hAnsi="Times New Roman" w:cs="Times New Roman"/>
            <w:noProof/>
            <w:sz w:val="24"/>
            <w:szCs w:val="24"/>
            <w:lang w:val="en"/>
          </w:rPr>
          <mc:AlternateContent>
            <mc:Choice Requires="wpi">
              <w:drawing>
                <wp:anchor distT="0" distB="0" distL="114300" distR="114300" simplePos="0" relativeHeight="251944960" behindDoc="0" locked="0" layoutInCell="1" allowOverlap="1" wp14:anchorId="70562F20" wp14:editId="23B4B4EA">
                  <wp:simplePos x="0" y="0"/>
                  <wp:positionH relativeFrom="column">
                    <wp:posOffset>4898390</wp:posOffset>
                  </wp:positionH>
                  <wp:positionV relativeFrom="paragraph">
                    <wp:posOffset>161290</wp:posOffset>
                  </wp:positionV>
                  <wp:extent cx="763955" cy="630360"/>
                  <wp:effectExtent l="38100" t="38100" r="0" b="43180"/>
                  <wp:wrapNone/>
                  <wp:docPr id="288" name="Ink 288"/>
                  <wp:cNvGraphicFramePr/>
                  <a:graphic xmlns:a="http://schemas.openxmlformats.org/drawingml/2006/main">
                    <a:graphicData uri="http://schemas.microsoft.com/office/word/2010/wordprocessingInk">
                      <w14:contentPart bwMode="auto" r:id="rId99">
                        <w14:nvContentPartPr>
                          <w14:cNvContentPartPr/>
                        </w14:nvContentPartPr>
                        <w14:xfrm>
                          <a:off x="0" y="0"/>
                          <a:ext cx="763955" cy="630360"/>
                        </w14:xfrm>
                      </w14:contentPart>
                    </a:graphicData>
                  </a:graphic>
                </wp:anchor>
              </w:drawing>
            </mc:Choice>
            <mc:Fallback>
              <w:pict>
                <v:shape w14:anchorId="3636C3F5" id="Ink 288" o:spid="_x0000_s1026" type="#_x0000_t75" style="position:absolute;margin-left:384.5pt;margin-top:11.5pt;width:62.55pt;height:52.05pt;z-index:25194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">
                  <v:imagedata r:id="rId100" o:title=""/>
                </v:shape>
              </w:pict>
            </mc:Fallback>
          </mc:AlternateContent>
        </w:r>
      </w:ins>
      <w:ins w:id="37" w:author="Michael Milton PhD" w:date="2019-09-17T06:44:00Z">
        <w:r w:rsidR="00B836B7">
          <w:rPr>
            <w:rFonts w:ascii="Times New Roman" w:hAnsi="Times New Roman" w:cs="Times New Roman"/>
            <w:noProof/>
            <w:sz w:val="24"/>
            <w:szCs w:val="24"/>
            <w:lang w:val="en"/>
          </w:rPr>
          <mc:AlternateContent>
            <mc:Choice Requires="wpi">
              <w:drawing>
                <wp:anchor distT="0" distB="0" distL="114300" distR="114300" simplePos="0" relativeHeight="251925504" behindDoc="0" locked="0" layoutInCell="1" allowOverlap="1" wp14:anchorId="523086BA" wp14:editId="5A48745F">
                  <wp:simplePos x="0" y="0"/>
                  <wp:positionH relativeFrom="column">
                    <wp:posOffset>3924935</wp:posOffset>
                  </wp:positionH>
                  <wp:positionV relativeFrom="paragraph">
                    <wp:posOffset>213360</wp:posOffset>
                  </wp:positionV>
                  <wp:extent cx="1764130" cy="42775"/>
                  <wp:effectExtent l="38100" t="38100" r="26670" b="46355"/>
                  <wp:wrapNone/>
                  <wp:docPr id="269" name="Ink 269"/>
                  <wp:cNvGraphicFramePr/>
                  <a:graphic xmlns:a="http://schemas.openxmlformats.org/drawingml/2006/main">
                    <a:graphicData uri="http://schemas.microsoft.com/office/word/2010/wordprocessingInk">
                      <w14:contentPart bwMode="auto" r:id="rId101">
                        <w14:nvContentPartPr>
                          <w14:cNvContentPartPr/>
                        </w14:nvContentPartPr>
                        <w14:xfrm>
                          <a:off x="0" y="0"/>
                          <a:ext cx="1764130" cy="42775"/>
                        </w14:xfrm>
                      </w14:contentPart>
                    </a:graphicData>
                  </a:graphic>
                </wp:anchor>
              </w:drawing>
            </mc:Choice>
            <mc:Fallback>
              <w:pict>
                <v:shape w14:anchorId="14D941E3" id="Ink 269" o:spid="_x0000_s1026" type="#_x0000_t75" style="position:absolute;margin-left:307.85pt;margin-top:15.6pt;width:141.3pt;height:5.75pt;z-index:25192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">
                  <v:imagedata r:id="rId102" o:title=""/>
                </v:shape>
              </w:pict>
            </mc:Fallback>
          </mc:AlternateContent>
        </w:r>
      </w:ins>
      <w:r w:rsidR="00475992">
        <w:rPr>
          <w:rFonts w:ascii="Times New Roman" w:hAnsi="Times New Roman" w:cs="Times New Roman"/>
          <w:sz w:val="24"/>
          <w:szCs w:val="24"/>
          <w:lang w:val="en"/>
        </w:rPr>
        <w:tab/>
      </w:r>
      <w:r w:rsidR="00F7798C" w:rsidRPr="008444CD">
        <w:rPr>
          <w:rFonts w:ascii="Times New Roman" w:hAnsi="Times New Roman" w:cs="Times New Roman"/>
          <w:sz w:val="24"/>
          <w:szCs w:val="24"/>
          <w:lang w:val="en"/>
        </w:rPr>
        <w:t>Jesus’s ministry provided ample examples of healing. He had no time or need to interrogate the victims on how they got themselves into unp</w:t>
      </w:r>
      <w:r w:rsidR="00D02AF1" w:rsidRPr="008444CD">
        <w:rPr>
          <w:rFonts w:ascii="Times New Roman" w:hAnsi="Times New Roman" w:cs="Times New Roman"/>
          <w:sz w:val="24"/>
          <w:szCs w:val="24"/>
          <w:lang w:val="en"/>
        </w:rPr>
        <w:t>leasant or unhealthy lifestyles</w:t>
      </w:r>
      <w:r w:rsidR="00F7798C" w:rsidRPr="008444CD">
        <w:rPr>
          <w:rFonts w:ascii="Times New Roman" w:hAnsi="Times New Roman" w:cs="Times New Roman"/>
          <w:sz w:val="24"/>
          <w:szCs w:val="24"/>
          <w:lang w:val="en"/>
        </w:rPr>
        <w:t>, g</w:t>
      </w:r>
      <w:r w:rsidR="00D02AF1" w:rsidRPr="008444CD">
        <w:rPr>
          <w:rFonts w:ascii="Times New Roman" w:hAnsi="Times New Roman" w:cs="Times New Roman"/>
          <w:sz w:val="24"/>
          <w:szCs w:val="24"/>
          <w:lang w:val="en"/>
        </w:rPr>
        <w:t>i</w:t>
      </w:r>
      <w:r w:rsidR="00F7798C" w:rsidRPr="008444CD">
        <w:rPr>
          <w:rFonts w:ascii="Times New Roman" w:hAnsi="Times New Roman" w:cs="Times New Roman"/>
          <w:sz w:val="24"/>
          <w:szCs w:val="24"/>
          <w:lang w:val="en"/>
        </w:rPr>
        <w:t>ve love and healing. According to Major General Clay T. Buckingham, Jesus was perfect in the following ways:</w:t>
      </w:r>
    </w:p>
    <w:p w14:paraId="1F7087C1" w14:textId="4C656019" w:rsidR="00F7798C" w:rsidRDefault="00F7798C" w:rsidP="008444CD">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He loved people. He had compassion </w:t>
      </w:r>
      <w:r w:rsidR="00D02AF1" w:rsidRPr="008444CD">
        <w:rPr>
          <w:rFonts w:ascii="Times New Roman" w:hAnsi="Times New Roman" w:cs="Times New Roman"/>
          <w:sz w:val="24"/>
          <w:szCs w:val="24"/>
          <w:lang w:val="en"/>
        </w:rPr>
        <w:t>for</w:t>
      </w:r>
      <w:r w:rsidRPr="008444CD">
        <w:rPr>
          <w:rFonts w:ascii="Times New Roman" w:hAnsi="Times New Roman" w:cs="Times New Roman"/>
          <w:sz w:val="24"/>
          <w:szCs w:val="24"/>
          <w:lang w:val="en"/>
        </w:rPr>
        <w:t xml:space="preserve"> people. He loved helping people, healing people, giving to people. He sought the very best for everyone. He was not a getting person. He was a giving person—giving life, hope, and encouragement.</w:t>
      </w:r>
      <w:r w:rsidR="00673768">
        <w:rPr>
          <w:rStyle w:val="FootnoteReference"/>
          <w:rFonts w:ascii="Times New Roman" w:hAnsi="Times New Roman" w:cs="Times New Roman"/>
          <w:sz w:val="24"/>
          <w:szCs w:val="24"/>
          <w:lang w:val="en"/>
        </w:rPr>
        <w:footnoteReference w:id="4"/>
      </w:r>
    </w:p>
    <w:p w14:paraId="2698AA52" w14:textId="77777777" w:rsidR="008444CD" w:rsidRPr="008444CD" w:rsidRDefault="008444CD" w:rsidP="008444CD">
      <w:pPr>
        <w:autoSpaceDE w:val="0"/>
        <w:autoSpaceDN w:val="0"/>
        <w:adjustRightInd w:val="0"/>
        <w:spacing w:line="240" w:lineRule="auto"/>
        <w:ind w:left="720" w:right="720"/>
        <w:jc w:val="both"/>
        <w:rPr>
          <w:rFonts w:ascii="Times New Roman" w:hAnsi="Times New Roman" w:cs="Times New Roman"/>
          <w:sz w:val="24"/>
          <w:szCs w:val="24"/>
          <w:lang w:val="en"/>
        </w:rPr>
      </w:pPr>
    </w:p>
    <w:p w14:paraId="3B14C138" w14:textId="0DC8ECA9" w:rsidR="00F7798C" w:rsidRPr="008444CD" w:rsidRDefault="00C2246C" w:rsidP="008444CD">
      <w:pPr>
        <w:autoSpaceDE w:val="0"/>
        <w:autoSpaceDN w:val="0"/>
        <w:adjustRightInd w:val="0"/>
        <w:spacing w:line="480" w:lineRule="auto"/>
        <w:ind w:firstLine="720"/>
        <w:jc w:val="both"/>
        <w:rPr>
          <w:rFonts w:ascii="Times New Roman" w:hAnsi="Times New Roman" w:cs="Times New Roman"/>
          <w:sz w:val="24"/>
          <w:szCs w:val="24"/>
          <w:lang w:val="en"/>
        </w:rPr>
      </w:pPr>
      <w:ins w:id="38" w:author="Michael Milton PhD" w:date="2019-09-17T06:46:00Z">
        <w:r>
          <w:rPr>
            <w:rFonts w:ascii="Times New Roman" w:hAnsi="Times New Roman" w:cs="Times New Roman"/>
            <w:noProof/>
            <w:sz w:val="24"/>
            <w:szCs w:val="24"/>
            <w:lang w:val="en"/>
          </w:rPr>
          <mc:AlternateContent>
            <mc:Choice Requires="wpi">
              <w:drawing>
                <wp:anchor distT="0" distB="0" distL="114300" distR="114300" simplePos="0" relativeHeight="251948032" behindDoc="0" locked="0" layoutInCell="1" allowOverlap="1" wp14:anchorId="7365E506" wp14:editId="4D293B85">
                  <wp:simplePos x="0" y="0"/>
                  <wp:positionH relativeFrom="column">
                    <wp:posOffset>4842510</wp:posOffset>
                  </wp:positionH>
                  <wp:positionV relativeFrom="paragraph">
                    <wp:posOffset>803910</wp:posOffset>
                  </wp:positionV>
                  <wp:extent cx="535305" cy="232770"/>
                  <wp:effectExtent l="38100" t="38100" r="0" b="34290"/>
                  <wp:wrapNone/>
                  <wp:docPr id="291" name="Ink 291"/>
                  <wp:cNvGraphicFramePr/>
                  <a:graphic xmlns:a="http://schemas.openxmlformats.org/drawingml/2006/main">
                    <a:graphicData uri="http://schemas.microsoft.com/office/word/2010/wordprocessingInk">
                      <w14:contentPart bwMode="auto" r:id="rId103">
                        <w14:nvContentPartPr>
                          <w14:cNvContentPartPr/>
                        </w14:nvContentPartPr>
                        <w14:xfrm>
                          <a:off x="0" y="0"/>
                          <a:ext cx="535305" cy="232770"/>
                        </w14:xfrm>
                      </w14:contentPart>
                    </a:graphicData>
                  </a:graphic>
                </wp:anchor>
              </w:drawing>
            </mc:Choice>
            <mc:Fallback>
              <w:pict>
                <v:shape w14:anchorId="169BEE8C" id="Ink 291" o:spid="_x0000_s1026" type="#_x0000_t75" style="position:absolute;margin-left:380.1pt;margin-top:62.1pt;width:44.55pt;height:20.8pt;z-index:25194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">
                  <v:imagedata r:id="rId104" o:title=""/>
                </v:shape>
              </w:pict>
            </mc:Fallback>
          </mc:AlternateContent>
        </w:r>
      </w:ins>
      <w:r w:rsidR="00F7798C" w:rsidRPr="008444CD">
        <w:rPr>
          <w:rFonts w:ascii="Times New Roman" w:hAnsi="Times New Roman" w:cs="Times New Roman"/>
          <w:sz w:val="24"/>
          <w:szCs w:val="24"/>
          <w:lang w:val="en"/>
        </w:rPr>
        <w:t xml:space="preserve">The absence of discrimination in his love means that he forgave all, provided for all, and healed all that were oppressed of the devil because he was anointed of God (Acts 10:38). A statement credited to Peter Meinhold, a German Luther theologian-scholar, reads thus, “Being a Christian and a soldier was considered irreconcilable.” </w:t>
      </w:r>
      <w:r w:rsidR="00D02AF1" w:rsidRPr="008444CD">
        <w:rPr>
          <w:rFonts w:ascii="Times New Roman" w:hAnsi="Times New Roman" w:cs="Times New Roman"/>
          <w:sz w:val="24"/>
          <w:szCs w:val="24"/>
          <w:lang w:val="en"/>
        </w:rPr>
        <w:t>N</w:t>
      </w:r>
      <w:r w:rsidR="00F7798C" w:rsidRPr="008444CD">
        <w:rPr>
          <w:rFonts w:ascii="Times New Roman" w:hAnsi="Times New Roman" w:cs="Times New Roman"/>
          <w:sz w:val="24"/>
          <w:szCs w:val="24"/>
          <w:lang w:val="en"/>
        </w:rPr>
        <w:t xml:space="preserve">ow that we cannot argue about the realities not only of soldiers around us, we are also dealing with the consequences that result from </w:t>
      </w:r>
      <w:r w:rsidR="00F7798C" w:rsidRPr="008444CD">
        <w:rPr>
          <w:rFonts w:ascii="Times New Roman" w:hAnsi="Times New Roman" w:cs="Times New Roman"/>
          <w:sz w:val="24"/>
          <w:szCs w:val="24"/>
          <w:lang w:val="en"/>
        </w:rPr>
        <w:lastRenderedPageBreak/>
        <w:t xml:space="preserve">soldiers participating in </w:t>
      </w:r>
      <w:r w:rsidR="00D02AF1" w:rsidRPr="008444CD">
        <w:rPr>
          <w:rFonts w:ascii="Times New Roman" w:hAnsi="Times New Roman" w:cs="Times New Roman"/>
          <w:sz w:val="24"/>
          <w:szCs w:val="24"/>
          <w:lang w:val="en"/>
        </w:rPr>
        <w:t xml:space="preserve">the </w:t>
      </w:r>
      <w:r w:rsidR="00F7798C" w:rsidRPr="008444CD">
        <w:rPr>
          <w:rFonts w:ascii="Times New Roman" w:hAnsi="Times New Roman" w:cs="Times New Roman"/>
          <w:sz w:val="24"/>
          <w:szCs w:val="24"/>
          <w:lang w:val="en"/>
        </w:rPr>
        <w:t xml:space="preserve">war. It is now not about whether they should go to war; by far, we are dealing with the more serious and greater consequences for living in more complex times and era. </w:t>
      </w:r>
    </w:p>
    <w:p w14:paraId="26454D79" w14:textId="4A96BDD1" w:rsidR="00F7798C" w:rsidRPr="008444CD" w:rsidRDefault="00F7798C" w:rsidP="00373142">
      <w:pPr>
        <w:autoSpaceDE w:val="0"/>
        <w:autoSpaceDN w:val="0"/>
        <w:adjustRightInd w:val="0"/>
        <w:spacing w:line="48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ab/>
        <w:t>Should we ignore providing th</w:t>
      </w:r>
      <w:r w:rsidR="00D02AF1" w:rsidRPr="008444CD">
        <w:rPr>
          <w:rFonts w:ascii="Times New Roman" w:hAnsi="Times New Roman" w:cs="Times New Roman"/>
          <w:sz w:val="24"/>
          <w:szCs w:val="24"/>
          <w:lang w:val="en"/>
        </w:rPr>
        <w:t>e care that soldiers need</w:t>
      </w:r>
      <w:r w:rsidRPr="008444CD">
        <w:rPr>
          <w:rFonts w:ascii="Times New Roman" w:hAnsi="Times New Roman" w:cs="Times New Roman"/>
          <w:sz w:val="24"/>
          <w:szCs w:val="24"/>
          <w:lang w:val="en"/>
        </w:rPr>
        <w:t xml:space="preserve"> because we do not believe participating in military exercise or going to war to be the right thing? God forbid! That compounds the evil that we are supposed to confront and demolish, and such behavior would be irresponsible as much as it diminishes the faith that we profess. As Buckingham noted, </w:t>
      </w:r>
    </w:p>
    <w:p w14:paraId="138EAF2B" w14:textId="656CD585" w:rsidR="001B63F0" w:rsidRDefault="00F7798C" w:rsidP="008444CD">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What was Jesus like? Jesus was the very epitome of integrity. Unlike the hypocritical Pharisees, Jesus lived what He taught. He taught what He lived. His teachings reflected His character.</w:t>
      </w:r>
    </w:p>
    <w:p w14:paraId="0F046D89" w14:textId="77777777" w:rsidR="008444CD" w:rsidRPr="008444CD" w:rsidRDefault="008444CD" w:rsidP="001B63F0">
      <w:pPr>
        <w:autoSpaceDE w:val="0"/>
        <w:autoSpaceDN w:val="0"/>
        <w:adjustRightInd w:val="0"/>
        <w:spacing w:line="240" w:lineRule="auto"/>
        <w:ind w:left="720"/>
        <w:jc w:val="both"/>
        <w:rPr>
          <w:rFonts w:ascii="Times New Roman" w:hAnsi="Times New Roman" w:cs="Times New Roman"/>
          <w:sz w:val="24"/>
          <w:szCs w:val="24"/>
          <w:lang w:val="en"/>
        </w:rPr>
      </w:pPr>
    </w:p>
    <w:p w14:paraId="44F46669" w14:textId="2C3552B6" w:rsidR="00F7798C" w:rsidRPr="008444CD" w:rsidRDefault="00F7798C" w:rsidP="00460BD5">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Meinhold Buckingham </w:t>
      </w:r>
      <w:r w:rsidR="000573AA">
        <w:rPr>
          <w:rFonts w:ascii="Times New Roman" w:hAnsi="Times New Roman" w:cs="Times New Roman"/>
          <w:sz w:val="24"/>
          <w:szCs w:val="24"/>
          <w:lang w:val="en"/>
        </w:rPr>
        <w:t>writes</w:t>
      </w:r>
      <w:r w:rsidRPr="008444CD">
        <w:rPr>
          <w:rFonts w:ascii="Times New Roman" w:hAnsi="Times New Roman" w:cs="Times New Roman"/>
          <w:sz w:val="24"/>
          <w:szCs w:val="24"/>
          <w:lang w:val="en"/>
        </w:rPr>
        <w:t xml:space="preserve"> that “Jesus was a doer and not just a hearer of the word. His life and teachings were the same.” Again, while noting the consequences of war cannot be denied to participants or warriors, in </w:t>
      </w:r>
      <w:r w:rsidRPr="008444CD">
        <w:rPr>
          <w:rFonts w:ascii="Times New Roman" w:hAnsi="Times New Roman" w:cs="Times New Roman"/>
          <w:i/>
          <w:iCs/>
          <w:sz w:val="24"/>
          <w:szCs w:val="24"/>
          <w:lang w:val="en"/>
        </w:rPr>
        <w:t>War and the Gospel</w:t>
      </w:r>
      <w:r w:rsidRPr="008444CD">
        <w:rPr>
          <w:rFonts w:ascii="Times New Roman" w:hAnsi="Times New Roman" w:cs="Times New Roman"/>
          <w:sz w:val="24"/>
          <w:szCs w:val="24"/>
          <w:lang w:val="en"/>
        </w:rPr>
        <w:t>, Jean Lasserre observes that the Christian ethic is a morality of gratitude. Translated, this would mean, therefore, that although we may uphold diverse and contradictory views and opinions about war, we must all accede and acknowledge that whatever the frame of the beliefs that we hold, and however diversified they might be, our Christian ethic must be  “founded on the faith in the resurrection of Jesus Christ.”</w:t>
      </w:r>
      <w:r w:rsidR="00673768">
        <w:rPr>
          <w:rStyle w:val="FootnoteReference"/>
          <w:rFonts w:ascii="Times New Roman" w:hAnsi="Times New Roman" w:cs="Times New Roman"/>
          <w:sz w:val="24"/>
          <w:szCs w:val="24"/>
          <w:lang w:val="en"/>
        </w:rPr>
        <w:footnoteReference w:id="5"/>
      </w:r>
      <w:r w:rsidRPr="008444CD">
        <w:rPr>
          <w:rFonts w:ascii="Times New Roman" w:hAnsi="Times New Roman" w:cs="Times New Roman"/>
          <w:sz w:val="24"/>
          <w:szCs w:val="24"/>
          <w:lang w:val="en"/>
        </w:rPr>
        <w:t xml:space="preserve"> This Christian ethic as a morality of gratitude is what helps the believer to understand, by a revelation, that “God gives grace to the humble,” (James 4:6), but lovingly rebukes the hypocritical, as narrated in the story of the Pharisee and the tax collector (Luke 18: 10- 14). In his voluminous work, </w:t>
      </w:r>
      <w:r w:rsidRPr="008444CD">
        <w:rPr>
          <w:rFonts w:ascii="Times New Roman" w:hAnsi="Times New Roman" w:cs="Times New Roman"/>
          <w:i/>
          <w:iCs/>
          <w:sz w:val="24"/>
          <w:szCs w:val="24"/>
          <w:lang w:val="en"/>
        </w:rPr>
        <w:t>The Modern Age</w:t>
      </w:r>
      <w:r w:rsidRPr="008444CD">
        <w:rPr>
          <w:rFonts w:ascii="Times New Roman" w:hAnsi="Times New Roman" w:cs="Times New Roman"/>
          <w:sz w:val="24"/>
          <w:szCs w:val="24"/>
          <w:lang w:val="en"/>
        </w:rPr>
        <w:t>, Hughes Old</w:t>
      </w:r>
      <w:r w:rsidRPr="008444CD">
        <w:rPr>
          <w:rFonts w:ascii="Times New Roman" w:hAnsi="Times New Roman" w:cs="Times New Roman"/>
          <w:sz w:val="24"/>
          <w:szCs w:val="24"/>
          <w:vertAlign w:val="superscript"/>
          <w:lang w:val="en"/>
        </w:rPr>
        <w:t xml:space="preserve"> </w:t>
      </w:r>
      <w:r w:rsidRPr="008444CD">
        <w:rPr>
          <w:rFonts w:ascii="Times New Roman" w:hAnsi="Times New Roman" w:cs="Times New Roman"/>
          <w:sz w:val="24"/>
          <w:szCs w:val="24"/>
        </w:rPr>
        <w:t xml:space="preserve">demonstrates the workings of faith and love in national life as he </w:t>
      </w:r>
      <w:r w:rsidRPr="008444CD">
        <w:rPr>
          <w:rFonts w:ascii="Times New Roman" w:hAnsi="Times New Roman" w:cs="Times New Roman"/>
          <w:sz w:val="24"/>
          <w:szCs w:val="24"/>
          <w:lang w:val="en"/>
        </w:rPr>
        <w:t>notes that “faith could be a strong bond to unite the war-tone nation.”</w:t>
      </w:r>
      <w:r w:rsidRPr="008444CD">
        <w:rPr>
          <w:rFonts w:ascii="Times New Roman" w:hAnsi="Times New Roman" w:cs="Times New Roman"/>
          <w:sz w:val="24"/>
          <w:szCs w:val="24"/>
          <w:vertAlign w:val="superscript"/>
          <w:lang w:val="en"/>
        </w:rPr>
        <w:t xml:space="preserve"> </w:t>
      </w:r>
    </w:p>
    <w:p w14:paraId="6F09B48A" w14:textId="06B22F95" w:rsidR="00F7798C" w:rsidRPr="008444CD" w:rsidRDefault="00F7798C"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lastRenderedPageBreak/>
        <w:t xml:space="preserve">Unlike Jehovah’s Witnesses who outright reject participation in war or military service to the nation, in his book </w:t>
      </w:r>
      <w:r w:rsidRPr="008444CD">
        <w:rPr>
          <w:rFonts w:ascii="Times New Roman" w:hAnsi="Times New Roman" w:cs="Times New Roman"/>
          <w:i/>
          <w:iCs/>
          <w:sz w:val="24"/>
          <w:szCs w:val="24"/>
          <w:lang w:val="en"/>
        </w:rPr>
        <w:t>Refuting Jehovah’s Witnesses</w:t>
      </w:r>
      <w:r w:rsidRPr="008444CD">
        <w:rPr>
          <w:rFonts w:ascii="Times New Roman" w:hAnsi="Times New Roman" w:cs="Times New Roman"/>
          <w:sz w:val="24"/>
          <w:szCs w:val="24"/>
          <w:lang w:val="en"/>
        </w:rPr>
        <w:t xml:space="preserve"> Randall Watters illuminates the possibilities that Christians may, in fact, participate in military service and war, highlighting, for instance, that John the Baptist’s ministry acknowledged, rather than condemn, those in military careers. Disputing </w:t>
      </w:r>
      <w:r w:rsidRPr="008444CD">
        <w:rPr>
          <w:rFonts w:ascii="Times New Roman" w:hAnsi="Times New Roman" w:cs="Times New Roman"/>
          <w:i/>
          <w:iCs/>
          <w:sz w:val="24"/>
          <w:szCs w:val="24"/>
          <w:lang w:val="en"/>
        </w:rPr>
        <w:t>Jehovah’s Witnesses</w:t>
      </w:r>
      <w:r w:rsidRPr="008444CD">
        <w:rPr>
          <w:rFonts w:ascii="Times New Roman" w:hAnsi="Times New Roman" w:cs="Times New Roman"/>
          <w:sz w:val="24"/>
          <w:szCs w:val="24"/>
          <w:lang w:val="en"/>
        </w:rPr>
        <w:t xml:space="preserve"> positions on war, Watters posits that</w:t>
      </w:r>
      <w:r w:rsidR="00673768">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w:t>
      </w:r>
    </w:p>
    <w:p w14:paraId="62600FA3" w14:textId="7CD826E4" w:rsidR="00F7798C" w:rsidRDefault="00F7798C" w:rsidP="006D609C">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In the first century, we find believing Israelites who were soldiers (they may have been Romans who converted to Judaism or Jews under the service of Herod Antipas). When the people came to be baptized by John, they would ask him questions about whether they should make changes in their lives (Luke 3:10-18), and he would give them the same kind of advice that Jesus later gave. When soldiers asked him, "And what about us, what shall we do?" he answered, "Do not take money from anyone by force, or accuse anyone falsely, and be content with your wages." (Luke 3:14).</w:t>
      </w:r>
      <w:r w:rsidR="00673768">
        <w:rPr>
          <w:rStyle w:val="FootnoteReference"/>
          <w:rFonts w:ascii="Times New Roman" w:hAnsi="Times New Roman" w:cs="Times New Roman"/>
          <w:sz w:val="24"/>
          <w:szCs w:val="24"/>
          <w:lang w:val="en"/>
        </w:rPr>
        <w:footnoteReference w:id="6"/>
      </w:r>
    </w:p>
    <w:p w14:paraId="13504699" w14:textId="77777777" w:rsidR="006D609C" w:rsidRPr="008444CD" w:rsidRDefault="006D609C" w:rsidP="00F7798C">
      <w:pPr>
        <w:autoSpaceDE w:val="0"/>
        <w:autoSpaceDN w:val="0"/>
        <w:adjustRightInd w:val="0"/>
        <w:spacing w:line="240" w:lineRule="auto"/>
        <w:ind w:left="720"/>
        <w:jc w:val="both"/>
        <w:rPr>
          <w:rFonts w:ascii="Times New Roman" w:hAnsi="Times New Roman" w:cs="Times New Roman"/>
          <w:sz w:val="24"/>
          <w:szCs w:val="24"/>
          <w:lang w:val="en"/>
        </w:rPr>
      </w:pPr>
    </w:p>
    <w:p w14:paraId="7F26647D" w14:textId="5207BCDF" w:rsidR="00F7798C" w:rsidRPr="008444CD" w:rsidRDefault="00F7798C" w:rsidP="001B63F0">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The fact that John had the “perfect opportunity to tell them to resign from the military, but he counseled them instead to be content with their jobs,” for Watters, unarguably and incontrovertibly refutes any notion that participating in </w:t>
      </w:r>
      <w:r w:rsidR="00D02AF1" w:rsidRPr="008444CD">
        <w:rPr>
          <w:rFonts w:ascii="Times New Roman" w:hAnsi="Times New Roman" w:cs="Times New Roman"/>
          <w:sz w:val="24"/>
          <w:szCs w:val="24"/>
          <w:lang w:val="en"/>
        </w:rPr>
        <w:t xml:space="preserve">the </w:t>
      </w:r>
      <w:r w:rsidRPr="008444CD">
        <w:rPr>
          <w:rFonts w:ascii="Times New Roman" w:hAnsi="Times New Roman" w:cs="Times New Roman"/>
          <w:sz w:val="24"/>
          <w:szCs w:val="24"/>
          <w:lang w:val="en"/>
        </w:rPr>
        <w:t xml:space="preserve">war or military activities was unchristian. Watters cites the Bible book of Acts of the Apostles, in verse 35 of chapter 10, which tells the story of a Roman centurion Cornelius, “a man who feared God and prayed continually.” Additionally, citing 1 Corinthians 7:24, Watters states that, </w:t>
      </w:r>
      <w:r w:rsidR="00D02AF1" w:rsidRPr="008444CD">
        <w:rPr>
          <w:rFonts w:ascii="Times New Roman" w:hAnsi="Times New Roman" w:cs="Times New Roman"/>
          <w:sz w:val="24"/>
          <w:szCs w:val="24"/>
          <w:lang w:val="en"/>
        </w:rPr>
        <w:t>A</w:t>
      </w:r>
      <w:r w:rsidRPr="008444CD">
        <w:rPr>
          <w:rFonts w:ascii="Times New Roman" w:hAnsi="Times New Roman" w:cs="Times New Roman"/>
          <w:sz w:val="24"/>
          <w:szCs w:val="24"/>
          <w:lang w:val="en"/>
        </w:rPr>
        <w:t>postle Paul never admonished any of these people to abandon their duty posts simply because they were now “new creations” in Christ (2 Corinthians 5:17). Rather, the believer is encouraged to remain faithful in their position of duty, which is a stark contradiction from Jehovah’s Witnesses or even Meinhold’s position.</w:t>
      </w:r>
    </w:p>
    <w:p w14:paraId="1ECDFAB1" w14:textId="0DE58DB5" w:rsidR="00F7798C" w:rsidRPr="008444CD" w:rsidRDefault="00F7798C"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In the Bible book of John, chapter 8, from verses 1-11, the account of the woman who was taken in the act of adultery is instructive for a conversation on veterans in postwar traumas. Just </w:t>
      </w:r>
      <w:r w:rsidRPr="008444CD">
        <w:rPr>
          <w:rFonts w:ascii="Times New Roman" w:hAnsi="Times New Roman" w:cs="Times New Roman"/>
          <w:sz w:val="24"/>
          <w:szCs w:val="24"/>
          <w:lang w:val="en"/>
        </w:rPr>
        <w:lastRenderedPageBreak/>
        <w:t xml:space="preserve">as the woman’s accusers gathered and built a case against her, so do the memories which the veterans participated in </w:t>
      </w:r>
      <w:r w:rsidR="00D02AF1" w:rsidRPr="008444CD">
        <w:rPr>
          <w:rFonts w:ascii="Times New Roman" w:hAnsi="Times New Roman" w:cs="Times New Roman"/>
          <w:sz w:val="24"/>
          <w:szCs w:val="24"/>
          <w:lang w:val="en"/>
        </w:rPr>
        <w:t xml:space="preserve">to </w:t>
      </w:r>
      <w:r w:rsidRPr="008444CD">
        <w:rPr>
          <w:rFonts w:ascii="Times New Roman" w:hAnsi="Times New Roman" w:cs="Times New Roman"/>
          <w:sz w:val="24"/>
          <w:szCs w:val="24"/>
          <w:lang w:val="en"/>
        </w:rPr>
        <w:t>represent a focus of accusation in their consciences. Well, there is no shortage of prescriptions on adultery. According to Pope Benedict</w:t>
      </w:r>
      <w:r w:rsidR="00373142"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w:t>
      </w:r>
    </w:p>
    <w:p w14:paraId="5F172B9F" w14:textId="77777777" w:rsidR="00F7798C" w:rsidRDefault="00F7798C" w:rsidP="006D609C">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Jesus does not enter into a theoretical discussion with his interlocutors on this section of Mosaic Law. He is not concerned with winning an academic dispute about an interpretation of Mosaic Law, but his goal is to save a soul and reveal that salvation is only found in God’s love. </w:t>
      </w:r>
    </w:p>
    <w:p w14:paraId="429B0E07" w14:textId="77777777" w:rsidR="006D609C" w:rsidRPr="008444CD" w:rsidRDefault="006D609C" w:rsidP="00F7798C">
      <w:pPr>
        <w:autoSpaceDE w:val="0"/>
        <w:autoSpaceDN w:val="0"/>
        <w:adjustRightInd w:val="0"/>
        <w:spacing w:line="240" w:lineRule="auto"/>
        <w:ind w:left="720"/>
        <w:jc w:val="both"/>
        <w:rPr>
          <w:rFonts w:ascii="Times New Roman" w:hAnsi="Times New Roman" w:cs="Times New Roman"/>
          <w:sz w:val="24"/>
          <w:szCs w:val="24"/>
          <w:lang w:val="en"/>
        </w:rPr>
      </w:pPr>
    </w:p>
    <w:p w14:paraId="7065A245" w14:textId="01D62042" w:rsidR="000828A1" w:rsidRPr="008444CD" w:rsidRDefault="00F7798C"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Whereas by the posturing of the adulterer’s accusers, they intended to ensnare Jesus, too. However, since Jesus intention was not to record a win over mortals, he remained calm and focused. This attitude helped him to concentrate on divine justice rather than the human indignation which emerges from the initial punishable act. </w:t>
      </w:r>
    </w:p>
    <w:p w14:paraId="24183AC9" w14:textId="23C5A55D" w:rsidR="000828A1" w:rsidRPr="008444CD" w:rsidRDefault="000828A1"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The Bible book of Romans chapter 13:1-4 explains the power of the state and government to impose such penalties as it deems fit. </w:t>
      </w:r>
    </w:p>
    <w:p w14:paraId="5093FA73" w14:textId="31569AD4" w:rsidR="000828A1" w:rsidRPr="008444CD" w:rsidRDefault="000828A1" w:rsidP="000828A1">
      <w:pPr>
        <w:autoSpaceDE w:val="0"/>
        <w:autoSpaceDN w:val="0"/>
        <w:adjustRightInd w:val="0"/>
        <w:spacing w:line="240" w:lineRule="auto"/>
        <w:ind w:left="1080"/>
        <w:jc w:val="both"/>
        <w:rPr>
          <w:rFonts w:ascii="Times New Roman" w:hAnsi="Times New Roman" w:cs="Times New Roman"/>
          <w:sz w:val="24"/>
          <w:szCs w:val="24"/>
          <w:lang w:val="en"/>
        </w:rPr>
      </w:pPr>
      <w:r w:rsidRPr="008444CD">
        <w:rPr>
          <w:rFonts w:ascii="Times New Roman" w:hAnsi="Times New Roman" w:cs="Times New Roman"/>
          <w:sz w:val="24"/>
          <w:szCs w:val="24"/>
          <w:lang w:val="en"/>
        </w:rPr>
        <w:t>Let every person be in subjection to the governing authorities. For there is no authority except God, and those which exist are established by God. 2 Therefore he who resists authority has opposed the ordinance of God</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and they who have opposed will receive condemnation upon themselves. 3 For rulers are not a cause of fear for good behavior, but evil. Do you want to have no fear of authority? Do what is good, and you will have praise from the same; 4 for it is a minister of God to you for good. But if you do what is evil, be afraid; for it </w:t>
      </w:r>
      <w:r w:rsidR="00D02AF1" w:rsidRPr="008444CD">
        <w:rPr>
          <w:rFonts w:ascii="Times New Roman" w:hAnsi="Times New Roman" w:cs="Times New Roman"/>
          <w:sz w:val="24"/>
          <w:szCs w:val="24"/>
          <w:lang w:val="en"/>
        </w:rPr>
        <w:t>bears</w:t>
      </w:r>
      <w:r w:rsidRPr="008444CD">
        <w:rPr>
          <w:rFonts w:ascii="Times New Roman" w:hAnsi="Times New Roman" w:cs="Times New Roman"/>
          <w:sz w:val="24"/>
          <w:szCs w:val="24"/>
          <w:lang w:val="en"/>
        </w:rPr>
        <w:t xml:space="preserve"> the sword for nothing; for it is a minister of God, an avenger who brings wrath upon the one who practices evil.</w:t>
      </w:r>
    </w:p>
    <w:p w14:paraId="3D4EAD42" w14:textId="77777777" w:rsidR="00866293" w:rsidRDefault="00866293" w:rsidP="006D609C">
      <w:pPr>
        <w:autoSpaceDE w:val="0"/>
        <w:autoSpaceDN w:val="0"/>
        <w:adjustRightInd w:val="0"/>
        <w:spacing w:after="0" w:line="480" w:lineRule="auto"/>
        <w:ind w:firstLine="720"/>
        <w:jc w:val="both"/>
        <w:rPr>
          <w:rFonts w:ascii="Times New Roman" w:hAnsi="Times New Roman" w:cs="Times New Roman"/>
          <w:sz w:val="24"/>
          <w:szCs w:val="24"/>
          <w:lang w:val="en"/>
        </w:rPr>
      </w:pPr>
    </w:p>
    <w:p w14:paraId="57FBE7EA" w14:textId="009B5205" w:rsidR="000828A1" w:rsidRPr="008444CD" w:rsidRDefault="000828A1" w:rsidP="006D609C">
      <w:pPr>
        <w:autoSpaceDE w:val="0"/>
        <w:autoSpaceDN w:val="0"/>
        <w:adjustRightInd w:val="0"/>
        <w:spacing w:after="0"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In Acts 25:10-11, the Apostle Paul wrote about an experience he had with the power of the state to effect punishment for what it considers iconoclasm. Narrating his order, Scripture records that</w:t>
      </w:r>
      <w:r w:rsidR="00373142" w:rsidRPr="008444CD">
        <w:rPr>
          <w:rFonts w:ascii="Times New Roman" w:hAnsi="Times New Roman" w:cs="Times New Roman"/>
          <w:sz w:val="24"/>
          <w:szCs w:val="24"/>
          <w:lang w:val="en"/>
        </w:rPr>
        <w:t>,</w:t>
      </w:r>
    </w:p>
    <w:p w14:paraId="75FCE98D" w14:textId="77777777" w:rsidR="000828A1" w:rsidRDefault="000828A1" w:rsidP="006D609C">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But Paul said, “I am standing before Caesar’s </w:t>
      </w:r>
      <w:r w:rsidRPr="008444CD">
        <w:rPr>
          <w:rFonts w:ascii="Tahoma" w:hAnsi="Tahoma" w:cs="Tahoma"/>
          <w:sz w:val="24"/>
          <w:szCs w:val="24"/>
          <w:lang w:val="en"/>
        </w:rPr>
        <w:t>﻿﻿</w:t>
      </w:r>
      <w:r w:rsidRPr="008444CD">
        <w:rPr>
          <w:rFonts w:ascii="Times New Roman" w:hAnsi="Times New Roman" w:cs="Times New Roman"/>
          <w:sz w:val="24"/>
          <w:szCs w:val="24"/>
          <w:lang w:val="en"/>
        </w:rPr>
        <w:t xml:space="preserve">tribunal, where I ought to be tried. I have done no wrong to the Jews, as you also very well know. 11 “If, then, I am a wrongdoer and have committed anything worthy of death, I do not refuse to die; </w:t>
      </w:r>
      <w:r w:rsidRPr="008444CD">
        <w:rPr>
          <w:rFonts w:ascii="Times New Roman" w:hAnsi="Times New Roman" w:cs="Times New Roman"/>
          <w:sz w:val="24"/>
          <w:szCs w:val="24"/>
          <w:lang w:val="en"/>
        </w:rPr>
        <w:lastRenderedPageBreak/>
        <w:t xml:space="preserve">but if none of those things is true of which these men accuse me, no one can hand me over to them. I </w:t>
      </w:r>
      <w:r w:rsidRPr="008444CD">
        <w:rPr>
          <w:rFonts w:ascii="Tahoma" w:hAnsi="Tahoma" w:cs="Tahoma"/>
          <w:sz w:val="24"/>
          <w:szCs w:val="24"/>
          <w:lang w:val="en"/>
        </w:rPr>
        <w:t>﻿﻿</w:t>
      </w:r>
      <w:r w:rsidRPr="008444CD">
        <w:rPr>
          <w:rFonts w:ascii="Times New Roman" w:hAnsi="Times New Roman" w:cs="Times New Roman"/>
          <w:sz w:val="24"/>
          <w:szCs w:val="24"/>
          <w:lang w:val="en"/>
        </w:rPr>
        <w:t>appeal to Caesar.</w:t>
      </w:r>
    </w:p>
    <w:p w14:paraId="27EAA64E" w14:textId="77777777" w:rsidR="008F6104" w:rsidRDefault="008F6104" w:rsidP="008F6104">
      <w:pPr>
        <w:autoSpaceDE w:val="0"/>
        <w:autoSpaceDN w:val="0"/>
        <w:adjustRightInd w:val="0"/>
        <w:spacing w:line="240" w:lineRule="auto"/>
        <w:jc w:val="both"/>
        <w:rPr>
          <w:rFonts w:ascii="Times New Roman" w:hAnsi="Times New Roman" w:cs="Times New Roman"/>
          <w:sz w:val="24"/>
          <w:szCs w:val="24"/>
          <w:lang w:val="en"/>
        </w:rPr>
      </w:pPr>
    </w:p>
    <w:p w14:paraId="6FFABA5A" w14:textId="00CBFB7F" w:rsidR="008F6104" w:rsidRPr="008F6104" w:rsidRDefault="008F6104" w:rsidP="008F6104">
      <w:pPr>
        <w:autoSpaceDE w:val="0"/>
        <w:autoSpaceDN w:val="0"/>
        <w:adjustRightInd w:val="0"/>
        <w:spacing w:line="240" w:lineRule="auto"/>
        <w:jc w:val="both"/>
        <w:rPr>
          <w:rFonts w:ascii="Times New Roman" w:hAnsi="Times New Roman" w:cs="Times New Roman"/>
          <w:b/>
          <w:sz w:val="24"/>
          <w:szCs w:val="24"/>
          <w:lang w:val="en"/>
        </w:rPr>
      </w:pPr>
      <w:r w:rsidRPr="008F6104">
        <w:rPr>
          <w:rFonts w:ascii="Times New Roman" w:hAnsi="Times New Roman" w:cs="Times New Roman"/>
          <w:b/>
          <w:sz w:val="24"/>
          <w:szCs w:val="24"/>
          <w:lang w:val="en"/>
        </w:rPr>
        <w:t>Bridging the Gap of Mental Health and Ministry</w:t>
      </w:r>
    </w:p>
    <w:p w14:paraId="60AE4129" w14:textId="74F8044E" w:rsidR="00433365" w:rsidRDefault="000828A1" w:rsidP="00460BD5">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While these encounters with the state’s instruments of law and judgment are specific both to classic encounters and contemporary reality, this </w:t>
      </w:r>
      <w:r w:rsidR="008444CD" w:rsidRPr="008444CD">
        <w:rPr>
          <w:rFonts w:ascii="Times New Roman" w:hAnsi="Times New Roman" w:cs="Times New Roman"/>
          <w:sz w:val="24"/>
          <w:szCs w:val="24"/>
          <w:lang w:val="en"/>
        </w:rPr>
        <w:t>project</w:t>
      </w:r>
      <w:r w:rsidRPr="008444CD">
        <w:rPr>
          <w:rFonts w:ascii="Times New Roman" w:hAnsi="Times New Roman" w:cs="Times New Roman"/>
          <w:sz w:val="24"/>
          <w:szCs w:val="24"/>
          <w:lang w:val="en"/>
        </w:rPr>
        <w:t xml:space="preserve"> argues that persons who had served in </w:t>
      </w:r>
      <w:r w:rsidR="00D02AF1" w:rsidRPr="008444CD">
        <w:rPr>
          <w:rFonts w:ascii="Times New Roman" w:hAnsi="Times New Roman" w:cs="Times New Roman"/>
          <w:sz w:val="24"/>
          <w:szCs w:val="24"/>
          <w:lang w:val="en"/>
        </w:rPr>
        <w:t>m</w:t>
      </w:r>
      <w:r w:rsidRPr="008444CD">
        <w:rPr>
          <w:rFonts w:ascii="Times New Roman" w:hAnsi="Times New Roman" w:cs="Times New Roman"/>
          <w:sz w:val="24"/>
          <w:szCs w:val="24"/>
          <w:lang w:val="en"/>
        </w:rPr>
        <w:t xml:space="preserve">any capacities in a war in the behalf of the nation deserve to be accorded special places and care. The </w:t>
      </w:r>
      <w:r w:rsidR="008444CD" w:rsidRPr="008444CD">
        <w:rPr>
          <w:rFonts w:ascii="Times New Roman" w:hAnsi="Times New Roman" w:cs="Times New Roman"/>
          <w:sz w:val="24"/>
          <w:szCs w:val="24"/>
          <w:lang w:val="en"/>
        </w:rPr>
        <w:t>project</w:t>
      </w:r>
      <w:r w:rsidRPr="008444CD">
        <w:rPr>
          <w:rFonts w:ascii="Times New Roman" w:hAnsi="Times New Roman" w:cs="Times New Roman"/>
          <w:sz w:val="24"/>
          <w:szCs w:val="24"/>
          <w:lang w:val="en"/>
        </w:rPr>
        <w:t xml:space="preserve"> </w:t>
      </w:r>
      <w:r w:rsidR="000573AA">
        <w:rPr>
          <w:rFonts w:ascii="Times New Roman" w:hAnsi="Times New Roman" w:cs="Times New Roman"/>
          <w:sz w:val="24"/>
          <w:szCs w:val="24"/>
          <w:lang w:val="en"/>
        </w:rPr>
        <w:t>in</w:t>
      </w:r>
      <w:r w:rsidRPr="008444CD">
        <w:rPr>
          <w:rFonts w:ascii="Times New Roman" w:hAnsi="Times New Roman" w:cs="Times New Roman"/>
          <w:sz w:val="24"/>
          <w:szCs w:val="24"/>
          <w:lang w:val="en"/>
        </w:rPr>
        <w:t>cludes recommendations on how best to treat and care for such individuals.</w:t>
      </w:r>
    </w:p>
    <w:p w14:paraId="4D1AA407" w14:textId="4823C8C0" w:rsidR="008A2DAF" w:rsidRDefault="008A2DAF" w:rsidP="00460BD5">
      <w:pPr>
        <w:autoSpaceDE w:val="0"/>
        <w:autoSpaceDN w:val="0"/>
        <w:adjustRightInd w:val="0"/>
        <w:spacing w:line="48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Dr. Tick lifts up that the “golden rule” serves as a common thread in world religions, spiritual and ethical traditions.</w:t>
      </w:r>
      <w:r>
        <w:rPr>
          <w:rStyle w:val="FootnoteReference"/>
          <w:rFonts w:ascii="Times New Roman" w:hAnsi="Times New Roman" w:cs="Times New Roman"/>
          <w:sz w:val="24"/>
          <w:szCs w:val="24"/>
          <w:lang w:val="en"/>
        </w:rPr>
        <w:footnoteReference w:id="7"/>
      </w:r>
      <w:r w:rsidR="00E5045A">
        <w:rPr>
          <w:rFonts w:ascii="Times New Roman" w:hAnsi="Times New Roman" w:cs="Times New Roman"/>
          <w:sz w:val="24"/>
          <w:szCs w:val="24"/>
          <w:lang w:val="en"/>
        </w:rPr>
        <w:t xml:space="preserve">  The bible teaches Christians to do unto others as they would have them do unto them.  That is a theme that most are taught from grade school.  It is by following the Commandments of the bible that “protect and improve our own souls by doing right.”</w:t>
      </w:r>
      <w:r w:rsidR="00E5045A">
        <w:rPr>
          <w:rStyle w:val="FootnoteReference"/>
          <w:rFonts w:ascii="Times New Roman" w:hAnsi="Times New Roman" w:cs="Times New Roman"/>
          <w:sz w:val="24"/>
          <w:szCs w:val="24"/>
          <w:lang w:val="en"/>
        </w:rPr>
        <w:footnoteReference w:id="8"/>
      </w:r>
      <w:r w:rsidR="00E5045A">
        <w:rPr>
          <w:rFonts w:ascii="Times New Roman" w:hAnsi="Times New Roman" w:cs="Times New Roman"/>
          <w:sz w:val="24"/>
          <w:szCs w:val="24"/>
          <w:lang w:val="en"/>
        </w:rPr>
        <w:t xml:space="preserve">  In the book of Numbers, the Prophet Moses </w:t>
      </w:r>
      <w:r w:rsidR="002844EF">
        <w:rPr>
          <w:rFonts w:ascii="Times New Roman" w:hAnsi="Times New Roman" w:cs="Times New Roman"/>
          <w:sz w:val="24"/>
          <w:szCs w:val="24"/>
          <w:lang w:val="en"/>
        </w:rPr>
        <w:t>insist that “purification after battle is necessary and required after the warriors return home.”  If that was true in biblical times, should it not still be just as crucial in the present?  Instead of purification rituals and ceremony, our morally wounded soldiers come home left to their own devices to cope with the residue of war.</w:t>
      </w:r>
      <w:r w:rsidR="002844EF">
        <w:rPr>
          <w:rStyle w:val="FootnoteReference"/>
          <w:rFonts w:ascii="Times New Roman" w:hAnsi="Times New Roman" w:cs="Times New Roman"/>
          <w:sz w:val="24"/>
          <w:szCs w:val="24"/>
          <w:lang w:val="en"/>
        </w:rPr>
        <w:footnoteReference w:id="9"/>
      </w:r>
    </w:p>
    <w:p w14:paraId="7AE1F2E7" w14:textId="2A588528" w:rsidR="00FB2D88" w:rsidRPr="008444CD" w:rsidRDefault="008F6104" w:rsidP="00866293">
      <w:pPr>
        <w:autoSpaceDE w:val="0"/>
        <w:autoSpaceDN w:val="0"/>
        <w:adjustRightInd w:val="0"/>
        <w:spacing w:line="48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When providing care for those who serve in amed forces there is a need for mental health providers and mininsters to work together to provide wholistic care.  Each provider must be aware as to when their discipline has reached its limits and its time refer or consult with the other.  There is a thin line between spiritual warfare and mental illness.  Its not always easy to distinquish between the two, which i</w:t>
      </w:r>
      <w:r w:rsidR="00866293">
        <w:rPr>
          <w:rFonts w:ascii="Times New Roman" w:hAnsi="Times New Roman" w:cs="Times New Roman"/>
          <w:sz w:val="24"/>
          <w:szCs w:val="24"/>
          <w:lang w:val="en"/>
        </w:rPr>
        <w:t>s why this project is necessary.</w:t>
      </w:r>
    </w:p>
    <w:p w14:paraId="5898A5B4" w14:textId="3C59CE41" w:rsidR="008F6104" w:rsidRPr="008444CD" w:rsidRDefault="00F23B45" w:rsidP="008F6104">
      <w:pPr>
        <w:spacing w:line="480" w:lineRule="auto"/>
        <w:jc w:val="center"/>
        <w:rPr>
          <w:rFonts w:ascii="Times New Roman" w:hAnsi="Times New Roman" w:cs="Times New Roman"/>
          <w:b/>
          <w:bCs/>
          <w:sz w:val="24"/>
          <w:szCs w:val="24"/>
        </w:rPr>
      </w:pPr>
      <w:r w:rsidRPr="008444CD">
        <w:rPr>
          <w:rFonts w:ascii="Times New Roman" w:hAnsi="Times New Roman" w:cs="Times New Roman"/>
          <w:b/>
          <w:bCs/>
          <w:sz w:val="24"/>
          <w:szCs w:val="24"/>
        </w:rPr>
        <w:lastRenderedPageBreak/>
        <w:t>The Project Location/Setting/Situation (The Rationale for the Study)</w:t>
      </w:r>
    </w:p>
    <w:p w14:paraId="4808AF83" w14:textId="1584C84F" w:rsidR="001B63F0" w:rsidRPr="008444CD" w:rsidRDefault="001B63F0" w:rsidP="006D609C">
      <w:pPr>
        <w:autoSpaceDE w:val="0"/>
        <w:autoSpaceDN w:val="0"/>
        <w:adjustRightInd w:val="0"/>
        <w:spacing w:after="0"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As chapel personnel in the United States Army</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I work with the </w:t>
      </w:r>
      <w:r w:rsidR="005703B8" w:rsidRPr="005703B8">
        <w:rPr>
          <w:rFonts w:ascii="Times New Roman" w:hAnsi="Times New Roman" w:cs="Times New Roman"/>
          <w:sz w:val="24"/>
          <w:szCs w:val="24"/>
          <w:lang w:val="en"/>
        </w:rPr>
        <w:t>1st Battalion, 44th Air Defense Artillery Regiment,</w:t>
      </w:r>
      <w:r w:rsidRPr="008444CD">
        <w:rPr>
          <w:rFonts w:ascii="Times New Roman" w:hAnsi="Times New Roman" w:cs="Times New Roman"/>
          <w:sz w:val="24"/>
          <w:szCs w:val="24"/>
          <w:lang w:val="en"/>
        </w:rPr>
        <w:t xml:space="preserve"> in </w:t>
      </w:r>
      <w:r w:rsidR="005703B8" w:rsidRPr="005703B8">
        <w:rPr>
          <w:rFonts w:ascii="Times New Roman" w:hAnsi="Times New Roman" w:cs="Times New Roman"/>
          <w:sz w:val="24"/>
          <w:szCs w:val="24"/>
          <w:lang w:val="en"/>
        </w:rPr>
        <w:t>Fort Hood, Texas</w:t>
      </w:r>
      <w:r w:rsidRPr="008444CD">
        <w:rPr>
          <w:rFonts w:ascii="Times New Roman" w:hAnsi="Times New Roman" w:cs="Times New Roman"/>
          <w:sz w:val="24"/>
          <w:szCs w:val="24"/>
          <w:lang w:val="en"/>
        </w:rPr>
        <w:t>; I am a chaplain.  Humanity being a fragile and impermanent phenomenon, recognition of my membership within the human family helps me to empathize with my clients.  These are women and men who have been victims of relational, social, psychological</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and economic devastations. </w:t>
      </w:r>
      <w:r w:rsidR="008A2DAF">
        <w:rPr>
          <w:rFonts w:ascii="Times New Roman" w:hAnsi="Times New Roman" w:cs="Times New Roman"/>
          <w:sz w:val="24"/>
          <w:szCs w:val="24"/>
          <w:lang w:val="en"/>
        </w:rPr>
        <w:t xml:space="preserve">The location for this ministry setting is the United States Army Office of Chaplaincy.  </w:t>
      </w:r>
      <w:r w:rsidR="005703B8">
        <w:rPr>
          <w:rFonts w:ascii="Times New Roman" w:hAnsi="Times New Roman" w:cs="Times New Roman"/>
          <w:sz w:val="24"/>
          <w:szCs w:val="24"/>
          <w:lang w:val="en"/>
        </w:rPr>
        <w:t xml:space="preserve"> </w:t>
      </w:r>
    </w:p>
    <w:p w14:paraId="2937D93F" w14:textId="5738EA24" w:rsidR="00912277" w:rsidRPr="008444CD" w:rsidRDefault="001B63F0" w:rsidP="006D609C">
      <w:pPr>
        <w:autoSpaceDE w:val="0"/>
        <w:autoSpaceDN w:val="0"/>
        <w:adjustRightInd w:val="0"/>
        <w:spacing w:after="0"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Most of my clients have been in battlefronts. But those who have not may have been in life-changing circumstances such as relationship abuse.  I prayerfully work to provide these necessary healing, encouraging construction of workable bridges.  In her observation, Myles Werntz notes that “the symbol of God functions to orient and inspire human life in liberating ways” which can only be attained by “a radical sense of divine transcendence and immanence.”</w:t>
      </w:r>
    </w:p>
    <w:p w14:paraId="56FE929F" w14:textId="406A1B85" w:rsidR="00460BD5" w:rsidRPr="008444CD" w:rsidRDefault="00460BD5" w:rsidP="00460BD5">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Caring for veterans and active servicewomen and men entail addressing the systemic and now endemic problems that inhibit excellent care to our warriors. It was in the bid to address some of the challenges that a hearing uncovered that Congress noted that,</w:t>
      </w:r>
    </w:p>
    <w:p w14:paraId="7F4BCC81" w14:textId="27C1D697" w:rsidR="00460BD5" w:rsidRPr="008444CD" w:rsidRDefault="00460BD5" w:rsidP="006D609C">
      <w:pPr>
        <w:autoSpaceDE w:val="0"/>
        <w:autoSpaceDN w:val="0"/>
        <w:adjustRightInd w:val="0"/>
        <w:spacing w:after="0" w:line="240" w:lineRule="auto"/>
        <w:ind w:left="720" w:right="720"/>
        <w:rPr>
          <w:rFonts w:ascii="Times New Roman" w:hAnsi="Times New Roman" w:cs="Times New Roman"/>
          <w:sz w:val="24"/>
          <w:szCs w:val="24"/>
          <w:lang w:val="en"/>
        </w:rPr>
      </w:pPr>
      <w:r w:rsidRPr="008444CD">
        <w:rPr>
          <w:rFonts w:ascii="Times New Roman" w:hAnsi="Times New Roman" w:cs="Times New Roman"/>
          <w:sz w:val="24"/>
          <w:szCs w:val="24"/>
          <w:lang w:val="en"/>
        </w:rPr>
        <w:t>Communities that try to partner with VA should not get the response that a group in the Dallas-Fort Worth area received. When Mental Health America of Greater Dallas and the Mental Health Association of Tarrant County were awarded half-million-dollar grants to work with veter</w:t>
      </w:r>
      <w:r w:rsidR="008A2DAF">
        <w:rPr>
          <w:rFonts w:ascii="Times New Roman" w:hAnsi="Times New Roman" w:cs="Times New Roman"/>
          <w:sz w:val="24"/>
          <w:szCs w:val="24"/>
          <w:lang w:val="en"/>
        </w:rPr>
        <w:t>ans, they organized a community e</w:t>
      </w:r>
      <w:r w:rsidRPr="008444CD">
        <w:rPr>
          <w:rFonts w:ascii="Times New Roman" w:hAnsi="Times New Roman" w:cs="Times New Roman"/>
          <w:sz w:val="24"/>
          <w:szCs w:val="24"/>
          <w:lang w:val="en"/>
        </w:rPr>
        <w:t>ducation conference and invited the VA to talk to them. The VA didn’t show up.</w:t>
      </w:r>
    </w:p>
    <w:p w14:paraId="4514F0E1" w14:textId="77777777" w:rsidR="002844EF" w:rsidRDefault="002844EF" w:rsidP="000573AA">
      <w:pPr>
        <w:spacing w:after="0" w:line="480" w:lineRule="auto"/>
        <w:jc w:val="both"/>
        <w:rPr>
          <w:rFonts w:ascii="Times New Roman" w:hAnsi="Times New Roman" w:cs="Times New Roman"/>
          <w:b/>
          <w:bCs/>
          <w:sz w:val="24"/>
          <w:szCs w:val="24"/>
        </w:rPr>
      </w:pPr>
    </w:p>
    <w:p w14:paraId="4930728A" w14:textId="20F924A7" w:rsidR="00FB2D88" w:rsidRDefault="002844EF" w:rsidP="00866293">
      <w:pPr>
        <w:spacing w:line="480" w:lineRule="auto"/>
        <w:jc w:val="both"/>
        <w:rPr>
          <w:rFonts w:ascii="Times New Roman" w:hAnsi="Times New Roman" w:cs="Times New Roman"/>
          <w:b/>
          <w:bCs/>
          <w:sz w:val="24"/>
          <w:szCs w:val="24"/>
        </w:rPr>
      </w:pPr>
      <w:r>
        <w:rPr>
          <w:rFonts w:ascii="Times New Roman" w:hAnsi="Times New Roman" w:cs="Times New Roman"/>
          <w:bCs/>
          <w:sz w:val="24"/>
          <w:szCs w:val="24"/>
        </w:rPr>
        <w:tab/>
        <w:t xml:space="preserve">As military chaplains, we are called to provide spiritual care to those who serve.  The chaplain is responsible for standing with the solider in sacred spaces offering moral support to the troops.  It is the charge of the military chaplain to “listen deeply to our warriors’ pain” and to be </w:t>
      </w:r>
      <w:r>
        <w:rPr>
          <w:rFonts w:ascii="Times New Roman" w:hAnsi="Times New Roman" w:cs="Times New Roman"/>
          <w:bCs/>
          <w:sz w:val="24"/>
          <w:szCs w:val="24"/>
        </w:rPr>
        <w:lastRenderedPageBreak/>
        <w:t>honest about the moral inconsistencies of our country.</w:t>
      </w:r>
      <w:r>
        <w:rPr>
          <w:rStyle w:val="FootnoteReference"/>
          <w:rFonts w:ascii="Times New Roman" w:hAnsi="Times New Roman" w:cs="Times New Roman"/>
          <w:bCs/>
          <w:sz w:val="24"/>
          <w:szCs w:val="24"/>
        </w:rPr>
        <w:footnoteReference w:id="10"/>
      </w:r>
      <w:r>
        <w:rPr>
          <w:rFonts w:ascii="Times New Roman" w:hAnsi="Times New Roman" w:cs="Times New Roman"/>
          <w:bCs/>
          <w:sz w:val="24"/>
          <w:szCs w:val="24"/>
        </w:rPr>
        <w:t xml:space="preserve"> The spiritual care of the chaplain can greatly impact the lives of those who serve.  </w:t>
      </w:r>
    </w:p>
    <w:p w14:paraId="228EEF7B" w14:textId="64414A38" w:rsidR="00F23B45" w:rsidRPr="008444CD" w:rsidRDefault="00F23B45" w:rsidP="001B24AB">
      <w:pPr>
        <w:spacing w:line="480" w:lineRule="auto"/>
        <w:jc w:val="center"/>
        <w:rPr>
          <w:rFonts w:ascii="Times New Roman" w:hAnsi="Times New Roman" w:cs="Times New Roman"/>
          <w:b/>
          <w:bCs/>
          <w:sz w:val="24"/>
          <w:szCs w:val="24"/>
        </w:rPr>
      </w:pPr>
      <w:r w:rsidRPr="008444CD">
        <w:rPr>
          <w:rFonts w:ascii="Times New Roman" w:hAnsi="Times New Roman" w:cs="Times New Roman"/>
          <w:b/>
          <w:bCs/>
          <w:sz w:val="24"/>
          <w:szCs w:val="24"/>
        </w:rPr>
        <w:t>The Project (Study) Purpose</w:t>
      </w:r>
    </w:p>
    <w:p w14:paraId="0274A40B" w14:textId="1812AC16" w:rsidR="000828A1" w:rsidRPr="008444CD" w:rsidRDefault="000828A1" w:rsidP="00373142">
      <w:pPr>
        <w:autoSpaceDE w:val="0"/>
        <w:autoSpaceDN w:val="0"/>
        <w:adjustRightInd w:val="0"/>
        <w:spacing w:after="120"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This </w:t>
      </w:r>
      <w:r w:rsidR="008444CD" w:rsidRPr="008444CD">
        <w:rPr>
          <w:rFonts w:ascii="Times New Roman" w:hAnsi="Times New Roman" w:cs="Times New Roman"/>
          <w:sz w:val="24"/>
          <w:szCs w:val="24"/>
          <w:lang w:val="en"/>
        </w:rPr>
        <w:t>project</w:t>
      </w:r>
      <w:r w:rsidRPr="008444CD">
        <w:rPr>
          <w:rFonts w:ascii="Times New Roman" w:hAnsi="Times New Roman" w:cs="Times New Roman"/>
          <w:sz w:val="24"/>
          <w:szCs w:val="24"/>
          <w:lang w:val="en"/>
        </w:rPr>
        <w:t xml:space="preserve"> explores the nature of the challenges which veterans go through after their service in the military </w:t>
      </w:r>
      <w:r w:rsidR="00D02AF1" w:rsidRPr="008444CD">
        <w:rPr>
          <w:rFonts w:ascii="Times New Roman" w:hAnsi="Times New Roman" w:cs="Times New Roman"/>
          <w:sz w:val="24"/>
          <w:szCs w:val="24"/>
          <w:lang w:val="en"/>
        </w:rPr>
        <w:t>to find</w:t>
      </w:r>
      <w:r w:rsidRPr="008444CD">
        <w:rPr>
          <w:rFonts w:ascii="Times New Roman" w:hAnsi="Times New Roman" w:cs="Times New Roman"/>
          <w:sz w:val="24"/>
          <w:szCs w:val="24"/>
          <w:lang w:val="en"/>
        </w:rPr>
        <w:t xml:space="preserve"> the most appropriate ways for caring for them. It uses as a backdrop the recommended texts in this course (that is, </w:t>
      </w:r>
      <w:r w:rsidRPr="008444CD">
        <w:rPr>
          <w:rFonts w:ascii="Times New Roman" w:hAnsi="Times New Roman" w:cs="Times New Roman"/>
          <w:i/>
          <w:iCs/>
          <w:sz w:val="24"/>
          <w:szCs w:val="24"/>
          <w:lang w:val="en"/>
        </w:rPr>
        <w:t>War: Four Christian Views</w:t>
      </w:r>
      <w:r w:rsidRPr="008444CD">
        <w:rPr>
          <w:rFonts w:ascii="Times New Roman" w:hAnsi="Times New Roman" w:cs="Times New Roman"/>
          <w:sz w:val="24"/>
          <w:szCs w:val="24"/>
          <w:lang w:val="en"/>
        </w:rPr>
        <w:t xml:space="preserve">, edited by Robert G. Clouse and </w:t>
      </w:r>
      <w:r w:rsidRPr="008444CD">
        <w:rPr>
          <w:rFonts w:ascii="Times New Roman" w:hAnsi="Times New Roman" w:cs="Times New Roman"/>
          <w:i/>
          <w:iCs/>
          <w:sz w:val="24"/>
          <w:szCs w:val="24"/>
          <w:lang w:val="en"/>
        </w:rPr>
        <w:t xml:space="preserve">What It Is Like to Go to War </w:t>
      </w:r>
      <w:r w:rsidRPr="008444CD">
        <w:rPr>
          <w:rFonts w:ascii="Times New Roman" w:hAnsi="Times New Roman" w:cs="Times New Roman"/>
          <w:sz w:val="24"/>
          <w:szCs w:val="24"/>
          <w:lang w:val="en"/>
        </w:rPr>
        <w:t>by Karl Marlantes), but delves deeper into procuring of healing for veterans who witness Post-Traumatic Stress Disorder from the activities of war</w:t>
      </w:r>
      <w:r w:rsidR="00B54C7D">
        <w:rPr>
          <w:rFonts w:ascii="Times New Roman" w:hAnsi="Times New Roman" w:cs="Times New Roman"/>
          <w:sz w:val="24"/>
          <w:szCs w:val="24"/>
          <w:lang w:val="en"/>
        </w:rPr>
        <w:t xml:space="preserve"> causing moral injury</w:t>
      </w:r>
      <w:r w:rsidRPr="008444CD">
        <w:rPr>
          <w:rFonts w:ascii="Times New Roman" w:hAnsi="Times New Roman" w:cs="Times New Roman"/>
          <w:sz w:val="24"/>
          <w:szCs w:val="24"/>
          <w:lang w:val="en"/>
        </w:rPr>
        <w:t xml:space="preserve">. For the latter, Edward Tick’s </w:t>
      </w:r>
      <w:r w:rsidRPr="008444CD">
        <w:rPr>
          <w:rFonts w:ascii="Times New Roman" w:hAnsi="Times New Roman" w:cs="Times New Roman"/>
          <w:i/>
          <w:iCs/>
          <w:sz w:val="24"/>
          <w:szCs w:val="24"/>
          <w:lang w:val="en"/>
        </w:rPr>
        <w:t>War and the Soul: Healing Our Nation’s Veterans from Post-Traumatic Stress Disorder</w:t>
      </w:r>
      <w:r w:rsidRPr="008444CD">
        <w:rPr>
          <w:rFonts w:ascii="Times New Roman" w:hAnsi="Times New Roman" w:cs="Times New Roman"/>
          <w:sz w:val="24"/>
          <w:szCs w:val="24"/>
          <w:lang w:val="en"/>
        </w:rPr>
        <w:t xml:space="preserve"> is used as a core text in unraveling the mandatory psychotherapeutic requirements for veterans.</w:t>
      </w:r>
      <w:r w:rsidR="00DD1086">
        <w:rPr>
          <w:rStyle w:val="FootnoteReference"/>
          <w:rFonts w:ascii="Times New Roman" w:hAnsi="Times New Roman" w:cs="Times New Roman"/>
          <w:sz w:val="24"/>
          <w:szCs w:val="24"/>
          <w:lang w:val="en"/>
        </w:rPr>
        <w:footnoteReference w:id="11"/>
      </w:r>
      <w:r w:rsidRPr="008444CD">
        <w:rPr>
          <w:rFonts w:ascii="Times New Roman" w:hAnsi="Times New Roman" w:cs="Times New Roman"/>
          <w:sz w:val="24"/>
          <w:szCs w:val="24"/>
          <w:lang w:val="en"/>
        </w:rPr>
        <w:t xml:space="preserve"> </w:t>
      </w:r>
    </w:p>
    <w:p w14:paraId="7A2249B9" w14:textId="6CEDD1FC" w:rsidR="00912277" w:rsidRPr="008A2DAF" w:rsidRDefault="000828A1" w:rsidP="008A2DAF">
      <w:pPr>
        <w:autoSpaceDE w:val="0"/>
        <w:autoSpaceDN w:val="0"/>
        <w:adjustRightInd w:val="0"/>
        <w:spacing w:after="120"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The </w:t>
      </w:r>
      <w:r w:rsidR="008444CD" w:rsidRPr="008444CD">
        <w:rPr>
          <w:rFonts w:ascii="Times New Roman" w:hAnsi="Times New Roman" w:cs="Times New Roman"/>
          <w:sz w:val="24"/>
          <w:szCs w:val="24"/>
          <w:lang w:val="en"/>
        </w:rPr>
        <w:t>project</w:t>
      </w:r>
      <w:r w:rsidRPr="008444CD">
        <w:rPr>
          <w:rFonts w:ascii="Times New Roman" w:hAnsi="Times New Roman" w:cs="Times New Roman"/>
          <w:sz w:val="24"/>
          <w:szCs w:val="24"/>
          <w:lang w:val="en"/>
        </w:rPr>
        <w:t xml:space="preserve"> makes use of a textual analysis combined with research and video and film analysis of the consequences of war, including a holistic discussion on healing the wounds of war. </w:t>
      </w:r>
      <w:r w:rsidR="00912277" w:rsidRPr="008444CD">
        <w:rPr>
          <w:rFonts w:ascii="Times New Roman" w:hAnsi="Times New Roman" w:cs="Times New Roman"/>
          <w:sz w:val="24"/>
          <w:szCs w:val="24"/>
          <w:lang w:val="en"/>
        </w:rPr>
        <w:t>Consequently, a critical aspect of caring for killers is to have respect for the arduous j</w:t>
      </w:r>
      <w:r w:rsidR="00D02AF1" w:rsidRPr="008444CD">
        <w:rPr>
          <w:rFonts w:ascii="Times New Roman" w:hAnsi="Times New Roman" w:cs="Times New Roman"/>
          <w:sz w:val="24"/>
          <w:szCs w:val="24"/>
          <w:lang w:val="en"/>
        </w:rPr>
        <w:t>obs that soldiers are engaged</w:t>
      </w:r>
      <w:r w:rsidR="00912277" w:rsidRPr="008444CD">
        <w:rPr>
          <w:rFonts w:ascii="Times New Roman" w:hAnsi="Times New Roman" w:cs="Times New Roman"/>
          <w:sz w:val="24"/>
          <w:szCs w:val="24"/>
          <w:lang w:val="en"/>
        </w:rPr>
        <w:t xml:space="preserve">. </w:t>
      </w:r>
      <w:r w:rsidR="00D02AF1" w:rsidRPr="008444CD">
        <w:rPr>
          <w:rFonts w:ascii="Times New Roman" w:hAnsi="Times New Roman" w:cs="Times New Roman"/>
          <w:sz w:val="24"/>
          <w:szCs w:val="24"/>
          <w:lang w:val="en"/>
        </w:rPr>
        <w:t>Given</w:t>
      </w:r>
      <w:r w:rsidR="00912277" w:rsidRPr="008444CD">
        <w:rPr>
          <w:rFonts w:ascii="Times New Roman" w:hAnsi="Times New Roman" w:cs="Times New Roman"/>
          <w:sz w:val="24"/>
          <w:szCs w:val="24"/>
          <w:lang w:val="en"/>
        </w:rPr>
        <w:t xml:space="preserve"> the seriousness of wars and their aftermaths, Gordon Martel’s </w:t>
      </w:r>
      <w:r w:rsidR="00912277" w:rsidRPr="008444CD">
        <w:rPr>
          <w:rFonts w:ascii="Times New Roman" w:hAnsi="Times New Roman" w:cs="Times New Roman"/>
          <w:i/>
          <w:iCs/>
          <w:sz w:val="24"/>
          <w:szCs w:val="24"/>
          <w:lang w:val="en"/>
        </w:rPr>
        <w:t xml:space="preserve">The Encyclopedia of War, </w:t>
      </w:r>
      <w:r w:rsidR="00912277" w:rsidRPr="008444CD">
        <w:rPr>
          <w:rFonts w:ascii="Times New Roman" w:hAnsi="Times New Roman" w:cs="Times New Roman"/>
          <w:sz w:val="24"/>
          <w:szCs w:val="24"/>
          <w:lang w:val="en"/>
        </w:rPr>
        <w:t>a five-volume set that is a “comprehensive print and electronic resource</w:t>
      </w:r>
      <w:r w:rsidR="00D02AF1" w:rsidRPr="008444CD">
        <w:rPr>
          <w:rFonts w:ascii="Times New Roman" w:hAnsi="Times New Roman" w:cs="Times New Roman"/>
          <w:sz w:val="24"/>
          <w:szCs w:val="24"/>
          <w:lang w:val="en"/>
        </w:rPr>
        <w:t xml:space="preserve"> are</w:t>
      </w:r>
      <w:r w:rsidR="00912277" w:rsidRPr="008444CD">
        <w:rPr>
          <w:rFonts w:ascii="Times New Roman" w:hAnsi="Times New Roman" w:cs="Times New Roman"/>
          <w:sz w:val="24"/>
          <w:szCs w:val="24"/>
          <w:lang w:val="en"/>
        </w:rPr>
        <w:t xml:space="preserve"> covering the history of warfare from a</w:t>
      </w:r>
      <w:r w:rsidR="00D02AF1" w:rsidRPr="008444CD">
        <w:rPr>
          <w:rFonts w:ascii="Times New Roman" w:hAnsi="Times New Roman" w:cs="Times New Roman"/>
          <w:sz w:val="24"/>
          <w:szCs w:val="24"/>
          <w:lang w:val="en"/>
        </w:rPr>
        <w:t>ncient times to the present day.”</w:t>
      </w:r>
      <w:r w:rsidR="00B54C7D">
        <w:rPr>
          <w:rStyle w:val="FootnoteReference"/>
          <w:rFonts w:ascii="Times New Roman" w:hAnsi="Times New Roman" w:cs="Times New Roman"/>
          <w:sz w:val="24"/>
          <w:szCs w:val="24"/>
          <w:lang w:val="en"/>
        </w:rPr>
        <w:footnoteReference w:id="12"/>
      </w:r>
      <w:r w:rsidR="00D02AF1" w:rsidRPr="008444CD">
        <w:rPr>
          <w:rFonts w:ascii="Times New Roman" w:hAnsi="Times New Roman" w:cs="Times New Roman"/>
          <w:sz w:val="24"/>
          <w:szCs w:val="24"/>
          <w:lang w:val="en"/>
        </w:rPr>
        <w:t xml:space="preserve">  This offering</w:t>
      </w:r>
      <w:r w:rsidR="00912277" w:rsidRPr="008444CD">
        <w:rPr>
          <w:rFonts w:ascii="Times New Roman" w:hAnsi="Times New Roman" w:cs="Times New Roman"/>
          <w:sz w:val="24"/>
          <w:szCs w:val="24"/>
          <w:lang w:val="en"/>
        </w:rPr>
        <w:t xml:space="preserve"> should provoke deep, critical, and humane approach to perceptions of soldiers, and the treatment meted out to them in pre- and postwar societies. </w:t>
      </w:r>
    </w:p>
    <w:p w14:paraId="10733738" w14:textId="352B0F4C" w:rsidR="00912277" w:rsidRPr="008444CD" w:rsidRDefault="00912277"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lastRenderedPageBreak/>
        <w:t xml:space="preserve">Often, the severity of war’s consequences on the soldier might mean that they lose </w:t>
      </w:r>
      <w:r w:rsidR="00D02AF1" w:rsidRPr="008444CD">
        <w:rPr>
          <w:rFonts w:ascii="Times New Roman" w:hAnsi="Times New Roman" w:cs="Times New Roman"/>
          <w:sz w:val="24"/>
          <w:szCs w:val="24"/>
          <w:lang w:val="en"/>
        </w:rPr>
        <w:t xml:space="preserve">the </w:t>
      </w:r>
      <w:r w:rsidRPr="008444CD">
        <w:rPr>
          <w:rFonts w:ascii="Times New Roman" w:hAnsi="Times New Roman" w:cs="Times New Roman"/>
          <w:sz w:val="24"/>
          <w:szCs w:val="24"/>
          <w:lang w:val="en"/>
        </w:rPr>
        <w:t>ability to pro</w:t>
      </w:r>
      <w:r w:rsidR="00D02AF1" w:rsidRPr="008444CD">
        <w:rPr>
          <w:rFonts w:ascii="Times New Roman" w:hAnsi="Times New Roman" w:cs="Times New Roman"/>
          <w:sz w:val="24"/>
          <w:szCs w:val="24"/>
          <w:lang w:val="en"/>
        </w:rPr>
        <w:t>cess their environments properly</w:t>
      </w:r>
      <w:r w:rsidRPr="008444CD">
        <w:rPr>
          <w:rFonts w:ascii="Times New Roman" w:hAnsi="Times New Roman" w:cs="Times New Roman"/>
          <w:sz w:val="24"/>
          <w:szCs w:val="24"/>
          <w:lang w:val="en"/>
        </w:rPr>
        <w:t xml:space="preserve">; many suffer </w:t>
      </w:r>
      <w:r w:rsidR="00D02AF1" w:rsidRPr="008444CD">
        <w:rPr>
          <w:rFonts w:ascii="Times New Roman" w:hAnsi="Times New Roman" w:cs="Times New Roman"/>
          <w:sz w:val="24"/>
          <w:szCs w:val="24"/>
          <w:lang w:val="en"/>
        </w:rPr>
        <w:t xml:space="preserve">the </w:t>
      </w:r>
      <w:r w:rsidRPr="008444CD">
        <w:rPr>
          <w:rFonts w:ascii="Times New Roman" w:hAnsi="Times New Roman" w:cs="Times New Roman"/>
          <w:sz w:val="24"/>
          <w:szCs w:val="24"/>
          <w:lang w:val="en"/>
        </w:rPr>
        <w:t xml:space="preserve">loss of soul from self, a disconnect that creates a duality of identity in the same person. Generally, under some of these circumstances, because the warrior is unable to carry on with normal realities, they need to be helped to regain themselves consciousness-wise. This is why family, loved ones, and friends are helpful members in bringing about holistic healing. </w:t>
      </w:r>
      <w:r w:rsidR="00373142" w:rsidRPr="008444CD">
        <w:rPr>
          <w:rFonts w:ascii="Times New Roman" w:hAnsi="Times New Roman" w:cs="Times New Roman"/>
          <w:sz w:val="24"/>
          <w:szCs w:val="24"/>
          <w:vertAlign w:val="superscript"/>
          <w:lang w:val="en"/>
        </w:rPr>
        <w:t xml:space="preserve"> </w:t>
      </w:r>
      <w:r w:rsidR="00373142" w:rsidRPr="008444CD">
        <w:rPr>
          <w:rFonts w:ascii="Times New Roman" w:hAnsi="Times New Roman" w:cs="Times New Roman"/>
          <w:sz w:val="24"/>
          <w:szCs w:val="24"/>
          <w:lang w:val="en"/>
        </w:rPr>
        <w:t xml:space="preserve">In showing care for Veterans </w:t>
      </w:r>
      <w:r w:rsidRPr="008444CD">
        <w:rPr>
          <w:rFonts w:ascii="Times New Roman" w:hAnsi="Times New Roman" w:cs="Times New Roman"/>
          <w:sz w:val="24"/>
          <w:szCs w:val="24"/>
          <w:lang w:val="en"/>
        </w:rPr>
        <w:t>and warriors, Honorable Akaka states that</w:t>
      </w:r>
      <w:r w:rsidR="008A2DAF">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w:t>
      </w:r>
    </w:p>
    <w:p w14:paraId="2F1A204F" w14:textId="77777777" w:rsidR="00912277" w:rsidRDefault="00912277" w:rsidP="006D609C">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Spouses should have access to the tools and professional help that would hold their families together in these most trying times. I am hopeful that our second panel will be able to shed some light on the solutions to these problems.</w:t>
      </w:r>
    </w:p>
    <w:p w14:paraId="69CA1061" w14:textId="77777777" w:rsidR="000573AA" w:rsidRPr="008444CD" w:rsidRDefault="000573AA" w:rsidP="000573AA">
      <w:pPr>
        <w:autoSpaceDE w:val="0"/>
        <w:autoSpaceDN w:val="0"/>
        <w:adjustRightInd w:val="0"/>
        <w:spacing w:after="0" w:line="240" w:lineRule="auto"/>
        <w:ind w:left="720" w:right="720"/>
        <w:jc w:val="both"/>
        <w:rPr>
          <w:rFonts w:ascii="Times New Roman" w:hAnsi="Times New Roman" w:cs="Times New Roman"/>
          <w:sz w:val="24"/>
          <w:szCs w:val="24"/>
          <w:lang w:val="en"/>
        </w:rPr>
      </w:pPr>
    </w:p>
    <w:p w14:paraId="478EB452" w14:textId="37839A61" w:rsidR="001B63F0" w:rsidRPr="008444CD" w:rsidRDefault="001B63F0" w:rsidP="001B63F0">
      <w:pPr>
        <w:autoSpaceDE w:val="0"/>
        <w:autoSpaceDN w:val="0"/>
        <w:adjustRightInd w:val="0"/>
        <w:spacing w:after="0"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The discovery of the dysfunction within the Veterans’ Affairs (VA) was both alarming and embarrassing for the government. Who could believe that after serving their country, placing their own lives and families in harm’s way, protecting, thinking that the had their country’s backing, soldier’s return home only to find out that they were not being cared or catered for? The trauma that emerges from the shock would be excruciating. For many who had already experienced the loss</w:t>
      </w:r>
      <w:r w:rsidR="000573AA">
        <w:rPr>
          <w:rFonts w:ascii="Times New Roman" w:hAnsi="Times New Roman" w:cs="Times New Roman"/>
          <w:sz w:val="24"/>
          <w:szCs w:val="24"/>
          <w:lang w:val="en"/>
        </w:rPr>
        <w:t xml:space="preserve"> of soul which Art, Tick’s client</w:t>
      </w:r>
      <w:r w:rsidRPr="008444CD">
        <w:rPr>
          <w:rFonts w:ascii="Times New Roman" w:hAnsi="Times New Roman" w:cs="Times New Roman"/>
          <w:sz w:val="24"/>
          <w:szCs w:val="24"/>
          <w:lang w:val="en"/>
        </w:rPr>
        <w:t xml:space="preserve"> described, they are experienc</w:t>
      </w:r>
      <w:r w:rsidR="00D02AF1" w:rsidRPr="008444CD">
        <w:rPr>
          <w:rFonts w:ascii="Times New Roman" w:hAnsi="Times New Roman" w:cs="Times New Roman"/>
          <w:sz w:val="24"/>
          <w:szCs w:val="24"/>
          <w:lang w:val="en"/>
        </w:rPr>
        <w:t>ing</w:t>
      </w:r>
      <w:r w:rsidRPr="008444CD">
        <w:rPr>
          <w:rFonts w:ascii="Times New Roman" w:hAnsi="Times New Roman" w:cs="Times New Roman"/>
          <w:sz w:val="24"/>
          <w:szCs w:val="24"/>
          <w:lang w:val="en"/>
        </w:rPr>
        <w:t xml:space="preserve"> further aggravation. </w:t>
      </w:r>
    </w:p>
    <w:p w14:paraId="48A8835B" w14:textId="19EE81AC" w:rsidR="001B63F0" w:rsidRPr="008444CD" w:rsidRDefault="001B63F0" w:rsidP="001B63F0">
      <w:pPr>
        <w:autoSpaceDE w:val="0"/>
        <w:autoSpaceDN w:val="0"/>
        <w:adjustRightInd w:val="0"/>
        <w:spacing w:after="0"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Edward Tick proposes that “when we listen to trauma’s symptoms instead of deny</w:t>
      </w:r>
      <w:r w:rsidR="00D02AF1" w:rsidRPr="008444CD">
        <w:rPr>
          <w:rFonts w:ascii="Times New Roman" w:hAnsi="Times New Roman" w:cs="Times New Roman"/>
          <w:sz w:val="24"/>
          <w:szCs w:val="24"/>
          <w:lang w:val="en"/>
        </w:rPr>
        <w:t>ing</w:t>
      </w:r>
      <w:r w:rsidRPr="008444CD">
        <w:rPr>
          <w:rFonts w:ascii="Times New Roman" w:hAnsi="Times New Roman" w:cs="Times New Roman"/>
          <w:sz w:val="24"/>
          <w:szCs w:val="24"/>
          <w:lang w:val="en"/>
        </w:rPr>
        <w:t xml:space="preserve"> or suppress them, we hear what we can do...” Within the spectrum of the care that is possible, </w:t>
      </w:r>
      <w:r w:rsidR="000573AA">
        <w:rPr>
          <w:rFonts w:ascii="Times New Roman" w:hAnsi="Times New Roman" w:cs="Times New Roman"/>
          <w:sz w:val="24"/>
          <w:szCs w:val="24"/>
          <w:lang w:val="en"/>
        </w:rPr>
        <w:t>the author</w:t>
      </w:r>
      <w:r w:rsidRPr="008444CD">
        <w:rPr>
          <w:rFonts w:ascii="Times New Roman" w:hAnsi="Times New Roman" w:cs="Times New Roman"/>
          <w:sz w:val="24"/>
          <w:szCs w:val="24"/>
          <w:lang w:val="en"/>
        </w:rPr>
        <w:t xml:space="preserve"> says we must do more providing job opportunity. To him, the care that the soul needs is much deeper tha</w:t>
      </w:r>
      <w:r w:rsidR="00D02AF1" w:rsidRPr="008444CD">
        <w:rPr>
          <w:rFonts w:ascii="Times New Roman" w:hAnsi="Times New Roman" w:cs="Times New Roman"/>
          <w:sz w:val="24"/>
          <w:szCs w:val="24"/>
          <w:lang w:val="en"/>
        </w:rPr>
        <w:t>n</w:t>
      </w:r>
      <w:r w:rsidRPr="008444CD">
        <w:rPr>
          <w:rFonts w:ascii="Times New Roman" w:hAnsi="Times New Roman" w:cs="Times New Roman"/>
          <w:sz w:val="24"/>
          <w:szCs w:val="24"/>
          <w:lang w:val="en"/>
        </w:rPr>
        <w:t xml:space="preserve"> a lacuna which gainful employment may fill. Advocating a truly humanistic and holistic healing approach, Tick recommends what is perhaps a true and concrete methodology in penetrating the wounded soul, to towards “therapy and </w:t>
      </w:r>
      <w:r w:rsidR="00D02AF1" w:rsidRPr="008444CD">
        <w:rPr>
          <w:rFonts w:ascii="Times New Roman" w:hAnsi="Times New Roman" w:cs="Times New Roman"/>
          <w:sz w:val="24"/>
          <w:szCs w:val="24"/>
          <w:lang w:val="en"/>
        </w:rPr>
        <w:t>d</w:t>
      </w:r>
      <w:r w:rsidRPr="008444CD">
        <w:rPr>
          <w:rFonts w:ascii="Times New Roman" w:hAnsi="Times New Roman" w:cs="Times New Roman"/>
          <w:sz w:val="24"/>
          <w:szCs w:val="24"/>
          <w:lang w:val="en"/>
        </w:rPr>
        <w:t xml:space="preserve">ehumanization” of our vets. </w:t>
      </w:r>
    </w:p>
    <w:p w14:paraId="03C42489" w14:textId="15BCFA8A" w:rsidR="001B63F0" w:rsidRPr="008444CD" w:rsidRDefault="00D02AF1" w:rsidP="001B63F0">
      <w:pPr>
        <w:autoSpaceDE w:val="0"/>
        <w:autoSpaceDN w:val="0"/>
        <w:adjustRightInd w:val="0"/>
        <w:spacing w:after="0"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Recognizing </w:t>
      </w:r>
      <w:r w:rsidR="001B63F0" w:rsidRPr="008444CD">
        <w:rPr>
          <w:rFonts w:ascii="Times New Roman" w:hAnsi="Times New Roman" w:cs="Times New Roman"/>
          <w:sz w:val="24"/>
          <w:szCs w:val="24"/>
          <w:lang w:val="en"/>
        </w:rPr>
        <w:t xml:space="preserve">agencies themselves are understaffed, Tick recommends that PTSD may also be translated as Post-Traumatic Social Disorder—in that the soldiers returning home from war </w:t>
      </w:r>
      <w:r w:rsidR="001B63F0" w:rsidRPr="008444CD">
        <w:rPr>
          <w:rFonts w:ascii="Times New Roman" w:hAnsi="Times New Roman" w:cs="Times New Roman"/>
          <w:sz w:val="24"/>
          <w:szCs w:val="24"/>
          <w:lang w:val="en"/>
        </w:rPr>
        <w:lastRenderedPageBreak/>
        <w:t>often end up finding out that home is not what they assumed it would be. “We are not in a hopeless situation,” he assures.</w:t>
      </w:r>
      <w:r w:rsidR="007443A8">
        <w:rPr>
          <w:rStyle w:val="FootnoteReference"/>
          <w:rFonts w:ascii="Times New Roman" w:hAnsi="Times New Roman" w:cs="Times New Roman"/>
          <w:sz w:val="24"/>
          <w:szCs w:val="24"/>
          <w:lang w:val="en"/>
        </w:rPr>
        <w:footnoteReference w:id="13"/>
      </w:r>
      <w:r w:rsidR="001B63F0" w:rsidRPr="008444CD">
        <w:rPr>
          <w:rFonts w:ascii="Times New Roman" w:hAnsi="Times New Roman" w:cs="Times New Roman"/>
          <w:sz w:val="24"/>
          <w:szCs w:val="24"/>
          <w:lang w:val="en"/>
        </w:rPr>
        <w:t xml:space="preserve"> </w:t>
      </w:r>
    </w:p>
    <w:p w14:paraId="16BA5385" w14:textId="0536C9CF" w:rsidR="001B63F0" w:rsidRPr="008444CD" w:rsidRDefault="00E32A71" w:rsidP="001B63F0">
      <w:pPr>
        <w:autoSpaceDE w:val="0"/>
        <w:autoSpaceDN w:val="0"/>
        <w:adjustRightInd w:val="0"/>
        <w:spacing w:after="0" w:line="480" w:lineRule="auto"/>
        <w:ind w:firstLine="720"/>
        <w:jc w:val="both"/>
        <w:rPr>
          <w:rFonts w:ascii="Times New Roman" w:hAnsi="Times New Roman" w:cs="Times New Roman"/>
          <w:sz w:val="24"/>
          <w:szCs w:val="24"/>
          <w:lang w:val="en"/>
        </w:rPr>
      </w:pPr>
      <w:ins w:id="39" w:author="Michael Milton PhD" w:date="2019-09-17T06:47:00Z">
        <w:r>
          <w:rPr>
            <w:rFonts w:ascii="Times New Roman" w:hAnsi="Times New Roman" w:cs="Times New Roman"/>
            <w:noProof/>
            <w:sz w:val="24"/>
            <w:szCs w:val="24"/>
            <w:lang w:val="en"/>
          </w:rPr>
          <mc:AlternateContent>
            <mc:Choice Requires="wpi">
              <w:drawing>
                <wp:anchor distT="0" distB="0" distL="114300" distR="114300" simplePos="0" relativeHeight="251968512" behindDoc="0" locked="0" layoutInCell="1" allowOverlap="1" wp14:anchorId="35C97F3A" wp14:editId="3667E012">
                  <wp:simplePos x="0" y="0"/>
                  <wp:positionH relativeFrom="column">
                    <wp:posOffset>3582035</wp:posOffset>
                  </wp:positionH>
                  <wp:positionV relativeFrom="paragraph">
                    <wp:posOffset>206375</wp:posOffset>
                  </wp:positionV>
                  <wp:extent cx="1773655" cy="144000"/>
                  <wp:effectExtent l="38100" t="38100" r="17145" b="34290"/>
                  <wp:wrapNone/>
                  <wp:docPr id="311" name="Ink 311"/>
                  <wp:cNvGraphicFramePr/>
                  <a:graphic xmlns:a="http://schemas.openxmlformats.org/drawingml/2006/main">
                    <a:graphicData uri="http://schemas.microsoft.com/office/word/2010/wordprocessingInk">
                      <w14:contentPart bwMode="auto" r:id="rId105">
                        <w14:nvContentPartPr>
                          <w14:cNvContentPartPr/>
                        </w14:nvContentPartPr>
                        <w14:xfrm>
                          <a:off x="0" y="0"/>
                          <a:ext cx="1773655" cy="144000"/>
                        </w14:xfrm>
                      </w14:contentPart>
                    </a:graphicData>
                  </a:graphic>
                </wp:anchor>
              </w:drawing>
            </mc:Choice>
            <mc:Fallback>
              <w:pict>
                <v:shape w14:anchorId="17A75A8F" id="Ink 311" o:spid="_x0000_s1026" type="#_x0000_t75" style="position:absolute;margin-left:280.85pt;margin-top:15.05pt;width:142.05pt;height:13.8pt;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">
                  <v:imagedata r:id="rId106" o:title=""/>
                </v:shape>
              </w:pict>
            </mc:Fallback>
          </mc:AlternateContent>
        </w:r>
        <w:r>
          <w:rPr>
            <w:rFonts w:ascii="Times New Roman" w:hAnsi="Times New Roman" w:cs="Times New Roman"/>
            <w:noProof/>
            <w:sz w:val="24"/>
            <w:szCs w:val="24"/>
            <w:lang w:val="en"/>
          </w:rPr>
          <mc:AlternateContent>
            <mc:Choice Requires="wpi">
              <w:drawing>
                <wp:anchor distT="0" distB="0" distL="114300" distR="114300" simplePos="0" relativeHeight="251965440" behindDoc="0" locked="0" layoutInCell="1" allowOverlap="1" wp14:anchorId="5B0DE5C5" wp14:editId="08798847">
                  <wp:simplePos x="0" y="0"/>
                  <wp:positionH relativeFrom="column">
                    <wp:posOffset>2073275</wp:posOffset>
                  </wp:positionH>
                  <wp:positionV relativeFrom="paragraph">
                    <wp:posOffset>173990</wp:posOffset>
                  </wp:positionV>
                  <wp:extent cx="1227650" cy="205595"/>
                  <wp:effectExtent l="50800" t="38100" r="0" b="48895"/>
                  <wp:wrapNone/>
                  <wp:docPr id="308" name="Ink 308"/>
                  <wp:cNvGraphicFramePr/>
                  <a:graphic xmlns:a="http://schemas.openxmlformats.org/drawingml/2006/main">
                    <a:graphicData uri="http://schemas.microsoft.com/office/word/2010/wordprocessingInk">
                      <w14:contentPart bwMode="auto" r:id="rId107">
                        <w14:nvContentPartPr>
                          <w14:cNvContentPartPr/>
                        </w14:nvContentPartPr>
                        <w14:xfrm>
                          <a:off x="0" y="0"/>
                          <a:ext cx="1227650" cy="205595"/>
                        </w14:xfrm>
                      </w14:contentPart>
                    </a:graphicData>
                  </a:graphic>
                </wp:anchor>
              </w:drawing>
            </mc:Choice>
            <mc:Fallback>
              <w:pict>
                <v:shape w14:anchorId="7F3F4EDB" id="Ink 308" o:spid="_x0000_s1026" type="#_x0000_t75" style="position:absolute;margin-left:161.65pt;margin-top:12.5pt;width:99.45pt;height:19.05pt;z-index:25196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">
                  <v:imagedata r:id="rId108" o:title=""/>
                </v:shape>
              </w:pict>
            </mc:Fallback>
          </mc:AlternateContent>
        </w:r>
        <w:r>
          <w:rPr>
            <w:rFonts w:ascii="Times New Roman" w:hAnsi="Times New Roman" w:cs="Times New Roman"/>
            <w:noProof/>
            <w:sz w:val="24"/>
            <w:szCs w:val="24"/>
            <w:lang w:val="en"/>
          </w:rPr>
          <mc:AlternateContent>
            <mc:Choice Requires="wpi">
              <w:drawing>
                <wp:anchor distT="0" distB="0" distL="114300" distR="114300" simplePos="0" relativeHeight="251952128" behindDoc="0" locked="0" layoutInCell="1" allowOverlap="1" wp14:anchorId="26116503" wp14:editId="03A97987">
                  <wp:simplePos x="0" y="0"/>
                  <wp:positionH relativeFrom="column">
                    <wp:posOffset>2109497</wp:posOffset>
                  </wp:positionH>
                  <wp:positionV relativeFrom="paragraph">
                    <wp:posOffset>222874</wp:posOffset>
                  </wp:positionV>
                  <wp:extent cx="108000" cy="114840"/>
                  <wp:effectExtent l="38100" t="38100" r="31750" b="38100"/>
                  <wp:wrapNone/>
                  <wp:docPr id="295" name="Ink 295"/>
                  <wp:cNvGraphicFramePr/>
                  <a:graphic xmlns:a="http://schemas.openxmlformats.org/drawingml/2006/main">
                    <a:graphicData uri="http://schemas.microsoft.com/office/word/2010/wordprocessingInk">
                      <w14:contentPart bwMode="auto" r:id="rId109">
                        <w14:nvContentPartPr>
                          <w14:cNvContentPartPr/>
                        </w14:nvContentPartPr>
                        <w14:xfrm>
                          <a:off x="0" y="0"/>
                          <a:ext cx="108000" cy="114840"/>
                        </w14:xfrm>
                      </w14:contentPart>
                    </a:graphicData>
                  </a:graphic>
                </wp:anchor>
              </w:drawing>
            </mc:Choice>
            <mc:Fallback>
              <w:pict>
                <v:shape w14:anchorId="706AF19E" id="Ink 295" o:spid="_x0000_s1026" type="#_x0000_t75" style="position:absolute;margin-left:164.9pt;margin-top:16.35pt;width:10.9pt;height:11.45pt;z-index:25195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">
                  <v:imagedata r:id="rId110" o:title=""/>
                </v:shape>
              </w:pict>
            </mc:Fallback>
          </mc:AlternateContent>
        </w:r>
        <w:r w:rsidR="00896D05">
          <w:rPr>
            <w:rFonts w:ascii="Times New Roman" w:hAnsi="Times New Roman" w:cs="Times New Roman"/>
            <w:noProof/>
            <w:sz w:val="24"/>
            <w:szCs w:val="24"/>
            <w:lang w:val="en"/>
          </w:rPr>
          <mc:AlternateContent>
            <mc:Choice Requires="wpi">
              <w:drawing>
                <wp:anchor distT="0" distB="0" distL="114300" distR="114300" simplePos="0" relativeHeight="251951104" behindDoc="0" locked="0" layoutInCell="1" allowOverlap="1" wp14:anchorId="4BCFF781" wp14:editId="33A0C0F8">
                  <wp:simplePos x="0" y="0"/>
                  <wp:positionH relativeFrom="column">
                    <wp:posOffset>2021205</wp:posOffset>
                  </wp:positionH>
                  <wp:positionV relativeFrom="paragraph">
                    <wp:posOffset>327025</wp:posOffset>
                  </wp:positionV>
                  <wp:extent cx="718185" cy="199390"/>
                  <wp:effectExtent l="50800" t="50800" r="0" b="41910"/>
                  <wp:wrapNone/>
                  <wp:docPr id="294" name="Ink 294"/>
                  <wp:cNvGraphicFramePr/>
                  <a:graphic xmlns:a="http://schemas.openxmlformats.org/drawingml/2006/main">
                    <a:graphicData uri="http://schemas.microsoft.com/office/word/2010/wordprocessingInk">
                      <w14:contentPart bwMode="auto" r:id="rId111">
                        <w14:nvContentPartPr>
                          <w14:cNvContentPartPr/>
                        </w14:nvContentPartPr>
                        <w14:xfrm>
                          <a:off x="0" y="0"/>
                          <a:ext cx="718185" cy="199390"/>
                        </w14:xfrm>
                      </w14:contentPart>
                    </a:graphicData>
                  </a:graphic>
                </wp:anchor>
              </w:drawing>
            </mc:Choice>
            <mc:Fallback>
              <w:pict>
                <v:shape w14:anchorId="74E04E4D" id="Ink 294" o:spid="_x0000_s1026" type="#_x0000_t75" style="position:absolute;margin-left:157.55pt;margin-top:24.15pt;width:59.75pt;height:18.9pt;z-index:25195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">
                  <v:imagedata r:id="rId112" o:title=""/>
                </v:shape>
              </w:pict>
            </mc:Fallback>
          </mc:AlternateContent>
        </w:r>
      </w:ins>
      <w:r w:rsidR="001B63F0" w:rsidRPr="008444CD">
        <w:rPr>
          <w:rFonts w:ascii="Times New Roman" w:hAnsi="Times New Roman" w:cs="Times New Roman"/>
          <w:sz w:val="24"/>
          <w:szCs w:val="24"/>
          <w:lang w:val="en"/>
        </w:rPr>
        <w:t xml:space="preserve">In concluding this </w:t>
      </w:r>
      <w:r w:rsidR="008444CD" w:rsidRPr="008444CD">
        <w:rPr>
          <w:rFonts w:ascii="Times New Roman" w:hAnsi="Times New Roman" w:cs="Times New Roman"/>
          <w:sz w:val="24"/>
          <w:szCs w:val="24"/>
          <w:lang w:val="en"/>
        </w:rPr>
        <w:t>project</w:t>
      </w:r>
      <w:r w:rsidR="001B63F0" w:rsidRPr="008444CD">
        <w:rPr>
          <w:rFonts w:ascii="Times New Roman" w:hAnsi="Times New Roman" w:cs="Times New Roman"/>
          <w:sz w:val="24"/>
          <w:szCs w:val="24"/>
          <w:lang w:val="en"/>
        </w:rPr>
        <w:t xml:space="preserve">, an examination of Tick’s enumerations is in order. He highlights at least 12 ways in which care for the killers may be expressed. </w:t>
      </w:r>
    </w:p>
    <w:p w14:paraId="0522CE31" w14:textId="77777777"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Find out who the vets in your community are and thank them and welcome them home, no matter what your feelings are about the wars they fought;</w:t>
      </w:r>
    </w:p>
    <w:p w14:paraId="234CDC1C" w14:textId="77777777"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Offer immediate response to any soldier or veteran crying out in unbearable pain;</w:t>
      </w:r>
    </w:p>
    <w:p w14:paraId="56A4DB63" w14:textId="77777777"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Create gathering places for veterans in every community;</w:t>
      </w:r>
    </w:p>
    <w:p w14:paraId="0D814E2B" w14:textId="1FCE8DC8"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Give our returning service people a safe</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candid period of supported isolation for their critically needed</w:t>
      </w:r>
      <w:r w:rsidR="00D02AF1" w:rsidRPr="008444CD">
        <w:rPr>
          <w:rFonts w:ascii="Times New Roman" w:hAnsi="Times New Roman" w:cs="Times New Roman"/>
          <w:sz w:val="24"/>
          <w:szCs w:val="24"/>
          <w:lang w:val="en"/>
        </w:rPr>
        <w:t xml:space="preserve"> to</w:t>
      </w:r>
      <w:r w:rsidRPr="008444CD">
        <w:rPr>
          <w:rFonts w:ascii="Times New Roman" w:hAnsi="Times New Roman" w:cs="Times New Roman"/>
          <w:sz w:val="24"/>
          <w:szCs w:val="24"/>
          <w:lang w:val="en"/>
        </w:rPr>
        <w:t xml:space="preserve"> coalesce, rest, and renewal;</w:t>
      </w:r>
    </w:p>
    <w:p w14:paraId="34A07BFF" w14:textId="77777777"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Create Veterans’ Councils to address and [sic] advise your community on veterans’ needs;</w:t>
      </w:r>
    </w:p>
    <w:p w14:paraId="0BC1BE35" w14:textId="77777777"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Create religious services that bring veterans spiritual cleansing and comfort; </w:t>
      </w:r>
    </w:p>
    <w:p w14:paraId="22AA9F31" w14:textId="522206D9"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Restore the true meaning, respect</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and celebration of Memorial and Veterans’ Days</w:t>
      </w:r>
    </w:p>
    <w:p w14:paraId="06A9ED87" w14:textId="7E6DA0D3"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Create religious, educational and therapeutic programs by which veterans can seek out not just psychological but spiritual healing, cleansing</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and forgiveness; </w:t>
      </w:r>
    </w:p>
    <w:p w14:paraId="4009F589" w14:textId="5D2E815F"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Create safe havens that are not only shelters for homeless or addicted vets but are true Houses of Initiation, where vets receive not just jobs and sobriety training, but education, therapy</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and </w:t>
      </w:r>
      <w:r w:rsidR="00D02AF1" w:rsidRPr="008444CD">
        <w:rPr>
          <w:rFonts w:ascii="Times New Roman" w:hAnsi="Times New Roman" w:cs="Times New Roman"/>
          <w:sz w:val="24"/>
          <w:szCs w:val="24"/>
          <w:lang w:val="en"/>
        </w:rPr>
        <w:t>d</w:t>
      </w:r>
      <w:r w:rsidRPr="008444CD">
        <w:rPr>
          <w:rFonts w:ascii="Times New Roman" w:hAnsi="Times New Roman" w:cs="Times New Roman"/>
          <w:sz w:val="24"/>
          <w:szCs w:val="24"/>
          <w:lang w:val="en"/>
        </w:rPr>
        <w:t>ehumanization processes;</w:t>
      </w:r>
    </w:p>
    <w:p w14:paraId="591D6A06" w14:textId="5C261345"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Invite veterans into schools and community centers to educate our young and the public on the realities of service and war; </w:t>
      </w:r>
    </w:p>
    <w:p w14:paraId="58795F8A" w14:textId="77777777" w:rsidR="001B63F0" w:rsidRPr="008444CD"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Create genuine therapeutic opportunities for deep expression and release;</w:t>
      </w:r>
    </w:p>
    <w:p w14:paraId="43531889" w14:textId="47851CD4" w:rsidR="001B63F0" w:rsidRDefault="001B63F0" w:rsidP="00866293">
      <w:pPr>
        <w:numPr>
          <w:ilvl w:val="0"/>
          <w:numId w:val="2"/>
        </w:numPr>
        <w:autoSpaceDE w:val="0"/>
        <w:autoSpaceDN w:val="0"/>
        <w:adjustRightInd w:val="0"/>
        <w:spacing w:after="0" w:line="36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Do not be afraid of veterans; do not be afraid of the intensity of their feelings but enter into a shared healing journey with them. </w:t>
      </w:r>
      <w:r w:rsidR="007443A8">
        <w:rPr>
          <w:rStyle w:val="FootnoteReference"/>
          <w:rFonts w:ascii="Times New Roman" w:hAnsi="Times New Roman" w:cs="Times New Roman"/>
          <w:sz w:val="24"/>
          <w:szCs w:val="24"/>
          <w:lang w:val="en"/>
        </w:rPr>
        <w:footnoteReference w:id="14"/>
      </w:r>
    </w:p>
    <w:p w14:paraId="10FFDB56" w14:textId="77777777" w:rsidR="00866293" w:rsidRDefault="00866293" w:rsidP="00D75CE1">
      <w:pPr>
        <w:autoSpaceDE w:val="0"/>
        <w:autoSpaceDN w:val="0"/>
        <w:adjustRightInd w:val="0"/>
        <w:spacing w:after="0" w:line="480" w:lineRule="auto"/>
        <w:ind w:firstLine="720"/>
        <w:jc w:val="both"/>
        <w:rPr>
          <w:rFonts w:ascii="Times New Roman" w:hAnsi="Times New Roman" w:cs="Times New Roman"/>
          <w:sz w:val="24"/>
          <w:szCs w:val="24"/>
          <w:lang w:val="en"/>
        </w:rPr>
      </w:pPr>
    </w:p>
    <w:p w14:paraId="0602EE58" w14:textId="49B59B57" w:rsidR="00BC2EF0" w:rsidRPr="008444CD" w:rsidRDefault="00413E7B" w:rsidP="00866293">
      <w:pPr>
        <w:autoSpaceDE w:val="0"/>
        <w:autoSpaceDN w:val="0"/>
        <w:adjustRightInd w:val="0"/>
        <w:spacing w:after="0" w:line="480" w:lineRule="auto"/>
        <w:ind w:firstLine="720"/>
        <w:jc w:val="both"/>
        <w:rPr>
          <w:rFonts w:ascii="Times New Roman" w:hAnsi="Times New Roman" w:cs="Times New Roman"/>
          <w:sz w:val="24"/>
          <w:szCs w:val="24"/>
          <w:lang w:val="en"/>
        </w:rPr>
      </w:pPr>
      <w:ins w:id="40" w:author="Michael Milton PhD" w:date="2019-09-17T06:48:00Z">
        <w:r>
          <w:rPr>
            <w:rFonts w:ascii="Times New Roman" w:hAnsi="Times New Roman" w:cs="Times New Roman"/>
            <w:noProof/>
            <w:sz w:val="24"/>
            <w:szCs w:val="24"/>
            <w:lang w:val="en"/>
          </w:rPr>
          <w:lastRenderedPageBreak/>
          <mc:AlternateContent>
            <mc:Choice Requires="wpi">
              <w:drawing>
                <wp:anchor distT="0" distB="0" distL="114300" distR="114300" simplePos="0" relativeHeight="251973632" behindDoc="0" locked="0" layoutInCell="1" allowOverlap="1" wp14:anchorId="7D070787" wp14:editId="62699F38">
                  <wp:simplePos x="0" y="0"/>
                  <wp:positionH relativeFrom="column">
                    <wp:posOffset>5462905</wp:posOffset>
                  </wp:positionH>
                  <wp:positionV relativeFrom="paragraph">
                    <wp:posOffset>1590040</wp:posOffset>
                  </wp:positionV>
                  <wp:extent cx="183240" cy="417195"/>
                  <wp:effectExtent l="38100" t="38100" r="45720" b="40005"/>
                  <wp:wrapNone/>
                  <wp:docPr id="316" name="Ink 316"/>
                  <wp:cNvGraphicFramePr/>
                  <a:graphic xmlns:a="http://schemas.openxmlformats.org/drawingml/2006/main">
                    <a:graphicData uri="http://schemas.microsoft.com/office/word/2010/wordprocessingInk">
                      <w14:contentPart bwMode="auto" r:id="rId113">
                        <w14:nvContentPartPr>
                          <w14:cNvContentPartPr/>
                        </w14:nvContentPartPr>
                        <w14:xfrm>
                          <a:off x="0" y="0"/>
                          <a:ext cx="183240" cy="417195"/>
                        </w14:xfrm>
                      </w14:contentPart>
                    </a:graphicData>
                  </a:graphic>
                </wp:anchor>
              </w:drawing>
            </mc:Choice>
            <mc:Fallback>
              <w:pict>
                <v:shape w14:anchorId="57D6F43B" id="Ink 316" o:spid="_x0000_s1026" type="#_x0000_t75" style="position:absolute;margin-left:428.95pt;margin-top:124pt;width:16.85pt;height:35.25pt;z-index:25197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">
                  <v:imagedata r:id="rId114" o:title=""/>
                </v:shape>
              </w:pict>
            </mc:Fallback>
          </mc:AlternateContent>
        </w:r>
      </w:ins>
      <w:r w:rsidR="001B63F0" w:rsidRPr="008444CD">
        <w:rPr>
          <w:rFonts w:ascii="Times New Roman" w:hAnsi="Times New Roman" w:cs="Times New Roman"/>
          <w:sz w:val="24"/>
          <w:szCs w:val="24"/>
          <w:lang w:val="en"/>
        </w:rPr>
        <w:t>These seem to be straightforward recommendations, yet seldom have they been executed to the letter</w:t>
      </w:r>
      <w:r w:rsidR="00D02AF1" w:rsidRPr="008444CD">
        <w:rPr>
          <w:rFonts w:ascii="Times New Roman" w:hAnsi="Times New Roman" w:cs="Times New Roman"/>
          <w:sz w:val="24"/>
          <w:szCs w:val="24"/>
          <w:lang w:val="en"/>
        </w:rPr>
        <w:t>. O</w:t>
      </w:r>
      <w:r w:rsidR="001B63F0" w:rsidRPr="008444CD">
        <w:rPr>
          <w:rFonts w:ascii="Times New Roman" w:hAnsi="Times New Roman" w:cs="Times New Roman"/>
          <w:sz w:val="24"/>
          <w:szCs w:val="24"/>
          <w:lang w:val="en"/>
        </w:rPr>
        <w:t>therwise</w:t>
      </w:r>
      <w:r w:rsidR="00D02AF1" w:rsidRPr="008444CD">
        <w:rPr>
          <w:rFonts w:ascii="Times New Roman" w:hAnsi="Times New Roman" w:cs="Times New Roman"/>
          <w:sz w:val="24"/>
          <w:szCs w:val="24"/>
          <w:lang w:val="en"/>
        </w:rPr>
        <w:t>,</w:t>
      </w:r>
      <w:r w:rsidR="001B63F0" w:rsidRPr="008444CD">
        <w:rPr>
          <w:rFonts w:ascii="Times New Roman" w:hAnsi="Times New Roman" w:cs="Times New Roman"/>
          <w:sz w:val="24"/>
          <w:szCs w:val="24"/>
          <w:lang w:val="en"/>
        </w:rPr>
        <w:t xml:space="preserve"> the recent problems in the Veterans’ Affairs would have emerged as relevant or troubling. </w:t>
      </w:r>
      <w:r w:rsidR="000573AA">
        <w:rPr>
          <w:rFonts w:ascii="Times New Roman" w:hAnsi="Times New Roman" w:cs="Times New Roman"/>
          <w:sz w:val="24"/>
          <w:szCs w:val="24"/>
          <w:lang w:val="en"/>
        </w:rPr>
        <w:t>Regarding</w:t>
      </w:r>
      <w:r w:rsidR="001B63F0" w:rsidRPr="008444CD">
        <w:rPr>
          <w:rFonts w:ascii="Times New Roman" w:hAnsi="Times New Roman" w:cs="Times New Roman"/>
          <w:sz w:val="24"/>
          <w:szCs w:val="24"/>
          <w:lang w:val="en"/>
        </w:rPr>
        <w:t xml:space="preserve"> caring for others, Jesus says, in Mark 12: 30-31, “Love the Lord your God with all your heart and with all your soul and with all your mind and with all your strength.’ The second is this: ‘Love your neighbor as yourself.’ There is no commandment greater than these.” Amplifying Jesus statement, in 1 Corinthians 13, the author, believed to be the apostle Paul, abundantly echoes the importance of love in the hierarchy of Christian duty.</w:t>
      </w:r>
    </w:p>
    <w:p w14:paraId="6085FC47" w14:textId="0DED885C" w:rsidR="00F23B45" w:rsidRPr="008444CD" w:rsidRDefault="00912277" w:rsidP="001B24AB">
      <w:pPr>
        <w:spacing w:line="480" w:lineRule="auto"/>
        <w:jc w:val="center"/>
        <w:rPr>
          <w:rFonts w:ascii="Times New Roman" w:hAnsi="Times New Roman" w:cs="Times New Roman"/>
          <w:b/>
          <w:bCs/>
          <w:sz w:val="24"/>
          <w:szCs w:val="24"/>
        </w:rPr>
      </w:pPr>
      <w:r w:rsidRPr="008444CD">
        <w:rPr>
          <w:rFonts w:ascii="Times New Roman" w:hAnsi="Times New Roman" w:cs="Times New Roman"/>
          <w:b/>
          <w:bCs/>
          <w:sz w:val="24"/>
          <w:szCs w:val="24"/>
        </w:rPr>
        <w:t>T</w:t>
      </w:r>
      <w:r w:rsidR="00F23B45" w:rsidRPr="008444CD">
        <w:rPr>
          <w:rFonts w:ascii="Times New Roman" w:hAnsi="Times New Roman" w:cs="Times New Roman"/>
          <w:b/>
          <w:bCs/>
          <w:sz w:val="24"/>
          <w:szCs w:val="24"/>
        </w:rPr>
        <w:t>he Project Goals (Learning Goals of the Study)</w:t>
      </w:r>
    </w:p>
    <w:p w14:paraId="62A70441" w14:textId="69E856B0" w:rsidR="00FB2D88" w:rsidRPr="00866293" w:rsidRDefault="00D17756" w:rsidP="00866293">
      <w:pPr>
        <w:spacing w:line="480" w:lineRule="auto"/>
        <w:jc w:val="both"/>
        <w:rPr>
          <w:rFonts w:ascii="Times New Roman" w:hAnsi="Times New Roman" w:cs="Times New Roman"/>
          <w:bCs/>
          <w:sz w:val="24"/>
          <w:szCs w:val="24"/>
        </w:rPr>
      </w:pPr>
      <w:ins w:id="41" w:author="Michael Milton PhD" w:date="2019-09-17T06:51:00Z">
        <w:r>
          <w:rPr>
            <w:rFonts w:ascii="Times New Roman" w:hAnsi="Times New Roman" w:cs="Times New Roman"/>
            <w:b/>
            <w:bCs/>
            <w:noProof/>
            <w:sz w:val="24"/>
            <w:szCs w:val="24"/>
          </w:rPr>
          <mc:AlternateContent>
            <mc:Choice Requires="wpi">
              <w:drawing>
                <wp:anchor distT="0" distB="0" distL="114300" distR="114300" simplePos="0" relativeHeight="252091392" behindDoc="0" locked="0" layoutInCell="1" allowOverlap="1" wp14:anchorId="14757D4F" wp14:editId="20E55801">
                  <wp:simplePos x="0" y="0"/>
                  <wp:positionH relativeFrom="column">
                    <wp:posOffset>5525135</wp:posOffset>
                  </wp:positionH>
                  <wp:positionV relativeFrom="paragraph">
                    <wp:posOffset>1890395</wp:posOffset>
                  </wp:positionV>
                  <wp:extent cx="940630" cy="283845"/>
                  <wp:effectExtent l="12700" t="38100" r="24765" b="46355"/>
                  <wp:wrapNone/>
                  <wp:docPr id="434" name="Ink 434"/>
                  <wp:cNvGraphicFramePr/>
                  <a:graphic xmlns:a="http://schemas.openxmlformats.org/drawingml/2006/main">
                    <a:graphicData uri="http://schemas.microsoft.com/office/word/2010/wordprocessingInk">
                      <w14:contentPart bwMode="auto" r:id="rId115">
                        <w14:nvContentPartPr>
                          <w14:cNvContentPartPr/>
                        </w14:nvContentPartPr>
                        <w14:xfrm>
                          <a:off x="0" y="0"/>
                          <a:ext cx="940630" cy="283845"/>
                        </w14:xfrm>
                      </w14:contentPart>
                    </a:graphicData>
                  </a:graphic>
                </wp:anchor>
              </w:drawing>
            </mc:Choice>
            <mc:Fallback>
              <w:pict>
                <v:shape w14:anchorId="0307AEC5" id="Ink 434" o:spid="_x0000_s1026" type="#_x0000_t75" style="position:absolute;margin-left:433.85pt;margin-top:147.65pt;width:76.45pt;height:24.75pt;z-index:2520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">
                  <v:imagedata r:id="rId116" o:title=""/>
                </v:shape>
              </w:pict>
            </mc:Fallback>
          </mc:AlternateContent>
        </w:r>
      </w:ins>
      <w:ins w:id="42" w:author="Michael Milton PhD" w:date="2019-09-17T06:50:00Z">
        <w:r w:rsidR="009D6E8B">
          <w:rPr>
            <w:rFonts w:ascii="Times New Roman" w:hAnsi="Times New Roman" w:cs="Times New Roman"/>
            <w:b/>
            <w:bCs/>
            <w:noProof/>
            <w:sz w:val="24"/>
            <w:szCs w:val="24"/>
          </w:rPr>
          <mc:AlternateContent>
            <mc:Choice Requires="wpi">
              <w:drawing>
                <wp:anchor distT="0" distB="0" distL="114300" distR="114300" simplePos="0" relativeHeight="252039168" behindDoc="0" locked="0" layoutInCell="1" allowOverlap="1" wp14:anchorId="628A3AB3" wp14:editId="173AE576">
                  <wp:simplePos x="0" y="0"/>
                  <wp:positionH relativeFrom="column">
                    <wp:posOffset>4578377</wp:posOffset>
                  </wp:positionH>
                  <wp:positionV relativeFrom="paragraph">
                    <wp:posOffset>2191789</wp:posOffset>
                  </wp:positionV>
                  <wp:extent cx="1038960" cy="75600"/>
                  <wp:effectExtent l="38100" t="38100" r="0" b="38735"/>
                  <wp:wrapNone/>
                  <wp:docPr id="383" name="Ink 383"/>
                  <wp:cNvGraphicFramePr/>
                  <a:graphic xmlns:a="http://schemas.openxmlformats.org/drawingml/2006/main">
                    <a:graphicData uri="http://schemas.microsoft.com/office/word/2010/wordprocessingInk">
                      <w14:contentPart bwMode="auto" r:id="rId117">
                        <w14:nvContentPartPr>
                          <w14:cNvContentPartPr/>
                        </w14:nvContentPartPr>
                        <w14:xfrm>
                          <a:off x="0" y="0"/>
                          <a:ext cx="1038960" cy="75600"/>
                        </w14:xfrm>
                      </w14:contentPart>
                    </a:graphicData>
                  </a:graphic>
                </wp:anchor>
              </w:drawing>
            </mc:Choice>
            <mc:Fallback>
              <w:pict>
                <v:shape w14:anchorId="22183CBE" id="Ink 383" o:spid="_x0000_s1026" type="#_x0000_t75" style="position:absolute;margin-left:359.3pt;margin-top:171.4pt;width:84.2pt;height:8.35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">
                  <v:imagedata r:id="rId118" o:title=""/>
                </v:shape>
              </w:pict>
            </mc:Fallback>
          </mc:AlternateContent>
        </w:r>
        <w:r w:rsidR="00E868A1">
          <w:rPr>
            <w:rFonts w:ascii="Times New Roman" w:hAnsi="Times New Roman" w:cs="Times New Roman"/>
            <w:b/>
            <w:bCs/>
            <w:noProof/>
            <w:sz w:val="24"/>
            <w:szCs w:val="24"/>
          </w:rPr>
          <mc:AlternateContent>
            <mc:Choice Requires="wpi">
              <w:drawing>
                <wp:anchor distT="0" distB="0" distL="114300" distR="114300" simplePos="0" relativeHeight="252038144" behindDoc="0" locked="0" layoutInCell="1" allowOverlap="1" wp14:anchorId="37ACD39D" wp14:editId="2FA52240">
                  <wp:simplePos x="0" y="0"/>
                  <wp:positionH relativeFrom="column">
                    <wp:posOffset>463550</wp:posOffset>
                  </wp:positionH>
                  <wp:positionV relativeFrom="paragraph">
                    <wp:posOffset>1574165</wp:posOffset>
                  </wp:positionV>
                  <wp:extent cx="897840" cy="320760"/>
                  <wp:effectExtent l="38100" t="38100" r="0" b="34925"/>
                  <wp:wrapNone/>
                  <wp:docPr id="379" name="Ink 379"/>
                  <wp:cNvGraphicFramePr/>
                  <a:graphic xmlns:a="http://schemas.openxmlformats.org/drawingml/2006/main">
                    <a:graphicData uri="http://schemas.microsoft.com/office/word/2010/wordprocessingInk">
                      <w14:contentPart bwMode="auto" r:id="rId119">
                        <w14:nvContentPartPr>
                          <w14:cNvContentPartPr/>
                        </w14:nvContentPartPr>
                        <w14:xfrm>
                          <a:off x="0" y="0"/>
                          <a:ext cx="897840" cy="320760"/>
                        </w14:xfrm>
                      </w14:contentPart>
                    </a:graphicData>
                  </a:graphic>
                  <wp14:sizeRelH relativeFrom="margin">
                    <wp14:pctWidth>0</wp14:pctWidth>
                  </wp14:sizeRelH>
                  <wp14:sizeRelV relativeFrom="margin">
                    <wp14:pctHeight>0</wp14:pctHeight>
                  </wp14:sizeRelV>
                </wp:anchor>
              </w:drawing>
            </mc:Choice>
            <mc:Fallback>
              <w:pict>
                <v:shape w14:anchorId="2328B64C" id="Ink 379" o:spid="_x0000_s1026" type="#_x0000_t75" style="position:absolute;margin-left:35.3pt;margin-top:122.75pt;width:73.15pt;height:27.65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">
                  <v:imagedata r:id="rId120" o:title=""/>
                </v:shape>
              </w:pict>
            </mc:Fallback>
          </mc:AlternateContent>
        </w:r>
      </w:ins>
      <w:ins w:id="43" w:author="Michael Milton PhD" w:date="2019-09-17T06:49:00Z">
        <w:r w:rsidR="009004D5">
          <w:rPr>
            <w:rFonts w:ascii="Times New Roman" w:hAnsi="Times New Roman" w:cs="Times New Roman"/>
            <w:b/>
            <w:bCs/>
            <w:noProof/>
            <w:sz w:val="24"/>
            <w:szCs w:val="24"/>
          </w:rPr>
          <mc:AlternateContent>
            <mc:Choice Requires="wpi">
              <w:drawing>
                <wp:anchor distT="0" distB="0" distL="114300" distR="114300" simplePos="0" relativeHeight="252013568" behindDoc="0" locked="0" layoutInCell="1" allowOverlap="1" wp14:anchorId="25D1FB96" wp14:editId="3836F06D">
                  <wp:simplePos x="0" y="0"/>
                  <wp:positionH relativeFrom="column">
                    <wp:posOffset>3756660</wp:posOffset>
                  </wp:positionH>
                  <wp:positionV relativeFrom="paragraph">
                    <wp:posOffset>920750</wp:posOffset>
                  </wp:positionV>
                  <wp:extent cx="403830" cy="449580"/>
                  <wp:effectExtent l="38100" t="38100" r="0" b="45720"/>
                  <wp:wrapNone/>
                  <wp:docPr id="355" name="Ink 355"/>
                  <wp:cNvGraphicFramePr/>
                  <a:graphic xmlns:a="http://schemas.openxmlformats.org/drawingml/2006/main">
                    <a:graphicData uri="http://schemas.microsoft.com/office/word/2010/wordprocessingInk">
                      <w14:contentPart bwMode="auto" r:id="rId121">
                        <w14:nvContentPartPr>
                          <w14:cNvContentPartPr/>
                        </w14:nvContentPartPr>
                        <w14:xfrm>
                          <a:off x="0" y="0"/>
                          <a:ext cx="403830" cy="449580"/>
                        </w14:xfrm>
                      </w14:contentPart>
                    </a:graphicData>
                  </a:graphic>
                </wp:anchor>
              </w:drawing>
            </mc:Choice>
            <mc:Fallback>
              <w:pict>
                <v:shape w14:anchorId="1787B00C" id="Ink 355" o:spid="_x0000_s1026" type="#_x0000_t75" style="position:absolute;margin-left:294.6pt;margin-top:71.3pt;width:34.25pt;height:37.8pt;z-index:25201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">
                  <v:imagedata r:id="rId122" o:title=""/>
                </v:shape>
              </w:pict>
            </mc:Fallback>
          </mc:AlternateContent>
        </w:r>
        <w:r w:rsidR="009004D5">
          <w:rPr>
            <w:rFonts w:ascii="Times New Roman" w:hAnsi="Times New Roman" w:cs="Times New Roman"/>
            <w:b/>
            <w:bCs/>
            <w:noProof/>
            <w:sz w:val="24"/>
            <w:szCs w:val="24"/>
          </w:rPr>
          <mc:AlternateContent>
            <mc:Choice Requires="wpi">
              <w:drawing>
                <wp:anchor distT="0" distB="0" distL="114300" distR="114300" simplePos="0" relativeHeight="252010496" behindDoc="0" locked="0" layoutInCell="1" allowOverlap="1" wp14:anchorId="22AF6FAF" wp14:editId="7567DA99">
                  <wp:simplePos x="0" y="0"/>
                  <wp:positionH relativeFrom="column">
                    <wp:posOffset>-720725</wp:posOffset>
                  </wp:positionH>
                  <wp:positionV relativeFrom="paragraph">
                    <wp:posOffset>552450</wp:posOffset>
                  </wp:positionV>
                  <wp:extent cx="1719565" cy="790805"/>
                  <wp:effectExtent l="50800" t="50800" r="59055" b="47625"/>
                  <wp:wrapNone/>
                  <wp:docPr id="352" name="Ink 352"/>
                  <wp:cNvGraphicFramePr/>
                  <a:graphic xmlns:a="http://schemas.openxmlformats.org/drawingml/2006/main">
                    <a:graphicData uri="http://schemas.microsoft.com/office/word/2010/wordprocessingInk">
                      <w14:contentPart bwMode="auto" r:id="rId123">
                        <w14:nvContentPartPr>
                          <w14:cNvContentPartPr/>
                        </w14:nvContentPartPr>
                        <w14:xfrm>
                          <a:off x="0" y="0"/>
                          <a:ext cx="1719565" cy="790805"/>
                        </w14:xfrm>
                      </w14:contentPart>
                    </a:graphicData>
                  </a:graphic>
                </wp:anchor>
              </w:drawing>
            </mc:Choice>
            <mc:Fallback>
              <w:pict>
                <v:shape w14:anchorId="2F6DC7CC" id="Ink 352" o:spid="_x0000_s1026" type="#_x0000_t75" style="position:absolute;margin-left:-58.35pt;margin-top:41.9pt;width:138.25pt;height:65.45pt;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">
                  <v:imagedata r:id="rId124" o:title=""/>
                </v:shape>
              </w:pict>
            </mc:Fallback>
          </mc:AlternateContent>
        </w:r>
      </w:ins>
      <w:ins w:id="44" w:author="Michael Milton PhD" w:date="2019-09-17T06:48:00Z">
        <w:r w:rsidR="009004D5">
          <w:rPr>
            <w:rFonts w:ascii="Times New Roman" w:hAnsi="Times New Roman" w:cs="Times New Roman"/>
            <w:b/>
            <w:bCs/>
            <w:noProof/>
            <w:sz w:val="24"/>
            <w:szCs w:val="24"/>
          </w:rPr>
          <mc:AlternateContent>
            <mc:Choice Requires="wpi">
              <w:drawing>
                <wp:anchor distT="0" distB="0" distL="114300" distR="114300" simplePos="0" relativeHeight="251993088" behindDoc="0" locked="0" layoutInCell="1" allowOverlap="1" wp14:anchorId="5321A06B" wp14:editId="3AB9D5E3">
                  <wp:simplePos x="0" y="0"/>
                  <wp:positionH relativeFrom="column">
                    <wp:posOffset>5642610</wp:posOffset>
                  </wp:positionH>
                  <wp:positionV relativeFrom="paragraph">
                    <wp:posOffset>450850</wp:posOffset>
                  </wp:positionV>
                  <wp:extent cx="365055" cy="81280"/>
                  <wp:effectExtent l="38100" t="38100" r="41910" b="45720"/>
                  <wp:wrapNone/>
                  <wp:docPr id="335" name="Ink 335"/>
                  <wp:cNvGraphicFramePr/>
                  <a:graphic xmlns:a="http://schemas.openxmlformats.org/drawingml/2006/main">
                    <a:graphicData uri="http://schemas.microsoft.com/office/word/2010/wordprocessingInk">
                      <w14:contentPart bwMode="auto" r:id="rId125">
                        <w14:nvContentPartPr>
                          <w14:cNvContentPartPr/>
                        </w14:nvContentPartPr>
                        <w14:xfrm>
                          <a:off x="0" y="0"/>
                          <a:ext cx="365055" cy="81280"/>
                        </w14:xfrm>
                      </w14:contentPart>
                    </a:graphicData>
                  </a:graphic>
                </wp:anchor>
              </w:drawing>
            </mc:Choice>
            <mc:Fallback>
              <w:pict>
                <v:shape w14:anchorId="0B35369B" id="Ink 335" o:spid="_x0000_s1026" type="#_x0000_t75" style="position:absolute;margin-left:443.1pt;margin-top:34.3pt;width:31.2pt;height:8.75pt;z-index:25199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">
                  <v:imagedata r:id="rId126" o:title=""/>
                </v:shape>
              </w:pict>
            </mc:Fallback>
          </mc:AlternateContent>
        </w:r>
        <w:r w:rsidR="0067260C">
          <w:rPr>
            <w:rFonts w:ascii="Times New Roman" w:hAnsi="Times New Roman" w:cs="Times New Roman"/>
            <w:b/>
            <w:bCs/>
            <w:noProof/>
            <w:sz w:val="24"/>
            <w:szCs w:val="24"/>
          </w:rPr>
          <mc:AlternateContent>
            <mc:Choice Requires="wpi">
              <w:drawing>
                <wp:anchor distT="0" distB="0" distL="114300" distR="114300" simplePos="0" relativeHeight="251990016" behindDoc="0" locked="0" layoutInCell="1" allowOverlap="1" wp14:anchorId="6DA5F576" wp14:editId="3F552ADD">
                  <wp:simplePos x="0" y="0"/>
                  <wp:positionH relativeFrom="column">
                    <wp:posOffset>3053080</wp:posOffset>
                  </wp:positionH>
                  <wp:positionV relativeFrom="paragraph">
                    <wp:posOffset>-7620</wp:posOffset>
                  </wp:positionV>
                  <wp:extent cx="3739485" cy="552935"/>
                  <wp:effectExtent l="38100" t="38100" r="33020" b="44450"/>
                  <wp:wrapNone/>
                  <wp:docPr id="332" name="Ink 332"/>
                  <wp:cNvGraphicFramePr/>
                  <a:graphic xmlns:a="http://schemas.openxmlformats.org/drawingml/2006/main">
                    <a:graphicData uri="http://schemas.microsoft.com/office/word/2010/wordprocessingInk">
                      <w14:contentPart bwMode="auto" r:id="rId127">
                        <w14:nvContentPartPr>
                          <w14:cNvContentPartPr/>
                        </w14:nvContentPartPr>
                        <w14:xfrm>
                          <a:off x="0" y="0"/>
                          <a:ext cx="3739485" cy="552935"/>
                        </w14:xfrm>
                      </w14:contentPart>
                    </a:graphicData>
                  </a:graphic>
                </wp:anchor>
              </w:drawing>
            </mc:Choice>
            <mc:Fallback>
              <w:pict>
                <v:shape w14:anchorId="62C36173" id="Ink 332" o:spid="_x0000_s1026" type="#_x0000_t75" style="position:absolute;margin-left:239.2pt;margin-top:-1.8pt;width:296.9pt;height:46pt;z-index:25199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">
                  <v:imagedata r:id="rId128" o:title=""/>
                </v:shape>
              </w:pict>
            </mc:Fallback>
          </mc:AlternateContent>
        </w:r>
        <w:r w:rsidR="0067260C">
          <w:rPr>
            <w:rFonts w:ascii="Times New Roman" w:hAnsi="Times New Roman" w:cs="Times New Roman"/>
            <w:b/>
            <w:bCs/>
            <w:noProof/>
            <w:sz w:val="24"/>
            <w:szCs w:val="24"/>
          </w:rPr>
          <mc:AlternateContent>
            <mc:Choice Requires="wpi">
              <w:drawing>
                <wp:anchor distT="0" distB="0" distL="114300" distR="114300" simplePos="0" relativeHeight="251974656" behindDoc="0" locked="0" layoutInCell="1" allowOverlap="1" wp14:anchorId="06796912" wp14:editId="2D676DFF">
                  <wp:simplePos x="0" y="0"/>
                  <wp:positionH relativeFrom="column">
                    <wp:posOffset>3157817</wp:posOffset>
                  </wp:positionH>
                  <wp:positionV relativeFrom="paragraph">
                    <wp:posOffset>382789</wp:posOffset>
                  </wp:positionV>
                  <wp:extent cx="186480" cy="156960"/>
                  <wp:effectExtent l="38100" t="38100" r="42545" b="33655"/>
                  <wp:wrapNone/>
                  <wp:docPr id="317" name="Ink 317"/>
                  <wp:cNvGraphicFramePr/>
                  <a:graphic xmlns:a="http://schemas.openxmlformats.org/drawingml/2006/main">
                    <a:graphicData uri="http://schemas.microsoft.com/office/word/2010/wordprocessingInk">
                      <w14:contentPart bwMode="auto" r:id="rId129">
                        <w14:nvContentPartPr>
                          <w14:cNvContentPartPr/>
                        </w14:nvContentPartPr>
                        <w14:xfrm>
                          <a:off x="0" y="0"/>
                          <a:ext cx="186480" cy="156960"/>
                        </w14:xfrm>
                      </w14:contentPart>
                    </a:graphicData>
                  </a:graphic>
                </wp:anchor>
              </w:drawing>
            </mc:Choice>
            <mc:Fallback>
              <w:pict>
                <v:shape w14:anchorId="24BE2E95" id="Ink 317" o:spid="_x0000_s1026" type="#_x0000_t75" style="position:absolute;margin-left:247.45pt;margin-top:28.95pt;width:17.15pt;height:14.75pt;z-index:25197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">
                  <v:imagedata r:id="rId130" o:title=""/>
                </v:shape>
              </w:pict>
            </mc:Fallback>
          </mc:AlternateContent>
        </w:r>
      </w:ins>
      <w:r w:rsidR="008F6104">
        <w:rPr>
          <w:rFonts w:ascii="Times New Roman" w:hAnsi="Times New Roman" w:cs="Times New Roman"/>
          <w:b/>
          <w:bCs/>
          <w:sz w:val="24"/>
          <w:szCs w:val="24"/>
        </w:rPr>
        <w:tab/>
      </w:r>
      <w:r w:rsidR="008F6104">
        <w:rPr>
          <w:rFonts w:ascii="Times New Roman" w:hAnsi="Times New Roman" w:cs="Times New Roman"/>
          <w:bCs/>
          <w:sz w:val="24"/>
          <w:szCs w:val="24"/>
        </w:rPr>
        <w:t>The project goals are to shed light on the conversations that need to transpire between mental health practitioners and those in ministry.  We serve the same group of individuals and need to refer out when the issues the client is struggling with shifts into the “others</w:t>
      </w:r>
      <w:r w:rsidR="00DD15D0">
        <w:rPr>
          <w:rFonts w:ascii="Times New Roman" w:hAnsi="Times New Roman" w:cs="Times New Roman"/>
          <w:bCs/>
          <w:sz w:val="24"/>
          <w:szCs w:val="24"/>
        </w:rPr>
        <w:t xml:space="preserve"> professional</w:t>
      </w:r>
      <w:r w:rsidR="008F6104">
        <w:rPr>
          <w:rFonts w:ascii="Times New Roman" w:hAnsi="Times New Roman" w:cs="Times New Roman"/>
          <w:bCs/>
          <w:sz w:val="24"/>
          <w:szCs w:val="24"/>
        </w:rPr>
        <w:t xml:space="preserve"> lane.”  </w:t>
      </w:r>
      <w:r w:rsidR="00475992">
        <w:rPr>
          <w:rFonts w:ascii="Times New Roman" w:hAnsi="Times New Roman" w:cs="Times New Roman"/>
          <w:bCs/>
          <w:sz w:val="24"/>
          <w:szCs w:val="24"/>
        </w:rPr>
        <w:t>The goal of this researcher is to develop a protocol</w:t>
      </w:r>
      <w:r w:rsidR="00A56D4F">
        <w:rPr>
          <w:rFonts w:ascii="Times New Roman" w:hAnsi="Times New Roman" w:cs="Times New Roman"/>
          <w:bCs/>
          <w:sz w:val="24"/>
          <w:szCs w:val="24"/>
        </w:rPr>
        <w:t>/guide</w:t>
      </w:r>
      <w:r w:rsidR="00475992">
        <w:rPr>
          <w:rFonts w:ascii="Times New Roman" w:hAnsi="Times New Roman" w:cs="Times New Roman"/>
          <w:bCs/>
          <w:sz w:val="24"/>
          <w:szCs w:val="24"/>
        </w:rPr>
        <w:t xml:space="preserve"> that will include resource information for military chaplains regarding moral injury and the specific spiritual care needed for servicepersons.  </w:t>
      </w:r>
      <w:r w:rsidR="00A56D4F">
        <w:rPr>
          <w:rFonts w:ascii="Times New Roman" w:hAnsi="Times New Roman" w:cs="Times New Roman"/>
          <w:bCs/>
          <w:sz w:val="24"/>
          <w:szCs w:val="24"/>
        </w:rPr>
        <w:t xml:space="preserve">At this time there is no centralized tool that military chaplains can easily access outlining resources, services, and details surrounding the care required for servicepersons.  </w:t>
      </w:r>
    </w:p>
    <w:p w14:paraId="44F70E54" w14:textId="4B840D8A" w:rsidR="00DD1086" w:rsidRDefault="00D17756" w:rsidP="001B24AB">
      <w:pPr>
        <w:spacing w:line="480" w:lineRule="auto"/>
        <w:jc w:val="center"/>
        <w:rPr>
          <w:rFonts w:ascii="Times New Roman" w:hAnsi="Times New Roman" w:cs="Times New Roman"/>
          <w:b/>
          <w:bCs/>
          <w:sz w:val="24"/>
          <w:szCs w:val="24"/>
        </w:rPr>
      </w:pPr>
      <w:ins w:id="45" w:author="Michael Milton PhD" w:date="2019-09-17T06:51:00Z">
        <w:r>
          <w:rPr>
            <w:rFonts w:ascii="Times New Roman" w:hAnsi="Times New Roman" w:cs="Times New Roman"/>
            <w:b/>
            <w:bCs/>
            <w:noProof/>
            <w:sz w:val="24"/>
            <w:szCs w:val="24"/>
          </w:rPr>
          <mc:AlternateContent>
            <mc:Choice Requires="wpi">
              <w:drawing>
                <wp:anchor distT="0" distB="0" distL="114300" distR="114300" simplePos="0" relativeHeight="252092416" behindDoc="0" locked="0" layoutInCell="1" allowOverlap="1" wp14:anchorId="40465281" wp14:editId="196DF210">
                  <wp:simplePos x="0" y="0"/>
                  <wp:positionH relativeFrom="column">
                    <wp:posOffset>3827145</wp:posOffset>
                  </wp:positionH>
                  <wp:positionV relativeFrom="paragraph">
                    <wp:posOffset>-664210</wp:posOffset>
                  </wp:positionV>
                  <wp:extent cx="2792095" cy="1339850"/>
                  <wp:effectExtent l="38100" t="38100" r="40005" b="44450"/>
                  <wp:wrapNone/>
                  <wp:docPr id="435" name="Ink 435"/>
                  <wp:cNvGraphicFramePr/>
                  <a:graphic xmlns:a="http://schemas.openxmlformats.org/drawingml/2006/main">
                    <a:graphicData uri="http://schemas.microsoft.com/office/word/2010/wordprocessingInk">
                      <w14:contentPart bwMode="auto" r:id="rId131">
                        <w14:nvContentPartPr>
                          <w14:cNvContentPartPr/>
                        </w14:nvContentPartPr>
                        <w14:xfrm>
                          <a:off x="0" y="0"/>
                          <a:ext cx="2792095" cy="1339850"/>
                        </w14:xfrm>
                      </w14:contentPart>
                    </a:graphicData>
                  </a:graphic>
                </wp:anchor>
              </w:drawing>
            </mc:Choice>
            <mc:Fallback>
              <w:pict>
                <v:shape w14:anchorId="0A173741" id="Ink 435" o:spid="_x0000_s1026" type="#_x0000_t75" style="position:absolute;margin-left:300.15pt;margin-top:-53.5pt;width:222.25pt;height:107.9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">
                  <v:imagedata r:id="rId132" o:title=""/>
                </v:shape>
              </w:pict>
            </mc:Fallback>
          </mc:AlternateContent>
        </w:r>
      </w:ins>
    </w:p>
    <w:p w14:paraId="0F2C0B49" w14:textId="2AAC1909" w:rsidR="00F23B45" w:rsidRPr="008444CD" w:rsidRDefault="00F23B45" w:rsidP="001B24AB">
      <w:pPr>
        <w:spacing w:line="480" w:lineRule="auto"/>
        <w:jc w:val="center"/>
        <w:rPr>
          <w:rFonts w:ascii="Times New Roman" w:hAnsi="Times New Roman" w:cs="Times New Roman"/>
          <w:b/>
          <w:bCs/>
          <w:sz w:val="24"/>
          <w:szCs w:val="24"/>
        </w:rPr>
      </w:pPr>
      <w:r w:rsidRPr="008444CD">
        <w:rPr>
          <w:rFonts w:ascii="Times New Roman" w:hAnsi="Times New Roman" w:cs="Times New Roman"/>
          <w:b/>
          <w:bCs/>
          <w:sz w:val="24"/>
          <w:szCs w:val="24"/>
        </w:rPr>
        <w:t>The Details of the Project (The Plan of the Study)</w:t>
      </w:r>
    </w:p>
    <w:p w14:paraId="50EAA5A7" w14:textId="4E45C4C3" w:rsidR="00F23B45" w:rsidRDefault="00CB2C35" w:rsidP="00F91EF7">
      <w:pPr>
        <w:spacing w:line="480" w:lineRule="auto"/>
        <w:jc w:val="both"/>
        <w:rPr>
          <w:rFonts w:ascii="Times New Roman" w:hAnsi="Times New Roman" w:cs="Times New Roman"/>
          <w:bCs/>
          <w:sz w:val="24"/>
          <w:szCs w:val="24"/>
        </w:rPr>
      </w:pPr>
      <w:ins w:id="46" w:author="Michael Milton PhD" w:date="2019-09-17T06:53:00Z">
        <w:r>
          <w:rPr>
            <w:rFonts w:ascii="Times New Roman" w:hAnsi="Times New Roman" w:cs="Times New Roman"/>
            <w:bCs/>
            <w:noProof/>
            <w:sz w:val="24"/>
            <w:szCs w:val="24"/>
          </w:rPr>
          <mc:AlternateContent>
            <mc:Choice Requires="wpi">
              <w:drawing>
                <wp:anchor distT="0" distB="0" distL="114300" distR="114300" simplePos="0" relativeHeight="252116992" behindDoc="0" locked="0" layoutInCell="1" allowOverlap="1" wp14:anchorId="5BF9A91A" wp14:editId="6ADCD9ED">
                  <wp:simplePos x="0" y="0"/>
                  <wp:positionH relativeFrom="column">
                    <wp:posOffset>-483235</wp:posOffset>
                  </wp:positionH>
                  <wp:positionV relativeFrom="paragraph">
                    <wp:posOffset>1325880</wp:posOffset>
                  </wp:positionV>
                  <wp:extent cx="1718230" cy="1051935"/>
                  <wp:effectExtent l="50800" t="38100" r="47625" b="40640"/>
                  <wp:wrapNone/>
                  <wp:docPr id="459" name="Ink 459"/>
                  <wp:cNvGraphicFramePr/>
                  <a:graphic xmlns:a="http://schemas.openxmlformats.org/drawingml/2006/main">
                    <a:graphicData uri="http://schemas.microsoft.com/office/word/2010/wordprocessingInk">
                      <w14:contentPart bwMode="auto" r:id="rId133">
                        <w14:nvContentPartPr>
                          <w14:cNvContentPartPr/>
                        </w14:nvContentPartPr>
                        <w14:xfrm>
                          <a:off x="0" y="0"/>
                          <a:ext cx="1718230" cy="1051935"/>
                        </w14:xfrm>
                      </w14:contentPart>
                    </a:graphicData>
                  </a:graphic>
                </wp:anchor>
              </w:drawing>
            </mc:Choice>
            <mc:Fallback>
              <w:pict>
                <v:shape w14:anchorId="68190983" id="Ink 459" o:spid="_x0000_s1026" type="#_x0000_t75" style="position:absolute;margin-left:-39.65pt;margin-top:103.2pt;width:138.1pt;height:85.25pt;z-index:25211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&#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">
                  <v:imagedata r:id="rId134" o:title=""/>
                </v:shape>
              </w:pict>
            </mc:Fallback>
          </mc:AlternateContent>
        </w:r>
      </w:ins>
      <w:ins w:id="47" w:author="Michael Milton PhD" w:date="2019-09-17T06:52:00Z">
        <w:r>
          <w:rPr>
            <w:rFonts w:ascii="Times New Roman" w:hAnsi="Times New Roman" w:cs="Times New Roman"/>
            <w:bCs/>
            <w:noProof/>
            <w:sz w:val="24"/>
            <w:szCs w:val="24"/>
          </w:rPr>
          <mc:AlternateContent>
            <mc:Choice Requires="wpi">
              <w:drawing>
                <wp:anchor distT="0" distB="0" distL="114300" distR="114300" simplePos="0" relativeHeight="252108800" behindDoc="0" locked="0" layoutInCell="1" allowOverlap="1" wp14:anchorId="1EC7AAA1" wp14:editId="1B4528FC">
                  <wp:simplePos x="0" y="0"/>
                  <wp:positionH relativeFrom="column">
                    <wp:posOffset>6377</wp:posOffset>
                  </wp:positionH>
                  <wp:positionV relativeFrom="paragraph">
                    <wp:posOffset>1146281</wp:posOffset>
                  </wp:positionV>
                  <wp:extent cx="434880" cy="85320"/>
                  <wp:effectExtent l="50800" t="38100" r="48260" b="41910"/>
                  <wp:wrapNone/>
                  <wp:docPr id="451" name="Ink 451"/>
                  <wp:cNvGraphicFramePr/>
                  <a:graphic xmlns:a="http://schemas.openxmlformats.org/drawingml/2006/main">
                    <a:graphicData uri="http://schemas.microsoft.com/office/word/2010/wordprocessingInk">
                      <w14:contentPart bwMode="auto" r:id="rId135">
                        <w14:nvContentPartPr>
                          <w14:cNvContentPartPr/>
                        </w14:nvContentPartPr>
                        <w14:xfrm>
                          <a:off x="0" y="0"/>
                          <a:ext cx="434880" cy="85320"/>
                        </w14:xfrm>
                      </w14:contentPart>
                    </a:graphicData>
                  </a:graphic>
                </wp:anchor>
              </w:drawing>
            </mc:Choice>
            <mc:Fallback>
              <w:pict>
                <v:shape w14:anchorId="02F4E65C" id="Ink 451" o:spid="_x0000_s1026" type="#_x0000_t75" style="position:absolute;margin-left:-1.1pt;margin-top:88.65pt;width:37.45pt;height:9.9pt;z-index:25210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">
                  <v:imagedata r:id="rId136" o:title=""/>
                </v:shape>
              </w:pict>
            </mc:Fallback>
          </mc:AlternateContent>
        </w:r>
        <w:r>
          <w:rPr>
            <w:rFonts w:ascii="Times New Roman" w:hAnsi="Times New Roman" w:cs="Times New Roman"/>
            <w:bCs/>
            <w:noProof/>
            <w:sz w:val="24"/>
            <w:szCs w:val="24"/>
          </w:rPr>
          <mc:AlternateContent>
            <mc:Choice Requires="wpi">
              <w:drawing>
                <wp:anchor distT="0" distB="0" distL="114300" distR="114300" simplePos="0" relativeHeight="252107776" behindDoc="0" locked="0" layoutInCell="1" allowOverlap="1" wp14:anchorId="64FA7C65" wp14:editId="08EE61D0">
                  <wp:simplePos x="0" y="0"/>
                  <wp:positionH relativeFrom="column">
                    <wp:posOffset>1308735</wp:posOffset>
                  </wp:positionH>
                  <wp:positionV relativeFrom="paragraph">
                    <wp:posOffset>436245</wp:posOffset>
                  </wp:positionV>
                  <wp:extent cx="4612680" cy="533880"/>
                  <wp:effectExtent l="50800" t="38100" r="0" b="38100"/>
                  <wp:wrapNone/>
                  <wp:docPr id="450" name="Ink 450"/>
                  <wp:cNvGraphicFramePr/>
                  <a:graphic xmlns:a="http://schemas.openxmlformats.org/drawingml/2006/main">
                    <a:graphicData uri="http://schemas.microsoft.com/office/word/2010/wordprocessingInk">
                      <w14:contentPart bwMode="auto" r:id="rId137">
                        <w14:nvContentPartPr>
                          <w14:cNvContentPartPr/>
                        </w14:nvContentPartPr>
                        <w14:xfrm>
                          <a:off x="0" y="0"/>
                          <a:ext cx="4612680" cy="533880"/>
                        </w14:xfrm>
                      </w14:contentPart>
                    </a:graphicData>
                  </a:graphic>
                </wp:anchor>
              </w:drawing>
            </mc:Choice>
            <mc:Fallback>
              <w:pict>
                <v:shape w14:anchorId="04EF99D1" id="Ink 450" o:spid="_x0000_s1026" type="#_x0000_t75" style="position:absolute;margin-left:101.45pt;margin-top:32.75pt;width:366.4pt;height:44.85pt;z-index:25210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">
                  <v:imagedata r:id="rId138" o:title=""/>
                </v:shape>
              </w:pict>
            </mc:Fallback>
          </mc:AlternateContent>
        </w:r>
        <w:r w:rsidR="00F71DDB">
          <w:rPr>
            <w:rFonts w:ascii="Times New Roman" w:hAnsi="Times New Roman" w:cs="Times New Roman"/>
            <w:bCs/>
            <w:noProof/>
            <w:sz w:val="24"/>
            <w:szCs w:val="24"/>
          </w:rPr>
          <mc:AlternateContent>
            <mc:Choice Requires="wpi">
              <w:drawing>
                <wp:anchor distT="0" distB="0" distL="114300" distR="114300" simplePos="0" relativeHeight="252098560" behindDoc="0" locked="0" layoutInCell="1" allowOverlap="1" wp14:anchorId="47684093" wp14:editId="51E5B800">
                  <wp:simplePos x="0" y="0"/>
                  <wp:positionH relativeFrom="column">
                    <wp:posOffset>-672465</wp:posOffset>
                  </wp:positionH>
                  <wp:positionV relativeFrom="paragraph">
                    <wp:posOffset>495935</wp:posOffset>
                  </wp:positionV>
                  <wp:extent cx="1498600" cy="660075"/>
                  <wp:effectExtent l="38100" t="38100" r="0" b="38735"/>
                  <wp:wrapNone/>
                  <wp:docPr id="441" name="Ink 441"/>
                  <wp:cNvGraphicFramePr/>
                  <a:graphic xmlns:a="http://schemas.openxmlformats.org/drawingml/2006/main">
                    <a:graphicData uri="http://schemas.microsoft.com/office/word/2010/wordprocessingInk">
                      <w14:contentPart bwMode="auto" r:id="rId139">
                        <w14:nvContentPartPr>
                          <w14:cNvContentPartPr/>
                        </w14:nvContentPartPr>
                        <w14:xfrm>
                          <a:off x="0" y="0"/>
                          <a:ext cx="1498600" cy="660075"/>
                        </w14:xfrm>
                      </w14:contentPart>
                    </a:graphicData>
                  </a:graphic>
                </wp:anchor>
              </w:drawing>
            </mc:Choice>
            <mc:Fallback>
              <w:pict>
                <v:shape w14:anchorId="3E7F223C" id="Ink 441" o:spid="_x0000_s1026" type="#_x0000_t75" style="position:absolute;margin-left:-54.15pt;margin-top:37.85pt;width:120.4pt;height:54.4pt;z-index:25209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">
                  <v:imagedata r:id="rId140" o:title=""/>
                </v:shape>
              </w:pict>
            </mc:Fallback>
          </mc:AlternateContent>
        </w:r>
      </w:ins>
      <w:r w:rsidR="00A56D4F">
        <w:rPr>
          <w:rFonts w:ascii="Times New Roman" w:hAnsi="Times New Roman" w:cs="Times New Roman"/>
          <w:bCs/>
          <w:sz w:val="24"/>
          <w:szCs w:val="24"/>
        </w:rPr>
        <w:tab/>
      </w:r>
      <w:r w:rsidR="00A56D4F" w:rsidRPr="00A56D4F">
        <w:rPr>
          <w:rFonts w:ascii="Times New Roman" w:hAnsi="Times New Roman" w:cs="Times New Roman"/>
          <w:bCs/>
          <w:i/>
          <w:sz w:val="24"/>
          <w:szCs w:val="24"/>
        </w:rPr>
        <w:t>The Chaplains Guide for Mortal Injury Spiritual Care</w:t>
      </w:r>
      <w:r w:rsidR="00A56D4F">
        <w:rPr>
          <w:rFonts w:ascii="Times New Roman" w:hAnsi="Times New Roman" w:cs="Times New Roman"/>
          <w:bCs/>
          <w:sz w:val="24"/>
          <w:szCs w:val="24"/>
        </w:rPr>
        <w:t xml:space="preserve"> will be the product developed by this project.  </w:t>
      </w:r>
      <w:r w:rsidR="00F91EF7">
        <w:rPr>
          <w:rFonts w:ascii="Times New Roman" w:hAnsi="Times New Roman" w:cs="Times New Roman"/>
          <w:bCs/>
          <w:sz w:val="24"/>
          <w:szCs w:val="24"/>
        </w:rPr>
        <w:t xml:space="preserve">The research conducted for this dissertation will produce the foundational information surrounding this concentration of care leading to the material that will be included on this final offering.  </w:t>
      </w:r>
      <w:r w:rsidR="00A56D4F">
        <w:rPr>
          <w:rFonts w:ascii="Times New Roman" w:hAnsi="Times New Roman" w:cs="Times New Roman"/>
          <w:bCs/>
          <w:sz w:val="24"/>
          <w:szCs w:val="24"/>
        </w:rPr>
        <w:t xml:space="preserve">This resource will be a pamphlet that will be created and shared through an array of </w:t>
      </w:r>
      <w:r w:rsidR="00A56D4F">
        <w:rPr>
          <w:rFonts w:ascii="Times New Roman" w:hAnsi="Times New Roman" w:cs="Times New Roman"/>
          <w:bCs/>
          <w:sz w:val="24"/>
          <w:szCs w:val="24"/>
        </w:rPr>
        <w:lastRenderedPageBreak/>
        <w:t>mediums to effectively share with others in the field of chaplaincy that may encounter warriors who have returned home in need of specialized care.  This pamphlet will include:</w:t>
      </w:r>
    </w:p>
    <w:p w14:paraId="33B93B78" w14:textId="46AA8203" w:rsidR="00A56D4F" w:rsidRPr="00F91EF7" w:rsidRDefault="00A56D4F" w:rsidP="00EA5DBC">
      <w:pPr>
        <w:pStyle w:val="ListParagraph"/>
        <w:numPr>
          <w:ilvl w:val="0"/>
          <w:numId w:val="3"/>
        </w:numPr>
        <w:spacing w:line="240" w:lineRule="auto"/>
        <w:rPr>
          <w:rFonts w:ascii="Times New Roman" w:hAnsi="Times New Roman" w:cs="Times New Roman"/>
          <w:bCs/>
          <w:sz w:val="24"/>
          <w:szCs w:val="24"/>
        </w:rPr>
      </w:pPr>
      <w:r w:rsidRPr="00F91EF7">
        <w:rPr>
          <w:rFonts w:ascii="Times New Roman" w:hAnsi="Times New Roman" w:cs="Times New Roman"/>
          <w:bCs/>
          <w:sz w:val="24"/>
          <w:szCs w:val="24"/>
        </w:rPr>
        <w:t>Definition of Moral Injury</w:t>
      </w:r>
    </w:p>
    <w:p w14:paraId="6AD34928" w14:textId="468DF734" w:rsidR="00A56D4F" w:rsidRPr="00F91EF7" w:rsidRDefault="00A56D4F" w:rsidP="00EA5DBC">
      <w:pPr>
        <w:pStyle w:val="ListParagraph"/>
        <w:numPr>
          <w:ilvl w:val="0"/>
          <w:numId w:val="3"/>
        </w:numPr>
        <w:spacing w:line="240" w:lineRule="auto"/>
        <w:rPr>
          <w:rFonts w:ascii="Times New Roman" w:hAnsi="Times New Roman" w:cs="Times New Roman"/>
          <w:bCs/>
          <w:sz w:val="24"/>
          <w:szCs w:val="24"/>
        </w:rPr>
      </w:pPr>
      <w:r w:rsidRPr="00F91EF7">
        <w:rPr>
          <w:rFonts w:ascii="Times New Roman" w:hAnsi="Times New Roman" w:cs="Times New Roman"/>
          <w:bCs/>
          <w:sz w:val="24"/>
          <w:szCs w:val="24"/>
        </w:rPr>
        <w:t>How PTSD and Moral Injury overlap</w:t>
      </w:r>
    </w:p>
    <w:p w14:paraId="499725B2" w14:textId="49A1D631" w:rsidR="00A56D4F" w:rsidRPr="00F91EF7" w:rsidRDefault="00A56D4F" w:rsidP="00EA5DBC">
      <w:pPr>
        <w:pStyle w:val="ListParagraph"/>
        <w:numPr>
          <w:ilvl w:val="0"/>
          <w:numId w:val="3"/>
        </w:numPr>
        <w:spacing w:line="240" w:lineRule="auto"/>
        <w:rPr>
          <w:rFonts w:ascii="Times New Roman" w:hAnsi="Times New Roman" w:cs="Times New Roman"/>
          <w:bCs/>
          <w:sz w:val="24"/>
          <w:szCs w:val="24"/>
        </w:rPr>
      </w:pPr>
      <w:r w:rsidRPr="00F91EF7">
        <w:rPr>
          <w:rFonts w:ascii="Times New Roman" w:hAnsi="Times New Roman" w:cs="Times New Roman"/>
          <w:bCs/>
          <w:sz w:val="24"/>
          <w:szCs w:val="24"/>
        </w:rPr>
        <w:t>The needs of warriors/individuals encountering Moral Injuries</w:t>
      </w:r>
    </w:p>
    <w:p w14:paraId="06ECE88B" w14:textId="6A4A0BC2" w:rsidR="00A56D4F" w:rsidRPr="00F91EF7" w:rsidRDefault="00A56D4F" w:rsidP="00EA5DBC">
      <w:pPr>
        <w:pStyle w:val="ListParagraph"/>
        <w:numPr>
          <w:ilvl w:val="0"/>
          <w:numId w:val="3"/>
        </w:numPr>
        <w:spacing w:line="240" w:lineRule="auto"/>
        <w:rPr>
          <w:rFonts w:ascii="Times New Roman" w:hAnsi="Times New Roman" w:cs="Times New Roman"/>
          <w:bCs/>
          <w:sz w:val="24"/>
          <w:szCs w:val="24"/>
        </w:rPr>
      </w:pPr>
      <w:r w:rsidRPr="00F91EF7">
        <w:rPr>
          <w:rFonts w:ascii="Times New Roman" w:hAnsi="Times New Roman" w:cs="Times New Roman"/>
          <w:bCs/>
          <w:sz w:val="24"/>
          <w:szCs w:val="24"/>
        </w:rPr>
        <w:t>What national resources are available for those experiencing Moral Injuries</w:t>
      </w:r>
    </w:p>
    <w:p w14:paraId="51E21B9C" w14:textId="35B1F462" w:rsidR="00A56D4F" w:rsidRDefault="00A56D4F" w:rsidP="00EA5DBC">
      <w:pPr>
        <w:pStyle w:val="ListParagraph"/>
        <w:numPr>
          <w:ilvl w:val="0"/>
          <w:numId w:val="3"/>
        </w:numPr>
        <w:spacing w:line="240" w:lineRule="auto"/>
        <w:rPr>
          <w:rFonts w:ascii="Times New Roman" w:hAnsi="Times New Roman" w:cs="Times New Roman"/>
          <w:bCs/>
          <w:sz w:val="24"/>
          <w:szCs w:val="24"/>
        </w:rPr>
      </w:pPr>
      <w:r w:rsidRPr="00F91EF7">
        <w:rPr>
          <w:rFonts w:ascii="Times New Roman" w:hAnsi="Times New Roman" w:cs="Times New Roman"/>
          <w:bCs/>
          <w:sz w:val="24"/>
          <w:szCs w:val="24"/>
        </w:rPr>
        <w:t>Scriptures that can be shared with those in pain</w:t>
      </w:r>
    </w:p>
    <w:p w14:paraId="14CACB94" w14:textId="77777777" w:rsidR="00EA5DBC" w:rsidRPr="00F91EF7" w:rsidRDefault="00EA5DBC" w:rsidP="00EA5DBC">
      <w:pPr>
        <w:pStyle w:val="ListParagraph"/>
        <w:spacing w:line="240" w:lineRule="auto"/>
        <w:rPr>
          <w:rFonts w:ascii="Times New Roman" w:hAnsi="Times New Roman" w:cs="Times New Roman"/>
          <w:bCs/>
          <w:sz w:val="24"/>
          <w:szCs w:val="24"/>
        </w:rPr>
      </w:pPr>
    </w:p>
    <w:p w14:paraId="188C2749" w14:textId="1FC63C52" w:rsidR="00BC2EF0" w:rsidRPr="00866293" w:rsidRDefault="00F91EF7" w:rsidP="00373142">
      <w:pPr>
        <w:spacing w:line="480" w:lineRule="auto"/>
        <w:rPr>
          <w:rFonts w:ascii="Times New Roman" w:hAnsi="Times New Roman" w:cs="Times New Roman"/>
          <w:bCs/>
          <w:sz w:val="24"/>
          <w:szCs w:val="24"/>
        </w:rPr>
      </w:pPr>
      <w:r w:rsidRPr="00F91EF7">
        <w:rPr>
          <w:rFonts w:ascii="Times New Roman" w:hAnsi="Times New Roman" w:cs="Times New Roman"/>
          <w:bCs/>
          <w:sz w:val="24"/>
          <w:szCs w:val="24"/>
        </w:rPr>
        <w:t>This tool</w:t>
      </w:r>
      <w:r>
        <w:rPr>
          <w:rFonts w:ascii="Times New Roman" w:hAnsi="Times New Roman" w:cs="Times New Roman"/>
          <w:bCs/>
          <w:sz w:val="24"/>
          <w:szCs w:val="24"/>
        </w:rPr>
        <w:t xml:space="preserve"> will shared be in electronic and print format.  Their will be a link developed that will be made available on the internet by this researcher so whomever is in need of the information can readily access it.</w:t>
      </w:r>
    </w:p>
    <w:p w14:paraId="0A59F994" w14:textId="7EDB260F" w:rsidR="000828A1" w:rsidRDefault="00A11D0F" w:rsidP="00EA5DBC">
      <w:pPr>
        <w:spacing w:line="360" w:lineRule="auto"/>
        <w:jc w:val="center"/>
        <w:rPr>
          <w:rFonts w:ascii="Times New Roman" w:hAnsi="Times New Roman" w:cs="Times New Roman"/>
          <w:b/>
          <w:bCs/>
          <w:sz w:val="24"/>
          <w:szCs w:val="24"/>
        </w:rPr>
      </w:pPr>
      <w:ins w:id="48" w:author="Michael Milton PhD" w:date="2019-09-17T06:54:00Z">
        <w:r>
          <w:rPr>
            <w:rFonts w:ascii="Times New Roman" w:hAnsi="Times New Roman" w:cs="Times New Roman"/>
            <w:b/>
            <w:bCs/>
            <w:noProof/>
            <w:sz w:val="24"/>
            <w:szCs w:val="24"/>
          </w:rPr>
          <mc:AlternateContent>
            <mc:Choice Requires="wpi">
              <w:drawing>
                <wp:anchor distT="0" distB="0" distL="114300" distR="114300" simplePos="0" relativeHeight="252137472" behindDoc="0" locked="0" layoutInCell="1" allowOverlap="1" wp14:anchorId="55BAF34C" wp14:editId="584165B2">
                  <wp:simplePos x="0" y="0"/>
                  <wp:positionH relativeFrom="column">
                    <wp:posOffset>3810857</wp:posOffset>
                  </wp:positionH>
                  <wp:positionV relativeFrom="paragraph">
                    <wp:posOffset>-105319</wp:posOffset>
                  </wp:positionV>
                  <wp:extent cx="1375200" cy="669600"/>
                  <wp:effectExtent l="38100" t="38100" r="34925" b="41910"/>
                  <wp:wrapNone/>
                  <wp:docPr id="479" name="Ink 479"/>
                  <wp:cNvGraphicFramePr/>
                  <a:graphic xmlns:a="http://schemas.openxmlformats.org/drawingml/2006/main">
                    <a:graphicData uri="http://schemas.microsoft.com/office/word/2010/wordprocessingInk">
                      <w14:contentPart bwMode="auto" r:id="rId141">
                        <w14:nvContentPartPr>
                          <w14:cNvContentPartPr/>
                        </w14:nvContentPartPr>
                        <w14:xfrm>
                          <a:off x="0" y="0"/>
                          <a:ext cx="1375200" cy="669600"/>
                        </w14:xfrm>
                      </w14:contentPart>
                    </a:graphicData>
                  </a:graphic>
                </wp:anchor>
              </w:drawing>
            </mc:Choice>
            <mc:Fallback>
              <w:pict>
                <v:shape w14:anchorId="5FC353D4" id="Ink 479" o:spid="_x0000_s1026" type="#_x0000_t75" style="position:absolute;margin-left:298.85pt;margin-top:-9.5pt;width:110.75pt;height:55.1pt;z-index:25213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">
                  <v:imagedata r:id="rId142" o:title=""/>
                </v:shape>
              </w:pict>
            </mc:Fallback>
          </mc:AlternateContent>
        </w:r>
      </w:ins>
      <w:r w:rsidR="00F23B45" w:rsidRPr="008444CD">
        <w:rPr>
          <w:rFonts w:ascii="Times New Roman" w:hAnsi="Times New Roman" w:cs="Times New Roman"/>
          <w:b/>
          <w:bCs/>
          <w:sz w:val="24"/>
          <w:szCs w:val="24"/>
        </w:rPr>
        <w:t>The Literature Search</w:t>
      </w:r>
    </w:p>
    <w:p w14:paraId="7E6B64FA" w14:textId="3DF04C28" w:rsidR="001B24AB" w:rsidRPr="008444CD" w:rsidRDefault="00FC491E" w:rsidP="001B24AB">
      <w:pPr>
        <w:spacing w:line="480" w:lineRule="auto"/>
        <w:jc w:val="both"/>
        <w:rPr>
          <w:rFonts w:ascii="Times New Roman" w:hAnsi="Times New Roman" w:cs="Times New Roman"/>
          <w:b/>
          <w:bCs/>
          <w:sz w:val="24"/>
          <w:szCs w:val="24"/>
        </w:rPr>
      </w:pPr>
      <w:ins w:id="49" w:author="Michael Milton PhD" w:date="2019-09-17T06:55:00Z">
        <w:r>
          <w:rPr>
            <w:rFonts w:ascii="Times New Roman" w:hAnsi="Times New Roman" w:cs="Times New Roman"/>
            <w:b/>
            <w:bCs/>
            <w:noProof/>
            <w:sz w:val="24"/>
            <w:szCs w:val="24"/>
          </w:rPr>
          <mc:AlternateContent>
            <mc:Choice Requires="wpi">
              <w:drawing>
                <wp:anchor distT="0" distB="0" distL="114300" distR="114300" simplePos="0" relativeHeight="252176384" behindDoc="0" locked="0" layoutInCell="1" allowOverlap="1" wp14:anchorId="2388A1A5" wp14:editId="03F88F72">
                  <wp:simplePos x="0" y="0"/>
                  <wp:positionH relativeFrom="column">
                    <wp:posOffset>1586865</wp:posOffset>
                  </wp:positionH>
                  <wp:positionV relativeFrom="paragraph">
                    <wp:posOffset>-1056005</wp:posOffset>
                  </wp:positionV>
                  <wp:extent cx="5226685" cy="2465870"/>
                  <wp:effectExtent l="50800" t="38100" r="5715" b="36195"/>
                  <wp:wrapNone/>
                  <wp:docPr id="517" name="Ink 517"/>
                  <wp:cNvGraphicFramePr/>
                  <a:graphic xmlns:a="http://schemas.openxmlformats.org/drawingml/2006/main">
                    <a:graphicData uri="http://schemas.microsoft.com/office/word/2010/wordprocessingInk">
                      <w14:contentPart bwMode="auto" r:id="rId143">
                        <w14:nvContentPartPr>
                          <w14:cNvContentPartPr/>
                        </w14:nvContentPartPr>
                        <w14:xfrm>
                          <a:off x="0" y="0"/>
                          <a:ext cx="5226685" cy="2465870"/>
                        </w14:xfrm>
                      </w14:contentPart>
                    </a:graphicData>
                  </a:graphic>
                </wp:anchor>
              </w:drawing>
            </mc:Choice>
            <mc:Fallback>
              <w:pict>
                <v:shape w14:anchorId="2F6F919E" id="Ink 517" o:spid="_x0000_s1026" type="#_x0000_t75" style="position:absolute;margin-left:123.35pt;margin-top:-84.75pt;width:414.35pt;height:196.95pt;z-index:252176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">
                  <v:imagedata r:id="rId144" o:title=""/>
                </v:shape>
              </w:pict>
            </mc:Fallback>
          </mc:AlternateContent>
        </w:r>
      </w:ins>
      <w:ins w:id="50" w:author="Michael Milton PhD" w:date="2019-09-17T06:54:00Z">
        <w:r w:rsidR="00A11D0F">
          <w:rPr>
            <w:rFonts w:ascii="Times New Roman" w:hAnsi="Times New Roman" w:cs="Times New Roman"/>
            <w:b/>
            <w:bCs/>
            <w:noProof/>
            <w:sz w:val="24"/>
            <w:szCs w:val="24"/>
          </w:rPr>
          <mc:AlternateContent>
            <mc:Choice Requires="wpi">
              <w:drawing>
                <wp:anchor distT="0" distB="0" distL="114300" distR="114300" simplePos="0" relativeHeight="252145664" behindDoc="0" locked="0" layoutInCell="1" allowOverlap="1" wp14:anchorId="6E4AF535" wp14:editId="70A950FA">
                  <wp:simplePos x="0" y="0"/>
                  <wp:positionH relativeFrom="column">
                    <wp:posOffset>3777615</wp:posOffset>
                  </wp:positionH>
                  <wp:positionV relativeFrom="paragraph">
                    <wp:posOffset>-71755</wp:posOffset>
                  </wp:positionV>
                  <wp:extent cx="1558650" cy="543560"/>
                  <wp:effectExtent l="38100" t="38100" r="0" b="40640"/>
                  <wp:wrapNone/>
                  <wp:docPr id="487" name="Ink 487"/>
                  <wp:cNvGraphicFramePr/>
                  <a:graphic xmlns:a="http://schemas.openxmlformats.org/drawingml/2006/main">
                    <a:graphicData uri="http://schemas.microsoft.com/office/word/2010/wordprocessingInk">
                      <w14:contentPart bwMode="auto" r:id="rId145">
                        <w14:nvContentPartPr>
                          <w14:cNvContentPartPr/>
                        </w14:nvContentPartPr>
                        <w14:xfrm>
                          <a:off x="0" y="0"/>
                          <a:ext cx="1558650" cy="543560"/>
                        </w14:xfrm>
                      </w14:contentPart>
                    </a:graphicData>
                  </a:graphic>
                </wp:anchor>
              </w:drawing>
            </mc:Choice>
            <mc:Fallback>
              <w:pict>
                <v:shape w14:anchorId="06368A0D" id="Ink 487" o:spid="_x0000_s1026" type="#_x0000_t75" style="position:absolute;margin-left:296.25pt;margin-top:-6.85pt;width:125.2pt;height:45.2pt;z-index:25214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">
                  <v:imagedata r:id="rId146" o:title=""/>
                </v:shape>
              </w:pict>
            </mc:Fallback>
          </mc:AlternateContent>
        </w:r>
      </w:ins>
      <w:ins w:id="51" w:author="Michael Milton PhD" w:date="2019-09-17T06:53:00Z">
        <w:r w:rsidR="003652B5">
          <w:rPr>
            <w:rFonts w:ascii="Times New Roman" w:hAnsi="Times New Roman" w:cs="Times New Roman"/>
            <w:b/>
            <w:bCs/>
            <w:noProof/>
            <w:sz w:val="24"/>
            <w:szCs w:val="24"/>
          </w:rPr>
          <mc:AlternateContent>
            <mc:Choice Requires="wpi">
              <w:drawing>
                <wp:anchor distT="0" distB="0" distL="114300" distR="114300" simplePos="0" relativeHeight="252118016" behindDoc="0" locked="0" layoutInCell="1" allowOverlap="1" wp14:anchorId="3ECA394B" wp14:editId="54266DED">
                  <wp:simplePos x="0" y="0"/>
                  <wp:positionH relativeFrom="column">
                    <wp:posOffset>714857</wp:posOffset>
                  </wp:positionH>
                  <wp:positionV relativeFrom="paragraph">
                    <wp:posOffset>41031</wp:posOffset>
                  </wp:positionV>
                  <wp:extent cx="748080" cy="72360"/>
                  <wp:effectExtent l="50800" t="50800" r="1270" b="55245"/>
                  <wp:wrapNone/>
                  <wp:docPr id="460" name="Ink 460"/>
                  <wp:cNvGraphicFramePr/>
                  <a:graphic xmlns:a="http://schemas.openxmlformats.org/drawingml/2006/main">
                    <a:graphicData uri="http://schemas.microsoft.com/office/word/2010/wordprocessingInk">
                      <w14:contentPart bwMode="auto" r:id="rId147">
                        <w14:nvContentPartPr>
                          <w14:cNvContentPartPr/>
                        </w14:nvContentPartPr>
                        <w14:xfrm>
                          <a:off x="0" y="0"/>
                          <a:ext cx="748080" cy="72360"/>
                        </w14:xfrm>
                      </w14:contentPart>
                    </a:graphicData>
                  </a:graphic>
                </wp:anchor>
              </w:drawing>
            </mc:Choice>
            <mc:Fallback>
              <w:pict>
                <v:shape w14:anchorId="5164467C" id="Ink 460" o:spid="_x0000_s1026" type="#_x0000_t75" style="position:absolute;margin-left:54.7pt;margin-top:1.65pt;width:62.1pt;height:8.95pt;z-index:25211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">
                  <v:imagedata r:id="rId148" o:title=""/>
                </v:shape>
              </w:pict>
            </mc:Fallback>
          </mc:AlternateContent>
        </w:r>
      </w:ins>
      <w:r w:rsidR="001B24AB">
        <w:rPr>
          <w:rFonts w:ascii="Times New Roman" w:hAnsi="Times New Roman" w:cs="Times New Roman"/>
          <w:b/>
          <w:bCs/>
          <w:sz w:val="24"/>
          <w:szCs w:val="24"/>
        </w:rPr>
        <w:t>Caring for Killers</w:t>
      </w:r>
    </w:p>
    <w:p w14:paraId="38C84682" w14:textId="4B2EA142" w:rsidR="000828A1" w:rsidRPr="008444CD" w:rsidRDefault="00E233F7" w:rsidP="00373142">
      <w:pPr>
        <w:autoSpaceDE w:val="0"/>
        <w:autoSpaceDN w:val="0"/>
        <w:adjustRightInd w:val="0"/>
        <w:spacing w:line="480" w:lineRule="auto"/>
        <w:ind w:firstLine="720"/>
        <w:jc w:val="both"/>
        <w:rPr>
          <w:rFonts w:ascii="Times New Roman" w:hAnsi="Times New Roman" w:cs="Times New Roman"/>
          <w:sz w:val="24"/>
          <w:szCs w:val="24"/>
          <w:lang w:val="en"/>
        </w:rPr>
      </w:pPr>
      <w:ins w:id="52" w:author="Michael Milton PhD" w:date="2019-09-17T06:57:00Z">
        <w:r>
          <w:rPr>
            <w:rFonts w:ascii="Times New Roman" w:hAnsi="Times New Roman" w:cs="Times New Roman"/>
            <w:noProof/>
            <w:sz w:val="24"/>
            <w:szCs w:val="24"/>
            <w:lang w:val="en"/>
          </w:rPr>
          <mc:AlternateContent>
            <mc:Choice Requires="wpi">
              <w:drawing>
                <wp:anchor distT="0" distB="0" distL="114300" distR="114300" simplePos="0" relativeHeight="252215296" behindDoc="0" locked="0" layoutInCell="1" allowOverlap="1" wp14:anchorId="3FF184E3" wp14:editId="11CDA3E2">
                  <wp:simplePos x="0" y="0"/>
                  <wp:positionH relativeFrom="column">
                    <wp:posOffset>2331720</wp:posOffset>
                  </wp:positionH>
                  <wp:positionV relativeFrom="paragraph">
                    <wp:posOffset>2351405</wp:posOffset>
                  </wp:positionV>
                  <wp:extent cx="4320445" cy="1388010"/>
                  <wp:effectExtent l="50800" t="50800" r="10795" b="47625"/>
                  <wp:wrapNone/>
                  <wp:docPr id="558" name="Ink 558"/>
                  <wp:cNvGraphicFramePr/>
                  <a:graphic xmlns:a="http://schemas.openxmlformats.org/drawingml/2006/main">
                    <a:graphicData uri="http://schemas.microsoft.com/office/word/2010/wordprocessingInk">
                      <w14:contentPart bwMode="auto" r:id="rId149">
                        <w14:nvContentPartPr>
                          <w14:cNvContentPartPr/>
                        </w14:nvContentPartPr>
                        <w14:xfrm>
                          <a:off x="0" y="0"/>
                          <a:ext cx="4320445" cy="1388010"/>
                        </w14:xfrm>
                      </w14:contentPart>
                    </a:graphicData>
                  </a:graphic>
                </wp:anchor>
              </w:drawing>
            </mc:Choice>
            <mc:Fallback>
              <w:pict>
                <v:shape w14:anchorId="488B8161" id="Ink 558" o:spid="_x0000_s1026" type="#_x0000_t75" style="position:absolute;margin-left:182pt;margin-top:183.55pt;width:343.05pt;height:112.15pt;z-index:25221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">
                  <v:imagedata r:id="rId150" o:title=""/>
                </v:shape>
              </w:pict>
            </mc:Fallback>
          </mc:AlternateContent>
        </w:r>
        <w:r w:rsidR="001D515E">
          <w:rPr>
            <w:rFonts w:ascii="Times New Roman" w:hAnsi="Times New Roman" w:cs="Times New Roman"/>
            <w:noProof/>
            <w:sz w:val="24"/>
            <w:szCs w:val="24"/>
            <w:lang w:val="en"/>
          </w:rPr>
          <mc:AlternateContent>
            <mc:Choice Requires="wpi">
              <w:drawing>
                <wp:anchor distT="0" distB="0" distL="114300" distR="114300" simplePos="0" relativeHeight="252195840" behindDoc="0" locked="0" layoutInCell="1" allowOverlap="1" wp14:anchorId="7EA9120F" wp14:editId="63C2E63A">
                  <wp:simplePos x="0" y="0"/>
                  <wp:positionH relativeFrom="column">
                    <wp:posOffset>603885</wp:posOffset>
                  </wp:positionH>
                  <wp:positionV relativeFrom="paragraph">
                    <wp:posOffset>2165350</wp:posOffset>
                  </wp:positionV>
                  <wp:extent cx="986075" cy="133985"/>
                  <wp:effectExtent l="38100" t="38100" r="0" b="43815"/>
                  <wp:wrapNone/>
                  <wp:docPr id="539" name="Ink 539"/>
                  <wp:cNvGraphicFramePr/>
                  <a:graphic xmlns:a="http://schemas.openxmlformats.org/drawingml/2006/main">
                    <a:graphicData uri="http://schemas.microsoft.com/office/word/2010/wordprocessingInk">
                      <w14:contentPart bwMode="auto" r:id="rId151">
                        <w14:nvContentPartPr>
                          <w14:cNvContentPartPr/>
                        </w14:nvContentPartPr>
                        <w14:xfrm>
                          <a:off x="0" y="0"/>
                          <a:ext cx="986075" cy="133985"/>
                        </w14:xfrm>
                      </w14:contentPart>
                    </a:graphicData>
                  </a:graphic>
                </wp:anchor>
              </w:drawing>
            </mc:Choice>
            <mc:Fallback>
              <w:pict>
                <v:shape w14:anchorId="0A16C217" id="Ink 539" o:spid="_x0000_s1026" type="#_x0000_t75" style="position:absolute;margin-left:46.35pt;margin-top:169.3pt;width:80.05pt;height:12.9pt;z-index:25219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">
                  <v:imagedata r:id="rId152" o:title=""/>
                </v:shape>
              </w:pict>
            </mc:Fallback>
          </mc:AlternateContent>
        </w:r>
        <w:r w:rsidR="00722D8E">
          <w:rPr>
            <w:rFonts w:ascii="Times New Roman" w:hAnsi="Times New Roman" w:cs="Times New Roman"/>
            <w:noProof/>
            <w:sz w:val="24"/>
            <w:szCs w:val="24"/>
            <w:lang w:val="en"/>
          </w:rPr>
          <mc:AlternateContent>
            <mc:Choice Requires="wpi">
              <w:drawing>
                <wp:anchor distT="0" distB="0" distL="114300" distR="114300" simplePos="0" relativeHeight="252192768" behindDoc="0" locked="0" layoutInCell="1" allowOverlap="1" wp14:anchorId="4A97ED61" wp14:editId="62BC9F5F">
                  <wp:simplePos x="0" y="0"/>
                  <wp:positionH relativeFrom="column">
                    <wp:posOffset>5547995</wp:posOffset>
                  </wp:positionH>
                  <wp:positionV relativeFrom="paragraph">
                    <wp:posOffset>1597025</wp:posOffset>
                  </wp:positionV>
                  <wp:extent cx="1005940" cy="758135"/>
                  <wp:effectExtent l="38100" t="38100" r="0" b="42545"/>
                  <wp:wrapNone/>
                  <wp:docPr id="536" name="Ink 536"/>
                  <wp:cNvGraphicFramePr/>
                  <a:graphic xmlns:a="http://schemas.openxmlformats.org/drawingml/2006/main">
                    <a:graphicData uri="http://schemas.microsoft.com/office/word/2010/wordprocessingInk">
                      <w14:contentPart bwMode="auto" r:id="rId153">
                        <w14:nvContentPartPr>
                          <w14:cNvContentPartPr/>
                        </w14:nvContentPartPr>
                        <w14:xfrm>
                          <a:off x="0" y="0"/>
                          <a:ext cx="1005940" cy="758135"/>
                        </w14:xfrm>
                      </w14:contentPart>
                    </a:graphicData>
                  </a:graphic>
                </wp:anchor>
              </w:drawing>
            </mc:Choice>
            <mc:Fallback>
              <w:pict>
                <v:shape w14:anchorId="6061AC5F" id="Ink 536" o:spid="_x0000_s1026" type="#_x0000_t75" style="position:absolute;margin-left:435.65pt;margin-top:124.55pt;width:81.6pt;height:62.15pt;z-index:25219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">
                  <v:imagedata r:id="rId154" o:title=""/>
                </v:shape>
              </w:pict>
            </mc:Fallback>
          </mc:AlternateContent>
        </w:r>
      </w:ins>
      <w:ins w:id="53" w:author="Michael Milton PhD" w:date="2019-09-17T06:56:00Z">
        <w:r w:rsidR="00722D8E">
          <w:rPr>
            <w:rFonts w:ascii="Times New Roman" w:hAnsi="Times New Roman" w:cs="Times New Roman"/>
            <w:noProof/>
            <w:sz w:val="24"/>
            <w:szCs w:val="24"/>
            <w:lang w:val="en"/>
          </w:rPr>
          <mc:AlternateContent>
            <mc:Choice Requires="wpi">
              <w:drawing>
                <wp:anchor distT="0" distB="0" distL="114300" distR="114300" simplePos="0" relativeHeight="252179456" behindDoc="0" locked="0" layoutInCell="1" allowOverlap="1" wp14:anchorId="29DC204B" wp14:editId="6C89A5EC">
                  <wp:simplePos x="0" y="0"/>
                  <wp:positionH relativeFrom="column">
                    <wp:posOffset>5371817</wp:posOffset>
                  </wp:positionH>
                  <wp:positionV relativeFrom="paragraph">
                    <wp:posOffset>1852231</wp:posOffset>
                  </wp:positionV>
                  <wp:extent cx="597960" cy="49320"/>
                  <wp:effectExtent l="38100" t="38100" r="37465" b="40005"/>
                  <wp:wrapNone/>
                  <wp:docPr id="523" name="Ink 523"/>
                  <wp:cNvGraphicFramePr/>
                  <a:graphic xmlns:a="http://schemas.openxmlformats.org/drawingml/2006/main">
                    <a:graphicData uri="http://schemas.microsoft.com/office/word/2010/wordprocessingInk">
                      <w14:contentPart bwMode="auto" r:id="rId155">
                        <w14:nvContentPartPr>
                          <w14:cNvContentPartPr/>
                        </w14:nvContentPartPr>
                        <w14:xfrm>
                          <a:off x="0" y="0"/>
                          <a:ext cx="597960" cy="49320"/>
                        </w14:xfrm>
                      </w14:contentPart>
                    </a:graphicData>
                  </a:graphic>
                </wp:anchor>
              </w:drawing>
            </mc:Choice>
            <mc:Fallback>
              <w:pict>
                <v:shape w14:anchorId="6AF01FFD" id="Ink 523" o:spid="_x0000_s1026" type="#_x0000_t75" style="position:absolute;margin-left:421.8pt;margin-top:144.65pt;width:49.55pt;height:6.35pt;z-index:25217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">
                  <v:imagedata r:id="rId156" o:title=""/>
                </v:shape>
              </w:pict>
            </mc:Fallback>
          </mc:AlternateContent>
        </w:r>
        <w:r w:rsidR="00722D8E">
          <w:rPr>
            <w:rFonts w:ascii="Times New Roman" w:hAnsi="Times New Roman" w:cs="Times New Roman"/>
            <w:noProof/>
            <w:sz w:val="24"/>
            <w:szCs w:val="24"/>
            <w:lang w:val="en"/>
          </w:rPr>
          <mc:AlternateContent>
            <mc:Choice Requires="wpi">
              <w:drawing>
                <wp:anchor distT="0" distB="0" distL="114300" distR="114300" simplePos="0" relativeHeight="252178432" behindDoc="0" locked="0" layoutInCell="1" allowOverlap="1" wp14:anchorId="03317F4B" wp14:editId="491699AE">
                  <wp:simplePos x="0" y="0"/>
                  <wp:positionH relativeFrom="column">
                    <wp:posOffset>2217137</wp:posOffset>
                  </wp:positionH>
                  <wp:positionV relativeFrom="paragraph">
                    <wp:posOffset>1848991</wp:posOffset>
                  </wp:positionV>
                  <wp:extent cx="2097000" cy="69120"/>
                  <wp:effectExtent l="25400" t="38100" r="0" b="45720"/>
                  <wp:wrapNone/>
                  <wp:docPr id="522" name="Ink 522"/>
                  <wp:cNvGraphicFramePr/>
                  <a:graphic xmlns:a="http://schemas.openxmlformats.org/drawingml/2006/main">
                    <a:graphicData uri="http://schemas.microsoft.com/office/word/2010/wordprocessingInk">
                      <w14:contentPart bwMode="auto" r:id="rId157">
                        <w14:nvContentPartPr>
                          <w14:cNvContentPartPr/>
                        </w14:nvContentPartPr>
                        <w14:xfrm>
                          <a:off x="0" y="0"/>
                          <a:ext cx="2097000" cy="69120"/>
                        </w14:xfrm>
                      </w14:contentPart>
                    </a:graphicData>
                  </a:graphic>
                </wp:anchor>
              </w:drawing>
            </mc:Choice>
            <mc:Fallback>
              <w:pict>
                <v:shape w14:anchorId="183296EA" id="Ink 522" o:spid="_x0000_s1026" type="#_x0000_t75" style="position:absolute;margin-left:173.4pt;margin-top:144.4pt;width:167.5pt;height:7.85pt;z-index:25217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">
                  <v:imagedata r:id="rId158" o:title=""/>
                </v:shape>
              </w:pict>
            </mc:Fallback>
          </mc:AlternateContent>
        </w:r>
        <w:r w:rsidR="007463C2">
          <w:rPr>
            <w:rFonts w:ascii="Times New Roman" w:hAnsi="Times New Roman" w:cs="Times New Roman"/>
            <w:noProof/>
            <w:sz w:val="24"/>
            <w:szCs w:val="24"/>
            <w:lang w:val="en"/>
          </w:rPr>
          <mc:AlternateContent>
            <mc:Choice Requires="wpi">
              <w:drawing>
                <wp:anchor distT="0" distB="0" distL="114300" distR="114300" simplePos="0" relativeHeight="252177408" behindDoc="0" locked="0" layoutInCell="1" allowOverlap="1" wp14:anchorId="0A81DF0B" wp14:editId="494C8B7A">
                  <wp:simplePos x="0" y="0"/>
                  <wp:positionH relativeFrom="column">
                    <wp:posOffset>4696097</wp:posOffset>
                  </wp:positionH>
                  <wp:positionV relativeFrom="paragraph">
                    <wp:posOffset>1489711</wp:posOffset>
                  </wp:positionV>
                  <wp:extent cx="189720" cy="150480"/>
                  <wp:effectExtent l="38100" t="38100" r="39370" b="40640"/>
                  <wp:wrapNone/>
                  <wp:docPr id="521" name="Ink 521"/>
                  <wp:cNvGraphicFramePr/>
                  <a:graphic xmlns:a="http://schemas.openxmlformats.org/drawingml/2006/main">
                    <a:graphicData uri="http://schemas.microsoft.com/office/word/2010/wordprocessingInk">
                      <w14:contentPart bwMode="auto" r:id="rId159">
                        <w14:nvContentPartPr>
                          <w14:cNvContentPartPr/>
                        </w14:nvContentPartPr>
                        <w14:xfrm>
                          <a:off x="0" y="0"/>
                          <a:ext cx="189720" cy="150480"/>
                        </w14:xfrm>
                      </w14:contentPart>
                    </a:graphicData>
                  </a:graphic>
                </wp:anchor>
              </w:drawing>
            </mc:Choice>
            <mc:Fallback>
              <w:pict>
                <v:shape w14:anchorId="576E1E29" id="Ink 521" o:spid="_x0000_s1026" type="#_x0000_t75" style="position:absolute;margin-left:368.55pt;margin-top:116.1pt;width:17.4pt;height:14.3pt;z-index:25217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">
                  <v:imagedata r:id="rId160" o:title=""/>
                </v:shape>
              </w:pict>
            </mc:Fallback>
          </mc:AlternateContent>
        </w:r>
      </w:ins>
      <w:r w:rsidR="000828A1" w:rsidRPr="008444CD">
        <w:rPr>
          <w:rFonts w:ascii="Times New Roman" w:hAnsi="Times New Roman" w:cs="Times New Roman"/>
          <w:sz w:val="24"/>
          <w:szCs w:val="24"/>
          <w:lang w:val="en"/>
        </w:rPr>
        <w:t>“Why do people care more about the perpetrators than their innocent victims?” This was the question Dr. Samuel L. Rieger asked himself from enduring the lengthy process of seeking justice in the behalf of his daughter, Melanie who was brutally murdered in their Connecticut home on May 24, 1994.</w:t>
      </w:r>
      <w:r w:rsidR="007E1A1F">
        <w:rPr>
          <w:rStyle w:val="FootnoteReference"/>
          <w:rFonts w:ascii="Times New Roman" w:hAnsi="Times New Roman" w:cs="Times New Roman"/>
          <w:sz w:val="24"/>
          <w:szCs w:val="24"/>
          <w:lang w:val="en"/>
        </w:rPr>
        <w:footnoteReference w:id="15"/>
      </w:r>
      <w:r w:rsidR="000828A1" w:rsidRPr="008444CD">
        <w:rPr>
          <w:rFonts w:ascii="Times New Roman" w:hAnsi="Times New Roman" w:cs="Times New Roman"/>
          <w:sz w:val="24"/>
          <w:szCs w:val="24"/>
          <w:lang w:val="en"/>
        </w:rPr>
        <w:t xml:space="preserve"> Rieger and his wife Wanda had just arrived from an outing when they found out that Melanie had been “brutally strangled to death.” Melanie’s parents’ true desires are that their daughter’s murderer get</w:t>
      </w:r>
      <w:r w:rsidR="00D02AF1" w:rsidRPr="008444CD">
        <w:rPr>
          <w:rFonts w:ascii="Times New Roman" w:hAnsi="Times New Roman" w:cs="Times New Roman"/>
          <w:sz w:val="24"/>
          <w:szCs w:val="24"/>
          <w:lang w:val="en"/>
        </w:rPr>
        <w:t>s</w:t>
      </w:r>
      <w:r w:rsidR="000828A1" w:rsidRPr="008444CD">
        <w:rPr>
          <w:rFonts w:ascii="Times New Roman" w:hAnsi="Times New Roman" w:cs="Times New Roman"/>
          <w:sz w:val="24"/>
          <w:szCs w:val="24"/>
          <w:lang w:val="en"/>
        </w:rPr>
        <w:t xml:space="preserve"> the lengthiest and most painful death for the crime of snatching their child away from them in such a brutish manner. While their wishes are not out of order, this </w:t>
      </w:r>
      <w:r w:rsidR="008444CD" w:rsidRPr="008444CD">
        <w:rPr>
          <w:rFonts w:ascii="Times New Roman" w:hAnsi="Times New Roman" w:cs="Times New Roman"/>
          <w:sz w:val="24"/>
          <w:szCs w:val="24"/>
          <w:lang w:val="en"/>
        </w:rPr>
        <w:t>project</w:t>
      </w:r>
      <w:r w:rsidR="000828A1" w:rsidRPr="008444CD">
        <w:rPr>
          <w:rFonts w:ascii="Times New Roman" w:hAnsi="Times New Roman" w:cs="Times New Roman"/>
          <w:sz w:val="24"/>
          <w:szCs w:val="24"/>
          <w:lang w:val="en"/>
        </w:rPr>
        <w:t xml:space="preserve"> takes a second look at a different category of “murderers,” killers, who had courageously pursued a life in the paycheck of the state. These are women and men that care for the military strength and defense of the nation.  </w:t>
      </w:r>
    </w:p>
    <w:p w14:paraId="0AF0D259" w14:textId="68058C59" w:rsidR="00667846" w:rsidRPr="008444CD" w:rsidRDefault="00BC257A" w:rsidP="00373142">
      <w:pPr>
        <w:autoSpaceDE w:val="0"/>
        <w:autoSpaceDN w:val="0"/>
        <w:adjustRightInd w:val="0"/>
        <w:spacing w:line="480" w:lineRule="auto"/>
        <w:ind w:firstLine="720"/>
        <w:jc w:val="both"/>
        <w:rPr>
          <w:rFonts w:ascii="Times New Roman" w:hAnsi="Times New Roman" w:cs="Times New Roman"/>
          <w:sz w:val="24"/>
          <w:szCs w:val="24"/>
          <w:lang w:val="en"/>
        </w:rPr>
      </w:pPr>
      <w:ins w:id="54" w:author="Michael Milton PhD" w:date="2019-09-17T06:59:00Z">
        <w:r>
          <w:rPr>
            <w:rFonts w:ascii="Times New Roman" w:hAnsi="Times New Roman" w:cs="Times New Roman"/>
            <w:noProof/>
            <w:sz w:val="24"/>
            <w:szCs w:val="24"/>
            <w:lang w:val="en"/>
          </w:rPr>
          <w:lastRenderedPageBreak/>
          <mc:AlternateContent>
            <mc:Choice Requires="wpi">
              <w:drawing>
                <wp:anchor distT="0" distB="0" distL="114300" distR="114300" simplePos="0" relativeHeight="252255232" behindDoc="0" locked="0" layoutInCell="1" allowOverlap="1" wp14:anchorId="5D265664" wp14:editId="393FBA11">
                  <wp:simplePos x="0" y="0"/>
                  <wp:positionH relativeFrom="column">
                    <wp:posOffset>19050</wp:posOffset>
                  </wp:positionH>
                  <wp:positionV relativeFrom="paragraph">
                    <wp:posOffset>914400</wp:posOffset>
                  </wp:positionV>
                  <wp:extent cx="6744190" cy="809545"/>
                  <wp:effectExtent l="50800" t="50800" r="50800" b="41910"/>
                  <wp:wrapNone/>
                  <wp:docPr id="597" name="Ink 597"/>
                  <wp:cNvGraphicFramePr/>
                  <a:graphic xmlns:a="http://schemas.openxmlformats.org/drawingml/2006/main">
                    <a:graphicData uri="http://schemas.microsoft.com/office/word/2010/wordprocessingInk">
                      <w14:contentPart bwMode="auto" r:id="rId161">
                        <w14:nvContentPartPr>
                          <w14:cNvContentPartPr/>
                        </w14:nvContentPartPr>
                        <w14:xfrm>
                          <a:off x="0" y="0"/>
                          <a:ext cx="6744190" cy="809545"/>
                        </w14:xfrm>
                      </w14:contentPart>
                    </a:graphicData>
                  </a:graphic>
                </wp:anchor>
              </w:drawing>
            </mc:Choice>
            <mc:Fallback>
              <w:pict>
                <v:shape w14:anchorId="739D3ED0" id="Ink 597" o:spid="_x0000_s1026" type="#_x0000_t75" style="position:absolute;margin-left:-.1pt;margin-top:70.4pt;width:534.25pt;height:67pt;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">
                  <v:imagedata r:id="rId162" o:title=""/>
                </v:shape>
              </w:pict>
            </mc:Fallback>
          </mc:AlternateContent>
        </w:r>
      </w:ins>
      <w:ins w:id="55" w:author="Michael Milton PhD" w:date="2019-09-17T06:58:00Z">
        <w:r w:rsidR="007C1571">
          <w:rPr>
            <w:rFonts w:ascii="Times New Roman" w:hAnsi="Times New Roman" w:cs="Times New Roman"/>
            <w:noProof/>
            <w:sz w:val="24"/>
            <w:szCs w:val="24"/>
            <w:lang w:val="en"/>
          </w:rPr>
          <mc:AlternateContent>
            <mc:Choice Requires="wpi">
              <w:drawing>
                <wp:anchor distT="0" distB="0" distL="114300" distR="114300" simplePos="0" relativeHeight="252227584" behindDoc="0" locked="0" layoutInCell="1" allowOverlap="1" wp14:anchorId="0CACF061" wp14:editId="7B5D6EC9">
                  <wp:simplePos x="0" y="0"/>
                  <wp:positionH relativeFrom="column">
                    <wp:posOffset>4411697</wp:posOffset>
                  </wp:positionH>
                  <wp:positionV relativeFrom="paragraph">
                    <wp:posOffset>1488960</wp:posOffset>
                  </wp:positionV>
                  <wp:extent cx="700560" cy="80640"/>
                  <wp:effectExtent l="88900" t="139700" r="86995" b="135890"/>
                  <wp:wrapNone/>
                  <wp:docPr id="570" name="Ink 570"/>
                  <wp:cNvGraphicFramePr/>
                  <a:graphic xmlns:a="http://schemas.openxmlformats.org/drawingml/2006/main">
                    <a:graphicData uri="http://schemas.microsoft.com/office/word/2010/wordprocessingInk">
                      <w14:contentPart bwMode="auto" r:id="rId163">
                        <w14:nvContentPartPr>
                          <w14:cNvContentPartPr/>
                        </w14:nvContentPartPr>
                        <w14:xfrm>
                          <a:off x="0" y="0"/>
                          <a:ext cx="700560" cy="80640"/>
                        </w14:xfrm>
                      </w14:contentPart>
                    </a:graphicData>
                  </a:graphic>
                </wp:anchor>
              </w:drawing>
            </mc:Choice>
            <mc:Fallback>
              <w:pict>
                <v:shape w14:anchorId="316BC261" id="Ink 570" o:spid="_x0000_s1026" type="#_x0000_t75" style="position:absolute;margin-left:343.2pt;margin-top:108.75pt;width:63.6pt;height:23.3pt;z-index:252227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">
                  <v:imagedata r:id="rId164" o:title=""/>
                </v:shape>
              </w:pict>
            </mc:Fallback>
          </mc:AlternateContent>
        </w:r>
        <w:r w:rsidR="007C1571">
          <w:rPr>
            <w:rFonts w:ascii="Times New Roman" w:hAnsi="Times New Roman" w:cs="Times New Roman"/>
            <w:noProof/>
            <w:sz w:val="24"/>
            <w:szCs w:val="24"/>
            <w:lang w:val="en"/>
          </w:rPr>
          <mc:AlternateContent>
            <mc:Choice Requires="wpi">
              <w:drawing>
                <wp:anchor distT="0" distB="0" distL="114300" distR="114300" simplePos="0" relativeHeight="252226560" behindDoc="0" locked="0" layoutInCell="1" allowOverlap="1" wp14:anchorId="016C3004" wp14:editId="702153E3">
                  <wp:simplePos x="0" y="0"/>
                  <wp:positionH relativeFrom="column">
                    <wp:posOffset>4408457</wp:posOffset>
                  </wp:positionH>
                  <wp:positionV relativeFrom="paragraph">
                    <wp:posOffset>1498680</wp:posOffset>
                  </wp:positionV>
                  <wp:extent cx="33120" cy="13320"/>
                  <wp:effectExtent l="88900" t="139700" r="81280" b="139700"/>
                  <wp:wrapNone/>
                  <wp:docPr id="569" name="Ink 569"/>
                  <wp:cNvGraphicFramePr/>
                  <a:graphic xmlns:a="http://schemas.openxmlformats.org/drawingml/2006/main">
                    <a:graphicData uri="http://schemas.microsoft.com/office/word/2010/wordprocessingInk">
                      <w14:contentPart bwMode="auto" r:id="rId165">
                        <w14:nvContentPartPr>
                          <w14:cNvContentPartPr/>
                        </w14:nvContentPartPr>
                        <w14:xfrm>
                          <a:off x="0" y="0"/>
                          <a:ext cx="33120" cy="13320"/>
                        </w14:xfrm>
                      </w14:contentPart>
                    </a:graphicData>
                  </a:graphic>
                </wp:anchor>
              </w:drawing>
            </mc:Choice>
            <mc:Fallback>
              <w:pict>
                <v:shape w14:anchorId="7A0E55B8" id="Ink 569" o:spid="_x0000_s1026" type="#_x0000_t75" style="position:absolute;margin-left:342.9pt;margin-top:109.55pt;width:11.05pt;height:18.05pt;z-index:252226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">
                  <v:imagedata r:id="rId166" o:title=""/>
                </v:shape>
              </w:pict>
            </mc:Fallback>
          </mc:AlternateContent>
        </w:r>
        <w:r w:rsidR="007C1571">
          <w:rPr>
            <w:rFonts w:ascii="Times New Roman" w:hAnsi="Times New Roman" w:cs="Times New Roman"/>
            <w:noProof/>
            <w:sz w:val="24"/>
            <w:szCs w:val="24"/>
            <w:lang w:val="en"/>
          </w:rPr>
          <mc:AlternateContent>
            <mc:Choice Requires="wpi">
              <w:drawing>
                <wp:anchor distT="0" distB="0" distL="114300" distR="114300" simplePos="0" relativeHeight="252225536" behindDoc="0" locked="0" layoutInCell="1" allowOverlap="1" wp14:anchorId="42C512E8" wp14:editId="00B4BDD5">
                  <wp:simplePos x="0" y="0"/>
                  <wp:positionH relativeFrom="column">
                    <wp:posOffset>4353017</wp:posOffset>
                  </wp:positionH>
                  <wp:positionV relativeFrom="paragraph">
                    <wp:posOffset>1554480</wp:posOffset>
                  </wp:positionV>
                  <wp:extent cx="829800" cy="39600"/>
                  <wp:effectExtent l="38100" t="38100" r="34290" b="36830"/>
                  <wp:wrapNone/>
                  <wp:docPr id="568" name="Ink 568"/>
                  <wp:cNvGraphicFramePr/>
                  <a:graphic xmlns:a="http://schemas.openxmlformats.org/drawingml/2006/main">
                    <a:graphicData uri="http://schemas.microsoft.com/office/word/2010/wordprocessingInk">
                      <w14:contentPart bwMode="auto" r:id="rId167">
                        <w14:nvContentPartPr>
                          <w14:cNvContentPartPr/>
                        </w14:nvContentPartPr>
                        <w14:xfrm>
                          <a:off x="0" y="0"/>
                          <a:ext cx="829800" cy="39600"/>
                        </w14:xfrm>
                      </w14:contentPart>
                    </a:graphicData>
                  </a:graphic>
                </wp:anchor>
              </w:drawing>
            </mc:Choice>
            <mc:Fallback>
              <w:pict>
                <v:shape w14:anchorId="6746C6E8" id="Ink 568" o:spid="_x0000_s1026" type="#_x0000_t75" style="position:absolute;margin-left:341.55pt;margin-top:121.2pt;width:67.8pt;height:5.5pt;z-index:252225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">
                  <v:imagedata r:id="rId168" o:title=""/>
                </v:shape>
              </w:pict>
            </mc:Fallback>
          </mc:AlternateContent>
        </w:r>
        <w:r w:rsidR="00E233F7">
          <w:rPr>
            <w:rFonts w:ascii="Times New Roman" w:hAnsi="Times New Roman" w:cs="Times New Roman"/>
            <w:noProof/>
            <w:sz w:val="24"/>
            <w:szCs w:val="24"/>
            <w:lang w:val="en"/>
          </w:rPr>
          <mc:AlternateContent>
            <mc:Choice Requires="wpi">
              <w:drawing>
                <wp:anchor distT="0" distB="0" distL="114300" distR="114300" simplePos="0" relativeHeight="252224512" behindDoc="0" locked="0" layoutInCell="1" allowOverlap="1" wp14:anchorId="46940AA6" wp14:editId="4EC5F2DE">
                  <wp:simplePos x="0" y="0"/>
                  <wp:positionH relativeFrom="column">
                    <wp:posOffset>2861310</wp:posOffset>
                  </wp:positionH>
                  <wp:positionV relativeFrom="paragraph">
                    <wp:posOffset>773430</wp:posOffset>
                  </wp:positionV>
                  <wp:extent cx="338760" cy="150495"/>
                  <wp:effectExtent l="38100" t="38100" r="29845" b="40005"/>
                  <wp:wrapNone/>
                  <wp:docPr id="567" name="Ink 567"/>
                  <wp:cNvGraphicFramePr/>
                  <a:graphic xmlns:a="http://schemas.openxmlformats.org/drawingml/2006/main">
                    <a:graphicData uri="http://schemas.microsoft.com/office/word/2010/wordprocessingInk">
                      <w14:contentPart bwMode="auto" r:id="rId169">
                        <w14:nvContentPartPr>
                          <w14:cNvContentPartPr/>
                        </w14:nvContentPartPr>
                        <w14:xfrm>
                          <a:off x="0" y="0"/>
                          <a:ext cx="338760" cy="150495"/>
                        </w14:xfrm>
                      </w14:contentPart>
                    </a:graphicData>
                  </a:graphic>
                </wp:anchor>
              </w:drawing>
            </mc:Choice>
            <mc:Fallback>
              <w:pict>
                <v:shape w14:anchorId="60B6A48C" id="Ink 567" o:spid="_x0000_s1026" type="#_x0000_t75" style="position:absolute;margin-left:224.1pt;margin-top:59.7pt;width:29.1pt;height:14.25pt;z-index:252224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">
                  <v:imagedata r:id="rId170" o:title=""/>
                </v:shape>
              </w:pict>
            </mc:Fallback>
          </mc:AlternateContent>
        </w:r>
        <w:r w:rsidR="00E233F7">
          <w:rPr>
            <w:rFonts w:ascii="Times New Roman" w:hAnsi="Times New Roman" w:cs="Times New Roman"/>
            <w:noProof/>
            <w:sz w:val="24"/>
            <w:szCs w:val="24"/>
            <w:lang w:val="en"/>
          </w:rPr>
          <mc:AlternateContent>
            <mc:Choice Requires="wpi">
              <w:drawing>
                <wp:anchor distT="0" distB="0" distL="114300" distR="114300" simplePos="0" relativeHeight="252221440" behindDoc="0" locked="0" layoutInCell="1" allowOverlap="1" wp14:anchorId="12B4408F" wp14:editId="140AEBF8">
                  <wp:simplePos x="0" y="0"/>
                  <wp:positionH relativeFrom="column">
                    <wp:posOffset>3602057</wp:posOffset>
                  </wp:positionH>
                  <wp:positionV relativeFrom="paragraph">
                    <wp:posOffset>476589</wp:posOffset>
                  </wp:positionV>
                  <wp:extent cx="163800" cy="176760"/>
                  <wp:effectExtent l="38100" t="38100" r="40005" b="39370"/>
                  <wp:wrapNone/>
                  <wp:docPr id="564" name="Ink 564"/>
                  <wp:cNvGraphicFramePr/>
                  <a:graphic xmlns:a="http://schemas.openxmlformats.org/drawingml/2006/main">
                    <a:graphicData uri="http://schemas.microsoft.com/office/word/2010/wordprocessingInk">
                      <w14:contentPart bwMode="auto" r:id="rId171">
                        <w14:nvContentPartPr>
                          <w14:cNvContentPartPr/>
                        </w14:nvContentPartPr>
                        <w14:xfrm>
                          <a:off x="0" y="0"/>
                          <a:ext cx="163800" cy="176760"/>
                        </w14:xfrm>
                      </w14:contentPart>
                    </a:graphicData>
                  </a:graphic>
                </wp:anchor>
              </w:drawing>
            </mc:Choice>
            <mc:Fallback>
              <w:pict>
                <v:shape w14:anchorId="7376A915" id="Ink 564" o:spid="_x0000_s1026" type="#_x0000_t75" style="position:absolute;margin-left:282.45pt;margin-top:36.35pt;width:15.35pt;height:16.3pt;z-index:252221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">
                  <v:imagedata r:id="rId172" o:title=""/>
                </v:shape>
              </w:pict>
            </mc:Fallback>
          </mc:AlternateContent>
        </w:r>
        <w:r w:rsidR="00E233F7">
          <w:rPr>
            <w:rFonts w:ascii="Times New Roman" w:hAnsi="Times New Roman" w:cs="Times New Roman"/>
            <w:noProof/>
            <w:sz w:val="24"/>
            <w:szCs w:val="24"/>
            <w:lang w:val="en"/>
          </w:rPr>
          <mc:AlternateContent>
            <mc:Choice Requires="wpi">
              <w:drawing>
                <wp:anchor distT="0" distB="0" distL="114300" distR="114300" simplePos="0" relativeHeight="252220416" behindDoc="0" locked="0" layoutInCell="1" allowOverlap="1" wp14:anchorId="5D3190A8" wp14:editId="014F4D2A">
                  <wp:simplePos x="0" y="0"/>
                  <wp:positionH relativeFrom="column">
                    <wp:posOffset>783590</wp:posOffset>
                  </wp:positionH>
                  <wp:positionV relativeFrom="paragraph">
                    <wp:posOffset>113665</wp:posOffset>
                  </wp:positionV>
                  <wp:extent cx="529005" cy="320675"/>
                  <wp:effectExtent l="38100" t="38100" r="42545" b="34925"/>
                  <wp:wrapNone/>
                  <wp:docPr id="563" name="Ink 563"/>
                  <wp:cNvGraphicFramePr/>
                  <a:graphic xmlns:a="http://schemas.openxmlformats.org/drawingml/2006/main">
                    <a:graphicData uri="http://schemas.microsoft.com/office/word/2010/wordprocessingInk">
                      <w14:contentPart bwMode="auto" r:id="rId173">
                        <w14:nvContentPartPr>
                          <w14:cNvContentPartPr/>
                        </w14:nvContentPartPr>
                        <w14:xfrm>
                          <a:off x="0" y="0"/>
                          <a:ext cx="529005" cy="320675"/>
                        </w14:xfrm>
                      </w14:contentPart>
                    </a:graphicData>
                  </a:graphic>
                </wp:anchor>
              </w:drawing>
            </mc:Choice>
            <mc:Fallback>
              <w:pict>
                <v:shape w14:anchorId="6717CDDA" id="Ink 563" o:spid="_x0000_s1026" type="#_x0000_t75" style="position:absolute;margin-left:60.5pt;margin-top:7.75pt;width:44.05pt;height:27.65pt;z-index:25222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">
                  <v:imagedata r:id="rId174" o:title=""/>
                </v:shape>
              </w:pict>
            </mc:Fallback>
          </mc:AlternateContent>
        </w:r>
      </w:ins>
      <w:ins w:id="56" w:author="Michael Milton PhD" w:date="2019-09-17T06:57:00Z">
        <w:r w:rsidR="00E233F7">
          <w:rPr>
            <w:rFonts w:ascii="Times New Roman" w:hAnsi="Times New Roman" w:cs="Times New Roman"/>
            <w:noProof/>
            <w:sz w:val="24"/>
            <w:szCs w:val="24"/>
            <w:lang w:val="en"/>
          </w:rPr>
          <mc:AlternateContent>
            <mc:Choice Requires="wpi">
              <w:drawing>
                <wp:anchor distT="0" distB="0" distL="114300" distR="114300" simplePos="0" relativeHeight="252216320" behindDoc="0" locked="0" layoutInCell="1" allowOverlap="1" wp14:anchorId="06CA3B93" wp14:editId="05243FE9">
                  <wp:simplePos x="0" y="0"/>
                  <wp:positionH relativeFrom="column">
                    <wp:posOffset>630257</wp:posOffset>
                  </wp:positionH>
                  <wp:positionV relativeFrom="paragraph">
                    <wp:posOffset>235029</wp:posOffset>
                  </wp:positionV>
                  <wp:extent cx="153720" cy="372600"/>
                  <wp:effectExtent l="38100" t="38100" r="11430" b="46990"/>
                  <wp:wrapNone/>
                  <wp:docPr id="559" name="Ink 559"/>
                  <wp:cNvGraphicFramePr/>
                  <a:graphic xmlns:a="http://schemas.openxmlformats.org/drawingml/2006/main">
                    <a:graphicData uri="http://schemas.microsoft.com/office/word/2010/wordprocessingInk">
                      <w14:contentPart bwMode="auto" r:id="rId175">
                        <w14:nvContentPartPr>
                          <w14:cNvContentPartPr/>
                        </w14:nvContentPartPr>
                        <w14:xfrm>
                          <a:off x="0" y="0"/>
                          <a:ext cx="153720" cy="372600"/>
                        </w14:xfrm>
                      </w14:contentPart>
                    </a:graphicData>
                  </a:graphic>
                </wp:anchor>
              </w:drawing>
            </mc:Choice>
            <mc:Fallback>
              <w:pict>
                <v:shape w14:anchorId="2A3022FF" id="Ink 559" o:spid="_x0000_s1026" type="#_x0000_t75" style="position:absolute;margin-left:48.45pt;margin-top:17.3pt;width:14.5pt;height:31.8pt;z-index:25221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">
                  <v:imagedata r:id="rId176" o:title=""/>
                </v:shape>
              </w:pict>
            </mc:Fallback>
          </mc:AlternateContent>
        </w:r>
      </w:ins>
      <w:r w:rsidR="00667846" w:rsidRPr="008444CD">
        <w:rPr>
          <w:rFonts w:ascii="Times New Roman" w:hAnsi="Times New Roman" w:cs="Times New Roman"/>
          <w:sz w:val="24"/>
          <w:szCs w:val="24"/>
          <w:lang w:val="en"/>
        </w:rPr>
        <w:t xml:space="preserve">In his introduction during a lecture at Oregon Humanities Center, Dr. Edward Tick quotes Aeschylus as saying the following trite statement: “In war truth is the first casualty.” Before American forces went into Iraq in 2003, the total justification for the war was that the Iraqi government had in its possession Weapons of Mass Destruction (WMD). For a government which had been viewed as a rogue state since the Persian Gulf War, it was an easy sell for the Bush administration to convince the American community that the invasion of Iraq was, in fact, one of the ways of saving “Western civilization” from the oncoming annihilation by its enemies. Consequently, according to Samuel Huntington, </w:t>
      </w:r>
    </w:p>
    <w:p w14:paraId="53C244D2" w14:textId="30BAC5AC" w:rsidR="00667846" w:rsidRDefault="00B039AE" w:rsidP="006D609C">
      <w:pPr>
        <w:autoSpaceDE w:val="0"/>
        <w:autoSpaceDN w:val="0"/>
        <w:adjustRightInd w:val="0"/>
        <w:spacing w:line="240" w:lineRule="auto"/>
        <w:ind w:left="720" w:right="720"/>
        <w:jc w:val="both"/>
        <w:rPr>
          <w:rFonts w:ascii="Times New Roman" w:hAnsi="Times New Roman" w:cs="Times New Roman"/>
          <w:sz w:val="24"/>
          <w:szCs w:val="24"/>
          <w:lang w:val="en"/>
        </w:rPr>
      </w:pPr>
      <w:ins w:id="57" w:author="Michael Milton PhD" w:date="2019-09-17T07:00:00Z">
        <w:r>
          <w:rPr>
            <w:rFonts w:ascii="Times New Roman" w:hAnsi="Times New Roman" w:cs="Times New Roman"/>
            <w:noProof/>
            <w:sz w:val="24"/>
            <w:szCs w:val="24"/>
            <w:lang w:val="en"/>
          </w:rPr>
          <mc:AlternateContent>
            <mc:Choice Requires="wpi">
              <w:drawing>
                <wp:anchor distT="0" distB="0" distL="114300" distR="114300" simplePos="0" relativeHeight="252293120" behindDoc="0" locked="0" layoutInCell="1" allowOverlap="1" wp14:anchorId="16CB11E3" wp14:editId="0D458F12">
                  <wp:simplePos x="0" y="0"/>
                  <wp:positionH relativeFrom="column">
                    <wp:posOffset>-473710</wp:posOffset>
                  </wp:positionH>
                  <wp:positionV relativeFrom="paragraph">
                    <wp:posOffset>-1024890</wp:posOffset>
                  </wp:positionV>
                  <wp:extent cx="7233920" cy="2807970"/>
                  <wp:effectExtent l="50800" t="50800" r="55880" b="49530"/>
                  <wp:wrapNone/>
                  <wp:docPr id="634" name="Ink 634"/>
                  <wp:cNvGraphicFramePr/>
                  <a:graphic xmlns:a="http://schemas.openxmlformats.org/drawingml/2006/main">
                    <a:graphicData uri="http://schemas.microsoft.com/office/word/2010/wordprocessingInk">
                      <w14:contentPart bwMode="auto" r:id="rId177">
                        <w14:nvContentPartPr>
                          <w14:cNvContentPartPr/>
                        </w14:nvContentPartPr>
                        <w14:xfrm>
                          <a:off x="0" y="0"/>
                          <a:ext cx="7233920" cy="2807970"/>
                        </w14:xfrm>
                      </w14:contentPart>
                    </a:graphicData>
                  </a:graphic>
                </wp:anchor>
              </w:drawing>
            </mc:Choice>
            <mc:Fallback>
              <w:pict>
                <v:shape w14:anchorId="1C0C346C" id="Ink 634" o:spid="_x0000_s1026" type="#_x0000_t75" style="position:absolute;margin-left:-38.9pt;margin-top:-82.3pt;width:572.4pt;height:224.3pt;z-index:25229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">
                  <v:imagedata r:id="rId178" o:title=""/>
                </v:shape>
              </w:pict>
            </mc:Fallback>
          </mc:AlternateContent>
        </w:r>
      </w:ins>
      <w:r w:rsidR="00667846" w:rsidRPr="008444CD">
        <w:rPr>
          <w:rFonts w:ascii="Times New Roman" w:hAnsi="Times New Roman" w:cs="Times New Roman"/>
          <w:sz w:val="24"/>
          <w:szCs w:val="24"/>
          <w:lang w:val="en"/>
        </w:rPr>
        <w:t>The great divisions among humankind and the dominating source of conflict will be cultural. Nation</w:t>
      </w:r>
      <w:r w:rsidR="00D02AF1" w:rsidRPr="008444CD">
        <w:rPr>
          <w:rFonts w:ascii="Times New Roman" w:hAnsi="Times New Roman" w:cs="Times New Roman"/>
          <w:sz w:val="24"/>
          <w:szCs w:val="24"/>
          <w:lang w:val="en"/>
        </w:rPr>
        <w:t>-</w:t>
      </w:r>
      <w:r w:rsidR="00667846" w:rsidRPr="008444CD">
        <w:rPr>
          <w:rFonts w:ascii="Times New Roman" w:hAnsi="Times New Roman" w:cs="Times New Roman"/>
          <w:sz w:val="24"/>
          <w:szCs w:val="24"/>
          <w:lang w:val="en"/>
        </w:rPr>
        <w:t>states will remain the most powerful actors in world affairs, but the principal conflicts of global politics will occur between nations and groups of different civilizations. The clash of civilizations will dominate global politics. The fault lines between civilizations will be the battle lines of the future.</w:t>
      </w:r>
      <w:r w:rsidR="000C4858">
        <w:rPr>
          <w:rStyle w:val="FootnoteReference"/>
          <w:rFonts w:ascii="Times New Roman" w:hAnsi="Times New Roman" w:cs="Times New Roman"/>
          <w:sz w:val="24"/>
          <w:szCs w:val="24"/>
          <w:lang w:val="en"/>
        </w:rPr>
        <w:footnoteReference w:id="16"/>
      </w:r>
    </w:p>
    <w:p w14:paraId="11B8EBA5" w14:textId="6213B185" w:rsidR="000573AA" w:rsidRPr="008444CD" w:rsidRDefault="000573AA" w:rsidP="000573AA">
      <w:pPr>
        <w:autoSpaceDE w:val="0"/>
        <w:autoSpaceDN w:val="0"/>
        <w:adjustRightInd w:val="0"/>
        <w:spacing w:after="0" w:line="240" w:lineRule="auto"/>
        <w:ind w:left="720" w:right="720"/>
        <w:jc w:val="both"/>
        <w:rPr>
          <w:rFonts w:ascii="Times New Roman" w:hAnsi="Times New Roman" w:cs="Times New Roman"/>
          <w:sz w:val="24"/>
          <w:szCs w:val="24"/>
          <w:lang w:val="en"/>
        </w:rPr>
      </w:pPr>
    </w:p>
    <w:p w14:paraId="5ED717BC" w14:textId="115445C8" w:rsidR="00667846" w:rsidRPr="008444CD" w:rsidRDefault="00632C30" w:rsidP="00373142">
      <w:pPr>
        <w:autoSpaceDE w:val="0"/>
        <w:autoSpaceDN w:val="0"/>
        <w:adjustRightInd w:val="0"/>
        <w:spacing w:line="480" w:lineRule="auto"/>
        <w:ind w:firstLine="720"/>
        <w:jc w:val="both"/>
        <w:rPr>
          <w:rFonts w:ascii="Times New Roman" w:hAnsi="Times New Roman" w:cs="Times New Roman"/>
          <w:sz w:val="24"/>
          <w:szCs w:val="24"/>
          <w:lang w:val="en"/>
        </w:rPr>
      </w:pPr>
      <w:ins w:id="58" w:author="Michael Milton PhD" w:date="2019-09-17T07:01:00Z">
        <w:r>
          <w:rPr>
            <w:rFonts w:ascii="Times New Roman" w:hAnsi="Times New Roman" w:cs="Times New Roman"/>
            <w:noProof/>
            <w:sz w:val="24"/>
            <w:szCs w:val="24"/>
            <w:lang w:val="en"/>
          </w:rPr>
          <mc:AlternateContent>
            <mc:Choice Requires="wpi">
              <w:drawing>
                <wp:anchor distT="0" distB="0" distL="114300" distR="114300" simplePos="0" relativeHeight="252324864" behindDoc="0" locked="0" layoutInCell="1" allowOverlap="1" wp14:anchorId="7F0A9D35" wp14:editId="740D8E2B">
                  <wp:simplePos x="0" y="0"/>
                  <wp:positionH relativeFrom="column">
                    <wp:posOffset>3258820</wp:posOffset>
                  </wp:positionH>
                  <wp:positionV relativeFrom="paragraph">
                    <wp:posOffset>1503045</wp:posOffset>
                  </wp:positionV>
                  <wp:extent cx="526075" cy="228600"/>
                  <wp:effectExtent l="25400" t="38100" r="0" b="50800"/>
                  <wp:wrapNone/>
                  <wp:docPr id="665" name="Ink 665"/>
                  <wp:cNvGraphicFramePr/>
                  <a:graphic xmlns:a="http://schemas.openxmlformats.org/drawingml/2006/main">
                    <a:graphicData uri="http://schemas.microsoft.com/office/word/2010/wordprocessingInk">
                      <w14:contentPart bwMode="auto" r:id="rId179">
                        <w14:nvContentPartPr>
                          <w14:cNvContentPartPr/>
                        </w14:nvContentPartPr>
                        <w14:xfrm>
                          <a:off x="0" y="0"/>
                          <a:ext cx="526075" cy="228600"/>
                        </w14:xfrm>
                      </w14:contentPart>
                    </a:graphicData>
                  </a:graphic>
                </wp:anchor>
              </w:drawing>
            </mc:Choice>
            <mc:Fallback>
              <w:pict>
                <v:shape w14:anchorId="100731AA" id="Ink 665" o:spid="_x0000_s1026" type="#_x0000_t75" style="position:absolute;margin-left:255pt;margin-top:117.15pt;width:44.2pt;height:20.8pt;z-index:25232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">
                  <v:imagedata r:id="rId180" o:title=""/>
                </v:shape>
              </w:pict>
            </mc:Fallback>
          </mc:AlternateContent>
        </w:r>
        <w:r>
          <w:rPr>
            <w:rFonts w:ascii="Times New Roman" w:hAnsi="Times New Roman" w:cs="Times New Roman"/>
            <w:noProof/>
            <w:sz w:val="24"/>
            <w:szCs w:val="24"/>
            <w:lang w:val="en"/>
          </w:rPr>
          <mc:AlternateContent>
            <mc:Choice Requires="wpi">
              <w:drawing>
                <wp:anchor distT="0" distB="0" distL="114300" distR="114300" simplePos="0" relativeHeight="252321792" behindDoc="0" locked="0" layoutInCell="1" allowOverlap="1" wp14:anchorId="6C81CF41" wp14:editId="7E1F6072">
                  <wp:simplePos x="0" y="0"/>
                  <wp:positionH relativeFrom="column">
                    <wp:posOffset>-162560</wp:posOffset>
                  </wp:positionH>
                  <wp:positionV relativeFrom="paragraph">
                    <wp:posOffset>1287145</wp:posOffset>
                  </wp:positionV>
                  <wp:extent cx="253365" cy="588010"/>
                  <wp:effectExtent l="50800" t="50800" r="51435" b="46990"/>
                  <wp:wrapNone/>
                  <wp:docPr id="662" name="Ink 662"/>
                  <wp:cNvGraphicFramePr/>
                  <a:graphic xmlns:a="http://schemas.openxmlformats.org/drawingml/2006/main">
                    <a:graphicData uri="http://schemas.microsoft.com/office/word/2010/wordprocessingInk">
                      <w14:contentPart bwMode="auto" r:id="rId181">
                        <w14:nvContentPartPr>
                          <w14:cNvContentPartPr/>
                        </w14:nvContentPartPr>
                        <w14:xfrm>
                          <a:off x="0" y="0"/>
                          <a:ext cx="253365" cy="588010"/>
                        </w14:xfrm>
                      </w14:contentPart>
                    </a:graphicData>
                  </a:graphic>
                </wp:anchor>
              </w:drawing>
            </mc:Choice>
            <mc:Fallback>
              <w:pict>
                <v:shape w14:anchorId="0D65490C" id="Ink 662" o:spid="_x0000_s1026" type="#_x0000_t75" style="position:absolute;margin-left:-14.4pt;margin-top:99.75pt;width:23.15pt;height:49.5pt;z-index:25232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">
                  <v:imagedata r:id="rId182" o:title=""/>
                </v:shape>
              </w:pict>
            </mc:Fallback>
          </mc:AlternateContent>
        </w:r>
        <w:r>
          <w:rPr>
            <w:rFonts w:ascii="Times New Roman" w:hAnsi="Times New Roman" w:cs="Times New Roman"/>
            <w:noProof/>
            <w:sz w:val="24"/>
            <w:szCs w:val="24"/>
            <w:lang w:val="en"/>
          </w:rPr>
          <mc:AlternateContent>
            <mc:Choice Requires="wpi">
              <w:drawing>
                <wp:anchor distT="0" distB="0" distL="114300" distR="114300" simplePos="0" relativeHeight="252318720" behindDoc="0" locked="0" layoutInCell="1" allowOverlap="1" wp14:anchorId="3E73B741" wp14:editId="31C0EA17">
                  <wp:simplePos x="0" y="0"/>
                  <wp:positionH relativeFrom="column">
                    <wp:posOffset>5264150</wp:posOffset>
                  </wp:positionH>
                  <wp:positionV relativeFrom="paragraph">
                    <wp:posOffset>906780</wp:posOffset>
                  </wp:positionV>
                  <wp:extent cx="365925" cy="324485"/>
                  <wp:effectExtent l="38100" t="38100" r="40640" b="43815"/>
                  <wp:wrapNone/>
                  <wp:docPr id="659" name="Ink 659"/>
                  <wp:cNvGraphicFramePr/>
                  <a:graphic xmlns:a="http://schemas.openxmlformats.org/drawingml/2006/main">
                    <a:graphicData uri="http://schemas.microsoft.com/office/word/2010/wordprocessingInk">
                      <w14:contentPart bwMode="auto" r:id="rId183">
                        <w14:nvContentPartPr>
                          <w14:cNvContentPartPr/>
                        </w14:nvContentPartPr>
                        <w14:xfrm>
                          <a:off x="0" y="0"/>
                          <a:ext cx="365925" cy="324485"/>
                        </w14:xfrm>
                      </w14:contentPart>
                    </a:graphicData>
                  </a:graphic>
                </wp:anchor>
              </w:drawing>
            </mc:Choice>
            <mc:Fallback>
              <w:pict>
                <v:shape w14:anchorId="1D7AB6E4" id="Ink 659" o:spid="_x0000_s1026" type="#_x0000_t75" style="position:absolute;margin-left:413.3pt;margin-top:70.2pt;width:31.2pt;height:27.95pt;z-index:25231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">
                  <v:imagedata r:id="rId184" o:title=""/>
                </v:shape>
              </w:pict>
            </mc:Fallback>
          </mc:AlternateContent>
        </w:r>
      </w:ins>
      <w:ins w:id="59" w:author="Michael Milton PhD" w:date="2019-09-17T07:00:00Z">
        <w:r>
          <w:rPr>
            <w:rFonts w:ascii="Times New Roman" w:hAnsi="Times New Roman" w:cs="Times New Roman"/>
            <w:noProof/>
            <w:sz w:val="24"/>
            <w:szCs w:val="24"/>
            <w:lang w:val="en"/>
          </w:rPr>
          <mc:AlternateContent>
            <mc:Choice Requires="wpi">
              <w:drawing>
                <wp:anchor distT="0" distB="0" distL="114300" distR="114300" simplePos="0" relativeHeight="252314624" behindDoc="0" locked="0" layoutInCell="1" allowOverlap="1" wp14:anchorId="20D3B5A6" wp14:editId="00793AC6">
                  <wp:simplePos x="0" y="0"/>
                  <wp:positionH relativeFrom="column">
                    <wp:posOffset>4320257</wp:posOffset>
                  </wp:positionH>
                  <wp:positionV relativeFrom="paragraph">
                    <wp:posOffset>1166755</wp:posOffset>
                  </wp:positionV>
                  <wp:extent cx="59040" cy="85320"/>
                  <wp:effectExtent l="38100" t="38100" r="43180" b="41910"/>
                  <wp:wrapNone/>
                  <wp:docPr id="655" name="Ink 655"/>
                  <wp:cNvGraphicFramePr/>
                  <a:graphic xmlns:a="http://schemas.openxmlformats.org/drawingml/2006/main">
                    <a:graphicData uri="http://schemas.microsoft.com/office/word/2010/wordprocessingInk">
                      <w14:contentPart bwMode="auto" r:id="rId185">
                        <w14:nvContentPartPr>
                          <w14:cNvContentPartPr/>
                        </w14:nvContentPartPr>
                        <w14:xfrm>
                          <a:off x="0" y="0"/>
                          <a:ext cx="59040" cy="85320"/>
                        </w14:xfrm>
                      </w14:contentPart>
                    </a:graphicData>
                  </a:graphic>
                </wp:anchor>
              </w:drawing>
            </mc:Choice>
            <mc:Fallback>
              <w:pict>
                <v:shape w14:anchorId="41ED9F79" id="Ink 655" o:spid="_x0000_s1026" type="#_x0000_t75" style="position:absolute;margin-left:339pt;margin-top:90.65pt;width:7.1pt;height:9.1pt;z-index:25231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">
                  <v:imagedata r:id="rId186" o:title=""/>
                </v:shape>
              </w:pict>
            </mc:Fallback>
          </mc:AlternateContent>
        </w:r>
        <w:r w:rsidR="00D73806">
          <w:rPr>
            <w:rFonts w:ascii="Times New Roman" w:hAnsi="Times New Roman" w:cs="Times New Roman"/>
            <w:noProof/>
            <w:sz w:val="24"/>
            <w:szCs w:val="24"/>
            <w:lang w:val="en"/>
          </w:rPr>
          <mc:AlternateContent>
            <mc:Choice Requires="wpi">
              <w:drawing>
                <wp:anchor distT="0" distB="0" distL="114300" distR="114300" simplePos="0" relativeHeight="252313600" behindDoc="0" locked="0" layoutInCell="1" allowOverlap="1" wp14:anchorId="626EB141" wp14:editId="73A4CDE3">
                  <wp:simplePos x="0" y="0"/>
                  <wp:positionH relativeFrom="column">
                    <wp:posOffset>1038225</wp:posOffset>
                  </wp:positionH>
                  <wp:positionV relativeFrom="paragraph">
                    <wp:posOffset>513715</wp:posOffset>
                  </wp:positionV>
                  <wp:extent cx="930910" cy="404495"/>
                  <wp:effectExtent l="50800" t="50800" r="59690" b="52705"/>
                  <wp:wrapNone/>
                  <wp:docPr id="654" name="Ink 654"/>
                  <wp:cNvGraphicFramePr/>
                  <a:graphic xmlns:a="http://schemas.openxmlformats.org/drawingml/2006/main">
                    <a:graphicData uri="http://schemas.microsoft.com/office/word/2010/wordprocessingInk">
                      <w14:contentPart bwMode="auto" r:id="rId187">
                        <w14:nvContentPartPr>
                          <w14:cNvContentPartPr/>
                        </w14:nvContentPartPr>
                        <w14:xfrm>
                          <a:off x="0" y="0"/>
                          <a:ext cx="930910" cy="404495"/>
                        </w14:xfrm>
                      </w14:contentPart>
                    </a:graphicData>
                  </a:graphic>
                </wp:anchor>
              </w:drawing>
            </mc:Choice>
            <mc:Fallback>
              <w:pict>
                <v:shape w14:anchorId="1BC5D7BC" id="Ink 654" o:spid="_x0000_s1026" type="#_x0000_t75" style="position:absolute;margin-left:80.15pt;margin-top:38.85pt;width:76.5pt;height:35.05pt;z-index:25231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">
                  <v:imagedata r:id="rId188" o:title=""/>
                </v:shape>
              </w:pict>
            </mc:Fallback>
          </mc:AlternateContent>
        </w:r>
        <w:r w:rsidR="00D73806">
          <w:rPr>
            <w:rFonts w:ascii="Times New Roman" w:hAnsi="Times New Roman" w:cs="Times New Roman"/>
            <w:noProof/>
            <w:sz w:val="24"/>
            <w:szCs w:val="24"/>
            <w:lang w:val="en"/>
          </w:rPr>
          <mc:AlternateContent>
            <mc:Choice Requires="wpi">
              <w:drawing>
                <wp:anchor distT="0" distB="0" distL="114300" distR="114300" simplePos="0" relativeHeight="252309504" behindDoc="0" locked="0" layoutInCell="1" allowOverlap="1" wp14:anchorId="1E1813C2" wp14:editId="44B29525">
                  <wp:simplePos x="0" y="0"/>
                  <wp:positionH relativeFrom="column">
                    <wp:posOffset>2752725</wp:posOffset>
                  </wp:positionH>
                  <wp:positionV relativeFrom="paragraph">
                    <wp:posOffset>-407670</wp:posOffset>
                  </wp:positionV>
                  <wp:extent cx="3115440" cy="904990"/>
                  <wp:effectExtent l="38100" t="38100" r="34290" b="47625"/>
                  <wp:wrapNone/>
                  <wp:docPr id="650" name="Ink 650"/>
                  <wp:cNvGraphicFramePr/>
                  <a:graphic xmlns:a="http://schemas.openxmlformats.org/drawingml/2006/main">
                    <a:graphicData uri="http://schemas.microsoft.com/office/word/2010/wordprocessingInk">
                      <w14:contentPart bwMode="auto" r:id="rId189">
                        <w14:nvContentPartPr>
                          <w14:cNvContentPartPr/>
                        </w14:nvContentPartPr>
                        <w14:xfrm>
                          <a:off x="0" y="0"/>
                          <a:ext cx="3115440" cy="904990"/>
                        </w14:xfrm>
                      </w14:contentPart>
                    </a:graphicData>
                  </a:graphic>
                </wp:anchor>
              </w:drawing>
            </mc:Choice>
            <mc:Fallback>
              <w:pict>
                <v:shape w14:anchorId="43C18523" id="Ink 650" o:spid="_x0000_s1026" type="#_x0000_t75" style="position:absolute;margin-left:215.55pt;margin-top:-33.3pt;width:247.7pt;height:74.05pt;z-index:25230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">
                  <v:imagedata r:id="rId190" o:title=""/>
                </v:shape>
              </w:pict>
            </mc:Fallback>
          </mc:AlternateContent>
        </w:r>
      </w:ins>
      <w:r w:rsidR="00667846" w:rsidRPr="008444CD">
        <w:rPr>
          <w:rFonts w:ascii="Times New Roman" w:hAnsi="Times New Roman" w:cs="Times New Roman"/>
          <w:sz w:val="24"/>
          <w:szCs w:val="24"/>
          <w:lang w:val="en"/>
        </w:rPr>
        <w:t xml:space="preserve">Going by Huntington’s hypothesis that “civilizations will be the latest phase in the evolution of conflicts in the modern world,” it should, therefore, not come as a surprise that a corresponding market for killers emerges. The logicality of his postulation opens up a grave and imminent concern that demands the protection of a “civilization,” which in this instance is western civilization. In </w:t>
      </w:r>
      <w:r w:rsidR="00667846" w:rsidRPr="008444CD">
        <w:rPr>
          <w:rFonts w:ascii="Times New Roman" w:hAnsi="Times New Roman" w:cs="Times New Roman"/>
          <w:i/>
          <w:iCs/>
          <w:sz w:val="24"/>
          <w:szCs w:val="24"/>
          <w:lang w:val="en"/>
        </w:rPr>
        <w:t xml:space="preserve">Clash of Civilizations </w:t>
      </w:r>
      <w:r w:rsidR="00667846" w:rsidRPr="008444CD">
        <w:rPr>
          <w:rFonts w:ascii="Times New Roman" w:hAnsi="Times New Roman" w:cs="Times New Roman"/>
          <w:sz w:val="24"/>
          <w:szCs w:val="24"/>
          <w:lang w:val="en"/>
        </w:rPr>
        <w:t>Huntington</w:t>
      </w:r>
      <w:r w:rsidR="00667846" w:rsidRPr="008444CD">
        <w:rPr>
          <w:rFonts w:ascii="Times New Roman" w:hAnsi="Times New Roman" w:cs="Times New Roman"/>
          <w:i/>
          <w:iCs/>
          <w:sz w:val="24"/>
          <w:szCs w:val="24"/>
          <w:lang w:val="en"/>
        </w:rPr>
        <w:t xml:space="preserve"> </w:t>
      </w:r>
      <w:r w:rsidR="00373142" w:rsidRPr="008444CD">
        <w:rPr>
          <w:rFonts w:ascii="Times New Roman" w:hAnsi="Times New Roman" w:cs="Times New Roman"/>
          <w:sz w:val="24"/>
          <w:szCs w:val="24"/>
          <w:lang w:val="en"/>
        </w:rPr>
        <w:t>argues that,</w:t>
      </w:r>
    </w:p>
    <w:p w14:paraId="7CB67344" w14:textId="328C8F29" w:rsidR="00667846" w:rsidRDefault="00D02AF1" w:rsidP="006D609C">
      <w:pPr>
        <w:autoSpaceDE w:val="0"/>
        <w:autoSpaceDN w:val="0"/>
        <w:adjustRightInd w:val="0"/>
        <w:spacing w:after="0"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Political leaders and scholars can not ignore the unfortunate truth in these old truth</w:t>
      </w:r>
      <w:r w:rsidR="00667846" w:rsidRPr="008444CD">
        <w:rPr>
          <w:rFonts w:ascii="Times New Roman" w:hAnsi="Times New Roman" w:cs="Times New Roman"/>
          <w:sz w:val="24"/>
          <w:szCs w:val="24"/>
          <w:lang w:val="en"/>
        </w:rPr>
        <w:t>s. For peoples seeking identity and reinventing ethnicity, enemies are essential, and the potentially most dangerous enmities occur across the fault lines between the world's major civilizations.</w:t>
      </w:r>
      <w:r w:rsidR="000C4858">
        <w:rPr>
          <w:rStyle w:val="FootnoteReference"/>
          <w:rFonts w:ascii="Times New Roman" w:hAnsi="Times New Roman" w:cs="Times New Roman"/>
          <w:sz w:val="24"/>
          <w:szCs w:val="24"/>
          <w:lang w:val="en"/>
        </w:rPr>
        <w:footnoteReference w:id="17"/>
      </w:r>
    </w:p>
    <w:p w14:paraId="571601D8" w14:textId="77777777" w:rsidR="006D609C" w:rsidRPr="008444CD" w:rsidRDefault="006D609C" w:rsidP="006D609C">
      <w:pPr>
        <w:autoSpaceDE w:val="0"/>
        <w:autoSpaceDN w:val="0"/>
        <w:adjustRightInd w:val="0"/>
        <w:spacing w:line="240" w:lineRule="auto"/>
        <w:ind w:left="720" w:right="720"/>
        <w:jc w:val="both"/>
        <w:rPr>
          <w:rFonts w:ascii="Times New Roman" w:hAnsi="Times New Roman" w:cs="Times New Roman"/>
          <w:sz w:val="24"/>
          <w:szCs w:val="24"/>
          <w:lang w:val="en"/>
        </w:rPr>
      </w:pPr>
    </w:p>
    <w:p w14:paraId="111B2587" w14:textId="6734F31F" w:rsidR="00460BD5" w:rsidRPr="008444CD" w:rsidRDefault="00632C30" w:rsidP="00373142">
      <w:pPr>
        <w:autoSpaceDE w:val="0"/>
        <w:autoSpaceDN w:val="0"/>
        <w:adjustRightInd w:val="0"/>
        <w:spacing w:line="480" w:lineRule="auto"/>
        <w:ind w:firstLine="720"/>
        <w:jc w:val="both"/>
        <w:rPr>
          <w:rFonts w:ascii="Times New Roman" w:hAnsi="Times New Roman" w:cs="Times New Roman"/>
          <w:sz w:val="24"/>
          <w:szCs w:val="24"/>
          <w:lang w:val="en"/>
        </w:rPr>
      </w:pPr>
      <w:ins w:id="60" w:author="Michael Milton PhD" w:date="2019-09-17T07:01:00Z">
        <w:r>
          <w:rPr>
            <w:rFonts w:ascii="Times New Roman" w:hAnsi="Times New Roman" w:cs="Times New Roman"/>
            <w:noProof/>
            <w:sz w:val="24"/>
            <w:szCs w:val="24"/>
            <w:lang w:val="en"/>
          </w:rPr>
          <w:lastRenderedPageBreak/>
          <mc:AlternateContent>
            <mc:Choice Requires="wpi">
              <w:drawing>
                <wp:anchor distT="0" distB="0" distL="114300" distR="114300" simplePos="0" relativeHeight="252325888" behindDoc="0" locked="0" layoutInCell="1" allowOverlap="1" wp14:anchorId="755FD169" wp14:editId="13A1D268">
                  <wp:simplePos x="0" y="0"/>
                  <wp:positionH relativeFrom="column">
                    <wp:posOffset>4499897</wp:posOffset>
                  </wp:positionH>
                  <wp:positionV relativeFrom="paragraph">
                    <wp:posOffset>127183</wp:posOffset>
                  </wp:positionV>
                  <wp:extent cx="252000" cy="29880"/>
                  <wp:effectExtent l="38100" t="38100" r="40640" b="33655"/>
                  <wp:wrapNone/>
                  <wp:docPr id="666" name="Ink 666"/>
                  <wp:cNvGraphicFramePr/>
                  <a:graphic xmlns:a="http://schemas.openxmlformats.org/drawingml/2006/main">
                    <a:graphicData uri="http://schemas.microsoft.com/office/word/2010/wordprocessingInk">
                      <w14:contentPart bwMode="auto" r:id="rId191">
                        <w14:nvContentPartPr>
                          <w14:cNvContentPartPr/>
                        </w14:nvContentPartPr>
                        <w14:xfrm>
                          <a:off x="0" y="0"/>
                          <a:ext cx="252000" cy="29880"/>
                        </w14:xfrm>
                      </w14:contentPart>
                    </a:graphicData>
                  </a:graphic>
                </wp:anchor>
              </w:drawing>
            </mc:Choice>
            <mc:Fallback>
              <w:pict>
                <v:shape w14:anchorId="7A9F8557" id="Ink 666" o:spid="_x0000_s1026" type="#_x0000_t75" style="position:absolute;margin-left:353.1pt;margin-top:8.8pt;width:22.25pt;height:4.75pt;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">
                  <v:imagedata r:id="rId192" o:title=""/>
                </v:shape>
              </w:pict>
            </mc:Fallback>
          </mc:AlternateContent>
        </w:r>
      </w:ins>
      <w:r w:rsidR="00460BD5" w:rsidRPr="008444CD">
        <w:rPr>
          <w:rFonts w:ascii="Times New Roman" w:hAnsi="Times New Roman" w:cs="Times New Roman"/>
          <w:sz w:val="24"/>
          <w:szCs w:val="24"/>
          <w:lang w:val="en"/>
        </w:rPr>
        <w:t xml:space="preserve">As Tick observed during his “War and the Soul” lecture, every one of us is affected by war. A moving account published in the </w:t>
      </w:r>
      <w:r w:rsidR="00460BD5" w:rsidRPr="008444CD">
        <w:rPr>
          <w:rFonts w:ascii="Times New Roman" w:hAnsi="Times New Roman" w:cs="Times New Roman"/>
          <w:i/>
          <w:iCs/>
          <w:sz w:val="24"/>
          <w:szCs w:val="24"/>
          <w:lang w:val="en"/>
        </w:rPr>
        <w:t>Independent</w:t>
      </w:r>
      <w:r w:rsidR="00460BD5" w:rsidRPr="008444CD">
        <w:rPr>
          <w:rFonts w:ascii="Times New Roman" w:hAnsi="Times New Roman" w:cs="Times New Roman"/>
          <w:sz w:val="24"/>
          <w:szCs w:val="24"/>
          <w:lang w:val="en"/>
        </w:rPr>
        <w:t>, of Fergus Anckorn, a member of the 118</w:t>
      </w:r>
      <w:r w:rsidR="00460BD5" w:rsidRPr="008444CD">
        <w:rPr>
          <w:rFonts w:ascii="Times New Roman" w:hAnsi="Times New Roman" w:cs="Times New Roman"/>
          <w:sz w:val="24"/>
          <w:szCs w:val="24"/>
          <w:vertAlign w:val="superscript"/>
          <w:lang w:val="en"/>
        </w:rPr>
        <w:t>th</w:t>
      </w:r>
      <w:r w:rsidR="00460BD5" w:rsidRPr="008444CD">
        <w:rPr>
          <w:rFonts w:ascii="Times New Roman" w:hAnsi="Times New Roman" w:cs="Times New Roman"/>
          <w:sz w:val="24"/>
          <w:szCs w:val="24"/>
          <w:lang w:val="en"/>
        </w:rPr>
        <w:t xml:space="preserve"> Field Regiment Royal Artillery and member of the Magic Circle, narrates the ordeal of a Prisoner of War (PoW). In that account where Ancknorn tells about the brutality and death which he encountered at the hands of the Japanese in Singapore, Childs reports Ancknorn as saying the following: “I was blown up, I was shot, I survived a massacre, I was buried alive twice</w:t>
      </w:r>
      <w:r w:rsidR="00D02AF1" w:rsidRPr="008444CD">
        <w:rPr>
          <w:rFonts w:ascii="Times New Roman" w:hAnsi="Times New Roman" w:cs="Times New Roman"/>
          <w:sz w:val="24"/>
          <w:szCs w:val="24"/>
          <w:lang w:val="en"/>
        </w:rPr>
        <w:t>,</w:t>
      </w:r>
      <w:r w:rsidR="00460BD5" w:rsidRPr="008444CD">
        <w:rPr>
          <w:rFonts w:ascii="Times New Roman" w:hAnsi="Times New Roman" w:cs="Times New Roman"/>
          <w:sz w:val="24"/>
          <w:szCs w:val="24"/>
          <w:lang w:val="en"/>
        </w:rPr>
        <w:t xml:space="preserve"> and I was up in front of a firing squad twice. Apart from that</w:t>
      </w:r>
      <w:r w:rsidR="00D02AF1" w:rsidRPr="008444CD">
        <w:rPr>
          <w:rFonts w:ascii="Times New Roman" w:hAnsi="Times New Roman" w:cs="Times New Roman"/>
          <w:sz w:val="24"/>
          <w:szCs w:val="24"/>
          <w:lang w:val="en"/>
        </w:rPr>
        <w:t>,</w:t>
      </w:r>
      <w:r w:rsidR="00460BD5" w:rsidRPr="008444CD">
        <w:rPr>
          <w:rFonts w:ascii="Times New Roman" w:hAnsi="Times New Roman" w:cs="Times New Roman"/>
          <w:sz w:val="24"/>
          <w:szCs w:val="24"/>
          <w:lang w:val="en"/>
        </w:rPr>
        <w:t xml:space="preserve"> it was all right. Ancknorn’s story has been recorded in his memoir, </w:t>
      </w:r>
      <w:r w:rsidR="00460BD5" w:rsidRPr="008444CD">
        <w:rPr>
          <w:rFonts w:ascii="Times New Roman" w:hAnsi="Times New Roman" w:cs="Times New Roman"/>
          <w:i/>
          <w:iCs/>
          <w:sz w:val="24"/>
          <w:szCs w:val="24"/>
          <w:lang w:val="en"/>
        </w:rPr>
        <w:t>Captivity, Slavery</w:t>
      </w:r>
      <w:r w:rsidR="00D02AF1" w:rsidRPr="008444CD">
        <w:rPr>
          <w:rFonts w:ascii="Times New Roman" w:hAnsi="Times New Roman" w:cs="Times New Roman"/>
          <w:i/>
          <w:iCs/>
          <w:sz w:val="24"/>
          <w:szCs w:val="24"/>
          <w:lang w:val="en"/>
        </w:rPr>
        <w:t>,</w:t>
      </w:r>
      <w:r w:rsidR="00460BD5" w:rsidRPr="008444CD">
        <w:rPr>
          <w:rFonts w:ascii="Times New Roman" w:hAnsi="Times New Roman" w:cs="Times New Roman"/>
          <w:i/>
          <w:iCs/>
          <w:sz w:val="24"/>
          <w:szCs w:val="24"/>
          <w:lang w:val="en"/>
        </w:rPr>
        <w:t xml:space="preserve"> and Survival As a Far East Pow</w:t>
      </w:r>
      <w:r w:rsidR="00460BD5" w:rsidRPr="008444CD">
        <w:rPr>
          <w:rFonts w:ascii="Times New Roman" w:hAnsi="Times New Roman" w:cs="Times New Roman"/>
          <w:sz w:val="24"/>
          <w:szCs w:val="24"/>
          <w:lang w:val="en"/>
        </w:rPr>
        <w:t>, by Peter Fyans.</w:t>
      </w:r>
    </w:p>
    <w:p w14:paraId="7E70EE16" w14:textId="6048B75E" w:rsidR="00667846" w:rsidRPr="008444CD" w:rsidRDefault="00667846"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What is instructive in the above statement is the compulsive and mandatory production of “enemies.” Once these enemies are created out of the dichotomy of “us-against-them, the next line of business is </w:t>
      </w:r>
      <w:r w:rsidR="00D02AF1" w:rsidRPr="008444CD">
        <w:rPr>
          <w:rFonts w:ascii="Times New Roman" w:hAnsi="Times New Roman" w:cs="Times New Roman"/>
          <w:sz w:val="24"/>
          <w:szCs w:val="24"/>
          <w:lang w:val="en"/>
        </w:rPr>
        <w:t>also t</w:t>
      </w:r>
      <w:r w:rsidRPr="008444CD">
        <w:rPr>
          <w:rFonts w:ascii="Times New Roman" w:hAnsi="Times New Roman" w:cs="Times New Roman"/>
          <w:sz w:val="24"/>
          <w:szCs w:val="24"/>
          <w:lang w:val="en"/>
        </w:rPr>
        <w:t>o produce the liquidating force of servicemen and women who would execute the biddings of war. These processes necessarily meant that souls are lost, not just on the metaphorical plane of interpretation. According to a scenario which played out during a conversation which Dr. Tick had with one of his client</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s Art, war affects the soul at a viscerally psychosomatic and spiritual level layer. </w:t>
      </w:r>
    </w:p>
    <w:p w14:paraId="4D6AC1E5" w14:textId="47939BF5" w:rsidR="00667846" w:rsidRPr="008444CD" w:rsidRDefault="00667846"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Beyond Art’s war narratives, Tick provided a focused and rapt attention for the veteran who was suffering from syndromes of Post-Traumatic Stress Disorder (PTSD). On his soul, Art told Tick that his own was long “gone.” Interestingly, Art was immediately immersed in his memory narrations when he realized that Tick “believed” his story.</w:t>
      </w:r>
    </w:p>
    <w:p w14:paraId="7C029A92" w14:textId="40A7EA3F" w:rsidR="00667846" w:rsidRPr="008444CD" w:rsidRDefault="00667846"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Evidently, from Art’s story, people seldom take veteran stories seriously, particularly when they appear to be too distant and farfetched from the normal. Thus, while it is far too easy for people to believe conspiracy theories about war and corporations sponsoring them than believing </w:t>
      </w:r>
      <w:r w:rsidRPr="008444CD">
        <w:rPr>
          <w:rFonts w:ascii="Times New Roman" w:hAnsi="Times New Roman" w:cs="Times New Roman"/>
          <w:sz w:val="24"/>
          <w:szCs w:val="24"/>
          <w:lang w:val="en"/>
        </w:rPr>
        <w:lastRenderedPageBreak/>
        <w:t xml:space="preserve">the actual stories of the veterans who themselves make the wars happen. Ignoring this critical aspect in constructions of war is dangerous to the social stability and health memory of veterans. </w:t>
      </w:r>
    </w:p>
    <w:p w14:paraId="7645B55A" w14:textId="70B9CE70" w:rsidR="000828A1" w:rsidRPr="008444CD" w:rsidRDefault="000828A1"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In </w:t>
      </w:r>
      <w:r w:rsidRPr="008444CD">
        <w:rPr>
          <w:rFonts w:ascii="Times New Roman" w:hAnsi="Times New Roman" w:cs="Times New Roman"/>
          <w:i/>
          <w:iCs/>
          <w:sz w:val="24"/>
          <w:szCs w:val="24"/>
          <w:lang w:val="en"/>
        </w:rPr>
        <w:t>War and the American Difference: Theological Reflections on Violence and National Identity</w:t>
      </w:r>
      <w:r w:rsidRPr="008444CD">
        <w:rPr>
          <w:rFonts w:ascii="Times New Roman" w:hAnsi="Times New Roman" w:cs="Times New Roman"/>
          <w:sz w:val="24"/>
          <w:szCs w:val="24"/>
          <w:lang w:val="en"/>
        </w:rPr>
        <w:t>, Stanley Hauerwas strives “to convince Christians that war has been abolished.” As idealistic as his thesis appears</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Hauerwas himself knows that ours is “a world of war.” The ever-present dangers of war and its devastating consequences are the preoccupations of both Karl Marlantes’ </w:t>
      </w:r>
      <w:r w:rsidRPr="008444CD">
        <w:rPr>
          <w:rFonts w:ascii="Times New Roman" w:hAnsi="Times New Roman" w:cs="Times New Roman"/>
          <w:i/>
          <w:iCs/>
          <w:sz w:val="24"/>
          <w:szCs w:val="24"/>
          <w:lang w:val="en"/>
        </w:rPr>
        <w:t xml:space="preserve">What It Is Like to Go to War </w:t>
      </w:r>
      <w:r w:rsidRPr="008444CD">
        <w:rPr>
          <w:rFonts w:ascii="Times New Roman" w:hAnsi="Times New Roman" w:cs="Times New Roman"/>
          <w:sz w:val="24"/>
          <w:szCs w:val="24"/>
          <w:lang w:val="en"/>
        </w:rPr>
        <w:t xml:space="preserve">and the edited-volume by Robert G. Clouse </w:t>
      </w:r>
      <w:r w:rsidRPr="008444CD">
        <w:rPr>
          <w:rFonts w:ascii="Times New Roman" w:hAnsi="Times New Roman" w:cs="Times New Roman"/>
          <w:i/>
          <w:iCs/>
          <w:sz w:val="24"/>
          <w:szCs w:val="24"/>
          <w:lang w:val="en"/>
        </w:rPr>
        <w:t>War: Four Christian Views</w:t>
      </w:r>
      <w:r w:rsidRPr="008444CD">
        <w:rPr>
          <w:rFonts w:ascii="Times New Roman" w:hAnsi="Times New Roman" w:cs="Times New Roman"/>
          <w:sz w:val="24"/>
          <w:szCs w:val="24"/>
          <w:lang w:val="en"/>
        </w:rPr>
        <w:t xml:space="preserve">. </w:t>
      </w:r>
      <w:r w:rsidR="000C4858">
        <w:rPr>
          <w:rStyle w:val="FootnoteReference"/>
          <w:rFonts w:ascii="Times New Roman" w:hAnsi="Times New Roman" w:cs="Times New Roman"/>
          <w:sz w:val="24"/>
          <w:szCs w:val="24"/>
          <w:lang w:val="en"/>
        </w:rPr>
        <w:footnoteReference w:id="18"/>
      </w:r>
    </w:p>
    <w:p w14:paraId="20DB3F8E" w14:textId="7F1D9121" w:rsidR="00F7798C" w:rsidRPr="008444CD" w:rsidRDefault="003A38AD" w:rsidP="008A2DAF">
      <w:pPr>
        <w:autoSpaceDE w:val="0"/>
        <w:autoSpaceDN w:val="0"/>
        <w:adjustRightInd w:val="0"/>
        <w:spacing w:line="480" w:lineRule="auto"/>
        <w:ind w:firstLine="720"/>
        <w:jc w:val="both"/>
        <w:rPr>
          <w:rFonts w:ascii="Times New Roman" w:hAnsi="Times New Roman" w:cs="Times New Roman"/>
          <w:sz w:val="24"/>
          <w:szCs w:val="24"/>
          <w:lang w:val="en"/>
        </w:rPr>
      </w:pPr>
      <w:ins w:id="61" w:author="Michael Milton PhD" w:date="2019-09-17T07:03:00Z">
        <w:r>
          <w:rPr>
            <w:rFonts w:ascii="Times New Roman" w:hAnsi="Times New Roman" w:cs="Times New Roman"/>
            <w:noProof/>
            <w:sz w:val="24"/>
            <w:szCs w:val="24"/>
            <w:lang w:val="en"/>
          </w:rPr>
          <mc:AlternateContent>
            <mc:Choice Requires="wpi">
              <w:drawing>
                <wp:anchor distT="0" distB="0" distL="114300" distR="114300" simplePos="0" relativeHeight="252352512" behindDoc="0" locked="0" layoutInCell="1" allowOverlap="1" wp14:anchorId="48F2D6C5" wp14:editId="3753A82E">
                  <wp:simplePos x="0" y="0"/>
                  <wp:positionH relativeFrom="column">
                    <wp:posOffset>2713355</wp:posOffset>
                  </wp:positionH>
                  <wp:positionV relativeFrom="paragraph">
                    <wp:posOffset>1939290</wp:posOffset>
                  </wp:positionV>
                  <wp:extent cx="839520" cy="75600"/>
                  <wp:effectExtent l="50800" t="50800" r="24130" b="38735"/>
                  <wp:wrapNone/>
                  <wp:docPr id="692" name="Ink 692"/>
                  <wp:cNvGraphicFramePr/>
                  <a:graphic xmlns:a="http://schemas.openxmlformats.org/drawingml/2006/main">
                    <a:graphicData uri="http://schemas.microsoft.com/office/word/2010/wordprocessingInk">
                      <w14:contentPart bwMode="auto" r:id="rId193">
                        <w14:nvContentPartPr>
                          <w14:cNvContentPartPr/>
                        </w14:nvContentPartPr>
                        <w14:xfrm>
                          <a:off x="0" y="0"/>
                          <a:ext cx="839520" cy="75600"/>
                        </w14:xfrm>
                      </w14:contentPart>
                    </a:graphicData>
                  </a:graphic>
                </wp:anchor>
              </w:drawing>
            </mc:Choice>
            <mc:Fallback>
              <w:pict>
                <v:shape w14:anchorId="75436CED" id="Ink 692" o:spid="_x0000_s1026" type="#_x0000_t75" style="position:absolute;margin-left:212.45pt;margin-top:151.5pt;width:68.5pt;height:8.35pt;z-index:25235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">
                  <v:imagedata r:id="rId194" o:title=""/>
                </v:shape>
              </w:pict>
            </mc:Fallback>
          </mc:AlternateContent>
        </w:r>
      </w:ins>
      <w:ins w:id="62" w:author="Michael Milton PhD" w:date="2019-09-17T07:02:00Z">
        <w:r w:rsidR="0031720A">
          <w:rPr>
            <w:rFonts w:ascii="Times New Roman" w:hAnsi="Times New Roman" w:cs="Times New Roman"/>
            <w:noProof/>
            <w:sz w:val="24"/>
            <w:szCs w:val="24"/>
            <w:lang w:val="en"/>
          </w:rPr>
          <mc:AlternateContent>
            <mc:Choice Requires="wpi">
              <w:drawing>
                <wp:anchor distT="0" distB="0" distL="114300" distR="114300" simplePos="0" relativeHeight="252349440" behindDoc="0" locked="0" layoutInCell="1" allowOverlap="1" wp14:anchorId="1CE0C1F0" wp14:editId="4614B973">
                  <wp:simplePos x="0" y="0"/>
                  <wp:positionH relativeFrom="column">
                    <wp:posOffset>672465</wp:posOffset>
                  </wp:positionH>
                  <wp:positionV relativeFrom="paragraph">
                    <wp:posOffset>814705</wp:posOffset>
                  </wp:positionV>
                  <wp:extent cx="2139480" cy="288925"/>
                  <wp:effectExtent l="50800" t="38100" r="32385" b="41275"/>
                  <wp:wrapNone/>
                  <wp:docPr id="689" name="Ink 689"/>
                  <wp:cNvGraphicFramePr/>
                  <a:graphic xmlns:a="http://schemas.openxmlformats.org/drawingml/2006/main">
                    <a:graphicData uri="http://schemas.microsoft.com/office/word/2010/wordprocessingInk">
                      <w14:contentPart bwMode="auto" r:id="rId195">
                        <w14:nvContentPartPr>
                          <w14:cNvContentPartPr/>
                        </w14:nvContentPartPr>
                        <w14:xfrm>
                          <a:off x="0" y="0"/>
                          <a:ext cx="2139480" cy="288925"/>
                        </w14:xfrm>
                      </w14:contentPart>
                    </a:graphicData>
                  </a:graphic>
                </wp:anchor>
              </w:drawing>
            </mc:Choice>
            <mc:Fallback>
              <w:pict>
                <v:shape w14:anchorId="5A960A8C" id="Ink 689" o:spid="_x0000_s1026" type="#_x0000_t75" style="position:absolute;margin-left:51.35pt;margin-top:62.95pt;width:171.65pt;height:25.15pt;z-index:25234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">
                  <v:imagedata r:id="rId196" o:title=""/>
                </v:shape>
              </w:pict>
            </mc:Fallback>
          </mc:AlternateContent>
        </w:r>
      </w:ins>
      <w:r w:rsidR="000828A1" w:rsidRPr="008444CD">
        <w:rPr>
          <w:rFonts w:ascii="Times New Roman" w:hAnsi="Times New Roman" w:cs="Times New Roman"/>
          <w:sz w:val="24"/>
          <w:szCs w:val="24"/>
          <w:lang w:val="en"/>
        </w:rPr>
        <w:t>One of the key topics which the above</w:t>
      </w:r>
      <w:r w:rsidR="00D02AF1" w:rsidRPr="008444CD">
        <w:rPr>
          <w:rFonts w:ascii="Times New Roman" w:hAnsi="Times New Roman" w:cs="Times New Roman"/>
          <w:sz w:val="24"/>
          <w:szCs w:val="24"/>
          <w:lang w:val="en"/>
        </w:rPr>
        <w:t>-</w:t>
      </w:r>
      <w:r w:rsidR="000828A1" w:rsidRPr="008444CD">
        <w:rPr>
          <w:rFonts w:ascii="Times New Roman" w:hAnsi="Times New Roman" w:cs="Times New Roman"/>
          <w:sz w:val="24"/>
          <w:szCs w:val="24"/>
          <w:lang w:val="en"/>
        </w:rPr>
        <w:t xml:space="preserve">listed texts the authors and discussants focus on is the lurking, and many times, problematic endings of several persons who had been involved in the distasteful business of killing for a living. To that end, one question which emerges from the </w:t>
      </w:r>
      <w:r w:rsidR="00D02AF1" w:rsidRPr="008444CD">
        <w:rPr>
          <w:rFonts w:ascii="Times New Roman" w:hAnsi="Times New Roman" w:cs="Times New Roman"/>
          <w:sz w:val="24"/>
          <w:szCs w:val="24"/>
          <w:lang w:val="en"/>
        </w:rPr>
        <w:t>preced</w:t>
      </w:r>
      <w:r w:rsidR="000828A1" w:rsidRPr="008444CD">
        <w:rPr>
          <w:rFonts w:ascii="Times New Roman" w:hAnsi="Times New Roman" w:cs="Times New Roman"/>
          <w:sz w:val="24"/>
          <w:szCs w:val="24"/>
          <w:lang w:val="en"/>
        </w:rPr>
        <w:t xml:space="preserve">ing is “what kind of care would one expect to be given to persons who themselves had been involved in taking of other peoples’ lives.” Naturally, à la Dr. Samuel L. Rieger’s struggles with the contradictions of giving attention to killers or “murders,” society—through its law and regulations—demands one form of punishment or the other for anyone who has taken the life of another person. </w:t>
      </w:r>
      <w:r w:rsidR="00F7798C" w:rsidRPr="008444CD">
        <w:rPr>
          <w:rFonts w:ascii="Times New Roman" w:hAnsi="Times New Roman" w:cs="Times New Roman"/>
          <w:sz w:val="24"/>
          <w:szCs w:val="24"/>
          <w:lang w:val="en"/>
        </w:rPr>
        <w:t>Furthermore, in his lecture “War and the Soul,” Tick recognizes that</w:t>
      </w:r>
      <w:r w:rsidR="00373142" w:rsidRPr="008444CD">
        <w:rPr>
          <w:rFonts w:ascii="Times New Roman" w:hAnsi="Times New Roman" w:cs="Times New Roman"/>
          <w:sz w:val="24"/>
          <w:szCs w:val="24"/>
          <w:lang w:val="en"/>
        </w:rPr>
        <w:t>,</w:t>
      </w:r>
    </w:p>
    <w:p w14:paraId="1621E2C9" w14:textId="72070B98" w:rsidR="00F7798C" w:rsidRDefault="00F7798C" w:rsidP="006D609C">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The process of creating a soldier is arduous and expensive. It entails not just training but dehumanizing. One moment at soldier at Fort Drum declared, ‘Our soldiers are trained killers</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and they don’t scare.’ This soldier voiced rage and dehumanization, and hunger for revenge or conditions they create trauma.</w:t>
      </w:r>
      <w:r w:rsidR="000C4858">
        <w:rPr>
          <w:rStyle w:val="FootnoteReference"/>
          <w:rFonts w:ascii="Times New Roman" w:hAnsi="Times New Roman" w:cs="Times New Roman"/>
          <w:sz w:val="24"/>
          <w:szCs w:val="24"/>
          <w:lang w:val="en"/>
        </w:rPr>
        <w:footnoteReference w:id="19"/>
      </w:r>
    </w:p>
    <w:p w14:paraId="529B8709" w14:textId="77777777" w:rsidR="006D609C" w:rsidRPr="008444CD" w:rsidRDefault="006D609C" w:rsidP="006D609C">
      <w:pPr>
        <w:autoSpaceDE w:val="0"/>
        <w:autoSpaceDN w:val="0"/>
        <w:adjustRightInd w:val="0"/>
        <w:spacing w:after="0" w:line="240" w:lineRule="auto"/>
        <w:ind w:left="720" w:right="720"/>
        <w:jc w:val="both"/>
        <w:rPr>
          <w:rFonts w:ascii="Times New Roman" w:hAnsi="Times New Roman" w:cs="Times New Roman"/>
          <w:sz w:val="24"/>
          <w:szCs w:val="24"/>
          <w:lang w:val="en"/>
        </w:rPr>
      </w:pPr>
    </w:p>
    <w:p w14:paraId="2D05F557" w14:textId="1074D1E2" w:rsidR="00F7798C" w:rsidRPr="008444CD" w:rsidRDefault="00F7798C" w:rsidP="00373142">
      <w:pPr>
        <w:tabs>
          <w:tab w:val="left" w:pos="1260"/>
        </w:tabs>
        <w:autoSpaceDE w:val="0"/>
        <w:autoSpaceDN w:val="0"/>
        <w:adjustRightInd w:val="0"/>
        <w:spacing w:line="48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lastRenderedPageBreak/>
        <w:t xml:space="preserve">Tick asserts that our government does put enough investments into caring for our military in post-service life. While commenting on what men and women in the military have to endure to deemed fully qualified and efficient </w:t>
      </w:r>
      <w:r w:rsidR="00D02AF1" w:rsidRPr="008444CD">
        <w:rPr>
          <w:rFonts w:ascii="Times New Roman" w:hAnsi="Times New Roman" w:cs="Times New Roman"/>
          <w:sz w:val="24"/>
          <w:szCs w:val="24"/>
          <w:lang w:val="en"/>
        </w:rPr>
        <w:t>members of the armed forces</w:t>
      </w:r>
      <w:r w:rsidRPr="008444CD">
        <w:rPr>
          <w:rFonts w:ascii="Times New Roman" w:hAnsi="Times New Roman" w:cs="Times New Roman"/>
          <w:sz w:val="24"/>
          <w:szCs w:val="24"/>
          <w:lang w:val="en"/>
        </w:rPr>
        <w:t xml:space="preserve">, Tick states </w:t>
      </w:r>
      <w:r w:rsidR="00D02AF1" w:rsidRPr="008444CD">
        <w:rPr>
          <w:rFonts w:ascii="Times New Roman" w:hAnsi="Times New Roman" w:cs="Times New Roman"/>
          <w:sz w:val="24"/>
          <w:szCs w:val="24"/>
          <w:lang w:val="en"/>
        </w:rPr>
        <w:t>like this</w:t>
      </w:r>
      <w:r w:rsidRPr="008444CD">
        <w:rPr>
          <w:rFonts w:ascii="Times New Roman" w:hAnsi="Times New Roman" w:cs="Times New Roman"/>
          <w:sz w:val="24"/>
          <w:szCs w:val="24"/>
          <w:lang w:val="en"/>
        </w:rPr>
        <w:t xml:space="preserve">: </w:t>
      </w:r>
    </w:p>
    <w:p w14:paraId="58A1C68C" w14:textId="6CA47309" w:rsidR="00F7798C" w:rsidRDefault="00F7798C" w:rsidP="006D609C">
      <w:pPr>
        <w:tabs>
          <w:tab w:val="left" w:pos="1260"/>
        </w:tabs>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But military service is supposed to build, not destroy men and women. A healthy society needs warriors and guardians of honor and maturity who restrain violence, who admit fear, without being crippled by it. We do not have to dehumanize our troops to create good soldiers.</w:t>
      </w:r>
    </w:p>
    <w:p w14:paraId="3C689ABA" w14:textId="77777777" w:rsidR="006D609C" w:rsidRPr="008444CD" w:rsidRDefault="006D609C" w:rsidP="006D609C">
      <w:pPr>
        <w:tabs>
          <w:tab w:val="left" w:pos="1260"/>
        </w:tabs>
        <w:autoSpaceDE w:val="0"/>
        <w:autoSpaceDN w:val="0"/>
        <w:adjustRightInd w:val="0"/>
        <w:spacing w:after="0" w:line="240" w:lineRule="auto"/>
        <w:ind w:left="720" w:right="720"/>
        <w:jc w:val="both"/>
        <w:rPr>
          <w:rFonts w:ascii="Times New Roman" w:hAnsi="Times New Roman" w:cs="Times New Roman"/>
          <w:sz w:val="24"/>
          <w:szCs w:val="24"/>
          <w:lang w:val="en"/>
        </w:rPr>
      </w:pPr>
    </w:p>
    <w:p w14:paraId="514ACEB0" w14:textId="127F7FEB" w:rsidR="00F7798C" w:rsidRDefault="00F7798C" w:rsidP="00373142">
      <w:pPr>
        <w:tabs>
          <w:tab w:val="left" w:pos="1260"/>
        </w:tabs>
        <w:autoSpaceDE w:val="0"/>
        <w:autoSpaceDN w:val="0"/>
        <w:adjustRightInd w:val="0"/>
        <w:spacing w:line="480" w:lineRule="auto"/>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By calling out and engaging our system that operates at below </w:t>
      </w:r>
      <w:r w:rsidR="00D02AF1" w:rsidRPr="008444CD">
        <w:rPr>
          <w:rFonts w:ascii="Times New Roman" w:hAnsi="Times New Roman" w:cs="Times New Roman"/>
          <w:sz w:val="24"/>
          <w:szCs w:val="24"/>
          <w:lang w:val="en"/>
        </w:rPr>
        <w:t xml:space="preserve">the </w:t>
      </w:r>
      <w:r w:rsidRPr="008444CD">
        <w:rPr>
          <w:rFonts w:ascii="Times New Roman" w:hAnsi="Times New Roman" w:cs="Times New Roman"/>
          <w:sz w:val="24"/>
          <w:szCs w:val="24"/>
          <w:lang w:val="en"/>
        </w:rPr>
        <w:t xml:space="preserve">minimum level of expectation when it comes to veterans, Tick brings to the fore the enduring nature of Post-Traumatic Stress Disorder. </w:t>
      </w:r>
    </w:p>
    <w:p w14:paraId="22A83D0B" w14:textId="2B3AA0BF" w:rsidR="001B24AB" w:rsidRPr="001B24AB" w:rsidRDefault="001B24AB" w:rsidP="00373142">
      <w:pPr>
        <w:tabs>
          <w:tab w:val="left" w:pos="1260"/>
        </w:tabs>
        <w:autoSpaceDE w:val="0"/>
        <w:autoSpaceDN w:val="0"/>
        <w:adjustRightInd w:val="0"/>
        <w:spacing w:line="480" w:lineRule="auto"/>
        <w:jc w:val="both"/>
        <w:rPr>
          <w:rFonts w:ascii="Times New Roman" w:hAnsi="Times New Roman" w:cs="Times New Roman"/>
          <w:b/>
          <w:sz w:val="24"/>
          <w:szCs w:val="24"/>
          <w:lang w:val="en"/>
        </w:rPr>
      </w:pPr>
      <w:r w:rsidRPr="001B24AB">
        <w:rPr>
          <w:rFonts w:ascii="Times New Roman" w:hAnsi="Times New Roman" w:cs="Times New Roman"/>
          <w:b/>
          <w:sz w:val="24"/>
          <w:szCs w:val="24"/>
          <w:lang w:val="en"/>
        </w:rPr>
        <w:t>Trauma from War</w:t>
      </w:r>
    </w:p>
    <w:p w14:paraId="3DE80A02" w14:textId="63B11838" w:rsidR="00F7798C" w:rsidRPr="008444CD" w:rsidRDefault="00F7798C" w:rsidP="00373142">
      <w:pPr>
        <w:tabs>
          <w:tab w:val="left" w:pos="1260"/>
        </w:tabs>
        <w:autoSpaceDE w:val="0"/>
        <w:autoSpaceDN w:val="0"/>
        <w:adjustRightInd w:val="0"/>
        <w:spacing w:line="480" w:lineRule="auto"/>
        <w:ind w:firstLine="81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In a review of </w:t>
      </w:r>
      <w:r w:rsidRPr="008444CD">
        <w:rPr>
          <w:rFonts w:ascii="Times New Roman" w:hAnsi="Times New Roman" w:cs="Times New Roman"/>
          <w:i/>
          <w:iCs/>
          <w:sz w:val="24"/>
          <w:szCs w:val="24"/>
          <w:lang w:val="en"/>
        </w:rPr>
        <w:t>War and the Soul</w:t>
      </w:r>
      <w:r w:rsidRPr="008444CD">
        <w:rPr>
          <w:rFonts w:ascii="Times New Roman" w:hAnsi="Times New Roman" w:cs="Times New Roman"/>
          <w:sz w:val="24"/>
          <w:szCs w:val="24"/>
          <w:lang w:val="en"/>
        </w:rPr>
        <w:t xml:space="preserve">, James Lieberman writes that “At the tribal and national level, war represents divine will, participation in which requires subordination of individual will coupled with </w:t>
      </w:r>
      <w:r w:rsidR="00D02AF1" w:rsidRPr="008444CD">
        <w:rPr>
          <w:rFonts w:ascii="Times New Roman" w:hAnsi="Times New Roman" w:cs="Times New Roman"/>
          <w:sz w:val="24"/>
          <w:szCs w:val="24"/>
          <w:lang w:val="en"/>
        </w:rPr>
        <w:t xml:space="preserve">an </w:t>
      </w:r>
      <w:r w:rsidRPr="008444CD">
        <w:rPr>
          <w:rFonts w:ascii="Times New Roman" w:hAnsi="Times New Roman" w:cs="Times New Roman"/>
          <w:sz w:val="24"/>
          <w:szCs w:val="24"/>
          <w:lang w:val="en"/>
        </w:rPr>
        <w:t xml:space="preserve">elevation </w:t>
      </w:r>
      <w:r w:rsidR="00D02AF1" w:rsidRPr="008444CD">
        <w:rPr>
          <w:rFonts w:ascii="Times New Roman" w:hAnsi="Times New Roman" w:cs="Times New Roman"/>
          <w:sz w:val="24"/>
          <w:szCs w:val="24"/>
          <w:lang w:val="en"/>
        </w:rPr>
        <w:t>of the warrior to heroic status.” A</w:t>
      </w:r>
      <w:r w:rsidRPr="008444CD">
        <w:rPr>
          <w:rFonts w:ascii="Times New Roman" w:hAnsi="Times New Roman" w:cs="Times New Roman"/>
          <w:sz w:val="24"/>
          <w:szCs w:val="24"/>
          <w:lang w:val="en"/>
        </w:rPr>
        <w:t xml:space="preserve">n observation that dovetails into Karl Marlantes’s point in </w:t>
      </w:r>
      <w:r w:rsidRPr="008444CD">
        <w:rPr>
          <w:rFonts w:ascii="Times New Roman" w:hAnsi="Times New Roman" w:cs="Times New Roman"/>
          <w:i/>
          <w:iCs/>
          <w:sz w:val="24"/>
          <w:szCs w:val="24"/>
          <w:lang w:val="en"/>
        </w:rPr>
        <w:t>What It is Like to Go to War</w:t>
      </w:r>
      <w:r w:rsidRPr="008444CD">
        <w:rPr>
          <w:rFonts w:ascii="Times New Roman" w:hAnsi="Times New Roman" w:cs="Times New Roman"/>
          <w:sz w:val="24"/>
          <w:szCs w:val="24"/>
          <w:lang w:val="en"/>
        </w:rPr>
        <w:t>, when, for instance, he writes that:</w:t>
      </w:r>
    </w:p>
    <w:p w14:paraId="09D4C0ED" w14:textId="77777777" w:rsidR="00F7798C" w:rsidRDefault="00F7798C" w:rsidP="006D609C">
      <w:pPr>
        <w:tabs>
          <w:tab w:val="left" w:pos="1260"/>
        </w:tabs>
        <w:autoSpaceDE w:val="0"/>
        <w:autoSpaceDN w:val="0"/>
        <w:adjustRightInd w:val="0"/>
        <w:spacing w:line="240" w:lineRule="auto"/>
        <w:ind w:left="81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I used to hesitate to say this worried it would only further fuel the accusation that we Vietnam veterans were the sick baby killers we were being told we were. Maybe some veterans did feel horrible and sick every time they killed another man, just the way many people think they ought to. I’m also sure some of the people telling me they’d feel horrible and sick could very well feel that way if they ever had to do it. But they didn’t have to. I did. And I didn’t feel that way. And it makes me feel angry when people lay on me what I ought to have felt. More important, it obscures the truth.</w:t>
      </w:r>
    </w:p>
    <w:p w14:paraId="2FC0332B" w14:textId="77777777" w:rsidR="006D609C" w:rsidRPr="008444CD" w:rsidRDefault="006D609C" w:rsidP="006D609C">
      <w:pPr>
        <w:tabs>
          <w:tab w:val="left" w:pos="1260"/>
        </w:tabs>
        <w:autoSpaceDE w:val="0"/>
        <w:autoSpaceDN w:val="0"/>
        <w:adjustRightInd w:val="0"/>
        <w:spacing w:after="0" w:line="240" w:lineRule="auto"/>
        <w:ind w:left="810" w:right="720"/>
        <w:jc w:val="both"/>
        <w:rPr>
          <w:rFonts w:ascii="Times New Roman" w:hAnsi="Times New Roman" w:cs="Times New Roman"/>
          <w:sz w:val="24"/>
          <w:szCs w:val="24"/>
          <w:lang w:val="en"/>
        </w:rPr>
      </w:pPr>
    </w:p>
    <w:p w14:paraId="41FA018A" w14:textId="32E9C28B" w:rsidR="00F7798C" w:rsidRPr="008444CD" w:rsidRDefault="00F7798C" w:rsidP="00373142">
      <w:pPr>
        <w:tabs>
          <w:tab w:val="left" w:pos="1260"/>
        </w:tabs>
        <w:autoSpaceDE w:val="0"/>
        <w:autoSpaceDN w:val="0"/>
        <w:adjustRightInd w:val="0"/>
        <w:spacing w:line="480" w:lineRule="auto"/>
        <w:ind w:firstLine="806"/>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By his own admission “that in combat all-out total aggression will help save your life,” Marlantes points us to the fact that, in addition to one of fighting for one’s own country, real war situation also meant that the soldier is fighting to stay alive. Hence, during </w:t>
      </w:r>
      <w:r w:rsidR="00D02AF1" w:rsidRPr="008444CD">
        <w:rPr>
          <w:rFonts w:ascii="Times New Roman" w:hAnsi="Times New Roman" w:cs="Times New Roman"/>
          <w:sz w:val="24"/>
          <w:szCs w:val="24"/>
          <w:lang w:val="en"/>
        </w:rPr>
        <w:t xml:space="preserve">the </w:t>
      </w:r>
      <w:r w:rsidRPr="008444CD">
        <w:rPr>
          <w:rFonts w:ascii="Times New Roman" w:hAnsi="Times New Roman" w:cs="Times New Roman"/>
          <w:sz w:val="24"/>
          <w:szCs w:val="24"/>
          <w:lang w:val="en"/>
        </w:rPr>
        <w:t xml:space="preserve">real war, it no longer matters whether people had favorable opinions or views about the military, generally speaking, or </w:t>
      </w:r>
      <w:r w:rsidRPr="008444CD">
        <w:rPr>
          <w:rFonts w:ascii="Times New Roman" w:hAnsi="Times New Roman" w:cs="Times New Roman"/>
          <w:sz w:val="24"/>
          <w:szCs w:val="24"/>
          <w:lang w:val="en"/>
        </w:rPr>
        <w:lastRenderedPageBreak/>
        <w:t xml:space="preserve">some soldiers specifically. What matters most is to, first and foremost, be alive; one must be alive to see victory. Unfortunately, as Tick remarks, what would have been victory turns out to be trauma and </w:t>
      </w:r>
      <w:r w:rsidR="00D02AF1" w:rsidRPr="008444CD">
        <w:rPr>
          <w:rFonts w:ascii="Times New Roman" w:hAnsi="Times New Roman" w:cs="Times New Roman"/>
          <w:sz w:val="24"/>
          <w:szCs w:val="24"/>
          <w:lang w:val="en"/>
        </w:rPr>
        <w:t xml:space="preserve">a </w:t>
      </w:r>
      <w:r w:rsidRPr="008444CD">
        <w:rPr>
          <w:rFonts w:ascii="Times New Roman" w:hAnsi="Times New Roman" w:cs="Times New Roman"/>
          <w:sz w:val="24"/>
          <w:szCs w:val="24"/>
          <w:lang w:val="en"/>
        </w:rPr>
        <w:t>series of painful memories when one considers the type of treatments that veterans receive:</w:t>
      </w:r>
    </w:p>
    <w:p w14:paraId="2F19E2E0" w14:textId="4CD90D23" w:rsidR="00F7798C" w:rsidRDefault="00F7798C" w:rsidP="006D609C">
      <w:pPr>
        <w:tabs>
          <w:tab w:val="left" w:pos="1260"/>
        </w:tabs>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And we spend almost no time, effort</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or money to rehumanize them upon return. Short debriefings and arrays of medications to suppress the symptoms of pain and trauma cannot restore the hearts and souls of those who have seen combats, and cannot recreate successful post-service identity. There is a necessary and proper reciprocal relationship between any society and its warriors.  </w:t>
      </w:r>
    </w:p>
    <w:p w14:paraId="7B77B8D5" w14:textId="77777777" w:rsidR="006D609C" w:rsidRPr="008444CD" w:rsidRDefault="006D609C" w:rsidP="006D609C">
      <w:pPr>
        <w:tabs>
          <w:tab w:val="left" w:pos="1260"/>
        </w:tabs>
        <w:autoSpaceDE w:val="0"/>
        <w:autoSpaceDN w:val="0"/>
        <w:adjustRightInd w:val="0"/>
        <w:spacing w:after="0" w:line="240" w:lineRule="auto"/>
        <w:ind w:left="720"/>
        <w:jc w:val="both"/>
        <w:rPr>
          <w:rFonts w:ascii="Times New Roman" w:hAnsi="Times New Roman" w:cs="Times New Roman"/>
          <w:sz w:val="24"/>
          <w:szCs w:val="24"/>
          <w:lang w:val="en"/>
        </w:rPr>
      </w:pPr>
    </w:p>
    <w:p w14:paraId="03357963" w14:textId="3AE85005" w:rsidR="001B24AB" w:rsidRPr="001B24AB" w:rsidRDefault="001B24AB" w:rsidP="001B24AB">
      <w:pPr>
        <w:autoSpaceDE w:val="0"/>
        <w:autoSpaceDN w:val="0"/>
        <w:adjustRightInd w:val="0"/>
        <w:spacing w:line="480" w:lineRule="auto"/>
        <w:jc w:val="both"/>
        <w:rPr>
          <w:rFonts w:ascii="Times New Roman" w:hAnsi="Times New Roman" w:cs="Times New Roman"/>
          <w:b/>
          <w:sz w:val="24"/>
          <w:szCs w:val="24"/>
          <w:lang w:val="en"/>
        </w:rPr>
      </w:pPr>
      <w:r w:rsidRPr="001B24AB">
        <w:rPr>
          <w:rFonts w:ascii="Times New Roman" w:hAnsi="Times New Roman" w:cs="Times New Roman"/>
          <w:b/>
          <w:sz w:val="24"/>
          <w:szCs w:val="24"/>
          <w:lang w:val="en"/>
        </w:rPr>
        <w:t>P</w:t>
      </w:r>
      <w:r w:rsidR="00FB2D88">
        <w:rPr>
          <w:rFonts w:ascii="Times New Roman" w:hAnsi="Times New Roman" w:cs="Times New Roman"/>
          <w:b/>
          <w:sz w:val="24"/>
          <w:szCs w:val="24"/>
          <w:lang w:val="en"/>
        </w:rPr>
        <w:t xml:space="preserve">ost </w:t>
      </w:r>
      <w:r w:rsidRPr="001B24AB">
        <w:rPr>
          <w:rFonts w:ascii="Times New Roman" w:hAnsi="Times New Roman" w:cs="Times New Roman"/>
          <w:b/>
          <w:sz w:val="24"/>
          <w:szCs w:val="24"/>
          <w:lang w:val="en"/>
        </w:rPr>
        <w:t>T</w:t>
      </w:r>
      <w:r w:rsidR="00FB2D88">
        <w:rPr>
          <w:rFonts w:ascii="Times New Roman" w:hAnsi="Times New Roman" w:cs="Times New Roman"/>
          <w:b/>
          <w:sz w:val="24"/>
          <w:szCs w:val="24"/>
          <w:lang w:val="en"/>
        </w:rPr>
        <w:t xml:space="preserve">raumatic </w:t>
      </w:r>
      <w:r w:rsidRPr="001B24AB">
        <w:rPr>
          <w:rFonts w:ascii="Times New Roman" w:hAnsi="Times New Roman" w:cs="Times New Roman"/>
          <w:b/>
          <w:sz w:val="24"/>
          <w:szCs w:val="24"/>
          <w:lang w:val="en"/>
        </w:rPr>
        <w:t>S</w:t>
      </w:r>
      <w:r w:rsidR="00FB2D88">
        <w:rPr>
          <w:rFonts w:ascii="Times New Roman" w:hAnsi="Times New Roman" w:cs="Times New Roman"/>
          <w:b/>
          <w:sz w:val="24"/>
          <w:szCs w:val="24"/>
          <w:lang w:val="en"/>
        </w:rPr>
        <w:t xml:space="preserve">tress </w:t>
      </w:r>
      <w:r w:rsidRPr="001B24AB">
        <w:rPr>
          <w:rFonts w:ascii="Times New Roman" w:hAnsi="Times New Roman" w:cs="Times New Roman"/>
          <w:b/>
          <w:sz w:val="24"/>
          <w:szCs w:val="24"/>
          <w:lang w:val="en"/>
        </w:rPr>
        <w:t>D</w:t>
      </w:r>
      <w:r w:rsidR="00FB2D88">
        <w:rPr>
          <w:rFonts w:ascii="Times New Roman" w:hAnsi="Times New Roman" w:cs="Times New Roman"/>
          <w:b/>
          <w:sz w:val="24"/>
          <w:szCs w:val="24"/>
          <w:lang w:val="en"/>
        </w:rPr>
        <w:t>isorder (PTSD)</w:t>
      </w:r>
    </w:p>
    <w:p w14:paraId="0F2179C1" w14:textId="3DD9CBDC" w:rsidR="00F7798C" w:rsidRPr="008444CD" w:rsidRDefault="00F7798C"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Lieberman finds it revealing that “Tick cites the fact that homeless veterans number some 270,000, most from the Vietnam War, and that suicides now outnumber fatal casualties from that war.” Besides, he reveals how Tick’s book shows that “PTSD afflicts not only the individual soul but that of a nation that once basked in the assurance of its goodness and now finds evidence of evil within.” Writing further on Tick’s assertions about PTSD, Lieberman states that:</w:t>
      </w:r>
    </w:p>
    <w:p w14:paraId="12489471" w14:textId="179A7BAE" w:rsidR="00F7798C" w:rsidRDefault="00F7798C" w:rsidP="006D609C">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Tick asserts that PTSD is an identity disorder that requires healing of a wounded soul. His method connects suffering </w:t>
      </w:r>
      <w:r w:rsidR="00D02AF1" w:rsidRPr="008444CD">
        <w:rPr>
          <w:rFonts w:ascii="Times New Roman" w:hAnsi="Times New Roman" w:cs="Times New Roman"/>
          <w:sz w:val="24"/>
          <w:szCs w:val="24"/>
          <w:lang w:val="en"/>
        </w:rPr>
        <w:t>from</w:t>
      </w:r>
      <w:r w:rsidRPr="008444CD">
        <w:rPr>
          <w:rFonts w:ascii="Times New Roman" w:hAnsi="Times New Roman" w:cs="Times New Roman"/>
          <w:sz w:val="24"/>
          <w:szCs w:val="24"/>
          <w:lang w:val="en"/>
        </w:rPr>
        <w:t xml:space="preserve"> the healing power of myth, including reconciliation with the dead and, ironically, attaining the character values of a true warrior. The last four chapters explain this journey: purification and cleansing, the healing power of storytelling, restitution in the family and the nation, and initiation as a warrior.</w:t>
      </w:r>
    </w:p>
    <w:p w14:paraId="746457FE" w14:textId="77777777" w:rsidR="006D609C" w:rsidRPr="008444CD" w:rsidRDefault="006D609C" w:rsidP="006D609C">
      <w:pPr>
        <w:autoSpaceDE w:val="0"/>
        <w:autoSpaceDN w:val="0"/>
        <w:adjustRightInd w:val="0"/>
        <w:spacing w:after="0" w:line="240" w:lineRule="auto"/>
        <w:ind w:left="720" w:right="720"/>
        <w:jc w:val="both"/>
        <w:rPr>
          <w:rFonts w:ascii="Times New Roman" w:hAnsi="Times New Roman" w:cs="Times New Roman"/>
          <w:sz w:val="24"/>
          <w:szCs w:val="24"/>
          <w:lang w:val="en"/>
        </w:rPr>
      </w:pPr>
    </w:p>
    <w:p w14:paraId="057376CA" w14:textId="706B2221" w:rsidR="00F7798C" w:rsidRPr="008444CD" w:rsidRDefault="00F7798C"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With his client Art</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Tick employed the kind of creative intervention which David K. Carson and Kent W. Becker discussed in their book, </w:t>
      </w:r>
      <w:r w:rsidRPr="008444CD">
        <w:rPr>
          <w:rFonts w:ascii="Times New Roman" w:hAnsi="Times New Roman" w:cs="Times New Roman"/>
          <w:i/>
          <w:iCs/>
          <w:sz w:val="24"/>
          <w:szCs w:val="24"/>
          <w:lang w:val="en"/>
        </w:rPr>
        <w:t>Creativity in Psychotherapy: Reaching New Heights With Individuals Couples and Families.</w:t>
      </w:r>
      <w:r w:rsidRPr="008444CD">
        <w:rPr>
          <w:rFonts w:ascii="Times New Roman" w:hAnsi="Times New Roman" w:cs="Times New Roman"/>
          <w:sz w:val="24"/>
          <w:szCs w:val="24"/>
          <w:lang w:val="en"/>
        </w:rPr>
        <w:t xml:space="preserve"> Writing about it</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Carson and Becker observe that “veteran clinicians know that creative therapy involves experiencing as much as talking, even though technically one might define talking as a type of experience.”</w:t>
      </w:r>
      <w:r w:rsidR="000C4858">
        <w:rPr>
          <w:rStyle w:val="FootnoteReference"/>
          <w:rFonts w:ascii="Times New Roman" w:hAnsi="Times New Roman" w:cs="Times New Roman"/>
          <w:sz w:val="24"/>
          <w:szCs w:val="24"/>
          <w:lang w:val="en"/>
        </w:rPr>
        <w:footnoteReference w:id="20"/>
      </w:r>
      <w:r w:rsidRPr="008444CD">
        <w:rPr>
          <w:rFonts w:ascii="Times New Roman" w:hAnsi="Times New Roman" w:cs="Times New Roman"/>
          <w:sz w:val="24"/>
          <w:szCs w:val="24"/>
          <w:lang w:val="en"/>
        </w:rPr>
        <w:t xml:space="preserve"> The authors in </w:t>
      </w:r>
      <w:r w:rsidRPr="008444CD">
        <w:rPr>
          <w:rFonts w:ascii="Times New Roman" w:hAnsi="Times New Roman" w:cs="Times New Roman"/>
          <w:i/>
          <w:iCs/>
          <w:sz w:val="24"/>
          <w:szCs w:val="24"/>
          <w:lang w:val="en"/>
        </w:rPr>
        <w:t xml:space="preserve">Creativity in </w:t>
      </w:r>
      <w:r w:rsidRPr="008444CD">
        <w:rPr>
          <w:rFonts w:ascii="Times New Roman" w:hAnsi="Times New Roman" w:cs="Times New Roman"/>
          <w:i/>
          <w:iCs/>
          <w:sz w:val="24"/>
          <w:szCs w:val="24"/>
          <w:lang w:val="en"/>
        </w:rPr>
        <w:lastRenderedPageBreak/>
        <w:t xml:space="preserve">Psychotherapy </w:t>
      </w:r>
      <w:r w:rsidRPr="008444CD">
        <w:rPr>
          <w:rFonts w:ascii="Times New Roman" w:hAnsi="Times New Roman" w:cs="Times New Roman"/>
          <w:sz w:val="24"/>
          <w:szCs w:val="24"/>
          <w:lang w:val="en"/>
        </w:rPr>
        <w:t xml:space="preserve">unequivocally states that “these approaches increase the likelihood of hooking people into the therapy process because many of them have grown tired…” </w:t>
      </w:r>
    </w:p>
    <w:p w14:paraId="39A0DEA7" w14:textId="19C6B768" w:rsidR="00F7798C" w:rsidRDefault="00F7798C"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In “The Role of the Prison Chaplain in Rehabilitation,” Jody L. Sundt, Harry R. Dammer, and Francis T. Cullen believe that “the results from the national survey indicate that chaplains are supportive of rehabilitation, see religion as reformative, spend a significant amount of their time counseling inmates, and place a high level of importance on this task.” In order words, chaplains view very highly the supportive and reformative roles which religion and spirituality play in the procurement of healing and care for at-risk individuals, especially those who are going through outs of PTSD in society, more so in the case servicewomen and men. </w:t>
      </w:r>
      <w:r w:rsidR="00EC7409">
        <w:rPr>
          <w:rFonts w:ascii="Times New Roman" w:hAnsi="Times New Roman" w:cs="Times New Roman"/>
          <w:sz w:val="24"/>
          <w:szCs w:val="24"/>
          <w:lang w:val="en"/>
        </w:rPr>
        <w:t>However, Sundt, Dammer, and Cullen agree that the nature of this care becomes problematic when “the content of chaplains’ counseling session is ambiguous.”</w:t>
      </w:r>
    </w:p>
    <w:p w14:paraId="6ADE64F3" w14:textId="77777777" w:rsidR="0063226B" w:rsidRDefault="0063226B" w:rsidP="001B24AB">
      <w:pPr>
        <w:autoSpaceDE w:val="0"/>
        <w:autoSpaceDN w:val="0"/>
        <w:adjustRightInd w:val="0"/>
        <w:spacing w:line="480" w:lineRule="auto"/>
        <w:jc w:val="both"/>
        <w:rPr>
          <w:rFonts w:ascii="Times New Roman" w:hAnsi="Times New Roman" w:cs="Times New Roman"/>
          <w:b/>
          <w:sz w:val="24"/>
          <w:szCs w:val="24"/>
          <w:lang w:val="en"/>
        </w:rPr>
      </w:pPr>
    </w:p>
    <w:p w14:paraId="4E69E1E2" w14:textId="4F0B7A8F" w:rsidR="001B24AB" w:rsidRPr="001B24AB" w:rsidRDefault="001B24AB" w:rsidP="001B24AB">
      <w:pPr>
        <w:autoSpaceDE w:val="0"/>
        <w:autoSpaceDN w:val="0"/>
        <w:adjustRightInd w:val="0"/>
        <w:spacing w:line="480" w:lineRule="auto"/>
        <w:jc w:val="both"/>
        <w:rPr>
          <w:rFonts w:ascii="Times New Roman" w:hAnsi="Times New Roman" w:cs="Times New Roman"/>
          <w:b/>
          <w:sz w:val="24"/>
          <w:szCs w:val="24"/>
          <w:lang w:val="en"/>
        </w:rPr>
      </w:pPr>
      <w:r w:rsidRPr="001B24AB">
        <w:rPr>
          <w:rFonts w:ascii="Times New Roman" w:hAnsi="Times New Roman" w:cs="Times New Roman"/>
          <w:b/>
          <w:sz w:val="24"/>
          <w:szCs w:val="24"/>
          <w:lang w:val="en"/>
        </w:rPr>
        <w:t>Counseling</w:t>
      </w:r>
    </w:p>
    <w:p w14:paraId="3A7CB03D" w14:textId="2BC6B570" w:rsidR="00F7798C" w:rsidRPr="008444CD" w:rsidRDefault="00F7798C"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As Sachin H. Jain points out</w:t>
      </w:r>
      <w:r w:rsidR="006D609C" w:rsidRPr="008444CD">
        <w:rPr>
          <w:rFonts w:ascii="Times New Roman" w:hAnsi="Times New Roman" w:cs="Times New Roman"/>
          <w:sz w:val="24"/>
          <w:szCs w:val="24"/>
          <w:lang w:val="en"/>
        </w:rPr>
        <w:t>, “</w:t>
      </w:r>
      <w:r w:rsidRPr="008444CD">
        <w:rPr>
          <w:rFonts w:ascii="Times New Roman" w:hAnsi="Times New Roman" w:cs="Times New Roman"/>
          <w:sz w:val="24"/>
          <w:szCs w:val="24"/>
          <w:lang w:val="en"/>
        </w:rPr>
        <w:t>denial was far more likely to kill” than an actual illness. Denial may come from the government and the victims of post-war syndromes.</w:t>
      </w:r>
      <w:r w:rsidR="00BA1DA4">
        <w:rPr>
          <w:rStyle w:val="FootnoteReference"/>
          <w:rFonts w:ascii="Times New Roman" w:hAnsi="Times New Roman" w:cs="Times New Roman"/>
          <w:sz w:val="24"/>
          <w:szCs w:val="24"/>
          <w:lang w:val="en"/>
        </w:rPr>
        <w:footnoteReference w:id="21"/>
      </w:r>
      <w:r w:rsidRPr="008444CD">
        <w:rPr>
          <w:rFonts w:ascii="Times New Roman" w:hAnsi="Times New Roman" w:cs="Times New Roman"/>
          <w:sz w:val="24"/>
          <w:szCs w:val="24"/>
          <w:lang w:val="en"/>
        </w:rPr>
        <w:t xml:space="preserve"> When it comes from the latter there still could chance of dealing the root causes of the problems, provided there is the political will supported by financial investments in finding all types of solutions, from medical therapies to socially useful reintegration instruments, such as community group discussion/fora, religious/spiritual interventions, etc. Own Renik proposes that “it </w:t>
      </w:r>
      <w:r w:rsidR="00D02AF1" w:rsidRPr="008444CD">
        <w:rPr>
          <w:rFonts w:ascii="Times New Roman" w:hAnsi="Times New Roman" w:cs="Times New Roman"/>
          <w:sz w:val="24"/>
          <w:szCs w:val="24"/>
          <w:lang w:val="en"/>
        </w:rPr>
        <w:t>concerns</w:t>
      </w:r>
      <w:r w:rsidRPr="008444CD">
        <w:rPr>
          <w:rFonts w:ascii="Times New Roman" w:hAnsi="Times New Roman" w:cs="Times New Roman"/>
          <w:sz w:val="24"/>
          <w:szCs w:val="24"/>
          <w:lang w:val="en"/>
        </w:rPr>
        <w:t xml:space="preserve"> the predisposing factors. Still</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in operation, that analytic treatment can be helpful—as it was in </w:t>
      </w:r>
      <w:r w:rsidRPr="008444CD">
        <w:rPr>
          <w:rFonts w:ascii="Times New Roman" w:hAnsi="Times New Roman" w:cs="Times New Roman"/>
          <w:sz w:val="24"/>
          <w:szCs w:val="24"/>
          <w:lang w:val="en"/>
        </w:rPr>
        <w:lastRenderedPageBreak/>
        <w:t xml:space="preserve">addressing the longstanding </w:t>
      </w:r>
      <w:r w:rsidR="00D02AF1" w:rsidRPr="008444CD">
        <w:rPr>
          <w:rFonts w:ascii="Times New Roman" w:hAnsi="Times New Roman" w:cs="Times New Roman"/>
          <w:sz w:val="24"/>
          <w:szCs w:val="24"/>
          <w:lang w:val="en"/>
        </w:rPr>
        <w:t>unconscious guilt that underlay</w:t>
      </w:r>
      <w:r w:rsidRPr="008444CD">
        <w:rPr>
          <w:rFonts w:ascii="Times New Roman" w:hAnsi="Times New Roman" w:cs="Times New Roman"/>
          <w:sz w:val="24"/>
          <w:szCs w:val="24"/>
          <w:lang w:val="en"/>
        </w:rPr>
        <w:t xml:space="preserve"> post-traumatic stress disorders.” While there is </w:t>
      </w:r>
      <w:r w:rsidR="00D02AF1" w:rsidRPr="008444CD">
        <w:rPr>
          <w:rFonts w:ascii="Times New Roman" w:hAnsi="Times New Roman" w:cs="Times New Roman"/>
          <w:sz w:val="24"/>
          <w:szCs w:val="24"/>
          <w:lang w:val="en"/>
        </w:rPr>
        <w:t xml:space="preserve">a </w:t>
      </w:r>
      <w:r w:rsidRPr="008444CD">
        <w:rPr>
          <w:rFonts w:ascii="Times New Roman" w:hAnsi="Times New Roman" w:cs="Times New Roman"/>
          <w:sz w:val="24"/>
          <w:szCs w:val="24"/>
          <w:lang w:val="en"/>
        </w:rPr>
        <w:t>consensus among psychoanalyst that urgent care is needed for veterans, and while determining “the content” of such care have not always been a straightforward or intuitive process, Peter Neary and J. L Granatstein give ample references on provisions for veterans dealing with issues in post-World War II Canada.</w:t>
      </w:r>
    </w:p>
    <w:p w14:paraId="5C81E30F" w14:textId="35130BB5" w:rsidR="00F7798C" w:rsidRPr="008444CD" w:rsidRDefault="00F7798C"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Thus, to explore the contents and impacts of counseling sessions, Jody L. Sundt, Harry R. Dammer and Francis T Cullen state that counselors and therapists “place a great deal of emphasis on religion or spirituality during their counseling sessions.” Still</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on the value of practical psychoanalysis on patients, Renik writes that </w:t>
      </w:r>
    </w:p>
    <w:p w14:paraId="6668B03C" w14:textId="54535C4F" w:rsidR="006D609C" w:rsidRPr="008444CD" w:rsidRDefault="00F7798C" w:rsidP="00D205D4">
      <w:pPr>
        <w:autoSpaceDE w:val="0"/>
        <w:autoSpaceDN w:val="0"/>
        <w:adjustRightInd w:val="0"/>
        <w:spacing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Even when suffering is set in motion by unmistakable traumatic events of overwhelming proportions—for example, when post-traumatic disorders result from horrifying military combat experiences—individual psychological factors are important determinants.</w:t>
      </w:r>
      <w:r w:rsidR="00BA1DA4">
        <w:rPr>
          <w:rStyle w:val="FootnoteReference"/>
          <w:rFonts w:ascii="Times New Roman" w:hAnsi="Times New Roman" w:cs="Times New Roman"/>
          <w:sz w:val="24"/>
          <w:szCs w:val="24"/>
          <w:lang w:val="en"/>
        </w:rPr>
        <w:footnoteReference w:id="22"/>
      </w:r>
    </w:p>
    <w:p w14:paraId="126606D7" w14:textId="5F790364" w:rsidR="00F7798C" w:rsidRPr="008444CD" w:rsidRDefault="00F7798C" w:rsidP="006D609C">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Writing further on the healing derived from the process, Renik states that “In the face of the same catastrophe, some people are more susceptible than others to becoming symptomatic.” As John V.H. Dippel observes in </w:t>
      </w:r>
      <w:r w:rsidRPr="008444CD">
        <w:rPr>
          <w:rFonts w:ascii="Times New Roman" w:hAnsi="Times New Roman" w:cs="Times New Roman"/>
          <w:i/>
          <w:iCs/>
          <w:sz w:val="24"/>
          <w:szCs w:val="24"/>
          <w:lang w:val="en"/>
        </w:rPr>
        <w:t>War and Sex: A Brief History of Men's Urge for Battle</w:t>
      </w:r>
      <w:r w:rsidRPr="008444CD">
        <w:rPr>
          <w:rFonts w:ascii="Times New Roman" w:hAnsi="Times New Roman" w:cs="Times New Roman"/>
          <w:sz w:val="24"/>
          <w:szCs w:val="24"/>
          <w:lang w:val="en"/>
        </w:rPr>
        <w:t xml:space="preserve">, beyond patriotic or nationalistic values, people </w:t>
      </w:r>
      <w:r w:rsidR="00D02AF1" w:rsidRPr="008444CD">
        <w:rPr>
          <w:rFonts w:ascii="Times New Roman" w:hAnsi="Times New Roman" w:cs="Times New Roman"/>
          <w:sz w:val="24"/>
          <w:szCs w:val="24"/>
          <w:lang w:val="en"/>
        </w:rPr>
        <w:t xml:space="preserve">are drawn </w:t>
      </w:r>
      <w:r w:rsidRPr="008444CD">
        <w:rPr>
          <w:rFonts w:ascii="Times New Roman" w:hAnsi="Times New Roman" w:cs="Times New Roman"/>
          <w:sz w:val="24"/>
          <w:szCs w:val="24"/>
          <w:lang w:val="en"/>
        </w:rPr>
        <w:t xml:space="preserve">to wars </w:t>
      </w:r>
      <w:r w:rsidR="00D02AF1" w:rsidRPr="008444CD">
        <w:rPr>
          <w:rFonts w:ascii="Times New Roman" w:hAnsi="Times New Roman" w:cs="Times New Roman"/>
          <w:sz w:val="24"/>
          <w:szCs w:val="24"/>
          <w:lang w:val="en"/>
        </w:rPr>
        <w:t>to prove their courage</w:t>
      </w:r>
      <w:r w:rsidRPr="008444CD">
        <w:rPr>
          <w:rFonts w:ascii="Times New Roman" w:hAnsi="Times New Roman" w:cs="Times New Roman"/>
          <w:sz w:val="24"/>
          <w:szCs w:val="24"/>
          <w:lang w:val="en"/>
        </w:rPr>
        <w:t>. Without barring other justifications for war</w:t>
      </w:r>
      <w:r w:rsidR="00D02AF1" w:rsidRPr="008444CD">
        <w:rPr>
          <w:rFonts w:ascii="Times New Roman" w:hAnsi="Times New Roman" w:cs="Times New Roman"/>
          <w:sz w:val="24"/>
          <w:szCs w:val="24"/>
          <w:lang w:val="en"/>
        </w:rPr>
        <w:t>,</w:t>
      </w:r>
      <w:r w:rsidRPr="008444CD">
        <w:rPr>
          <w:rFonts w:ascii="Times New Roman" w:hAnsi="Times New Roman" w:cs="Times New Roman"/>
          <w:sz w:val="24"/>
          <w:szCs w:val="24"/>
          <w:lang w:val="en"/>
        </w:rPr>
        <w:t xml:space="preserve"> including those considered “Christian,” imaginaries of the Church are called to a higher standard, “charged with the task to be a witness in the world.”</w:t>
      </w:r>
      <w:r w:rsidR="0063226B">
        <w:rPr>
          <w:rStyle w:val="FootnoteReference"/>
          <w:rFonts w:ascii="Times New Roman" w:hAnsi="Times New Roman" w:cs="Times New Roman"/>
          <w:sz w:val="24"/>
          <w:szCs w:val="24"/>
          <w:lang w:val="en"/>
        </w:rPr>
        <w:footnoteReference w:id="23"/>
      </w:r>
    </w:p>
    <w:p w14:paraId="6F212412" w14:textId="3E0D8F2A" w:rsidR="00F7798C" w:rsidRPr="008444CD" w:rsidRDefault="00D02AF1" w:rsidP="00373142">
      <w:pPr>
        <w:autoSpaceDE w:val="0"/>
        <w:autoSpaceDN w:val="0"/>
        <w:adjustRightInd w:val="0"/>
        <w:spacing w:line="48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W</w:t>
      </w:r>
      <w:r w:rsidR="00F7798C" w:rsidRPr="008444CD">
        <w:rPr>
          <w:rFonts w:ascii="Times New Roman" w:hAnsi="Times New Roman" w:cs="Times New Roman"/>
          <w:sz w:val="24"/>
          <w:szCs w:val="24"/>
          <w:lang w:val="en"/>
        </w:rPr>
        <w:t xml:space="preserve">hile the preponderance of good speeches on great performances of servicewomen and men in the field cannot be denied, these notable words of “encouragement” may not substitute the </w:t>
      </w:r>
      <w:r w:rsidR="00F7798C" w:rsidRPr="008444CD">
        <w:rPr>
          <w:rFonts w:ascii="Times New Roman" w:hAnsi="Times New Roman" w:cs="Times New Roman"/>
          <w:sz w:val="24"/>
          <w:szCs w:val="24"/>
          <w:lang w:val="en"/>
        </w:rPr>
        <w:lastRenderedPageBreak/>
        <w:t>practical care that is urgently needed for the men whose souls and inner cores have been altered by their participation in state-sponsored violence and bloodletting. For instance, Honorable Daniel K. Akaka, Chairman of the Senate Committee on Veterans Affairs in 2008</w:t>
      </w:r>
      <w:r w:rsidRPr="008444CD">
        <w:rPr>
          <w:rFonts w:ascii="Times New Roman" w:hAnsi="Times New Roman" w:cs="Times New Roman"/>
          <w:sz w:val="24"/>
          <w:szCs w:val="24"/>
          <w:lang w:val="en"/>
        </w:rPr>
        <w:t>,</w:t>
      </w:r>
      <w:r w:rsidR="00F7798C" w:rsidRPr="008444CD">
        <w:rPr>
          <w:rFonts w:ascii="Times New Roman" w:hAnsi="Times New Roman" w:cs="Times New Roman"/>
          <w:sz w:val="24"/>
          <w:szCs w:val="24"/>
          <w:lang w:val="en"/>
        </w:rPr>
        <w:t xml:space="preserve"> said the following: </w:t>
      </w:r>
    </w:p>
    <w:p w14:paraId="6571A8B1" w14:textId="293A243D" w:rsidR="00F7798C" w:rsidRDefault="00F7798C" w:rsidP="006D609C">
      <w:pPr>
        <w:autoSpaceDE w:val="0"/>
        <w:autoSpaceDN w:val="0"/>
        <w:adjustRightInd w:val="0"/>
        <w:spacing w:after="0" w:line="240" w:lineRule="auto"/>
        <w:ind w:left="720" w:right="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In closing, </w:t>
      </w:r>
      <w:r w:rsidR="00D02AF1" w:rsidRPr="008444CD">
        <w:rPr>
          <w:rFonts w:ascii="Times New Roman" w:hAnsi="Times New Roman" w:cs="Times New Roman"/>
          <w:sz w:val="24"/>
          <w:szCs w:val="24"/>
          <w:lang w:val="en"/>
        </w:rPr>
        <w:t xml:space="preserve">the </w:t>
      </w:r>
      <w:r w:rsidRPr="008444CD">
        <w:rPr>
          <w:rFonts w:ascii="Times New Roman" w:hAnsi="Times New Roman" w:cs="Times New Roman"/>
          <w:sz w:val="24"/>
          <w:szCs w:val="24"/>
          <w:lang w:val="en"/>
        </w:rPr>
        <w:t>VA must recognize that family support is an integral part of its mission. VA must overcome obstacles stopping it from incorporating family members into the care, rehabilitation, and recovery process. To paraphrase President Lincoln, we have an obligation.</w:t>
      </w:r>
    </w:p>
    <w:p w14:paraId="1E9950E6" w14:textId="31FD5A2D" w:rsidR="001B24AB" w:rsidRDefault="001B24AB" w:rsidP="001B24AB">
      <w:pPr>
        <w:autoSpaceDE w:val="0"/>
        <w:autoSpaceDN w:val="0"/>
        <w:adjustRightInd w:val="0"/>
        <w:spacing w:after="0" w:line="240" w:lineRule="auto"/>
        <w:ind w:right="720"/>
        <w:jc w:val="both"/>
        <w:rPr>
          <w:rFonts w:ascii="Times New Roman" w:hAnsi="Times New Roman" w:cs="Times New Roman"/>
          <w:sz w:val="24"/>
          <w:szCs w:val="24"/>
          <w:lang w:val="en"/>
        </w:rPr>
      </w:pPr>
    </w:p>
    <w:p w14:paraId="647AD720" w14:textId="68F006DB" w:rsidR="001B24AB" w:rsidRDefault="00D35B31" w:rsidP="001B24AB">
      <w:pPr>
        <w:autoSpaceDE w:val="0"/>
        <w:autoSpaceDN w:val="0"/>
        <w:adjustRightInd w:val="0"/>
        <w:spacing w:after="0" w:line="240" w:lineRule="auto"/>
        <w:ind w:right="720"/>
        <w:jc w:val="both"/>
        <w:rPr>
          <w:rFonts w:ascii="Times New Roman" w:hAnsi="Times New Roman" w:cs="Times New Roman"/>
          <w:sz w:val="24"/>
          <w:szCs w:val="24"/>
          <w:lang w:val="en"/>
        </w:rPr>
      </w:pPr>
      <w:ins w:id="63" w:author="Michael Milton PhD" w:date="2019-09-17T07:08:00Z">
        <w:r>
          <w:rPr>
            <w:rFonts w:ascii="Times New Roman" w:hAnsi="Times New Roman" w:cs="Times New Roman"/>
            <w:noProof/>
            <w:sz w:val="24"/>
            <w:szCs w:val="24"/>
            <w:lang w:val="en"/>
          </w:rPr>
          <mc:AlternateContent>
            <mc:Choice Requires="wpi">
              <w:drawing>
                <wp:anchor distT="0" distB="0" distL="114300" distR="114300" simplePos="0" relativeHeight="252376064" behindDoc="0" locked="0" layoutInCell="1" allowOverlap="1" wp14:anchorId="3BB4C9FF" wp14:editId="4720C3D4">
                  <wp:simplePos x="0" y="0"/>
                  <wp:positionH relativeFrom="column">
                    <wp:posOffset>1312545</wp:posOffset>
                  </wp:positionH>
                  <wp:positionV relativeFrom="paragraph">
                    <wp:posOffset>-229235</wp:posOffset>
                  </wp:positionV>
                  <wp:extent cx="5245200" cy="704520"/>
                  <wp:effectExtent l="0" t="38100" r="63500" b="45085"/>
                  <wp:wrapNone/>
                  <wp:docPr id="715" name="Ink 715"/>
                  <wp:cNvGraphicFramePr/>
                  <a:graphic xmlns:a="http://schemas.openxmlformats.org/drawingml/2006/main">
                    <a:graphicData uri="http://schemas.microsoft.com/office/word/2010/wordprocessingInk">
                      <w14:contentPart bwMode="auto" r:id="rId197">
                        <w14:nvContentPartPr>
                          <w14:cNvContentPartPr/>
                        </w14:nvContentPartPr>
                        <w14:xfrm>
                          <a:off x="0" y="0"/>
                          <a:ext cx="5245200" cy="704520"/>
                        </w14:xfrm>
                      </w14:contentPart>
                    </a:graphicData>
                  </a:graphic>
                </wp:anchor>
              </w:drawing>
            </mc:Choice>
            <mc:Fallback>
              <w:pict>
                <v:shape w14:anchorId="39134802" id="Ink 715" o:spid="_x0000_s1026" type="#_x0000_t75" style="position:absolute;margin-left:102.15pt;margin-top:-19.25pt;width:415.4pt;height:57.9pt;z-index:25237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">
                  <v:imagedata r:id="rId198" o:title=""/>
                </v:shape>
              </w:pict>
            </mc:Fallback>
          </mc:AlternateContent>
        </w:r>
      </w:ins>
    </w:p>
    <w:p w14:paraId="0B207B66" w14:textId="5B440049" w:rsidR="00F91EF7" w:rsidRPr="00DF6845" w:rsidRDefault="00F91EF7" w:rsidP="00F91EF7">
      <w:pPr>
        <w:tabs>
          <w:tab w:val="left" w:pos="0"/>
        </w:tabs>
        <w:spacing w:after="0" w:line="480" w:lineRule="auto"/>
        <w:jc w:val="both"/>
        <w:rPr>
          <w:rFonts w:ascii="Times New Roman" w:hAnsi="Times New Roman"/>
          <w:b/>
          <w:sz w:val="24"/>
          <w:szCs w:val="24"/>
        </w:rPr>
      </w:pPr>
      <w:r w:rsidRPr="00DF6845">
        <w:rPr>
          <w:rFonts w:ascii="Times New Roman" w:hAnsi="Times New Roman"/>
          <w:b/>
          <w:sz w:val="24"/>
          <w:szCs w:val="24"/>
        </w:rPr>
        <w:t>Pastoral Care and Practical Theology</w:t>
      </w:r>
    </w:p>
    <w:p w14:paraId="782AB3FF" w14:textId="65C21A1F" w:rsidR="00F91EF7" w:rsidRPr="00346F0A" w:rsidRDefault="007E1856" w:rsidP="00F91EF7">
      <w:pPr>
        <w:tabs>
          <w:tab w:val="left" w:pos="0"/>
        </w:tabs>
        <w:spacing w:after="0" w:line="480" w:lineRule="auto"/>
        <w:jc w:val="both"/>
        <w:rPr>
          <w:rFonts w:ascii="Times New Roman" w:hAnsi="Times New Roman"/>
          <w:sz w:val="24"/>
          <w:szCs w:val="24"/>
        </w:rPr>
      </w:pPr>
      <w:ins w:id="64" w:author="Michael Milton PhD" w:date="2019-09-17T07:09:00Z">
        <w:r>
          <w:rPr>
            <w:rFonts w:ascii="Times New Roman" w:hAnsi="Times New Roman"/>
            <w:noProof/>
            <w:sz w:val="24"/>
            <w:szCs w:val="24"/>
          </w:rPr>
          <mc:AlternateContent>
            <mc:Choice Requires="wpi">
              <w:drawing>
                <wp:anchor distT="0" distB="0" distL="114300" distR="114300" simplePos="0" relativeHeight="252383232" behindDoc="0" locked="0" layoutInCell="1" allowOverlap="1" wp14:anchorId="3C93FBA8" wp14:editId="73BBD44E">
                  <wp:simplePos x="0" y="0"/>
                  <wp:positionH relativeFrom="column">
                    <wp:posOffset>4375785</wp:posOffset>
                  </wp:positionH>
                  <wp:positionV relativeFrom="paragraph">
                    <wp:posOffset>2496185</wp:posOffset>
                  </wp:positionV>
                  <wp:extent cx="1932990" cy="487045"/>
                  <wp:effectExtent l="38100" t="50800" r="35560" b="46355"/>
                  <wp:wrapNone/>
                  <wp:docPr id="722" name="Ink 722"/>
                  <wp:cNvGraphicFramePr/>
                  <a:graphic xmlns:a="http://schemas.openxmlformats.org/drawingml/2006/main">
                    <a:graphicData uri="http://schemas.microsoft.com/office/word/2010/wordprocessingInk">
                      <w14:contentPart bwMode="auto" r:id="rId199">
                        <w14:nvContentPartPr>
                          <w14:cNvContentPartPr/>
                        </w14:nvContentPartPr>
                        <w14:xfrm>
                          <a:off x="0" y="0"/>
                          <a:ext cx="1932990" cy="487045"/>
                        </w14:xfrm>
                      </w14:contentPart>
                    </a:graphicData>
                  </a:graphic>
                </wp:anchor>
              </w:drawing>
            </mc:Choice>
            <mc:Fallback>
              <w:pict>
                <v:shape w14:anchorId="3C766B64" id="Ink 722" o:spid="_x0000_s1026" type="#_x0000_t75" style="position:absolute;margin-left:342.95pt;margin-top:194.95pt;width:155.4pt;height:41.55pt;z-index:25238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">
                  <v:imagedata r:id="rId200" o:title=""/>
                </v:shape>
              </w:pict>
            </mc:Fallback>
          </mc:AlternateContent>
        </w:r>
      </w:ins>
      <w:ins w:id="65" w:author="Michael Milton PhD" w:date="2019-09-17T07:08:00Z">
        <w:r w:rsidR="0009108F">
          <w:rPr>
            <w:rFonts w:ascii="Times New Roman" w:hAnsi="Times New Roman"/>
            <w:noProof/>
            <w:sz w:val="24"/>
            <w:szCs w:val="24"/>
          </w:rPr>
          <mc:AlternateContent>
            <mc:Choice Requires="wpi">
              <w:drawing>
                <wp:anchor distT="0" distB="0" distL="114300" distR="114300" simplePos="0" relativeHeight="252379136" behindDoc="0" locked="0" layoutInCell="1" allowOverlap="1" wp14:anchorId="05DB291B" wp14:editId="4E8C2CD3">
                  <wp:simplePos x="0" y="0"/>
                  <wp:positionH relativeFrom="column">
                    <wp:posOffset>5865017</wp:posOffset>
                  </wp:positionH>
                  <wp:positionV relativeFrom="paragraph">
                    <wp:posOffset>478274</wp:posOffset>
                  </wp:positionV>
                  <wp:extent cx="166680" cy="167040"/>
                  <wp:effectExtent l="38100" t="38100" r="36830" b="36195"/>
                  <wp:wrapNone/>
                  <wp:docPr id="718" name="Ink 718"/>
                  <wp:cNvGraphicFramePr/>
                  <a:graphic xmlns:a="http://schemas.openxmlformats.org/drawingml/2006/main">
                    <a:graphicData uri="http://schemas.microsoft.com/office/word/2010/wordprocessingInk">
                      <w14:contentPart bwMode="auto" r:id="rId201">
                        <w14:nvContentPartPr>
                          <w14:cNvContentPartPr/>
                        </w14:nvContentPartPr>
                        <w14:xfrm>
                          <a:off x="0" y="0"/>
                          <a:ext cx="166680" cy="167040"/>
                        </w14:xfrm>
                      </w14:contentPart>
                    </a:graphicData>
                  </a:graphic>
                </wp:anchor>
              </w:drawing>
            </mc:Choice>
            <mc:Fallback>
              <w:pict>
                <v:shape w14:anchorId="69E54E2F" id="Ink 718" o:spid="_x0000_s1026" type="#_x0000_t75" style="position:absolute;margin-left:460.6pt;margin-top:36.45pt;width:15.5pt;height:15.55pt;z-index:25237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">
                  <v:imagedata r:id="rId202" o:title=""/>
                </v:shape>
              </w:pict>
            </mc:Fallback>
          </mc:AlternateContent>
        </w:r>
        <w:r w:rsidR="0009108F">
          <w:rPr>
            <w:rFonts w:ascii="Times New Roman" w:hAnsi="Times New Roman"/>
            <w:noProof/>
            <w:sz w:val="24"/>
            <w:szCs w:val="24"/>
          </w:rPr>
          <mc:AlternateContent>
            <mc:Choice Requires="wpi">
              <w:drawing>
                <wp:anchor distT="0" distB="0" distL="114300" distR="114300" simplePos="0" relativeHeight="252378112" behindDoc="0" locked="0" layoutInCell="1" allowOverlap="1" wp14:anchorId="78568B5F" wp14:editId="63B554F7">
                  <wp:simplePos x="0" y="0"/>
                  <wp:positionH relativeFrom="column">
                    <wp:posOffset>1358537</wp:posOffset>
                  </wp:positionH>
                  <wp:positionV relativeFrom="paragraph">
                    <wp:posOffset>455954</wp:posOffset>
                  </wp:positionV>
                  <wp:extent cx="114840" cy="169920"/>
                  <wp:effectExtent l="63500" t="63500" r="38100" b="46355"/>
                  <wp:wrapNone/>
                  <wp:docPr id="717" name="Ink 717"/>
                  <wp:cNvGraphicFramePr/>
                  <a:graphic xmlns:a="http://schemas.openxmlformats.org/drawingml/2006/main">
                    <a:graphicData uri="http://schemas.microsoft.com/office/word/2010/wordprocessingInk">
                      <w14:contentPart bwMode="auto" r:id="rId203">
                        <w14:nvContentPartPr>
                          <w14:cNvContentPartPr/>
                        </w14:nvContentPartPr>
                        <w14:xfrm>
                          <a:off x="0" y="0"/>
                          <a:ext cx="114840" cy="169920"/>
                        </w14:xfrm>
                      </w14:contentPart>
                    </a:graphicData>
                  </a:graphic>
                </wp:anchor>
              </w:drawing>
            </mc:Choice>
            <mc:Fallback>
              <w:pict>
                <v:shape w14:anchorId="72081FF1" id="Ink 717" o:spid="_x0000_s1026" type="#_x0000_t75" style="position:absolute;margin-left:105.35pt;margin-top:34.3pt;width:12.25pt;height:16.65pt;z-index:25237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">
                  <v:imagedata r:id="rId204" o:title=""/>
                </v:shape>
              </w:pict>
            </mc:Fallback>
          </mc:AlternateContent>
        </w:r>
        <w:r w:rsidR="00D35B31">
          <w:rPr>
            <w:rFonts w:ascii="Times New Roman" w:hAnsi="Times New Roman"/>
            <w:noProof/>
            <w:sz w:val="24"/>
            <w:szCs w:val="24"/>
          </w:rPr>
          <mc:AlternateContent>
            <mc:Choice Requires="wpi">
              <w:drawing>
                <wp:anchor distT="0" distB="0" distL="114300" distR="114300" simplePos="0" relativeHeight="252377088" behindDoc="0" locked="0" layoutInCell="1" allowOverlap="1" wp14:anchorId="7725B35E" wp14:editId="18C603A0">
                  <wp:simplePos x="0" y="0"/>
                  <wp:positionH relativeFrom="column">
                    <wp:posOffset>1717457</wp:posOffset>
                  </wp:positionH>
                  <wp:positionV relativeFrom="paragraph">
                    <wp:posOffset>214034</wp:posOffset>
                  </wp:positionV>
                  <wp:extent cx="699120" cy="75600"/>
                  <wp:effectExtent l="0" t="38100" r="38100" b="38735"/>
                  <wp:wrapNone/>
                  <wp:docPr id="716" name="Ink 716"/>
                  <wp:cNvGraphicFramePr/>
                  <a:graphic xmlns:a="http://schemas.openxmlformats.org/drawingml/2006/main">
                    <a:graphicData uri="http://schemas.microsoft.com/office/word/2010/wordprocessingInk">
                      <w14:contentPart bwMode="auto" r:id="rId205">
                        <w14:nvContentPartPr>
                          <w14:cNvContentPartPr/>
                        </w14:nvContentPartPr>
                        <w14:xfrm>
                          <a:off x="0" y="0"/>
                          <a:ext cx="699120" cy="75600"/>
                        </w14:xfrm>
                      </w14:contentPart>
                    </a:graphicData>
                  </a:graphic>
                </wp:anchor>
              </w:drawing>
            </mc:Choice>
            <mc:Fallback>
              <w:pict>
                <v:shape w14:anchorId="1E888CAE" id="Ink 716" o:spid="_x0000_s1026" type="#_x0000_t75" style="position:absolute;margin-left:134.05pt;margin-top:15.65pt;width:57.5pt;height:8.35pt;z-index:25237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">
                  <v:imagedata r:id="rId206" o:title=""/>
                </v:shape>
              </w:pict>
            </mc:Fallback>
          </mc:AlternateContent>
        </w:r>
      </w:ins>
      <w:r w:rsidR="00F91EF7">
        <w:rPr>
          <w:rFonts w:ascii="Times New Roman" w:hAnsi="Times New Roman"/>
          <w:sz w:val="24"/>
          <w:szCs w:val="24"/>
        </w:rPr>
        <w:tab/>
        <w:t xml:space="preserve">Pastoral care and </w:t>
      </w:r>
      <w:r w:rsidR="00F91EF7" w:rsidRPr="00FC220A">
        <w:rPr>
          <w:rFonts w:ascii="Times New Roman" w:hAnsi="Times New Roman"/>
          <w:sz w:val="24"/>
          <w:szCs w:val="24"/>
        </w:rPr>
        <w:t>practical theology are the processes used to articulate the results of this project.</w:t>
      </w:r>
      <w:r w:rsidR="00F91EF7">
        <w:rPr>
          <w:rFonts w:ascii="Times New Roman" w:hAnsi="Times New Roman"/>
          <w:sz w:val="24"/>
          <w:szCs w:val="24"/>
        </w:rPr>
        <w:t xml:space="preserve">  The discipline of pastoral care and practical theology has shifted over the past 20 years redirecting its focus from “applied theology” to “theological reflection.”</w:t>
      </w:r>
      <w:r w:rsidR="00F91EF7">
        <w:rPr>
          <w:rStyle w:val="FootnoteReference"/>
          <w:rFonts w:ascii="Times New Roman" w:hAnsi="Times New Roman"/>
          <w:sz w:val="24"/>
          <w:szCs w:val="24"/>
        </w:rPr>
        <w:footnoteReference w:id="24"/>
      </w:r>
      <w:r w:rsidR="00F91EF7">
        <w:rPr>
          <w:rFonts w:ascii="Times New Roman" w:hAnsi="Times New Roman"/>
          <w:sz w:val="24"/>
          <w:szCs w:val="24"/>
        </w:rPr>
        <w:t xml:space="preserve"> This shift solidifies the field of professional pastoral theology and its critical reflection process when providing care to clients.  </w:t>
      </w:r>
      <w:r w:rsidR="00DD7393">
        <w:rPr>
          <w:rFonts w:ascii="Times New Roman" w:hAnsi="Times New Roman"/>
          <w:sz w:val="24"/>
          <w:szCs w:val="24"/>
        </w:rPr>
        <w:t xml:space="preserve">Now, pastoral care is </w:t>
      </w:r>
      <w:r w:rsidR="00F91EF7">
        <w:rPr>
          <w:rFonts w:ascii="Times New Roman" w:hAnsi="Times New Roman"/>
          <w:sz w:val="24"/>
          <w:szCs w:val="24"/>
        </w:rPr>
        <w:t>seen as a process and no</w:t>
      </w:r>
      <w:r w:rsidR="009220BE">
        <w:rPr>
          <w:rFonts w:ascii="Times New Roman" w:hAnsi="Times New Roman"/>
          <w:sz w:val="24"/>
          <w:szCs w:val="24"/>
        </w:rPr>
        <w:t xml:space="preserve">t merely a product that </w:t>
      </w:r>
      <w:r w:rsidR="00F91EF7">
        <w:rPr>
          <w:rFonts w:ascii="Times New Roman" w:hAnsi="Times New Roman"/>
          <w:sz w:val="24"/>
          <w:szCs w:val="24"/>
        </w:rPr>
        <w:t>chaplains provide</w:t>
      </w:r>
      <w:r w:rsidR="00DD7393">
        <w:rPr>
          <w:rFonts w:ascii="Times New Roman" w:hAnsi="Times New Roman"/>
          <w:sz w:val="24"/>
          <w:szCs w:val="24"/>
        </w:rPr>
        <w:t xml:space="preserve"> but a respected discipline</w:t>
      </w:r>
      <w:r w:rsidR="00F91EF7">
        <w:rPr>
          <w:rFonts w:ascii="Times New Roman" w:hAnsi="Times New Roman"/>
          <w:sz w:val="24"/>
          <w:szCs w:val="24"/>
        </w:rPr>
        <w:t xml:space="preserve">.  Theological reflection consists of activities and methods that allow the </w:t>
      </w:r>
      <w:r w:rsidR="009220BE">
        <w:rPr>
          <w:rFonts w:ascii="Times New Roman" w:hAnsi="Times New Roman"/>
          <w:sz w:val="24"/>
          <w:szCs w:val="24"/>
        </w:rPr>
        <w:t xml:space="preserve">client </w:t>
      </w:r>
      <w:r w:rsidR="00F91EF7">
        <w:rPr>
          <w:rFonts w:ascii="Times New Roman" w:hAnsi="Times New Roman"/>
          <w:sz w:val="24"/>
          <w:szCs w:val="24"/>
        </w:rPr>
        <w:t xml:space="preserve">to give an interpretation of their values and life decisions in a structured setting supplied by </w:t>
      </w:r>
      <w:r w:rsidR="00DD7393">
        <w:rPr>
          <w:rFonts w:ascii="Times New Roman" w:hAnsi="Times New Roman"/>
          <w:sz w:val="24"/>
          <w:szCs w:val="24"/>
        </w:rPr>
        <w:t>chaplains</w:t>
      </w:r>
      <w:r w:rsidR="009220BE">
        <w:rPr>
          <w:rFonts w:ascii="Times New Roman" w:hAnsi="Times New Roman"/>
          <w:sz w:val="24"/>
          <w:szCs w:val="24"/>
        </w:rPr>
        <w:t xml:space="preserve"> during their sessions</w:t>
      </w:r>
      <w:r w:rsidR="00F91EF7">
        <w:rPr>
          <w:rFonts w:ascii="Times New Roman" w:hAnsi="Times New Roman"/>
          <w:sz w:val="24"/>
          <w:szCs w:val="24"/>
        </w:rPr>
        <w:t>.</w:t>
      </w:r>
      <w:r w:rsidR="00F91EF7">
        <w:rPr>
          <w:rStyle w:val="FootnoteReference"/>
          <w:rFonts w:ascii="Times New Roman" w:hAnsi="Times New Roman"/>
          <w:sz w:val="24"/>
          <w:szCs w:val="24"/>
        </w:rPr>
        <w:footnoteReference w:id="25"/>
      </w:r>
      <w:r w:rsidR="00F91EF7">
        <w:rPr>
          <w:rFonts w:ascii="Times New Roman" w:hAnsi="Times New Roman"/>
          <w:sz w:val="24"/>
          <w:szCs w:val="24"/>
        </w:rPr>
        <w:t xml:space="preserve">  </w:t>
      </w:r>
    </w:p>
    <w:p w14:paraId="19482378" w14:textId="62ABCC9D" w:rsidR="00F91EF7" w:rsidRPr="005E1715" w:rsidRDefault="00375BB6" w:rsidP="00F91EF7">
      <w:pPr>
        <w:tabs>
          <w:tab w:val="left" w:pos="0"/>
        </w:tabs>
        <w:spacing w:after="0" w:line="480" w:lineRule="auto"/>
        <w:jc w:val="both"/>
        <w:rPr>
          <w:rFonts w:ascii="Times New Roman" w:hAnsi="Times New Roman"/>
          <w:sz w:val="24"/>
          <w:szCs w:val="24"/>
        </w:rPr>
      </w:pPr>
      <w:ins w:id="66" w:author="Michael Milton PhD" w:date="2019-09-17T07:10:00Z">
        <w:r>
          <w:rPr>
            <w:rFonts w:ascii="Times New Roman" w:hAnsi="Times New Roman"/>
            <w:noProof/>
            <w:sz w:val="24"/>
            <w:szCs w:val="24"/>
          </w:rPr>
          <mc:AlternateContent>
            <mc:Choice Requires="wpi">
              <w:drawing>
                <wp:anchor distT="0" distB="0" distL="114300" distR="114300" simplePos="0" relativeHeight="252428288" behindDoc="0" locked="0" layoutInCell="1" allowOverlap="1" wp14:anchorId="355560B4" wp14:editId="680167DC">
                  <wp:simplePos x="0" y="0"/>
                  <wp:positionH relativeFrom="column">
                    <wp:posOffset>476250</wp:posOffset>
                  </wp:positionH>
                  <wp:positionV relativeFrom="paragraph">
                    <wp:posOffset>1525270</wp:posOffset>
                  </wp:positionV>
                  <wp:extent cx="3798425" cy="515620"/>
                  <wp:effectExtent l="50800" t="38100" r="12065" b="43180"/>
                  <wp:wrapNone/>
                  <wp:docPr id="766" name="Ink 766"/>
                  <wp:cNvGraphicFramePr/>
                  <a:graphic xmlns:a="http://schemas.openxmlformats.org/drawingml/2006/main">
                    <a:graphicData uri="http://schemas.microsoft.com/office/word/2010/wordprocessingInk">
                      <w14:contentPart bwMode="auto" r:id="rId207">
                        <w14:nvContentPartPr>
                          <w14:cNvContentPartPr/>
                        </w14:nvContentPartPr>
                        <w14:xfrm>
                          <a:off x="0" y="0"/>
                          <a:ext cx="3798425" cy="515620"/>
                        </w14:xfrm>
                      </w14:contentPart>
                    </a:graphicData>
                  </a:graphic>
                </wp:anchor>
              </w:drawing>
            </mc:Choice>
            <mc:Fallback>
              <w:pict>
                <v:shape w14:anchorId="628C0DED" id="Ink 766" o:spid="_x0000_s1026" type="#_x0000_t75" style="position:absolute;margin-left:35.9pt;margin-top:118.9pt;width:301.95pt;height:43.4pt;z-index:25242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">
                  <v:imagedata r:id="rId208" o:title=""/>
                </v:shape>
              </w:pict>
            </mc:Fallback>
          </mc:AlternateContent>
        </w:r>
        <w:r w:rsidR="00587409">
          <w:rPr>
            <w:rFonts w:ascii="Times New Roman" w:hAnsi="Times New Roman"/>
            <w:noProof/>
            <w:sz w:val="24"/>
            <w:szCs w:val="24"/>
          </w:rPr>
          <mc:AlternateContent>
            <mc:Choice Requires="wpi">
              <w:drawing>
                <wp:anchor distT="0" distB="0" distL="114300" distR="114300" simplePos="0" relativeHeight="252406784" behindDoc="0" locked="0" layoutInCell="1" allowOverlap="1" wp14:anchorId="1F420054" wp14:editId="51E1F867">
                  <wp:simplePos x="0" y="0"/>
                  <wp:positionH relativeFrom="column">
                    <wp:posOffset>-607060</wp:posOffset>
                  </wp:positionH>
                  <wp:positionV relativeFrom="paragraph">
                    <wp:posOffset>1687830</wp:posOffset>
                  </wp:positionV>
                  <wp:extent cx="917495" cy="637705"/>
                  <wp:effectExtent l="38100" t="38100" r="22860" b="48260"/>
                  <wp:wrapNone/>
                  <wp:docPr id="745" name="Ink 745"/>
                  <wp:cNvGraphicFramePr/>
                  <a:graphic xmlns:a="http://schemas.openxmlformats.org/drawingml/2006/main">
                    <a:graphicData uri="http://schemas.microsoft.com/office/word/2010/wordprocessingInk">
                      <w14:contentPart bwMode="auto" r:id="rId209">
                        <w14:nvContentPartPr>
                          <w14:cNvContentPartPr/>
                        </w14:nvContentPartPr>
                        <w14:xfrm>
                          <a:off x="0" y="0"/>
                          <a:ext cx="917495" cy="637705"/>
                        </w14:xfrm>
                      </w14:contentPart>
                    </a:graphicData>
                  </a:graphic>
                </wp:anchor>
              </w:drawing>
            </mc:Choice>
            <mc:Fallback>
              <w:pict>
                <v:shape w14:anchorId="707AB3E9" id="Ink 745" o:spid="_x0000_s1026" type="#_x0000_t75" style="position:absolute;margin-left:-49pt;margin-top:131.7pt;width:74.7pt;height:53pt;z-index:25240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">
                  <v:imagedata r:id="rId210" o:title=""/>
                </v:shape>
              </w:pict>
            </mc:Fallback>
          </mc:AlternateContent>
        </w:r>
        <w:r w:rsidR="00587409">
          <w:rPr>
            <w:rFonts w:ascii="Times New Roman" w:hAnsi="Times New Roman"/>
            <w:noProof/>
            <w:sz w:val="24"/>
            <w:szCs w:val="24"/>
          </w:rPr>
          <mc:AlternateContent>
            <mc:Choice Requires="wpi">
              <w:drawing>
                <wp:anchor distT="0" distB="0" distL="114300" distR="114300" simplePos="0" relativeHeight="252407808" behindDoc="0" locked="0" layoutInCell="1" allowOverlap="1" wp14:anchorId="5797F2C9" wp14:editId="65036381">
                  <wp:simplePos x="0" y="0"/>
                  <wp:positionH relativeFrom="column">
                    <wp:posOffset>-678815</wp:posOffset>
                  </wp:positionH>
                  <wp:positionV relativeFrom="paragraph">
                    <wp:posOffset>831215</wp:posOffset>
                  </wp:positionV>
                  <wp:extent cx="878205" cy="729615"/>
                  <wp:effectExtent l="50800" t="50800" r="48895" b="45085"/>
                  <wp:wrapNone/>
                  <wp:docPr id="746" name="Ink 746"/>
                  <wp:cNvGraphicFramePr/>
                  <a:graphic xmlns:a="http://schemas.openxmlformats.org/drawingml/2006/main">
                    <a:graphicData uri="http://schemas.microsoft.com/office/word/2010/wordprocessingInk">
                      <w14:contentPart bwMode="auto" r:id="rId211">
                        <w14:nvContentPartPr>
                          <w14:cNvContentPartPr/>
                        </w14:nvContentPartPr>
                        <w14:xfrm>
                          <a:off x="0" y="0"/>
                          <a:ext cx="878205" cy="729615"/>
                        </w14:xfrm>
                      </w14:contentPart>
                    </a:graphicData>
                  </a:graphic>
                </wp:anchor>
              </w:drawing>
            </mc:Choice>
            <mc:Fallback>
              <w:pict>
                <v:shape w14:anchorId="7B1B2F60" id="Ink 746" o:spid="_x0000_s1026" type="#_x0000_t75" style="position:absolute;margin-left:-55.05pt;margin-top:63.85pt;width:72.35pt;height:60.65pt;z-index:25240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">
                  <v:imagedata r:id="rId212" o:title=""/>
                </v:shape>
              </w:pict>
            </mc:Fallback>
          </mc:AlternateContent>
        </w:r>
        <w:r w:rsidR="00587409">
          <w:rPr>
            <w:rFonts w:ascii="Times New Roman" w:hAnsi="Times New Roman"/>
            <w:noProof/>
            <w:sz w:val="24"/>
            <w:szCs w:val="24"/>
          </w:rPr>
          <mc:AlternateContent>
            <mc:Choice Requires="wpi">
              <w:drawing>
                <wp:anchor distT="0" distB="0" distL="114300" distR="114300" simplePos="0" relativeHeight="252398592" behindDoc="0" locked="0" layoutInCell="1" allowOverlap="1" wp14:anchorId="4D0FA154" wp14:editId="6AEBE864">
                  <wp:simplePos x="0" y="0"/>
                  <wp:positionH relativeFrom="column">
                    <wp:posOffset>-698500</wp:posOffset>
                  </wp:positionH>
                  <wp:positionV relativeFrom="paragraph">
                    <wp:posOffset>522605</wp:posOffset>
                  </wp:positionV>
                  <wp:extent cx="1076960" cy="571355"/>
                  <wp:effectExtent l="38100" t="50800" r="15240" b="51435"/>
                  <wp:wrapNone/>
                  <wp:docPr id="737" name="Ink 737"/>
                  <wp:cNvGraphicFramePr/>
                  <a:graphic xmlns:a="http://schemas.openxmlformats.org/drawingml/2006/main">
                    <a:graphicData uri="http://schemas.microsoft.com/office/word/2010/wordprocessingInk">
                      <w14:contentPart bwMode="auto" r:id="rId213">
                        <w14:nvContentPartPr>
                          <w14:cNvContentPartPr/>
                        </w14:nvContentPartPr>
                        <w14:xfrm>
                          <a:off x="0" y="0"/>
                          <a:ext cx="1076960" cy="571355"/>
                        </w14:xfrm>
                      </w14:contentPart>
                    </a:graphicData>
                  </a:graphic>
                </wp:anchor>
              </w:drawing>
            </mc:Choice>
            <mc:Fallback>
              <w:pict>
                <v:shape w14:anchorId="1B60BD15" id="Ink 737" o:spid="_x0000_s1026" type="#_x0000_t75" style="position:absolute;margin-left:-56.6pt;margin-top:39.55pt;width:87.6pt;height:48.25pt;z-index:25239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">
                  <v:imagedata r:id="rId214" o:title=""/>
                </v:shape>
              </w:pict>
            </mc:Fallback>
          </mc:AlternateContent>
        </w:r>
      </w:ins>
      <w:ins w:id="67" w:author="Michael Milton PhD" w:date="2019-09-17T07:09:00Z">
        <w:r w:rsidR="00587409">
          <w:rPr>
            <w:rFonts w:ascii="Times New Roman" w:hAnsi="Times New Roman"/>
            <w:noProof/>
            <w:sz w:val="24"/>
            <w:szCs w:val="24"/>
          </w:rPr>
          <mc:AlternateContent>
            <mc:Choice Requires="wpi">
              <w:drawing>
                <wp:anchor distT="0" distB="0" distL="114300" distR="114300" simplePos="0" relativeHeight="252388352" behindDoc="0" locked="0" layoutInCell="1" allowOverlap="1" wp14:anchorId="700FE48F" wp14:editId="090492A0">
                  <wp:simplePos x="0" y="0"/>
                  <wp:positionH relativeFrom="column">
                    <wp:posOffset>5956457</wp:posOffset>
                  </wp:positionH>
                  <wp:positionV relativeFrom="paragraph">
                    <wp:posOffset>506149</wp:posOffset>
                  </wp:positionV>
                  <wp:extent cx="29880" cy="6840"/>
                  <wp:effectExtent l="38100" t="38100" r="33655" b="44450"/>
                  <wp:wrapNone/>
                  <wp:docPr id="727" name="Ink 727"/>
                  <wp:cNvGraphicFramePr/>
                  <a:graphic xmlns:a="http://schemas.openxmlformats.org/drawingml/2006/main">
                    <a:graphicData uri="http://schemas.microsoft.com/office/word/2010/wordprocessingInk">
                      <w14:contentPart bwMode="auto" r:id="rId215">
                        <w14:nvContentPartPr>
                          <w14:cNvContentPartPr/>
                        </w14:nvContentPartPr>
                        <w14:xfrm>
                          <a:off x="0" y="0"/>
                          <a:ext cx="29880" cy="6840"/>
                        </w14:xfrm>
                      </w14:contentPart>
                    </a:graphicData>
                  </a:graphic>
                </wp:anchor>
              </w:drawing>
            </mc:Choice>
            <mc:Fallback>
              <w:pict>
                <v:shape w14:anchorId="06D6DF48" id="Ink 727" o:spid="_x0000_s1026" type="#_x0000_t75" style="position:absolute;margin-left:467.8pt;margin-top:38.65pt;width:4.75pt;height:3pt;z-index:25238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">
                  <v:imagedata r:id="rId216" o:title=""/>
                </v:shape>
              </w:pict>
            </mc:Fallback>
          </mc:AlternateContent>
        </w:r>
        <w:r w:rsidR="007E1856">
          <w:rPr>
            <w:rFonts w:ascii="Times New Roman" w:hAnsi="Times New Roman"/>
            <w:noProof/>
            <w:sz w:val="24"/>
            <w:szCs w:val="24"/>
          </w:rPr>
          <mc:AlternateContent>
            <mc:Choice Requires="wpi">
              <w:drawing>
                <wp:anchor distT="0" distB="0" distL="114300" distR="114300" simplePos="0" relativeHeight="252387328" behindDoc="0" locked="0" layoutInCell="1" allowOverlap="1" wp14:anchorId="017FC87A" wp14:editId="34F605B3">
                  <wp:simplePos x="0" y="0"/>
                  <wp:positionH relativeFrom="column">
                    <wp:posOffset>1899920</wp:posOffset>
                  </wp:positionH>
                  <wp:positionV relativeFrom="paragraph">
                    <wp:posOffset>176530</wp:posOffset>
                  </wp:positionV>
                  <wp:extent cx="585065" cy="326520"/>
                  <wp:effectExtent l="50800" t="38100" r="24765" b="41910"/>
                  <wp:wrapNone/>
                  <wp:docPr id="726" name="Ink 726"/>
                  <wp:cNvGraphicFramePr/>
                  <a:graphic xmlns:a="http://schemas.openxmlformats.org/drawingml/2006/main">
                    <a:graphicData uri="http://schemas.microsoft.com/office/word/2010/wordprocessingInk">
                      <w14:contentPart bwMode="auto" r:id="rId217">
                        <w14:nvContentPartPr>
                          <w14:cNvContentPartPr/>
                        </w14:nvContentPartPr>
                        <w14:xfrm>
                          <a:off x="0" y="0"/>
                          <a:ext cx="585065" cy="326520"/>
                        </w14:xfrm>
                      </w14:contentPart>
                    </a:graphicData>
                  </a:graphic>
                </wp:anchor>
              </w:drawing>
            </mc:Choice>
            <mc:Fallback>
              <w:pict>
                <v:shape w14:anchorId="6E364842" id="Ink 726" o:spid="_x0000_s1026" type="#_x0000_t75" style="position:absolute;margin-left:148pt;margin-top:12.7pt;width:48.85pt;height:28.1pt;z-index:25238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">
                  <v:imagedata r:id="rId218" o:title=""/>
                </v:shape>
              </w:pict>
            </mc:Fallback>
          </mc:AlternateContent>
        </w:r>
      </w:ins>
      <w:r w:rsidR="00F91EF7">
        <w:rPr>
          <w:rFonts w:ascii="Times New Roman" w:hAnsi="Times New Roman"/>
          <w:sz w:val="24"/>
          <w:szCs w:val="24"/>
        </w:rPr>
        <w:tab/>
      </w:r>
      <w:r w:rsidR="00F91EF7" w:rsidRPr="002C2CAE">
        <w:rPr>
          <w:rFonts w:ascii="Times New Roman" w:hAnsi="Times New Roman"/>
          <w:i/>
          <w:sz w:val="24"/>
          <w:szCs w:val="24"/>
        </w:rPr>
        <w:t>Images of Pastoral Care</w:t>
      </w:r>
      <w:r w:rsidR="0063226B">
        <w:rPr>
          <w:rFonts w:ascii="Times New Roman" w:hAnsi="Times New Roman"/>
          <w:sz w:val="24"/>
          <w:szCs w:val="24"/>
        </w:rPr>
        <w:t>, by Robert C. Dykstra</w:t>
      </w:r>
      <w:r w:rsidR="00F91EF7">
        <w:rPr>
          <w:rFonts w:ascii="Times New Roman" w:hAnsi="Times New Roman"/>
          <w:sz w:val="24"/>
          <w:szCs w:val="24"/>
        </w:rPr>
        <w:t xml:space="preserve"> indicates </w:t>
      </w:r>
      <w:r w:rsidR="00F91EF7" w:rsidRPr="002C2CAE">
        <w:rPr>
          <w:rFonts w:ascii="Times New Roman" w:hAnsi="Times New Roman"/>
          <w:sz w:val="24"/>
          <w:szCs w:val="24"/>
        </w:rPr>
        <w:t xml:space="preserve">that the modernization of pastoral care began with Anton </w:t>
      </w:r>
      <w:proofErr w:type="spellStart"/>
      <w:r w:rsidR="00F91EF7" w:rsidRPr="002C2CAE">
        <w:rPr>
          <w:rFonts w:ascii="Times New Roman" w:hAnsi="Times New Roman"/>
          <w:sz w:val="24"/>
          <w:szCs w:val="24"/>
        </w:rPr>
        <w:t>Boisen’s</w:t>
      </w:r>
      <w:proofErr w:type="spellEnd"/>
      <w:r w:rsidR="00F91EF7" w:rsidRPr="002C2CAE">
        <w:rPr>
          <w:rFonts w:ascii="Times New Roman" w:hAnsi="Times New Roman"/>
          <w:sz w:val="24"/>
          <w:szCs w:val="24"/>
        </w:rPr>
        <w:t xml:space="preserve"> realization of the </w:t>
      </w:r>
      <w:r w:rsidR="00DD7393">
        <w:rPr>
          <w:rFonts w:ascii="Times New Roman" w:hAnsi="Times New Roman"/>
          <w:sz w:val="24"/>
          <w:szCs w:val="24"/>
        </w:rPr>
        <w:t>relationship</w:t>
      </w:r>
      <w:r w:rsidR="00F91EF7" w:rsidRPr="002C2CAE">
        <w:rPr>
          <w:rFonts w:ascii="Times New Roman" w:hAnsi="Times New Roman"/>
          <w:sz w:val="24"/>
          <w:szCs w:val="24"/>
        </w:rPr>
        <w:t xml:space="preserve"> between </w:t>
      </w:r>
      <w:r w:rsidR="00DD7393">
        <w:rPr>
          <w:rFonts w:ascii="Times New Roman" w:hAnsi="Times New Roman"/>
          <w:sz w:val="24"/>
          <w:szCs w:val="24"/>
        </w:rPr>
        <w:t>mental health</w:t>
      </w:r>
      <w:r w:rsidR="00F91EF7" w:rsidRPr="002C2CAE">
        <w:rPr>
          <w:rFonts w:ascii="Times New Roman" w:hAnsi="Times New Roman"/>
          <w:sz w:val="24"/>
          <w:szCs w:val="24"/>
        </w:rPr>
        <w:t xml:space="preserve"> and </w:t>
      </w:r>
      <w:r w:rsidR="00DD7393">
        <w:rPr>
          <w:rFonts w:ascii="Times New Roman" w:hAnsi="Times New Roman"/>
          <w:noProof/>
          <w:sz w:val="24"/>
          <w:szCs w:val="24"/>
        </w:rPr>
        <w:t>ministry</w:t>
      </w:r>
      <w:r w:rsidR="00F91EF7" w:rsidRPr="002C2CAE">
        <w:rPr>
          <w:rFonts w:ascii="Times New Roman" w:hAnsi="Times New Roman"/>
          <w:sz w:val="24"/>
          <w:szCs w:val="24"/>
        </w:rPr>
        <w:t xml:space="preserve"> after he experienced a break within his mental health.</w:t>
      </w:r>
      <w:r w:rsidR="00F91EF7" w:rsidRPr="002C2CAE">
        <w:rPr>
          <w:rStyle w:val="FootnoteReference"/>
          <w:rFonts w:ascii="Times New Roman" w:hAnsi="Times New Roman"/>
          <w:sz w:val="24"/>
          <w:szCs w:val="24"/>
        </w:rPr>
        <w:footnoteReference w:id="26"/>
      </w:r>
      <w:r w:rsidR="00F91EF7" w:rsidRPr="002C2CAE">
        <w:rPr>
          <w:rFonts w:ascii="Times New Roman" w:hAnsi="Times New Roman"/>
          <w:sz w:val="24"/>
          <w:szCs w:val="24"/>
        </w:rPr>
        <w:t xml:space="preserve">   As a </w:t>
      </w:r>
      <w:r w:rsidR="00DD7393">
        <w:rPr>
          <w:rFonts w:ascii="Times New Roman" w:hAnsi="Times New Roman"/>
          <w:sz w:val="24"/>
          <w:szCs w:val="24"/>
        </w:rPr>
        <w:t>chaplain</w:t>
      </w:r>
      <w:r w:rsidR="00F91EF7" w:rsidRPr="002C2CAE">
        <w:rPr>
          <w:rFonts w:ascii="Times New Roman" w:hAnsi="Times New Roman"/>
          <w:sz w:val="24"/>
          <w:szCs w:val="24"/>
        </w:rPr>
        <w:t>, I have also found that there is a need to address both the spiritual and mental health of the individual</w:t>
      </w:r>
      <w:r w:rsidR="00F91EF7">
        <w:rPr>
          <w:rFonts w:ascii="Times New Roman" w:hAnsi="Times New Roman"/>
          <w:sz w:val="24"/>
          <w:szCs w:val="24"/>
        </w:rPr>
        <w:t>,</w:t>
      </w:r>
      <w:r w:rsidR="00F91EF7" w:rsidRPr="002C2CAE">
        <w:rPr>
          <w:rFonts w:ascii="Times New Roman" w:hAnsi="Times New Roman"/>
          <w:sz w:val="24"/>
          <w:szCs w:val="24"/>
        </w:rPr>
        <w:t xml:space="preserve"> to br</w:t>
      </w:r>
      <w:r w:rsidR="00F91EF7">
        <w:rPr>
          <w:rFonts w:ascii="Times New Roman" w:hAnsi="Times New Roman"/>
          <w:sz w:val="24"/>
          <w:szCs w:val="24"/>
        </w:rPr>
        <w:t xml:space="preserve">ing about emotional healing.  Anton </w:t>
      </w:r>
      <w:proofErr w:type="spellStart"/>
      <w:r w:rsidR="00F91EF7">
        <w:rPr>
          <w:rFonts w:ascii="Times New Roman" w:hAnsi="Times New Roman"/>
          <w:sz w:val="24"/>
          <w:szCs w:val="24"/>
        </w:rPr>
        <w:t>Boisen</w:t>
      </w:r>
      <w:proofErr w:type="spellEnd"/>
      <w:r w:rsidR="00F91EF7" w:rsidRPr="002C2CAE">
        <w:rPr>
          <w:rFonts w:ascii="Times New Roman" w:hAnsi="Times New Roman"/>
          <w:sz w:val="24"/>
          <w:szCs w:val="24"/>
        </w:rPr>
        <w:t xml:space="preserve"> developed a pioneering model of pastoral </w:t>
      </w:r>
      <w:r w:rsidR="00F91EF7">
        <w:rPr>
          <w:rFonts w:ascii="Times New Roman" w:hAnsi="Times New Roman"/>
          <w:sz w:val="24"/>
          <w:szCs w:val="24"/>
        </w:rPr>
        <w:t xml:space="preserve">care, “the living human </w:t>
      </w:r>
      <w:r w:rsidR="00F91EF7">
        <w:rPr>
          <w:rFonts w:ascii="Times New Roman" w:hAnsi="Times New Roman"/>
          <w:sz w:val="24"/>
          <w:szCs w:val="24"/>
        </w:rPr>
        <w:lastRenderedPageBreak/>
        <w:t>document.”</w:t>
      </w:r>
      <w:r w:rsidR="00F91EF7" w:rsidRPr="002C2CAE">
        <w:rPr>
          <w:rStyle w:val="FootnoteReference"/>
          <w:rFonts w:ascii="Times New Roman" w:hAnsi="Times New Roman"/>
          <w:sz w:val="24"/>
          <w:szCs w:val="24"/>
        </w:rPr>
        <w:footnoteReference w:id="27"/>
      </w:r>
      <w:r w:rsidR="0063226B">
        <w:rPr>
          <w:rFonts w:ascii="Times New Roman" w:hAnsi="Times New Roman"/>
          <w:sz w:val="24"/>
          <w:szCs w:val="24"/>
        </w:rPr>
        <w:t xml:space="preserve"> </w:t>
      </w:r>
      <w:r w:rsidR="00F91EF7" w:rsidRPr="002C2CAE">
        <w:rPr>
          <w:rFonts w:ascii="Times New Roman" w:hAnsi="Times New Roman"/>
          <w:sz w:val="24"/>
          <w:szCs w:val="24"/>
        </w:rPr>
        <w:t>The living human d</w:t>
      </w:r>
      <w:r w:rsidR="00F91EF7">
        <w:rPr>
          <w:rFonts w:ascii="Times New Roman" w:hAnsi="Times New Roman"/>
          <w:sz w:val="24"/>
          <w:szCs w:val="24"/>
        </w:rPr>
        <w:t xml:space="preserve">ocument </w:t>
      </w:r>
      <w:r w:rsidR="00DD7393">
        <w:rPr>
          <w:rFonts w:ascii="Times New Roman" w:hAnsi="Times New Roman"/>
          <w:sz w:val="24"/>
          <w:szCs w:val="24"/>
        </w:rPr>
        <w:t xml:space="preserve">is a concept that </w:t>
      </w:r>
      <w:r w:rsidR="00F91EF7">
        <w:rPr>
          <w:rFonts w:ascii="Times New Roman" w:hAnsi="Times New Roman"/>
          <w:sz w:val="24"/>
          <w:szCs w:val="24"/>
        </w:rPr>
        <w:t>defines the process of</w:t>
      </w:r>
      <w:r w:rsidR="00F91EF7" w:rsidRPr="002C2CAE">
        <w:rPr>
          <w:rFonts w:ascii="Times New Roman" w:hAnsi="Times New Roman"/>
          <w:sz w:val="24"/>
          <w:szCs w:val="24"/>
        </w:rPr>
        <w:t xml:space="preserve"> pastoral care </w:t>
      </w:r>
      <w:r w:rsidR="00F91EF7">
        <w:rPr>
          <w:rFonts w:ascii="Times New Roman" w:hAnsi="Times New Roman"/>
          <w:sz w:val="24"/>
          <w:szCs w:val="24"/>
        </w:rPr>
        <w:t xml:space="preserve">that studies an </w:t>
      </w:r>
      <w:r w:rsidR="00F91EF7" w:rsidRPr="002C2CAE">
        <w:rPr>
          <w:rFonts w:ascii="Times New Roman" w:hAnsi="Times New Roman"/>
          <w:sz w:val="24"/>
          <w:szCs w:val="24"/>
        </w:rPr>
        <w:t xml:space="preserve">individual’s </w:t>
      </w:r>
      <w:r w:rsidR="00F91EF7">
        <w:rPr>
          <w:rFonts w:ascii="Times New Roman" w:hAnsi="Times New Roman"/>
          <w:sz w:val="24"/>
          <w:szCs w:val="24"/>
        </w:rPr>
        <w:t xml:space="preserve">life.  </w:t>
      </w:r>
      <w:r w:rsidR="00F91EF7" w:rsidRPr="002C2CAE">
        <w:rPr>
          <w:rFonts w:ascii="Times New Roman" w:hAnsi="Times New Roman"/>
          <w:sz w:val="24"/>
          <w:szCs w:val="24"/>
        </w:rPr>
        <w:t xml:space="preserve"> </w:t>
      </w:r>
      <w:r w:rsidR="00F91EF7">
        <w:rPr>
          <w:rFonts w:ascii="Times New Roman" w:hAnsi="Times New Roman"/>
          <w:sz w:val="24"/>
          <w:szCs w:val="24"/>
        </w:rPr>
        <w:t xml:space="preserve">Life is valuable and cannot </w:t>
      </w:r>
      <w:r w:rsidR="00F91EF7" w:rsidRPr="00775F10">
        <w:rPr>
          <w:rFonts w:ascii="Times New Roman" w:hAnsi="Times New Roman"/>
          <w:noProof/>
          <w:sz w:val="24"/>
          <w:szCs w:val="24"/>
        </w:rPr>
        <w:t>be measured</w:t>
      </w:r>
      <w:r w:rsidR="00F91EF7">
        <w:rPr>
          <w:rFonts w:ascii="Times New Roman" w:hAnsi="Times New Roman"/>
          <w:sz w:val="24"/>
          <w:szCs w:val="24"/>
        </w:rPr>
        <w:t xml:space="preserve"> by a</w:t>
      </w:r>
      <w:r w:rsidR="00F91EF7" w:rsidRPr="002C2CAE">
        <w:rPr>
          <w:rFonts w:ascii="Times New Roman" w:hAnsi="Times New Roman"/>
          <w:sz w:val="24"/>
          <w:szCs w:val="24"/>
        </w:rPr>
        <w:t xml:space="preserve"> diagnostic </w:t>
      </w:r>
      <w:r w:rsidR="00F91EF7">
        <w:rPr>
          <w:rFonts w:ascii="Times New Roman" w:hAnsi="Times New Roman"/>
          <w:sz w:val="24"/>
          <w:szCs w:val="24"/>
        </w:rPr>
        <w:t>manual</w:t>
      </w:r>
      <w:r w:rsidR="00F91EF7" w:rsidRPr="002C2CAE">
        <w:rPr>
          <w:rFonts w:ascii="Times New Roman" w:hAnsi="Times New Roman"/>
          <w:sz w:val="24"/>
          <w:szCs w:val="24"/>
        </w:rPr>
        <w:t>.</w:t>
      </w:r>
      <w:r w:rsidR="00F91EF7" w:rsidRPr="002C2CAE">
        <w:rPr>
          <w:rStyle w:val="FootnoteReference"/>
          <w:rFonts w:ascii="Times New Roman" w:hAnsi="Times New Roman"/>
          <w:sz w:val="24"/>
          <w:szCs w:val="24"/>
        </w:rPr>
        <w:footnoteReference w:id="28"/>
      </w:r>
      <w:r w:rsidR="00DD7393">
        <w:rPr>
          <w:rFonts w:ascii="Times New Roman" w:hAnsi="Times New Roman"/>
          <w:sz w:val="24"/>
          <w:szCs w:val="24"/>
        </w:rPr>
        <w:t xml:space="preserve">  T</w:t>
      </w:r>
      <w:r w:rsidR="00F91EF7" w:rsidRPr="002C2CAE">
        <w:rPr>
          <w:rFonts w:ascii="Times New Roman" w:hAnsi="Times New Roman"/>
          <w:sz w:val="24"/>
          <w:szCs w:val="24"/>
        </w:rPr>
        <w:t xml:space="preserve">he </w:t>
      </w:r>
      <w:r w:rsidR="00DD7393">
        <w:rPr>
          <w:rFonts w:ascii="Times New Roman" w:hAnsi="Times New Roman"/>
          <w:sz w:val="24"/>
          <w:szCs w:val="24"/>
        </w:rPr>
        <w:t xml:space="preserve">chaplain </w:t>
      </w:r>
      <w:r w:rsidR="00F91EF7" w:rsidRPr="002C2CAE">
        <w:rPr>
          <w:rFonts w:ascii="Times New Roman" w:hAnsi="Times New Roman"/>
          <w:sz w:val="24"/>
          <w:szCs w:val="24"/>
        </w:rPr>
        <w:t>and the</w:t>
      </w:r>
      <w:r w:rsidR="00DD7393">
        <w:rPr>
          <w:rFonts w:ascii="Times New Roman" w:hAnsi="Times New Roman"/>
          <w:sz w:val="24"/>
          <w:szCs w:val="24"/>
        </w:rPr>
        <w:t xml:space="preserve"> client</w:t>
      </w:r>
      <w:r w:rsidR="00F91EF7" w:rsidRPr="002C2CAE">
        <w:rPr>
          <w:rFonts w:ascii="Times New Roman" w:hAnsi="Times New Roman"/>
          <w:sz w:val="24"/>
          <w:szCs w:val="24"/>
        </w:rPr>
        <w:t xml:space="preserve"> can</w:t>
      </w:r>
      <w:r w:rsidR="00F91EF7" w:rsidRPr="005E1715">
        <w:rPr>
          <w:rFonts w:ascii="Times New Roman" w:hAnsi="Times New Roman"/>
          <w:sz w:val="24"/>
          <w:szCs w:val="24"/>
        </w:rPr>
        <w:t xml:space="preserve"> glea</w:t>
      </w:r>
      <w:r w:rsidR="00F91EF7">
        <w:rPr>
          <w:rFonts w:ascii="Times New Roman" w:hAnsi="Times New Roman"/>
          <w:sz w:val="24"/>
          <w:szCs w:val="24"/>
        </w:rPr>
        <w:t>n</w:t>
      </w:r>
      <w:r w:rsidR="00F91EF7" w:rsidRPr="005E1715">
        <w:rPr>
          <w:rFonts w:ascii="Times New Roman" w:hAnsi="Times New Roman"/>
          <w:sz w:val="24"/>
          <w:szCs w:val="24"/>
        </w:rPr>
        <w:t xml:space="preserve"> from one another life</w:t>
      </w:r>
      <w:r w:rsidR="00F91EF7">
        <w:rPr>
          <w:rFonts w:ascii="Times New Roman" w:hAnsi="Times New Roman"/>
          <w:sz w:val="24"/>
          <w:szCs w:val="24"/>
        </w:rPr>
        <w:t>’s</w:t>
      </w:r>
      <w:r w:rsidR="00F91EF7" w:rsidRPr="005E1715">
        <w:rPr>
          <w:rFonts w:ascii="Times New Roman" w:hAnsi="Times New Roman"/>
          <w:sz w:val="24"/>
          <w:szCs w:val="24"/>
        </w:rPr>
        <w:t xml:space="preserve"> experi</w:t>
      </w:r>
      <w:r w:rsidR="00DD7393">
        <w:rPr>
          <w:rFonts w:ascii="Times New Roman" w:hAnsi="Times New Roman"/>
          <w:sz w:val="24"/>
          <w:szCs w:val="24"/>
        </w:rPr>
        <w:t>ences in this healing relationship</w:t>
      </w:r>
      <w:r w:rsidR="00F91EF7">
        <w:rPr>
          <w:rFonts w:ascii="Times New Roman" w:hAnsi="Times New Roman"/>
          <w:sz w:val="24"/>
          <w:szCs w:val="24"/>
        </w:rPr>
        <w:t>.  Healing occurs when</w:t>
      </w:r>
      <w:r w:rsidR="00F91EF7" w:rsidRPr="005E1715">
        <w:rPr>
          <w:rFonts w:ascii="Times New Roman" w:hAnsi="Times New Roman"/>
          <w:sz w:val="24"/>
          <w:szCs w:val="24"/>
        </w:rPr>
        <w:t xml:space="preserve"> they listen and observe one another</w:t>
      </w:r>
      <w:r w:rsidR="00F91EF7">
        <w:rPr>
          <w:rFonts w:ascii="Times New Roman" w:hAnsi="Times New Roman"/>
          <w:sz w:val="24"/>
          <w:szCs w:val="24"/>
        </w:rPr>
        <w:t xml:space="preserve"> allowing learning to happen.</w:t>
      </w:r>
    </w:p>
    <w:p w14:paraId="7F85605F" w14:textId="48F0537D" w:rsidR="00F91EF7" w:rsidRDefault="00F91EF7" w:rsidP="00F91EF7">
      <w:pPr>
        <w:tabs>
          <w:tab w:val="left" w:pos="0"/>
        </w:tabs>
        <w:spacing w:after="0" w:line="480" w:lineRule="auto"/>
        <w:jc w:val="both"/>
        <w:rPr>
          <w:rFonts w:ascii="Times New Roman" w:hAnsi="Times New Roman"/>
          <w:sz w:val="24"/>
          <w:szCs w:val="24"/>
        </w:rPr>
      </w:pPr>
      <w:r w:rsidRPr="005E1715">
        <w:rPr>
          <w:rFonts w:ascii="Times New Roman" w:hAnsi="Times New Roman"/>
          <w:sz w:val="24"/>
          <w:szCs w:val="24"/>
        </w:rPr>
        <w:tab/>
        <w:t xml:space="preserve">Charles E. Hall in </w:t>
      </w:r>
      <w:r w:rsidRPr="005E1715">
        <w:rPr>
          <w:rFonts w:ascii="Times New Roman" w:hAnsi="Times New Roman"/>
          <w:i/>
          <w:sz w:val="24"/>
          <w:szCs w:val="24"/>
        </w:rPr>
        <w:t>Head and Heart: The Story of the Clinical Pastoral Education Movement</w:t>
      </w:r>
      <w:r w:rsidRPr="008D6C90">
        <w:rPr>
          <w:rFonts w:ascii="Times New Roman" w:hAnsi="Times New Roman"/>
          <w:sz w:val="24"/>
          <w:szCs w:val="24"/>
        </w:rPr>
        <w:t>,</w:t>
      </w:r>
      <w:r w:rsidRPr="005E1715">
        <w:rPr>
          <w:rFonts w:ascii="Times New Roman" w:hAnsi="Times New Roman"/>
          <w:sz w:val="24"/>
          <w:szCs w:val="24"/>
        </w:rPr>
        <w:t xml:space="preserve"> outlines the changes in the history of Pastoral Care and Clinical Training movements</w:t>
      </w:r>
      <w:r>
        <w:rPr>
          <w:rFonts w:ascii="Times New Roman" w:hAnsi="Times New Roman"/>
          <w:sz w:val="24"/>
          <w:szCs w:val="24"/>
        </w:rPr>
        <w:t>.</w:t>
      </w:r>
      <w:r w:rsidRPr="005E1715">
        <w:rPr>
          <w:rFonts w:ascii="Times New Roman" w:hAnsi="Times New Roman"/>
          <w:sz w:val="24"/>
          <w:szCs w:val="24"/>
        </w:rPr>
        <w:t xml:space="preserve"> </w:t>
      </w:r>
      <w:r>
        <w:rPr>
          <w:rFonts w:ascii="Times New Roman" w:hAnsi="Times New Roman"/>
          <w:sz w:val="24"/>
          <w:szCs w:val="24"/>
        </w:rPr>
        <w:t xml:space="preserve"> T</w:t>
      </w:r>
      <w:r w:rsidRPr="005E1715">
        <w:rPr>
          <w:rFonts w:ascii="Times New Roman" w:hAnsi="Times New Roman"/>
          <w:sz w:val="24"/>
          <w:szCs w:val="24"/>
        </w:rPr>
        <w:t xml:space="preserve">he standardization of the Clinical Pastoral Education (CPE) training that </w:t>
      </w:r>
      <w:r>
        <w:rPr>
          <w:rFonts w:ascii="Times New Roman" w:hAnsi="Times New Roman"/>
          <w:sz w:val="24"/>
          <w:szCs w:val="24"/>
        </w:rPr>
        <w:t>are the</w:t>
      </w:r>
      <w:r w:rsidRPr="005E1715">
        <w:rPr>
          <w:rFonts w:ascii="Times New Roman" w:hAnsi="Times New Roman"/>
          <w:sz w:val="24"/>
          <w:szCs w:val="24"/>
        </w:rPr>
        <w:t xml:space="preserve"> </w:t>
      </w:r>
      <w:r>
        <w:rPr>
          <w:rFonts w:ascii="Times New Roman" w:hAnsi="Times New Roman"/>
          <w:sz w:val="24"/>
          <w:szCs w:val="24"/>
        </w:rPr>
        <w:t>“</w:t>
      </w:r>
      <w:r w:rsidRPr="005E1715">
        <w:rPr>
          <w:rFonts w:ascii="Times New Roman" w:hAnsi="Times New Roman"/>
          <w:sz w:val="24"/>
          <w:szCs w:val="24"/>
        </w:rPr>
        <w:t xml:space="preserve">fruits </w:t>
      </w:r>
      <w:r>
        <w:rPr>
          <w:rFonts w:ascii="Times New Roman" w:hAnsi="Times New Roman"/>
          <w:sz w:val="24"/>
          <w:szCs w:val="24"/>
        </w:rPr>
        <w:t xml:space="preserve">of the pioneers’ labor,” </w:t>
      </w:r>
      <w:r w:rsidRPr="005E1715">
        <w:rPr>
          <w:rFonts w:ascii="Times New Roman" w:hAnsi="Times New Roman"/>
          <w:sz w:val="24"/>
          <w:szCs w:val="24"/>
        </w:rPr>
        <w:t>remain</w:t>
      </w:r>
      <w:r>
        <w:rPr>
          <w:rFonts w:ascii="Times New Roman" w:hAnsi="Times New Roman"/>
          <w:sz w:val="24"/>
          <w:szCs w:val="24"/>
        </w:rPr>
        <w:t xml:space="preserve"> today</w:t>
      </w:r>
      <w:r w:rsidRPr="005E1715">
        <w:rPr>
          <w:rFonts w:ascii="Times New Roman" w:hAnsi="Times New Roman"/>
          <w:sz w:val="24"/>
          <w:szCs w:val="24"/>
        </w:rPr>
        <w:t xml:space="preserve"> </w:t>
      </w:r>
      <w:r>
        <w:rPr>
          <w:rFonts w:ascii="Times New Roman" w:hAnsi="Times New Roman"/>
          <w:sz w:val="24"/>
          <w:szCs w:val="24"/>
        </w:rPr>
        <w:t xml:space="preserve">where professionals </w:t>
      </w:r>
      <w:r w:rsidRPr="005E1715">
        <w:rPr>
          <w:rFonts w:ascii="Times New Roman" w:hAnsi="Times New Roman"/>
          <w:sz w:val="24"/>
          <w:szCs w:val="24"/>
        </w:rPr>
        <w:t>“trust the process</w:t>
      </w:r>
      <w:r>
        <w:rPr>
          <w:rFonts w:ascii="Times New Roman" w:hAnsi="Times New Roman"/>
          <w:sz w:val="24"/>
          <w:szCs w:val="24"/>
        </w:rPr>
        <w:t>.”</w:t>
      </w:r>
      <w:r w:rsidRPr="005E1715">
        <w:rPr>
          <w:rStyle w:val="FootnoteReference"/>
          <w:rFonts w:ascii="Times New Roman" w:hAnsi="Times New Roman"/>
          <w:sz w:val="24"/>
          <w:szCs w:val="24"/>
        </w:rPr>
        <w:footnoteReference w:id="29"/>
      </w:r>
      <w:r>
        <w:rPr>
          <w:rFonts w:ascii="Times New Roman" w:hAnsi="Times New Roman"/>
          <w:sz w:val="24"/>
          <w:szCs w:val="24"/>
        </w:rPr>
        <w:t xml:space="preserve"> As a </w:t>
      </w:r>
      <w:r w:rsidR="00DD7393">
        <w:rPr>
          <w:rFonts w:ascii="Times New Roman" w:hAnsi="Times New Roman"/>
          <w:sz w:val="24"/>
          <w:szCs w:val="24"/>
        </w:rPr>
        <w:t>chaplain</w:t>
      </w:r>
      <w:r>
        <w:rPr>
          <w:rFonts w:ascii="Times New Roman" w:hAnsi="Times New Roman"/>
          <w:sz w:val="24"/>
          <w:szCs w:val="24"/>
        </w:rPr>
        <w:t>, I am to</w:t>
      </w:r>
      <w:r w:rsidRPr="005E1715">
        <w:rPr>
          <w:rFonts w:ascii="Times New Roman" w:hAnsi="Times New Roman"/>
          <w:sz w:val="24"/>
          <w:szCs w:val="24"/>
        </w:rPr>
        <w:t xml:space="preserve"> </w:t>
      </w:r>
      <w:r>
        <w:rPr>
          <w:rFonts w:ascii="Times New Roman" w:hAnsi="Times New Roman"/>
          <w:sz w:val="24"/>
          <w:szCs w:val="24"/>
        </w:rPr>
        <w:t>avail myself</w:t>
      </w:r>
      <w:r w:rsidRPr="005E1715">
        <w:rPr>
          <w:rFonts w:ascii="Times New Roman" w:hAnsi="Times New Roman"/>
          <w:sz w:val="24"/>
          <w:szCs w:val="24"/>
        </w:rPr>
        <w:t xml:space="preserve"> </w:t>
      </w:r>
      <w:r w:rsidRPr="00775F10">
        <w:rPr>
          <w:rFonts w:ascii="Times New Roman" w:hAnsi="Times New Roman"/>
          <w:noProof/>
          <w:sz w:val="24"/>
          <w:szCs w:val="24"/>
        </w:rPr>
        <w:t>to</w:t>
      </w:r>
      <w:r w:rsidRPr="005E1715">
        <w:rPr>
          <w:rFonts w:ascii="Times New Roman" w:hAnsi="Times New Roman"/>
          <w:sz w:val="24"/>
          <w:szCs w:val="24"/>
        </w:rPr>
        <w:t xml:space="preserve"> the </w:t>
      </w:r>
      <w:r w:rsidR="009220BE">
        <w:rPr>
          <w:rFonts w:ascii="Times New Roman" w:hAnsi="Times New Roman"/>
          <w:sz w:val="24"/>
          <w:szCs w:val="24"/>
        </w:rPr>
        <w:t>client</w:t>
      </w:r>
      <w:r w:rsidRPr="005E1715">
        <w:rPr>
          <w:rFonts w:ascii="Times New Roman" w:hAnsi="Times New Roman"/>
          <w:sz w:val="24"/>
          <w:szCs w:val="24"/>
        </w:rPr>
        <w:t xml:space="preserve"> and render honest and spiritually grounded responses out of respect for them and my profession</w:t>
      </w:r>
      <w:r>
        <w:rPr>
          <w:rFonts w:ascii="Times New Roman" w:hAnsi="Times New Roman"/>
          <w:sz w:val="24"/>
          <w:szCs w:val="24"/>
        </w:rPr>
        <w:t>.</w:t>
      </w:r>
      <w:r w:rsidRPr="005E1715">
        <w:rPr>
          <w:rStyle w:val="FootnoteReference"/>
          <w:rFonts w:ascii="Times New Roman" w:hAnsi="Times New Roman"/>
          <w:sz w:val="24"/>
          <w:szCs w:val="24"/>
        </w:rPr>
        <w:footnoteReference w:id="30"/>
      </w:r>
      <w:r w:rsidRPr="005E1715">
        <w:rPr>
          <w:rFonts w:ascii="Times New Roman" w:hAnsi="Times New Roman"/>
          <w:sz w:val="24"/>
          <w:szCs w:val="24"/>
        </w:rPr>
        <w:t xml:space="preserve">  I’ve learned that there is </w:t>
      </w:r>
      <w:r>
        <w:rPr>
          <w:rFonts w:ascii="Times New Roman" w:hAnsi="Times New Roman"/>
          <w:sz w:val="24"/>
          <w:szCs w:val="24"/>
        </w:rPr>
        <w:t>indeed</w:t>
      </w:r>
      <w:r w:rsidRPr="005E1715">
        <w:rPr>
          <w:rFonts w:ascii="Times New Roman" w:hAnsi="Times New Roman"/>
          <w:sz w:val="24"/>
          <w:szCs w:val="24"/>
        </w:rPr>
        <w:t xml:space="preserve"> an art to be a </w:t>
      </w:r>
      <w:r w:rsidR="00DD7393">
        <w:rPr>
          <w:rFonts w:ascii="Times New Roman" w:hAnsi="Times New Roman"/>
          <w:sz w:val="24"/>
          <w:szCs w:val="24"/>
        </w:rPr>
        <w:t>chaplain</w:t>
      </w:r>
      <w:r w:rsidRPr="005E1715">
        <w:rPr>
          <w:rFonts w:ascii="Times New Roman" w:hAnsi="Times New Roman"/>
          <w:sz w:val="24"/>
          <w:szCs w:val="24"/>
        </w:rPr>
        <w:t xml:space="preserve"> an</w:t>
      </w:r>
      <w:r>
        <w:rPr>
          <w:rFonts w:ascii="Times New Roman" w:hAnsi="Times New Roman"/>
          <w:sz w:val="24"/>
          <w:szCs w:val="24"/>
        </w:rPr>
        <w:t xml:space="preserve">d I desire to </w:t>
      </w:r>
      <w:r w:rsidR="009220BE">
        <w:rPr>
          <w:rFonts w:ascii="Times New Roman" w:hAnsi="Times New Roman"/>
          <w:sz w:val="24"/>
          <w:szCs w:val="24"/>
        </w:rPr>
        <w:t xml:space="preserve">offer support to fellow chaplains helping them to become </w:t>
      </w:r>
      <w:r>
        <w:rPr>
          <w:rFonts w:ascii="Times New Roman" w:hAnsi="Times New Roman"/>
          <w:sz w:val="24"/>
          <w:szCs w:val="24"/>
        </w:rPr>
        <w:t xml:space="preserve">effective </w:t>
      </w:r>
      <w:r w:rsidRPr="005E1715">
        <w:rPr>
          <w:rFonts w:ascii="Times New Roman" w:hAnsi="Times New Roman"/>
          <w:sz w:val="24"/>
          <w:szCs w:val="24"/>
        </w:rPr>
        <w:t>caregiver</w:t>
      </w:r>
      <w:r w:rsidR="009220BE">
        <w:rPr>
          <w:rFonts w:ascii="Times New Roman" w:hAnsi="Times New Roman"/>
          <w:sz w:val="24"/>
          <w:szCs w:val="24"/>
        </w:rPr>
        <w:t>s</w:t>
      </w:r>
      <w:r>
        <w:rPr>
          <w:rFonts w:ascii="Times New Roman" w:hAnsi="Times New Roman"/>
          <w:sz w:val="24"/>
          <w:szCs w:val="24"/>
        </w:rPr>
        <w:t xml:space="preserve">.  </w:t>
      </w:r>
    </w:p>
    <w:p w14:paraId="54618CB4" w14:textId="70CEF26E" w:rsidR="00F7798C" w:rsidRPr="00866293" w:rsidRDefault="00F91EF7" w:rsidP="00866293">
      <w:pPr>
        <w:spacing w:after="0" w:line="480" w:lineRule="auto"/>
        <w:ind w:firstLine="720"/>
        <w:jc w:val="both"/>
        <w:rPr>
          <w:rFonts w:ascii="Times New Roman" w:hAnsi="Times New Roman"/>
          <w:sz w:val="24"/>
          <w:szCs w:val="24"/>
        </w:rPr>
      </w:pPr>
      <w:r w:rsidRPr="005F4456">
        <w:rPr>
          <w:rFonts w:ascii="Times New Roman" w:hAnsi="Times New Roman"/>
          <w:sz w:val="24"/>
          <w:szCs w:val="24"/>
        </w:rPr>
        <w:t>In</w:t>
      </w:r>
      <w:r w:rsidR="00DD7393">
        <w:rPr>
          <w:rFonts w:ascii="Times New Roman" w:hAnsi="Times New Roman"/>
          <w:sz w:val="24"/>
          <w:szCs w:val="24"/>
        </w:rPr>
        <w:t xml:space="preserve"> the book</w:t>
      </w:r>
      <w:r w:rsidRPr="005F4456">
        <w:rPr>
          <w:rFonts w:ascii="Times New Roman" w:hAnsi="Times New Roman"/>
          <w:sz w:val="24"/>
          <w:szCs w:val="24"/>
        </w:rPr>
        <w:t xml:space="preserve"> </w:t>
      </w:r>
      <w:r w:rsidRPr="005F4456">
        <w:rPr>
          <w:rFonts w:ascii="Times New Roman" w:hAnsi="Times New Roman"/>
          <w:i/>
          <w:sz w:val="24"/>
          <w:szCs w:val="24"/>
        </w:rPr>
        <w:t>Images of Pastoral Care Classical Readings</w:t>
      </w:r>
      <w:r w:rsidRPr="005F4456">
        <w:rPr>
          <w:rFonts w:ascii="Times New Roman" w:hAnsi="Times New Roman"/>
          <w:sz w:val="24"/>
          <w:szCs w:val="24"/>
        </w:rPr>
        <w:t xml:space="preserve"> by Robert C. Dykstra, the author discusses how the “intimate stranger” should approach the field of </w:t>
      </w:r>
      <w:r w:rsidR="00DD7393">
        <w:rPr>
          <w:rFonts w:ascii="Times New Roman" w:hAnsi="Times New Roman"/>
          <w:sz w:val="24"/>
          <w:szCs w:val="24"/>
        </w:rPr>
        <w:t>chaplaincy</w:t>
      </w:r>
      <w:r>
        <w:rPr>
          <w:rFonts w:ascii="Times New Roman" w:hAnsi="Times New Roman"/>
          <w:sz w:val="24"/>
          <w:szCs w:val="24"/>
        </w:rPr>
        <w:t>.</w:t>
      </w:r>
      <w:r w:rsidRPr="005F4456">
        <w:rPr>
          <w:rStyle w:val="FootnoteReference"/>
          <w:rFonts w:ascii="Times New Roman" w:hAnsi="Times New Roman"/>
          <w:sz w:val="24"/>
          <w:szCs w:val="24"/>
        </w:rPr>
        <w:footnoteReference w:id="31"/>
      </w:r>
      <w:r w:rsidR="0063226B">
        <w:rPr>
          <w:rFonts w:ascii="Times New Roman" w:hAnsi="Times New Roman"/>
          <w:sz w:val="24"/>
          <w:szCs w:val="24"/>
        </w:rPr>
        <w:t xml:space="preserve">  </w:t>
      </w:r>
      <w:r w:rsidR="00DD7393">
        <w:rPr>
          <w:rFonts w:ascii="Times New Roman" w:hAnsi="Times New Roman"/>
          <w:sz w:val="24"/>
          <w:szCs w:val="24"/>
        </w:rPr>
        <w:t xml:space="preserve">In </w:t>
      </w:r>
      <w:r>
        <w:rPr>
          <w:rFonts w:ascii="Times New Roman" w:hAnsi="Times New Roman"/>
          <w:sz w:val="24"/>
          <w:szCs w:val="24"/>
        </w:rPr>
        <w:t>intimate stranger</w:t>
      </w:r>
      <w:r w:rsidR="00DD7393">
        <w:rPr>
          <w:rFonts w:ascii="Times New Roman" w:hAnsi="Times New Roman"/>
          <w:sz w:val="24"/>
          <w:szCs w:val="24"/>
        </w:rPr>
        <w:t xml:space="preserve"> role</w:t>
      </w:r>
      <w:r>
        <w:rPr>
          <w:rFonts w:ascii="Times New Roman" w:hAnsi="Times New Roman"/>
          <w:sz w:val="24"/>
          <w:szCs w:val="24"/>
        </w:rPr>
        <w:t xml:space="preserve">, the </w:t>
      </w:r>
      <w:r w:rsidR="00DD7393">
        <w:rPr>
          <w:rFonts w:ascii="Times New Roman" w:hAnsi="Times New Roman"/>
          <w:sz w:val="24"/>
          <w:szCs w:val="24"/>
        </w:rPr>
        <w:t>chaplain</w:t>
      </w:r>
      <w:r>
        <w:rPr>
          <w:rFonts w:ascii="Times New Roman" w:hAnsi="Times New Roman"/>
          <w:sz w:val="24"/>
          <w:szCs w:val="24"/>
        </w:rPr>
        <w:t xml:space="preserve"> </w:t>
      </w:r>
      <w:r w:rsidR="00DD7393">
        <w:rPr>
          <w:rFonts w:ascii="Times New Roman" w:hAnsi="Times New Roman"/>
          <w:sz w:val="24"/>
          <w:szCs w:val="24"/>
        </w:rPr>
        <w:t>s</w:t>
      </w:r>
      <w:r w:rsidRPr="005F4456">
        <w:rPr>
          <w:rFonts w:ascii="Times New Roman" w:hAnsi="Times New Roman"/>
          <w:sz w:val="24"/>
          <w:szCs w:val="24"/>
        </w:rPr>
        <w:t>erve</w:t>
      </w:r>
      <w:r w:rsidR="00DD7393">
        <w:rPr>
          <w:rFonts w:ascii="Times New Roman" w:hAnsi="Times New Roman"/>
          <w:sz w:val="24"/>
          <w:szCs w:val="24"/>
        </w:rPr>
        <w:t>s</w:t>
      </w:r>
      <w:r w:rsidRPr="005F4456">
        <w:rPr>
          <w:rFonts w:ascii="Times New Roman" w:hAnsi="Times New Roman"/>
          <w:sz w:val="24"/>
          <w:szCs w:val="24"/>
        </w:rPr>
        <w:t xml:space="preserve"> as a witness in the </w:t>
      </w:r>
      <w:r w:rsidR="00DD7393">
        <w:rPr>
          <w:rFonts w:ascii="Times New Roman" w:hAnsi="Times New Roman"/>
          <w:sz w:val="24"/>
          <w:szCs w:val="24"/>
        </w:rPr>
        <w:t>c</w:t>
      </w:r>
      <w:r>
        <w:rPr>
          <w:rFonts w:ascii="Times New Roman" w:hAnsi="Times New Roman"/>
          <w:sz w:val="24"/>
          <w:szCs w:val="24"/>
        </w:rPr>
        <w:t>l</w:t>
      </w:r>
      <w:r w:rsidR="00DD7393">
        <w:rPr>
          <w:rFonts w:ascii="Times New Roman" w:hAnsi="Times New Roman"/>
          <w:sz w:val="24"/>
          <w:szCs w:val="24"/>
        </w:rPr>
        <w:t>ient</w:t>
      </w:r>
      <w:r>
        <w:rPr>
          <w:rFonts w:ascii="Times New Roman" w:hAnsi="Times New Roman"/>
          <w:sz w:val="24"/>
          <w:szCs w:val="24"/>
        </w:rPr>
        <w:t>’s</w:t>
      </w:r>
      <w:r w:rsidRPr="005F4456">
        <w:rPr>
          <w:rFonts w:ascii="Times New Roman" w:hAnsi="Times New Roman"/>
          <w:sz w:val="24"/>
          <w:szCs w:val="24"/>
        </w:rPr>
        <w:t xml:space="preserve"> traumatic life experience. </w:t>
      </w:r>
      <w:r>
        <w:rPr>
          <w:rFonts w:ascii="Times New Roman" w:hAnsi="Times New Roman"/>
          <w:sz w:val="24"/>
          <w:szCs w:val="24"/>
        </w:rPr>
        <w:t xml:space="preserve">As a </w:t>
      </w:r>
      <w:r w:rsidR="00DD7393">
        <w:rPr>
          <w:rFonts w:ascii="Times New Roman" w:hAnsi="Times New Roman"/>
          <w:sz w:val="24"/>
          <w:szCs w:val="24"/>
        </w:rPr>
        <w:t>chaplain</w:t>
      </w:r>
      <w:r>
        <w:rPr>
          <w:rFonts w:ascii="Times New Roman" w:hAnsi="Times New Roman"/>
          <w:sz w:val="24"/>
          <w:szCs w:val="24"/>
        </w:rPr>
        <w:t>, it is</w:t>
      </w:r>
      <w:r w:rsidRPr="005F4456">
        <w:rPr>
          <w:rFonts w:ascii="Times New Roman" w:hAnsi="Times New Roman"/>
          <w:sz w:val="24"/>
          <w:szCs w:val="24"/>
        </w:rPr>
        <w:t xml:space="preserve"> crucial </w:t>
      </w:r>
      <w:r>
        <w:rPr>
          <w:rFonts w:ascii="Times New Roman" w:hAnsi="Times New Roman"/>
          <w:sz w:val="24"/>
          <w:szCs w:val="24"/>
        </w:rPr>
        <w:t xml:space="preserve">for me </w:t>
      </w:r>
      <w:r w:rsidR="00DD7393">
        <w:rPr>
          <w:rFonts w:ascii="Times New Roman" w:hAnsi="Times New Roman"/>
          <w:sz w:val="24"/>
          <w:szCs w:val="24"/>
        </w:rPr>
        <w:t xml:space="preserve">as spiritual care provider </w:t>
      </w:r>
      <w:r>
        <w:rPr>
          <w:rFonts w:ascii="Times New Roman" w:hAnsi="Times New Roman"/>
          <w:sz w:val="24"/>
          <w:szCs w:val="24"/>
        </w:rPr>
        <w:t>to</w:t>
      </w:r>
      <w:r w:rsidRPr="005F4456">
        <w:rPr>
          <w:rFonts w:ascii="Times New Roman" w:hAnsi="Times New Roman"/>
          <w:sz w:val="24"/>
          <w:szCs w:val="24"/>
        </w:rPr>
        <w:t xml:space="preserve"> align </w:t>
      </w:r>
      <w:r w:rsidRPr="008D6C90">
        <w:rPr>
          <w:rFonts w:ascii="Times New Roman" w:hAnsi="Times New Roman"/>
          <w:noProof/>
          <w:sz w:val="24"/>
          <w:szCs w:val="24"/>
        </w:rPr>
        <w:t>myself</w:t>
      </w:r>
      <w:r w:rsidR="00DD7393">
        <w:rPr>
          <w:rFonts w:ascii="Times New Roman" w:hAnsi="Times New Roman"/>
          <w:sz w:val="24"/>
          <w:szCs w:val="24"/>
        </w:rPr>
        <w:t xml:space="preserve"> with </w:t>
      </w:r>
      <w:r w:rsidRPr="005F4456">
        <w:rPr>
          <w:rFonts w:ascii="Times New Roman" w:hAnsi="Times New Roman"/>
          <w:sz w:val="24"/>
          <w:szCs w:val="24"/>
        </w:rPr>
        <w:t>mental health professional</w:t>
      </w:r>
      <w:r w:rsidR="00DD7393">
        <w:rPr>
          <w:rFonts w:ascii="Times New Roman" w:hAnsi="Times New Roman"/>
          <w:sz w:val="24"/>
          <w:szCs w:val="24"/>
        </w:rPr>
        <w:t>s</w:t>
      </w:r>
      <w:r w:rsidRPr="005F4456">
        <w:rPr>
          <w:rFonts w:ascii="Times New Roman" w:hAnsi="Times New Roman"/>
          <w:sz w:val="24"/>
          <w:szCs w:val="24"/>
        </w:rPr>
        <w:t xml:space="preserve"> who will allow </w:t>
      </w:r>
      <w:r w:rsidR="00DD7393">
        <w:rPr>
          <w:rFonts w:ascii="Times New Roman" w:hAnsi="Times New Roman"/>
          <w:sz w:val="24"/>
          <w:szCs w:val="24"/>
        </w:rPr>
        <w:t>the client</w:t>
      </w:r>
      <w:r>
        <w:rPr>
          <w:rFonts w:ascii="Times New Roman" w:hAnsi="Times New Roman"/>
          <w:sz w:val="24"/>
          <w:szCs w:val="24"/>
        </w:rPr>
        <w:t xml:space="preserve"> to </w:t>
      </w:r>
      <w:r w:rsidR="00DD7393">
        <w:rPr>
          <w:rFonts w:ascii="Times New Roman" w:hAnsi="Times New Roman"/>
          <w:sz w:val="24"/>
          <w:szCs w:val="24"/>
        </w:rPr>
        <w:t xml:space="preserve">decompress </w:t>
      </w:r>
      <w:r w:rsidRPr="005F4456">
        <w:rPr>
          <w:rFonts w:ascii="Times New Roman" w:hAnsi="Times New Roman"/>
          <w:sz w:val="24"/>
          <w:szCs w:val="24"/>
        </w:rPr>
        <w:t xml:space="preserve">for the sake of </w:t>
      </w:r>
      <w:r>
        <w:rPr>
          <w:rFonts w:ascii="Times New Roman" w:hAnsi="Times New Roman"/>
          <w:sz w:val="24"/>
          <w:szCs w:val="24"/>
        </w:rPr>
        <w:t xml:space="preserve">maintaining </w:t>
      </w:r>
      <w:r w:rsidR="00DD7393">
        <w:rPr>
          <w:rFonts w:ascii="Times New Roman" w:hAnsi="Times New Roman"/>
          <w:sz w:val="24"/>
          <w:szCs w:val="24"/>
        </w:rPr>
        <w:t>good mental health</w:t>
      </w:r>
      <w:r w:rsidRPr="005F4456">
        <w:rPr>
          <w:rFonts w:ascii="Times New Roman" w:hAnsi="Times New Roman"/>
          <w:sz w:val="24"/>
          <w:szCs w:val="24"/>
        </w:rPr>
        <w:t xml:space="preserve">.  </w:t>
      </w:r>
    </w:p>
    <w:p w14:paraId="5AA4E039" w14:textId="278D8DD1" w:rsidR="00F23B45" w:rsidRPr="008444CD" w:rsidRDefault="00F23B45" w:rsidP="00EA5DBC">
      <w:pPr>
        <w:spacing w:line="360" w:lineRule="auto"/>
        <w:jc w:val="center"/>
        <w:rPr>
          <w:rFonts w:ascii="Times New Roman" w:hAnsi="Times New Roman" w:cs="Times New Roman"/>
          <w:b/>
          <w:bCs/>
          <w:sz w:val="24"/>
          <w:szCs w:val="24"/>
        </w:rPr>
      </w:pPr>
      <w:r w:rsidRPr="008444CD">
        <w:rPr>
          <w:rFonts w:ascii="Times New Roman" w:hAnsi="Times New Roman" w:cs="Times New Roman"/>
          <w:b/>
          <w:bCs/>
          <w:sz w:val="24"/>
          <w:szCs w:val="24"/>
        </w:rPr>
        <w:t>Projected Time Table From Prospectus to Dissertation</w:t>
      </w:r>
    </w:p>
    <w:p w14:paraId="70678B17" w14:textId="62ACAAB1" w:rsidR="00F23B45" w:rsidRPr="008444CD" w:rsidRDefault="00373142" w:rsidP="00EA5DBC">
      <w:pPr>
        <w:spacing w:line="480" w:lineRule="auto"/>
        <w:jc w:val="both"/>
        <w:rPr>
          <w:rFonts w:ascii="Times New Roman" w:hAnsi="Times New Roman" w:cs="Times New Roman"/>
          <w:bCs/>
          <w:sz w:val="24"/>
          <w:szCs w:val="24"/>
        </w:rPr>
      </w:pPr>
      <w:r w:rsidRPr="008444CD">
        <w:rPr>
          <w:rFonts w:ascii="Times New Roman" w:hAnsi="Times New Roman" w:cs="Times New Roman"/>
          <w:b/>
          <w:bCs/>
          <w:sz w:val="24"/>
          <w:szCs w:val="24"/>
        </w:rPr>
        <w:lastRenderedPageBreak/>
        <w:tab/>
      </w:r>
      <w:r w:rsidR="008F1F2D" w:rsidRPr="008444CD">
        <w:rPr>
          <w:rFonts w:ascii="Times New Roman" w:hAnsi="Times New Roman" w:cs="Times New Roman"/>
          <w:bCs/>
          <w:sz w:val="24"/>
          <w:szCs w:val="24"/>
        </w:rPr>
        <w:t>The time-</w:t>
      </w:r>
      <w:r w:rsidRPr="008444CD">
        <w:rPr>
          <w:rFonts w:ascii="Times New Roman" w:hAnsi="Times New Roman" w:cs="Times New Roman"/>
          <w:bCs/>
          <w:sz w:val="24"/>
          <w:szCs w:val="24"/>
        </w:rPr>
        <w:t>table from prospectus to dissertation will not be a very long process.  The goal of this researcher is to have all research completed, data evaluated</w:t>
      </w:r>
      <w:r w:rsidR="00D02AF1" w:rsidRPr="008444CD">
        <w:rPr>
          <w:rFonts w:ascii="Times New Roman" w:hAnsi="Times New Roman" w:cs="Times New Roman"/>
          <w:bCs/>
          <w:sz w:val="24"/>
          <w:szCs w:val="24"/>
        </w:rPr>
        <w:t>,</w:t>
      </w:r>
      <w:r w:rsidRPr="008444CD">
        <w:rPr>
          <w:rFonts w:ascii="Times New Roman" w:hAnsi="Times New Roman" w:cs="Times New Roman"/>
          <w:bCs/>
          <w:sz w:val="24"/>
          <w:szCs w:val="24"/>
        </w:rPr>
        <w:t xml:space="preserve"> and </w:t>
      </w:r>
      <w:r w:rsidR="008F1F2D" w:rsidRPr="008444CD">
        <w:rPr>
          <w:rFonts w:ascii="Times New Roman" w:hAnsi="Times New Roman" w:cs="Times New Roman"/>
          <w:bCs/>
          <w:sz w:val="24"/>
          <w:szCs w:val="24"/>
        </w:rPr>
        <w:t xml:space="preserve">findings ready for submission by no later than </w:t>
      </w:r>
      <w:r w:rsidR="00251603" w:rsidRPr="00251603">
        <w:rPr>
          <w:rFonts w:ascii="Times New Roman" w:hAnsi="Times New Roman" w:cs="Times New Roman"/>
          <w:bCs/>
          <w:sz w:val="24"/>
          <w:szCs w:val="24"/>
        </w:rPr>
        <w:t>January</w:t>
      </w:r>
      <w:r w:rsidR="008F1F2D" w:rsidRPr="008444CD">
        <w:rPr>
          <w:rFonts w:ascii="Times New Roman" w:hAnsi="Times New Roman" w:cs="Times New Roman"/>
          <w:bCs/>
          <w:sz w:val="24"/>
          <w:szCs w:val="24"/>
        </w:rPr>
        <w:t xml:space="preserve"> 31, 20</w:t>
      </w:r>
      <w:r w:rsidR="00251603">
        <w:rPr>
          <w:rFonts w:ascii="Times New Roman" w:hAnsi="Times New Roman" w:cs="Times New Roman"/>
          <w:bCs/>
          <w:sz w:val="24"/>
          <w:szCs w:val="24"/>
        </w:rPr>
        <w:t>20</w:t>
      </w:r>
      <w:r w:rsidR="008F1F2D" w:rsidRPr="008444CD">
        <w:rPr>
          <w:rFonts w:ascii="Times New Roman" w:hAnsi="Times New Roman" w:cs="Times New Roman"/>
          <w:bCs/>
          <w:sz w:val="24"/>
          <w:szCs w:val="24"/>
        </w:rPr>
        <w:t>.  The topic has sufficient resources available from an array of peer</w:t>
      </w:r>
      <w:r w:rsidR="00D02AF1" w:rsidRPr="008444CD">
        <w:rPr>
          <w:rFonts w:ascii="Times New Roman" w:hAnsi="Times New Roman" w:cs="Times New Roman"/>
          <w:bCs/>
          <w:sz w:val="24"/>
          <w:szCs w:val="24"/>
        </w:rPr>
        <w:t>-</w:t>
      </w:r>
      <w:r w:rsidR="008F1F2D" w:rsidRPr="008444CD">
        <w:rPr>
          <w:rFonts w:ascii="Times New Roman" w:hAnsi="Times New Roman" w:cs="Times New Roman"/>
          <w:bCs/>
          <w:sz w:val="24"/>
          <w:szCs w:val="24"/>
        </w:rPr>
        <w:t xml:space="preserve">reviewed articles and books on the subject matter.  The plan is to have </w:t>
      </w:r>
      <w:r w:rsidR="00D02AF1" w:rsidRPr="008444CD">
        <w:rPr>
          <w:rFonts w:ascii="Times New Roman" w:hAnsi="Times New Roman" w:cs="Times New Roman"/>
          <w:bCs/>
          <w:sz w:val="24"/>
          <w:szCs w:val="24"/>
        </w:rPr>
        <w:t>two</w:t>
      </w:r>
      <w:r w:rsidR="008F1F2D" w:rsidRPr="008444CD">
        <w:rPr>
          <w:rFonts w:ascii="Times New Roman" w:hAnsi="Times New Roman" w:cs="Times New Roman"/>
          <w:bCs/>
          <w:sz w:val="24"/>
          <w:szCs w:val="24"/>
        </w:rPr>
        <w:t xml:space="preserve"> chapters completed each month:</w:t>
      </w:r>
      <w:r w:rsidR="00251603">
        <w:rPr>
          <w:rFonts w:ascii="Times New Roman" w:hAnsi="Times New Roman" w:cs="Times New Roman"/>
          <w:bCs/>
          <w:sz w:val="24"/>
          <w:szCs w:val="24"/>
        </w:rPr>
        <w:t xml:space="preserve"> </w:t>
      </w:r>
    </w:p>
    <w:p w14:paraId="6BA9E09E" w14:textId="4E356AAF" w:rsidR="008F1F2D" w:rsidRPr="00FB2D88" w:rsidRDefault="004B29D2" w:rsidP="00FB2D88">
      <w:pPr>
        <w:pStyle w:val="ListParagraph"/>
        <w:numPr>
          <w:ilvl w:val="0"/>
          <w:numId w:val="4"/>
        </w:numPr>
        <w:spacing w:line="240" w:lineRule="auto"/>
        <w:rPr>
          <w:rFonts w:ascii="Times New Roman" w:hAnsi="Times New Roman" w:cs="Times New Roman"/>
          <w:bCs/>
          <w:sz w:val="24"/>
          <w:szCs w:val="24"/>
        </w:rPr>
      </w:pPr>
      <w:r w:rsidRPr="00FB2D88">
        <w:rPr>
          <w:rFonts w:ascii="Times New Roman" w:hAnsi="Times New Roman" w:cs="Times New Roman"/>
          <w:bCs/>
          <w:sz w:val="24"/>
          <w:szCs w:val="24"/>
        </w:rPr>
        <w:t xml:space="preserve">Due </w:t>
      </w:r>
      <w:r w:rsidR="001A4690" w:rsidRPr="001A4690">
        <w:rPr>
          <w:rFonts w:ascii="Times New Roman" w:hAnsi="Times New Roman" w:cs="Times New Roman"/>
          <w:bCs/>
          <w:sz w:val="24"/>
          <w:szCs w:val="24"/>
        </w:rPr>
        <w:t xml:space="preserve">October 31st: </w:t>
      </w:r>
      <w:r w:rsidR="008F1F2D" w:rsidRPr="00FB2D88">
        <w:rPr>
          <w:rFonts w:ascii="Times New Roman" w:hAnsi="Times New Roman" w:cs="Times New Roman"/>
          <w:bCs/>
          <w:sz w:val="24"/>
          <w:szCs w:val="24"/>
        </w:rPr>
        <w:t>Abstract, Introduction and Chapter 1</w:t>
      </w:r>
      <w:r w:rsidR="001A4690">
        <w:rPr>
          <w:rFonts w:ascii="Times New Roman" w:hAnsi="Times New Roman" w:cs="Times New Roman"/>
          <w:bCs/>
          <w:sz w:val="24"/>
          <w:szCs w:val="24"/>
        </w:rPr>
        <w:t xml:space="preserve"> </w:t>
      </w:r>
    </w:p>
    <w:p w14:paraId="7916FF05" w14:textId="5591643D" w:rsidR="008F1F2D" w:rsidRPr="00FB2D88" w:rsidRDefault="004B29D2" w:rsidP="00FB2D88">
      <w:pPr>
        <w:pStyle w:val="ListParagraph"/>
        <w:numPr>
          <w:ilvl w:val="0"/>
          <w:numId w:val="4"/>
        </w:numPr>
        <w:spacing w:line="240" w:lineRule="auto"/>
        <w:rPr>
          <w:rFonts w:ascii="Times New Roman" w:hAnsi="Times New Roman" w:cs="Times New Roman"/>
          <w:bCs/>
          <w:sz w:val="24"/>
          <w:szCs w:val="24"/>
        </w:rPr>
      </w:pPr>
      <w:r w:rsidRPr="00FB2D88">
        <w:rPr>
          <w:rFonts w:ascii="Times New Roman" w:hAnsi="Times New Roman" w:cs="Times New Roman"/>
          <w:bCs/>
          <w:sz w:val="24"/>
          <w:szCs w:val="24"/>
        </w:rPr>
        <w:t xml:space="preserve">Due </w:t>
      </w:r>
      <w:r w:rsidR="001A4690" w:rsidRPr="001A4690">
        <w:rPr>
          <w:rFonts w:ascii="Times New Roman" w:hAnsi="Times New Roman" w:cs="Times New Roman"/>
          <w:bCs/>
          <w:sz w:val="24"/>
          <w:szCs w:val="24"/>
        </w:rPr>
        <w:t xml:space="preserve">November 30th: </w:t>
      </w:r>
      <w:r w:rsidR="008F1F2D" w:rsidRPr="00FB2D88">
        <w:rPr>
          <w:rFonts w:ascii="Times New Roman" w:hAnsi="Times New Roman" w:cs="Times New Roman"/>
          <w:bCs/>
          <w:sz w:val="24"/>
          <w:szCs w:val="24"/>
        </w:rPr>
        <w:t>Chapter 2 and 3</w:t>
      </w:r>
    </w:p>
    <w:p w14:paraId="4805C6C1" w14:textId="115738D7" w:rsidR="008F1F2D" w:rsidRPr="00FB2D88" w:rsidRDefault="004B29D2" w:rsidP="00FB2D88">
      <w:pPr>
        <w:pStyle w:val="ListParagraph"/>
        <w:numPr>
          <w:ilvl w:val="0"/>
          <w:numId w:val="4"/>
        </w:numPr>
        <w:spacing w:line="240" w:lineRule="auto"/>
        <w:rPr>
          <w:rFonts w:ascii="Times New Roman" w:hAnsi="Times New Roman" w:cs="Times New Roman"/>
          <w:bCs/>
          <w:sz w:val="24"/>
          <w:szCs w:val="24"/>
        </w:rPr>
      </w:pPr>
      <w:r w:rsidRPr="00FB2D88">
        <w:rPr>
          <w:rFonts w:ascii="Times New Roman" w:hAnsi="Times New Roman" w:cs="Times New Roman"/>
          <w:bCs/>
          <w:sz w:val="24"/>
          <w:szCs w:val="24"/>
        </w:rPr>
        <w:t xml:space="preserve">Due </w:t>
      </w:r>
      <w:r w:rsidR="001A4690" w:rsidRPr="001A4690">
        <w:rPr>
          <w:rFonts w:ascii="Times New Roman" w:hAnsi="Times New Roman" w:cs="Times New Roman"/>
          <w:bCs/>
          <w:sz w:val="24"/>
          <w:szCs w:val="24"/>
        </w:rPr>
        <w:t xml:space="preserve">December 31st: </w:t>
      </w:r>
      <w:r w:rsidR="008F1F2D" w:rsidRPr="00FB2D88">
        <w:rPr>
          <w:rFonts w:ascii="Times New Roman" w:hAnsi="Times New Roman" w:cs="Times New Roman"/>
          <w:bCs/>
          <w:sz w:val="24"/>
          <w:szCs w:val="24"/>
        </w:rPr>
        <w:t xml:space="preserve">Chapter 4 and 5: </w:t>
      </w:r>
    </w:p>
    <w:p w14:paraId="1B00B8DA" w14:textId="4C86BE7C" w:rsidR="008A2DAF" w:rsidRPr="00EA5DBC" w:rsidRDefault="004B29D2" w:rsidP="00F23B45">
      <w:pPr>
        <w:pStyle w:val="ListParagraph"/>
        <w:numPr>
          <w:ilvl w:val="0"/>
          <w:numId w:val="4"/>
        </w:numPr>
        <w:spacing w:line="240" w:lineRule="auto"/>
        <w:rPr>
          <w:rFonts w:ascii="Times New Roman" w:hAnsi="Times New Roman" w:cs="Times New Roman"/>
          <w:bCs/>
          <w:sz w:val="24"/>
          <w:szCs w:val="24"/>
        </w:rPr>
      </w:pPr>
      <w:r w:rsidRPr="00FB2D88">
        <w:rPr>
          <w:rFonts w:ascii="Times New Roman" w:hAnsi="Times New Roman" w:cs="Times New Roman"/>
          <w:bCs/>
          <w:sz w:val="24"/>
          <w:szCs w:val="24"/>
        </w:rPr>
        <w:t xml:space="preserve">Due </w:t>
      </w:r>
      <w:r w:rsidR="001A4690">
        <w:rPr>
          <w:rFonts w:ascii="Times New Roman" w:hAnsi="Times New Roman" w:cs="Times New Roman"/>
          <w:bCs/>
          <w:sz w:val="24"/>
          <w:szCs w:val="24"/>
        </w:rPr>
        <w:t>January</w:t>
      </w:r>
      <w:r w:rsidRPr="00FB2D88">
        <w:rPr>
          <w:rFonts w:ascii="Times New Roman" w:hAnsi="Times New Roman" w:cs="Times New Roman"/>
          <w:bCs/>
          <w:sz w:val="24"/>
          <w:szCs w:val="24"/>
        </w:rPr>
        <w:t xml:space="preserve"> 31</w:t>
      </w:r>
      <w:r w:rsidRPr="00FB2D88">
        <w:rPr>
          <w:rFonts w:ascii="Times New Roman" w:hAnsi="Times New Roman" w:cs="Times New Roman"/>
          <w:bCs/>
          <w:sz w:val="24"/>
          <w:szCs w:val="24"/>
          <w:vertAlign w:val="superscript"/>
        </w:rPr>
        <w:t>st</w:t>
      </w:r>
      <w:r w:rsidRPr="00FB2D88">
        <w:rPr>
          <w:rFonts w:ascii="Times New Roman" w:hAnsi="Times New Roman" w:cs="Times New Roman"/>
          <w:bCs/>
          <w:sz w:val="24"/>
          <w:szCs w:val="24"/>
        </w:rPr>
        <w:t xml:space="preserve">: </w:t>
      </w:r>
      <w:r w:rsidR="008F1F2D" w:rsidRPr="00FB2D88">
        <w:rPr>
          <w:rFonts w:ascii="Times New Roman" w:hAnsi="Times New Roman" w:cs="Times New Roman"/>
          <w:bCs/>
          <w:sz w:val="24"/>
          <w:szCs w:val="24"/>
        </w:rPr>
        <w:t>Complete</w:t>
      </w:r>
      <w:r w:rsidRPr="00FB2D88">
        <w:rPr>
          <w:rFonts w:ascii="Times New Roman" w:hAnsi="Times New Roman" w:cs="Times New Roman"/>
          <w:bCs/>
          <w:sz w:val="24"/>
          <w:szCs w:val="24"/>
        </w:rPr>
        <w:t xml:space="preserve">d document </w:t>
      </w:r>
    </w:p>
    <w:p w14:paraId="78C21903" w14:textId="7F13147D" w:rsidR="00DD1086" w:rsidRDefault="00DD1086" w:rsidP="00DD1086">
      <w:pPr>
        <w:rPr>
          <w:rFonts w:ascii="Times New Roman" w:hAnsi="Times New Roman" w:cs="Times New Roman"/>
          <w:b/>
          <w:bCs/>
          <w:sz w:val="24"/>
          <w:szCs w:val="24"/>
        </w:rPr>
      </w:pPr>
      <w:r>
        <w:rPr>
          <w:rFonts w:ascii="Times New Roman" w:hAnsi="Times New Roman" w:cs="Times New Roman"/>
          <w:b/>
          <w:bCs/>
          <w:sz w:val="24"/>
          <w:szCs w:val="24"/>
        </w:rPr>
        <w:br w:type="page"/>
      </w:r>
    </w:p>
    <w:p w14:paraId="023ADC14" w14:textId="41105826" w:rsidR="00F23B45" w:rsidRPr="008444CD" w:rsidRDefault="00F23B45" w:rsidP="001B24AB">
      <w:pPr>
        <w:jc w:val="center"/>
        <w:rPr>
          <w:rFonts w:ascii="Times New Roman" w:hAnsi="Times New Roman" w:cs="Times New Roman"/>
          <w:b/>
          <w:bCs/>
          <w:sz w:val="24"/>
          <w:szCs w:val="24"/>
        </w:rPr>
      </w:pPr>
      <w:r w:rsidRPr="008444CD">
        <w:rPr>
          <w:rFonts w:ascii="Times New Roman" w:hAnsi="Times New Roman" w:cs="Times New Roman"/>
          <w:b/>
          <w:bCs/>
          <w:sz w:val="24"/>
          <w:szCs w:val="24"/>
        </w:rPr>
        <w:lastRenderedPageBreak/>
        <w:t>Bibliography</w:t>
      </w:r>
    </w:p>
    <w:p w14:paraId="630EE4B0"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How to Keep Separate From the World,” </w:t>
      </w:r>
      <w:hyperlink r:id="rId219" w:history="1">
        <w:r w:rsidRPr="008444CD">
          <w:rPr>
            <w:rFonts w:ascii="Times New Roman" w:hAnsi="Times New Roman" w:cs="Times New Roman"/>
            <w:sz w:val="24"/>
            <w:szCs w:val="24"/>
            <w:lang w:val="en"/>
          </w:rPr>
          <w:t>https://wol.jw.org/en/wol/d/r1/lp-e/1102008064</w:t>
        </w:r>
      </w:hyperlink>
    </w:p>
    <w:p w14:paraId="4D68253B" w14:textId="0DD8D39F"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Atkinson,</w:t>
      </w:r>
      <w:r>
        <w:rPr>
          <w:rFonts w:ascii="Times New Roman" w:hAnsi="Times New Roman" w:cs="Times New Roman"/>
          <w:sz w:val="24"/>
          <w:szCs w:val="24"/>
          <w:lang w:val="en"/>
        </w:rPr>
        <w:t xml:space="preserve"> Rick.</w:t>
      </w:r>
      <w:r w:rsidRPr="008444CD">
        <w:rPr>
          <w:rFonts w:ascii="Times New Roman" w:hAnsi="Times New Roman" w:cs="Times New Roman"/>
          <w:sz w:val="24"/>
          <w:szCs w:val="24"/>
          <w:lang w:val="en"/>
        </w:rPr>
        <w:t xml:space="preserve"> </w:t>
      </w:r>
      <w:r w:rsidRPr="008444CD">
        <w:rPr>
          <w:rFonts w:ascii="Times New Roman" w:hAnsi="Times New Roman" w:cs="Times New Roman"/>
          <w:i/>
          <w:iCs/>
          <w:sz w:val="24"/>
          <w:szCs w:val="24"/>
          <w:lang w:val="en"/>
        </w:rPr>
        <w:t>Crusade: The Untold Story of the Persian Gulf War</w:t>
      </w:r>
      <w:r w:rsidR="00DD1086">
        <w:rPr>
          <w:rFonts w:ascii="Times New Roman" w:hAnsi="Times New Roman" w:cs="Times New Roman"/>
          <w:sz w:val="24"/>
          <w:szCs w:val="24"/>
          <w:lang w:val="en"/>
        </w:rPr>
        <w:t xml:space="preserve">.  </w:t>
      </w:r>
      <w:r w:rsidRPr="008444CD">
        <w:rPr>
          <w:rFonts w:ascii="Times New Roman" w:hAnsi="Times New Roman" w:cs="Times New Roman"/>
          <w:sz w:val="24"/>
          <w:szCs w:val="24"/>
          <w:lang w:val="en"/>
        </w:rPr>
        <w:t>Boston:</w:t>
      </w:r>
      <w:r w:rsidR="00DD1086">
        <w:rPr>
          <w:rFonts w:ascii="Times New Roman" w:hAnsi="Times New Roman" w:cs="Times New Roman"/>
          <w:sz w:val="24"/>
          <w:szCs w:val="24"/>
          <w:lang w:val="en"/>
        </w:rPr>
        <w:t xml:space="preserve"> Houghton Mifflin Company, 1993</w:t>
      </w:r>
      <w:r w:rsidRPr="008444CD">
        <w:rPr>
          <w:rFonts w:ascii="Times New Roman" w:hAnsi="Times New Roman" w:cs="Times New Roman"/>
          <w:sz w:val="24"/>
          <w:szCs w:val="24"/>
          <w:lang w:val="en"/>
        </w:rPr>
        <w:t>, 1-487.</w:t>
      </w:r>
    </w:p>
    <w:p w14:paraId="2F69147D" w14:textId="77777777" w:rsidR="005F0D1C" w:rsidRPr="008444CD" w:rsidRDefault="005F0D1C" w:rsidP="001B24AB">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Buckingham,</w:t>
      </w:r>
      <w:r>
        <w:rPr>
          <w:rFonts w:ascii="Times New Roman" w:hAnsi="Times New Roman" w:cs="Times New Roman"/>
          <w:sz w:val="24"/>
          <w:szCs w:val="24"/>
          <w:lang w:val="en"/>
        </w:rPr>
        <w:t xml:space="preserve"> MGen. Clay T.</w:t>
      </w:r>
      <w:r w:rsidRPr="008444CD">
        <w:rPr>
          <w:rFonts w:ascii="Times New Roman" w:hAnsi="Times New Roman" w:cs="Times New Roman"/>
          <w:sz w:val="24"/>
          <w:szCs w:val="24"/>
          <w:lang w:val="en"/>
        </w:rPr>
        <w:t xml:space="preserve"> USA (Ret.), “Soldier and Christian,” </w:t>
      </w:r>
      <w:hyperlink r:id="rId220" w:history="1">
        <w:r w:rsidRPr="008444CD">
          <w:rPr>
            <w:rFonts w:ascii="Times New Roman" w:hAnsi="Times New Roman" w:cs="Times New Roman"/>
            <w:sz w:val="24"/>
            <w:szCs w:val="24"/>
            <w:lang w:val="en"/>
          </w:rPr>
          <w:t>http://www.ocfusa.org/2009/06/christians-serve-2/</w:t>
        </w:r>
      </w:hyperlink>
    </w:p>
    <w:p w14:paraId="6D43C0E5"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Carson, David K.</w:t>
      </w:r>
      <w:r w:rsidRPr="008444CD">
        <w:rPr>
          <w:rFonts w:ascii="Times New Roman" w:hAnsi="Times New Roman" w:cs="Times New Roman"/>
          <w:sz w:val="24"/>
          <w:szCs w:val="24"/>
          <w:lang w:val="en"/>
        </w:rPr>
        <w:t xml:space="preserve"> and Kent W. </w:t>
      </w:r>
      <w:r>
        <w:rPr>
          <w:rFonts w:ascii="Times New Roman" w:hAnsi="Times New Roman" w:cs="Times New Roman"/>
          <w:sz w:val="24"/>
          <w:szCs w:val="24"/>
          <w:lang w:val="en"/>
        </w:rPr>
        <w:t>Becker.</w:t>
      </w:r>
      <w:r w:rsidRPr="008444CD">
        <w:rPr>
          <w:rFonts w:ascii="Times New Roman" w:hAnsi="Times New Roman" w:cs="Times New Roman"/>
          <w:sz w:val="24"/>
          <w:szCs w:val="24"/>
          <w:lang w:val="en"/>
        </w:rPr>
        <w:t xml:space="preserve"> </w:t>
      </w:r>
      <w:r w:rsidRPr="008444CD">
        <w:rPr>
          <w:rFonts w:ascii="Times New Roman" w:hAnsi="Times New Roman" w:cs="Times New Roman"/>
          <w:i/>
          <w:iCs/>
          <w:sz w:val="24"/>
          <w:szCs w:val="24"/>
          <w:lang w:val="en"/>
        </w:rPr>
        <w:t>Creativity in Psychotherapy: Reaching New Heights With Individuals Couples And Families</w:t>
      </w:r>
      <w:r w:rsidRPr="008444CD">
        <w:rPr>
          <w:rFonts w:ascii="Times New Roman" w:hAnsi="Times New Roman" w:cs="Times New Roman"/>
          <w:sz w:val="24"/>
          <w:szCs w:val="24"/>
          <w:lang w:val="en"/>
        </w:rPr>
        <w:t xml:space="preserve"> (New York: The Haworth Clinical Practice Press, 2003), 1-208. </w:t>
      </w:r>
    </w:p>
    <w:p w14:paraId="5B4C07F4"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Childs,</w:t>
      </w:r>
      <w:r>
        <w:rPr>
          <w:rFonts w:ascii="Times New Roman" w:hAnsi="Times New Roman" w:cs="Times New Roman"/>
          <w:sz w:val="24"/>
          <w:szCs w:val="24"/>
          <w:lang w:val="en"/>
        </w:rPr>
        <w:t xml:space="preserve"> Martin.</w:t>
      </w:r>
      <w:r w:rsidRPr="008444CD">
        <w:rPr>
          <w:rFonts w:ascii="Times New Roman" w:hAnsi="Times New Roman" w:cs="Times New Roman"/>
          <w:sz w:val="24"/>
          <w:szCs w:val="24"/>
          <w:lang w:val="en"/>
        </w:rPr>
        <w:t xml:space="preserve"> “The Conjuror on the River Kwai: One Man's Battle to Survive the Horror of War and Save Comrades Using Magic Tricks,” </w:t>
      </w:r>
      <w:hyperlink r:id="rId221" w:history="1">
        <w:r w:rsidRPr="008444CD">
          <w:rPr>
            <w:rFonts w:ascii="Times New Roman" w:hAnsi="Times New Roman" w:cs="Times New Roman"/>
            <w:sz w:val="24"/>
            <w:szCs w:val="24"/>
            <w:lang w:val="en"/>
          </w:rPr>
          <w:t>https://www.independent.co.uk/news/long_reads/fergus-anckorn-prisoner-of-war-magician-japan-conjuror-river-kwai-magic-tricks-escape-torture-a8298186.html</w:t>
        </w:r>
      </w:hyperlink>
    </w:p>
    <w:p w14:paraId="0ED9F1BD"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Clouse,</w:t>
      </w:r>
      <w:r>
        <w:rPr>
          <w:rFonts w:ascii="Times New Roman" w:hAnsi="Times New Roman" w:cs="Times New Roman"/>
          <w:sz w:val="24"/>
          <w:szCs w:val="24"/>
          <w:lang w:val="en"/>
        </w:rPr>
        <w:t xml:space="preserve"> Robert  G. ed. </w:t>
      </w:r>
      <w:r w:rsidRPr="008444CD">
        <w:rPr>
          <w:rFonts w:ascii="Times New Roman" w:hAnsi="Times New Roman" w:cs="Times New Roman"/>
          <w:sz w:val="24"/>
          <w:szCs w:val="24"/>
          <w:lang w:val="en"/>
        </w:rPr>
        <w:t xml:space="preserve"> War: Four Christian Views  </w:t>
      </w:r>
    </w:p>
    <w:p w14:paraId="50797D0D" w14:textId="48EEDF06" w:rsidR="00FB2D88" w:rsidRPr="00FB2D88" w:rsidRDefault="00FB2D88" w:rsidP="00FB2D88">
      <w:pPr>
        <w:pStyle w:val="FootnoteText"/>
        <w:ind w:firstLine="720"/>
        <w:rPr>
          <w:rFonts w:ascii="Times New Roman" w:hAnsi="Times New Roman" w:cs="Times New Roman"/>
          <w:sz w:val="24"/>
          <w:szCs w:val="24"/>
        </w:rPr>
      </w:pPr>
      <w:r w:rsidRPr="00FB2D88">
        <w:rPr>
          <w:rFonts w:ascii="Times New Roman" w:hAnsi="Times New Roman" w:cs="Times New Roman"/>
          <w:sz w:val="24"/>
          <w:szCs w:val="24"/>
        </w:rPr>
        <w:t xml:space="preserve">Dykstra, Robert C.  </w:t>
      </w:r>
      <w:r w:rsidRPr="00FB2D88">
        <w:rPr>
          <w:rFonts w:ascii="Times New Roman" w:hAnsi="Times New Roman" w:cs="Times New Roman"/>
          <w:i/>
          <w:sz w:val="24"/>
          <w:szCs w:val="24"/>
        </w:rPr>
        <w:t>Images of Pastoral Care: Classic Readings</w:t>
      </w:r>
      <w:r>
        <w:rPr>
          <w:rFonts w:ascii="Times New Roman" w:hAnsi="Times New Roman" w:cs="Times New Roman"/>
          <w:sz w:val="24"/>
          <w:szCs w:val="24"/>
        </w:rPr>
        <w:t xml:space="preserve">.  </w:t>
      </w:r>
      <w:r w:rsidRPr="00FB2D88">
        <w:rPr>
          <w:rFonts w:ascii="Times New Roman" w:hAnsi="Times New Roman" w:cs="Times New Roman"/>
          <w:sz w:val="24"/>
          <w:szCs w:val="24"/>
        </w:rPr>
        <w:t>Mis</w:t>
      </w:r>
      <w:r>
        <w:rPr>
          <w:rFonts w:ascii="Times New Roman" w:hAnsi="Times New Roman" w:cs="Times New Roman"/>
          <w:sz w:val="24"/>
          <w:szCs w:val="24"/>
        </w:rPr>
        <w:t>souri: Chalice Press, 2005.</w:t>
      </w:r>
    </w:p>
    <w:p w14:paraId="5A1B87D2" w14:textId="74F31919"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Fyans,</w:t>
      </w:r>
      <w:r>
        <w:rPr>
          <w:rFonts w:ascii="Times New Roman" w:hAnsi="Times New Roman" w:cs="Times New Roman"/>
          <w:sz w:val="24"/>
          <w:szCs w:val="24"/>
          <w:lang w:val="en"/>
        </w:rPr>
        <w:t xml:space="preserve"> Peter. </w:t>
      </w:r>
      <w:r w:rsidRPr="008444CD">
        <w:rPr>
          <w:rFonts w:ascii="Times New Roman" w:hAnsi="Times New Roman" w:cs="Times New Roman"/>
          <w:sz w:val="24"/>
          <w:szCs w:val="24"/>
          <w:lang w:val="en"/>
        </w:rPr>
        <w:t xml:space="preserve"> </w:t>
      </w:r>
      <w:r w:rsidRPr="008444CD">
        <w:rPr>
          <w:rFonts w:ascii="Times New Roman" w:hAnsi="Times New Roman" w:cs="Times New Roman"/>
          <w:i/>
          <w:iCs/>
          <w:sz w:val="24"/>
          <w:szCs w:val="24"/>
          <w:lang w:val="en"/>
        </w:rPr>
        <w:t>Captivity, Slavery, and Survival As a Far East Pow: The Conjurer on the Kwai</w:t>
      </w:r>
      <w:r w:rsidR="00DD1086">
        <w:rPr>
          <w:rFonts w:ascii="Times New Roman" w:hAnsi="Times New Roman" w:cs="Times New Roman"/>
          <w:sz w:val="24"/>
          <w:szCs w:val="24"/>
          <w:lang w:val="en"/>
        </w:rPr>
        <w:t xml:space="preserve">.  </w:t>
      </w:r>
      <w:r w:rsidRPr="008444CD">
        <w:rPr>
          <w:rFonts w:ascii="Times New Roman" w:hAnsi="Times New Roman" w:cs="Times New Roman"/>
          <w:sz w:val="24"/>
          <w:szCs w:val="24"/>
          <w:lang w:val="en"/>
        </w:rPr>
        <w:t>South</w:t>
      </w:r>
      <w:r w:rsidR="00DD1086">
        <w:rPr>
          <w:rFonts w:ascii="Times New Roman" w:hAnsi="Times New Roman" w:cs="Times New Roman"/>
          <w:sz w:val="24"/>
          <w:szCs w:val="24"/>
          <w:lang w:val="en"/>
        </w:rPr>
        <w:t xml:space="preserve"> Yorkshire: Pen and Sword, 2012,</w:t>
      </w:r>
      <w:r w:rsidRPr="008444CD">
        <w:rPr>
          <w:rFonts w:ascii="Times New Roman" w:hAnsi="Times New Roman" w:cs="Times New Roman"/>
          <w:sz w:val="24"/>
          <w:szCs w:val="24"/>
          <w:lang w:val="en"/>
        </w:rPr>
        <w:t xml:space="preserve"> 1.</w:t>
      </w:r>
    </w:p>
    <w:p w14:paraId="778E9610" w14:textId="48050D68" w:rsidR="00FB2D88" w:rsidRPr="00FB2D88" w:rsidRDefault="00FB2D88" w:rsidP="00FB2D88">
      <w:pPr>
        <w:ind w:firstLine="720"/>
        <w:rPr>
          <w:rFonts w:ascii="Times New Roman" w:hAnsi="Times New Roman" w:cs="Times New Roman"/>
          <w:sz w:val="24"/>
          <w:szCs w:val="24"/>
        </w:rPr>
      </w:pPr>
      <w:r w:rsidRPr="00FB2D88">
        <w:rPr>
          <w:rFonts w:ascii="Times New Roman" w:hAnsi="Times New Roman" w:cs="Times New Roman"/>
          <w:sz w:val="24"/>
          <w:szCs w:val="24"/>
        </w:rPr>
        <w:t xml:space="preserve">Hall, Charles E.   </w:t>
      </w:r>
      <w:r w:rsidRPr="00FB2D88">
        <w:rPr>
          <w:rFonts w:ascii="Times New Roman" w:hAnsi="Times New Roman" w:cs="Times New Roman"/>
          <w:i/>
          <w:sz w:val="24"/>
          <w:szCs w:val="24"/>
        </w:rPr>
        <w:t>Head and Heart: The Clinical Pastoral Education Movement</w:t>
      </w:r>
      <w:r>
        <w:rPr>
          <w:rFonts w:ascii="Times New Roman" w:hAnsi="Times New Roman" w:cs="Times New Roman"/>
          <w:i/>
          <w:sz w:val="24"/>
          <w:szCs w:val="24"/>
        </w:rPr>
        <w:t xml:space="preserve">.  </w:t>
      </w:r>
      <w:r w:rsidRPr="00FB2D88">
        <w:rPr>
          <w:rFonts w:ascii="Times New Roman" w:hAnsi="Times New Roman" w:cs="Times New Roman"/>
          <w:sz w:val="24"/>
          <w:szCs w:val="24"/>
        </w:rPr>
        <w:t>Georgia</w:t>
      </w:r>
      <w:r w:rsidRPr="00FB2D88">
        <w:rPr>
          <w:rFonts w:ascii="Times New Roman" w:hAnsi="Times New Roman" w:cs="Times New Roman"/>
          <w:i/>
          <w:sz w:val="24"/>
          <w:szCs w:val="24"/>
        </w:rPr>
        <w:t xml:space="preserve">, </w:t>
      </w:r>
      <w:r w:rsidRPr="00FB2D88">
        <w:rPr>
          <w:rFonts w:ascii="Times New Roman" w:hAnsi="Times New Roman" w:cs="Times New Roman"/>
          <w:sz w:val="24"/>
          <w:szCs w:val="24"/>
        </w:rPr>
        <w:t>Journal of Pastoral Care Publications, Inc., 1992</w:t>
      </w:r>
      <w:r>
        <w:rPr>
          <w:rFonts w:ascii="Times New Roman" w:hAnsi="Times New Roman" w:cs="Times New Roman"/>
          <w:sz w:val="24"/>
          <w:szCs w:val="24"/>
        </w:rPr>
        <w:t>.</w:t>
      </w:r>
    </w:p>
    <w:p w14:paraId="6D366AEA" w14:textId="751C221C"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Hauerwas, </w:t>
      </w:r>
      <w:r>
        <w:rPr>
          <w:rFonts w:ascii="Times New Roman" w:hAnsi="Times New Roman" w:cs="Times New Roman"/>
          <w:sz w:val="24"/>
          <w:szCs w:val="24"/>
          <w:lang w:val="en"/>
        </w:rPr>
        <w:t xml:space="preserve">Stanley.  </w:t>
      </w:r>
      <w:r w:rsidRPr="008444CD">
        <w:rPr>
          <w:rFonts w:ascii="Times New Roman" w:hAnsi="Times New Roman" w:cs="Times New Roman"/>
          <w:i/>
          <w:iCs/>
          <w:sz w:val="24"/>
          <w:szCs w:val="24"/>
          <w:lang w:val="en"/>
        </w:rPr>
        <w:t>War, and the American Difference: Theological Reflections on Violence and National Identity</w:t>
      </w:r>
      <w:r w:rsidR="00DD1086">
        <w:rPr>
          <w:rFonts w:ascii="Times New Roman" w:hAnsi="Times New Roman" w:cs="Times New Roman"/>
          <w:sz w:val="24"/>
          <w:szCs w:val="24"/>
          <w:lang w:val="en"/>
        </w:rPr>
        <w:t xml:space="preserve">.  </w:t>
      </w:r>
      <w:r w:rsidRPr="008444CD">
        <w:rPr>
          <w:rFonts w:ascii="Times New Roman" w:hAnsi="Times New Roman" w:cs="Times New Roman"/>
          <w:sz w:val="24"/>
          <w:szCs w:val="24"/>
          <w:lang w:val="en"/>
        </w:rPr>
        <w:t>Gra</w:t>
      </w:r>
      <w:r w:rsidR="00DD1086">
        <w:rPr>
          <w:rFonts w:ascii="Times New Roman" w:hAnsi="Times New Roman" w:cs="Times New Roman"/>
          <w:sz w:val="24"/>
          <w:szCs w:val="24"/>
          <w:lang w:val="en"/>
        </w:rPr>
        <w:t>nd Rapids: Baker Academic, 2011</w:t>
      </w:r>
      <w:r w:rsidRPr="008444CD">
        <w:rPr>
          <w:rFonts w:ascii="Times New Roman" w:hAnsi="Times New Roman" w:cs="Times New Roman"/>
          <w:sz w:val="24"/>
          <w:szCs w:val="24"/>
          <w:lang w:val="en"/>
        </w:rPr>
        <w:t>, ix-181.</w:t>
      </w:r>
    </w:p>
    <w:p w14:paraId="5BB074DD"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Huntington,</w:t>
      </w:r>
      <w:r>
        <w:rPr>
          <w:rFonts w:ascii="Times New Roman" w:hAnsi="Times New Roman" w:cs="Times New Roman"/>
          <w:sz w:val="24"/>
          <w:szCs w:val="24"/>
          <w:lang w:val="en"/>
        </w:rPr>
        <w:t xml:space="preserve"> </w:t>
      </w:r>
      <w:r w:rsidRPr="008444CD">
        <w:rPr>
          <w:rFonts w:ascii="Times New Roman" w:hAnsi="Times New Roman" w:cs="Times New Roman"/>
          <w:sz w:val="24"/>
          <w:szCs w:val="24"/>
          <w:lang w:val="en"/>
        </w:rPr>
        <w:t xml:space="preserve">Samuel P.  “The Clash of Civilizations and the Remaking of World Order,” </w:t>
      </w:r>
      <w:hyperlink r:id="rId222" w:history="1">
        <w:r w:rsidRPr="008444CD">
          <w:rPr>
            <w:rFonts w:ascii="Times New Roman" w:hAnsi="Times New Roman" w:cs="Times New Roman"/>
            <w:sz w:val="24"/>
            <w:szCs w:val="24"/>
            <w:lang w:val="en"/>
          </w:rPr>
          <w:t>https://www.washingtonpost.com/wp-srv/style/longterm/books/chap1/clashofcivilizations.htm</w:t>
        </w:r>
      </w:hyperlink>
      <w:r w:rsidRPr="008444CD">
        <w:rPr>
          <w:rFonts w:ascii="Times New Roman" w:hAnsi="Times New Roman" w:cs="Times New Roman"/>
          <w:sz w:val="24"/>
          <w:szCs w:val="24"/>
          <w:lang w:val="en"/>
        </w:rPr>
        <w:t xml:space="preserve"> </w:t>
      </w:r>
    </w:p>
    <w:p w14:paraId="1B8024D2" w14:textId="7C12647B"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Huntington,</w:t>
      </w:r>
      <w:r>
        <w:rPr>
          <w:rFonts w:ascii="Times New Roman" w:hAnsi="Times New Roman" w:cs="Times New Roman"/>
          <w:sz w:val="24"/>
          <w:szCs w:val="24"/>
          <w:lang w:val="en"/>
        </w:rPr>
        <w:t xml:space="preserve"> </w:t>
      </w:r>
      <w:r w:rsidRPr="008444CD">
        <w:rPr>
          <w:rFonts w:ascii="Times New Roman" w:hAnsi="Times New Roman" w:cs="Times New Roman"/>
          <w:sz w:val="24"/>
          <w:szCs w:val="24"/>
          <w:lang w:val="en"/>
        </w:rPr>
        <w:t xml:space="preserve">Samuel P.  </w:t>
      </w:r>
      <w:r w:rsidRPr="008444CD">
        <w:rPr>
          <w:rFonts w:ascii="Times New Roman" w:hAnsi="Times New Roman" w:cs="Times New Roman"/>
          <w:i/>
          <w:iCs/>
          <w:sz w:val="24"/>
          <w:szCs w:val="24"/>
          <w:lang w:val="en"/>
        </w:rPr>
        <w:t>The Clash of Civilizations and the Remaking of World Order</w:t>
      </w:r>
      <w:r w:rsidR="00DD1086">
        <w:rPr>
          <w:rFonts w:ascii="Times New Roman" w:hAnsi="Times New Roman" w:cs="Times New Roman"/>
          <w:sz w:val="24"/>
          <w:szCs w:val="24"/>
          <w:lang w:val="en"/>
        </w:rPr>
        <w:t>.  New York: Touchstone, 1997,</w:t>
      </w:r>
      <w:r w:rsidRPr="008444CD">
        <w:rPr>
          <w:rFonts w:ascii="Times New Roman" w:hAnsi="Times New Roman" w:cs="Times New Roman"/>
          <w:sz w:val="24"/>
          <w:szCs w:val="24"/>
          <w:lang w:val="en"/>
        </w:rPr>
        <w:t xml:space="preserve"> 19-322.</w:t>
      </w:r>
    </w:p>
    <w:p w14:paraId="1E113A4C"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Huntington,</w:t>
      </w:r>
      <w:r>
        <w:rPr>
          <w:rFonts w:ascii="Times New Roman" w:hAnsi="Times New Roman" w:cs="Times New Roman"/>
          <w:sz w:val="24"/>
          <w:szCs w:val="24"/>
          <w:lang w:val="en"/>
        </w:rPr>
        <w:t xml:space="preserve"> Samuel P. </w:t>
      </w:r>
      <w:r w:rsidRPr="008444CD">
        <w:rPr>
          <w:rFonts w:ascii="Times New Roman" w:hAnsi="Times New Roman" w:cs="Times New Roman"/>
          <w:sz w:val="24"/>
          <w:szCs w:val="24"/>
          <w:lang w:val="en"/>
        </w:rPr>
        <w:t xml:space="preserve">“The Clash of Civilizations?” </w:t>
      </w:r>
      <w:hyperlink r:id="rId223" w:history="1">
        <w:r w:rsidRPr="008444CD">
          <w:rPr>
            <w:rFonts w:ascii="Times New Roman" w:hAnsi="Times New Roman" w:cs="Times New Roman"/>
            <w:sz w:val="24"/>
            <w:szCs w:val="24"/>
            <w:lang w:val="en"/>
          </w:rPr>
          <w:t>https://www.foreignaffairs.com/articles/united-states/1993-06-01/clash-civilizations</w:t>
        </w:r>
      </w:hyperlink>
      <w:r w:rsidRPr="008444CD">
        <w:rPr>
          <w:rFonts w:ascii="Times New Roman" w:hAnsi="Times New Roman" w:cs="Times New Roman"/>
          <w:sz w:val="24"/>
          <w:szCs w:val="24"/>
          <w:lang w:val="en"/>
        </w:rPr>
        <w:t xml:space="preserve"> </w:t>
      </w:r>
    </w:p>
    <w:p w14:paraId="15F63D52"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Jain,</w:t>
      </w:r>
      <w:r>
        <w:rPr>
          <w:rFonts w:ascii="Times New Roman" w:hAnsi="Times New Roman" w:cs="Times New Roman"/>
          <w:sz w:val="24"/>
          <w:szCs w:val="24"/>
          <w:lang w:val="en"/>
        </w:rPr>
        <w:t xml:space="preserve"> Sachin H. </w:t>
      </w:r>
      <w:r w:rsidRPr="008444CD">
        <w:rPr>
          <w:rFonts w:ascii="Times New Roman" w:hAnsi="Times New Roman" w:cs="Times New Roman"/>
          <w:sz w:val="24"/>
          <w:szCs w:val="24"/>
          <w:lang w:val="en"/>
        </w:rPr>
        <w:t xml:space="preserve"> “Physicians or Escape Artists? In </w:t>
      </w:r>
      <w:r w:rsidRPr="008444CD">
        <w:rPr>
          <w:rFonts w:ascii="Times New Roman" w:hAnsi="Times New Roman" w:cs="Times New Roman"/>
          <w:i/>
          <w:iCs/>
          <w:sz w:val="24"/>
          <w:szCs w:val="24"/>
          <w:lang w:val="en"/>
        </w:rPr>
        <w:t>The Soul of a Doctor: Harvard Medical Students Face Life and Death</w:t>
      </w:r>
      <w:r w:rsidRPr="008444CD">
        <w:rPr>
          <w:rFonts w:ascii="Times New Roman" w:hAnsi="Times New Roman" w:cs="Times New Roman"/>
          <w:sz w:val="24"/>
          <w:szCs w:val="24"/>
          <w:lang w:val="en"/>
        </w:rPr>
        <w:t xml:space="preserve">, edited by Gordon Harper, Sachin H. Jain, and Susan Pories (North Carolina: Algonquin Books of Chapel Hill, 2006), 200. </w:t>
      </w:r>
    </w:p>
    <w:p w14:paraId="229B1FC0"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lastRenderedPageBreak/>
        <w:t xml:space="preserve">Jehovah’s Witnesses, “Why Don’t Jehovah’s Witnesses Go to War?” </w:t>
      </w:r>
      <w:hyperlink r:id="rId224" w:history="1">
        <w:r w:rsidRPr="008444CD">
          <w:rPr>
            <w:rFonts w:ascii="Times New Roman" w:hAnsi="Times New Roman" w:cs="Times New Roman"/>
            <w:sz w:val="24"/>
            <w:szCs w:val="24"/>
            <w:lang w:val="en"/>
          </w:rPr>
          <w:t>https://www.jw.org/en/jehovahs-witnesses/faq/why-dont-you-go-to-war/</w:t>
        </w:r>
      </w:hyperlink>
    </w:p>
    <w:p w14:paraId="341DBBA1" w14:textId="6EB376CA"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Lasserre,</w:t>
      </w:r>
      <w:r>
        <w:rPr>
          <w:rFonts w:ascii="Times New Roman" w:hAnsi="Times New Roman" w:cs="Times New Roman"/>
          <w:sz w:val="24"/>
          <w:szCs w:val="24"/>
          <w:lang w:val="en"/>
        </w:rPr>
        <w:t xml:space="preserve"> Jean. </w:t>
      </w:r>
      <w:r w:rsidRPr="008444CD">
        <w:rPr>
          <w:rFonts w:ascii="Times New Roman" w:hAnsi="Times New Roman" w:cs="Times New Roman"/>
          <w:sz w:val="24"/>
          <w:szCs w:val="24"/>
          <w:lang w:val="en"/>
        </w:rPr>
        <w:t xml:space="preserve"> </w:t>
      </w:r>
      <w:r w:rsidRPr="008444CD">
        <w:rPr>
          <w:rFonts w:ascii="Times New Roman" w:hAnsi="Times New Roman" w:cs="Times New Roman"/>
          <w:i/>
          <w:iCs/>
          <w:sz w:val="24"/>
          <w:szCs w:val="24"/>
          <w:lang w:val="en"/>
        </w:rPr>
        <w:t>War, and the Gospel</w:t>
      </w:r>
      <w:r w:rsidR="00DD1086">
        <w:rPr>
          <w:rFonts w:ascii="Times New Roman" w:hAnsi="Times New Roman" w:cs="Times New Roman"/>
          <w:sz w:val="24"/>
          <w:szCs w:val="24"/>
          <w:lang w:val="en"/>
        </w:rPr>
        <w:t xml:space="preserve">, translated by Oliver Coburn.  </w:t>
      </w:r>
      <w:r w:rsidRPr="008444CD">
        <w:rPr>
          <w:rFonts w:ascii="Times New Roman" w:hAnsi="Times New Roman" w:cs="Times New Roman"/>
          <w:sz w:val="24"/>
          <w:szCs w:val="24"/>
          <w:lang w:val="en"/>
        </w:rPr>
        <w:t>London</w:t>
      </w:r>
      <w:r w:rsidR="00DD1086">
        <w:rPr>
          <w:rFonts w:ascii="Times New Roman" w:hAnsi="Times New Roman" w:cs="Times New Roman"/>
          <w:sz w:val="24"/>
          <w:szCs w:val="24"/>
          <w:lang w:val="en"/>
        </w:rPr>
        <w:t>: James Clarke &amp; Co. Ltd., 1962</w:t>
      </w:r>
      <w:r w:rsidRPr="008444CD">
        <w:rPr>
          <w:rFonts w:ascii="Times New Roman" w:hAnsi="Times New Roman" w:cs="Times New Roman"/>
          <w:sz w:val="24"/>
          <w:szCs w:val="24"/>
          <w:lang w:val="en"/>
        </w:rPr>
        <w:t>, 217.</w:t>
      </w:r>
    </w:p>
    <w:p w14:paraId="73B3CFC6" w14:textId="5184F5DE"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Liberman, E. James.</w:t>
      </w:r>
      <w:r w:rsidRPr="008444CD">
        <w:rPr>
          <w:rFonts w:ascii="Times New Roman" w:hAnsi="Times New Roman" w:cs="Times New Roman"/>
          <w:sz w:val="24"/>
          <w:szCs w:val="24"/>
          <w:lang w:val="en"/>
        </w:rPr>
        <w:t xml:space="preserve"> “Review of War and the Soul: Healing Our Nation's Veterans From Post-Traumatic St</w:t>
      </w:r>
      <w:r w:rsidR="00DD1086">
        <w:rPr>
          <w:rFonts w:ascii="Times New Roman" w:hAnsi="Times New Roman" w:cs="Times New Roman"/>
          <w:sz w:val="24"/>
          <w:szCs w:val="24"/>
          <w:lang w:val="en"/>
        </w:rPr>
        <w:t>ress Disorder,” by Edward Tick.  Quest Books, 2005.</w:t>
      </w:r>
      <w:r w:rsidRPr="008444CD">
        <w:rPr>
          <w:rFonts w:ascii="Times New Roman" w:hAnsi="Times New Roman" w:cs="Times New Roman"/>
          <w:sz w:val="24"/>
          <w:szCs w:val="24"/>
          <w:lang w:val="en"/>
        </w:rPr>
        <w:t xml:space="preserve"> </w:t>
      </w:r>
      <w:hyperlink r:id="rId225" w:history="1">
        <w:r w:rsidRPr="008444CD">
          <w:rPr>
            <w:rFonts w:ascii="Times New Roman" w:hAnsi="Times New Roman" w:cs="Times New Roman"/>
            <w:sz w:val="24"/>
            <w:szCs w:val="24"/>
            <w:lang w:val="en"/>
          </w:rPr>
          <w:t>https://www.forewordreviews.com/reviews/war-and-the-soul</w:t>
        </w:r>
      </w:hyperlink>
      <w:r w:rsidRPr="008444CD">
        <w:rPr>
          <w:rFonts w:ascii="Times New Roman" w:hAnsi="Times New Roman" w:cs="Times New Roman"/>
          <w:sz w:val="24"/>
          <w:szCs w:val="24"/>
          <w:lang w:val="en"/>
        </w:rPr>
        <w:t>, August 18, 2009.</w:t>
      </w:r>
    </w:p>
    <w:p w14:paraId="5436D949" w14:textId="052BEC2B"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Marlantes,</w:t>
      </w:r>
      <w:r>
        <w:rPr>
          <w:rFonts w:ascii="Times New Roman" w:hAnsi="Times New Roman" w:cs="Times New Roman"/>
          <w:sz w:val="24"/>
          <w:szCs w:val="24"/>
          <w:lang w:val="en"/>
        </w:rPr>
        <w:t xml:space="preserve"> Karl. </w:t>
      </w:r>
      <w:r w:rsidRPr="008444CD">
        <w:rPr>
          <w:rFonts w:ascii="Times New Roman" w:hAnsi="Times New Roman" w:cs="Times New Roman"/>
          <w:sz w:val="24"/>
          <w:szCs w:val="24"/>
          <w:lang w:val="en"/>
        </w:rPr>
        <w:t xml:space="preserve"> What It I</w:t>
      </w:r>
      <w:r w:rsidR="00DD1086">
        <w:rPr>
          <w:rFonts w:ascii="Times New Roman" w:hAnsi="Times New Roman" w:cs="Times New Roman"/>
          <w:sz w:val="24"/>
          <w:szCs w:val="24"/>
          <w:lang w:val="en"/>
        </w:rPr>
        <w:t>s Like to Go to War .  New York: Grove Press, 2011</w:t>
      </w:r>
      <w:r w:rsidRPr="008444CD">
        <w:rPr>
          <w:rFonts w:ascii="Times New Roman" w:hAnsi="Times New Roman" w:cs="Times New Roman"/>
          <w:sz w:val="24"/>
          <w:szCs w:val="24"/>
          <w:lang w:val="en"/>
        </w:rPr>
        <w:t>, 26-27.</w:t>
      </w:r>
    </w:p>
    <w:p w14:paraId="573AB72F" w14:textId="7F6C7CAE"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Martel,</w:t>
      </w:r>
      <w:r>
        <w:rPr>
          <w:rFonts w:ascii="Times New Roman" w:hAnsi="Times New Roman" w:cs="Times New Roman"/>
          <w:sz w:val="24"/>
          <w:szCs w:val="24"/>
          <w:lang w:val="en"/>
        </w:rPr>
        <w:t xml:space="preserve"> Gordon</w:t>
      </w:r>
      <w:r w:rsidRPr="008444CD">
        <w:rPr>
          <w:rFonts w:ascii="Times New Roman" w:hAnsi="Times New Roman" w:cs="Times New Roman"/>
          <w:sz w:val="24"/>
          <w:szCs w:val="24"/>
          <w:lang w:val="en"/>
        </w:rPr>
        <w:t xml:space="preserve"> ed.</w:t>
      </w:r>
      <w:r w:rsidRPr="008444CD">
        <w:rPr>
          <w:rFonts w:ascii="Times New Roman" w:hAnsi="Times New Roman" w:cs="Times New Roman"/>
          <w:i/>
          <w:iCs/>
          <w:sz w:val="24"/>
          <w:szCs w:val="24"/>
          <w:lang w:val="en"/>
        </w:rPr>
        <w:t xml:space="preserve"> The Encyclopedia of War</w:t>
      </w:r>
      <w:r w:rsidR="00DD1086">
        <w:rPr>
          <w:rFonts w:ascii="Times New Roman" w:hAnsi="Times New Roman" w:cs="Times New Roman"/>
          <w:sz w:val="24"/>
          <w:szCs w:val="24"/>
          <w:lang w:val="en"/>
        </w:rPr>
        <w:t>. Wiley, 2012</w:t>
      </w:r>
      <w:r w:rsidRPr="008444CD">
        <w:rPr>
          <w:rFonts w:ascii="Times New Roman" w:hAnsi="Times New Roman" w:cs="Times New Roman"/>
          <w:sz w:val="24"/>
          <w:szCs w:val="24"/>
          <w:lang w:val="en"/>
        </w:rPr>
        <w:t>.</w:t>
      </w:r>
    </w:p>
    <w:p w14:paraId="029274F9" w14:textId="6B6D7918"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Meinhold, </w:t>
      </w:r>
      <w:r>
        <w:rPr>
          <w:rFonts w:ascii="Times New Roman" w:hAnsi="Times New Roman" w:cs="Times New Roman"/>
          <w:sz w:val="24"/>
          <w:szCs w:val="24"/>
          <w:lang w:val="en"/>
        </w:rPr>
        <w:t xml:space="preserve"> Peter.  </w:t>
      </w:r>
      <w:r w:rsidRPr="008444CD">
        <w:rPr>
          <w:rFonts w:ascii="Times New Roman" w:hAnsi="Times New Roman" w:cs="Times New Roman"/>
          <w:i/>
          <w:iCs/>
          <w:sz w:val="24"/>
          <w:szCs w:val="24"/>
          <w:lang w:val="en"/>
        </w:rPr>
        <w:t>Caesar's or God's?: The Conflict of Church and State in Modern Society</w:t>
      </w:r>
      <w:r w:rsidR="00DD1086">
        <w:rPr>
          <w:rFonts w:ascii="Times New Roman" w:hAnsi="Times New Roman" w:cs="Times New Roman"/>
          <w:sz w:val="24"/>
          <w:szCs w:val="24"/>
          <w:lang w:val="en"/>
        </w:rPr>
        <w:t>.  Augsburg Publishing House, 1962</w:t>
      </w:r>
      <w:r w:rsidRPr="008444CD">
        <w:rPr>
          <w:rFonts w:ascii="Times New Roman" w:hAnsi="Times New Roman" w:cs="Times New Roman"/>
          <w:sz w:val="24"/>
          <w:szCs w:val="24"/>
          <w:lang w:val="en"/>
        </w:rPr>
        <w:t>.</w:t>
      </w:r>
    </w:p>
    <w:p w14:paraId="479E2157" w14:textId="7BDB870B"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Neary</w:t>
      </w:r>
      <w:r>
        <w:rPr>
          <w:rFonts w:ascii="Times New Roman" w:hAnsi="Times New Roman" w:cs="Times New Roman"/>
          <w:sz w:val="24"/>
          <w:szCs w:val="24"/>
          <w:lang w:val="en"/>
        </w:rPr>
        <w:t>, Peter</w:t>
      </w:r>
      <w:r w:rsidRPr="008444CD">
        <w:rPr>
          <w:rFonts w:ascii="Times New Roman" w:hAnsi="Times New Roman" w:cs="Times New Roman"/>
          <w:sz w:val="24"/>
          <w:szCs w:val="24"/>
          <w:lang w:val="en"/>
        </w:rPr>
        <w:t xml:space="preserve"> and J. L Granatstein, eds. </w:t>
      </w:r>
      <w:r w:rsidRPr="008444CD">
        <w:rPr>
          <w:rFonts w:ascii="Times New Roman" w:hAnsi="Times New Roman" w:cs="Times New Roman"/>
          <w:i/>
          <w:iCs/>
          <w:sz w:val="24"/>
          <w:szCs w:val="24"/>
          <w:lang w:val="en"/>
        </w:rPr>
        <w:t>The Veterans Charter and Post-World War II Canada</w:t>
      </w:r>
      <w:r w:rsidR="00DD1086">
        <w:rPr>
          <w:rFonts w:ascii="Times New Roman" w:hAnsi="Times New Roman" w:cs="Times New Roman"/>
          <w:sz w:val="24"/>
          <w:szCs w:val="24"/>
          <w:lang w:val="en"/>
        </w:rPr>
        <w:t xml:space="preserve">.  </w:t>
      </w:r>
      <w:r w:rsidRPr="008444CD">
        <w:rPr>
          <w:rFonts w:ascii="Times New Roman" w:hAnsi="Times New Roman" w:cs="Times New Roman"/>
          <w:sz w:val="24"/>
          <w:szCs w:val="24"/>
          <w:lang w:val="en"/>
        </w:rPr>
        <w:t>McGill</w:t>
      </w:r>
      <w:r w:rsidR="00DD1086">
        <w:rPr>
          <w:rFonts w:ascii="Times New Roman" w:hAnsi="Times New Roman" w:cs="Times New Roman"/>
          <w:sz w:val="24"/>
          <w:szCs w:val="24"/>
          <w:lang w:val="en"/>
        </w:rPr>
        <w:t>-Queen's University Press, 1998</w:t>
      </w:r>
      <w:r w:rsidRPr="008444CD">
        <w:rPr>
          <w:rFonts w:ascii="Times New Roman" w:hAnsi="Times New Roman" w:cs="Times New Roman"/>
          <w:sz w:val="24"/>
          <w:szCs w:val="24"/>
          <w:lang w:val="en"/>
        </w:rPr>
        <w:t>, 3-290.</w:t>
      </w:r>
    </w:p>
    <w:p w14:paraId="1871D8E2"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 xml:space="preserve">O’Brien, Archbishop Edwin F. </w:t>
      </w:r>
      <w:r w:rsidRPr="008444CD">
        <w:rPr>
          <w:rFonts w:ascii="Times New Roman" w:hAnsi="Times New Roman" w:cs="Times New Roman"/>
          <w:sz w:val="24"/>
          <w:szCs w:val="24"/>
          <w:lang w:val="en"/>
        </w:rPr>
        <w:t xml:space="preserve">“The Role of Military Chaplains,” </w:t>
      </w:r>
      <w:hyperlink r:id="rId226" w:history="1">
        <w:r w:rsidRPr="008444CD">
          <w:rPr>
            <w:rFonts w:ascii="Times New Roman" w:hAnsi="Times New Roman" w:cs="Times New Roman"/>
            <w:sz w:val="24"/>
            <w:szCs w:val="24"/>
            <w:lang w:val="en"/>
          </w:rPr>
          <w:t>https://www.catholicculture.org/culture/library/view.cfm?recnum=7949</w:t>
        </w:r>
      </w:hyperlink>
      <w:r w:rsidRPr="008444CD">
        <w:rPr>
          <w:rFonts w:ascii="Times New Roman" w:hAnsi="Times New Roman" w:cs="Times New Roman"/>
          <w:sz w:val="24"/>
          <w:szCs w:val="24"/>
          <w:lang w:val="en"/>
        </w:rPr>
        <w:t xml:space="preserve"> (accessed 15 April 2018). </w:t>
      </w:r>
    </w:p>
    <w:p w14:paraId="629A0B26" w14:textId="2E16C2FC"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Oliphant Old, </w:t>
      </w:r>
      <w:r>
        <w:rPr>
          <w:rFonts w:ascii="Times New Roman" w:hAnsi="Times New Roman" w:cs="Times New Roman"/>
          <w:sz w:val="24"/>
          <w:szCs w:val="24"/>
          <w:lang w:val="en"/>
        </w:rPr>
        <w:t xml:space="preserve"> Huges.  </w:t>
      </w:r>
      <w:r w:rsidRPr="008444CD">
        <w:rPr>
          <w:rFonts w:ascii="Times New Roman" w:hAnsi="Times New Roman" w:cs="Times New Roman"/>
          <w:i/>
          <w:iCs/>
          <w:sz w:val="24"/>
          <w:szCs w:val="24"/>
          <w:lang w:val="en"/>
        </w:rPr>
        <w:t>The Modern Age, 1789-1889: The Reading and Preaching of The Scriptures in the Worship of the Christian Church</w:t>
      </w:r>
      <w:r w:rsidR="00DD1086">
        <w:rPr>
          <w:rFonts w:ascii="Times New Roman" w:hAnsi="Times New Roman" w:cs="Times New Roman"/>
          <w:sz w:val="24"/>
          <w:szCs w:val="24"/>
          <w:lang w:val="en"/>
        </w:rPr>
        <w:t xml:space="preserve">, vol. 6.  </w:t>
      </w:r>
      <w:r w:rsidRPr="008444CD">
        <w:rPr>
          <w:rFonts w:ascii="Times New Roman" w:hAnsi="Times New Roman" w:cs="Times New Roman"/>
          <w:sz w:val="24"/>
          <w:szCs w:val="24"/>
          <w:lang w:val="en"/>
        </w:rPr>
        <w:t>Grand Rapids, Michigan: William B. Eer</w:t>
      </w:r>
      <w:r w:rsidR="00DD1086">
        <w:rPr>
          <w:rFonts w:ascii="Times New Roman" w:hAnsi="Times New Roman" w:cs="Times New Roman"/>
          <w:sz w:val="24"/>
          <w:szCs w:val="24"/>
          <w:lang w:val="en"/>
        </w:rPr>
        <w:t>dmans Publishing Company, 2007,</w:t>
      </w:r>
      <w:r w:rsidRPr="008444CD">
        <w:rPr>
          <w:rFonts w:ascii="Times New Roman" w:hAnsi="Times New Roman" w:cs="Times New Roman"/>
          <w:sz w:val="24"/>
          <w:szCs w:val="24"/>
          <w:lang w:val="en"/>
        </w:rPr>
        <w:t xml:space="preserve"> 305.</w:t>
      </w:r>
    </w:p>
    <w:p w14:paraId="4AAAA1B9" w14:textId="5D1D28A2"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Palmer-Fernandez,</w:t>
      </w:r>
      <w:r w:rsidRPr="001B24AB">
        <w:rPr>
          <w:rFonts w:ascii="Times New Roman" w:hAnsi="Times New Roman" w:cs="Times New Roman"/>
          <w:sz w:val="24"/>
          <w:szCs w:val="24"/>
          <w:lang w:val="en"/>
        </w:rPr>
        <w:t xml:space="preserve"> </w:t>
      </w:r>
      <w:r w:rsidRPr="008444CD">
        <w:rPr>
          <w:rFonts w:ascii="Times New Roman" w:hAnsi="Times New Roman" w:cs="Times New Roman"/>
          <w:sz w:val="24"/>
          <w:szCs w:val="24"/>
          <w:lang w:val="en"/>
        </w:rPr>
        <w:t>Gabriel</w:t>
      </w:r>
      <w:r>
        <w:rPr>
          <w:rFonts w:ascii="Times New Roman" w:hAnsi="Times New Roman" w:cs="Times New Roman"/>
          <w:sz w:val="24"/>
          <w:szCs w:val="24"/>
          <w:lang w:val="en"/>
        </w:rPr>
        <w:t xml:space="preserve"> ed.</w:t>
      </w:r>
      <w:r w:rsidRPr="008444CD">
        <w:rPr>
          <w:rFonts w:ascii="Times New Roman" w:hAnsi="Times New Roman" w:cs="Times New Roman"/>
          <w:sz w:val="24"/>
          <w:szCs w:val="24"/>
          <w:lang w:val="en"/>
        </w:rPr>
        <w:t xml:space="preserve"> “Early Christianity: Jesus Movement,” in </w:t>
      </w:r>
      <w:r w:rsidRPr="008444CD">
        <w:rPr>
          <w:rFonts w:ascii="Times New Roman" w:hAnsi="Times New Roman" w:cs="Times New Roman"/>
          <w:i/>
          <w:iCs/>
          <w:sz w:val="24"/>
          <w:szCs w:val="24"/>
          <w:lang w:val="en"/>
        </w:rPr>
        <w:t>The Encyclopedia of Religion and War</w:t>
      </w:r>
      <w:r w:rsidR="00DD1086">
        <w:rPr>
          <w:rFonts w:ascii="Times New Roman" w:hAnsi="Times New Roman" w:cs="Times New Roman"/>
          <w:sz w:val="24"/>
          <w:szCs w:val="24"/>
          <w:lang w:val="en"/>
        </w:rPr>
        <w:t>.  New York: Routledge, 2004</w:t>
      </w:r>
      <w:r w:rsidRPr="008444CD">
        <w:rPr>
          <w:rFonts w:ascii="Times New Roman" w:hAnsi="Times New Roman" w:cs="Times New Roman"/>
          <w:sz w:val="24"/>
          <w:szCs w:val="24"/>
          <w:lang w:val="en"/>
        </w:rPr>
        <w:t>, 121.</w:t>
      </w:r>
    </w:p>
    <w:p w14:paraId="0F0B05C9" w14:textId="1049E376"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Renik,</w:t>
      </w:r>
      <w:r>
        <w:rPr>
          <w:rFonts w:ascii="Times New Roman" w:hAnsi="Times New Roman" w:cs="Times New Roman"/>
          <w:sz w:val="24"/>
          <w:szCs w:val="24"/>
          <w:lang w:val="en"/>
        </w:rPr>
        <w:t xml:space="preserve"> Owen. </w:t>
      </w:r>
      <w:r w:rsidRPr="008444CD">
        <w:rPr>
          <w:rFonts w:ascii="Times New Roman" w:hAnsi="Times New Roman" w:cs="Times New Roman"/>
          <w:sz w:val="24"/>
          <w:szCs w:val="24"/>
          <w:lang w:val="en"/>
        </w:rPr>
        <w:t xml:space="preserve"> </w:t>
      </w:r>
      <w:r w:rsidRPr="008444CD">
        <w:rPr>
          <w:rFonts w:ascii="Times New Roman" w:hAnsi="Times New Roman" w:cs="Times New Roman"/>
          <w:i/>
          <w:iCs/>
          <w:sz w:val="24"/>
          <w:szCs w:val="24"/>
          <w:lang w:val="en"/>
        </w:rPr>
        <w:t>Practical Psychoanalysis for Therapists and Patients</w:t>
      </w:r>
      <w:r w:rsidR="00DD1086">
        <w:rPr>
          <w:rFonts w:ascii="Times New Roman" w:hAnsi="Times New Roman" w:cs="Times New Roman"/>
          <w:sz w:val="24"/>
          <w:szCs w:val="24"/>
          <w:lang w:val="en"/>
        </w:rPr>
        <w:t>.  Other Press, 2006</w:t>
      </w:r>
      <w:r w:rsidRPr="008444CD">
        <w:rPr>
          <w:rFonts w:ascii="Times New Roman" w:hAnsi="Times New Roman" w:cs="Times New Roman"/>
          <w:sz w:val="24"/>
          <w:szCs w:val="24"/>
          <w:lang w:val="en"/>
        </w:rPr>
        <w:t>, 126.</w:t>
      </w:r>
    </w:p>
    <w:p w14:paraId="34E99FC0"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Rieger,</w:t>
      </w:r>
      <w:r>
        <w:rPr>
          <w:rFonts w:ascii="Times New Roman" w:hAnsi="Times New Roman" w:cs="Times New Roman"/>
          <w:sz w:val="24"/>
          <w:szCs w:val="24"/>
          <w:lang w:val="en"/>
        </w:rPr>
        <w:t xml:space="preserve"> Samuel L.</w:t>
      </w:r>
      <w:r w:rsidRPr="008444CD">
        <w:rPr>
          <w:rFonts w:ascii="Times New Roman" w:hAnsi="Times New Roman" w:cs="Times New Roman"/>
          <w:sz w:val="24"/>
          <w:szCs w:val="24"/>
          <w:lang w:val="en"/>
        </w:rPr>
        <w:t xml:space="preserve"> “Care More About Victims Than Killers, “The Hartford Courant,” </w:t>
      </w:r>
      <w:hyperlink r:id="rId227" w:history="1">
        <w:r w:rsidRPr="008444CD">
          <w:rPr>
            <w:rFonts w:ascii="Times New Roman" w:hAnsi="Times New Roman" w:cs="Times New Roman"/>
            <w:sz w:val="24"/>
            <w:szCs w:val="24"/>
            <w:lang w:val="en"/>
          </w:rPr>
          <w:t>http://www.courant.com/opinion/hc-op-rieger-death-penalty-1023-20111023-story.html</w:t>
        </w:r>
      </w:hyperlink>
      <w:r w:rsidRPr="008444CD">
        <w:rPr>
          <w:rFonts w:ascii="Times New Roman" w:hAnsi="Times New Roman" w:cs="Times New Roman"/>
          <w:sz w:val="24"/>
          <w:szCs w:val="24"/>
          <w:lang w:val="en"/>
        </w:rPr>
        <w:t xml:space="preserve"> (assessed April 14, 2018). </w:t>
      </w:r>
    </w:p>
    <w:p w14:paraId="01A25747"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 xml:space="preserve">Sundt, </w:t>
      </w:r>
      <w:r w:rsidRPr="008444CD">
        <w:rPr>
          <w:rFonts w:ascii="Times New Roman" w:hAnsi="Times New Roman" w:cs="Times New Roman"/>
          <w:sz w:val="24"/>
          <w:szCs w:val="24"/>
          <w:lang w:val="en"/>
        </w:rPr>
        <w:t>J</w:t>
      </w:r>
      <w:r>
        <w:rPr>
          <w:rFonts w:ascii="Times New Roman" w:hAnsi="Times New Roman" w:cs="Times New Roman"/>
          <w:sz w:val="24"/>
          <w:szCs w:val="24"/>
          <w:lang w:val="en"/>
        </w:rPr>
        <w:t>ody L.</w:t>
      </w:r>
      <w:r w:rsidRPr="008444CD">
        <w:rPr>
          <w:rFonts w:ascii="Times New Roman" w:hAnsi="Times New Roman" w:cs="Times New Roman"/>
          <w:sz w:val="24"/>
          <w:szCs w:val="24"/>
          <w:lang w:val="en"/>
        </w:rPr>
        <w:t>, Harry R</w:t>
      </w:r>
      <w:r>
        <w:rPr>
          <w:rFonts w:ascii="Times New Roman" w:hAnsi="Times New Roman" w:cs="Times New Roman"/>
          <w:sz w:val="24"/>
          <w:szCs w:val="24"/>
          <w:lang w:val="en"/>
        </w:rPr>
        <w:t>. Dammer, and Francis T. Cullen.</w:t>
      </w:r>
      <w:r w:rsidRPr="008444CD">
        <w:rPr>
          <w:rFonts w:ascii="Times New Roman" w:hAnsi="Times New Roman" w:cs="Times New Roman"/>
          <w:sz w:val="24"/>
          <w:szCs w:val="24"/>
          <w:lang w:val="en"/>
        </w:rPr>
        <w:t xml:space="preserve"> “The Role of the Prison Chaplain in Rehabilitation,” Journal of Offender Rehabilitation, Volume 35, 2002 - Issue 3-4, 60-86.</w:t>
      </w:r>
    </w:p>
    <w:p w14:paraId="4BFB000E"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Tick, Edward</w:t>
      </w:r>
      <w:r w:rsidRPr="008444CD">
        <w:rPr>
          <w:rFonts w:ascii="Times New Roman" w:hAnsi="Times New Roman" w:cs="Times New Roman"/>
          <w:sz w:val="24"/>
          <w:szCs w:val="24"/>
          <w:lang w:val="en"/>
        </w:rPr>
        <w:t>, et al., Directors. War and the Soul (DVD) Theosophical Publishing House, 2005.</w:t>
      </w:r>
    </w:p>
    <w:p w14:paraId="773DFAF1" w14:textId="77777777" w:rsidR="005F0D1C" w:rsidRPr="008444CD" w:rsidRDefault="005F0D1C" w:rsidP="006D609C">
      <w:pPr>
        <w:autoSpaceDE w:val="0"/>
        <w:autoSpaceDN w:val="0"/>
        <w:adjustRightInd w:val="0"/>
        <w:spacing w:after="0" w:line="36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lastRenderedPageBreak/>
        <w:t>Tick, Edward.</w:t>
      </w:r>
      <w:r w:rsidRPr="008444CD">
        <w:rPr>
          <w:rFonts w:ascii="Times New Roman" w:hAnsi="Times New Roman" w:cs="Times New Roman"/>
          <w:sz w:val="24"/>
          <w:szCs w:val="24"/>
          <w:lang w:val="en"/>
        </w:rPr>
        <w:t xml:space="preserve"> “War and the Soul: Healing our Veterans, Families, and Communities from the Wounds of War,” </w:t>
      </w:r>
      <w:hyperlink r:id="rId228" w:history="1">
        <w:r w:rsidRPr="008444CD">
          <w:rPr>
            <w:rFonts w:ascii="Times New Roman" w:hAnsi="Times New Roman" w:cs="Times New Roman"/>
            <w:sz w:val="24"/>
            <w:szCs w:val="24"/>
            <w:lang w:val="en"/>
          </w:rPr>
          <w:t>https://www.youtube.com/watch?v=f3stVBTnDNU</w:t>
        </w:r>
      </w:hyperlink>
    </w:p>
    <w:p w14:paraId="1FD0DD66" w14:textId="3CD7259C"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Tick, Edward.</w:t>
      </w:r>
      <w:r w:rsidRPr="008444CD">
        <w:rPr>
          <w:rFonts w:ascii="Times New Roman" w:hAnsi="Times New Roman" w:cs="Times New Roman"/>
          <w:sz w:val="24"/>
          <w:szCs w:val="24"/>
          <w:lang w:val="en"/>
        </w:rPr>
        <w:t xml:space="preserve"> </w:t>
      </w:r>
      <w:r w:rsidRPr="008444CD">
        <w:rPr>
          <w:rFonts w:ascii="Times New Roman" w:hAnsi="Times New Roman" w:cs="Times New Roman"/>
          <w:i/>
          <w:iCs/>
          <w:sz w:val="24"/>
          <w:szCs w:val="24"/>
          <w:lang w:val="en"/>
        </w:rPr>
        <w:t>War, and the Soul: Healing Our Nation’s Veterans from Post-Traumatic Stress Disorder</w:t>
      </w:r>
      <w:r w:rsidR="00DD1086">
        <w:rPr>
          <w:rFonts w:ascii="Times New Roman" w:hAnsi="Times New Roman" w:cs="Times New Roman"/>
          <w:sz w:val="24"/>
          <w:szCs w:val="24"/>
          <w:lang w:val="en"/>
        </w:rPr>
        <w:t xml:space="preserve">.  </w:t>
      </w:r>
      <w:r w:rsidRPr="008444CD">
        <w:rPr>
          <w:rFonts w:ascii="Times New Roman" w:hAnsi="Times New Roman" w:cs="Times New Roman"/>
          <w:sz w:val="24"/>
          <w:szCs w:val="24"/>
          <w:lang w:val="en"/>
        </w:rPr>
        <w:t>Wheat</w:t>
      </w:r>
      <w:r w:rsidR="00DD1086">
        <w:rPr>
          <w:rFonts w:ascii="Times New Roman" w:hAnsi="Times New Roman" w:cs="Times New Roman"/>
          <w:sz w:val="24"/>
          <w:szCs w:val="24"/>
          <w:lang w:val="en"/>
        </w:rPr>
        <w:t>on, Illinois: Quest Books, 2012</w:t>
      </w:r>
      <w:r>
        <w:rPr>
          <w:rFonts w:ascii="Times New Roman" w:hAnsi="Times New Roman" w:cs="Times New Roman"/>
          <w:sz w:val="24"/>
          <w:szCs w:val="24"/>
          <w:lang w:val="en"/>
        </w:rPr>
        <w:t>.</w:t>
      </w:r>
    </w:p>
    <w:p w14:paraId="2ACA509F"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United States Congress, Senate Committee on Veterans' Affairs, </w:t>
      </w:r>
      <w:r w:rsidRPr="008444CD">
        <w:rPr>
          <w:rFonts w:ascii="Times New Roman" w:hAnsi="Times New Roman" w:cs="Times New Roman"/>
          <w:i/>
          <w:iCs/>
          <w:sz w:val="24"/>
          <w:szCs w:val="24"/>
          <w:lang w:val="en"/>
        </w:rPr>
        <w:t>VA and DOD Cooperation and Collaboration: Caring for the Families of Wounded Warriors: Hearing Before the Committee on Veterans' Affairs</w:t>
      </w:r>
      <w:r w:rsidRPr="008444CD">
        <w:rPr>
          <w:rFonts w:ascii="Times New Roman" w:hAnsi="Times New Roman" w:cs="Times New Roman"/>
          <w:sz w:val="24"/>
          <w:szCs w:val="24"/>
          <w:lang w:val="en"/>
        </w:rPr>
        <w:t>, United States Senate, One Hundred Tenth Congress, Second Session, March 11, 2008. U.S. G.P.O, 2009, 2.</w:t>
      </w:r>
    </w:p>
    <w:p w14:paraId="2E83B0F0" w14:textId="50F54F76" w:rsidR="005F0D1C" w:rsidRPr="008444CD" w:rsidRDefault="0063226B"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Pr>
          <w:rFonts w:ascii="Times New Roman" w:hAnsi="Times New Roman" w:cs="Times New Roman"/>
          <w:sz w:val="24"/>
          <w:szCs w:val="24"/>
          <w:lang w:val="en"/>
        </w:rPr>
        <w:t xml:space="preserve">Dippel, John </w:t>
      </w:r>
      <w:r w:rsidR="005F0D1C" w:rsidRPr="008444CD">
        <w:rPr>
          <w:rFonts w:ascii="Times New Roman" w:hAnsi="Times New Roman" w:cs="Times New Roman"/>
          <w:sz w:val="24"/>
          <w:szCs w:val="24"/>
          <w:lang w:val="en"/>
        </w:rPr>
        <w:t>V</w:t>
      </w:r>
      <w:r>
        <w:rPr>
          <w:rFonts w:ascii="Times New Roman" w:hAnsi="Times New Roman" w:cs="Times New Roman"/>
          <w:sz w:val="24"/>
          <w:szCs w:val="24"/>
          <w:lang w:val="en"/>
        </w:rPr>
        <w:t>an Houten</w:t>
      </w:r>
      <w:r w:rsidR="005F0D1C">
        <w:rPr>
          <w:rFonts w:ascii="Times New Roman" w:hAnsi="Times New Roman" w:cs="Times New Roman"/>
          <w:sz w:val="24"/>
          <w:szCs w:val="24"/>
          <w:lang w:val="en"/>
        </w:rPr>
        <w:t xml:space="preserve">. </w:t>
      </w:r>
      <w:r w:rsidR="005F0D1C" w:rsidRPr="008444CD">
        <w:rPr>
          <w:rFonts w:ascii="Times New Roman" w:hAnsi="Times New Roman" w:cs="Times New Roman"/>
          <w:sz w:val="24"/>
          <w:szCs w:val="24"/>
          <w:lang w:val="en"/>
        </w:rPr>
        <w:t xml:space="preserve"> </w:t>
      </w:r>
      <w:r w:rsidR="005F0D1C" w:rsidRPr="008444CD">
        <w:rPr>
          <w:rFonts w:ascii="Times New Roman" w:hAnsi="Times New Roman" w:cs="Times New Roman"/>
          <w:i/>
          <w:iCs/>
          <w:sz w:val="24"/>
          <w:szCs w:val="24"/>
          <w:lang w:val="en"/>
        </w:rPr>
        <w:t>War and Sex: A Brief History of Men's Urge for Battle</w:t>
      </w:r>
      <w:r>
        <w:rPr>
          <w:rFonts w:ascii="Times New Roman" w:hAnsi="Times New Roman" w:cs="Times New Roman"/>
          <w:sz w:val="24"/>
          <w:szCs w:val="24"/>
          <w:lang w:val="en"/>
        </w:rPr>
        <w:t>.  Prometheus Books, 2010</w:t>
      </w:r>
      <w:r w:rsidR="005F0D1C" w:rsidRPr="008444CD">
        <w:rPr>
          <w:rFonts w:ascii="Times New Roman" w:hAnsi="Times New Roman" w:cs="Times New Roman"/>
          <w:sz w:val="24"/>
          <w:szCs w:val="24"/>
          <w:lang w:val="en"/>
        </w:rPr>
        <w:t xml:space="preserve">. </w:t>
      </w:r>
    </w:p>
    <w:p w14:paraId="0D27C47A"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 xml:space="preserve">Visit the Roman Parish of St. Felicity and Her Children, Martyrs: Homily Of His Holiness Benedict XVI, Sunday, 25 March 2007 </w:t>
      </w:r>
      <w:hyperlink r:id="rId229" w:history="1">
        <w:r w:rsidRPr="008444CD">
          <w:rPr>
            <w:rFonts w:ascii="Times New Roman" w:hAnsi="Times New Roman" w:cs="Times New Roman"/>
            <w:sz w:val="24"/>
            <w:szCs w:val="24"/>
            <w:lang w:val="en"/>
          </w:rPr>
          <w:t>http://w2.vatican.va/content/benedict-xvi/en/homilies/2007/documents/hf_ben-xvi_hom_20070325_visita-parrocchia.html</w:t>
        </w:r>
      </w:hyperlink>
    </w:p>
    <w:p w14:paraId="49A93544"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Watters,</w:t>
      </w:r>
      <w:r>
        <w:rPr>
          <w:rFonts w:ascii="Times New Roman" w:hAnsi="Times New Roman" w:cs="Times New Roman"/>
          <w:sz w:val="24"/>
          <w:szCs w:val="24"/>
          <w:lang w:val="en"/>
        </w:rPr>
        <w:t xml:space="preserve"> Randall. </w:t>
      </w:r>
      <w:r w:rsidRPr="008444CD">
        <w:rPr>
          <w:rFonts w:ascii="Times New Roman" w:hAnsi="Times New Roman" w:cs="Times New Roman"/>
          <w:sz w:val="24"/>
          <w:szCs w:val="24"/>
          <w:lang w:val="en"/>
        </w:rPr>
        <w:t xml:space="preserve"> </w:t>
      </w:r>
      <w:r w:rsidRPr="001B24AB">
        <w:rPr>
          <w:rFonts w:ascii="Times New Roman" w:hAnsi="Times New Roman" w:cs="Times New Roman"/>
          <w:i/>
          <w:sz w:val="24"/>
          <w:szCs w:val="24"/>
          <w:lang w:val="en"/>
        </w:rPr>
        <w:t>Refuting Jehovah’s Witnesses</w:t>
      </w:r>
      <w:r w:rsidRPr="008444CD">
        <w:rPr>
          <w:rFonts w:ascii="Times New Roman" w:hAnsi="Times New Roman" w:cs="Times New Roman"/>
          <w:sz w:val="24"/>
          <w:szCs w:val="24"/>
          <w:lang w:val="en"/>
        </w:rPr>
        <w:t xml:space="preserve"> (Bethel Ministries, 1990), 1-175.</w:t>
      </w:r>
    </w:p>
    <w:p w14:paraId="7B6D4D56" w14:textId="77777777" w:rsidR="005F0D1C" w:rsidRPr="008444CD" w:rsidRDefault="005F0D1C" w:rsidP="00E61566">
      <w:pPr>
        <w:autoSpaceDE w:val="0"/>
        <w:autoSpaceDN w:val="0"/>
        <w:adjustRightInd w:val="0"/>
        <w:spacing w:after="0" w:line="360" w:lineRule="auto"/>
        <w:ind w:firstLine="720"/>
        <w:jc w:val="both"/>
        <w:rPr>
          <w:rFonts w:ascii="Times New Roman" w:hAnsi="Times New Roman" w:cs="Times New Roman"/>
          <w:sz w:val="24"/>
          <w:szCs w:val="24"/>
          <w:lang w:val="en"/>
        </w:rPr>
      </w:pPr>
      <w:r w:rsidRPr="008444CD">
        <w:rPr>
          <w:rFonts w:ascii="Times New Roman" w:hAnsi="Times New Roman" w:cs="Times New Roman"/>
          <w:sz w:val="24"/>
          <w:szCs w:val="24"/>
          <w:lang w:val="en"/>
        </w:rPr>
        <w:t>Watters,</w:t>
      </w:r>
      <w:r>
        <w:rPr>
          <w:rFonts w:ascii="Times New Roman" w:hAnsi="Times New Roman" w:cs="Times New Roman"/>
          <w:sz w:val="24"/>
          <w:szCs w:val="24"/>
          <w:lang w:val="en"/>
        </w:rPr>
        <w:t xml:space="preserve"> Randall. </w:t>
      </w:r>
      <w:r w:rsidRPr="008444CD">
        <w:rPr>
          <w:rFonts w:ascii="Times New Roman" w:hAnsi="Times New Roman" w:cs="Times New Roman"/>
          <w:sz w:val="24"/>
          <w:szCs w:val="24"/>
          <w:lang w:val="en"/>
        </w:rPr>
        <w:t xml:space="preserve">“War, Evil and Self Defense,” </w:t>
      </w:r>
      <w:r>
        <w:rPr>
          <w:rFonts w:ascii="Times New Roman" w:hAnsi="Times New Roman" w:cs="Times New Roman"/>
          <w:sz w:val="24"/>
          <w:szCs w:val="24"/>
          <w:lang w:val="en"/>
        </w:rPr>
        <w:t xml:space="preserve">  </w:t>
      </w:r>
      <w:hyperlink r:id="rId230" w:history="1">
        <w:r w:rsidRPr="008444CD">
          <w:rPr>
            <w:rFonts w:ascii="Times New Roman" w:hAnsi="Times New Roman" w:cs="Times New Roman"/>
            <w:sz w:val="24"/>
            <w:szCs w:val="24"/>
            <w:lang w:val="en"/>
          </w:rPr>
          <w:t>http://www.freeminds.org/doctrine/war.htm</w:t>
        </w:r>
      </w:hyperlink>
    </w:p>
    <w:p w14:paraId="49E1E13C" w14:textId="77777777" w:rsidR="00E61566" w:rsidRPr="008444CD" w:rsidRDefault="00E61566" w:rsidP="00E61566">
      <w:pPr>
        <w:autoSpaceDE w:val="0"/>
        <w:autoSpaceDN w:val="0"/>
        <w:adjustRightInd w:val="0"/>
        <w:spacing w:after="0" w:line="360" w:lineRule="auto"/>
        <w:jc w:val="both"/>
        <w:rPr>
          <w:rFonts w:ascii="Times New Roman" w:hAnsi="Times New Roman" w:cs="Times New Roman"/>
          <w:sz w:val="24"/>
          <w:szCs w:val="24"/>
          <w:lang w:val="en"/>
        </w:rPr>
      </w:pPr>
    </w:p>
    <w:p w14:paraId="5B759252" w14:textId="77777777" w:rsidR="00FB2D88" w:rsidRPr="00FB2D88" w:rsidRDefault="00FB2D88" w:rsidP="00FB2D88">
      <w:pPr>
        <w:pStyle w:val="FootnoteText"/>
        <w:ind w:firstLine="720"/>
        <w:rPr>
          <w:rFonts w:ascii="Times New Roman" w:hAnsi="Times New Roman" w:cs="Times New Roman"/>
          <w:sz w:val="24"/>
          <w:szCs w:val="24"/>
        </w:rPr>
      </w:pPr>
    </w:p>
    <w:p w14:paraId="3AD6F109" w14:textId="77777777" w:rsidR="00FB2D88" w:rsidRPr="00FB2D88" w:rsidRDefault="00FB2D88" w:rsidP="00FB2D88">
      <w:pPr>
        <w:pStyle w:val="FootnoteText"/>
        <w:ind w:firstLine="720"/>
        <w:rPr>
          <w:rFonts w:ascii="Times New Roman" w:hAnsi="Times New Roman" w:cs="Times New Roman"/>
          <w:sz w:val="24"/>
          <w:szCs w:val="24"/>
        </w:rPr>
      </w:pPr>
    </w:p>
    <w:p w14:paraId="1AD06A41" w14:textId="77777777" w:rsidR="00FB2D88" w:rsidRDefault="00FB2D88">
      <w:pPr>
        <w:rPr>
          <w:rFonts w:ascii="Times New Roman" w:hAnsi="Times New Roman" w:cs="Times New Roman"/>
          <w:sz w:val="24"/>
          <w:szCs w:val="24"/>
        </w:rPr>
      </w:pPr>
    </w:p>
    <w:p w14:paraId="4888F0C4" w14:textId="77777777" w:rsidR="00FB2D88" w:rsidRPr="008444CD" w:rsidRDefault="00FB2D88">
      <w:pPr>
        <w:rPr>
          <w:rFonts w:ascii="Times New Roman" w:hAnsi="Times New Roman" w:cs="Times New Roman"/>
          <w:sz w:val="24"/>
          <w:szCs w:val="24"/>
        </w:rPr>
      </w:pPr>
    </w:p>
    <w:sectPr w:rsidR="00FB2D88" w:rsidRPr="008444CD" w:rsidSect="00430FF8">
      <w:headerReference w:type="even" r:id="rId231"/>
      <w:headerReference w:type="default" r:id="rId232"/>
      <w:endnotePr>
        <w:numFmt w:val="decimal"/>
      </w:endnotePr>
      <w:pgSz w:w="12240" w:h="15840"/>
      <w:pgMar w:top="1440" w:right="1440" w:bottom="1440" w:left="1440" w:header="720" w:footer="720" w:gutter="0"/>
      <w:pgNumType w:start="1"/>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ichael Milton PhD" w:date="2019-09-17T06:22:00Z" w:initials="MMP">
    <w:p w14:paraId="7E56FBDD" w14:textId="2BC56B44" w:rsidR="00A86643" w:rsidRDefault="00A86643">
      <w:pPr>
        <w:pStyle w:val="CommentText"/>
      </w:pPr>
      <w:r>
        <w:rPr>
          <w:rStyle w:val="CommentReference"/>
        </w:rPr>
        <w:annotationRef/>
      </w:r>
      <w:r>
        <w:rPr>
          <w:color w:val="262626"/>
        </w:rPr>
        <w:t>Edit title. See notes on page.</w:t>
      </w:r>
    </w:p>
  </w:comment>
  <w:comment w:id="10" w:author="Michael Milton PhD" w:date="2019-09-17T06:32:00Z" w:initials="MMP">
    <w:p w14:paraId="0C27A5E0" w14:textId="7D7273CC" w:rsidR="00FE7169" w:rsidRDefault="00FE7169">
      <w:pPr>
        <w:pStyle w:val="CommentText"/>
      </w:pPr>
      <w:r>
        <w:rPr>
          <w:rStyle w:val="CommentReference"/>
        </w:rPr>
        <w:annotationRef/>
      </w:r>
      <w:r>
        <w:rPr>
          <w:color w:val="262626"/>
        </w:rPr>
        <w:t>You might want to consider capitalizing the word “Chaplain,” and “Armed Forces.” Since your readership maybe other chaplains and since the Chief of Chaplains’ editorial policy includes the capitalization of Chaplain, Soldier, Veteran, you could put in a footnote explaining this.</w:t>
      </w:r>
    </w:p>
  </w:comment>
  <w:comment w:id="11" w:author="Michael Milton PhD" w:date="2019-09-17T06:29:00Z" w:initials="MMP">
    <w:p w14:paraId="72199991" w14:textId="77E0F03A" w:rsidR="00866F48" w:rsidRDefault="00866F48">
      <w:pPr>
        <w:pStyle w:val="CommentText"/>
      </w:pPr>
      <w:r>
        <w:rPr>
          <w:rStyle w:val="CommentReference"/>
        </w:rPr>
        <w:annotationRef/>
      </w:r>
      <w:r>
        <w:rPr>
          <w:color w:val="262626"/>
        </w:rPr>
        <w:t>Add an em dash. Add a brief description to help the reader. E.g., “moral injury—a visceral existential crisis triggered by, e.g., memories of combat operations colliding with conflicting ethical values—is a widespread issue . . .</w:t>
      </w:r>
    </w:p>
  </w:comment>
  <w:comment w:id="15" w:author="Michael Milton PhD" w:date="2019-09-17T06:33:00Z" w:initials="MMP">
    <w:p w14:paraId="30C47481" w14:textId="55EBCEE5" w:rsidR="002A0801" w:rsidRDefault="002A0801">
      <w:pPr>
        <w:pStyle w:val="CommentText"/>
      </w:pPr>
      <w:r>
        <w:rPr>
          <w:rStyle w:val="CommentReference"/>
        </w:rPr>
        <w:annotationRef/>
      </w:r>
      <w:r>
        <w:rPr>
          <w:color w:val="262626"/>
        </w:rPr>
        <w:t xml:space="preserve">active military personne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56FBDD" w15:done="0"/>
  <w15:commentEx w15:paraId="0C27A5E0" w15:done="0"/>
  <w15:commentEx w15:paraId="72199991" w15:done="0"/>
  <w15:commentEx w15:paraId="30C4748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56FBDD" w16cid:durableId="212AFA0B"/>
  <w16cid:commentId w16cid:paraId="0C27A5E0" w16cid:durableId="212AFC67"/>
  <w16cid:commentId w16cid:paraId="72199991" w16cid:durableId="212AFBD0"/>
  <w16cid:commentId w16cid:paraId="30C47481" w16cid:durableId="212AFC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84137" w14:textId="77777777" w:rsidR="009B255F" w:rsidRDefault="009B255F" w:rsidP="001C7229">
      <w:pPr>
        <w:spacing w:after="0" w:line="240" w:lineRule="auto"/>
      </w:pPr>
      <w:r>
        <w:separator/>
      </w:r>
    </w:p>
  </w:endnote>
  <w:endnote w:type="continuationSeparator" w:id="0">
    <w:p w14:paraId="020D7208" w14:textId="77777777" w:rsidR="009B255F" w:rsidRDefault="009B255F" w:rsidP="001C7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C0378" w14:textId="77777777" w:rsidR="0063226B" w:rsidRDefault="0063226B" w:rsidP="00430F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85F385" w14:textId="77777777" w:rsidR="0063226B" w:rsidRDefault="00632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8ACF8" w14:textId="77777777" w:rsidR="0063226B" w:rsidRDefault="0063226B" w:rsidP="00430FF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205D4">
      <w:rPr>
        <w:rStyle w:val="PageNumber"/>
        <w:noProof/>
      </w:rPr>
      <w:t>26</w:t>
    </w:r>
    <w:r>
      <w:rPr>
        <w:rStyle w:val="PageNumber"/>
      </w:rPr>
      <w:fldChar w:fldCharType="end"/>
    </w:r>
  </w:p>
  <w:p w14:paraId="3132C18E" w14:textId="77777777" w:rsidR="0063226B" w:rsidRDefault="006322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A92A6" w14:textId="77777777" w:rsidR="0063226B" w:rsidRDefault="0063226B" w:rsidP="001D7DE7">
    <w:pPr>
      <w:pStyle w:val="Footer"/>
    </w:pPr>
  </w:p>
  <w:p w14:paraId="6578B72E" w14:textId="77777777" w:rsidR="0063226B" w:rsidRDefault="00632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1E3AE" w14:textId="77777777" w:rsidR="009B255F" w:rsidRDefault="009B255F" w:rsidP="001C7229">
      <w:pPr>
        <w:spacing w:after="0" w:line="240" w:lineRule="auto"/>
      </w:pPr>
      <w:r>
        <w:separator/>
      </w:r>
    </w:p>
  </w:footnote>
  <w:footnote w:type="continuationSeparator" w:id="0">
    <w:p w14:paraId="395D7E03" w14:textId="77777777" w:rsidR="009B255F" w:rsidRDefault="009B255F" w:rsidP="001C7229">
      <w:pPr>
        <w:spacing w:after="0" w:line="240" w:lineRule="auto"/>
      </w:pPr>
      <w:r>
        <w:continuationSeparator/>
      </w:r>
    </w:p>
  </w:footnote>
  <w:footnote w:id="1">
    <w:p w14:paraId="7B37BC53" w14:textId="41A5A61A" w:rsidR="0063226B" w:rsidRDefault="0063226B" w:rsidP="00866293">
      <w:pPr>
        <w:ind w:firstLine="720"/>
        <w:rPr>
          <w:rFonts w:eastAsia="Times New Roman" w:cs="Times New Roman"/>
          <w:color w:val="292B2C"/>
        </w:rPr>
      </w:pPr>
      <w:r>
        <w:rPr>
          <w:rStyle w:val="FootnoteReference"/>
        </w:rPr>
        <w:footnoteRef/>
      </w:r>
      <w:r>
        <w:t xml:space="preserve"> </w:t>
      </w:r>
      <w:r w:rsidRPr="00866293">
        <w:rPr>
          <w:sz w:val="20"/>
          <w:szCs w:val="20"/>
        </w:rPr>
        <w:t>Patricia Kime, Active-Duty Military Suicides at Record Highs in 2018, Caputured 8/27/19,</w:t>
      </w:r>
      <w:r w:rsidRPr="00866293">
        <w:rPr>
          <w:rFonts w:ascii="Helvetica" w:eastAsia="Times New Roman" w:hAnsi="Helvetica" w:cs="Times New Roman"/>
          <w:color w:val="292B2C"/>
          <w:sz w:val="20"/>
          <w:szCs w:val="20"/>
          <w:shd w:val="clear" w:color="auto" w:fill="FFFFFF"/>
        </w:rPr>
        <w:t> </w:t>
      </w:r>
      <w:hyperlink r:id="rId1" w:history="1">
        <w:r w:rsidRPr="00866293">
          <w:rPr>
            <w:rFonts w:eastAsia="Times New Roman" w:cs="Times New Roman"/>
            <w:color w:val="001BA0"/>
            <w:sz w:val="20"/>
            <w:szCs w:val="20"/>
          </w:rPr>
          <w:t>https://www.military.com/daily-news/2019/01/30/active-duty-military-suicides-near-record-highs-2018.html</w:t>
        </w:r>
      </w:hyperlink>
    </w:p>
    <w:p w14:paraId="0CA179A7" w14:textId="2440AB33" w:rsidR="0063226B" w:rsidRPr="00C77BFE" w:rsidRDefault="0063226B" w:rsidP="00C77BFE">
      <w:pPr>
        <w:rPr>
          <w:rFonts w:ascii="Times New Roman" w:eastAsia="Times New Roman" w:hAnsi="Times New Roman" w:cs="Times New Roman"/>
          <w:sz w:val="20"/>
          <w:szCs w:val="20"/>
        </w:rPr>
      </w:pPr>
      <w:r>
        <w:rPr>
          <w:rFonts w:eastAsia="Times New Roman" w:cs="Times New Roman"/>
          <w:color w:val="292B2C"/>
        </w:rPr>
        <w:t xml:space="preserve"> </w:t>
      </w:r>
    </w:p>
    <w:p w14:paraId="38216054" w14:textId="05825051" w:rsidR="0063226B" w:rsidRDefault="0063226B">
      <w:pPr>
        <w:pStyle w:val="FootnoteText"/>
      </w:pPr>
    </w:p>
  </w:footnote>
  <w:footnote w:id="2">
    <w:p w14:paraId="30E21223" w14:textId="02FC681A" w:rsidR="0063226B" w:rsidRDefault="0063226B" w:rsidP="00866293">
      <w:pPr>
        <w:pStyle w:val="FootnoteText"/>
        <w:ind w:firstLine="720"/>
      </w:pPr>
      <w:r>
        <w:rPr>
          <w:rStyle w:val="FootnoteReference"/>
        </w:rPr>
        <w:footnoteRef/>
      </w:r>
      <w:r>
        <w:t xml:space="preserve"> Edward Tick, “Military Service, Moral Injury and Spiritual Wounding,” </w:t>
      </w:r>
      <w:r w:rsidRPr="00E5045A">
        <w:rPr>
          <w:i/>
        </w:rPr>
        <w:t>The Military Chaplain</w:t>
      </w:r>
      <w:r>
        <w:t>, Spring 2016, Volume 89, N. 1.</w:t>
      </w:r>
    </w:p>
  </w:footnote>
  <w:footnote w:id="3">
    <w:p w14:paraId="33A79A24" w14:textId="12580F2E" w:rsidR="0063226B" w:rsidRDefault="0063226B" w:rsidP="00866293">
      <w:pPr>
        <w:pStyle w:val="FootnoteText"/>
        <w:ind w:firstLine="720"/>
      </w:pPr>
      <w:r>
        <w:rPr>
          <w:rStyle w:val="FootnoteReference"/>
        </w:rPr>
        <w:footnoteRef/>
      </w:r>
      <w:r>
        <w:t xml:space="preserve"> </w:t>
      </w:r>
      <w:r w:rsidRPr="00673768">
        <w:rPr>
          <w:rFonts w:cstheme="minorHAnsi"/>
          <w:lang w:val="en"/>
        </w:rPr>
        <w:t>Gordon Martel, ed.,</w:t>
      </w:r>
      <w:r w:rsidRPr="00673768">
        <w:rPr>
          <w:rFonts w:cstheme="minorHAnsi"/>
          <w:i/>
          <w:iCs/>
          <w:lang w:val="en"/>
        </w:rPr>
        <w:t xml:space="preserve"> The Encyclopedia of War</w:t>
      </w:r>
      <w:r w:rsidRPr="00673768">
        <w:rPr>
          <w:rFonts w:cstheme="minorHAnsi"/>
          <w:lang w:val="en"/>
        </w:rPr>
        <w:t xml:space="preserve"> (Wiley, 2012).</w:t>
      </w:r>
    </w:p>
  </w:footnote>
  <w:footnote w:id="4">
    <w:p w14:paraId="68246F2E" w14:textId="53BCB015" w:rsidR="0063226B" w:rsidRDefault="0063226B" w:rsidP="00866293">
      <w:pPr>
        <w:pStyle w:val="FootnoteText"/>
        <w:ind w:firstLine="720"/>
      </w:pPr>
      <w:r>
        <w:rPr>
          <w:rStyle w:val="FootnoteReference"/>
        </w:rPr>
        <w:footnoteRef/>
      </w:r>
      <w:r>
        <w:t xml:space="preserve"> Captured 8/29/19, </w:t>
      </w:r>
      <w:hyperlink r:id="rId2" w:history="1">
        <w:r w:rsidRPr="0083166A">
          <w:rPr>
            <w:rStyle w:val="Hyperlink"/>
          </w:rPr>
          <w:t>http://kapelanstvo.com/chap/371</w:t>
        </w:r>
      </w:hyperlink>
      <w:r>
        <w:t xml:space="preserve"> </w:t>
      </w:r>
    </w:p>
  </w:footnote>
  <w:footnote w:id="5">
    <w:p w14:paraId="1BD0145D" w14:textId="77777777" w:rsidR="0063226B" w:rsidRPr="008444CD" w:rsidRDefault="0063226B" w:rsidP="00866293">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sidRPr="00673768">
        <w:rPr>
          <w:rFonts w:cstheme="minorHAnsi"/>
          <w:sz w:val="20"/>
          <w:szCs w:val="20"/>
          <w:lang w:val="en"/>
        </w:rPr>
        <w:t xml:space="preserve">Jean Lasserre, </w:t>
      </w:r>
      <w:r w:rsidRPr="00673768">
        <w:rPr>
          <w:rFonts w:cstheme="minorHAnsi"/>
          <w:i/>
          <w:iCs/>
          <w:sz w:val="20"/>
          <w:szCs w:val="20"/>
          <w:lang w:val="en"/>
        </w:rPr>
        <w:t>War, and the Gospel</w:t>
      </w:r>
      <w:r w:rsidRPr="00673768">
        <w:rPr>
          <w:rFonts w:cstheme="minorHAnsi"/>
          <w:sz w:val="20"/>
          <w:szCs w:val="20"/>
          <w:lang w:val="en"/>
        </w:rPr>
        <w:t>, translated by Oliver Coburn (London: James Clarke &amp; Co. Ltd., 1962), 217.</w:t>
      </w:r>
    </w:p>
    <w:p w14:paraId="2FE0FD9C" w14:textId="48BA9F49" w:rsidR="0063226B" w:rsidRDefault="0063226B">
      <w:pPr>
        <w:pStyle w:val="FootnoteText"/>
      </w:pPr>
    </w:p>
  </w:footnote>
  <w:footnote w:id="6">
    <w:p w14:paraId="7D71A74D" w14:textId="77777777" w:rsidR="0063226B" w:rsidRPr="008444CD" w:rsidRDefault="0063226B" w:rsidP="00FB2D88">
      <w:pPr>
        <w:autoSpaceDE w:val="0"/>
        <w:autoSpaceDN w:val="0"/>
        <w:adjustRightInd w:val="0"/>
        <w:spacing w:after="0" w:line="360" w:lineRule="auto"/>
        <w:ind w:firstLine="720"/>
        <w:jc w:val="both"/>
        <w:rPr>
          <w:rFonts w:ascii="Times New Roman" w:hAnsi="Times New Roman" w:cs="Times New Roman"/>
          <w:sz w:val="24"/>
          <w:szCs w:val="24"/>
          <w:lang w:val="en"/>
        </w:rPr>
      </w:pPr>
      <w:r>
        <w:rPr>
          <w:rStyle w:val="FootnoteReference"/>
        </w:rPr>
        <w:footnoteRef/>
      </w:r>
      <w:r>
        <w:t xml:space="preserve"> </w:t>
      </w:r>
      <w:r w:rsidRPr="00673768">
        <w:rPr>
          <w:rFonts w:cstheme="minorHAnsi"/>
          <w:sz w:val="20"/>
          <w:szCs w:val="20"/>
          <w:lang w:val="en"/>
        </w:rPr>
        <w:t>Randall Watters, Refuting Jehovah’s Witnesses (Bethel Ministries, 1990), 1-175.</w:t>
      </w:r>
    </w:p>
    <w:p w14:paraId="0B58E8C6" w14:textId="69D8F99F" w:rsidR="0063226B" w:rsidRDefault="0063226B">
      <w:pPr>
        <w:pStyle w:val="FootnoteText"/>
      </w:pPr>
    </w:p>
  </w:footnote>
  <w:footnote w:id="7">
    <w:p w14:paraId="7D2B5103" w14:textId="050CB9DB" w:rsidR="0063226B" w:rsidRDefault="0063226B" w:rsidP="00866293">
      <w:pPr>
        <w:pStyle w:val="FootnoteText"/>
        <w:ind w:firstLine="720"/>
      </w:pPr>
      <w:r>
        <w:rPr>
          <w:rStyle w:val="FootnoteReference"/>
        </w:rPr>
        <w:footnoteRef/>
      </w:r>
      <w:r>
        <w:t xml:space="preserve"> Edward Tick, “Military Service, Moral Injury and Spiritual Wounding,” </w:t>
      </w:r>
      <w:r w:rsidRPr="00E5045A">
        <w:rPr>
          <w:i/>
        </w:rPr>
        <w:t>The Military Chaplain</w:t>
      </w:r>
      <w:r>
        <w:t>, Spring 2016, Volume 89, N. 1., 5</w:t>
      </w:r>
    </w:p>
  </w:footnote>
  <w:footnote w:id="8">
    <w:p w14:paraId="567A2C0A" w14:textId="0B3BE595" w:rsidR="0063226B" w:rsidRDefault="0063226B" w:rsidP="00866293">
      <w:pPr>
        <w:pStyle w:val="FootnoteText"/>
        <w:ind w:firstLine="720"/>
      </w:pPr>
      <w:r>
        <w:rPr>
          <w:rStyle w:val="FootnoteReference"/>
        </w:rPr>
        <w:footnoteRef/>
      </w:r>
      <w:r>
        <w:t xml:space="preserve"> Ibid. </w:t>
      </w:r>
    </w:p>
  </w:footnote>
  <w:footnote w:id="9">
    <w:p w14:paraId="1FD945DE" w14:textId="7EF36508" w:rsidR="0063226B" w:rsidRDefault="0063226B" w:rsidP="00FB2D88">
      <w:pPr>
        <w:pStyle w:val="FootnoteText"/>
        <w:spacing w:line="480" w:lineRule="auto"/>
        <w:ind w:firstLine="720"/>
      </w:pPr>
      <w:r>
        <w:rPr>
          <w:rStyle w:val="FootnoteReference"/>
        </w:rPr>
        <w:footnoteRef/>
      </w:r>
      <w:r>
        <w:t xml:space="preserve"> Ibid, 6.</w:t>
      </w:r>
    </w:p>
  </w:footnote>
  <w:footnote w:id="10">
    <w:p w14:paraId="22159BB0" w14:textId="5ED60821" w:rsidR="0063226B" w:rsidRDefault="0063226B" w:rsidP="00FB2D88">
      <w:pPr>
        <w:pStyle w:val="FootnoteText"/>
        <w:ind w:firstLine="720"/>
      </w:pPr>
      <w:r>
        <w:rPr>
          <w:rStyle w:val="FootnoteReference"/>
        </w:rPr>
        <w:footnoteRef/>
      </w:r>
      <w:r>
        <w:t xml:space="preserve"> Edward Tick, “Military Service, Moral Injury and Spiritual Wounding,” </w:t>
      </w:r>
      <w:r w:rsidRPr="00E5045A">
        <w:rPr>
          <w:i/>
        </w:rPr>
        <w:t>The Military Chaplain</w:t>
      </w:r>
      <w:r>
        <w:t>, Spring 2016, Volume 89, N. 1., 5.</w:t>
      </w:r>
    </w:p>
  </w:footnote>
  <w:footnote w:id="11">
    <w:p w14:paraId="10EED9AB" w14:textId="62DFF641" w:rsidR="0063226B" w:rsidRPr="008444CD" w:rsidRDefault="0063226B" w:rsidP="00DD1086">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sidRPr="00DD1086">
        <w:rPr>
          <w:rFonts w:cs="Times New Roman"/>
          <w:sz w:val="20"/>
          <w:szCs w:val="20"/>
          <w:lang w:val="en"/>
        </w:rPr>
        <w:t>Edward</w:t>
      </w:r>
      <w:r>
        <w:rPr>
          <w:rFonts w:cs="Times New Roman"/>
          <w:sz w:val="20"/>
          <w:szCs w:val="20"/>
          <w:lang w:val="en"/>
        </w:rPr>
        <w:t xml:space="preserve"> Tick,</w:t>
      </w:r>
      <w:r w:rsidRPr="00DD1086">
        <w:rPr>
          <w:rFonts w:cs="Times New Roman"/>
          <w:sz w:val="20"/>
          <w:szCs w:val="20"/>
          <w:lang w:val="en"/>
        </w:rPr>
        <w:t xml:space="preserve"> “War and the Soul: Healing our Veterans, Families, and Communities from the Wounds of War,” </w:t>
      </w:r>
      <w:hyperlink r:id="rId3" w:history="1">
        <w:r w:rsidRPr="00DD1086">
          <w:rPr>
            <w:rFonts w:cs="Times New Roman"/>
            <w:sz w:val="20"/>
            <w:szCs w:val="20"/>
            <w:lang w:val="en"/>
          </w:rPr>
          <w:t>https://www.youtube.com/watch?v=f3stVBTnDNU</w:t>
        </w:r>
      </w:hyperlink>
    </w:p>
    <w:p w14:paraId="1F608EF4" w14:textId="29C8A1AB" w:rsidR="0063226B" w:rsidRDefault="0063226B">
      <w:pPr>
        <w:pStyle w:val="FootnoteText"/>
      </w:pPr>
    </w:p>
  </w:footnote>
  <w:footnote w:id="12">
    <w:p w14:paraId="7A9DA32F" w14:textId="5590E6AF" w:rsidR="0063226B" w:rsidRDefault="0063226B" w:rsidP="00FB2D88">
      <w:pPr>
        <w:pStyle w:val="FootnoteText"/>
        <w:ind w:firstLine="720"/>
      </w:pPr>
      <w:r>
        <w:rPr>
          <w:rStyle w:val="FootnoteReference"/>
        </w:rPr>
        <w:footnoteRef/>
      </w:r>
      <w:r>
        <w:t xml:space="preserve"> </w:t>
      </w:r>
      <w:r w:rsidRPr="00B54C7D">
        <w:rPr>
          <w:rFonts w:cstheme="minorHAnsi"/>
          <w:lang w:val="en"/>
        </w:rPr>
        <w:t>Gordon Martel, ed.,</w:t>
      </w:r>
      <w:r w:rsidRPr="00B54C7D">
        <w:rPr>
          <w:rFonts w:cstheme="minorHAnsi"/>
          <w:i/>
          <w:iCs/>
          <w:lang w:val="en"/>
        </w:rPr>
        <w:t xml:space="preserve"> The Encyclopedia of War</w:t>
      </w:r>
      <w:r w:rsidRPr="00B54C7D">
        <w:rPr>
          <w:rFonts w:cstheme="minorHAnsi"/>
          <w:lang w:val="en"/>
        </w:rPr>
        <w:t xml:space="preserve"> (Wiley, 2012</w:t>
      </w:r>
      <w:r>
        <w:rPr>
          <w:rFonts w:cstheme="minorHAnsi"/>
          <w:lang w:val="en"/>
        </w:rPr>
        <w:t>).</w:t>
      </w:r>
    </w:p>
  </w:footnote>
  <w:footnote w:id="13">
    <w:p w14:paraId="1A811B3C" w14:textId="508D21D6" w:rsidR="0063226B" w:rsidRPr="007443A8" w:rsidRDefault="0063226B" w:rsidP="007443A8">
      <w:pPr>
        <w:autoSpaceDE w:val="0"/>
        <w:autoSpaceDN w:val="0"/>
        <w:adjustRightInd w:val="0"/>
        <w:spacing w:after="0" w:line="240" w:lineRule="auto"/>
        <w:ind w:firstLine="720"/>
        <w:jc w:val="both"/>
        <w:rPr>
          <w:rFonts w:cs="Times New Roman"/>
          <w:sz w:val="20"/>
          <w:szCs w:val="20"/>
          <w:lang w:val="en"/>
        </w:rPr>
      </w:pPr>
      <w:r>
        <w:rPr>
          <w:rStyle w:val="FootnoteReference"/>
        </w:rPr>
        <w:footnoteRef/>
      </w:r>
      <w:r>
        <w:t xml:space="preserve"> </w:t>
      </w:r>
      <w:r w:rsidRPr="007443A8">
        <w:rPr>
          <w:rFonts w:cs="Times New Roman"/>
          <w:sz w:val="20"/>
          <w:szCs w:val="20"/>
          <w:lang w:val="en"/>
        </w:rPr>
        <w:t>Edward</w:t>
      </w:r>
      <w:r>
        <w:rPr>
          <w:rFonts w:cs="Times New Roman"/>
          <w:sz w:val="20"/>
          <w:szCs w:val="20"/>
          <w:lang w:val="en"/>
        </w:rPr>
        <w:t xml:space="preserve"> Tick,</w:t>
      </w:r>
      <w:r w:rsidRPr="007443A8">
        <w:rPr>
          <w:rFonts w:cs="Times New Roman"/>
          <w:sz w:val="20"/>
          <w:szCs w:val="20"/>
          <w:lang w:val="en"/>
        </w:rPr>
        <w:t xml:space="preserve"> </w:t>
      </w:r>
      <w:r w:rsidRPr="007443A8">
        <w:rPr>
          <w:rFonts w:cs="Times New Roman"/>
          <w:i/>
          <w:iCs/>
          <w:sz w:val="20"/>
          <w:szCs w:val="20"/>
          <w:lang w:val="en"/>
        </w:rPr>
        <w:t>War, and the Soul: Healing Our Nation’s Veterans from Post-Traumatic Stress Disorder</w:t>
      </w:r>
      <w:r w:rsidRPr="007443A8">
        <w:rPr>
          <w:rFonts w:cs="Times New Roman"/>
          <w:sz w:val="20"/>
          <w:szCs w:val="20"/>
          <w:lang w:val="en"/>
        </w:rPr>
        <w:t xml:space="preserve"> (Wheaton, Illinois: Quest Books, 2012).</w:t>
      </w:r>
    </w:p>
    <w:p w14:paraId="0DE438A2" w14:textId="21ECF509" w:rsidR="0063226B" w:rsidRDefault="0063226B">
      <w:pPr>
        <w:pStyle w:val="FootnoteText"/>
      </w:pPr>
    </w:p>
  </w:footnote>
  <w:footnote w:id="14">
    <w:p w14:paraId="1749D54F" w14:textId="71BC8F9C" w:rsidR="0063226B" w:rsidRPr="008444CD" w:rsidRDefault="0063226B" w:rsidP="0063226B">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Pr>
          <w:rFonts w:cs="Times New Roman"/>
          <w:sz w:val="20"/>
          <w:szCs w:val="20"/>
          <w:lang w:val="en"/>
        </w:rPr>
        <w:t xml:space="preserve">Edward Tick, </w:t>
      </w:r>
      <w:r w:rsidRPr="007443A8">
        <w:rPr>
          <w:rFonts w:cs="Times New Roman"/>
          <w:i/>
          <w:iCs/>
          <w:sz w:val="20"/>
          <w:szCs w:val="20"/>
          <w:lang w:val="en"/>
        </w:rPr>
        <w:t>War, and the Soul: Healing Our Nation’s Veterans from Post-Traumatic Stress Disorder</w:t>
      </w:r>
      <w:r w:rsidRPr="007443A8">
        <w:rPr>
          <w:rFonts w:cs="Times New Roman"/>
          <w:sz w:val="20"/>
          <w:szCs w:val="20"/>
          <w:lang w:val="en"/>
        </w:rPr>
        <w:t xml:space="preserve"> (Wheaton, Illinois: Quest Books, 2012).</w:t>
      </w:r>
    </w:p>
    <w:p w14:paraId="58AFCF0D" w14:textId="006AABB4" w:rsidR="0063226B" w:rsidRDefault="0063226B">
      <w:pPr>
        <w:pStyle w:val="FootnoteText"/>
      </w:pPr>
    </w:p>
  </w:footnote>
  <w:footnote w:id="15">
    <w:p w14:paraId="4F602F11" w14:textId="77777777" w:rsidR="0063226B" w:rsidRPr="007E1A1F" w:rsidRDefault="0063226B" w:rsidP="00866293">
      <w:pPr>
        <w:autoSpaceDE w:val="0"/>
        <w:autoSpaceDN w:val="0"/>
        <w:adjustRightInd w:val="0"/>
        <w:spacing w:after="0" w:line="240" w:lineRule="auto"/>
        <w:ind w:firstLine="720"/>
        <w:jc w:val="both"/>
        <w:rPr>
          <w:rFonts w:cstheme="minorHAnsi"/>
          <w:sz w:val="20"/>
          <w:szCs w:val="20"/>
          <w:lang w:val="en"/>
        </w:rPr>
      </w:pPr>
      <w:r w:rsidRPr="007E1A1F">
        <w:rPr>
          <w:rStyle w:val="FootnoteReference"/>
          <w:rFonts w:cstheme="minorHAnsi"/>
          <w:sz w:val="20"/>
          <w:szCs w:val="20"/>
        </w:rPr>
        <w:footnoteRef/>
      </w:r>
      <w:r w:rsidRPr="007E1A1F">
        <w:rPr>
          <w:rFonts w:cstheme="minorHAnsi"/>
          <w:sz w:val="20"/>
          <w:szCs w:val="20"/>
        </w:rPr>
        <w:t xml:space="preserve"> </w:t>
      </w:r>
      <w:r w:rsidRPr="007E1A1F">
        <w:rPr>
          <w:rFonts w:cstheme="minorHAnsi"/>
          <w:sz w:val="20"/>
          <w:szCs w:val="20"/>
          <w:lang w:val="en"/>
        </w:rPr>
        <w:t xml:space="preserve">Samuel L. Rieger, “Care More About Victims Than Killers, “The Hartford Courant,” </w:t>
      </w:r>
      <w:hyperlink r:id="rId4" w:history="1">
        <w:r w:rsidRPr="007E1A1F">
          <w:rPr>
            <w:rFonts w:cstheme="minorHAnsi"/>
            <w:sz w:val="20"/>
            <w:szCs w:val="20"/>
            <w:lang w:val="en"/>
          </w:rPr>
          <w:t>http://www.courant.com/opinion/hc-op-rieger-death-penalty-1023-20111023-story.html</w:t>
        </w:r>
      </w:hyperlink>
      <w:r w:rsidRPr="007E1A1F">
        <w:rPr>
          <w:rFonts w:cstheme="minorHAnsi"/>
          <w:sz w:val="20"/>
          <w:szCs w:val="20"/>
          <w:lang w:val="en"/>
        </w:rPr>
        <w:t xml:space="preserve"> (assessed April 14, 2018). </w:t>
      </w:r>
    </w:p>
    <w:p w14:paraId="45228460" w14:textId="3E7A0E8A" w:rsidR="0063226B" w:rsidRDefault="0063226B" w:rsidP="00FB2D88">
      <w:pPr>
        <w:pStyle w:val="FootnoteText"/>
        <w:ind w:firstLine="720"/>
      </w:pPr>
    </w:p>
  </w:footnote>
  <w:footnote w:id="16">
    <w:p w14:paraId="00EAAA6B" w14:textId="6DABF086" w:rsidR="0063226B" w:rsidRPr="008444CD" w:rsidRDefault="0063226B" w:rsidP="000C4858">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sidRPr="000C4858">
        <w:rPr>
          <w:rFonts w:cs="Times New Roman"/>
          <w:sz w:val="20"/>
          <w:szCs w:val="20"/>
          <w:lang w:val="en"/>
        </w:rPr>
        <w:t xml:space="preserve">Samuel P. Huntington, </w:t>
      </w:r>
      <w:r w:rsidRPr="000C4858">
        <w:rPr>
          <w:rFonts w:cs="Times New Roman"/>
          <w:i/>
          <w:iCs/>
          <w:sz w:val="20"/>
          <w:szCs w:val="20"/>
          <w:lang w:val="en"/>
        </w:rPr>
        <w:t>The Clash of Civilizations and the Remaking of World Order</w:t>
      </w:r>
      <w:r w:rsidRPr="000C4858">
        <w:rPr>
          <w:rFonts w:cs="Times New Roman"/>
          <w:sz w:val="20"/>
          <w:szCs w:val="20"/>
          <w:lang w:val="en"/>
        </w:rPr>
        <w:t xml:space="preserve"> (New York: Touchstone, 1997), 19-322.</w:t>
      </w:r>
    </w:p>
    <w:p w14:paraId="61CCF42F" w14:textId="1078AF53" w:rsidR="0063226B" w:rsidRDefault="0063226B">
      <w:pPr>
        <w:pStyle w:val="FootnoteText"/>
      </w:pPr>
    </w:p>
  </w:footnote>
  <w:footnote w:id="17">
    <w:p w14:paraId="2032749B" w14:textId="1C88F003" w:rsidR="0063226B" w:rsidRPr="008444CD" w:rsidRDefault="0063226B" w:rsidP="000C4858">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sidRPr="000C4858">
        <w:rPr>
          <w:rFonts w:cs="Times New Roman"/>
          <w:sz w:val="20"/>
          <w:szCs w:val="20"/>
          <w:lang w:val="en"/>
        </w:rPr>
        <w:t xml:space="preserve">Samuel P. Huntington, </w:t>
      </w:r>
      <w:r w:rsidRPr="000C4858">
        <w:rPr>
          <w:rFonts w:cs="Times New Roman"/>
          <w:i/>
          <w:iCs/>
          <w:sz w:val="20"/>
          <w:szCs w:val="20"/>
          <w:lang w:val="en"/>
        </w:rPr>
        <w:t>The Clash of Civilizations and the Remaking of World Order</w:t>
      </w:r>
      <w:r w:rsidRPr="000C4858">
        <w:rPr>
          <w:rFonts w:cs="Times New Roman"/>
          <w:sz w:val="20"/>
          <w:szCs w:val="20"/>
          <w:lang w:val="en"/>
        </w:rPr>
        <w:t xml:space="preserve"> (New York: Touchstone, 1997), 19-322.</w:t>
      </w:r>
    </w:p>
    <w:p w14:paraId="555CDA35" w14:textId="3F2C43D1" w:rsidR="0063226B" w:rsidRDefault="0063226B">
      <w:pPr>
        <w:pStyle w:val="FootnoteText"/>
      </w:pPr>
    </w:p>
  </w:footnote>
  <w:footnote w:id="18">
    <w:p w14:paraId="29B9476C" w14:textId="7222DC5B" w:rsidR="0063226B" w:rsidRPr="008444CD" w:rsidRDefault="0063226B" w:rsidP="0063226B">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sidRPr="0063226B">
        <w:rPr>
          <w:rFonts w:cs="Times New Roman"/>
          <w:sz w:val="20"/>
          <w:szCs w:val="20"/>
          <w:lang w:val="en"/>
        </w:rPr>
        <w:t xml:space="preserve">Stanley Hauerwas, </w:t>
      </w:r>
      <w:r w:rsidRPr="0063226B">
        <w:rPr>
          <w:rFonts w:cs="Times New Roman"/>
          <w:i/>
          <w:iCs/>
          <w:sz w:val="20"/>
          <w:szCs w:val="20"/>
          <w:lang w:val="en"/>
        </w:rPr>
        <w:t>War, and the American Difference: Theological Reflections on Violence and National Identity</w:t>
      </w:r>
      <w:r w:rsidRPr="0063226B">
        <w:rPr>
          <w:rFonts w:cs="Times New Roman"/>
          <w:sz w:val="20"/>
          <w:szCs w:val="20"/>
          <w:lang w:val="en"/>
        </w:rPr>
        <w:t xml:space="preserve"> (Grand Rapids: Baker Academic, 2011), ix-181.</w:t>
      </w:r>
    </w:p>
    <w:p w14:paraId="2331A3E9" w14:textId="76A8184D" w:rsidR="0063226B" w:rsidRDefault="0063226B">
      <w:pPr>
        <w:pStyle w:val="FootnoteText"/>
      </w:pPr>
    </w:p>
  </w:footnote>
  <w:footnote w:id="19">
    <w:p w14:paraId="7D1303DE" w14:textId="77777777" w:rsidR="0063226B" w:rsidRPr="008444CD" w:rsidRDefault="0063226B" w:rsidP="000C4858">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sidRPr="000C4858">
        <w:rPr>
          <w:rFonts w:cs="Times New Roman"/>
          <w:sz w:val="20"/>
          <w:szCs w:val="20"/>
          <w:lang w:val="en"/>
        </w:rPr>
        <w:t xml:space="preserve">Tick, Edward. </w:t>
      </w:r>
      <w:r w:rsidRPr="000C4858">
        <w:rPr>
          <w:rFonts w:cs="Times New Roman"/>
          <w:i/>
          <w:iCs/>
          <w:sz w:val="20"/>
          <w:szCs w:val="20"/>
          <w:lang w:val="en"/>
        </w:rPr>
        <w:t>War, and the Soul: Healing Our Nation’s Veterans from Post-Traumatic Stress Disorder</w:t>
      </w:r>
      <w:r w:rsidRPr="000C4858">
        <w:rPr>
          <w:rFonts w:cs="Times New Roman"/>
          <w:sz w:val="20"/>
          <w:szCs w:val="20"/>
          <w:lang w:val="en"/>
        </w:rPr>
        <w:t>.  Wheaton, Illinois: Quest Books, 2012.</w:t>
      </w:r>
    </w:p>
    <w:p w14:paraId="1354B318" w14:textId="1D823BC1" w:rsidR="0063226B" w:rsidRDefault="0063226B">
      <w:pPr>
        <w:pStyle w:val="FootnoteText"/>
      </w:pPr>
    </w:p>
  </w:footnote>
  <w:footnote w:id="20">
    <w:p w14:paraId="2E5FB631" w14:textId="77777777" w:rsidR="0063226B" w:rsidRPr="008444CD" w:rsidRDefault="0063226B" w:rsidP="00BA1DA4">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sidRPr="00BA1DA4">
        <w:rPr>
          <w:rFonts w:cs="Times New Roman"/>
          <w:sz w:val="20"/>
          <w:szCs w:val="20"/>
          <w:lang w:val="en"/>
        </w:rPr>
        <w:t xml:space="preserve">Carson, David K. and Kent W. Becker. </w:t>
      </w:r>
      <w:r w:rsidRPr="00BA1DA4">
        <w:rPr>
          <w:rFonts w:cs="Times New Roman"/>
          <w:i/>
          <w:iCs/>
          <w:sz w:val="20"/>
          <w:szCs w:val="20"/>
          <w:lang w:val="en"/>
        </w:rPr>
        <w:t>Creativity in Psychotherapy: Reaching New Heights With Individuals Couples And Families</w:t>
      </w:r>
      <w:r w:rsidRPr="00BA1DA4">
        <w:rPr>
          <w:rFonts w:cs="Times New Roman"/>
          <w:sz w:val="20"/>
          <w:szCs w:val="20"/>
          <w:lang w:val="en"/>
        </w:rPr>
        <w:t xml:space="preserve"> (New York: The Haworth Clinical Practice Press, 2003), 1-208.</w:t>
      </w:r>
      <w:r w:rsidRPr="008444CD">
        <w:rPr>
          <w:rFonts w:ascii="Times New Roman" w:hAnsi="Times New Roman" w:cs="Times New Roman"/>
          <w:sz w:val="24"/>
          <w:szCs w:val="24"/>
          <w:lang w:val="en"/>
        </w:rPr>
        <w:t xml:space="preserve"> </w:t>
      </w:r>
    </w:p>
    <w:p w14:paraId="59092D52" w14:textId="6FA10143" w:rsidR="0063226B" w:rsidRDefault="0063226B">
      <w:pPr>
        <w:pStyle w:val="FootnoteText"/>
      </w:pPr>
    </w:p>
  </w:footnote>
  <w:footnote w:id="21">
    <w:p w14:paraId="012B5C0A" w14:textId="540ABAC6" w:rsidR="0063226B" w:rsidRPr="0063226B" w:rsidRDefault="0063226B" w:rsidP="0063226B">
      <w:pPr>
        <w:autoSpaceDE w:val="0"/>
        <w:autoSpaceDN w:val="0"/>
        <w:adjustRightInd w:val="0"/>
        <w:spacing w:after="0" w:line="240" w:lineRule="auto"/>
        <w:ind w:firstLine="720"/>
        <w:jc w:val="both"/>
        <w:rPr>
          <w:rFonts w:ascii="Times New Roman" w:hAnsi="Times New Roman" w:cs="Times New Roman"/>
          <w:sz w:val="24"/>
          <w:szCs w:val="24"/>
          <w:lang w:val="en"/>
        </w:rPr>
      </w:pPr>
      <w:r>
        <w:rPr>
          <w:rStyle w:val="FootnoteReference"/>
        </w:rPr>
        <w:footnoteRef/>
      </w:r>
      <w:r>
        <w:t xml:space="preserve"> </w:t>
      </w:r>
      <w:r w:rsidRPr="0063226B">
        <w:rPr>
          <w:rFonts w:cs="Times New Roman"/>
          <w:sz w:val="20"/>
          <w:szCs w:val="20"/>
          <w:lang w:val="en"/>
        </w:rPr>
        <w:t xml:space="preserve">Sachin H. Jain, “Physicians or Escape Artists? In </w:t>
      </w:r>
      <w:r w:rsidRPr="0063226B">
        <w:rPr>
          <w:rFonts w:cs="Times New Roman"/>
          <w:i/>
          <w:iCs/>
          <w:sz w:val="20"/>
          <w:szCs w:val="20"/>
          <w:lang w:val="en"/>
        </w:rPr>
        <w:t>The Soul of a Doctor: Harvard Medical Students Face Life and Death</w:t>
      </w:r>
      <w:r w:rsidRPr="0063226B">
        <w:rPr>
          <w:rFonts w:cs="Times New Roman"/>
          <w:sz w:val="20"/>
          <w:szCs w:val="20"/>
          <w:lang w:val="en"/>
        </w:rPr>
        <w:t>, edited by Gordon Harper, Sachin H. Jain, and Susan Pories (North Carolina: Algonquin Books of Chapel Hill, 2006), 200.</w:t>
      </w:r>
      <w:r w:rsidRPr="008444CD">
        <w:rPr>
          <w:rFonts w:ascii="Times New Roman" w:hAnsi="Times New Roman" w:cs="Times New Roman"/>
          <w:sz w:val="24"/>
          <w:szCs w:val="24"/>
          <w:lang w:val="en"/>
        </w:rPr>
        <w:t xml:space="preserve"> </w:t>
      </w:r>
    </w:p>
  </w:footnote>
  <w:footnote w:id="22">
    <w:p w14:paraId="4E3EA347" w14:textId="77777777" w:rsidR="0063226B" w:rsidRPr="0063226B" w:rsidRDefault="0063226B" w:rsidP="0063226B">
      <w:pPr>
        <w:autoSpaceDE w:val="0"/>
        <w:autoSpaceDN w:val="0"/>
        <w:adjustRightInd w:val="0"/>
        <w:spacing w:after="0" w:line="240" w:lineRule="auto"/>
        <w:ind w:firstLine="720"/>
        <w:jc w:val="both"/>
        <w:rPr>
          <w:rFonts w:cs="Times New Roman"/>
          <w:sz w:val="20"/>
          <w:szCs w:val="20"/>
          <w:lang w:val="en"/>
        </w:rPr>
      </w:pPr>
      <w:r w:rsidRPr="0063226B">
        <w:rPr>
          <w:rStyle w:val="FootnoteReference"/>
          <w:sz w:val="20"/>
          <w:szCs w:val="20"/>
        </w:rPr>
        <w:footnoteRef/>
      </w:r>
      <w:r w:rsidRPr="0063226B">
        <w:rPr>
          <w:sz w:val="20"/>
          <w:szCs w:val="20"/>
        </w:rPr>
        <w:t xml:space="preserve"> </w:t>
      </w:r>
      <w:r w:rsidRPr="0063226B">
        <w:rPr>
          <w:rFonts w:cs="Times New Roman"/>
          <w:sz w:val="20"/>
          <w:szCs w:val="20"/>
          <w:lang w:val="en"/>
        </w:rPr>
        <w:t>Sundt, Jody L., Harry R. Dammer, and Francis T. Cullen. “The Role of the Prison Chaplain in Rehabilitation,” Journal of Offender Rehabilitation, Volume 35, 2002 - Issue 3-4, 60-86.</w:t>
      </w:r>
    </w:p>
    <w:p w14:paraId="247B29CE" w14:textId="1B65C02B" w:rsidR="0063226B" w:rsidRDefault="0063226B">
      <w:pPr>
        <w:pStyle w:val="FootnoteText"/>
      </w:pPr>
    </w:p>
  </w:footnote>
  <w:footnote w:id="23">
    <w:p w14:paraId="4083F15D" w14:textId="12987EE2" w:rsidR="0063226B" w:rsidRDefault="0063226B" w:rsidP="0063226B">
      <w:pPr>
        <w:pStyle w:val="FootnoteText"/>
        <w:ind w:firstLine="720"/>
      </w:pPr>
      <w:r>
        <w:rPr>
          <w:rStyle w:val="FootnoteReference"/>
        </w:rPr>
        <w:footnoteRef/>
      </w:r>
      <w:r>
        <w:t xml:space="preserve"> </w:t>
      </w:r>
      <w:r w:rsidRPr="0063226B">
        <w:t xml:space="preserve">John </w:t>
      </w:r>
      <w:r w:rsidRPr="0063226B">
        <w:rPr>
          <w:rFonts w:cs="Times New Roman"/>
          <w:lang w:val="en"/>
        </w:rPr>
        <w:t xml:space="preserve">Van Houten Dippel, </w:t>
      </w:r>
      <w:r w:rsidRPr="0063226B">
        <w:rPr>
          <w:rFonts w:cs="Times New Roman"/>
          <w:i/>
          <w:iCs/>
          <w:lang w:val="en"/>
        </w:rPr>
        <w:t>War and Sex: A Brief History of Men's Urge for Battle</w:t>
      </w:r>
      <w:r w:rsidRPr="0063226B">
        <w:rPr>
          <w:rFonts w:cs="Times New Roman"/>
          <w:lang w:val="en"/>
        </w:rPr>
        <w:t xml:space="preserve"> (Prometheus Books, 2010).</w:t>
      </w:r>
    </w:p>
  </w:footnote>
  <w:footnote w:id="24">
    <w:p w14:paraId="5D496F2F" w14:textId="10E52DDE" w:rsidR="0063226B" w:rsidRDefault="0063226B" w:rsidP="00EA5DBC">
      <w:pPr>
        <w:pStyle w:val="FootnoteText"/>
        <w:ind w:firstLine="720"/>
      </w:pPr>
      <w:r>
        <w:rPr>
          <w:rStyle w:val="FootnoteReference"/>
        </w:rPr>
        <w:footnoteRef/>
      </w:r>
      <w:r>
        <w:t xml:space="preserve"> Elaine Graham, Heather Walton, and Frances Ward, </w:t>
      </w:r>
      <w:r w:rsidRPr="00346F0A">
        <w:rPr>
          <w:i/>
        </w:rPr>
        <w:t>Theological Reflection: Methods</w:t>
      </w:r>
      <w:r>
        <w:t xml:space="preserve"> (London: SCM Press 2005), 2.</w:t>
      </w:r>
    </w:p>
  </w:footnote>
  <w:footnote w:id="25">
    <w:p w14:paraId="2D864A8A" w14:textId="1C513702" w:rsidR="0063226B" w:rsidRDefault="0063226B" w:rsidP="00EA5DBC">
      <w:pPr>
        <w:pStyle w:val="FootnoteText"/>
        <w:ind w:firstLine="720"/>
      </w:pPr>
      <w:r>
        <w:rPr>
          <w:rStyle w:val="FootnoteReference"/>
        </w:rPr>
        <w:footnoteRef/>
      </w:r>
      <w:r>
        <w:t xml:space="preserve"> Elaine Graham, Heather Walton, and Frances Ward, </w:t>
      </w:r>
      <w:r w:rsidRPr="00346F0A">
        <w:rPr>
          <w:i/>
        </w:rPr>
        <w:t>Theological Reflection: Methods</w:t>
      </w:r>
      <w:r>
        <w:t xml:space="preserve"> (London: SCM Press 2005), 5.</w:t>
      </w:r>
    </w:p>
  </w:footnote>
  <w:footnote w:id="26">
    <w:p w14:paraId="0A00812F" w14:textId="59D486BB" w:rsidR="0063226B" w:rsidRDefault="0063226B" w:rsidP="00EA5DBC">
      <w:pPr>
        <w:pStyle w:val="FootnoteText"/>
        <w:ind w:firstLine="720"/>
      </w:pPr>
      <w:r>
        <w:rPr>
          <w:rStyle w:val="FootnoteReference"/>
        </w:rPr>
        <w:footnoteRef/>
      </w:r>
      <w:r>
        <w:t xml:space="preserve"> Robert C. Dykstra, </w:t>
      </w:r>
      <w:r w:rsidRPr="00864718">
        <w:rPr>
          <w:i/>
        </w:rPr>
        <w:t>Images of Pastoral Care: Classic Readings</w:t>
      </w:r>
      <w:r>
        <w:t xml:space="preserve"> (Missouri: Chalice Press, 2005), 23-26.</w:t>
      </w:r>
    </w:p>
  </w:footnote>
  <w:footnote w:id="27">
    <w:p w14:paraId="58693ECA" w14:textId="49419EEE" w:rsidR="0063226B" w:rsidRDefault="0063226B" w:rsidP="00EA5DBC">
      <w:pPr>
        <w:pStyle w:val="FootnoteText"/>
        <w:ind w:firstLine="720"/>
      </w:pPr>
      <w:r>
        <w:rPr>
          <w:rStyle w:val="FootnoteReference"/>
        </w:rPr>
        <w:footnoteRef/>
      </w:r>
      <w:r>
        <w:t xml:space="preserve"> Ibid., 18.</w:t>
      </w:r>
    </w:p>
  </w:footnote>
  <w:footnote w:id="28">
    <w:p w14:paraId="421CF238" w14:textId="46BFC251" w:rsidR="0063226B" w:rsidRDefault="0063226B" w:rsidP="0063226B">
      <w:pPr>
        <w:pStyle w:val="FootnoteText"/>
        <w:ind w:firstLine="720"/>
      </w:pPr>
      <w:r>
        <w:rPr>
          <w:rStyle w:val="FootnoteReference"/>
        </w:rPr>
        <w:footnoteRef/>
      </w:r>
      <w:r>
        <w:t xml:space="preserve"> Ibid., 33.</w:t>
      </w:r>
    </w:p>
  </w:footnote>
  <w:footnote w:id="29">
    <w:p w14:paraId="70DBC84B" w14:textId="757AF8FC" w:rsidR="0063226B" w:rsidRPr="00B063C9" w:rsidRDefault="0063226B" w:rsidP="00EA5DBC">
      <w:pPr>
        <w:spacing w:after="0"/>
        <w:ind w:firstLine="720"/>
        <w:rPr>
          <w:rFonts w:cs="Calibri"/>
          <w:sz w:val="20"/>
          <w:szCs w:val="20"/>
        </w:rPr>
      </w:pPr>
      <w:r w:rsidRPr="00057DB6">
        <w:rPr>
          <w:rStyle w:val="FootnoteReference"/>
          <w:rFonts w:ascii="Arial" w:hAnsi="Arial" w:cs="Arial"/>
          <w:sz w:val="20"/>
          <w:szCs w:val="20"/>
        </w:rPr>
        <w:footnoteRef/>
      </w:r>
      <w:r w:rsidRPr="00057DB6">
        <w:rPr>
          <w:rFonts w:ascii="Arial" w:hAnsi="Arial" w:cs="Arial"/>
          <w:sz w:val="20"/>
          <w:szCs w:val="20"/>
        </w:rPr>
        <w:t xml:space="preserve"> </w:t>
      </w:r>
      <w:r w:rsidRPr="00B063C9">
        <w:rPr>
          <w:rFonts w:cs="Calibri"/>
          <w:sz w:val="20"/>
          <w:szCs w:val="20"/>
        </w:rPr>
        <w:t xml:space="preserve">Charles E. Hall, </w:t>
      </w:r>
      <w:r w:rsidRPr="00D34C39">
        <w:rPr>
          <w:rFonts w:cs="Calibri"/>
          <w:i/>
          <w:sz w:val="20"/>
          <w:szCs w:val="20"/>
        </w:rPr>
        <w:t>Head and Heart: The Clinical Pastoral Education Movement</w:t>
      </w:r>
      <w:r>
        <w:rPr>
          <w:rFonts w:cs="Calibri"/>
          <w:i/>
          <w:sz w:val="20"/>
          <w:szCs w:val="20"/>
        </w:rPr>
        <w:t xml:space="preserve"> </w:t>
      </w:r>
      <w:r w:rsidRPr="006176D5">
        <w:rPr>
          <w:rFonts w:cs="Calibri"/>
          <w:sz w:val="20"/>
          <w:szCs w:val="20"/>
        </w:rPr>
        <w:t>(Georgia</w:t>
      </w:r>
      <w:r>
        <w:rPr>
          <w:rFonts w:cs="Calibri"/>
          <w:i/>
          <w:sz w:val="20"/>
          <w:szCs w:val="20"/>
        </w:rPr>
        <w:t xml:space="preserve">, </w:t>
      </w:r>
      <w:r w:rsidRPr="00B063C9">
        <w:rPr>
          <w:rFonts w:cs="Calibri"/>
          <w:sz w:val="20"/>
          <w:szCs w:val="20"/>
        </w:rPr>
        <w:t>Journal of Pastoral Care Publications, Inc.</w:t>
      </w:r>
      <w:r>
        <w:rPr>
          <w:rFonts w:cs="Calibri"/>
          <w:sz w:val="20"/>
          <w:szCs w:val="20"/>
        </w:rPr>
        <w:t>, 1992</w:t>
      </w:r>
      <w:r w:rsidRPr="00B063C9">
        <w:rPr>
          <w:rFonts w:cs="Calibri"/>
          <w:sz w:val="20"/>
          <w:szCs w:val="20"/>
        </w:rPr>
        <w:t>), 3.</w:t>
      </w:r>
    </w:p>
  </w:footnote>
  <w:footnote w:id="30">
    <w:p w14:paraId="1F8368F2" w14:textId="1D93E02A" w:rsidR="0063226B" w:rsidRPr="00EA5DBC" w:rsidRDefault="0063226B" w:rsidP="00EA5DBC">
      <w:pPr>
        <w:spacing w:after="0"/>
        <w:ind w:firstLine="720"/>
        <w:rPr>
          <w:rFonts w:cs="Calibri"/>
          <w:sz w:val="20"/>
          <w:szCs w:val="20"/>
        </w:rPr>
      </w:pPr>
      <w:r w:rsidRPr="00B063C9">
        <w:rPr>
          <w:rStyle w:val="FootnoteReference"/>
          <w:rFonts w:cs="Calibri"/>
          <w:sz w:val="20"/>
          <w:szCs w:val="20"/>
        </w:rPr>
        <w:footnoteRef/>
      </w:r>
      <w:r w:rsidRPr="00B063C9">
        <w:rPr>
          <w:rFonts w:cs="Calibri"/>
          <w:sz w:val="20"/>
          <w:szCs w:val="20"/>
        </w:rPr>
        <w:t xml:space="preserve"> Charles E. Hall, </w:t>
      </w:r>
      <w:r w:rsidRPr="00D34C39">
        <w:rPr>
          <w:rFonts w:cs="Calibri"/>
          <w:i/>
          <w:sz w:val="20"/>
          <w:szCs w:val="20"/>
        </w:rPr>
        <w:t>Head and Heart: The Clinical Pastoral Education Movement</w:t>
      </w:r>
      <w:r>
        <w:rPr>
          <w:rFonts w:cs="Calibri"/>
          <w:i/>
          <w:sz w:val="20"/>
          <w:szCs w:val="20"/>
        </w:rPr>
        <w:t xml:space="preserve"> </w:t>
      </w:r>
      <w:r w:rsidRPr="006176D5">
        <w:rPr>
          <w:rFonts w:cs="Calibri"/>
          <w:sz w:val="20"/>
          <w:szCs w:val="20"/>
        </w:rPr>
        <w:t>(Georgia</w:t>
      </w:r>
      <w:r>
        <w:rPr>
          <w:rFonts w:cs="Calibri"/>
          <w:i/>
          <w:sz w:val="20"/>
          <w:szCs w:val="20"/>
        </w:rPr>
        <w:t xml:space="preserve">, </w:t>
      </w:r>
      <w:r w:rsidRPr="00B063C9">
        <w:rPr>
          <w:rFonts w:cs="Calibri"/>
          <w:sz w:val="20"/>
          <w:szCs w:val="20"/>
        </w:rPr>
        <w:t>Journal of Pastoral Care Publications, Inc.</w:t>
      </w:r>
      <w:r>
        <w:rPr>
          <w:rFonts w:cs="Calibri"/>
          <w:sz w:val="20"/>
          <w:szCs w:val="20"/>
        </w:rPr>
        <w:t>, 1992</w:t>
      </w:r>
      <w:r w:rsidRPr="00B063C9">
        <w:rPr>
          <w:rFonts w:cs="Calibri"/>
          <w:sz w:val="20"/>
          <w:szCs w:val="20"/>
        </w:rPr>
        <w:t>), 27.</w:t>
      </w:r>
    </w:p>
  </w:footnote>
  <w:footnote w:id="31">
    <w:p w14:paraId="0F5DCEE7" w14:textId="77777777" w:rsidR="0063226B" w:rsidRDefault="0063226B" w:rsidP="00F91EF7">
      <w:pPr>
        <w:pStyle w:val="FootnoteText"/>
        <w:ind w:firstLine="720"/>
        <w:rPr>
          <w:rFonts w:cs="Calibri"/>
        </w:rPr>
      </w:pPr>
      <w:r w:rsidRPr="00057DB6">
        <w:rPr>
          <w:rStyle w:val="FootnoteReference"/>
          <w:rFonts w:ascii="Arial" w:hAnsi="Arial" w:cs="Arial"/>
        </w:rPr>
        <w:footnoteRef/>
      </w:r>
      <w:r w:rsidRPr="00057DB6">
        <w:rPr>
          <w:rFonts w:ascii="Arial" w:hAnsi="Arial" w:cs="Arial"/>
        </w:rPr>
        <w:t xml:space="preserve"> </w:t>
      </w:r>
      <w:r w:rsidRPr="00B063C9">
        <w:rPr>
          <w:rFonts w:cs="Calibri"/>
        </w:rPr>
        <w:t xml:space="preserve">Robert C. Dykstra, </w:t>
      </w:r>
      <w:r w:rsidRPr="00B063C9">
        <w:rPr>
          <w:rFonts w:cs="Calibri"/>
          <w:i/>
        </w:rPr>
        <w:t>Images of Pastoral Care: Classic Readings</w:t>
      </w:r>
      <w:r w:rsidRPr="00B063C9">
        <w:rPr>
          <w:rFonts w:cs="Calibri"/>
        </w:rPr>
        <w:t xml:space="preserve"> (Missouri: Chalice Press, 2005), 124</w:t>
      </w:r>
      <w:r>
        <w:rPr>
          <w:rFonts w:cs="Calibri"/>
        </w:rPr>
        <w:t>.</w:t>
      </w:r>
    </w:p>
    <w:p w14:paraId="1CD7363B" w14:textId="77777777" w:rsidR="0063226B" w:rsidRPr="00B063C9" w:rsidRDefault="0063226B" w:rsidP="00F91EF7">
      <w:pPr>
        <w:pStyle w:val="FootnoteText"/>
        <w:ind w:firstLine="720"/>
        <w:rPr>
          <w:rFonts w:cs="Calibr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255B1" w14:textId="77777777" w:rsidR="0063226B" w:rsidRDefault="0063226B">
    <w:pPr>
      <w:pStyle w:val="Header"/>
      <w:jc w:val="right"/>
    </w:pPr>
  </w:p>
  <w:p w14:paraId="46CE232B" w14:textId="77777777" w:rsidR="0063226B" w:rsidRDefault="006322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5C052" w14:textId="77777777" w:rsidR="0063226B" w:rsidRDefault="0063226B" w:rsidP="00B05A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BF1999" w14:textId="77777777" w:rsidR="0063226B" w:rsidRDefault="0063226B" w:rsidP="00B05AB5">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93CBF" w14:textId="77777777" w:rsidR="0063226B" w:rsidRDefault="0063226B" w:rsidP="00B05AB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312AEEC"/>
    <w:lvl w:ilvl="0">
      <w:numFmt w:val="bullet"/>
      <w:lvlText w:val="*"/>
      <w:lvlJc w:val="left"/>
    </w:lvl>
  </w:abstractNum>
  <w:abstractNum w:abstractNumId="1" w15:restartNumberingAfterBreak="0">
    <w:nsid w:val="0607761C"/>
    <w:multiLevelType w:val="hybridMultilevel"/>
    <w:tmpl w:val="D2C43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C6910"/>
    <w:multiLevelType w:val="hybridMultilevel"/>
    <w:tmpl w:val="940071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1AD47C6"/>
    <w:multiLevelType w:val="hybridMultilevel"/>
    <w:tmpl w:val="60C49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Milton PhD">
    <w15:presenceInfo w15:providerId="Windows Live" w15:userId="4191dd82795edd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proofState w:spelling="clean"/>
  <w:trackRevision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M0MDQxsjAyMzVX0lEKTi0uzszPAykwqgUAWK3KqSwAAAA="/>
  </w:docVars>
  <w:rsids>
    <w:rsidRoot w:val="00E61566"/>
    <w:rsid w:val="000573AA"/>
    <w:rsid w:val="000828A1"/>
    <w:rsid w:val="0009108F"/>
    <w:rsid w:val="000C4858"/>
    <w:rsid w:val="000C4DCD"/>
    <w:rsid w:val="00120EFC"/>
    <w:rsid w:val="00121874"/>
    <w:rsid w:val="001A048B"/>
    <w:rsid w:val="001A4690"/>
    <w:rsid w:val="001B24AB"/>
    <w:rsid w:val="001B63F0"/>
    <w:rsid w:val="001C7229"/>
    <w:rsid w:val="001D515E"/>
    <w:rsid w:val="001D7DE7"/>
    <w:rsid w:val="002113BC"/>
    <w:rsid w:val="00241348"/>
    <w:rsid w:val="00251603"/>
    <w:rsid w:val="00276FD8"/>
    <w:rsid w:val="002844EF"/>
    <w:rsid w:val="002A0801"/>
    <w:rsid w:val="002C22CB"/>
    <w:rsid w:val="002E63FE"/>
    <w:rsid w:val="0031720A"/>
    <w:rsid w:val="00326487"/>
    <w:rsid w:val="00345BD4"/>
    <w:rsid w:val="003652B5"/>
    <w:rsid w:val="00373142"/>
    <w:rsid w:val="00375BB6"/>
    <w:rsid w:val="003A37AD"/>
    <w:rsid w:val="003A38AD"/>
    <w:rsid w:val="00413E7B"/>
    <w:rsid w:val="00430FF8"/>
    <w:rsid w:val="00433365"/>
    <w:rsid w:val="00460BD5"/>
    <w:rsid w:val="00475992"/>
    <w:rsid w:val="00482175"/>
    <w:rsid w:val="004849BE"/>
    <w:rsid w:val="004A394A"/>
    <w:rsid w:val="004B0F33"/>
    <w:rsid w:val="004B29D2"/>
    <w:rsid w:val="0057002A"/>
    <w:rsid w:val="005703B8"/>
    <w:rsid w:val="00587409"/>
    <w:rsid w:val="00595136"/>
    <w:rsid w:val="005A2FC1"/>
    <w:rsid w:val="005A42F0"/>
    <w:rsid w:val="005F0D1C"/>
    <w:rsid w:val="0063226B"/>
    <w:rsid w:val="00632C30"/>
    <w:rsid w:val="00637DDE"/>
    <w:rsid w:val="00667846"/>
    <w:rsid w:val="0067260C"/>
    <w:rsid w:val="00673768"/>
    <w:rsid w:val="006D609C"/>
    <w:rsid w:val="00722D8E"/>
    <w:rsid w:val="007443A8"/>
    <w:rsid w:val="007463C2"/>
    <w:rsid w:val="00777F73"/>
    <w:rsid w:val="0078143D"/>
    <w:rsid w:val="007C1571"/>
    <w:rsid w:val="007E1856"/>
    <w:rsid w:val="007E1A1F"/>
    <w:rsid w:val="007E5FB1"/>
    <w:rsid w:val="008444CD"/>
    <w:rsid w:val="00864F95"/>
    <w:rsid w:val="00866293"/>
    <w:rsid w:val="00866F48"/>
    <w:rsid w:val="00896D05"/>
    <w:rsid w:val="008A2DAF"/>
    <w:rsid w:val="008B22EF"/>
    <w:rsid w:val="008B7356"/>
    <w:rsid w:val="008F1F2D"/>
    <w:rsid w:val="008F6104"/>
    <w:rsid w:val="009004D5"/>
    <w:rsid w:val="00912277"/>
    <w:rsid w:val="009220BE"/>
    <w:rsid w:val="009B255F"/>
    <w:rsid w:val="009D6E8B"/>
    <w:rsid w:val="00A11D0F"/>
    <w:rsid w:val="00A46D56"/>
    <w:rsid w:val="00A56D4F"/>
    <w:rsid w:val="00A86643"/>
    <w:rsid w:val="00A87404"/>
    <w:rsid w:val="00AA082C"/>
    <w:rsid w:val="00B03890"/>
    <w:rsid w:val="00B039AE"/>
    <w:rsid w:val="00B05AB5"/>
    <w:rsid w:val="00B3136A"/>
    <w:rsid w:val="00B54C7D"/>
    <w:rsid w:val="00B56A11"/>
    <w:rsid w:val="00B836B7"/>
    <w:rsid w:val="00B83F90"/>
    <w:rsid w:val="00B9687B"/>
    <w:rsid w:val="00BA1DA4"/>
    <w:rsid w:val="00BC257A"/>
    <w:rsid w:val="00BC2EF0"/>
    <w:rsid w:val="00BC7CCE"/>
    <w:rsid w:val="00C2246C"/>
    <w:rsid w:val="00C326A0"/>
    <w:rsid w:val="00C77BFE"/>
    <w:rsid w:val="00C940D4"/>
    <w:rsid w:val="00CA1C8C"/>
    <w:rsid w:val="00CB2C35"/>
    <w:rsid w:val="00CD16D3"/>
    <w:rsid w:val="00CE0C68"/>
    <w:rsid w:val="00CE0D6A"/>
    <w:rsid w:val="00D02AF1"/>
    <w:rsid w:val="00D17756"/>
    <w:rsid w:val="00D205D4"/>
    <w:rsid w:val="00D35B31"/>
    <w:rsid w:val="00D637D0"/>
    <w:rsid w:val="00D73806"/>
    <w:rsid w:val="00D75CE1"/>
    <w:rsid w:val="00DB74F9"/>
    <w:rsid w:val="00DD1086"/>
    <w:rsid w:val="00DD15D0"/>
    <w:rsid w:val="00DD7393"/>
    <w:rsid w:val="00E05AED"/>
    <w:rsid w:val="00E233F7"/>
    <w:rsid w:val="00E32A71"/>
    <w:rsid w:val="00E5045A"/>
    <w:rsid w:val="00E52049"/>
    <w:rsid w:val="00E61566"/>
    <w:rsid w:val="00E85583"/>
    <w:rsid w:val="00E868A1"/>
    <w:rsid w:val="00EA5DBC"/>
    <w:rsid w:val="00EC7409"/>
    <w:rsid w:val="00F23B45"/>
    <w:rsid w:val="00F71DDB"/>
    <w:rsid w:val="00F76120"/>
    <w:rsid w:val="00F7798C"/>
    <w:rsid w:val="00F91EF7"/>
    <w:rsid w:val="00FB2D88"/>
    <w:rsid w:val="00FC3569"/>
    <w:rsid w:val="00FC491E"/>
    <w:rsid w:val="00FD5433"/>
    <w:rsid w:val="00FE71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E708C7"/>
  <w15:docId w15:val="{1ABEE217-5EFD-49A9-9F85-E058FF992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7229"/>
    <w:pPr>
      <w:spacing w:before="100" w:beforeAutospacing="1" w:after="100" w:afterAutospacing="1" w:line="240" w:lineRule="auto"/>
    </w:pPr>
    <w:rPr>
      <w:rFonts w:ascii="Times New Roman" w:hAnsi="Times New Roman" w:cs="Times New Roman"/>
      <w:sz w:val="20"/>
      <w:szCs w:val="20"/>
    </w:rPr>
  </w:style>
  <w:style w:type="character" w:customStyle="1" w:styleId="apple-converted-space">
    <w:name w:val="apple-converted-space"/>
    <w:basedOn w:val="DefaultParagraphFont"/>
    <w:rsid w:val="001C7229"/>
  </w:style>
  <w:style w:type="character" w:styleId="Hyperlink">
    <w:name w:val="Hyperlink"/>
    <w:basedOn w:val="DefaultParagraphFont"/>
    <w:uiPriority w:val="99"/>
    <w:unhideWhenUsed/>
    <w:rsid w:val="001C7229"/>
    <w:rPr>
      <w:color w:val="0000FF"/>
      <w:u w:val="single"/>
    </w:rPr>
  </w:style>
  <w:style w:type="paragraph" w:styleId="EndnoteText">
    <w:name w:val="endnote text"/>
    <w:basedOn w:val="Normal"/>
    <w:link w:val="EndnoteTextChar"/>
    <w:uiPriority w:val="99"/>
    <w:unhideWhenUsed/>
    <w:rsid w:val="001C7229"/>
    <w:pPr>
      <w:spacing w:after="0" w:line="240" w:lineRule="auto"/>
    </w:pPr>
    <w:rPr>
      <w:sz w:val="24"/>
      <w:szCs w:val="24"/>
    </w:rPr>
  </w:style>
  <w:style w:type="character" w:customStyle="1" w:styleId="EndnoteTextChar">
    <w:name w:val="Endnote Text Char"/>
    <w:basedOn w:val="DefaultParagraphFont"/>
    <w:link w:val="EndnoteText"/>
    <w:uiPriority w:val="99"/>
    <w:rsid w:val="001C7229"/>
    <w:rPr>
      <w:sz w:val="24"/>
      <w:szCs w:val="24"/>
    </w:rPr>
  </w:style>
  <w:style w:type="character" w:styleId="EndnoteReference">
    <w:name w:val="endnote reference"/>
    <w:basedOn w:val="DefaultParagraphFont"/>
    <w:uiPriority w:val="99"/>
    <w:unhideWhenUsed/>
    <w:rsid w:val="001C7229"/>
    <w:rPr>
      <w:vertAlign w:val="superscript"/>
    </w:rPr>
  </w:style>
  <w:style w:type="character" w:styleId="Strong">
    <w:name w:val="Strong"/>
    <w:basedOn w:val="DefaultParagraphFont"/>
    <w:uiPriority w:val="22"/>
    <w:qFormat/>
    <w:rsid w:val="00C77BFE"/>
    <w:rPr>
      <w:b/>
      <w:bCs/>
    </w:rPr>
  </w:style>
  <w:style w:type="paragraph" w:styleId="Header">
    <w:name w:val="header"/>
    <w:basedOn w:val="Normal"/>
    <w:link w:val="HeaderChar"/>
    <w:uiPriority w:val="99"/>
    <w:unhideWhenUsed/>
    <w:rsid w:val="00B05AB5"/>
    <w:pPr>
      <w:tabs>
        <w:tab w:val="center" w:pos="4320"/>
        <w:tab w:val="right" w:pos="8640"/>
      </w:tabs>
      <w:spacing w:after="0" w:line="240" w:lineRule="auto"/>
    </w:pPr>
  </w:style>
  <w:style w:type="character" w:customStyle="1" w:styleId="HeaderChar">
    <w:name w:val="Header Char"/>
    <w:basedOn w:val="DefaultParagraphFont"/>
    <w:link w:val="Header"/>
    <w:uiPriority w:val="99"/>
    <w:rsid w:val="00B05AB5"/>
  </w:style>
  <w:style w:type="character" w:styleId="PageNumber">
    <w:name w:val="page number"/>
    <w:basedOn w:val="DefaultParagraphFont"/>
    <w:uiPriority w:val="99"/>
    <w:semiHidden/>
    <w:unhideWhenUsed/>
    <w:rsid w:val="00B05AB5"/>
  </w:style>
  <w:style w:type="paragraph" w:styleId="FootnoteText">
    <w:name w:val="footnote text"/>
    <w:basedOn w:val="Normal"/>
    <w:link w:val="FootnoteTextChar"/>
    <w:uiPriority w:val="99"/>
    <w:unhideWhenUsed/>
    <w:rsid w:val="008A2DAF"/>
    <w:pPr>
      <w:spacing w:after="0" w:line="240" w:lineRule="auto"/>
    </w:pPr>
    <w:rPr>
      <w:sz w:val="20"/>
      <w:szCs w:val="20"/>
    </w:rPr>
  </w:style>
  <w:style w:type="character" w:customStyle="1" w:styleId="FootnoteTextChar">
    <w:name w:val="Footnote Text Char"/>
    <w:basedOn w:val="DefaultParagraphFont"/>
    <w:link w:val="FootnoteText"/>
    <w:uiPriority w:val="99"/>
    <w:rsid w:val="008A2DAF"/>
    <w:rPr>
      <w:sz w:val="20"/>
      <w:szCs w:val="20"/>
    </w:rPr>
  </w:style>
  <w:style w:type="character" w:styleId="FootnoteReference">
    <w:name w:val="footnote reference"/>
    <w:basedOn w:val="DefaultParagraphFont"/>
    <w:uiPriority w:val="99"/>
    <w:unhideWhenUsed/>
    <w:rsid w:val="008A2DAF"/>
    <w:rPr>
      <w:vertAlign w:val="superscript"/>
    </w:rPr>
  </w:style>
  <w:style w:type="paragraph" w:styleId="BodyTextIndent">
    <w:name w:val="Body Text Indent"/>
    <w:basedOn w:val="Normal"/>
    <w:link w:val="BodyTextIndentChar"/>
    <w:uiPriority w:val="99"/>
    <w:unhideWhenUsed/>
    <w:rsid w:val="00CD16D3"/>
    <w:pPr>
      <w:spacing w:after="0" w:line="480" w:lineRule="auto"/>
      <w:ind w:firstLine="72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CD16D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D16D3"/>
    <w:pPr>
      <w:tabs>
        <w:tab w:val="center" w:pos="4680"/>
        <w:tab w:val="right" w:pos="9360"/>
      </w:tabs>
      <w:spacing w:after="0" w:line="240" w:lineRule="auto"/>
    </w:pPr>
    <w:rPr>
      <w:rFonts w:ascii="Calibri" w:eastAsia="Times New Roman" w:hAnsi="Calibri" w:cs="Times New Roman"/>
    </w:rPr>
  </w:style>
  <w:style w:type="character" w:customStyle="1" w:styleId="FooterChar">
    <w:name w:val="Footer Char"/>
    <w:basedOn w:val="DefaultParagraphFont"/>
    <w:link w:val="Footer"/>
    <w:uiPriority w:val="99"/>
    <w:rsid w:val="00CD16D3"/>
    <w:rPr>
      <w:rFonts w:ascii="Calibri" w:eastAsia="Times New Roman" w:hAnsi="Calibri" w:cs="Times New Roman"/>
    </w:rPr>
  </w:style>
  <w:style w:type="paragraph" w:styleId="ListParagraph">
    <w:name w:val="List Paragraph"/>
    <w:basedOn w:val="Normal"/>
    <w:uiPriority w:val="34"/>
    <w:qFormat/>
    <w:rsid w:val="00F91EF7"/>
    <w:pPr>
      <w:ind w:left="720"/>
      <w:contextualSpacing/>
    </w:pPr>
  </w:style>
  <w:style w:type="character" w:styleId="CommentReference">
    <w:name w:val="annotation reference"/>
    <w:basedOn w:val="DefaultParagraphFont"/>
    <w:uiPriority w:val="99"/>
    <w:semiHidden/>
    <w:unhideWhenUsed/>
    <w:rsid w:val="00A86643"/>
    <w:rPr>
      <w:sz w:val="16"/>
      <w:szCs w:val="16"/>
    </w:rPr>
  </w:style>
  <w:style w:type="paragraph" w:styleId="CommentText">
    <w:name w:val="annotation text"/>
    <w:basedOn w:val="Normal"/>
    <w:link w:val="CommentTextChar"/>
    <w:uiPriority w:val="99"/>
    <w:semiHidden/>
    <w:unhideWhenUsed/>
    <w:rsid w:val="00A86643"/>
    <w:pPr>
      <w:spacing w:line="240" w:lineRule="auto"/>
    </w:pPr>
    <w:rPr>
      <w:sz w:val="20"/>
      <w:szCs w:val="20"/>
    </w:rPr>
  </w:style>
  <w:style w:type="character" w:customStyle="1" w:styleId="CommentTextChar">
    <w:name w:val="Comment Text Char"/>
    <w:basedOn w:val="DefaultParagraphFont"/>
    <w:link w:val="CommentText"/>
    <w:uiPriority w:val="99"/>
    <w:semiHidden/>
    <w:rsid w:val="00A86643"/>
    <w:rPr>
      <w:sz w:val="20"/>
      <w:szCs w:val="20"/>
    </w:rPr>
  </w:style>
  <w:style w:type="paragraph" w:styleId="CommentSubject">
    <w:name w:val="annotation subject"/>
    <w:basedOn w:val="CommentText"/>
    <w:next w:val="CommentText"/>
    <w:link w:val="CommentSubjectChar"/>
    <w:uiPriority w:val="99"/>
    <w:semiHidden/>
    <w:unhideWhenUsed/>
    <w:rsid w:val="00A86643"/>
    <w:rPr>
      <w:b/>
      <w:bCs/>
    </w:rPr>
  </w:style>
  <w:style w:type="character" w:customStyle="1" w:styleId="CommentSubjectChar">
    <w:name w:val="Comment Subject Char"/>
    <w:basedOn w:val="CommentTextChar"/>
    <w:link w:val="CommentSubject"/>
    <w:uiPriority w:val="99"/>
    <w:semiHidden/>
    <w:rsid w:val="00A866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326234">
      <w:bodyDiv w:val="1"/>
      <w:marLeft w:val="0"/>
      <w:marRight w:val="0"/>
      <w:marTop w:val="0"/>
      <w:marBottom w:val="0"/>
      <w:divBdr>
        <w:top w:val="none" w:sz="0" w:space="0" w:color="auto"/>
        <w:left w:val="none" w:sz="0" w:space="0" w:color="auto"/>
        <w:bottom w:val="none" w:sz="0" w:space="0" w:color="auto"/>
        <w:right w:val="none" w:sz="0" w:space="0" w:color="auto"/>
      </w:divBdr>
    </w:div>
    <w:div w:id="182465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2.xml"/><Relationship Id="rId21" Type="http://schemas.openxmlformats.org/officeDocument/2006/relationships/customXml" Target="ink/ink6.xml"/><Relationship Id="rId42" Type="http://schemas.openxmlformats.org/officeDocument/2006/relationships/image" Target="media/image14.png"/><Relationship Id="rId63" Type="http://schemas.openxmlformats.org/officeDocument/2006/relationships/customXml" Target="ink/ink25.xml"/><Relationship Id="rId84" Type="http://schemas.openxmlformats.org/officeDocument/2006/relationships/image" Target="media/image35.png"/><Relationship Id="rId138" Type="http://schemas.openxmlformats.org/officeDocument/2006/relationships/image" Target="media/image62.png"/><Relationship Id="rId159" Type="http://schemas.openxmlformats.org/officeDocument/2006/relationships/customXml" Target="ink/ink73.xml"/><Relationship Id="rId170" Type="http://schemas.openxmlformats.org/officeDocument/2006/relationships/image" Target="media/image78.png"/><Relationship Id="rId191" Type="http://schemas.openxmlformats.org/officeDocument/2006/relationships/customXml" Target="ink/ink89.xml"/><Relationship Id="rId205" Type="http://schemas.openxmlformats.org/officeDocument/2006/relationships/customXml" Target="ink/ink96.xml"/><Relationship Id="rId226" Type="http://schemas.openxmlformats.org/officeDocument/2006/relationships/hyperlink" Target="https://www.catholicculture.org/culture/library/view.cfm?recnum=7949" TargetMode="External"/><Relationship Id="rId107" Type="http://schemas.openxmlformats.org/officeDocument/2006/relationships/customXml" Target="ink/ink47.xml"/><Relationship Id="rId11" Type="http://schemas.openxmlformats.org/officeDocument/2006/relationships/image" Target="media/image2.png"/><Relationship Id="rId32" Type="http://schemas.openxmlformats.org/officeDocument/2006/relationships/image" Target="media/image11.png"/><Relationship Id="rId53" Type="http://schemas.openxmlformats.org/officeDocument/2006/relationships/customXml" Target="ink/ink20.xml"/><Relationship Id="rId74" Type="http://schemas.openxmlformats.org/officeDocument/2006/relationships/image" Target="media/image30.png"/><Relationship Id="rId128" Type="http://schemas.openxmlformats.org/officeDocument/2006/relationships/image" Target="media/image57.png"/><Relationship Id="rId149" Type="http://schemas.openxmlformats.org/officeDocument/2006/relationships/customXml" Target="ink/ink68.xml"/><Relationship Id="rId5" Type="http://schemas.openxmlformats.org/officeDocument/2006/relationships/webSettings" Target="webSettings.xml"/><Relationship Id="rId95" Type="http://schemas.openxmlformats.org/officeDocument/2006/relationships/customXml" Target="ink/ink41.xml"/><Relationship Id="rId160" Type="http://schemas.openxmlformats.org/officeDocument/2006/relationships/image" Target="media/image73.png"/><Relationship Id="rId181" Type="http://schemas.openxmlformats.org/officeDocument/2006/relationships/customXml" Target="ink/ink84.xml"/><Relationship Id="rId216" Type="http://schemas.openxmlformats.org/officeDocument/2006/relationships/image" Target="media/image101.png"/><Relationship Id="rId22" Type="http://schemas.openxmlformats.org/officeDocument/2006/relationships/image" Target="media/image6.png"/><Relationship Id="rId43" Type="http://schemas.openxmlformats.org/officeDocument/2006/relationships/customXml" Target="ink/ink15.xml"/><Relationship Id="rId64" Type="http://schemas.openxmlformats.org/officeDocument/2006/relationships/image" Target="media/image25.png"/><Relationship Id="rId118" Type="http://schemas.openxmlformats.org/officeDocument/2006/relationships/image" Target="media/image52.png"/><Relationship Id="rId139" Type="http://schemas.openxmlformats.org/officeDocument/2006/relationships/customXml" Target="ink/ink63.xml"/><Relationship Id="rId85" Type="http://schemas.openxmlformats.org/officeDocument/2006/relationships/customXml" Target="ink/ink36.xml"/><Relationship Id="rId150" Type="http://schemas.openxmlformats.org/officeDocument/2006/relationships/image" Target="media/image68.png"/><Relationship Id="rId171" Type="http://schemas.openxmlformats.org/officeDocument/2006/relationships/customXml" Target="ink/ink79.xml"/><Relationship Id="rId192" Type="http://schemas.openxmlformats.org/officeDocument/2006/relationships/image" Target="media/image89.png"/><Relationship Id="rId206" Type="http://schemas.openxmlformats.org/officeDocument/2006/relationships/image" Target="media/image96.png"/><Relationship Id="rId227" Type="http://schemas.openxmlformats.org/officeDocument/2006/relationships/hyperlink" Target="http://www.courant.com/opinion/hc-op-rieger-death-penalty-1023-20111023-story.html" TargetMode="External"/><Relationship Id="rId12" Type="http://schemas.openxmlformats.org/officeDocument/2006/relationships/customXml" Target="ink/ink3.xml"/><Relationship Id="rId33" Type="http://schemas.openxmlformats.org/officeDocument/2006/relationships/header" Target="header1.xml"/><Relationship Id="rId108" Type="http://schemas.openxmlformats.org/officeDocument/2006/relationships/image" Target="media/image47.png"/><Relationship Id="rId129" Type="http://schemas.openxmlformats.org/officeDocument/2006/relationships/customXml" Target="ink/ink58.xml"/><Relationship Id="rId54" Type="http://schemas.openxmlformats.org/officeDocument/2006/relationships/image" Target="media/image20.png"/><Relationship Id="rId75" Type="http://schemas.openxmlformats.org/officeDocument/2006/relationships/customXml" Target="ink/ink31.xml"/><Relationship Id="rId96" Type="http://schemas.openxmlformats.org/officeDocument/2006/relationships/image" Target="media/image41.png"/><Relationship Id="rId140" Type="http://schemas.openxmlformats.org/officeDocument/2006/relationships/image" Target="media/image63.png"/><Relationship Id="rId161" Type="http://schemas.openxmlformats.org/officeDocument/2006/relationships/customXml" Target="ink/ink74.xml"/><Relationship Id="rId182" Type="http://schemas.openxmlformats.org/officeDocument/2006/relationships/image" Target="media/image84.png"/><Relationship Id="rId217" Type="http://schemas.openxmlformats.org/officeDocument/2006/relationships/customXml" Target="ink/ink102.xml"/><Relationship Id="rId6" Type="http://schemas.openxmlformats.org/officeDocument/2006/relationships/footnotes" Target="footnotes.xml"/><Relationship Id="rId23" Type="http://schemas.openxmlformats.org/officeDocument/2006/relationships/customXml" Target="ink/ink7.xml"/><Relationship Id="rId119" Type="http://schemas.openxmlformats.org/officeDocument/2006/relationships/customXml" Target="ink/ink53.xml"/><Relationship Id="rId44" Type="http://schemas.openxmlformats.org/officeDocument/2006/relationships/image" Target="media/image15.png"/><Relationship Id="rId65" Type="http://schemas.openxmlformats.org/officeDocument/2006/relationships/customXml" Target="ink/ink26.xml"/><Relationship Id="rId86" Type="http://schemas.openxmlformats.org/officeDocument/2006/relationships/image" Target="media/image36.png"/><Relationship Id="rId130" Type="http://schemas.openxmlformats.org/officeDocument/2006/relationships/image" Target="media/image58.png"/><Relationship Id="rId151" Type="http://schemas.openxmlformats.org/officeDocument/2006/relationships/customXml" Target="ink/ink69.xml"/><Relationship Id="rId172" Type="http://schemas.openxmlformats.org/officeDocument/2006/relationships/image" Target="media/image79.png"/><Relationship Id="rId193" Type="http://schemas.openxmlformats.org/officeDocument/2006/relationships/customXml" Target="ink/ink90.xml"/><Relationship Id="rId207" Type="http://schemas.openxmlformats.org/officeDocument/2006/relationships/customXml" Target="ink/ink97.xml"/><Relationship Id="rId228" Type="http://schemas.openxmlformats.org/officeDocument/2006/relationships/hyperlink" Target="https://www.youtube.com/watch?v=f3stVBTnDNU" TargetMode="External"/><Relationship Id="rId13" Type="http://schemas.openxmlformats.org/officeDocument/2006/relationships/image" Target="media/image3.png"/><Relationship Id="rId109" Type="http://schemas.openxmlformats.org/officeDocument/2006/relationships/customXml" Target="ink/ink48.xml"/><Relationship Id="rId34" Type="http://schemas.openxmlformats.org/officeDocument/2006/relationships/footer" Target="footer1.xml"/><Relationship Id="rId55" Type="http://schemas.openxmlformats.org/officeDocument/2006/relationships/customXml" Target="ink/ink21.xml"/><Relationship Id="rId76" Type="http://schemas.openxmlformats.org/officeDocument/2006/relationships/image" Target="media/image31.png"/><Relationship Id="rId97" Type="http://schemas.openxmlformats.org/officeDocument/2006/relationships/customXml" Target="ink/ink42.xml"/><Relationship Id="rId120" Type="http://schemas.openxmlformats.org/officeDocument/2006/relationships/image" Target="media/image53.png"/><Relationship Id="rId141" Type="http://schemas.openxmlformats.org/officeDocument/2006/relationships/customXml" Target="ink/ink64.xml"/><Relationship Id="rId7" Type="http://schemas.openxmlformats.org/officeDocument/2006/relationships/endnotes" Target="endnotes.xml"/><Relationship Id="rId162" Type="http://schemas.openxmlformats.org/officeDocument/2006/relationships/image" Target="media/image74.png"/><Relationship Id="rId183" Type="http://schemas.openxmlformats.org/officeDocument/2006/relationships/customXml" Target="ink/ink85.xml"/><Relationship Id="rId218" Type="http://schemas.openxmlformats.org/officeDocument/2006/relationships/image" Target="media/image102.png"/><Relationship Id="rId24" Type="http://schemas.openxmlformats.org/officeDocument/2006/relationships/image" Target="media/image7.png"/><Relationship Id="rId45" Type="http://schemas.openxmlformats.org/officeDocument/2006/relationships/customXml" Target="ink/ink16.xml"/><Relationship Id="rId66" Type="http://schemas.openxmlformats.org/officeDocument/2006/relationships/image" Target="media/image26.png"/><Relationship Id="rId87" Type="http://schemas.openxmlformats.org/officeDocument/2006/relationships/customXml" Target="ink/ink37.xml"/><Relationship Id="rId110" Type="http://schemas.openxmlformats.org/officeDocument/2006/relationships/image" Target="media/image48.png"/><Relationship Id="rId131" Type="http://schemas.openxmlformats.org/officeDocument/2006/relationships/customXml" Target="ink/ink59.xml"/><Relationship Id="rId152" Type="http://schemas.openxmlformats.org/officeDocument/2006/relationships/image" Target="media/image69.png"/><Relationship Id="rId173" Type="http://schemas.openxmlformats.org/officeDocument/2006/relationships/customXml" Target="ink/ink80.xml"/><Relationship Id="rId194" Type="http://schemas.openxmlformats.org/officeDocument/2006/relationships/image" Target="media/image90.png"/><Relationship Id="rId208" Type="http://schemas.openxmlformats.org/officeDocument/2006/relationships/image" Target="media/image97.png"/><Relationship Id="rId229" Type="http://schemas.openxmlformats.org/officeDocument/2006/relationships/hyperlink" Target="http://w2.vatican.va/content/benedict-xvi/en/homilies/2007/documents/hf_ben-xvi_hom_20070325_visita-parrocchia.html" TargetMode="External"/><Relationship Id="rId14" Type="http://schemas.openxmlformats.org/officeDocument/2006/relationships/comments" Target="comments.xml"/><Relationship Id="rId35" Type="http://schemas.openxmlformats.org/officeDocument/2006/relationships/footer" Target="footer2.xml"/><Relationship Id="rId56" Type="http://schemas.openxmlformats.org/officeDocument/2006/relationships/image" Target="media/image21.png"/><Relationship Id="rId77" Type="http://schemas.openxmlformats.org/officeDocument/2006/relationships/customXml" Target="ink/ink32.xml"/><Relationship Id="rId100" Type="http://schemas.openxmlformats.org/officeDocument/2006/relationships/image" Target="media/image43.png"/><Relationship Id="rId8" Type="http://schemas.openxmlformats.org/officeDocument/2006/relationships/customXml" Target="ink/ink1.xml"/><Relationship Id="rId98" Type="http://schemas.openxmlformats.org/officeDocument/2006/relationships/image" Target="media/image42.png"/><Relationship Id="rId121" Type="http://schemas.openxmlformats.org/officeDocument/2006/relationships/customXml" Target="ink/ink54.xml"/><Relationship Id="rId142" Type="http://schemas.openxmlformats.org/officeDocument/2006/relationships/image" Target="media/image64.png"/><Relationship Id="rId163" Type="http://schemas.openxmlformats.org/officeDocument/2006/relationships/customXml" Target="ink/ink75.xml"/><Relationship Id="rId184" Type="http://schemas.openxmlformats.org/officeDocument/2006/relationships/image" Target="media/image85.png"/><Relationship Id="rId219" Type="http://schemas.openxmlformats.org/officeDocument/2006/relationships/hyperlink" Target="https://wol.jw.org/en/wol/d/r1/lp-e/1102008064" TargetMode="External"/><Relationship Id="rId230" Type="http://schemas.openxmlformats.org/officeDocument/2006/relationships/hyperlink" Target="http://www.freeminds.org/doctrine/war.htm" TargetMode="External"/><Relationship Id="rId25" Type="http://schemas.openxmlformats.org/officeDocument/2006/relationships/customXml" Target="ink/ink8.xml"/><Relationship Id="rId46" Type="http://schemas.openxmlformats.org/officeDocument/2006/relationships/image" Target="media/image16.png"/><Relationship Id="rId67" Type="http://schemas.openxmlformats.org/officeDocument/2006/relationships/customXml" Target="ink/ink27.xml"/><Relationship Id="rId20" Type="http://schemas.openxmlformats.org/officeDocument/2006/relationships/image" Target="media/image5.png"/><Relationship Id="rId41" Type="http://schemas.openxmlformats.org/officeDocument/2006/relationships/customXml" Target="ink/ink14.xml"/><Relationship Id="rId62" Type="http://schemas.openxmlformats.org/officeDocument/2006/relationships/image" Target="media/image24.png"/><Relationship Id="rId83" Type="http://schemas.openxmlformats.org/officeDocument/2006/relationships/customXml" Target="ink/ink35.xml"/><Relationship Id="rId88" Type="http://schemas.openxmlformats.org/officeDocument/2006/relationships/image" Target="media/image37.png"/><Relationship Id="rId111" Type="http://schemas.openxmlformats.org/officeDocument/2006/relationships/customXml" Target="ink/ink49.xml"/><Relationship Id="rId132" Type="http://schemas.openxmlformats.org/officeDocument/2006/relationships/image" Target="media/image59.png"/><Relationship Id="rId153" Type="http://schemas.openxmlformats.org/officeDocument/2006/relationships/customXml" Target="ink/ink70.xml"/><Relationship Id="rId174" Type="http://schemas.openxmlformats.org/officeDocument/2006/relationships/image" Target="media/image80.png"/><Relationship Id="rId179" Type="http://schemas.openxmlformats.org/officeDocument/2006/relationships/customXml" Target="ink/ink83.xml"/><Relationship Id="rId195" Type="http://schemas.openxmlformats.org/officeDocument/2006/relationships/customXml" Target="ink/ink91.xml"/><Relationship Id="rId209" Type="http://schemas.openxmlformats.org/officeDocument/2006/relationships/customXml" Target="ink/ink98.xml"/><Relationship Id="rId190" Type="http://schemas.openxmlformats.org/officeDocument/2006/relationships/image" Target="media/image88.png"/><Relationship Id="rId204" Type="http://schemas.openxmlformats.org/officeDocument/2006/relationships/image" Target="media/image95.png"/><Relationship Id="rId220" Type="http://schemas.openxmlformats.org/officeDocument/2006/relationships/hyperlink" Target="http://www.ocfusa.org/2009/06/christians-serve-2/" TargetMode="External"/><Relationship Id="rId225" Type="http://schemas.openxmlformats.org/officeDocument/2006/relationships/hyperlink" Target="https://www.forewordreviews.com/reviews/war-and-the-soul" TargetMode="External"/><Relationship Id="rId15" Type="http://schemas.microsoft.com/office/2011/relationships/commentsExtended" Target="commentsExtended.xml"/><Relationship Id="rId36" Type="http://schemas.openxmlformats.org/officeDocument/2006/relationships/footer" Target="footer3.xml"/><Relationship Id="rId57" Type="http://schemas.openxmlformats.org/officeDocument/2006/relationships/customXml" Target="ink/ink22.xml"/><Relationship Id="rId106" Type="http://schemas.openxmlformats.org/officeDocument/2006/relationships/image" Target="media/image46.png"/><Relationship Id="rId127" Type="http://schemas.openxmlformats.org/officeDocument/2006/relationships/customXml" Target="ink/ink57.xml"/><Relationship Id="rId10" Type="http://schemas.openxmlformats.org/officeDocument/2006/relationships/customXml" Target="ink/ink2.xml"/><Relationship Id="rId31" Type="http://schemas.openxmlformats.org/officeDocument/2006/relationships/customXml" Target="ink/ink11.xml"/><Relationship Id="rId52" Type="http://schemas.openxmlformats.org/officeDocument/2006/relationships/image" Target="media/image19.png"/><Relationship Id="rId73" Type="http://schemas.openxmlformats.org/officeDocument/2006/relationships/customXml" Target="ink/ink30.xml"/><Relationship Id="rId78" Type="http://schemas.openxmlformats.org/officeDocument/2006/relationships/image" Target="media/image32.png"/><Relationship Id="rId94" Type="http://schemas.openxmlformats.org/officeDocument/2006/relationships/image" Target="media/image40.png"/><Relationship Id="rId99" Type="http://schemas.openxmlformats.org/officeDocument/2006/relationships/customXml" Target="ink/ink43.xml"/><Relationship Id="rId101" Type="http://schemas.openxmlformats.org/officeDocument/2006/relationships/customXml" Target="ink/ink44.xml"/><Relationship Id="rId122" Type="http://schemas.openxmlformats.org/officeDocument/2006/relationships/image" Target="media/image54.png"/><Relationship Id="rId143" Type="http://schemas.openxmlformats.org/officeDocument/2006/relationships/customXml" Target="ink/ink65.xml"/><Relationship Id="rId148" Type="http://schemas.openxmlformats.org/officeDocument/2006/relationships/image" Target="media/image67.png"/><Relationship Id="rId164" Type="http://schemas.openxmlformats.org/officeDocument/2006/relationships/image" Target="media/image75.png"/><Relationship Id="rId169" Type="http://schemas.openxmlformats.org/officeDocument/2006/relationships/customXml" Target="ink/ink78.xml"/><Relationship Id="rId185" Type="http://schemas.openxmlformats.org/officeDocument/2006/relationships/customXml" Target="ink/ink86.xml"/><Relationship Id="rId4" Type="http://schemas.openxmlformats.org/officeDocument/2006/relationships/settings" Target="settings.xml"/><Relationship Id="rId9" Type="http://schemas.openxmlformats.org/officeDocument/2006/relationships/image" Target="media/image1.png"/><Relationship Id="rId180" Type="http://schemas.openxmlformats.org/officeDocument/2006/relationships/image" Target="media/image83.png"/><Relationship Id="rId210" Type="http://schemas.openxmlformats.org/officeDocument/2006/relationships/image" Target="media/image98.png"/><Relationship Id="rId215" Type="http://schemas.openxmlformats.org/officeDocument/2006/relationships/customXml" Target="ink/ink101.xml"/><Relationship Id="rId26" Type="http://schemas.openxmlformats.org/officeDocument/2006/relationships/image" Target="media/image8.png"/><Relationship Id="rId231" Type="http://schemas.openxmlformats.org/officeDocument/2006/relationships/header" Target="header2.xml"/><Relationship Id="rId47" Type="http://schemas.openxmlformats.org/officeDocument/2006/relationships/customXml" Target="ink/ink17.xml"/><Relationship Id="rId68" Type="http://schemas.openxmlformats.org/officeDocument/2006/relationships/image" Target="media/image27.png"/><Relationship Id="rId89" Type="http://schemas.openxmlformats.org/officeDocument/2006/relationships/customXml" Target="ink/ink38.xml"/><Relationship Id="rId112" Type="http://schemas.openxmlformats.org/officeDocument/2006/relationships/image" Target="media/image49.png"/><Relationship Id="rId133" Type="http://schemas.openxmlformats.org/officeDocument/2006/relationships/customXml" Target="ink/ink60.xml"/><Relationship Id="rId154" Type="http://schemas.openxmlformats.org/officeDocument/2006/relationships/image" Target="media/image70.png"/><Relationship Id="rId175" Type="http://schemas.openxmlformats.org/officeDocument/2006/relationships/customXml" Target="ink/ink81.xml"/><Relationship Id="rId196" Type="http://schemas.openxmlformats.org/officeDocument/2006/relationships/image" Target="media/image91.png"/><Relationship Id="rId200" Type="http://schemas.openxmlformats.org/officeDocument/2006/relationships/image" Target="media/image93.png"/><Relationship Id="rId16" Type="http://schemas.microsoft.com/office/2016/09/relationships/commentsIds" Target="commentsIds.xml"/><Relationship Id="rId221" Type="http://schemas.openxmlformats.org/officeDocument/2006/relationships/hyperlink" Target="https://www.independent.co.uk/news/long_reads/fergus-anckorn-prisoner-of-war-magician-japan-conjuror-river-kwai-magic-tricks-escape-torture-a8298186.html" TargetMode="External"/><Relationship Id="rId37" Type="http://schemas.openxmlformats.org/officeDocument/2006/relationships/customXml" Target="ink/ink12.xml"/><Relationship Id="rId58" Type="http://schemas.openxmlformats.org/officeDocument/2006/relationships/image" Target="media/image22.png"/><Relationship Id="rId79" Type="http://schemas.openxmlformats.org/officeDocument/2006/relationships/customXml" Target="ink/ink33.xml"/><Relationship Id="rId102" Type="http://schemas.openxmlformats.org/officeDocument/2006/relationships/image" Target="media/image44.png"/><Relationship Id="rId123" Type="http://schemas.openxmlformats.org/officeDocument/2006/relationships/customXml" Target="ink/ink55.xml"/><Relationship Id="rId144" Type="http://schemas.openxmlformats.org/officeDocument/2006/relationships/image" Target="media/image65.png"/><Relationship Id="rId90" Type="http://schemas.openxmlformats.org/officeDocument/2006/relationships/image" Target="media/image38.png"/><Relationship Id="rId165" Type="http://schemas.openxmlformats.org/officeDocument/2006/relationships/customXml" Target="ink/ink76.xml"/><Relationship Id="rId186" Type="http://schemas.openxmlformats.org/officeDocument/2006/relationships/image" Target="media/image86.png"/><Relationship Id="rId211" Type="http://schemas.openxmlformats.org/officeDocument/2006/relationships/customXml" Target="ink/ink99.xml"/><Relationship Id="rId232" Type="http://schemas.openxmlformats.org/officeDocument/2006/relationships/header" Target="header3.xml"/><Relationship Id="rId27" Type="http://schemas.openxmlformats.org/officeDocument/2006/relationships/customXml" Target="ink/ink9.xml"/><Relationship Id="rId48" Type="http://schemas.openxmlformats.org/officeDocument/2006/relationships/image" Target="media/image17.png"/><Relationship Id="rId69" Type="http://schemas.openxmlformats.org/officeDocument/2006/relationships/customXml" Target="ink/ink28.xml"/><Relationship Id="rId113" Type="http://schemas.openxmlformats.org/officeDocument/2006/relationships/customXml" Target="ink/ink50.xml"/><Relationship Id="rId134" Type="http://schemas.openxmlformats.org/officeDocument/2006/relationships/image" Target="media/image60.png"/><Relationship Id="rId80" Type="http://schemas.openxmlformats.org/officeDocument/2006/relationships/image" Target="media/image33.png"/><Relationship Id="rId155" Type="http://schemas.openxmlformats.org/officeDocument/2006/relationships/customXml" Target="ink/ink71.xml"/><Relationship Id="rId176" Type="http://schemas.openxmlformats.org/officeDocument/2006/relationships/image" Target="media/image81.png"/><Relationship Id="rId197" Type="http://schemas.openxmlformats.org/officeDocument/2006/relationships/customXml" Target="ink/ink92.xml"/><Relationship Id="rId201" Type="http://schemas.openxmlformats.org/officeDocument/2006/relationships/customXml" Target="ink/ink94.xml"/><Relationship Id="rId222" Type="http://schemas.openxmlformats.org/officeDocument/2006/relationships/hyperlink" Target="https://www.washingtonpost.com/wp-srv/style/longterm/books/chap1/clashofcivilizations.htm" TargetMode="External"/><Relationship Id="rId17" Type="http://schemas.openxmlformats.org/officeDocument/2006/relationships/customXml" Target="ink/ink4.xml"/><Relationship Id="rId38" Type="http://schemas.openxmlformats.org/officeDocument/2006/relationships/image" Target="media/image12.png"/><Relationship Id="rId59" Type="http://schemas.openxmlformats.org/officeDocument/2006/relationships/customXml" Target="ink/ink23.xml"/><Relationship Id="rId103" Type="http://schemas.openxmlformats.org/officeDocument/2006/relationships/customXml" Target="ink/ink45.xml"/><Relationship Id="rId124" Type="http://schemas.openxmlformats.org/officeDocument/2006/relationships/image" Target="media/image55.png"/><Relationship Id="rId70" Type="http://schemas.openxmlformats.org/officeDocument/2006/relationships/image" Target="media/image28.png"/><Relationship Id="rId91" Type="http://schemas.openxmlformats.org/officeDocument/2006/relationships/customXml" Target="ink/ink39.xml"/><Relationship Id="rId145" Type="http://schemas.openxmlformats.org/officeDocument/2006/relationships/customXml" Target="ink/ink66.xml"/><Relationship Id="rId166" Type="http://schemas.openxmlformats.org/officeDocument/2006/relationships/image" Target="media/image76.png"/><Relationship Id="rId187" Type="http://schemas.openxmlformats.org/officeDocument/2006/relationships/customXml" Target="ink/ink87.xml"/><Relationship Id="rId1" Type="http://schemas.openxmlformats.org/officeDocument/2006/relationships/customXml" Target="../customXml/item1.xml"/><Relationship Id="rId212" Type="http://schemas.openxmlformats.org/officeDocument/2006/relationships/image" Target="media/image99.png"/><Relationship Id="rId233" Type="http://schemas.openxmlformats.org/officeDocument/2006/relationships/fontTable" Target="fontTable.xml"/><Relationship Id="rId28" Type="http://schemas.openxmlformats.org/officeDocument/2006/relationships/image" Target="media/image9.png"/><Relationship Id="rId49" Type="http://schemas.openxmlformats.org/officeDocument/2006/relationships/customXml" Target="ink/ink18.xml"/><Relationship Id="rId114" Type="http://schemas.openxmlformats.org/officeDocument/2006/relationships/image" Target="media/image50.png"/><Relationship Id="rId60" Type="http://schemas.openxmlformats.org/officeDocument/2006/relationships/image" Target="media/image23.png"/><Relationship Id="rId81" Type="http://schemas.openxmlformats.org/officeDocument/2006/relationships/customXml" Target="ink/ink34.xml"/><Relationship Id="rId135" Type="http://schemas.openxmlformats.org/officeDocument/2006/relationships/customXml" Target="ink/ink61.xml"/><Relationship Id="rId156" Type="http://schemas.openxmlformats.org/officeDocument/2006/relationships/image" Target="media/image71.png"/><Relationship Id="rId177" Type="http://schemas.openxmlformats.org/officeDocument/2006/relationships/customXml" Target="ink/ink82.xml"/><Relationship Id="rId198" Type="http://schemas.openxmlformats.org/officeDocument/2006/relationships/image" Target="media/image92.png"/><Relationship Id="rId202" Type="http://schemas.openxmlformats.org/officeDocument/2006/relationships/image" Target="media/image94.png"/><Relationship Id="rId223" Type="http://schemas.openxmlformats.org/officeDocument/2006/relationships/hyperlink" Target="https://www.foreignaffairs.com/articles/united-states/1993-06-01/clash-civilizations" TargetMode="External"/><Relationship Id="rId18" Type="http://schemas.openxmlformats.org/officeDocument/2006/relationships/image" Target="media/image4.png"/><Relationship Id="rId39" Type="http://schemas.openxmlformats.org/officeDocument/2006/relationships/customXml" Target="ink/ink13.xml"/><Relationship Id="rId50" Type="http://schemas.openxmlformats.org/officeDocument/2006/relationships/image" Target="media/image18.png"/><Relationship Id="rId104" Type="http://schemas.openxmlformats.org/officeDocument/2006/relationships/image" Target="media/image45.png"/><Relationship Id="rId125" Type="http://schemas.openxmlformats.org/officeDocument/2006/relationships/customXml" Target="ink/ink56.xml"/><Relationship Id="rId146" Type="http://schemas.openxmlformats.org/officeDocument/2006/relationships/image" Target="media/image66.png"/><Relationship Id="rId167" Type="http://schemas.openxmlformats.org/officeDocument/2006/relationships/customXml" Target="ink/ink77.xml"/><Relationship Id="rId188" Type="http://schemas.openxmlformats.org/officeDocument/2006/relationships/image" Target="media/image87.png"/><Relationship Id="rId71" Type="http://schemas.openxmlformats.org/officeDocument/2006/relationships/customXml" Target="ink/ink29.xml"/><Relationship Id="rId92" Type="http://schemas.openxmlformats.org/officeDocument/2006/relationships/image" Target="media/image39.png"/><Relationship Id="rId213" Type="http://schemas.openxmlformats.org/officeDocument/2006/relationships/customXml" Target="ink/ink100.xml"/><Relationship Id="rId234" Type="http://schemas.microsoft.com/office/2011/relationships/people" Target="people.xml"/><Relationship Id="rId2" Type="http://schemas.openxmlformats.org/officeDocument/2006/relationships/numbering" Target="numbering.xml"/><Relationship Id="rId29" Type="http://schemas.openxmlformats.org/officeDocument/2006/relationships/customXml" Target="ink/ink10.xml"/><Relationship Id="rId40" Type="http://schemas.openxmlformats.org/officeDocument/2006/relationships/image" Target="media/image13.png"/><Relationship Id="rId115" Type="http://schemas.openxmlformats.org/officeDocument/2006/relationships/customXml" Target="ink/ink51.xml"/><Relationship Id="rId136" Type="http://schemas.openxmlformats.org/officeDocument/2006/relationships/image" Target="media/image61.png"/><Relationship Id="rId157" Type="http://schemas.openxmlformats.org/officeDocument/2006/relationships/customXml" Target="ink/ink72.xml"/><Relationship Id="rId178" Type="http://schemas.openxmlformats.org/officeDocument/2006/relationships/image" Target="media/image82.png"/><Relationship Id="rId61" Type="http://schemas.openxmlformats.org/officeDocument/2006/relationships/customXml" Target="ink/ink24.xml"/><Relationship Id="rId82" Type="http://schemas.openxmlformats.org/officeDocument/2006/relationships/image" Target="media/image34.png"/><Relationship Id="rId199" Type="http://schemas.openxmlformats.org/officeDocument/2006/relationships/customXml" Target="ink/ink93.xml"/><Relationship Id="rId203" Type="http://schemas.openxmlformats.org/officeDocument/2006/relationships/customXml" Target="ink/ink95.xml"/><Relationship Id="rId19" Type="http://schemas.openxmlformats.org/officeDocument/2006/relationships/customXml" Target="ink/ink5.xml"/><Relationship Id="rId224" Type="http://schemas.openxmlformats.org/officeDocument/2006/relationships/hyperlink" Target="https://www.jw.org/en/jehovahs-witnesses/faq/why-dont-you-go-to-war/" TargetMode="External"/><Relationship Id="rId30" Type="http://schemas.openxmlformats.org/officeDocument/2006/relationships/image" Target="media/image10.png"/><Relationship Id="rId105" Type="http://schemas.openxmlformats.org/officeDocument/2006/relationships/customXml" Target="ink/ink46.xml"/><Relationship Id="rId126" Type="http://schemas.openxmlformats.org/officeDocument/2006/relationships/image" Target="media/image56.png"/><Relationship Id="rId147" Type="http://schemas.openxmlformats.org/officeDocument/2006/relationships/customXml" Target="ink/ink67.xml"/><Relationship Id="rId168" Type="http://schemas.openxmlformats.org/officeDocument/2006/relationships/image" Target="media/image77.png"/><Relationship Id="rId51" Type="http://schemas.openxmlformats.org/officeDocument/2006/relationships/customXml" Target="ink/ink19.xml"/><Relationship Id="rId72" Type="http://schemas.openxmlformats.org/officeDocument/2006/relationships/image" Target="media/image29.png"/><Relationship Id="rId93" Type="http://schemas.openxmlformats.org/officeDocument/2006/relationships/customXml" Target="ink/ink40.xml"/><Relationship Id="rId189" Type="http://schemas.openxmlformats.org/officeDocument/2006/relationships/customXml" Target="ink/ink88.xml"/><Relationship Id="rId3" Type="http://schemas.openxmlformats.org/officeDocument/2006/relationships/styles" Target="styles.xml"/><Relationship Id="rId214" Type="http://schemas.openxmlformats.org/officeDocument/2006/relationships/image" Target="media/image100.png"/><Relationship Id="rId235" Type="http://schemas.openxmlformats.org/officeDocument/2006/relationships/theme" Target="theme/theme1.xml"/><Relationship Id="rId116" Type="http://schemas.openxmlformats.org/officeDocument/2006/relationships/image" Target="media/image51.png"/><Relationship Id="rId137" Type="http://schemas.openxmlformats.org/officeDocument/2006/relationships/customXml" Target="ink/ink62.xml"/><Relationship Id="rId158" Type="http://schemas.openxmlformats.org/officeDocument/2006/relationships/image" Target="media/image72.png"/></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f3stVBTnDNU" TargetMode="External"/><Relationship Id="rId2" Type="http://schemas.openxmlformats.org/officeDocument/2006/relationships/hyperlink" Target="http://kapelanstvo.com/chap/371" TargetMode="External"/><Relationship Id="rId1" Type="http://schemas.openxmlformats.org/officeDocument/2006/relationships/hyperlink" Target="https://www.military.com/daily-news/2019/01/30/active-duty-military-suicides-near-record-highs-2018.html" TargetMode="External"/><Relationship Id="rId4" Type="http://schemas.openxmlformats.org/officeDocument/2006/relationships/hyperlink" Target="http://www.courant.com/opinion/hc-op-rieger-death-penalty-1023-20111023-story.html"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19:08.104"/>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1 517,'9'-43,"0"5,8 16,-2-2,11 1,-7 1,8 4,-8 4,7 1,-3 4,4 4,1 1,3-1,5 4,5-7,13 3,5-12,10-6,-1-13,4-2,-12-2,3 8,-13 1,-4 11,-6 3,-12 12,-2 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20:54.971"/>
    </inkml:context>
    <inkml:brush xml:id="br0">
      <inkml:brushProperty name="width" value="0.08547" units="cm"/>
      <inkml:brushProperty name="height" value="0.08547" units="cm"/>
      <inkml:brushProperty name="color" value="#E71224"/>
    </inkml:brush>
  </inkml:definitions>
  <inkml:trace contextRef="#ctx0" brushRef="#br0">3569 617 8296,'-4'-8'-35,"-2"2"483,2 2-229,-4 4-109,3 0 0,-4 2 16,0 4 0,0 0-304,0 6 0,-1 3-48,-2 3 0,1 1 182,-5 6 0,2 0-129,-1 5 0,-2-1 88,2 4 0,-1-3-176,1 0 0,-2-1 45,1 1 1,3-4 160,1 1 0,2-6 9,1 0 1,3-5 10,0-1 0,4-4 111,-1 2 0,2-6-126,1-1 0,1-4 130,2 1 1,2-2-90,4-1 0,0 0 135,0 0 0,3 0-97,0 0 0,4-4-5,-4-2 1,3 2-9,-3 1 1,3-1 1,-3 1 1,3-5 49,-3 2 0,1-2-43,0-1 0,-3 0-5,2 0 1,-1-4 5,1-2 1,-2 1-92,2-1 0,-2-4 59,-1-6 1,-1 2-6,-2-1 1,2 0 73,-2-3 0,-1 0-1,2 3 1,-2 2 37,1 4 1,2 3-84,-2 0 1,-1 7 248,1-2-214,-4 7 1,3-1-78,-2 4 0,-2 4 78,2 3 1,-2 4-6,-1 1 1,0 7-52,0-1 1,0 4-22,0 2 0,0 1-74,0 5 1,0-2 110,0-1 1,0-3-89,0 1 0,0-4 75,0 3 0,1-5-64,2-1 0,-1-2 76,4-7 1,0 2-4,3-8 1,0 0 34,0-3 1,3-4 15,0-3 1,5-5-50,-2-3 1,2-6 1,1-3 0,1-2-106,2-1 1,-2-2 109,3-1 1,-3-1-236,-1-2 0,0-2 64,0 5 0,-1-3-84,-2 3 0,2-1 115,-5 4 0,0-3 18,-3 0 0,0 0 143,0 6 0,-1 2-88,-2 4 0,2 1 292,-2 2 0,-1 5-85,1 3 0,-3 5 4,3-1 0,-3 2 32,3 1 1,1 1-41,2 2 0,-3 1-52,0 3 1,0 1-22,3-2 1,0-1-126,0 1 0,-3 0 79,0 3 1,0 0-214,3 0 0,-3 0 118,0 0 1,-1 0-87,1 0 0,2 0 59,-2 0 0,1-3 36,0 1 0,1-1 17,-2 3 0,-1-3 15,1 0 0,0-3 43,3 3 1,-3-3-57,0 3 0,-1-3 68,1 3 1,1-3-44,-4 3 0,3-3 50,-3 3 0,0 0-23,-3 3 1,0 3 1,0 0 0,0 5 0,0-2 1,0 5 7,0 1 0,-3 1-50,0-1 0,-3-2 33,3 3 1,-3-3-29,3-1 1,-1-3 21,1 0 0,2-3-19,-2 3 1,2-4 3,1 2 3,0-3 1,1-2 2,2-2 1,-1 1 2,4-4-19,-4 0 1,6-3 16,-2 0 1,-1-3 2,1 0 0,-1-4-6,1 1 1,2 1 29,-2-1 1,3 0 2,0-3 0,0-4 5,0 1 1,1-1-31,2 1 0,-1 1 2,4-4 1,-4 3-3,1-3 0,-2 0 10,-1-4 0,1 1-30,-1 0 1,-1-3 23,-2 0 0,2-4-23,-2 0 0,-2 3 31,-1 1 0,-1-1 2,1 1 0,-2 0 57,2 2 0,-2 1 10,-1 0 1,0 3 2,0 0 1,0 3-18,0-3 281,0 4-258,0-2-45,0 3 1,0 4-26,0 0-122,4 4 1,1-2 68,4 4 1,-3 0-166,0 0 1,0 0 29,3 0 1,0 4 75,0 2 0,-3-1 27,1 1 0,-2-3-101,1 4 187,2-1 0,-4 3-17,2 0 1,-1-3 11,-2 0 0,-1 0 7,4 3 0,-3-1 15,3-2 1,-3 2 7,3-2 0,-3 2-45,3 1 0,-4 0 3,1 0 0,1 1-4,-1-1 1,3 0-1,-3 0 0,0 0-39,-3 0 1,0 0-8,0 0 0,0 4-11,0 2 0,0-1-9,0 1 1,-1 1 11,-2 2 1,1 4 19,-4 2 1,1-1 10,-1 1 0,-2-2 1,2 2 0,2-4 6,1 1 0,-1-2 41,1-1 0,0-3 6,3-3 0,0-2-4,0-1 0,4-4-28,2-2 0,-1-2 8,1-1 1,0-1-6,3-2 1,0-5-7,0-4 1,3-4 5,0 0 0,4-4-13,-4-1 1,4 0-5,-1 3 1,-1-3-2,1-1 0,-3 1 12,3 3 0,-1 0-2,2 0 1,0 0 4,-4 0 0,1-1-5,-1 1 0,-2 0-1,2 0 0,-2 3 44,-1 0 0,-1 1 99,-2-1 0,3-3-80,-3 3 0,1 2 7,-1 1 1,1-1 23,-4 1 1,3-3-46,-3 3 1,0-1 84,-3 0 0,1 3-72,2-2 0,-2 2 80,2 1 82,-2 0 6,-1 4-195,0 1 0,-3 5-94,0 2 1,-3 2-1,3 4 1,-4 1 103,1 2 0,-1 2-191,1 5 0,-2-1 93,1 0 0,0 0-61,1 0 1,-1 1 83,4 2 0,-3 0-9,3 3 1,0-3-9,3 3 0,0-4 6,0 1 1,0-2 8,0-4 0,1 1 4,2-4 0,2 1 5,4-1 1,-1-2-7,-2 2 1,6-5-2,-3-1 1,2-4 34,-2 1 0,1-1 8,2-2 1,-1 0-4,4 0 1,0-6 8,3-3 0,1-1-1,-1-5 0,1 3-21,2-3 1,-1-1-81,4-5 0,-2 1 80,2-5 0,-1 4-3,1-3 0,-1 0-44,-2-3 0,-1-1-11,1 1 1,-3 0 48,-3 0 1,1 4-2,-4 1 0,-1 4 40,-5 3 178,2 2 27,-7 8 0,-1 5-64,-6 6 0,-2 9 18,-1 3 0,-3 4-60,0 3 0,-3-1 150,3 6 1,-1-1-92,1 2 1,5-5-203,-2 4 1,2-7 34,-3 4 1,5-4-192,2 1 1,-1-6-126,1 3 1,0-7 108,3 4 1,4-7 75,2-2 1,2 0 38,2-6 0,-1 0-7,0-3 0,3 0 64,0 0 0,1-4 37,-1-3 1,1-2 19,2-3 0,-1 1 14,-2-4 0,0 3 61,3-3 0,-3 3-101,3-3 1,-4 3 66,1-4 1,-1 4-61,1-3 0,-2 1 101,2-1 0,-5-1-81,0 4 0,-4-3 1,3 3 0,-4-4 59,1 4 1,-2-1 10,-1 1 0,-4 2-15,-2-2 1,-7 3-33,-2 3 1,-2-2-141,-1 2 1,-1-1 56,-2 1 0,1-1-15,-5 4 0,1-3 15,-3 3 0,3-4-20,0 4 1,0-4-44,0 1 0,2 2 59,4 1 0,3-1 120,0 1 1,7 1-114,-1 5 1,6 3 56,0 6 0,3 4-53,3 5 0,2 1-1,4 2 1,4-2-24,2-4 1,2 1-121,1-1 0,0-4 26,0-2 1,1-2 79,-1-1 0,0 0-140,0 0 0,-4-4 59,-2-2 0,1-2 176,-1-1 0,1 0-61,-4 0 0,0 0 124,0 0 1,0-4-100,0-2 1,1-1 148,2 1 0,-1-5-111,4 2 0,3-6-23,4 0 0,-1-2-44,-3-2 0,3-3 50,0-2 0,3 1-152,-2-1 0,2-1 10,-3-2 0,0 0 23,-3 0 0,3-3 25,1-1 1,-1 0-10,-3 1 0,1 3 115,2-1 0,-5 5-87,2 5 0,-2 4 143,-1 2 0,-2 3-74,-4 3 1,0 2 389,0 4-113,0 0-191,0 0 1,-1 4-44,-2 2 1,-2 2 5,-4 1 0,1 0-117,2 0 1,-2 1 103,2 2 0,-3-2-116,-3 2 0,1-1 88,-4-2 0,3 0-35,-3 0 0,3 1-3,-3 2 0,1-2-6,-1 2 0,-2-1-50,2 1 1,-1-2-9,1 2 1,-2 2 64,2-2 0,-1 1-8,1-1 0,-2-2-181,1 2 0,-1-2 93,-1-1 1,3 3 123,0 0 1,0 0-45,-3-2 1,1 2 4,2 0 1,-1 3 33,4-3 0,-3 3 14,3-3 1,-3 4 63,3-1 0,0-1-88,3 2 0,0-1 81,0 3 0,1-3-69,2 0 1,-1-4-22,4 1 1,0 1 22,3-1-9,0 1 0,3-5-11,0-2 1,0-2-10,-3-4 0,1-1 3,-1-2 1,3-2-6,0-4 0,4-6 35,-1-3 1,2-1-23,1-5 0,1 1-6,3-1 0,-3-3 32,2 3 0,-2-2 3,-1-1 0,0 0-23,1-1 0,2 4 1,0 0 1,0 4 7,-3-1 0,0 6-3,0 2 1,-3 3 63,-3 1 1,-2 4-56,-1 2 0,-3-1-7,0 1 1,-4 1 15,1 5 0,1 3 1,-1 6 0,-1 0-35,-5 7 0,1-3-1,-4 5 0,0 2-23,-3 1 0,0-1-14,0 2 0,1-5-141,2 1 1,-3 1 88,3-1 1,1-3-77,-1-2 0,3-4 138,-3 3 0,1-4-26,-1 1 1,-1-2 25,4-1 1,-3-3 10,3 0 0,-3-3-24,3 3 0,-4-4 19,1 1 1,1-2-18,-1-1 0,3 0 7,-3 0 0,1-4 73,-1-2 1,-2 1-13,1-1-14,3 0 1,-3-3 25,4 0 1,0 3 308,3 0-207,0 4 1,0-3-97,0 2 0,4 2 50,2-2 0,0 2-26,4 1 0,1 0 141,7 0 0,3 0-145,0 0 0,5-4 13,2-2 0,-1 0-94,3-3 1,1 1-164,-1-4 1,1 1 32,-4-1 0,-1 2-177,-2-2 0,-1 2-248,-5 1 1,-1 1 571,-2 2 0,2-6 0,-3 2 0</inkml:trace>
  <inkml:trace contextRef="#ctx0" brushRef="#br0" timeOffset="1383">6907 516 8012,'5'-13'0,"-1"2"-96,-4-4 65,0 8 1,0-5 85,0 6-43,4 2 1,1 0 172,4 4-100,-4 0 21,3 0 1,-4 2 84,2 4 1,-2 1-65,-4 8 1,0 1 20,0 5 1,-4-1-181,-2 4 1,-2 1 128,-1 2 0,-3 0-331,0 0 1,-4 0-8,0 1 0,2-1-1,-1 0 0,0-3 242,-3 0 0,-4 1 0,-1 2 0</inkml:trace>
  <inkml:trace contextRef="#ctx0" brushRef="#br0" timeOffset="2275">7224 199 8214,'0'-9'10,"0"-1"1,-1 2 194,-2 2 0,1 2 320,-4 4-442,0 0 0,-3 1 125,0 2 0,0 2 55,0 4 0,0 2-188,0 1 1,0-1-234,-1 4 0,2 1 131,2 5 0,-2 1-62,2 2 1,1 3-48,-1-3 0,4 1 83,-1-1 0,3-3-20,3-5 1,2 0 81,4-4 0,0-4-26,0-5 1,4-2-118,3-1 1,1-1-198,1-2 0,-3-6 234,0-6 1,0-2 54,3-2 0,1-2 12,-1 0 1,0-3-31,0 3 0,-1-5 20,-2 2 1,-3 2-6,-6 1 1,-2 0 53,-4 3 1,0-6-113,0 6 0,-1 1-7,-2 2 1,-2 0-3,-4-3 0,-3 0-8,0 0 1,-4 0 150,1 3 0,1 2-104,-1 4 0,0 4 223,0 2 0,-2 3-73,2 3 0,-1 5 34,1 4 0,-2 5-41,2 1 1,1 2 120,2 4 0,3-1-128,3 1 1,-1 2-19,4-1 0,0-3-145,3-1 0,4 0 92,2-3 0,3-2-203,3-7 0,1-4 2,3-2 0,1-1 121,-2-2 0,2-8 45,1-1 0,0-5-10,0 2 1,2-4 38,1 1 0,-2 1 33,2-1 1,-3 1 61,-3-2 1,2 0-101,-1 4 1,0 0 84,-1 3 0,1 1-60,-4 2 1,1 1 108,-1 2 0,-2 2-110,2-2 0,-1 3 1,-2 3 0,0 3 3,0 6 0,-1 1 0,-2 2 0,1 2-39,-4-1 0,3 2 41,-3 3 1,0-6-133,-3 0 117,0 0 0,3-5 61,0 2 109,0-6 76,-3-2 0,0-3-128,0 2 1,1-2 50,2 2 1,2-3 105,4-3 0,4-3-84,2-6 0,4-2-144,2-4 1,5-4 107,4-2 1,2 1-304,2-2 1,-4 1-223,6-3 1,-5 3 373,3 0 0,-5-1 0,2-2 0</inkml:trace>
  <inkml:trace contextRef="#ctx0" brushRef="#br0" timeOffset="5076">42 3666 8376,'-14'13'196,"4"-3"1,0 2-736,4-6-126,4 2 0,2-7 699,6 2 6,2-6 1,2-6-104,3-6 0,2-8-16,6-7 0,-2-4 12,2-8 1,1 0 109,-1-4 0,4-2 22,-4 0 0,2-1-111,-5 4 1,2 4 106,-5 1 1,-1 3-20,-2 1 1,-2 3 153,-1 3 0,-3 3-102,0 3 1,-4 2 463,1 3-254,-2 5 166,-1 1-193,-4 4 1,-1 6-115,-4 6 1,0 2-222,0 7 1,3 2 26,0 2 1,1 1-82,-2 1 1,0 0 73,4 0 0,-3 2-144,3-2 1,0-1 119,3-8 0,-3 0-109,0 0 53,0-4 46,3-1-86,0-4 119,4 0 29,-3 0 0,7 0 0,-2 0 1,2 5-3,2 4 1,-1 5 12,0 7 1,1 3-2,2 7 0,1 5 5,2 6 0,2 7 4,-2 2 1,-1 5-7,2 2 0,-5-1-5,1-2 1,-2 2-152,-1 1 0,-4-2 140,-2-4 1,-2-1-76,-1-6 1,-1 5 35,-2-8 0,1 2-14,-4-7 1,0 1 45,-3-5 0,-3-1 0,0 2 1,-1-6 69,4-1 1,-1-4-85,-2-4 0,2-2 137,-2-2 0,2-2-62,1-4 0,0-3 98,0 0 0,0-4-115,0 1 1,0-2-2,-1-1 1,4-1-14,0-2 0,1-2-9,-1-4 0,1-1-2,2-2 1,2 1-17,-2-4 1,2-1-25,1-2 1,3-3 43,0 0 1,4-1-23,-1 1 1,2-3 32,1-3 0,4 3 3,-1 0 0,3 3 18,-3-4 1,4 2 5,-1-1 1,-1-1-3,1 4 1,0-4-22,4 0 0,-1 2 8,0-1 1,0-1-2,0-5 0,0 1 39,0-1 1,0-1 4,-3 1 0,2-4 7,-2 4 1,-1-3-19,1 3 1,-3-5 5,3 2 1,-4 1-16,2-1 1,-3 0-6,-1 0 0,0-1-96,0 4 1,0-1 98,0 4 1,-3 4-114,0 2 1,-3 6 43,3 3-21,-4 1 63,2 6-8,-4 1-5,0 12 0,0-2 3,0 7 1,0 1-14,0 1 0,0 3 12,0 3 1,0-2-22,0 2 1,1 2-4,2-2 0,-1 3-4,4-3 0,-3 1 3,3-1 1,-4-1-6,1 1 1,1-2 4,-1-1 1,4-3-2,-4 0 0,3-4-64,-3 1 64,4-1 1,-2-3-36,4-2 1,-3-3 51,0-6 0,0-3-1,3-6 0,0-1-15,0-5 1,3 1 0,0-7 1,1 0 20,0-3 0,-3-1-18,2 1 1,-2 0 14,-1 0 1,0 0-15,0-1 1,-1 2 85,-2 2 1,1-1-10,-4 4 1,0-1 11,-3 4 0,0 4 84,0 2 37,0 2-171,0 5 1,-1 3-16,-2 8 1,1 4-78,-4 8 0,1 4 102,-1 3 0,-2 5-118,2 3 1,1-1 42,-1 2 0,4-5-22,-1 1 1,2-3 6,1-3 1,0-2-10,0-7 0,0-2 13,0-4 1,1-1 16,2-2 0,2-2-91,4-4 1,0 0 82,0 0 0,1-4-22,2-2 1,-1-7 9,4-5 1,-2 0-4,2-4 1,0-1 53,3-1 1,0-2 7,0-1 1,0 3 74,1 3 0,-1-1-61,0 1 1,0 1 170,0 5 1,-3 2-105,0 3 1,-1 5 41,2 2 1,0 3-49,-4 3 1,3 3 8,-3 7 0,0 4-8,-3 4 1,-3 7 0,0-1 0,-4 3-219,1-3 1,-2 0 112,-1 0 1,0-3-176,0 1 0,-4-6 53,-2-1 1,-5 0 96,-1-3 0,0-2 11,3-1 1,-1-3 1,-2-3 1,2-2-3,-2-4 1,1 0 10,2 0 0,0-4 28,0-2 1,4-3 21,2-3 1,-1 1 10,1-4 1,0 1-17,3-1 1,0-2-3,0 1 1,4 2-19,2-1 1,0 1 4,3-1 0,-2-1-2,5 4 0,2 0 2,-2 3 0,4 1-133,-1 2 1,2 2 121,1 4 1,0 1-42,0 2 1,1 2 20,-1 4 1,0 0 11,0 0 0,3-1-20,0-2 0,4 2 14,-4-2 0,1-2-33,-1-1 0,-2-2 28,2-1 1,0-5 27,0-4 1,-2-5-26,2-7 1,1-7 156,-1-5 1,1-3-91,-4-3 0,3-4 71,0-5 1,0-2-97,-3-5 1,0 3 6,1-3 1,-5 3-25,-2-6 0,-3 3 0,-3 1 1,1 2-44,-4 1 1,0 3 49,-3 0 1,0 11 18,0 6 1,0 8-32,0 8 374,0 6-241,0 29 1,-3 3-43,0 23 1,-1 2-104,1 7 0,-1-1 5,-2 3 1,-1 0-189,4 0 0,-4-5 72,1-1 1,1-5-3,-1-3 1,1-6 73,-2-4 1,-1-4-30,2-2 0,1-5 81,-1-7 1,3-2 12,-3-4 1,3 0-35,-3 0 0,3-4 15,-3-2 1,0-1-43,-3-2 1,0-2 33,0-1 1,0-3 90,0-6 1,0 1-96,0-4 1,-1 0 30,1-3 0,1-3-11,2 0 0,-1-4 16,4 4 0,0-3 5,3 3 1,3-3 3,0 2 1,4 2 0,-1 5 0,2-1-11,1 4 0,4 0-2,-1 3 1,4 3-7,-1 0 1,2 4-96,1-1 0,1 1 16,2-1 0,-1-1-13,1-2 1,-5-3-32,-1 3 1,-1-3-159,1-3 0,-1 1 71,-2-4 1,-4 0-80,1-3 0,-3 1 280,0 2 0,-2-7 0,-4 3 0</inkml:trace>
  <inkml:trace contextRef="#ctx0" brushRef="#br0" timeOffset="5351">359 2531 8340,'-23'0'-207,"2"0"108,2 0 0,7 1 248,3 2 1,5 1 701,-2 2-818,4 2 0,2-4-337,6 2 1,3 1-480,4-4 512,5 0 0,2-6-21,4 0 0,0-7 292,3 1 0,1-6 0,-1 1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9:57.077"/>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218 1224 17623,'5'-4'303,"-1"3"1,-4-4-1604,0 2 879,0 2 267,0-3 55,0 0 384,0 3-265,0-3 206,0 4-893,-4 0 650,3 0 1,-4 3 454,2 0 0,2 4-179,-2-1 0,2 2-231,1 1 0,0 4 13,0 2 0,0-1-49,0 1 0,1 1-98,2 2 0,2 0-123,4 0 0,3-3-201,0 0 0,3-3-507,-3 3 0,4-4 211,-1 2 0,3-3 214,0-1 1,-3-3-75,0 0 0,0-3 167,3 3 0,-3-1-107,0 1 0,-3 2 142,0-2 1,1 2 351,-1 1 0,-1-3 26,-5 0 1,2 0 0,-3 3 0</inkml:trace>
  <inkml:trace contextRef="#ctx0" brushRef="#br0" timeOffset="934">18 1188 15716,'-4'5'2919,"2"-1"-3991,-4-4 195,4 0 0,-2-1-535,4-2 1238,0 2 55,0-7-25,0 3 156,0-1 1,1-2-212,2 2 1,-1 1 320,4-1 1,-1 3 284,1-3 0,2 0 237,-2-3 0,-1 3-219,1 0 0,0 1-20,4-1 0,-1-2-19,0 2 0,3-3 33,0-3 0,1 1-134,-1-5 1,2 1-192,4-3 0,0 0-34,1 0 1,-1-3-87,0 0 1,3-4 124,0 4 0,0 1-23,-2 5 0,-2 2 24,-2 4 0,1 1-203,-4 2 1,0 2-171,-3 4 1,2 1-244,-2 2 0,2 5-287,-5 4 1,-1 3 233,2-3 1,-5 4 65,1-1 0,-2 2-53,-1 2 1,0-1 163,0 0 0,-1 0-90,-2 0 1,-2 0 343,-5 0 0,0 1 262,-2-1 1,2-3 344,-2 0 0,2-4-149,1 1 1,-3-2-104,0-1 0,0 0-20,3 0 1,0-4-19,-1-2 0,4-2-249,0-1 81,4 0-114,-2 0 0,4-4-242,0-2 103,0-2 1,4-1 215,2 0 0,1 0 6,-1 0 1,3 0 126,-3 0 0,2 0 121,1 0 0,0 3 26,0 0 1,3 3-161,0-3 0,0 4-12,-3-1 0,1 0-5,2 0 1,-2 2-213,3-2 0,0 2-105,-1 1 1,3 0-32,-3 0 1,3 0-40,-3 0 0,1 0 69,-1 0 1,-2 1 21,3 2 0,0-2 56,-1 2 0,0 2-58,-3-2 1,-1 4-150,-2-1 1,2 2 127,-2 1 0,-1 0 78,1 0 1,-4 3 127,1 0 0,-2 4 74,-1-1 0,0 4 58,0 2 1,-4 2 72,-2 4 1,-3 4 23,-3 3 1,-2 1 218,-4 1 1,0-4 7,0-1 0,-1-4-21,1-3 1,-1-3-244,-2-6 0,5-2-22,-2-3 1,2-2-78,-3-2 1,1 1-135,0-4 0,1 0-109,2-3 0,-1 0 11,4 0 0,3-4-301,2-2 0,5-2 83,-1-1 1,3-2 113,3-1 1,3 1 204,3-4 0,3 3 123,0-3 0,4 3 40,-1-3 0,2 3 11,1-4 1,4 1-1,2-3 1</inkml:trace>
  <inkml:trace contextRef="#ctx0" brushRef="#br0" timeOffset="1551">907 1014 12649,'0'-9'-525,"-4"1"-750,-2 2 0,1-2 858,-1 2 1,0 1 607,-3-1 1,0 4-67,0-1 0,0 2 76,0 1 0,0 0-64,-1 0 0,1 4 109,0 2 1,1 2-57,2 1 1,-1 0 199,4 0 1,-3 3-50,3 0 1,0 1-93,3 0 1,0-2-97,0 4 0,0-3-197,0 3 0,0-3 90,0 3 0,1-3-293,2 3 1,-1-4-87,4 2 0,0-6-87,3-1 0,-3-1 31,0 1 1,0 1 117,3-4 0,2 1 123,1-1 1,-2-2 63,2 2 1,-1-2 46,1-1 1,-2-1 108,2-2 0,1 1 119,-1-4 0,0 3 157,-2-3 0,-1 3 28,0-3 1,0 3-88,0-3 0,0 0-18,0-3 0,-3-1-36,0 1 1,-3 0-73,3 0 1,-4-1-129,1-2 1,-2 2-119,-1-2 0,0-1-24,0 1 1,0 0-37,0 3 0,-4-1-156,-2 1 0,-3 0-191,-3 0 0,2 1 56,-2 2 0,-2-1 116,-2 4 1,0 0 159,1 3 1,-2 4 161,2 2 1,-2 3 107,-1 3 1,1-1 69,1 4 1,0 0 213,4 0 0,1 1 31,5-4 1,2 0-200,4-3 1,0 0-134,0 0 0,1 0-290,2 0 0,3-1-139,6-2 1,1 0 218,2-3 1,7-2-1,-3 3 1</inkml:trace>
  <inkml:trace contextRef="#ctx0" brushRef="#br0" timeOffset="1964">1081 799 18119,'-2'-9'-2471,"-1"3"73,2-2 1774,-3 7 0,4-4 1474,0 2-645,0 2 49,0-3-264,0 4-183,0 4 0,3 1 11,0 4 1,4-3 20,-4 0 1,1 1 183,-1 2 0,-1 1-251,4 2 0,-3-1-35,3 4 1,-3-3-3,3 3 0,-1-1-32,1 1 1,2 6-20,-2-3 1,2 1 151,1-4 0,-3 2 187,0-2 1,0-1-132,3 1 1,0-3-111,1 0 0,-1-2-13,0-1 0,0 0-5,0 0 1,3-3 98,0 0 0,0-4 44,-3 1 1,0-2 83,0-1 1,1 0-85,2 0 1,-1-4 187,1-2 0,-2-2 0,-1-1 0</inkml:trace>
  <inkml:trace contextRef="#ctx0" brushRef="#br0" timeOffset="2672">1343 644 11452,'5'-9'69,"0"1"-1145,-2 2 892,-2-2 0,3 6 837,-4-4-663,0 4 18,0-2 0,0 3-69,0-2 79,0 2-208,0-3 63,0 4 0,-3 1 190,0 2 0,-3 3-103,3 6 0,-3-1 67,3 4 0,-5 0-56,2 4 1,-2-1 122,-1 0 0,4-3-109,2 0 1,-1-4 68,1 1-48,0 2 1,3-4-309,0 2 198,0-1 1,1-3 4,2-2 0,2-2-36,4-4 1,0 0 92,0 0 1,5 0 4,1 0 1,2-4 147,1-2 0,0-2-23,0-1 1,1-1 45,3 1 1,-3-3 20,2 0 0,-2 3 27,-1 3 0,-3 1-34,0-1 1,-4 2 27,2 4-203,-3 0 0,-1 0-14,0 0 0,-4 4-159,-2 2 0,-2 2 130,-1 1 0,0 3-6,0 0 1,-4 7 45,-2 0 0,-2 4 31,-1-2 1,-3 4-42,-1-1 0,-2-1 84,3-2 1,-3 1-110,3-1 0,-3-1 269,3-5 0,-1-2-203,1-3 0,2-2 75,-3-2 0,6 1-77,1-4-42,0 0 1,1-4-202,2-2 1,2-2 0,1-4 0,1-4 162,2 1 0,0-4 7,6 1 0,-2-2 10,5-1 0,3-3 83,0 0 0,-1-1-80,1 4 1,-3 0 79,3 0 0,-3 0 83,3 0 0,-4 0 0,3-1 0</inkml:trace>
  <inkml:trace contextRef="#ctx0" brushRef="#br0" timeOffset="3119">1669 707 10370,'9'0'174,"-3"0"-116,0 0 0,0-1 88,3-2 0,2-1-28,1-2 1,-1-2-28,4 2 0,-3-2-92,3-2 0,-3 1 119,3 0 0,-4 0-36,1 0 0,-1 0 14,-2 0 0,-1 3-288,-2 0 120,2 4-232,-7-6 201,3 7 1,-5-3-290,-2 4 1,1-3 72,-4 0 1,0-3-6,-3 3 1,0-3 76,-1 3 1,1-3 28,0 3 0,0 0 188,0 3 0,-1 0 5,-2 0 1,2 3 148,-2 0 0,3 4 344,3-1 1,-2 1-96,2-1 1,-1 2-26,0-2 0,3 2-159,4 1 1,-3 3-82,0 0 1,0 0-41,3-3 0,3 0-142,0 1 0,5-1-154,2 0 0,0-3-36,5 0 1,1-4 83,5 1 1,2-2 41,4-1 1,1 0 14,-1 0 0,-1 0 91,-2 0 0,1 3-195,-3 0 0,2 0 109,-3-3 1,0 1-227,-3 2 353,-4-2 0,4 7 1,-4-3-1</inkml:trace>
  <inkml:trace contextRef="#ctx0" brushRef="#br0" timeOffset="3719">2085 462 11136,'0'-5'153,"0"1"0,1 4 564,2 0-922,3 0 159,7 0 1,-2 0-339,4 0 0,-3 3 234,3 0 0,-1 3 19,1-3 1,2 4 168,-1-1 1,-3 2-264,-1 1 1,-1 3-29,1 0 0,-5 1-26,2 0 1,-3-3 90,0 2 1,1-2-195,-4-1 1,0 0-152,-3 0 383,0 0 124,0 0 1,-4-4 44,-2-2 1,-2-2 37,-1-1 1,0 0-41,0 0 1,-1-4 59,-2-2 0,2 1-84,-2-1 1,1 0 84,2-3 1,3-4-26,0-2 0,4-2-60,-1-2 0,3 0-39,3-2 0,3 1 87,6-4 1,-1 1 34,5-2 0,-4 3 84,3 4 0,-4 1 11,1 2 1,-2 3 174,-1 6-197,0 2 1,0 4-153,0 0 1,-1 1 11,-2 2 1,3-1-76,-3 4 1,2-3 10,1 3 0,-1-3-82,-2 3 0,2-4 61,-2 1 1,-1 1-34,1-1 0,-3 3-23,3-3 1,-4 4 88,1-1 0,1 2 8,-1 1 1,0 0 37,-3 0 1,1 5-179,2 1 1,-2 2 121,2 1 0,-2-2-208,-1 2 0,0-5 169,0 5 0,0-2 230,0-1-130,0-2 1,4-4 0,1 0 0</inkml:trace>
  <inkml:trace contextRef="#ctx0" brushRef="#br1" timeOffset="4294">2748 208 8495,'-9'0'0,"4"-1"-167,2-2 240,-3 2-311,5-3 213,-3 0 47,4 3-254,0-3-160,0 4 364,-4 0 0,2 4 45,-4 2 0,0 3-139,-3 3 0,0-1 100,0 4 0,0-1 0,0 1 0,0 2 11,0-5 1,1 0 6,2-3 0,-1 0-179,4 0 167,0-4-28,3 3 25,0-7 0,1 3 26,2-4 1,2-1 25,4-2 1,1 1 7,2-4 0,-1 1-24,4-1 0,0-2 5,3 2 1,-1 1-11,-1-1 1,1 1 2,-2-1 1,1-1-28,-1 4 0,1 0 20,-4 3 1,0 0-17,-2 0 1,-1 1-1,0 2 1,0-1-3,0 4 36,0 0 1,0 0 4,0 0 0,0-4 24,0 1 1,0 1-30,0-1 108,0 0-86,0-3-66,1 0 1,-5 1 41,-2 2 1,-3-1-3,-3 4 1,-6 0-27,-3 3 0,-4 1-3,1 2 1,-2 1-112,-1 2 1,0 6 114,0-3 1,-2 2-269,-1-2 0,4-3 34,-4 0 237,4 4 0,-5 1 0,4 2 0</inkml:trace>
  <inkml:trace contextRef="#ctx0" brushRef="#br0" timeOffset="4653">2475 0 10239,'-10'9'448,"1"-2"-460,0 2 0,0-2 4,0 6 1,0 0 15,0-1 0,1 3-214,2-3 0,-2 3 171,2-3 0,2 3-196,1-3 0,-1-3-103,1-2 30,0-1-135,3 3 136,0-4 239,0 3 0,4-7 0,1 3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9:46.547"/>
    </inkml:context>
    <inkml:brush xml:id="br0">
      <inkml:brushProperty name="width" value="0.08547" units="cm"/>
      <inkml:brushProperty name="height" value="0.08547" units="cm"/>
      <inkml:brushProperty name="color" value="#E71224"/>
    </inkml:brush>
  </inkml:definitions>
  <inkml:trace contextRef="#ctx0" brushRef="#br0">82 19 7790,'-23'-5'272,"5"-2"-42,6 4 1,5 0-343,1 3-475,0 0 822,1 0 1,1 1-39,4 2 169,0-2-194,0 3-249,0-4-57,4 0 1,-2 0 40,4 0 0,-3 0-362,3 0 455,0 4 0,3-3 0,0 3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9:38.149"/>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110 245 10865,'0'-9'143,"0"-1"0,0 1-301,0 0 1,0 3-260,0 0 1,1 4 517,2-1 280,-2-2-338,7 4 0,-6-6 99,4 4 1,-3 0 14,3 3-192,-4 0 1,3-3 170,-2 0 14,-2 0 0,3 4-351,-4 2 1,-3 3 331,0 6 0,-4 1-37,1 2 1,-3 5-81,-3-1 1,2 2 29,-2 0 0,-2-1 99,2 4 1,0-1-116,3 2 1,-2-2-168,2-2-1,-2-1 301,5 4 0,2-3-288,1 0 1,2-1 8,1 1 0,0-2-10,0 2 0,4-1 5,2-2 1,5-3-127,1 0 1,7-4 51,-1 1 0,7-5 7,-1-1 1,2-4 48,1 1 0,1-3 22,3-3 0,-3-2-91,2-4 1,-2 1-81,0 2 1,-4-1 4,0 4 346,-4-4 0,6 6 0,-2-3 0</inkml:trace>
  <inkml:trace contextRef="#ctx0" brushRef="#br0" timeOffset="334">509 534 11234,'0'-9'403,"1"0"-1714,2 0 980,-2 4 0,4 1 386,-2 4-50,-2 0 1,6-1 20,-4-2 1,4 2 86,-1-2 1,5 2-133,1 1 1,4-2-99,0-1 1,4-1-78,1-2 1,3-2-38,-3 2 1,3-2 14,-2-1 0,3 4 213,-1 2-26,-2 2 1,4-3 0,-2-1-1</inkml:trace>
  <inkml:trace contextRef="#ctx0" brushRef="#br1" timeOffset="920">1035 18 8581,'-9'5'0,"0"-2"-899,4-2 339,1 3 469,4 1 1,4 3 328,2-2 0,5 1-229,1-4 31,4 0 1,2-3-18,7 0 1,1-4-13,1-2 0,6-4 17,0 1 0,5-2 1,-5 5 1,-1 1 1,2-1 1,-5 4-4,1-1 1,-5 6-81,-1 3 1,-3 2 72,0 1 1,1 4-66,-1 2 1,-1 2 38,-5 1 0,-2 6-8,-3 3 1,-2 4 39,-2 5 0,-2 7-23,-4 5 0,-5 1-35,-4 12 1,-6-6 34,-6 9 0,1-4-151,-4 1 0,4-4-51,-1-5 0,-2-5 198,2-8 0,0-3 0,3-9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21:05.358"/>
    </inkml:context>
    <inkml:brush xml:id="br0">
      <inkml:brushProperty name="width" value="0.08547" units="cm"/>
      <inkml:brushProperty name="height" value="0.08547" units="cm"/>
      <inkml:brushProperty name="color" value="#E71224"/>
    </inkml:brush>
  </inkml:definitions>
  <inkml:trace contextRef="#ctx0" brushRef="#br0">808 610 7723,'0'-5'102,"0"1"-135,0 0 178,0 3 1,-1-3 46,-2 4-35,2 0 60,-3-4-235,4 3 1,-1-3-95,-2 4 1,2 1 103,-2 2 0,2-1-131,1 4 0,-1-3 65,-2 3 0,2-3 48,-2 3 1,0-1-6,0 2 0,2-2 5,-2-2 1,1-2 67,-1 2 110,2-2 0,-6 0 99,4 2-174,0-2 1,2 3 128,-2-4-99,2 0 6,-3 0-333,4 0 166,0 4 0,1-2-4,2 4 0,-1 0 46,4 3 1,3 4-5,3 2 0,2 6 10,-2 4 0,1 5 7,2 3 1,2 6 0,-2 4 0,1 2 7,-1 3 1,2-1-2,-5 1 0,3-1 2,-3-2 0,0-1-90,-3-1 0,-3-6 74,0-4 0,-3-1-76,3 2 0,-4 0 49,1-4 0,1-1-1,-1-4 0,0 0 30,-3-4 1,0 0 0,0-3 1,1 0-5,2 1 0,-2-2 5,2-2 1,1-2 58,-1-4 1,1-3-59,-1 0 20,-2 0 1,5-1 65,-3-2-39,-2-2 0,6-5-17,-4-2 0,0-6 6,-3-3 0,3 0 19,0-3 0,3 0-32,-3-6 1,4 0 50,-1-3 1,1 0-38,-1-1 1,2-2 70,-2 0 0,5-4-41,1 0 1,0-1 3,-3-1 0,1-3 6,-1-1 1,1-3 9,2 1 1,-3-3 1,0 0 1,0-2-26,-3-1 1,2 1 79,1-5 1,0 6-69,0 1 0,0 3-8,0 6 0,1 1-52,-1 1 0,0 4-134,0 6 1,-3 3 65,0 6 0,-1 2-189,1 4 0,-1 1-619,-2 1 362,-2 3-45,3 4 1,-4 7 175,0 3 0,0 2 368,0 0 0,-4 6 0,-1 5 0</inkml:trace>
  <inkml:trace contextRef="#ctx0" brushRef="#br0" timeOffset="844">37 537 8158,'-9'5'-1255,"3"-1"1396,-1-4 1,4 3 131,-3 0 229,4 0-162,-2-3 50,4 0-321,4 0 0,1 1-100,5 2 1,-4-1 39,0 4 1,0 0-139,3 3 0,-1 1-246,-2 2 1,2-2 167,-2 3 1,2 0-148,1-1 1,0-3 41,0-3 1,-3-3 311,0 3 0,0-4 0,3 2 0,1-4 0</inkml:trace>
  <inkml:trace contextRef="#ctx0" brushRef="#br0" timeOffset="1118">192 546 7836,'0'-9'-751,"-1"0"684,-2 0 0,2 0 58,-2 0 0,2-2 15,1-1 0,3 2-12,0-2 1,3 2 17,-3 1 0,3 3-1,-3 0 1,4 4 16,-1-1-42,-2 2 0,4 1 1,-2 0 0,-1 4-120,1 2 0,-3-1 76,3 1 0,-3 0-89,3 3 1,-4 0 145,1 0 0,3 0 0,-1 1 0</inkml:trace>
  <inkml:trace contextRef="#ctx0" brushRef="#br0" timeOffset="4948">1616 1336 7767,'0'5'-22,"0"3"-91,0-3 0,0 1 108,0 0 0,3-3-150,0 3 82,4-4 121,-2 3 0,4-5-20,0 0 12,0 0 0,1 0-2,-1 0 1,0-2-34,0-1 0,0 1 6,0-4 0,0 0-11,0-3 0,0 0-10,0 0 0,0 0-24,0 0 0,0 0 44,0 0 0,4 0-36,-1 0 0,0 0 25,-3 0 1,0 0-47,0-1 1,0 1 20,0 0 1,0 0-5,0 0 1,-4 3 12,-2 0 1,1 3-5,-1-3 1,0 3 59,-3-3 1,-1 4-55,-2-1 1,-2 2 60,-4 1 1,0 0-52,0 0 1,-3 0 18,0 0 1,-4 1-24,1 2 1,1-1-4,-2 4 1,4 0-2,-3 3 1,1 0-7,-1 0 1,-1 3-60,4 0 0,-1 2 61,1-2 0,1-2 10,-1 2 0,3-2 4,3-1 1,-1 0 4,4 0 0,-3 0 12,3 0 0,0-3 28,3 0-20,0 0 1,4 3 7,2 1 1,-1-4 29,1 0 1,0-3-44,3 3 1,0-1 27,1 1 0,-1 1-22,0-4 1,0 3 62,0-3 0,0 3-44,0-3 1,-3 3 44,0-3-68,0 4 3,3-2-18,0 4 55,0 0-104,0 0 1,-3-1 45,0-2 0,-3 2-57,4-5 0,-4 0 12,3-3 1,-3 3-8,3 0 0,-3 0 35,3-3-7,-4 0 20,6 0 0,-6 0-32,4 0 153,-4 0-18,2 0 139,-4 0-233,0-4 0,0 3-80,0-3-100,0 4 167,4 0 0,-2 0 43,4 0 6,0 0 72,3 0-108,0 0 20,0 0 1,-3-3-1,0 0 10,-4 0 18,6 3-4,-7 0 44,4 0 360,-5 0-459,4 0 0,-2 0-120,4 0 1,-3 0 85,3 0 1,-3 0-10,3 0 0,-3 0 3,3 0 1,-3 0 23,3 0 1,-3-4 32,3 1 1,-3-1 27,3 1 0,-3-1 8,3-2 0,-1-2-25,1 2 0,2-5 10,-2-1 1,2-3 2,1 3 1,1-4 7,-1 1 1,0-3-33,0 0 0,0 0 16,0 0 0,0-1-47,0-2 0,0 0 16,0-7 0,0 6-7,0-5 0,-1 2-45,-2-2 1,1-2-7,-4-1 1,4 2-35,-4-2 1,3-2 76,-3 2 0,3-1-127,-3 1 1,0-2 101,-3-1 1,1 2-35,2 4 1,-2 2 51,2 1 0,-2 5 6,-1 1 0,0 4-21,0 5 39,0 4 0,0 2 1,0 6 0,0 6 0,0 6 1,-1 6-10,-2 3 0,1 4-6,-4 2 1,3 2 44,-3 4 0,3 1-3,-3-1 0,4 0 79,-1 0 1,2 1-61,1-1 1,0-4 94,0-2 1,0-1-131,0-2 1,3-1 9,0-2 1,4 2-73,-1-5 1,2 0 93,1-3 0,0 0-188,0 0 0,1-3 28,2 1 0,-1-5-44,4 1 0,-1-2 81,2-1 1,0-4-12,-4-2 0,4-2 50,-1-1 1,1 0 1,-1 0 1,2-7 92,-1-2 0,-2-3-99,1 0 0,-3-2 48,3-5 1,-4 1 10,1 0 1,-2 0 8,-1 0 1,0-3 13,0-1 0,-1-2 115,-1 3 0,0-3-82,-4 3 0,0 1 13,-3 4 0,0-1 12,0 2 1,-1 2-49,-2 1 1,-2 3-83,-4 3 0,-1-1 53,1 4 0,0 1-2,0 5 1,1 2-45,2 4 0,-2 4-6,2 2 0,-1 5-15,1 1 1,-1 2 42,4-2 0,0-1-38,3 4 0,0-4 35,0 1 1,1-1-30,2-2 1,-1-3 24,4 0 0,1-5-2,5-1 0,-2-1-6,2-5 0,1 0-2,-1-3 0,4 0 20,-4 0 1,3-4 4,-3-2 0,3-5 50,-3-1 1,3-1-61,-3 1 1,3 2 112,-3-2 0,4-2-75,-4-2 1,1 2 5,-1-1 1,-2 3-21,2-3 0,-1 3 1,1-3 0,-2 1-14,2-1 1,-1-3-9,-2 3 1,0-1-27,0 1 1,0-2 38,0 2 1,-3 1-32,0-1 0,-3 2-24,3-2 1,-3 3-4,3-3 0,-1 4-2,1-1 0,2 3-6,-2 3 0,-1-2 24,1 2 0,0 1-4,4-1 0,-4 3-9,0-3 0,0 4 5,3-1 0,0-2 78,0 2 0,-3 0-29,0 3 1,0-1 10,3-2 0,-3 2 19,0-2 0,-3 2 58,3 1-46,-4 4-25,6 1 1,-7 5 28,2-1 1,-2 0-27,-1 0 1,0 3-18,0 0 0,0 4-11,0-1 1,0-1-3,0 1 1,-1 1-9,-2 2 1,2 0-8,-2 0 0,-1 0 6,1 0 1,0-3-8,3 0 1,0 0 7,0 0 0,0 1 3,0-4 0,0 4-16,0-1 0,3-2 23,0-1 0,3 1-1,-3 0 1,1-1 2,-1-3 0,-1 0 1,4 0 1,-3-1-2,4-2 1,-4 1 0,3-4 1,0 3 65,3-3-67,0 0 1,3-3 30,0 0 1,0-4 1,-3-2 0,4-3 6,2-3 0,-1-1-23,2-2 1,-1-3 2,3-1 1,-1 1-18,-2-3 0,2 2-5,-2 1 1,-1 0-21,2 0 0,-2-1 33,1 1 1,1 1-38,-4 2 1,0-2 18,-3 2 1,-1-2-5,-2-2 1,-1 2 6,-2 2 1,-2-2 0,2 2 1,-2 1 4,-1-1 0,-4 4-4,-2-1 0,-1-2 5,1 2 0,-4 3-3,4 3 0,-7 3 2,4-3 0,-3 4-4,0-1 1,2 5-1,-2 1 1,-2 7 24,2-1 1,0 6 2,3 1 0,0 0 19,0-1 1,1 5 91,2-2 1,1 2-56,2-2 1,2 1-43,-2-1 1,2 0-84,1 0 0,0-3 20,0 0 0,0-3-142,0 3 0,1-5 108,2 0 0,-1-1-26,4-3 1,-3-2-102,3-1-1,0-2 1,3-1 113,0 0 0,0-1-13,0-2 0,0-2 112,1-4 0,-1-4-27,0 1 0,1-3 18,2 3 0,-2-7-24,2 1 0,-2-3 10,-1 0 0,-3-2 84,0-1 0,-3-1-53,3 4 1,-3 4 180,3 5 0,-4 2-10,1 0 56,-2 5-203,3 1 1,-4 11-3,0 2 0,-1 8-55,-5 1 1,1 1-11,-1 5 0,-2-1 17,2 1 1,1 5-28,-1-5 0,3 3-105,-3-6 1,4 0 71,-1-2 1,2-1-86,1 0 0,0-4 88,0-2 1,4-6-15,2-3 1,2-2 54,1-1 1,1-4 1,2-2 1,-1-2-11,5-1 0,-1-4 9,3-2 1,1-2-28,2-2 1,-2-2 17,2 0 1,2-1-108,-2 1 1,3 1 94,-3-5 1,3 5-9,-2-1 1,-1 5 31,-3 1 1,0 4-4,0-1 0,-1 3 128,-2 3 1,-1 2-88,-5 4 1,-1 1 79,-2 2 1,1 6-90,-4 6 0,0 2 136,-3 1 0,-3 4-130,0 2 0,-5 3-2,-1 0 1,0 1-8,-4 2 0,2-5-1,-1 3 0,2-6-48,-2 2 0,1-4 52,-1 1 1,5-3-46,-2-2 51,2-3-204,-2-4 119,0-4 0,1-2-128,1-6 1,3-2 90,4-4 0,0-3-37,0 0 1,0-5 75,0 2 1,0-2-2,0-1 0,4-3 61,3 0 0,1-2-66,1 2 1,0 2 110,0-2 1,1 2-66,2 1 0,-1 0 14,4-1 0,-4 1 0,1 0 1,2 4-8,2 2 1,-3 2 24,-1 1 1,1 1-29,-1 2 0,0-1 51,-3 4 0,3 0-47,0 3 1,0 0 113,-2 0 0,-1 0-59,0 0 0,-3 4 5,0 2 1,-1 2 21,1 1 1,1 4 15,-4 2 0,0-1 69,-3 1 1,0 1-66,0 6 1,0-3-10,0 2 1,0-5-10,0-1 0,0-1-91,0 1 0,0 1 57,0-3 0,0-4-145,0-3 79,0 0 1,1-1-51,2-2-245,-2-2 241,7-1 0,-3-1-55,4-2 0,-3 1 47,0-4 1,0 0 53,3-3 0,0-4 22,1 1 1,0-1 9,2 1 0,-1 1 1,4-4 0,-3 0 14,3-3 0,0-1 19,3-3 1,1 2-39,-1-4 1,0 4 107,0-1 0,0 0-95,0 2 0,0-1 146,1 5 0,-1 2-38,0 1 1,-1 5-32,-2 1 1,1 4-1,-4-1 0,0 2 9,-3 1 0,4 4-39,-1 2 1,-3 2 17,-3 1 1,-1 3-123,1 0 1,-2 4 98,-4-1 0,0 2-129,0-2 0,-1 2 27,-2-2 0,-3-1-69,-6 1 0,1-3 57,-5 3 1,2-4-19,-1 2 1,-2-3-75,2-1 1,-1 0 111,1 0 1,-2-1-56,1-2 0,0 1 41,1-4 1,-1 1-89,4-1 1,-3-2 100,3 2 22,0-2 1,3-2 6,0-2 1,4 1 11,2-4 1,2 3-23,1-3 0,0 3-45,0-3 113,4 0 1,1 0-67,4 0 1,1 4 60,2-1 0,-2 2-37,2 1 0,2 4 2,1 2 1,2-1-77,2 1 0,-1-1 2,0 1 1,3 2-147,0-2 1,0 1 111,-3-1 1,1 1-55,-1-4 0,-1 0 79,-2-3 1,1 0-112,-4 0 0,1-4 21,-1-2 164,-2-6 0,4-2 0,-5-4 0</inkml:trace>
  <inkml:trace contextRef="#ctx0" brushRef="#br0" timeOffset="5673">1778 875 8224,'0'9'-638,"-4"0"807,3-4 140,-3-1-309,4-4 0,1-4 111,2-2 0,3-2-145,6-1 0,2-4 82,1 1 0,3-3-92,0 3 1,0-4 69,3 1 1,1 1-19,0-1 0,3 3-37,-1-4 0,2 4-125,1-3 0,2 3-73,1-3 0,2 1 58,4-1 0,1-2-401,-1 1 570,4 3 0,-2-4 0,2 3 0</inkml:trace>
  <inkml:trace contextRef="#ctx0" brushRef="#br0" timeOffset="6640">4936 828 8071,'-9'0'1590,"0"0"-1366,0 0 1,3 0 321,0 0-265,4 0-322,-2 0-85,4 0-633,0 4 475,0-3 1,4 3-238,2-4 0,0 0-136,3 0 0,-4-1 45,7-2 612,-8-2 0,12-4 0,-6 0 0</inkml:trace>
  <inkml:trace contextRef="#ctx0" brushRef="#br0" timeOffset="6971">5143 74 8057,'-5'0'-1857,"-3"1"1887,2 2-65,2 2 0,0 1 89,4 0 1,0 0-10,0 4 0,0-1-52,0 0 1,0 0-8,0 0 1,0 0-165,0 0 1,1 0 66,2 0 0,-2-3 111,2 0 0,-2 0 0,-1 3 0,0 0 0,0-3 0,0 0 0,0-4 0,-4 7 0,-1-4 0</inkml:trace>
  <inkml:trace contextRef="#ctx0" brushRef="#br0" timeOffset="7197">5371 1 7750,'-9'0'-946,"0"0"1066,-1 0 1,1 4 591,0 2 1,0 3-467,0 3 1,0 2 5,0 4 1,4-3-539,2 0 1,2 1-90,1 2 1,0 0-274,0 0 1,0-3 211,0 0 436,4-4 0,1 6 0,4-2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37:59.166"/>
    </inkml:context>
    <inkml:brush xml:id="br0">
      <inkml:brushProperty name="width" value="0.08547" units="cm"/>
      <inkml:brushProperty name="height" value="0.08547" units="cm"/>
      <inkml:brushProperty name="color" value="#E71224"/>
    </inkml:brush>
  </inkml:definitions>
  <inkml:trace contextRef="#ctx0" brushRef="#br0">699 358 8481,'-5'-4'-4,"1"3"0,4-4-363,0 2 317,0 2-60,0-3 1,0 5 64,0 2 1,0-1-6,0 4 1,-3-3 121,0 3-246,0 1 279,3 2-79,-5 0 0,3-4 348,-4-2-277,4 2 0,-6-4 52,2 2 1,1-2 9,-1-1-192,0 0 0,-3 0 86,0 0 0,-1 0-23,-2 0 0,1 0-54,-4 0 1,0 0-14,-4 0 0,-2 1-5,0 2 1,-4 2 1,1 4 0,0 3-91,0 0 0,0 7 71,-3-1 0,0 4 17,-1-1 1,5-2 56,2 2 1,3 1 6,3-1 0,-1 4-33,4-4 1,0 0 3,2-3 1,5 3-45,2 0-1,2-2 44,1-4 0,0-4-124,0 1 0,5-3 117,4-3 0,5-2-57,4-4 0,4-4 54,2-2 0,2-6 5,2-3 0,2-2-25,0-2 1,0 1 5,-3 0 1,1 3-11,-1 0 0,-5 4 17,-4-1 0,-1 6-10,-5 3 0,-3 2 9,-2 1 0,-6 1 126,-1 2 1,-6 3-2,-6 6 1,-9 5 213,-6 4 1,-3 8-102,0 2 0,-3 3 136,-3 2 0,0 7-124,-1 3 0,1 1 18,0-1 1,4-5-272,1-2 1,3 2 130,1-2 1,2-1-250,4-5 1,0 1-73,9-7 1,1-1-81,5-5 0,2-6 12,4 0 0,4-3-121,2-3 0,9-1-111,3-2 1,11-2-143,1-4 662,4-4 0,7-5 0,0-5 0</inkml:trace>
  <inkml:trace contextRef="#ctx0" brushRef="#br0" timeOffset="1727">989 967 8445,'0'-10'-11,"0"-2"0,0 2 26,0-2 0,-1 5 488,-2 1-274,2 4-12,-7-6 1,3 7-356,-4-2 0,3 5 37,0 1 0,-1 5 82,-6 1 0,2 0 36,-4 3 0,0 2-264,-3 1 0,0 2 35,0 2 1,-3-1-34,-1 0 1,2 0 210,5 0 1,-2 0-30,2 0 0,1-1 222,-1-1 1,4 1-82,-2-2 0,4 1-47,3-1 0,-1-1-10,4-2 1,0-5 16,3 2 0,1-3-86,2 1 0,0-3 80,6-4 1,-2 0-169,5 0 0,3-2 126,0-4 0,2-2 66,1-7 0,0 0-28,0-3 0,1 0 14,3 0 1,-1-4-73,6-3 0,-2-1 3,5-1 0,1 0-121,-4 0 1,2-1 100,-5 1 0,3 3-191,0 0 0,-4 4 116,-2-2 1,0 0-1,-3 1 1,5 0 98,-8 3 1,4 0 7,-4 0 0,-2-4-21,-1 1 0,1-4 129,-1 1 0,3-2-41,-2-2 1,-1-3-55,-3-2 1,-3-2 59,0-2 1,-4 1-46,1 0 0,-2-1-159,-1 1 0,0 1 137,0 2 0,-3 2-8,0 7 0,-4 6-27,1 6 0,-5 6-15,-1 3 1,-6 12 542,0 9 1,-1 9-199,-5 13 0,0 10 28,-3 10 0,-4 8-121,1 8 0,-4 2-113,0 7 0,2 2 164,-1 3 0,1 0-295,-2-2 0,7-11 127,6-7 1,3-7-229,3-5 1,2-6-32,4-9 1,3-5 101,0-8 0,4-5-75,-1-10 1,6-6 77,3-6 1,4-11 53,5-7 0,5-10 238,10-8 1,0-10-447,7-6 1,-3-3 112,5-3 0,-4-2-143,-2-1 0,-4 1 291,1 3 1,-1 0-128,-2 3 0,3-1 249,0 7 1,-3-1-99,-2 6 1,-5 8 44,1 5 0,-3 7-32,-3 1 0,-5 9 209,-4 7 1,-3 3-178,3 3 1,-4 6-37,1 7 1,-3 5-121,-3 3 1,-2 9 122,-4 3 0,0 8-149,0 1 1,-1 2 112,-2 4 1,1-5-96,-4 0 0,1 1 56,-1-5 0,1-3-2,5-9 1,1-7 78,2-5-31,2-4 1,6-9 47,4-2 0,1-7-66,8-5 0,-2-2-156,2-7 0,1 2 100,5-5 0,-2-2-217,2-2 0,1-2 72,0-3 0,-1 2-80,-3-2 1,0-3 129,0 0 0,-3 2-27,0 1 0,-4 2 168,-2 4 1,-1 2-137,-5 4 0,0 7 423,-3 2-93,0 6 1,-1 4 91,-2 8 1,-2 9-122,-4 9 1,-5 5 74,-1 8 1,-2 0-72,-1 2 1,0 3-22,0-3 1,4-5-116,2 0 0,3-8 88,2-2 0,0-4-257,4-5 1,0-1 73,3-1 0,1-3-260,2-4 1,-1-3 35,4 0 0,2-4-92,4 1 0,-1-7 126,4-5 1,0-5 58,3-8 0,0 2 28,0-4 1,2-3 9,1-3 1,2-5 137,4 2 0,0 1 9,1-1 0,-1 2 23,0-2 1,-3 5 18,0 1 1,-4 4 219,2 4 1,-6 5 44,-1 2-9,-4 6 0,1 4-85,-6 8 1,-2 4-122,-4 8 0,0 6 10,0 3 1,-4 0 34,-2 3 0,1-1-171,-1 2 0,0-4 8,-3 0 0,4-2-110,2-7 0,2 2 110,1-8-242,0-4 121,4-4 1,1-4 127,4 0 1,0-4-150,0-2 1,-1 1 92,-2-1 0,1 0 35,-4-3 1,0-1 60,-3 1 1,0 0 7,0 0 1,0 0-6,0 0 1,0 3 12,0 0 0,0 0-65,0-3 0,0 3 22,0 0-5,4 4 0,-2-5 11,4 4 0,-4 4-4,1 5 1,-1 3-2,1 3 0,-2 5-5,2 4 1,-1 7 25,-2 0 0,0 1 7,0-2 1,0-1 134,0-2 1,-4-1-147,1-5 1,0-7-27,3-2-11,0-6 0,4-1-10,3-8 1,2-5-20,3-10 1,2-7-12,4-5 0,4-3-41,2-3 0,-1-4-175,2-5 0,-2-2 88,1-5 0,-2-2 115,-4-1 1,4-3 97,-1 0 1,3-5-21,-3-4 0,1 0-71,-1 0 0,-1-1 132,1 5 1,-3 1 196,-3 8 1,1 2-112,-4 9 1,-1 11 341,-5 11-229,-2 8 0,-10 21-79,-6 16 1,-7 21 15,-11 19 0,-3 10-90,-7 11 1,19-35 0,0 3-289,-3 2 1,0 1-1,2 4 1,0 0 210,-1 1 1,1-1 0,2-1-1,2 0-76,-1-1 1,1-1 0,2-2-1,0 0-7,2-3 1,1-1 0,-6 36-95,4-11 1,7-17-436,5-13 1,3-14 59,3-8 522,3-6 0,-1-10 0,-1-1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37:46.471"/>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1 254 20109,'0'-6'-2827,"0"0"2099,0 4 174,0-6 1,0 6-81,0-4 555,0 4-242,0-2 910,0 4-812,4 0 481,-3 0 117,3 4-1009,-4-3 636,4 3-581,-3-4 782,3 0 1,-3 0 1,2 0 1,-2 1-1198,2 2 5,2-2 525,0 7 1,4-3 542,0 4 1,-3 0-456,0 0 1,-1 1 373,2 2 1,1-1-518,-2 5 0,1-4 11,-1 3 0,2 0 518,-2 3 1,-1-1 34,1-2 0,0 2-102,3-1 1,-3-3-108,0-1 1,0-2 143,3-1 0,0-3 37,0 0 0,1-4 221,-1 1 1,-3 1-154,0-1 0,0 3-20,3-3 0,-3 3-81,0-3 0,-3 3-21,3-3 78,0 4 0,2-2 20,-2 5 0,1-4-205,-4 0 0,3 0-195,-3 3 1,3-3 135,-3 0 0,1-3-43,-1 3 80,-2-4 127,7 2 592,-7-4 27,8-4 0,-8-1 34,2-4 1,-2 0-302,-1 0 0,0 0 92,0 0 0,0-2-193,0-1 1,0 2 47,0-2 0,0 2-32,0 1 1,-1-3-246,-2 0 1,2 0-499,-2 3 1,2 0 269,1 0 1,0-2 153,0-1 1,0 2 16,0-2 1,0-1 52,0 1 0,3 0 129,0 3 0,0 0-29,-3 0 0,3 3 229,0 0 1,1 3 802,-1-4-848,-2 5 1,4-5 79,-2 4 0,-1 0 166,4 3-356,-4 0 0,5 4-517,-4 2 0,0 3 226,-3 0 1,3 1-188,0 2 1,0-1-187,-3 4 1,3-3 179,0 3 1,3-4-818,-3 1 652,4-2 1,-3 0-378,2-1 813,2 0 1,-3 0-236,4 0 0,-3-3 162,1 0 0,-4-3-73,3 3 1,-1-3 104,1 3 1,1-3 423,-4 3-390,4 0-12,-2 3 1,1-1 121,0-2 1,-3-2-83,3-4 763,-4 0-424,6 0 0,-4-4 262,2-2 0,1 0-270,-4-3 0,3 2 128,-3-5 0,3 1-17,-3-1 1,1-1-59,-1-2 0,-2-3-37,2 3 0,2-3-369,-2-3 1,1 2-55,-1-2 0,-2 2-139,2 0 1,1 0-91,-1-2 1,1-2 55,-1-4 0,2 3-42,4-1 0,0 1 224,0-3 1,1 4 65,2 2 1,-2 2 7,2 4 137,-2 2 0,0 4 1,-1 0-1</inkml:trace>
  <inkml:trace contextRef="#ctx0" brushRef="#br0" timeOffset="826">926 346 16517,'-6'3'-767,"0"0"656,4 0 0,-3-3-679,2 0 554,2 0 1,-4 0 8,2 0 272,2 0-58,-7 0 0,6 1 186,-4 2 0,3-2-142,-3 2 0,3 1 66,-3-1 1,3 3 155,-3-3 0,3 1 54,-3-1 1,4-1-227,-1 4 1,-2-3 327,2 3-314,-4 0 1,6 3-377,-2 0 1,2 1-68,1-1 0,-3 0 90,0 0 0,0 0 17,3 0 0,0-3-173,0 0 0,3 0-428,0 3-197,0 0 211,1 0 553,1 0 0,5-4 289,-1-2 1,-3-2 19,0-1 1,0 0 43,3 0 1,-3 0 223,0 0 92,0-4 1,3 3-67,0-2 1,-1 1-18,-2-1 1,2 2 50,-2-2 0,-1 2-239,1 1 1,-1-1-32,1-2 0,3 1 23,-3-4 1,-1 3 23,1-3 0,-1 3-99,1-3 1,2 0 7,-2-3 1,-1 0-116,1 0 0,-4 0 50,1 0 0,1 3 96,-1-1 0,0 1-178,-3-3 1,0 0-162,0 0 0,0 0-229,0 0 205,0 0 0,-4 0-122,-2 0 0,1 3-480,-1 0 696,0 0 0,-3-2-189,0 2 0,0-1 194,0 4 1,0 0-19,-1 3 1,1 0 215,0 0 0,0 1 49,0 2 0,0 2 292,0 4 1,3-3-78,0 0 1,4-3-166,-1 3-42,2 0 1,1-1-1,0-1 1</inkml:trace>
  <inkml:trace contextRef="#ctx0" brushRef="#br0" timeOffset="1909">1208 354 12855,'5'-4'1045,"1"3"-1146,-3-2 511,2-2-279,4 4-323,0-3 170,0 4 0,-3 0-81,0 0 0,-4 4-224,1 2 1,-2 2-38,-1 1 1,3 0 46,0 0 1,0 0-38,-3 0 0,0 3 98,0 0 0,0 2 50,0-2 1,0 2-43,0 4 0,-3-3 123,0 0 0,0-3 541,3 3-532,-4-4 388,3 3-250,-3-5 11,4-4 0,-1-1 2,-2-4 103,2 0-126,-3 0 67,0 0 49,3 0 1,-4-4-375,2-2 0,2 1 133,-2-2 0,2 1 52,1-3 0,0-1-15,0-2 1,0 1-38,0-4 0,3 0 54,0-3 0,4-1 44,-1-3 0,2 2-49,1-4 0,4 0 175,2-3 1,-1 3 136,1 3 0,-3-1-100,4 1 0,-4 1 46,3 5 1,-4-1 16,1 3 1,1 1 3,-1 3 0,0 1 29,-3 2 1,0 2 4,1 4 1,-4 2-386,0 4 0,-4 0-33,1 6 0,-2-2 58,-1 0 1,0 2-8,0 0 0,0 1-30,0-1 1,-3-2 32,0 2 0,-4 1-112,0-1 0,-1 3 203,-1-3 0,-3 4 281,0-4 1,0 0 62,3-3 0,0 3-121,0 0 0,0 0-114,0-3 0,-3 0 187,0 0 1,-1 0-252,4 1 1,3-5 106,0-2 1,3-2-95,-3-1-249,4 0 92,-2 0 1,4-1-78,0-2 1,4-1 226,2-3 0,2-1-39,1 2 1,-2 1 61,2-1 0,-4 1 96,4-1 0,-2 2-154,2 4 0,0 0 48,0 0 1,0 1-86,0 2 0,0 2-6,0 4 1,1 0-248,2 0 0,-2 2-60,2 1 0,-1-1-98,-2 4 1,0-4 26,0 1 0,1 1 89,2-1 1,-5-3 123,2-3 1,-2-4-22,2 1 310,0-2 1,0-1-28,0 0 23,-4 0 1,4 4-1,-4 1 1</inkml:trace>
  <inkml:trace contextRef="#ctx0" brushRef="#br0" timeOffset="2301">1644 236 14953,'9'-4'-25,"-4"3"1,3-4 335,-2 2-300,-2 2-232,4-3-41,-3 4 84,0 0 1,2 4-150,-4 2 1,0 2 129,-3 1 1,0 1-65,0 2 1,-1 1 92,-2 2 1,1 3-22,-4-3 0,3 2 91,-3 1 1,1-3-45,-1 0 0,-1 0 140,4 3 0,-4 2 195,1 1 0,1-3-86,-1 0 1,3-4-188,-3-5 1,4 0 26,-1 0 1,1-3-363,-1 0 101,2-4 22,-3 7 1,4-7-213,0 4-23,0-4 606,4-2 1,1-5 0,4-4 0</inkml:trace>
  <inkml:trace contextRef="#ctx0" brushRef="#br0" timeOffset="2705">1870 263 11974,'-15'13'283,"-1"2"0,1 3-1292,-3 0 690,4 0 0,-3 0-45,2 0 354,2 0 0,0-4 12,4-2 1,-1 2-17,1-2 0,0 0 36,0-3 1,0-3-20,0 0 0,3-1-25,0 1 1,3 1-123,-3-4 168,4 4-182,-2-6 157,4 3-67,0-4 1,4-1 161,2-2 1,3 2-53,3-2 0,-2-2-1,2-1 0,2 1 143,2-1 0,-2 3-180,1-3 1,0 1 156,3-1 0,-1 2-168,-2 4 1,2 0 112,-1 0 0,-2 0-188,1 0 1,-1 0 26,1 0 1,-1 0-101,-2 0 1,-2 1-29,2 2 0,-3-1-234,-3 4 0,3-3 340,-3 3 0,2-4 0,1 2 0</inkml:trace>
  <inkml:trace contextRef="#ctx0" brushRef="#br0" timeOffset="3307">2243 236 14386,'0'-5'-617,"0"1"0,-1 4 787,-2 0-63,2 0 0,-5 0-78,3 0 1,1 1 196,-4 2 0,3-1-50,-3 4 0,0-3 16,-3 3 1,-1 0-65,-2 3 0,2-1 180,-2-2 0,-1 5-180,1-2 0,-3 3 75,2-3 1,-3 0-11,1 0 0,1 0-194,-1 0 0,3 1-10,-3 2 1,4-2-92,-1 2 1,2-2 8,0-1 1,2 0-320,2 1 60,-2-5 108,7-1 0,-2-4 9,6 0 1,-1 0-26,4 0 1,3-1 49,3-2 1,4 1 42,-4-5 0,4 4 88,-1-3 1,1 3-55,-1-3 0,2 1 113,-2-1 1,0-1-44,0 4 0,-4-3 265,1 3 0,-1 0-161,1 3 0,-5 0 36,2 0 0,-2 0-115,2 0 1,-3 0 28,0 0 0,-4 4-326,1 2 1,-2 2 191,-1 1 0,0 1-101,0 2 0,-4-1 159,-2 1 0,-2 2 78,-1 1 1,-1-2 171,-2-1-259,2 2 190,-3-4 1,3 3 120,-2-4 0,2 1-101,-2-1 1,1-3-174,2 0 0,0-4-244,0 1-13,0 2 1,3-4-209,0 2 399,4-2 1,-2-5-1,4-1 1</inkml:trace>
  <inkml:trace contextRef="#ctx0" brushRef="#br0" timeOffset="4089">3013 272 12563,'9'-9'501,"3"3"-1189,0 0 506,0 0 0,0 0 47,0 0 0,-3 3 16,-3-3 0,-3 3 137,3-3 1,-4 4 1,2-3 256,-4 2-194,0 2-118,0-3 0,-4 5 96,-2 2 0,-3 1 51,-3 2 1,-2 2-17,-4-2 0,-1 5-18,-2 1 1,0 4 9,-3-1 0,3 2-113,-3 2 1,3-4 275,-3 0 1,3-1-139,0 1 0,3 1-236,3-4 0,-1 0 118,4-3 1,-3 1-92,3-1 1,2 0-53,4 0-84,4-4-112,-2 3 157,4-7 1,5 3 16,4-4 0,2 0 89,4 0 0,0 0 18,3 0 1,0-1-45,0-2 0,-3 2 84,0-2 0,0 2-21,0 1 1,2 0 93,-2 0 1,-1-3 41,1 0 0,-3 0 32,3 3 0,-4 0-81,2 0 0,-3 0 70,-1 0-170,0 0 0,-1 1 3,-2 2 0,-2-1-235,-4 4 1,-2-3 302,-4 3 0,0 1-247,-6 5 1,-3 0 114,-4 6 0,1-2-108,-3 6 0,1-3 260,-1-1 1,2 0 0,-3 0 0</inkml:trace>
  <inkml:trace contextRef="#ctx0" brushRef="#br1" timeOffset="4720">3239 407 8194,'0'-5'-1170,"-1"1"1170,-2 4-183,2-4 161,-3 3 41,4-3-34,0 4 89,0-4 57,0 3 17,0-3 256,0 4 1,0 4-273,0 2 1,0 2-82,0 1 0,0 3-10,0 0 1,0 5-28,0-2 1,0 2-24,0 1 1,-1 0-28,-2 0 1,2 0-11,-2 1 0,2-2-119,1-2 0,0-2 20,0-4 40,0 0 1,1-4 64,2-2 1,-1-3 133,4-3 0,-3-2-69,3-4 1,-3 1 29,4 2 0,-1-5-34,3 2 0,0-6 14,0-1 1,0-1 96,0-1 0,0 0-94,0 0 1,0 0-60,0 0 1,0 3 42,0-1 1,0 2-142,1-1 1,-2-1 32,-2 4 1,2-3-205,-2 3 149,2 0 0,1 4-212,0 2 0,-3-2-229,0 5 582,0 0 0,3 3 0,0 0 0,0 0 0</inkml:trace>
  <inkml:trace contextRef="#ctx0" brushRef="#br0" timeOffset="5119">3793 354 13981,'-6'0'-1599,"0"0"1516,0 0 1,-3 4 348,0 2 1,-1 5-362,1 1 0,-3 4 39,0-1 1,-3 4-176,3 2 1,-4-1 15,1 4 0,-1-4-183,0 1 1,0-1 199,4-2 1,0 0-25,3 0 1,0-4 4,0-2 1,3-3 220,0-3 334,4-2-144,-2-4-153,4 0 13,4 0 0,1-1-20,4-2 0,0 1 78,0-4 0,4 3-181,2-3 1,2 1 48,2-1 0,-4-1-221,0 4 0,0-3-69,3 3 1,-1-3 175,-2 3 0,2 0-175,-1 3 0,-3 0 280,-1 0 1,1 0-58,-1 0 60,0 0 1,1 4 0,1 1 0</inkml:trace>
  <inkml:trace contextRef="#ctx0" brushRef="#br1" timeOffset="5672">4001 109 8422,'0'9'4,"0"4"0,-3 2 78,0 6 28,0 3 1,2 3-60,-2 0 1,2 1-209,-2 2 1,1-1 186,-1 1 1,1-2-140,-4-1 1,3 1-89,-3-1 0,1-1 141,-1-2 1,-2-2-13,2-3 1,1-5 54,-1-2 1,3-3-20,-3-3 63,0 2 1,-3-4 20,0 2 0,3-2-32,-1-4 8,1 0 1,0 3-103,0 0 97,4 0-144,-2-3 12,4 0-65,0-4 1,1-1 93,2-4 0,2-1-14,4-2 0,2-2 54,1-4 1,-1-5-19,4-1 0,0-2 43,3-1 1,0 0-55,0-1 1,-1 6 167,-1 4 1,-3 4-63,-4 5 1,0 1 163,0 2 0,0 2-146,0 4 0,-3 4 17,0 2 0,-1 3-48,1 3 1,-2 2 14,-4 4 1,0 3-89,0 0 0,0 4 84,0-4 0,-1 4-139,-2-1 1,1 1 69,-4 0 0,3-2-110,-3-2 1,3-5 47,-3 2 1,4-6-126,-1 0-244,2-1 465,1-6 0,0-1 0,0-4 0</inkml:trace>
  <inkml:trace contextRef="#ctx0" brushRef="#br0" timeOffset="6806">4736 290 8761,'-9'0'0,"0"1"-689,0 2 432,0-2 0,0 7 172,0-1 0,0 2 83,0 3 1,-4-1-78,-3 4-50,3 0 1,-3 0 80,4 0 1,0-4-10,3 1 1,0-1 58,0-2 0,0-1 0,0-2 0,1 2 136,2-2 0,-2-1-58,5 1 38,-4 0 1,3 3-102,-2 0 1,2-3 427,4 0-311,0 0-160,0 3 0,2-3-14,4 0 0,0-4-2,6 1 0,3-2 4,0-1 1,2-4-171,1-2 0,1-3 154,2-3 1,-2-2 20,3-4 1,-3 3 114,-1 0 1,0 0-52,0-4 0,-3 2 142,0 2 1,-2-2-148,2 2 1,-4 2 22,1 1 0,-2 1-43,-1-1 1,0 4 11,0-1-188,0 2 181,0 2 1,-4 2-34,-2 6 0,-2 2 48,-1 4 0,-5 6 156,-4 3 0,0 1-100,-3 5 1,1 0 167,-1 3 0,2 1-173,-2-1 1,2-4 5,1-2 1,1-3-180,1-3 1,0-1 171,4-5 0,-3 0-493,3 0 98,0-4 100,3-1 88,0-4 0,4-1-5,2-2 0,5-3 87,2-6 1,2 1 5,-3-5 1,4 1 70,-1-3 0,2 0-91,1 0 0,1 0 143,3 0 1,-3 0-94,2-1 0,1 4 12,-1 0 0,0 4-10,-2-1 0,-1 3-3,0 3 0,-3 2 32,0 4 0,-4 0 0,1 0 1,-2 4-7,-1 2 0,1 2-13,-1 1 1,-3 0 108,0 0 0,-1 3-60,1 0 1,2 0 6,-2-2 1,-1-1-19,1 0 1,-4 0 6,1 0 0,1 0 114,-1 0-117,0 0 0,-3 0-45,0 0 0,-1-1 15,-2-2 0,-2 2-7,-4-2 0,-3 1-59,0-1 0,-4 3-10,0-3 1,-1 2-31,-1 1 1,0-3-170,0 0 1,1-4 18,2 1 1,2-2 160,4-1 1,-1-4 81,1-2-4,4-2 0,1-1 170,4 0 1,0 0-167,0-1 0,3 4 167,0 0 1,4 1-104,-1-1 1,6 2 28,0 4 1,3 0-77,-3 0 1,3 0 26,-3 0 0,4 0-48,-1 0 0,2 4-18,2 2 1,-4-1-114,0 1 1,0-1 72,3 1 0,0 2-156,0-5 1,2 0 90,1-3 0,2 0-23,4 0 1,0-1 34,1-2 0,-1-2 22,0-5 1,-1 1 94,-2 0 0,7 0 0,-3 0 0</inkml:trace>
  <inkml:trace contextRef="#ctx0" brushRef="#br0" timeOffset="7503">6124 281 15073,'-5'0'-1644,"-3"-4"927,7 3 0,-3-2-13,4 6 532,0-2 0,-3 7 64,0-2 65,0-2 71,3 4-607,0-2 140,0 3 415,0 0 0,0 0 30,0 0 0,0-3 26,0 0 1,0 0-58,0 3 0,-3 0 99,0 0 1,-1 0-13,1 0 1,-1 0 131,-2 0 1,-1 1-89,4-1 0,-4 1 136,1 2 1,1-2-164,-2 2 1,2 1-2,-1-1 0,-2 4-53,2-1 1,-1 1-60,1 0 0,-2 1-10,2-2 1,1 2-43,-1 1 1,3-3-16,-3 0 0,4-3 75,-1 4 0,2-5-164,1 1 29,0-2-10,0-1 0,4-4 136,2-2 1,1-6 40,-1-3 1,2-2-28,-2-1 0,2 0 3,1 0 0,-3 0-552,0 0 460,0-1 1,0 2-322,1 2 162,-5-2 151,2 3 0,-4-1 113,0 0 1,-4 0 0,-1-3 0</inkml:trace>
  <inkml:trace contextRef="#ctx0" brushRef="#br0" timeOffset="7975">5790 399 11560,'0'-6'-783,"0"0"1,0 3 643,0-3 0,7 3 483,2-3 1,6 0-215,0-3 1,3 0-6,3 0 0,2 1-312,5 2 1,-1-2 123,0 1 0,-1-1-135,-2-1 1,7 0 218,-1 0 0,1 0 47,2 0 1,0-3-158,0 0 0,1 0-29,-4 3 0,0-2 278,-6 2 0,1-3-92,-4 6 0,3 1 134,-2-1 1,-2 4-71,-5-1 0,1 6-100,-4 3 1,0 3-99,-3 4 1,-4 5-177,-2 6 0,-2 2 194,-1 1 0,-1 5 12,-2 1 0,-3 2-194,-6 1 0,-2 1 102,-4-1 0,0-1-149,0-2 0,-2-4 153,-1-5 0,1-7 110,-4 1 0,3-3 27,-3 0 1,-1 0-16,-2-3 1,0-2-86,0 2 1,-4-2-184,1-1 0,-3 0 104,3 0 1,4-3 80,4 0 1,3-4-1,1 1 0,4-2-229,2-1 197,2 0-25,5 0 0,5-1 106,6-2 1,6-2 0,2-4 0</inkml:trace>
  <inkml:trace contextRef="#ctx0" brushRef="#br1" timeOffset="8441">6786 426 8333,'0'-9'-362,"0"0"-45,0 0 0,-3 0 582,0 0 1,-3 3-89,3 0 0,-1 1-307,1-1 196,2-2-30,-3 7 21,4-3 1,-1 8-126,-2 2 0,2 3 152,-2 3 1,-1-1-5,1 4 1,-3 0 123,3 4 0,-3-4-81,3 0 1,-3 0 182,3 3 1,-4-3-111,1 0 1,-2 0 47,-1 4 0,-4-1-99,1 0 1,-4 0-4,1 0 0,1 3-2,-1 0 0,1 4-109,-1-4 0,2-3-138,4-3 218,-1-4 1,4 1-228,0-6 197,4-2 0,1-11-14,4-2 1,4-6 20,-1 0 0,6-5 4,0-1 1,7-5 15,-1 2 1,5-5 2,-2-1 0,4 0 41,0 2 1,1 4-52,1 0 1,0 4-32,1-1 0,-2 5 33,-2 4 1,1 2-157,-4 1 0,1 1 10,0 2 0,-6 1-110,2 2 0,-3 3 141,0 0 0,-3 2-150,-6 7 0,1-1-129,-4 7 381,0-4 0,-3 11 0,0-3 0</inkml:trace>
  <inkml:trace contextRef="#ctx0" brushRef="#br1" timeOffset="8682">6986 762 9184,'0'9'872,"0"0"-796,0 0 0,1 0-16,2 0 1,-2 1-225,2-1 0,1 3-630,-1 0 1,3 0 435,-3-3 0,1-1 358,-1-2 0,2-2 0,4-4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37:37.063"/>
    </inkml:context>
    <inkml:brush xml:id="br0">
      <inkml:brushProperty name="width" value="0.08547" units="cm"/>
      <inkml:brushProperty name="height" value="0.08547" units="cm"/>
      <inkml:brushProperty name="color" value="#E71224"/>
    </inkml:brush>
  </inkml:definitions>
  <inkml:trace contextRef="#ctx0" brushRef="#br0">1 364 7166,'5'-6'-275,"-2"0"103,-2 4 189,3-2-92,-3 0 119,3 3-25,-4-3 1,0 3 45,0-2-20,0 2 73,0-3 12,-4 4 192,3 0-199,-3 0 256,4 0-337,4-5 1,1 3-11,4-4 1,-3 4-23,0-1 0,1 1-12,5-1 0,-1 2 26,4-2 0,-2-1 6,2 1 0,3-3 36,3 3 0,3-3 17,-3 3 1,5-4 8,-2 1 0,2-1 33,1 1 1,3-2 11,1 2 1,3-5-13,-1-1 1,5-2 16,2 2 1,0-2-68,-1-4 1,0 3 25,3 0 1,-4 0-78,2-3 1,-3 1-10,-1 1 1,-4 0-13,-1 4 1,-7 3-10,-3 3 0,-6 1-56,-3-1 82,-2 2-20,-5 4 0,-3 1 193,-8 2 1,-4 2-155,-8 4 0,-1 4-33,-2 2 1,-2-1-35,-5 2 1,2-4-138,2 3 1,-1-4 104,4 1 0,1-3-24,4-3 0,0 2-325,4-2 184,0-2-266,3 0 157,0-4 127,4 0 0,1-1 100,4-2 0,1-1-19,2-2 1,-1-2 52,4 2 0,0-4 147,3 1 1,0-2-124,0 5 1,0 1 160,0-1 1,0 4-535,1-1 318,-1 2 0,-1 2 104,-2 2 0,2 6 0,-3 5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37:29.891"/>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155 272,'-15'-30,"3"6,12 24,-24 12,9-1,-15 7,13-5,7-3,-7-5,3-1,40-33,-25 18,43-22,-38 28,8-3,3 3,-2 0,11 1,5 0,11-5,16-5,11-9,8 4,1-3,-6 4,-4 0,-5 4,-7 1,-3 4,-11-1,-6 1,-5 4,-12 1,-2 4,-56 16,16-8,-42 14,29-13,4 0,1 0,7 0,6-4,5 3,52 1,-27-3,37 2,-40-8,0 4,0 17,-4-3,-1 12,-8-12,-5 0,-5 0,-4 0,0-4,0 0,-1-5,5-4,-3-1,27-37,-10 25,21-28,-11 35,-1-7,-21 43,12-26,-16 33</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37:02.648"/>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2519 123,'-20'-34,"7"5,5 16,3 3,-4-8,-4 8,3 1,-11 9,2 9,0 1,-11 12,10 1,-15 5,7-1,-4-9,5-4,0-9,0-1,0-12,-1 1,-3-10,3 7,-3-3,-1 4,0 0,-8 4,-1-3,-5 7,-3-3,-6 8,-4 1,-9 0,0-1,-1-4,2 0,-1-4,0-5,-9 3,3-6,-6 11,6-3,-2 8,-1 1,3 8,-2-3,7 7,2-7,3-1,1-5,3-4,6 0,0-4,12 3,-2-3,8 8,7 5,-1 9,15 6,2 3,13 0,5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36:58.413"/>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1 137,'43'-24,"-5"6,-16 5,2 4,3 4,0-3,4 7,2-3,-1 4,3 0,-7 0,8-4,-4-1,0-4,3 0,-2 0,3 4,0 1,0 4,-3 4,-2 5,-4 5,4 4,-2 0,2 0,-4 0,0-3,1-2,-1-8,0-1,4-4,-3 0,8-4,-4 3,4-7,5 7,0-7,0 7,0-8,-1 4,1 0,0-7,4 6,-4-7,5 0,-1 3,0-7,1 7,-1-3,-4 8,0 1,-5 4,-4 0,3 4,-6 1,6 4,1-4,1-1,8-4,-4 0,0 0,0 0,-9 0,-1 4,-8 1,-4 4,-10 0,3 0,-2 0,8-4,0-1,-4-4,3 12,-11-1,7 12,-8-5</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38:01.977"/>
    </inkml:context>
    <inkml:brush xml:id="br0">
      <inkml:brushProperty name="width" value="0.08547" units="cm"/>
      <inkml:brushProperty name="height" value="0.08547" units="cm"/>
      <inkml:brushProperty name="color" value="#E71224"/>
    </inkml:brush>
  </inkml:definitions>
  <inkml:trace contextRef="#ctx0" brushRef="#br0">1203 246 8387,'0'-9'-270,"-4"1"-68,-2 1 0,-2 0 824,-1 4 0,0 1-1,-1 5 0,0 2-497,-2 5 1,1 4 25,-4 4 0,3 4 64,-3 5 0,4 4-51,-1 3 1,2 5-192,1 3 1,2 2 9,1-2 1,4-1-249,-1-1 0,2-6-132,1 2 1,3-6 181,0 1 1,0-7 71,-3-3 1,3-3 279,0-3 0,1-2 0,-4-4 0,0 1 0,-5-1 0,-4 0 0,-5 0 0</inkml:trace>
  <inkml:trace contextRef="#ctx0" brushRef="#br0" timeOffset="295">6 935 8199,'-3'-17'-303,"0"-4"151,8 0 1,6-6 1533,11 3-861,1-6 0,16-3-109,6-7 0,15-2-186,6-6 0,9 0-789,4-3 0,7 1 551,-42 24 1,0 0-1,2 1 1,0 1-267,41-22 0,3 4 177,1 0 1,-5 3-551,-5 0 1,-7 6 93,-8 3 1,-2 5-70,-4 4 0,-6 6 626,-9 3 0,-7 3 0,-4 1 0,0 1 0,1 0 0,1 1 0</inkml:trace>
  <inkml:trace contextRef="#ctx0" brushRef="#br0" timeOffset="621">1376 609 8363,'0'-6'-2096,"0"3"2015,0 6 0,0 3 538,0 3 0,0 3-533,0 0 0,0 3 75,0-3 1,0 4-272,0-1 0,0 2 99,0 2 1,-1-4 172,-2 0 0,1-3 0,-4 3 0,1-4 0,-1 1 0,1 1 0,2-1 0,1 0 0,-4-2 0,0-1 0,-3 0 0</inkml:trace>
  <inkml:trace contextRef="#ctx0" brushRef="#br0" timeOffset="944">1876 464 8275,'-33'10'-975,"0"3"670,3 1 1,-4 5 1289,4 2-528,0 2 0,3 1-43,3 1 0,2-2-129,4 1 1,3 1-176,0-4 1,7-1 143,-2-4 1,7 1-660,0-2 0,2-2 259,1-1 0,4 0-781,3-3 0,2 2 416,3-5 0,2-2 190,4-1 1,4-3 320,2-3 0,7-3 0,2-6 0,-1 1 0,1-4 0,0 0 0,0-3 0,1 3 0,-4-1 0,2 2 0,-2-1 0,-6-1 0,0 4 0,0-4 0,0 2 0</inkml:trace>
  <inkml:trace contextRef="#ctx0" brushRef="#br0" timeOffset="1218">2192 310 8397,'0'-5'-2166,"3"3"2166,0 8 0,1 1 0,-1 8 0,-2 7 0,2 6 0,1 2 0,-1 0 0,0 5 0,-3 5 0,1 1 0,2-5 0,-2 3 0,2-6 0,-3 1 0,-3-1 0,1-4 0,-4-5 0,1-5 0,-1-1 0,-2-1 0,2-5 0,-7 1 0,-1-4 0</inkml:trace>
  <inkml:trace contextRef="#ctx0" brushRef="#br0" timeOffset="1533">2484 310 8247,'-36'37'0,"-1"0"0,1-7 0,-3 6-558,-1 7 477,1 1 1,3 1 48,0 1 56,3-5 1,3-2 49,6-5 1,3 0-171,6-4 0,-2-1 13,5-5 1,3-1-274,3-5 1,4-4 106,-1-2 0,3-3 123,3-3 1,2-2 125,4-4 0,4-1 0,3-2 0,4-5 0,1-4 0,4-4 0,-1 1 0,2 1 0,2-2 0,-1 1 0,0-3 0,0 1 0,1 2 0,-5 2 0,-2 4 0,-2 4 0,-1-3 0,0 3 0</inkml:trace>
  <inkml:trace contextRef="#ctx0" brushRef="#br0" timeOffset="2034">2918 455 8320,'-13'8'-129,"-2"-2"1,-3 3 223,-3 1 0,-2 0-86,-5 5 1,1 0 84,0 3 1,-3 1-116,-1 2 0,4-5 3,3 3 0,5-4 123,1 0 0,4-2-11,5-4 1,1 0-16,1 0 0,3-3-169,4 0 1,4-4 67,3 1 0,2-2 36,3-1 1,2 0 49,4 0 1,0 0-82,0 0 1,0-4 45,1-2 1,2 1 3,0-1 1,0 3-56,-3-3 1,-3 4-3,0-1 1,-4 2-141,2 1 1,-6 1 113,-1 2 0,-5 5-335,-1 4 1,-5 5 108,-7 1 1,-3 1-68,-3 2 0,-3 1 125,0-1 1,-4 0 217,1-3 0,-3 1 0,0-1 0,0-4 0,0-2 0,4-2 0,-4-1 0,4 0 0</inkml:trace>
  <inkml:trace contextRef="#ctx0" brushRef="#br0" timeOffset="2239">2702 1 8207,'-24'27'-173,"2"1"282,4 2 0,0 6 211,0 3 0,4 2-240,2-4 1,5-1-229,0-9 0,5 1-993,-1-7 1141,2-3 0,1-1 0,0-3 0</inkml:trace>
  <inkml:trace contextRef="#ctx0" brushRef="#br0" timeOffset="3124">3127 934 8063,'-9'-8'761,"3"2"1119,0-6-1605,0 6 1,-2 3-355,2 6 1,1 2-317,2 4 0,2 0 193,-2 0 1,-2 1-425,2 2 1,-4-1 171,1 4 1,1 0-692,-1 0 1145,0 2 0,-3-7 0,0 3 0</inkml:trace>
  <inkml:trace contextRef="#ctx0" brushRef="#br0" timeOffset="3563">3281 1135 8264,'0'-5'-392,"0"1"-123,0 4 17,4 0 152,-3 4 113,3 1 1,-4 4 232,0 0 0,-8 0 0,-2 0 0</inkml:trace>
  <inkml:trace contextRef="#ctx0" brushRef="#br0" timeOffset="3942">3399 1407 8082,'5'-1'0,"-2"-2"1247,2 2-725,0-3 0,1 4 450,0 0-250,-4 0-462,6 0 1,-6 4-162,4 2 0,-4-1-566,1 1 1,0-3 365,0 3 0,-2 0-327,2 3 0,-3-3 238,-3 0 190,2 0 0,-12 3 0,3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0:09.624"/>
    </inkml:context>
    <inkml:brush xml:id="br0">
      <inkml:brushProperty name="width" value="0.08547" units="cm"/>
      <inkml:brushProperty name="height" value="0.08547" units="cm"/>
      <inkml:brushProperty name="color" value="#E71224"/>
    </inkml:brush>
  </inkml:definitions>
  <inkml:trace contextRef="#ctx0" brushRef="#br0">82 37 8235,'-3'-14'0,"0"1"901,0 7 1258,3 2-1863,0 4-709,-4 0 0,-1 4-315,-4 2 1,1 4 315,2 2 1,-4-2 411,4 2 0,-8 2 0,4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19:20.888"/>
    </inkml:context>
    <inkml:brush xml:id="br0">
      <inkml:brushProperty name="width" value="0.08547" units="cm"/>
      <inkml:brushProperty name="height" value="0.08547" units="cm"/>
      <inkml:brushProperty name="color" value="#E71224"/>
    </inkml:brush>
  </inkml:definitions>
  <inkml:trace contextRef="#ctx0" brushRef="#br0">55 118 8317,'-9'-4'-104,"1"-2"1,1-1-1,2 0 1,0 2 0,1 0 264,0 0 1,0 3 38,1-1-323,2 2 1,-3 2 205,4 2-270,0 2 18,0 4 140,0-4 0,1-1 65,2-4 1,-1 0-9,4 0 1,0 0-36,3 0 0,1-4 13,2-2 0,-1 1-5,4-1 1,0 0 25,3-3 0,4 0-57,-1 0 1,3 1 25,-3 2 0,4-2-7,0 2 0,2 2 4,3 1 1,1-2-5,2 2 1,3 0 26,-3 3 0,3 0 3,4 0 0,0 1 7,2 2 0,4-1-19,-1 5 1,0-2 0,4 1 0,0 1-54,-1-4 0,1 3-4,-4-3 0,1 0-7,-1-3 0,0 0-131,1 0 0,-1 0-109,0 0 0,-2 0 297,-1 0 0,0-4 0,4-1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0:06.369"/>
    </inkml:context>
    <inkml:brush xml:id="br0">
      <inkml:brushProperty name="width" value="0.08547" units="cm"/>
      <inkml:brushProperty name="height" value="0.08547" units="cm"/>
      <inkml:brushProperty name="color" value="#E71224"/>
    </inkml:brush>
  </inkml:definitions>
  <inkml:trace contextRef="#ctx0" brushRef="#br0">100 865 8471,'-9'0'-1099,"3"0"1040,0 0 207,0 0 1,-3 3 7,0 0 1,1 4-28,2-1 0,-3 1-138,3-1 0,1 1 68,-1-4 1,3 0-140,-3-3 1,4-1 104,-1-2 1,2-6-152,1-6 1,1-5 117,2-2 0,3-6-172,6 1 0,-1-6-18,5-1 0,-2-1 146,1-1 1,1 1 158,-4 1 1,4-1-156,-1 2 1,0 1 209,4-2 1,-2 6-82,7 1 1,0 1-38,3 5 1,3 0-29,-3 6 1,1 6 8,-7 6 0,0 3-152,-3 3 1,-3 7 139,-3 8 1,-2 5-37,-1 4 1,-3 1 3,0 2 1,-4-1 3,1 5 0,-2-5-77,-1 1 1,0-2-5,0 0 0,-1-2 28,-2-2 0,-3-2-13,-6-4 0,1 1 83,-4-1 1,-1-3-46,-2 0 1,-1-4 38,-2 1 0,1-2 44,-4-1 0,0 0 16,0 0 0,-1-3-25,4 0 1,-3-4 23,3 1 1,0-1-38,6-2 0,2-5-1,4-1 1,4-5-28,2-1 1,2-1 22,1 1 1,4 2-34,2-2 1,3 2 20,3 1 0,2 1-6,5 2 1,0-1 44,2 4 0,2-4 11,4 4 1,4 0 33,3 3 1,2 0-43,3 0 0,-3 0 24,3 0 1,-3 3-32,7 0 0,-4 1-46,3-4 1,-3 0 22,4 0 0,-5-4-7,1 1 1,-2-4 19,-4 1 0,-1 1-11,-2-1 1,-4 0-27,1-3 0,-6 3 1,0 0 0,-2 0-44,0-3 0,-5 0 56,-2 0 1,-2 0-15,-1 0 0,-3-3 11,0-1 0,-4-2-4,1 3 0,-3-1-6,-3 1 0,-3 1-1,-6-4 0,-2 3-45,-4-3 1,-1 4-8,1-2 0,0 0-5,0 1 0,0 4-13,0 5 1,0 2 68,-1 1 1,2 4-29,2 2 1,-2 6 80,2 3 0,-1 3-48,1 0 1,2 3 10,4 0 1,0 0-46,3-3 0,-1 3 4,4-3 0,0 2-112,3-5 1,5-2 117,4-1 1,1-2-4,6-1 1,2-3 42,3 0 1,4-4 0,-1 1 1,3-2 8,0-1 1,0-1 135,0-2 0,3 1-89,1-4 0,-1 3 28,-3-3 1,3 0 26,1-3 1,-1 3-60,-3 0 1,3 1-102,0-1 1,1-1 91,-4 4 0,-1-3-15,-2 3 1,2 0 58,-5 3 1,0 0 111,-3 0 1,-4 3-160,-2 0 1,-2 7 9,-1-1 0,0 6 27,1 0 0,-4-1 7,0 1 0,-3 1-126,3 2 1,-4-3 54,1 0 0,-1-4-219,1 1 187,-2-2 0,2-5-117,-6-2 1,-2-2 108,-4-1 1,0 0-7,0 0 1,-4 0 40,1 0 0,-3-7-32,3-2 0,-3-2 66,3 2 0,0-3-48,3 0 0,0-3 9,0 3 1,4-2-60,2 2 0,2 1-119,1-4 0,2 3 71,4-3 1,0 4-188,6-1 0,1-1 76,-1 1 0,3 0 109,-3 2 0,3 4 110,-3 0 1,0 4-120,-2-1 1,0 2-5,2 1 1,-2 3 162,2 0 0,1 4 277,-1-1 0,3 3-150,-3 0 0,4 0 70,0 0 0,-2 0-45,1 0 0,0 0-107,3 0 1,0-1-78,0-2 0,-3 1 48,1-4 0,-1 3 0,3-3 0,0 0-74,0-3 1,0 0-24,0 0 0,1 0-60,-1 0 1,-1 0 48,-2 0 0,1-3-130,-4 0 0,1-3 97,-1 3 0,-5-3-119,2 3 0,-3-4 136,1 1 0,0-3-6,-4-3 1,4 1 10,-1-4 1,-1-5 1,1-4 1,0-2 40,3-1 1,0 0 29,0-1 1,0-2-67,0 0 0,0-3 13,0 2 1,0 0-60,1 1 1,-4 2 81,0-2 0,-4 4-8,1 2 0,-2 7 23,-1-1 10,0 6-25,0-1 1,-1 12 14,-2 4 0,1 9 135,-4 6 0,1 4-124,-2 5 0,0 4 99,4-1 0,0 3-79,3-3 1,0 1 11,0-4 1,0-1-4,0-2 1,4 1 2,2-4 1,6 4 5,0-4 1,4 3-6,-1-3 1,2 3 52,1-2 0,3-1-51,0-3 0,5 0-43,-2 0 1,-1 0-17,1 0 1,0-3-2,4-3 1,-3-3-4,2-3 1,-2-2-13,5-4 0,2-1 7,-2-2 0,3-5-17,-3-4 1,1-5 27,-4 2 1,0-2-4,0-1 1,-2-1-16,-1-2 0,-4 1-56,1-5 0,-5 2-7,-1-1 0,-4 1 23,1 2 1,-5 1-107,-4-5 1,-3 5 126,-3-1 1,-7 6-8,-5 3 0,-3 6 90,-3 3 1,-2 3-98,-4 3 0,-1 6 140,1 6 1,0 3-115,0 3 0,-2 4 181,1 3 0,0 4-80,7-5 1,0 2-38,3-1 1,4-4-78,1 0 0,4-5-10,3-1 0,2-4-108,4-5 0,2 1 141,4-1 1,4-4-99,9-2 0,0-2 34,2-1 0,-1-4-31,4-2 0,-1-2 116,2-2 0,0 1 11,-4 0 0,4-3 0,-1 0 0,3-3 156,0 3 0,0-3-41,0 3 1,3 0-60,1 3 1,-1 0 66,-3 3 1,-3 2-59,1 4 0,-2 0 4,1 0 0,1 1 35,-4 2 0,0 2 6,-2 5 1,-1-1-22,0 0 0,-1 1-26,-2 2 1,1-2-71,-4 2 0,0 1 75,-2-1 0,-2 0-281,-2-3 183,2 0 1,-6 1-45,4-1 57,-4-4 0,-2 2-7,-6-4 0,-3 1-16,-3-1 1,0-2 3,-3 2 1,3-2-4,-3-1 0,1 0 20,-1 0 1,-1-4-121,4-2 0,0-2 69,3-1 1,0-5-9,3-1 1,2-2-33,4-1 1,1-3-18,2 0 0,2-3 50,5 2 0,2-2-12,0 3 1,4-2 78,-1 5 1,2-2-64,1 4 1,0 3 196,1 1 0,2 3-28,0 3 0,0 2 133,-3 4 0,-1 4-192,-2 2 1,3 6 27,-3 3 1,-1 4-32,1 2 1,-3-2 6,3 2 1,-4-1-125,1 1 0,1-2 110,-1 3 1,1-3-176,-4-1 1,2 0 40,-2 0 1,2-4 32,-5-2 0,2-1 64,1-2 1,0-4-2,0-2 0,0-2 62,0-1 0,1 0 14,3 0 0,-3-1-49,2-2 0,1-2-9,-1-4 0,3-2-12,-3-1 0,0 1-34,-3-4 1,1 0-118,2-3 0,-1-3 102,1 0 1,-1-1-111,1 4 0,-2 0 172,2 0 1,-2 4-6,-1 2 0,-3 2 92,0 1 1,0 3-78,3-1 0,-3 5-8,0-1 0,1 2-63,2 1 0,0 0 11,0 0 0,0 0-27,0 0 1,0 1-20,0 2 1,0-2 57,0 2 0,0-1-21,0-2 1,-3 0 230,0 0-145,-4 0 1,2 0 0,-5 0-73,-2 0 0,-2 0 6,-4 0 0,-1 0-18,-2 0 1,-2 3-154,-4 0 1,0 1 137,0-1 0,-1 1 9,1 2 1,3 2 251,0-2 1,4 2-161,-1 1 1,2 0 29,1 0 0,1 1-61,2 2 0,-1-2 19,4 2 1,0 0-10,3 0 0,0-2-21,0 2 0,5-2-21,4-1 1,2 0-28,7 0 1,1-4-7,5-2 0,6-2 35,1-1 0,6-1 7,2-2 1,4-1 41,-4-2 0,4-5 4,0 2 0,-2-2-14,1 2 0,-2-1 6,2-2 1,0 0-25,4-3 1,-1 3 4,0-3 0,0 1 4,-3-1 0,-3-1 3,-5 4 0,-1-3 193,-6 2 1,-2 1-54,-7 3 0,-4 3 66,-1 0-231,-3 0 1,-5-3-6,-2 0 1,-7 1-195,-5 2 1,-4-2-72,-6 2 0,-3 2-68,-2 1 0,-2 2 123,-1 1 1,3 0 337,3 0 1,2 4 41,1 2 1,4 5 241,2 1 0,5 4-173,1-1 0,4 6 85,-1 4 0,3 1-210,3 1 1,2 0 51,4 0 0,4 0-383,2-3 1,5 1 90,1-4 0,4-1-496,0-5 0,-2-1 34,1-5 595,4-4 0,9-5 0,4-5 0</inkml:trace>
  <inkml:trace contextRef="#ctx0" brushRef="#br0" timeOffset="395">990 237 8422,'40'-31'962,"10"6"0,12-6-386,11 10 1,11 6-558,7 3 0,-37 5 0,3 1 74,6 0 0,1-1 0,4 0 0,1-1-331,2 2 0,0 0 0,1 0 0,0 0-461,1 1 1,0 1 406,-3 2 0,1-1 0,1-3 0,0 0 0,-2 1 0,1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39:59.487"/>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27 413 13076,'-9'0'-1098,"4"0"1115,-3-4-325,7 3 52,-3-7 206,4 7 461,0-3-270,0 0-204,0 3 27,0-3 0,1 4 72,2 0 0,-1 0 15,4 0 1,-3 3 12,3 0 0,-1 5-200,1 1 0,2 1-67,-1 5 0,1 0-94,1 3 0,3 3-84,0 0 0,1 2 102,-1-2 0,1-2-223,2 2 1,2-1 86,-1 1 0,-2 0 66,1 3 0,-4-3 172,1 3 1,1-4 179,-1 1 0,0 3 0,-3-1 0</inkml:trace>
  <inkml:trace contextRef="#ctx0" brushRef="#br1" timeOffset="538">337 559 8495,'-9'9'-497,"0"0"310,4 0 0,1 3 204,4 0 1,0 4 239,0 0 0,0-2-487,0 1 259,4 0 0,0-1-43,2-2 0,2 1-11,-2-1 0,2 3-92,1-3 1,0 1 126,0-4 0,-1 3-186,-2 0 1,1 0 84,-4-3 1,0 0-116,-3 0 0,3-3-58,0 0 166,0-4 1,-3 1 60,0-6 0,0-3 1,0-6 1,0 0 5,0-6 1,0-2-31,0-7 0,3-1 71,0 1 1,4-4-52,0-2 1,4 0 128,1 0 0,0 4-67,-3-1 1,3 6 116,0 6 0,3 4-49,-3 5 1,1 1 173,-1 2 0,0 3-19,3 6 0,-3 6-117,3 6 0,-3 6-65,3 4 0,-3-2 45,3 1 1,-4 3-123,1 3 0,-1 1 64,-2-4 0,-3-3-178,0 0 0,-4-4 98,1 1 1,-1-3-121,1-6 0,-2 0 85,2-6 1,-2-1 45,-1 1 0,0-3-143,0 3 0,-1-4 1,-2 1-176,2 2 232,-3 0 105,4 0 0,4 3 0,1-3 0</inkml:trace>
  <inkml:trace contextRef="#ctx0" brushRef="#br0" timeOffset="929">1387 432 13057,'-9'0'-52,"0"0"-56,-4 0 0,3 0 598,-2 0 1,5 0-437,1 0 0,3 0 130,-4 0 0,1 0-327,-3 0 0,0-1-165,0-2 1,0-1-243,0-2 1,0 1 234,0 2 0,0 2 20,0-2 0,0 2 60,0 1 0,0 0 10,0 0 1,-3 1 249,3 2 1,-5 6-80,5 6 1,-3 3 315,0 3 0,2 2 64,-2 5 1,1 0-8,-1 2 1,3 2-222,-1 5 1,2-2-93,5-2 1,0 0-116,3-5 0,1-3 18,2-7 0,3-4-236,7-2 1,2-5 250,6-1 0,-1-4-111,4 1 0,0-2 30,4-1 1,-1-1-221,0-2 1,-1 2 207,-2-2 186,3 2 1,-4-3 0,4-1-1</inkml:trace>
  <inkml:trace contextRef="#ctx0" brushRef="#br0" timeOffset="1455">1706 622 12003,'0'-13'-651,"0"3"-179,0-2 601,0 2 1,1 1 214,2 0 0,-1 3-223,4 0 417,-4 4-158,2-2 0,-3 4-136,2 0 20,-2 4 0,3 2 94,-4 6 0,0-2 23,0 2 1,0-1 80,0 1 1,3-2-143,0 2 0,4 2-97,-1-2 0,5 0-39,1-3 1,4-1 109,-1-2 0,3 2 121,0-2 1,0-2-37,0-1 0,0-1-51,0 1 0,3-2-126,1 2 1,-1-3 24,-3-3 1,0-2 193,0-4 0,-3 0-28,0 0 1,-5-1-17,0-2 0,-2 1 85,-5-5 0,0 2-96,-3-1 1,-1-2-9,-2 2 0,-5-2-61,-5-1 1,-2 1-11,3 1 0,-7 0-1,1 4 0,-2-3-21,2 3 1,0 4 38,-1 5 1,-2 2 7,0 1 1,-3 8 61,3 4 1,-5 5-30,2 4 1,1 4-157,-1 5 1,4-1 228,-1 4-21,5-3 1,-1 5 0,3-3-1</inkml:trace>
  <inkml:trace contextRef="#ctx0" brushRef="#br1" timeOffset="2217">2405 649 8574,'-9'-9'167,"4"3"461,1 2-760,4 4 174,0 0 1,3 1-357,0 2 1,4-1 207,-1 5 0,2-4-388,1 3 0,-3-1 274,0 1 0,-3 1 199,3-4 1,-4 1-571,1-1 591,-2-2 0,-5 3 0,-2-4 0,-2-4 0,-1-2 0,0-3-26,0-3 1,0 2 209,0-3 0,0-1 279,0-1 1,0-2-91,0-1 1,4 1-133,2 2 1,2-1-128,1 3 0,0-2 3,0 3 1,4 0-312,2 3 1,2 0 94,1 0 0,1 4-177,2 2 1,-1 3 86,4 3 0,-1 3-77,1 6 1,2 5 77,-5 4 1,0 4 91,-3-4 0,0 3 58,0-3 1,-1-1 13,-2-5 1,1-2 107,-4-3 0,0-4-63,-3 0 532,4-4-151,-3 2 213,3-4-174,-4 0-268,0-4-138,0-1 0,0-6-179,0-1 0,3 2-89,0-2 1,4 1 72,-1-1 0,2 1-30,2-4 1,2 1 58,0-1 1,3-3-115,-3 3 0,3-2 204,-3-1 0,3 1 18,-3 2 0,-1 2 26,-5 4 1,3 4 353,-3 2-276,-2 2 0,3 5 134,-4 2 1,3 5-162,-3 1 1,3 4 10,-3-1 0,4 1-169,-1-1 0,-1 2 40,1-1 0,0-2-197,3 1 1,0-3 91,0 3 1,0-4-156,0 1 0,1-2 204,-1-1 0,0-1 120,0-2 0,1-1 0,2-5 0,-2 4 0,3 1 0</inkml:trace>
  <inkml:trace contextRef="#ctx0" brushRef="#br1" timeOffset="3735">3275 567 8574,'6'15'-505,"0"0"324,-4 0 1,2 3 260,-4 1 1,0 2 291,0 0 1,0 4-75,0-1-198,4 3 0,-3 3-31,2 0 0,-2 3-123,-1-3 0,0 4 54,0-4 0,0 3-173,0-3 0,-1-3-69,-2-6 1,1-3 96,-4-3 1,0-6-15,-3-6 1,-1-3 90,-2-3 1,1-7 11,-4-8 0,2-4 16,-2-5 0,4-8 13,-1-1 1,2-7 59,1-3 1,1 0 24,2-5 1,2-1 92,4-2 0,0-1-139,0 1 0,5 2-91,4 1 0,4 8 89,5 0 1,1 9-4,3 4 1,-3 7 33,2 5 1,-2 3-2,-1 6 0,0 4-41,0 2 1,-3 7-5,-3 5 1,-2 6-144,-1 6 1,-4 5 147,-2 4 1,-2 7-87,-1 0 1,-4 4 67,-2-2 0,-2 4-11,-1-4 1,0-4 4,0-5 0,-3-5-1,3-4 0,-2-6 71,5-3 1,-2 1-66,-1-1 0,3-1 183,0-5 0,1 2-20,-1-1-82,-2 1 1,7-2-56,-2 0 1,3-4-1,3 1 1,5-2-24,4-1 1,4 0-110,-1 0 0,3-3 56,4 0 0,-3-1-185,2 1 1,-1 2 154,1-2 1,-2 2 26,2 1 1,-1 0 4,-2 0 0,1-3 48,2 0 0,1-5 10,2 2 0,2-6 1,-5-3 0,4 1 143,-1-1 0,-1-1-86,2-5 1,-5 2 162,1-3 0,-3 0-21,-3 1 0,1-3-90,-4 3 1,1-2 18,-4 2 1,-1 1-37,-2-4 1,1 3 4,-4-3 0,-1-1-68,-5-2 0,-2 3-23,-4 0 1,0 4-170,0-1 1,-1 5 59,1 4 0,-3 3 30,0 3 1,-1 3 65,1 6 0,-2 7-62,-4 8 1,2 1 42,-3 2 0,6 2 14,-5 1 0,6-1 33,0 1 1,3-1 23,3 4 0,2-5-2,4 5 1,0-2-1,0 3 0,4-4-57,2 0 1,3-4 24,3 1 1,2-3 1,4-2 1,2 0 4,1-4 1,-1 3-4,4-3 1,-1 0-4,1-3 1,0 0 0,-3 0 0,1-4 16,2-2 1,2 1 6,-1-1 1,0 1 37,-1-4 0,1-4-49,-4 1 0,3-4 40,-2 1 1,-1-2-10,-3-1 1,-3 0 1,0 0 1,-4-3-33,1 0 0,-2-4-3,0 1 0,-5 1-29,-2-2 0,-2 1-8,-1-3 1,-4 3-202,-3 0 1,-4 1 133,-1-1 0,0 3-39,3 6 1,0 2 111,0 4 1,-3 1 3,0 2 1,-1 6 28,1 6 0,2 3 23,-3 3 1,3 2-23,1 4 0,1 0 37,2-3 1,2 2 103,4-2 0,1-2-70,2 0 1,2-4-80,4-3 0,4-2-10,3-4 0,1-4-5,1-2 1,4-2-12,2-1 1,0-2-119,4-4 0,-2-1-31,7-8 0,-1 0 130,2-3 0,1-2-185,-2-1 0,-1-5 92,2-4 0,-6-3-32,-1 2 1,-1-6 58,-5 1 0,0 0-26,-6 3 1,-3 0 104,-6-3 1,1 2 204,-4 1 0,0 0 136,-3-3 1,-4-1-104,-2 1 0,1 0-50,-1-1 1,1 5-99,-1 2 0,1 9 404,2 3-440,2 6 0,-6 3 2,4 9 0,-5 10-29,2 8 1,-2 8-175,-1 7 0,1 3 174,2 4 1,-2 1-127,2 4 0,2 2 12,1 1 1,2-1 81,1 1 0,1-3-71,2-2 1,2-3 50,4-4 0,0-4 1,0-1 0,3-4 93,0-3 0,6-5 14,0-4 0,0-4 128,3 2 0,1-4-108,-1-3 0,2 1 148,-2-4 1,-1 0-103,4-3 1,-1 0 5,1 0 0,0-4-67,-3-2 0,1-3-123,2-3 1,1 1 39,-3-1 1,-1-2-228,-3-1 1,-1 1-50,-2-1 1,1 0 163,-4-3 0,1 0 62,0-1 0,-3 1-21,2 0 0,-2 4 109,-1 2 1,0 3-51,0 3 1,-3 2 11,0 4 1,-4 1 61,1 2 0,-2 2 14,-1 4 0,0 3-29,0 0 1,0 3-30,0-3 1,-3 4-158,0 0 1,-4-2 91,1 1 1,-6-4-221,-3 1 1,1 1 80,-1-1 0,-1-1 203,-2-5 0,3 1 0,0-4 0,4 0 0,-1-3 0,5 0 0,1 0 0,4 0 0,-2-4 0,4-2 0,5 1 0,4-1 0,4 0 0,5-3 0,0 0 0,0 0 0</inkml:trace>
  <inkml:trace contextRef="#ctx0" brushRef="#br1" timeOffset="4014">4056 295 8449,'-12'-7'756,"0"-2"-520,4 2 1,5 3 105,6 4-336,10 0 1,4 0-11,10 0 0,3-1-4,6-2 1,5-2-142,4-5 1,8 1-252,4 0 1,4 1-331,-4 2 1,1-1 91,-4 4 638,-3-4 0,2 2 0,-3-4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39:26.441"/>
    </inkml:context>
    <inkml:brush xml:id="br0">
      <inkml:brushProperty name="width" value="0.08547" units="cm"/>
      <inkml:brushProperty name="height" value="0.08547" units="cm"/>
      <inkml:brushProperty name="color" value="#E71224"/>
    </inkml:brush>
  </inkml:definitions>
  <inkml:trace contextRef="#ctx0" brushRef="#br0">263 926 8200,'-8'-1'-24,"1"-1"1,2-2 680,1-2-406,1 4 1,3-6-217,0 2 222,0 2-252,4-4 0,1 4 96,4-2 1,-3-2-186,0 2 0,-1 1-3,1-1 0,2 4-48,-2-1 1,-1-1 125,2 1-199,-5 0 207,2-1-21,0 3 402,-3-3-237,3 4 852,-4 0-848,4 0-72,-3 0 1,3 1 36,-4 2 0,1-2-8,2 2 0,-1-2-1,4-1 1,-3 3 54,3 0-199,0 0 0,3-3 121,0 0 0,-3 0-134,0 0 0,0 0 7,3 0 1,-3 0 25,0 0 1,0 0 17,4 0 1,-1 0-18,0 0 0,3 0 102,0 0 0,3-1-75,-3-2 1,3 2 147,-3-2 1,6-1-117,-2 1 1,3 0 32,-4 3 1,-1 0 7,1 0 0,0-3 13,3 0 1,1 0-68,3 3 1,-3 0-5,2 0 0,-2-1-27,-1-2 0,0 2 46,1-2 0,-1 2-11,0 1 0,0-1 9,0-2 1,0 2-92,0-2 1,-3 2 41,1 1 1,-1 0-8,3 0 1,-3 0 33,0 0 1,0 0 0,3 0 0,1 0 16,-1 0 0,0 0-23,0 0 1,-3-1 61,0-2 0,-3 2-51,3-2 1,-4 2 143,2 1 0,-2 0-56,1 0 1,-2 0 20,2 0 1,-5 0-121,-1 0-2,0 0-359,3 0 309,-4 0 0,0 0-343,-2 0 186,-2 0-1,3 0-1958,-4 0 1722,4 0 16,-3 0-11,3 0 0,-4 1 98,0 2 0,-1-1 332,-2 4 0,-6 4 0,-5 4 0</inkml:trace>
  <inkml:trace contextRef="#ctx0" brushRef="#br0" timeOffset="1367">18 499 8254,'0'5'-741,"0"3"619,-4-7-42,3 3 0,-3-3 110,4 2 195,0-2 155,0 3-13,0 0-136,0-3 1,1 7-29,2-5 0,-2 1 155,2-1-169,-2-2 0,0 4 83,2-2-150,-2-2 1,3 4 25,-4-2 42,0-2-254,0 3 437,0-4 1,-1-3-163,-2 0-159,2-4 0,-4 3 38,2-2 0,2 1 1,-2 2-14,2 2 0,0-7-50,-2 5-5,2 0 1,-3 2 69,4-2-103,0 2 90,0-3-107,0 0 1,0-1 55,0-4 1,0 0-99,0 0 0,0-4 134,0-2 0,0-2-4,0-1 1,1-4 90,2 1 0,1 0-107,2 3 0,2 1 91,-2 2 1,1-1-72,-1 3 1,3 0 40,-3 1 0,2 2-7,1-2 0,1 3 4,2 3 1,-5-1-16,2 4 1,-2-1-4,2 1 0,-3 2-4,0-2 0,-4 3 2,1 3 1,1 3 135,-1 6 1,0-1-125,-3 4 0,0 3 98,0 3 1,-3 5-84,0-2 0,-1 1 7,1-1 1,1 2 15,-4-1 1,4-3 10,-1-1 1,2-3-167,1-3 1,-3 2 135,0-1 1,0-3-151,3-1 0,0 1 68,0-1 1,0 0-237,0-3 155,-4 0-24,3 0-92,-3 0-19,4-4 304,0-1 0,3-5-103,0-2 0,0-2 154,-3-4 1,1-1-137,2-2 0,-2-2 127,2-4 0,1-1-61,-1-3 1,3 2 3,-3-4 0,4 1-27,-1-1 1,2 2-2,2 3 1,0 2-88,2 2 0,-2-1 81,2 4 1,-2-3 17,-1 3 0,0 0-9,0 3 1,-1 3 4,-2-1 1,2 5 8,-2-1 0,-1 2 6,1 1 1,-3 1 26,4 2 0,-5 4 111,1 5 0,-1 2-56,1 4 1,-2 0-64,2 0 1,-2 0 45,-1 0 1,0 1-22,0-1 1,0-1-87,0-2 0,0 2 21,0-2 1,0-2-8,0-1 1,0 2-26,0-2 0,0 0-20,0-3 0,-3 3-19,0 0 0,0 0 46,3-3-193,0 0 1,0 0-5,0 0-87,0 0 0,4-1-48,2-1 1,2-3 362,1-4 0,0 0 0,0 0 0</inkml:trace>
  <inkml:trace contextRef="#ctx0" brushRef="#br0" timeOffset="2025">426 526 8211,'5'-5'-268,"-1"-3"0,-3 7 374,2-2 1,-1-1-97,4 1 179,-4 0-355,6 3 183,-3 0 0,1 0-44,0 0 0,-3 0 135,3 0-95,-4 0 0,3 0-46,-2 0 0,-2 1 46,2 2 1,-1-2 91,1 2-77,-2-2 1,6-2 41,-4-2 0,4 2-63,-1-2 1,1-2-6,-1-1 1,2-1 10,-1 1 1,1-2-9,1 2 0,-1-2-34,-2-1 0,2 3 44,-2 0 0,-2 0-36,-1-3 1,-1 3 32,1-1-118,-2 1 1,2-3 36,-6 0 0,1 0-134,-4 0 0,0 0 105,-3 0 0,0 0-175,0 0 1,-1 0 187,-3 0 0,5 3-20,-4 0 0,7 4 192,-4-1 1,2 2-120,-2 1 1,-3 4 313,0 2 0,0 3-79,3 3 0,0 3-152,0 6 0,3-2 169,-1 2 1,2 2 235,-1-2 0,2 1-284,4-1 0,0-2-27,0 2 1,0-1-201,0-2 0,0-3 23,0 0 1,0-4-125,0 1 1,4-2 7,2-1 1,-1-3-19,2 0 1,-1-4 87,3 1 0,0-2-132,0-1 0,3 0-10,0 0 1,1-1 94,-1-2 0,-1 1-121,4-4 0,-4 3 137,2-3 0,0 1 109,-1-1 0,4-6 0,-2 2 0</inkml:trace>
  <inkml:trace contextRef="#ctx0" brushRef="#br0" timeOffset="2980">763 318 8217,'1'-8'0,"2"2"19,-2-2 162,3 7-158,0-3 1,-3 8 109,2 2 0,-1 2-178,1 1 0,-2 0 24,2 0 0,-2 3-36,-1 0 0,-1 3 132,-2-3 1,1 4-9,-4 0 0,3-2-164,-3 1 0,3-3 84,-3 3 0,1-3-60,-1 3 0,-2-4 94,2 1 1,-1 2-83,1-2 0,-2 0 38,2-3 0,1 0-94,-1 0 1,4-3 49,-1 0 1,1-1-85,-1 1-149,2-2 192,-3-4-53,4 0 0,1-4 51,2-2 1,-1-2 110,4-1 0,0-4 15,3-2 1,0-2-16,0-2 1,1-2 11,2 0 0,-1-3 100,4 3 0,-3 0-73,3 2 1,0 2 43,0 2 1,1-1-57,-4 4 0,3 1 1,-3 5 0,0-1-8,-3 4 1,0-3-6,0 3 1,-3 0-17,1 3 0,-2 1-6,1 2 1,-2 2 36,-4 4 0,3 0-1,0 0 0,0 0 14,-3 0 0,-4 4 14,-2 2 1,-1-1 6,1 2 1,-3-5-15,3 1 0,-1 1 7,1-1 1,-2 1 25,2-1 0,1-2 8,-1 2 1,1 1-130,-1-1 0,-1 1 137,4-4-136,-4 0 110,2 0-343,0 0 104,-3-4 67,7-1 2,-3-4 1,5-3-20,2 0 1,2-7-25,4 1 1,1-6 80,2-1 1,-1-1-59,4-1 0,0 3 55,4 0 1,-4 0-3,0-3 1,-1 4 23,1 2 0,1-2 12,-4 2 0,1 0 3,-1 3 1,-2 3 111,3 0 1,-3 4 46,-1-1 1,-3 2-86,0 1 0,-3 0 83,3 0-111,-4 4 1,2 4 14,-4 4 1,0 4 56,0-1 1,-4 4 79,-2 2 1,-5-2-81,-1 2 1,-1 1-3,0-1 0,3 1-107,-2-4 1,-1 0 80,1 0 0,3-4-136,3-2 0,1-2 69,-1-1 1,-1-3-210,4 0 0,-1-4-215,1 1 52,2-1 260,-3-2 0,4-2-13,0-1 1,1-1-87,2-2 1,2-2-82,4 2 293,0-2 0,0-5 0,0-1 0</inkml:trace>
  <inkml:trace contextRef="#ctx0" brushRef="#br0" timeOffset="3747">1343 0 7829,'0'9'-103,"-1"0"99,-2 1 1,1 3-16,-4 2 0,3 2 96,-3 1 0,0 4-2,-4 2 0,1 2 6,0-2 0,-3 2-31,0-2 0,-1 2 71,1 2 0,2-2-38,-2-2 0,-1 2 28,1-2 1,-4 0-10,4 0 1,-3-4-1,3 1 1,-1 2-84,1 1 1,2-1-4,-2-2 1,2 1-68,1-1 0,1 0 68,1-3 1,2-2-193,2-1 0,2-4-52,-2 1 211,2-2-97,1-1-52,0-4 0,1-5 110,2-6 1,2-6-6,5-3 0,-1-3 141,0-4 0,0-1-114,0-4 1,0 3 18,0 0 1,3 0 3,0-4 1,0 4-96,-3 0 0,3 4 63,0-1 0,5 1-9,-2 2 0,2 1 25,1 2 1,-3 2-2,0 4 0,-4 4 89,1 2 0,-1 2-94,-2 1 1,0 4 157,0 2 0,-3 6-82,0 3 1,-4 3 163,1 3 0,-2 0-98,-1 3 1,-1-3-63,-2 3 0,-1-4-14,-2 1 1,-2 2 3,2-2 0,-2-3 6,-1-3 1,0-4-23,3 1 0,-2-2-75,2-1 1,-2-1 73,-1-2 1,0 3-145,0-3 1,0-2 19,0-1 1,0 1-68,0-1 0,0 0 105,0-3 1,0 0-16,-1 0 1,-2 0 5,0 0 1,-1 0 5,1 0 0,1 0-36,-4 0 1,4-1 34,-1-2 0,1 2-63,-2-2 1,3 2-36,-2 1 11,2-4 155,1 3 1,1-4-11,2 2-3,2 2 0,4-5-105,0 3 107,0 2 1,4-3-20,2 4 1,-1-3-9,1 0 0,1 0-16,5 3 55,-2 0 0,8-4 0,-4-1 0</inkml:trace>
  <inkml:trace contextRef="#ctx0" brushRef="#br0" timeOffset="4985">1406 563 8207,'-5'0'323,"-3"0"27,7 0-289,-3 0 1,5 0 40,2 0 0,1-1-244,2-2 0,3 1 70,0-4 73,0 4 1,8-6 47,-5 1 0,4 2-177,-1-1 1,2 0-3,1-3 0,-1 0 74,-2 0 0,2 0-31,-5 0 0,1 0 86,-1 0 1,-2 0-12,2 0 1,-3-1 42,-3-2 0,1 0 6,-4-3 0,1 3 8,-1-3 1,-2 3-37,2-3 0,-6 4 45,-3-1 0,-2 5-33,-1 1 1,-4 4 8,-2-1 0,-2 7 11,-1 5 1,-5 4-92,-1 5 0,-1 1 44,1 2 1,-1-2-3,3 3 0,0-3 9,1-1 1,3 1-3,0 2 0,1-2-35,5 2 0,0 0 35,2 0 1,1-2-107,0 2 1,4-2 53,2-1 0,2-3-94,1-3 1,0-2 171,0-1 0,4-4-3,2-2 0,6-2-8,4-1 1,-1-4 4,3-2 0,-2-5 51,5-1 1,2-5-68,1 2 0,2-2 31,-2-1 0,1 0-5,-4 0 1,3 0 8,-2 0 1,0-1-52,-1 1 0,-2 3-119,2 0 0,-3 4 119,-3-1 0,2 2 7,-5 1 0,0 1 58,-3 2-67,0 2 187,-4-1-158,-1 4 0,-5 1 95,-2 7 1,-2-1-81,-4 3 1,-1-2-1,-2 5 1,1-1-16,-5 1 0,5-2 1,-1 2 0,-1-2-41,1-1 1,0-3 43,3 0 1,0-4-12,0 1 0,3 1 161,0-1 7,4 1-102,-2-9 1,4 0 12,0-4 0,0 0-71,0 0 0,4 0 11,2 0 0,2 0-134,1 0 0,0-1 92,0-2 1,3 2-164,0-2 0,1-2 94,-1 2 1,-1-3 2,5 3 1,-1-4 48,3 1 0,-3-5 16,0-1 0,0-4 14,3 4 0,1-2 126,-1 5 0,0-2 45,0 5 0,-3 2-86,0 0 1,-4 7-94,1 3 1,-3 1 101,-3-1-180,3 2 72,-4 1 0,0 5-139,-2 4 0,-2 1 83,-1-1 0,-4 1 32,-2 2 1,1-1 18,-2 4 0,0-3-16,-5 3 0,2-3 64,-2 3 1,2-4-20,1 2 1,1-3 17,2-1-23,-2-4 9,7 3 0,-3-7-4,4 3-210,0-4 193,0-4-106,4 3 0,1-3 105,4 4 1,-3-3-16,0 0 19,-4 0 0,5 4 9,-4 2 0,0-1 26,-3 4 0,-1 0-46,-2 3 1,-2 0 87,-4 0 1,3 3-53,0 0 1,0 3 59,-3-3 1,0 4-69,0-4 1,1 1 0,2-1 1,-2-2 34,5 2 1,-3-2 0,3-1 1,-3 0 32,3 0 0,-1-1-53,1-2 1,2 3 3,-2-3 1,2-1 67,1 1 0,4-3 149,2 3 0,2-4-73,1 1 1,5-1-20,1 1 0,2-2-107,1 2 0,3-3-105,0-3 1,3 1-693,-2-4 1,3 1 747,-1-1 0,-2-6 0,0 2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38:33.418"/>
    </inkml:context>
    <inkml:brush xml:id="br0">
      <inkml:brushProperty name="width" value="0.08547" units="cm"/>
      <inkml:brushProperty name="height" value="0.08547" units="cm"/>
      <inkml:brushProperty name="color" value="#E71224"/>
    </inkml:brush>
  </inkml:definitions>
  <inkml:trace contextRef="#ctx0" brushRef="#br0">27 500 6731,'0'-6'598,"0"0"-514,0 0-12,0-4 1,0 1 22,0 0 0,0 3 89,0 0-48,-4 0-36,3-3 1,-4 1 68,2 2 2,2 2-10,-3 0-126,4 3 0,0-2-101,0 6 0,0-1 99,0 4 0,-1-3-114,-2 3 0,2-3-68,-2 3 191,2-4-92,1 2 463,0-4-355,4 4 87,-3-3-107,7 7 1,-4-6 9,2 4 1,2-1-48,-1 1 0,-2 1-12,1-4 1,0 2 0,3-2 0,-3-2-9,0 2 0,0-1-16,3 1 0,0-2 40,0 2 0,0-2-25,0-1 0,0 3 18,0 0 1,1 1-4,3-1 0,-3-1 5,2 4 0,-5 0 0,-1 3 0,0 1 0,3 2 0,0-1 0,0 4 0,-3-3-32,0 4 0,0-1 29,3 3 1,-3-3-17,0 0 1,0-4 14,4 1 1,-4-2 16,0-1 0,-1-3-2,1 0-4,2-4 1,-6 6 37,4-5 15,-4 0 280,2-3 139,-4 0-371,0-4-26,0-1-62,0-5 0,0 4-6,0 0 1,0 3 12,0-3 1,0 0-16,0-3 0,0 3-106,0 0 1,0 0 50,0-3 0,0-3-63,0 0 1,0-4 83,0 0 0,0 2 2,0-1 1,1 0-9,2-3 1,-2 0 0,2 0 0,1 3-70,-1-1 1,3 4-6,-3-3 1,4 3-50,-1-3 1,2 4 102,1-1 1,1 1-238,2-1 0,0 2 31,3-2 0,-1 1-95,1 2 1,2-1 91,-2-2 1,-1 1-68,1-4 0,-3 0 324,4-3 0,-5-4 0,6-6 0,-3-4 0</inkml:trace>
  <inkml:trace contextRef="#ctx0" brushRef="#br0" timeOffset="2615">573 654 8330,'0'-5'-1313,"0"1"1376,0 4 9,4 0-32,1 0 1,4 0-16,0 0 0,-3 4-3,0 2 0,-3-1-89,3 1 129,0-4-160,3 6 91,0-7 1,-3 3-12,0-4 0,-3 0 75,3 0-28,-4 0 1,4-3 18,-3 0 0,-2-1 63,2 1-69,-2 2 0,0-6 16,2 4-40,-2 0 1,3 2-39,-4-2 1,0 2 1,3-7-1,0 2 0,3 1-12,-3-1 1,4 0 6,-1-3 0,-1-1-9,1 1 0,-3 0 12,3 0 0,-4-1 7,1-2 1,1 2 12,-1-2 0,0 2 4,-3 1 1,3 0 4,0 0 1,0 3 55,-3-1-27,0 5 0,-1-5 0,-2 4 1,1 0 8,-4 3 1,0 4-53,-3 2 0,0 3 23,0 0 1,-1 1-36,-2 2 1,2 1 24,-2 2 0,1 1-6,2-4 0,0 3-5,0-3 0,1 4-11,2-4 0,-1 0-1,4-3 14,-4 0 2,6 0 0,-3 0 0,5-4 0,2-2 0,-1-2 16,4-1 0,0 0 1,3 0 1,4 3 44,2 0 0,-1 0 9,2-3 0,-1 0-10,3 0 0,3 0 12,0 0 0,3 0-90,-2 0 1,-1 0 53,-3 0 1,3 0-64,0 0 0,-1-1 26,-5-2 0,2 1-11,-5-4 0,3 3 18,-3-3 0,0 1-8,-3-1 1,0-5 18,0 2 1,0-2 11,0 2 0,0-4 38,1 1 0,-2-4-50,-2 1 0,1-2-30,-4-1 0,3 0 14,-3 0 0,0-1-5,-3 1 0,3-1-43,0-2 0,0 3-10,-3 0 1,-3 0 6,0 2 1,-4 0 32,1 1 0,-2 2-8,-1 4 0,0 1 1,-1 2 0,1 2 36,0 4 0,0 1-13,0 2 0,0 6 6,0 6 0,3 3-4,0 3 1,1 3 7,-1 3 1,2 3-5,4 0 0,0 4-1,0-4 1,0-1-4,0-5 1,1 1-3,2-3 0,2-2-30,4-5 0,0-2 29,0-4 0,0 0-1,0 0 0,0-1 0,0-2 1,1 1 0,3-4 1,-2 0-69,4-3 1,0 0 59,3 0 0,-3-1-102,0-2 1,0 1 90,4-4 1,-2 0-103,-2-3 1,2 0 95,-2 0 1,2-1-9,1-2 1,0-1 44,1-2 1,-2-3 12,-2 3 1,2 1-11,-2-1 0,-1 1 116,1-1 0,-4-1-3,1 4 1,-2-4-104,-4 0 1,1 3 25,-4 1 0,0 1 8,-3-1 1,0 5 2,0-2 1,-4 3-58,-2 0 1,-2-1-12,-1 4 0,-1 0-59,1 3 1,-1 0 48,-2 0 0,1 5-43,-4 4 1,3 1 59,-3 5 1,4-3-46,-1 3 0,2 0 49,0 4 1,1 0-4,0 2 1,3-2 44,0 2 1,4-4 12,-1 1 1,2-5 0,1 2 0,1-4-37,2-2 0,2 0-34,4 0 1,3-4 32,0-2 1,2-2-130,-2-1 0,-1 0 32,4 0 1,-4 0 26,1 0 0,-2 0-14,-1 0 1,3 0-5,0 0 1,1-3 50,-4 0 1,0-4 7,0 1 1,3 1 81,0-1 0,3 0-98,-3-3 1,3 0 92,-3 0 1,3-4-62,-2 1 1,2-1 0,-3 1 1,3 2-3,-3-2 0,0 2-2,-3 1 0,0 0-9,0 0 1,0 4-5,0 2 0,1-1 16,-1 1 0,-3 0-10,0 3 1,-3 1 19,3 2 0,-3 2-8,3 4 1,-4 0 1,1 0 0,1 0-20,-1 0 1,1 4-3,-1 2 1,-2 1 11,2-1 0,-2 2-3,-1-5 1,0 3-14,0-3 1,0 3 12,0-3 0,-1 0-5,-2-3 0,2-3 27,-2 0 0,2-3 29,1 3-49,0-4 1,1 3 5,2-2-2,2-2 1,5 4-3,2-5 0,-2-2-12,2-1 0,-1 1 14,2-4 1,0 3-4,2-3 1,2 0 35,-2-3 0,2 0 7,1 0 1,-1 0-40,-1 0 1,1 0 1,-2 0 0,-1-3-11,1 0 1,-4 0 14,1 2 0,1 1 4,-1 0 1,2 0-11,-2 0 1,-2-3 9,2 0 0,-1-3-18,1 3 0,-5 0 0,2 3 1,-3-4-9,0 1 0,1 0-17,-4 3 20,0 0 0,-6 0 4,0 0 0,-7 3-67,1 0 0,-3 4 61,0-1 0,-3 2-47,-6 1 1,1 0 38,-1 0 1,3 4-8,3 2 1,-2 3 21,2 3 0,-1 2 1,1 4 0,-2 1 20,5-1 1,-3 0-35,3 0 1,0 3 69,3 0 0,1-1-57,2-4 1,-1 0 11,4-4 1,0 0-7,3-3 0,1-1-1,2-2 0,2-2-4,4-4 1,0 0-2,0 0 1,1 0-6,2 0 0,1-4 9,2-2 0,3 1-9,-3-1 1,-1 0 3,1-3 0,-1 0-17,1 0 1,1 0 4,-4 0 1,1-1-4,0 1 1,-3 0-9,2 0 0,-2 3-5,-1 0 1,-1 3 29,-2-3-27,2 4 152,-7-2 0,6 5-128,-4 2 0,0-1 176,-3 4 0,0 0-79,0 3 1,0 0-42,0 0 1,0 0-23,0 1 0,0-1 33,0 0-177,0 0 1,0 0 149,0 0 0,0-3-202,0 0 1,1-4 21,2 1 24,2 2 0,4-4 86,0 2 1,0-3 1,1-3 1,3 1 6,2-4 1,-1 0 4,1-3 1,-1 3 97,1 0 0,2 1-95,-2-1 0,3-1 108,0 4 0,0-3-85,0 3 0,-3-4 19,0 4 0,-3 0-36,3 3 1,-2-3-4,2 0 1,-7 0-13,1 3 0,-2-3-38,2 0 49,-4 0-6,-1 3 234,0 0-223,-3 0 92,3 0 1,-4 1-65,0 2-6,0-2 1,-3 7-32,0-2 0,-1 3-4,1 0 1,2 0-269,-2 0 281,-2 0-83,4-4 25,-7-1 60,7-4 0,-3-4-69,4-2 1,1-5-5,2-1 1,-1-4 11,4 4 0,0-4-5,3 1 0,0-1 62,0 1 0,0-1-33,0 4 0,3-3 43,0 2 1,4 1 56,-4 3 0,4 1 176,-1 2 0,2-1-125,1 4 1,1 0 100,3 3 0,-3 0-110,2 0 1,-3 4 22,-3 2 1,2 2-27,-2 1 1,3 0-6,0 0 1,-3-3-188,0 1 0,-3-2 102,3 1 1,-3 1-145,3-4 1,-3 0-37,4-3 0,-5 1-151,1 2 0,1-2 22,-1 2 0,0 1-391,-3-1 695,0 4 0,0-2 0,0 4 0</inkml:trace>
  <inkml:trace contextRef="#ctx0" brushRef="#br0" timeOffset="3061">745 355 8425,'-14'5'141,"2"-2"0,3 2 235,3 1 1,2 2-384,4 1 1,1-3 125,2 0 1,5-4-276,4 1 0,5-2 18,1-1 0,1-4-127,6-2 1,-1-2-17,3-1 1,1-3-127,2 0 1,-1-1 179,1 4 0,-1 0 227,1 0 0,3 0 0,3 0 0</inkml:trace>
  <inkml:trace contextRef="#ctx0" brushRef="#br0" timeOffset="4424">3394 490 8305,'-6'-8'-277,"0"1"285,4 3 1,-5 3 213,4-2-311,0 2 400,-1-3-203,3 4-364,-3 0 86,4 0 154,4 4 0,-2 1-138,4 5 1,-3 0 29,3 2 1,-3-1-8,3 4 0,-4 0-9,1 3 1,1-3 57,-1 0 1,3-3-4,-3 4 1,0-2 36,-3 1 0,3 1-2,0-4 1,0 3 34,-3-3 0,0 0 15,0-3 97,-4 5 0,0-4-155,-2 2 323,-2-2-156,3-5 1,-1-1-38,0-4 0,4-1-87,-1-2 1,2-3-113,1-6 1,0-2 75,0-5 1,1-3-20,2-2 1,2-2-68,4-1 1,0-1 49,0 1 0,1-3 36,2 0 1,-2 1 21,2 4 0,2 3 102,-2 4 0,1 1-33,-1 2 1,-2 2 155,2 4 1,-1 4-96,1 2 0,-1 2-26,4 1 1,-3 5-3,4 4 1,-4 4-18,3 5 0,-4 4-45,1 2 1,-5 5-1,-1 2 1,-4 2-20,1-3 0,-2 0-7,-1-2 1,-1-5-12,-2-2 1,1-3 31,-4-3 1,1-2-4,-1-4 1,-2-1 22,2-1 0,1 0-14,-1-4 61,0 0 1,-2-4-72,2-2 1,-1 1 2,4-4 1,0 0-41,3-4 0,0-2-116,0 0 1,1-3 82,2 3 1,2-4-161,4 1 1,1-2 85,2-1 1,-1-1 60,4 1 0,-1-3-8,1 0 0,2 1 41,-1 5 1,-2-2 91,1 5 0,-3 0-59,3 3 1,-3 3 132,3 0 1,-4 4-173,1-1 242,2 2-85,-3 1 1,2 3-76,-4 0 0,0 4-6,0-1 1,2 6-14,-2 3 0,2 0 18,-5 0 0,-1 0-58,1 3 0,-3 0 42,3 0 1,-1 0-13,1 1 0,1-4-71,-4 0 1,4 0 0,-4 3 0,3-1-178,-3-2 249,4-2 0,-2-4 0,4 1 0</inkml:trace>
  <inkml:trace contextRef="#ctx0" brushRef="#br0" timeOffset="4877">4002 608 8097,'5'0'0,"0"1"-6,-2 2 0,2-2 64,4 2 0,0-2-9,0-1 1,1 0-257,2 0 1,-1 0-6,4 0 0,-2-4 135,2-3 0,-1 2-123,1-1 0,2-3 11,-2-3 1,-1 0-30,1 3 1,-4-3 114,2 0 0,-3-3 50,-1 3 0,-1-1 53,-2 0 1,1 3-1,-4-2 0,0 2 313,-3 1-215,-4 0 0,-1 1 37,-4 2 1,-3 1-52,0 2 1,-2 2-64,2-2 0,-1 7-14,-2 5 1,-1 1-18,4 5 0,-3 0-2,3 3 1,-3 1-19,3-1 1,-2 3 10,2 0 0,2 3 9,-2-3 1,5 2-3,1-2 0,1-2-19,-1 2 1,2-6-3,4-3 1,1-2-4,2-1 1,2-4-6,4-2 1,4-1-50,2-2 1,2 0 18,2 0 0,-1-2-157,0-1 228,4-2 0,-3-4 0,3 0 0</inkml:trace>
  <inkml:trace contextRef="#ctx0" brushRef="#br0" timeOffset="5469">4428 544 7711,'0'6'-618,"0"0"1,0-3 576,0 3 1,0 0 188,0 3 0,0 0-132,0 0 0,-3-3 35,0 1 0,0-1-52,3 3 1,0 0-7,0 0 16,0 4 1,0-3-5,0 2 1,0-2-39,0-1 0,0-3-334,0 0 12,0 0 154,0 3 201,0-4 0,0 0 0,4-14 0,-3 0 19,2-6 1,-1-2-28,1 2 1,-1-2 26,4-1 1,0 0 19,3-1 0,-2 2 45,2 2 0,-2-1-55,6 4 0,-3 0-26,-1 3 0,3 1 22,0 2 0,0-1-2,-3 4 0,0 0-19,0 3 1,0 3-7,0 0 0,-1 5 28,-2 1 1,2 0-14,-5 3 1,0 1 0,-3-1 0,0 4 2,0-1 0,0-2-4,0 0 1,-1 0-10,-2-1 1,1 0-4,-5-3 1,4-3-2,-3 0 0,3-3-7,-3 3-273,4-4 180,-2 2 101,0-4 0,3 4 0,-3 1 0</inkml:trace>
  <inkml:trace contextRef="#ctx0" brushRef="#br0" timeOffset="5794">4935 273 8274,'-3'6'-183,"0"0"0,-3 4 278,3 5 1,-1 2 10,1 1 0,2 5-85,-2 1 1,-1 2-120,1 1 1,-1 3-93,1 1 1,2-1 72,-2-3 1,2-3-123,1 1 0,0-4 13,0 3 1,0-4 74,0 1 1,0-3-23,0-3 0,-3 0 173,0-3 0,-3-5 0,3 2 0,-4-2 0,2 2 0,-5-4 0,4-1 0,0-4 0,4 0 0,-2-4 0,4-1 0</inkml:trace>
  <inkml:trace contextRef="#ctx0" brushRef="#br0" timeOffset="6033">4582 545 8246,'-13'4'0,"3"-3"-1103,-2 2 648,2-2 1,1-1 1186,0 0-417,4 0 0,1-4-129,4-2 0,4-3-169,2-3 1,7-2-2,5-4 1,1-1-5,5 1 1,1-3-129,2 0 0,3 0 88,0 3 1,2 3-134,-2-1 1,-2 2-22,2-1 1,-2 1-363,0 2 544,-1 6 0,0-10 0,0 6 0</inkml:trace>
  <inkml:trace contextRef="#ctx0" brushRef="#br0" timeOffset="6835">5198 609 8122,'5'-5'-41,"-2"-1"1,-5-5 29,-1-1 0,-1 0 49,1 3 1,1 0 179,-4 0 0,3 3-402,-3 0 0,3 3-105,-3-3 209,0 4 0,-3 2 83,0 6 0,0 2-163,0 1 1,3 0 26,-1 0 1,4 0 83,-3 0 0,3 0-15,-3 0 1,4 0 30,-1 1 1,-1-4-23,1 0-6,0 0 28,3 3 0,1-4 24,2-2 1,-1-2-18,4-1 180,-4 0-170,6 0 1,-6 0 261,4 0-193,-4 0 0,4 0 61,-3 0-91,-2-4-15,7 3 0,-6-6 7,4 4 1,-4-1 5,1 1-102,2 2 87,0-7 0,3 6-35,-2-5 1,-1 5 20,-2-1 122,-2 2 1,4 2-28,-2 2 1,-1-1 9,4 5 0,-3-1-62,3 3 0,-3 0 12,3 0 1,0-1-42,3-2 1,0-1 46,1-2 0,3-3-128,2 0 0,2-5 106,1-7 0,0-2-200,0-4 1,0-4 14,1 1 0,-5 0 90,-2 3 1,1-3 90,-1 0 1,0-2 3,-3 2 0,-1 2 58,-2-2 0,1 2-62,-4 1 0,3 3 6,-3-1 0,0 5-7,-3-1 1,0-1-26,0 1 0,0 3-41,0 3 0,0 3-68,0-3 20,0 4 25,0-2 1,0 5 149,0 2 0,-1 2-107,-2 4 1,1 4 108,-4 2 0,3 2-92,-3 1 0,1 2 18,-1 1 1,-1 1-6,4 2 0,-3 2 7,3-1 0,0-2-43,3 1 0,0-4-103,0 1 1,1-2-78,2 0 0,1-2 48,2-2 1,2-1-76,-2-2 0,5-2 10,1 2 223,5-6 0,-3 2 0,4-3 0</inkml:trace>
  <inkml:trace contextRef="#ctx0" brushRef="#br0" timeOffset="9699">5833 690 8080,'-13'0'0,"6"0"-160,-2 0 0,5 0-559,-2 0 735,4 0 1,-2-4 16,4-2 1,4 1-92,2-1 0,5 0 63,1-3 1,4-3-5,-1 0 1,-1-1-38,2 0 0,2-1-7,3-4 0,0 0 38,-3 0 1,0 0-13,0 0 0,1 1 39,-1 1 1,0-4-30,0 2 0,3-2 82,0 2 1,1-3-53,-4-1 0,3-3 5,0 1 1,0-2-15,-3-1 1,-1-1 1,-1 1 1,-3 3-4,-4 0 0,-1 5-3,-2 1 0,-2 0 7,-4 6 1,-1-1-10,-2 1 0,-5 2-189,-4-2 0,-1 5 102,0 1 0,-1 1-80,-4-1 0,0 2 130,0 4 0,3 0 1,0 0 0,1 7 4,-2 2 1,0 9-3,4 0 0,0 10 196,3 3 1,1 7-108,2 4 0,-1 4 73,4 2 1,0 1-101,3 3 0,0 1-30,0-1 1,1-5-19,2-5 0,-2-2-17,2-10 1,-1-2 30,1-7-36,-2 0 151,3-11 0,-5 0-120,-2-7 0,1-3 167,-4-3 1,3-7-101,-3-5 1,4 1-36,-1-1 0,2-1-50,1-5 0,1 2-169,2-2 1,-1 0 146,4 0 0,0 2-31,3-2 1,1 2 33,2 1 0,-1 2-19,4 1 1,1 1 76,2-1 1,-3 1-24,0 2 1,0 5 11,3-2 1,-3 6 3,0 0 0,-3 2 13,4 1 1,-5 5 10,1 4 1,-3 1-1,-3 5 0,1 0-2,-4 3 1,3 1 8,-3 3 0,1-3-22,-1 2 1,-2-6-18,2-3 2,2 2 0,-3-4-8,4 2 0,-3-6-13,3-3 0,-3 0-16,3 0-29,-4-2 53,6 3 1,-2-4 1,0-1 78,0-2 0,-3 1-50,3-5 0,-3 4 9,3-3 0,-1 0-44,1-3 0,2 0-2,-2 0 0,1 3-26,-1 0 0,2 0-129,-2-3 1,-1 0 25,1 0 0,-4 0 100,1 0 0,1 0-15,-1 0 1,0-1 1,-3 1 1,0 0-2,0 0 1,0 0 58,0 0 23,0 0 0,-1 4 199,-2 2-250,2-2 107,-3 4 1,4 1-76,0 6 1,-3-1 109,0 1 1,0 1-59,3 5 1,0-2 6,0 2 0,0 1-26,0 0 0,3 2 2,0-3 0,1 1-71,-1-1 0,1-2 66,2 2 1,2-2-83,-1-1 1,2 0 49,3 0 0,-1-4-7,4-2 1,-3 0 36,3 0 0,1-2 2,5 2 0,0-5-15,3-1 1,0-8 4,3 2 0,1-3-19,3 0 1,-3 2 17,2-2 1,-2-2-135,0-1 1,-1 2 70,0 1 0,-4-2-15,-2 2 0,-2-1 80,0 1 0,-4 2-6,0-2 1,-4 2-3,1 1 0,-5 3 38,-1 0-46,-4 0 0,2 0 0,-4 0 0,-4 4-28,-2-1 0,-6 2-19,-3 1 0,-2 4-14,-1 2 1,-4 5 38,1 1 0,0 3-11,3-3 0,-3 4 17,0-1 0,2-1 2,4 2 1,1-4 56,-1 3 0,-1-1-61,4 1 0,0 1 50,3-4 1,0 0-34,0-3 1,4 0 87,2 1-173,2-1 35,1 0 1,4-4 9,2-2 0,2-6-89,1-3 1,3-2 58,0-1 0,1-1 29,-1 1 1,-1-1 97,4-2 0,-4 1-104,1-4 0,-1 4 146,-2-1 0,0 2-4,0 1 1,0 0 107,0 0 0,0 0-41,0 3-104,0-2-169,0 7 128,0-3-71,0 4 0,-4 4 80,-2 2 1,-1 2-19,1 2 0,-2-1 21,2 0 0,-1 1 27,-2 2 1,3-2 23,0 2-35,0-2 1,1-2-72,2-2 1,2-2 56,1-4 1,1 0-51,2 0 0,1-7-20,2-2 1,5-6-12,-2 0 0,3-3 16,-3-3 1,1 1-6,2-1 0,-2 1-8,2-1 1,-1 2-4,-2-2 0,0-2-37,0 2 0,-1-1 50,-2 1 1,-1 2-163,-2-2 1,-4-2 18,1 2 1,-6 1 44,0 5 1,-2-1 52,-1 4 0,-1 0-26,-2 3 1,-2 0 20,-4-1 1,-1 5 95,1 2 1,0 2 111,0 1 0,-3 2-103,0 4 0,0 1 106,3 9 0,3-1-75,0 3 0,1 4 26,-1 2 0,1 2-47,2 2 1,2-1-6,-2 0 1,2 3-2,1 1 0,0 0 1,0-1 1,3-2-4,0 2 1,1-4-4,-1-2 0,2-4-17,4 1 1,0-3 14,0-3 0,0-1-54,0-5 1,3-3 17,0 0 0,4-4-8,0 1 1,0-3 15,-1-3 0,2-2-12,-2-4 1,2-1-65,1-3 1,0 2 66,1-4 0,-1 0-38,0-3 0,0-1 30,0-2 0,-3 2 21,0-3 0,-4 0 51,2 1 1,-3-3 9,-1 3 0,0 0-54,0 2 0,-3 1 9,0 0 1,-3 4-15,3 2 24,-4 6-23,2 2 0,-4 9 58,0 4 0,-3 5 93,0 7 1,-4 2-86,1 5 1,-2-1 10,-1 0 1,0 3-41,0 0 0,3 4 13,0-4 1,1-4-104,-2-5 1,3-3 98,4-2 0,0-3-109,0-4 112,0-4-146,0-1 1,5-8 84,5-2 1,0-3-6,5-3 1,4-4-44,5-5 1,-1 2-4,1-2 0,-2-2 7,2-1 1,0 0-85,3 0 0,0 0-13,1-3 1,-2 0 99,-2-1 0,1 2-25,-4 2 1,1-1 52,-4 4 1,-5-4-3,-4 4 1,-4 0 29,-5 3 0,0 3 143,0 0 1,-5 4 0,-4-1 1,0 6-81,-3 3 1,1 2 66,-2 1 0,2 9-9,-4 6 1,3 6-35,-3 6 1,4 7-25,-1 3 0,3 2-9,3 0 1,-1 2-49,4 1 1,-3 2 1,3-1 0,0-3-203,3-1 1,0-3 65,0-2 0,0-4-169,0-6 1,0-6-154,0-6 379,0-6 0,0-3 26,0-6 0,0-3 6,0-6 0,0-2 48,0-4 0,1-1 234,2-2 1,3 1-92,6-5 0,1 2-81,2-1 0,2 1-174,-2 2 0,3 2 149,4-3 0,-3 3-72,2 1 1,1 0 14,-1 0 1,1 4-10,0 2 1,-2 2-19,4 0 0,-4 5 0,1 2 0,-2 3-50,0 3 0,-4 3 72,0 7 1,-5 1 21,-1 4 0,0 1-24,-3 2 1,-2 1 211,-1 2 0,1 2-101,-1-5 1,3 3-51,-3-3 1,4-4-41,-1-5 0,1-1 33,-1-2 1,2-1-226,-1-2 0,1-2 80,1-4-174,-4 0 1,2-1 42,-4-2 0,0-2 51,-3-4 0,-1 0 183,-2-1 0,-2-3 0,-4-1 0</inkml:trace>
  <inkml:trace contextRef="#ctx0" brushRef="#br0" timeOffset="9946">7392 553 8039,'0'-17'0,"0"2"0,2 2 246,4 4 1,10 0 389,11 0 0,8-4-676,7 1 1,8-4 54,4 1 1,2-1-140,4 1 0,-3-1-100,0 4 1,2 1-247,-2 4 0,-1 0 125,-4 4 345,1 0 0,-2-1 0,3-1 0</inkml:trace>
  <inkml:trace contextRef="#ctx0" brushRef="#br0" timeOffset="10196">8973 572 7968,'-22'5'0,"4"-7"301,-1-4 0,5 0 474,5 6 1,1 1-442,2 2 0,2 5-296,4 4-692,0 0 1,-3-2 292,0-1 361,0 0 0,3 0 0,0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38:27.541"/>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0 328,'5'-40,"-1"7,0 24,-3 0,24 4,-12 1,17 0,-12-1,4-4,1 0,5-1,-1 1,0 4,4-3,6 7,8-3,5 8,1 1,6 8,3-3,12 8,10-12,9 2,0-8,-40-2,1 0,0-1,1 1,0-3,-1 1,44-5,-14 2,-21 1,-1 4,32-6,-4 4,-36 1,-1 0,38-1,3 4,-7 4,15 2,-18 2,0 5,-1 2,-26-8,2 0,-5-2,0-1,48-1,-16-6,-23-3,-5-6,31-7,-1-4,-33 10,2-1,0-1,-2-1,-2 2,-1 0,0-2,0 0,37-7,-11 5,-16 9,-11 5,-9 4,-11 4,-3-3,-16 7,-18 13,4-8,-8 13,37-21,-11-1,23-4,-14 0,14 0,4 0,4 0,-3 0,2 0,-7 4,4 1,-5 8,-4-3,-5-1,-4-1,-9-7,3 3,-3 8,-4-5,14-2,-16 1,13-5,-11 13</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1:21.386"/>
    </inkml:context>
    <inkml:brush xml:id="br0">
      <inkml:brushProperty name="width" value="0.08547" units="cm"/>
      <inkml:brushProperty name="height" value="0.08547" units="cm"/>
      <inkml:brushProperty name="color" value="#E71224"/>
    </inkml:brush>
    <inkml:brush xml:id="br1">
      <inkml:brushProperty name="width" value="0.11396" units="cm"/>
      <inkml:brushProperty name="height" value="0.11396" units="cm"/>
      <inkml:brushProperty name="color" value="#E71224"/>
    </inkml:brush>
  </inkml:definitions>
  <inkml:trace contextRef="#ctx0" brushRef="#br0">5135 373 9290,'-4'5'589,"3"0"-332,-2-2 0,-1-1 55,1 4 0,-1-1 127,1 1-245,2 2 0,-4-6 203,2 4 7,2-4-48,-3 2-172,4-4-172,0 0 1,0-4-78,0-2 1,0-3 61,0-3 0,1 1-223,2-4 1,-2 0 60,2-3 1,1 0-146,-1-1 0,0-2 11,-3 0 0,0 0-15,0 3 1,-1 0 163,-2 0 1,-2-1-84,-4 1 0,-3 4 109,-1 2 0,-4 2-15,-1 1 1,1 4 50,-1 2 1,-3 3-59,3 3 1,-3 7 160,3 8 0,0 5-81,0 7 1,-2 6 87,2 3 0,-1-3-24,6-2 1,-1-2 144,5 1 0,-1-2-92,7-3 0,-3-5 114,3-2 1,1-2-125,5-1 1,-1-1-15,4-2 0,0-1-2,3-5 0,0-3-59,0 0 0,2-4-147,1 1 0,2-3 104,4-3 0,-1-2-126,-2-4 0,2-3-68,-2-1 0,3 0 113,0 1 0,-3 1-40,0-4 0,-4 3 67,1-3 0,1 0 99,-1-3 0,0-1-27,-3 1 1,3 1 161,-3 2 0,2-1-71,-5 4 0,1-3 189,-1 3 0,-2 3 607,-4 2-590,4 5 1,-4-1 98,0 6 0,-3 7-68,-3 5 1,-5 5-215,2 1 1,-2 7 76,2-1 1,-3 2-88,3-5 1,-4 4 10,7-4 0,-3 0-172,6-5 1,0-5-43,3-2 0,0-2 56,0-1 0,4-4-111,2-2 0,2-2-18,1-1 1,4-4 32,3-2 0,-2-3 73,1-3 1,-1 1 19,1-4 1,2-4 35,-2-2 1,2 0 83,2 3 1,-4 0-56,0 0 1,-4 0 159,1-1 1,1 1 29,-1 0 0,0 3-37,-3 0 1,3 4 97,0-1 1,1 2 49,-4 1 1,0 3 6,0 3-84,0 2-61,0 1 0,-1 1 34,-2 2 0,-2-1-55,-4 5 0,0-4-119,0 3 0,0-3 195,0 3-341,0-4 130,0 2 1,-1-1-61,-2 0 1,1 0 37,-4-3 1,0 0-364,-3 0 253,0 0 0,0 0 62,0 0 3,0 0 1,0 0-49,-1 0-156,5 4 218,-3 1 0,4 4-1,-2 0 0,2 1 46,4 2 0,0-1-3,0 4 0,0-3 54,0 4 0,1-4-75,2 3 0,2-3 129,4 3 0,0-3-50,1 3 1,-1-4 16,0 1 1,3-1-1,0-2 1,4-1 11,-1-2 0,2-2-12,1-4 0,1 0 4,-1 0 0,0-1-2,0-2 1,3-5-21,0-4 1,3-5-7,-2 2 0,0 1 11,-1-1 1,-2 0 31,2-3 1,-2 0-26,0 0 1,-4 0-2,0 3 0,-3-2-34,3 2 1,-4-2-3,1-1 1,-6 3-101,-3-1 1,-2 5 71,-1-1 0,-4 2 9,-2 1 1,-6 4 53,-3 2 1,-1 3-4,1 3 0,-2 5 69,1 4 1,0 4 207,1 0 1,-1 1-143,4 1 0,0-1-23,3-2 1,1-2-179,2-4 1,-1 0 227,4 0-421,0 0 226,3 1 1,1-5-74,2-2 1,-1-2 32,4-1 0,-3 0 33,3 0 29,0 0 213,-1-4-218,3 3 13,-7-3 1,2 5 32,-6 2-53,-2 2 1,-4 4-12,0 0 0,0 0 14,0 0 1,1 0-16,2 0 0,0-1-44,3-2 41,2 2 1,-2-4-38,6 2 1,-1-2-12,5-4 1,0 0 66,5 0 0,-2-4-79,2-2 0,2 1-9,1-1 0,-2-2 56,-1-1 1,1-5-7,-1 5 0,1-2 2,-4 2 0,0-1 4,0-3 0,0 3 113,0-2 1,-1 1-77,-2-1 0,1 2 86,-4-2 1,3 2-16,-3 1 0,0 0-18,-3 0 0,0 3 83,0 0 25,0 4 0,-1 0-62,-2 8 0,1 1 11,-4 8 1,-1 4 137,-5 5 1,5-1-91,-2 1 1,2-3-27,-2 0 0,4 1-117,2-1 0,2-3-195,1-3 0,0-4 93,0 2 0,1-3-149,2-1 1,3-1 122,6-2 0,2-2-107,4-4 1,1 0-18,2 0 0,2-5 89,1-4 0,2-1-48,-2-5 1,2 2 62,2-2 1,2 0-17,0-3 1,0 0 69,-2 0 1,-1 0 14,0 0 0,-1-1 3,-2 1 1,2 0 9,-5 0 1,-3 1 83,-3 2 0,-4-1-72,1 3 1,-6-2 94,-3 3-95,-2 0 0,-3 4 166,-4 2 0,-4 3-11,-8 6 0,-3 6 2,0 6 0,-5 3-57,2 4 0,-2-3 16,-1 2 0,1 2-62,1 1 1,0-1 26,4 2 0,1-5-49,5 1 1,-1 1-10,4-1 0,0-3-15,6-2 1,2-5-107,4 1-50,0-6 0,4 1 27,2-4 0,4-1-111,2-5 1,2-2-17,4-4 0,0-3 105,0 0 0,0-4 68,0 4 1,4-4 2,-1 1 1,0-2 105,-3-1 0,0-1-27,0-3 1,1 2 159,-1-4 1,0 0-49,0-3 0,0-4 102,0 1 0,-1-1 13,-2 1 0,2 2-103,-5-3 1,0 4 141,-3 3 0,-3-1-60,0 4 0,-1 2-52,1 4 0,-2 7 16,-4-1-5,0 6-83,-8 15 1,2 4-132,-6 15 0,-1-2-55,1 1 0,-1-1 48,0 5 1,3-2-2,-2 1 0,3 0 111,3-5 0,2 1 102,4-5 1,0-2-116,0-1 0,4-2 15,2 0 0,5-5 8,1-2 1,5-3 8,-2-3 0,2-2-156,1-4 1,0 0 98,0 0 1,3 0-160,1 0 1,0-4-18,-1-2 0,-1-2-33,4-1 1,-3-1 157,4-2 0,-2-3-1,1-3 0,1 0 1,-4 0 0,2 2 25,-2-2 1,-3 5 113,0-6 1,-1 3-78,-5-2 0,-4 1 125,-5 2 1,-2-1-36,-1 4 1,0 0-31,0 3 0,-7 3-36,-2-1 1,-6 6 6,0 1 1,0 6 173,-3 6 1,4 3-109,-8 6 0,8-1 10,-4 4 1,2-1-42,-2 2 0,4 0-78,2-4 0,2 3 56,1-3 0,-1 2-6,1-2 1,3-2-10,0 2 1,4-5-3,-1-1 1,3-4-68,3 1 0,2-5-152,4 0 1,1-5-25,3 1 1,-2-2 85,4-1 0,3-4-218,3-3 0,3-5 3,-3-3 0,5-2 4,-2-1 0,1 0 133,-1 0 0,2 0 241,-1-1 0,-3 1-3,-1 0 0,1 1 52,-1 2 0,0-1 286,-2 4 0,-4 3-215,0 3 1,-4 4 45,1-1 1,-5 2 51,-1 1 0,-4 5 68,1 4 0,-2 0-130,-1 3 0,-4 2-70,-2 1 0,-2-2-28,-1-1 1,0 2-165,0 1 1,-2-1 29,2-2 0,-4-2 77,6-1 0,-3-1 64,4-2-110,2 2 8,-4-7-8,7 3 1,-3-5-73,4-2 0,4 1 37,2-4 0,2 0-143,1-3 0,1 0-19,-1 0 0,3-1 98,0-3 0,3 2 31,-3-4 0,3 3 17,-3-3 0,3 3 0,-3-3 0,2 4 9,-2-1 0,-2 2-24,2 1 179,-2 3-102,-1-2 0,-1 8 105,-2 0 0,-1 1-72,-2 5 0,-2 1 85,2 2 0,-2 0-125,-1 0 0,0 0 0,0 0 1,0 0 1,0 0 0,0 0-10,0 0 1,0 0-86,0 0 0,-3-3 55,0 0 0,-4 0-35,1 4 0,-2-2-1,-1-2 198,0 2 1,0-4 84,0 2 182,0-2-260,0-4 0,2 0-4,1 0 1,4-1-116,-1-2 1,3-3-6,3-6 1,2 1-148,5-5 1,-1 4 49,0-3 1,0 1-56,0-1 1,3-1 68,0 4 0,0-1 28,-3 1 0,0 1 45,0-1 1,0 2 92,0 1 0,-1 3-53,-1 0 102,1 4 0,-6-1 69,4 6 1,-4 3-96,1 6 1,-5 1 126,-1 2 0,-4 3-36,1-3 0,-2 2-46,-2 1 1,4-1-50,0-2 1,3 1 15,-3-4 0,4 1-96,-1-4 0,2-3-145,1 0 1,4-4 23,2 1 1,3-2 93,3-1 1,0 0-193,3 0 0,-1-3-49,1 0 1,2-4-41,-2 1 0,2-2 64,1-1 0,-2-1-42,-1 1 0,-3 0 197,3 0 0,-1 0 119,1 0 0,-1 0 15,-2 0 1,-2-1-26,2-2 0,2 2-33,-2-2 1,0-1 9,-3 4 0,-3-2 144,0 5 1,-3 2 116,3 1 285,-4 2-334,2 1 1,-4 4 142,0 2 1,-1 5-74,-2 1 1,1 2-136,-4-2 1,0 1-118,-3 2 0,0 1-75,0-4 0,1 3-262,2-3 0,-2 1 41,1 0 1,0-3-125,1 2 1,-2-2 132,2-1 1,1 3-134,-1 0 443,4-4-136,-2 0 0,8-8 242,2 0 0,6-4-11,3-5 0,4-1-111,2-2 1,-1-2-80,4-4 1,0 0-165,4-1 0,0 1 63,2 0 0,-2 3-167,2 0 1,-4 4 262,-2-1 1,-5 2 34,-1 1 355,0 3-96,-8 2 62,-1 4 0,-7 4-84,-8 3 1,-1 1 35,-8 1 0,0 1-26,-3 2 0,0-2-59,0 2 1,1-2-195,1-1 0,0 0 106,4 0 1,-3 0-228,3 0 1,1 1-39,5-1 1,2-3-33,4 0 0,0 0-68,0 3 74,0 0 1,1 0 17,2 0 0,3-1 13,6-2 1,-1 2 167,4-2 0,-3 2-59,3 1 1,1-4-33,2-2 0,-1-2-79,-2-1 0,2 0-124,-2 0 0,-1-4 90,1-2 189,-4-2 0,3-5 0,-5-1 0</inkml:trace>
  <inkml:trace contextRef="#ctx0" brushRef="#br0" timeOffset="216">7465 9 7880,'-4'10'0,"-2"-4"2746,-2-4-1811,3-2 1,5 0-2821,6 0 689,2 0 1196,1 0 0,0 0 0,0 0 0</inkml:trace>
  <inkml:trace contextRef="#ctx0" brushRef="#br0" timeOffset="966">8173 55 7900,'-6'5'247,"0"-2"-124,4 2 1,-2-3 75,4 4-86,0-4 1,0 3-59,0-2 0,1-2-4,2 2 0,-1 1 75,4-1 0,-3 3-66,3-3 0,-3 1-194,3-1 1,-3-1 4,3 4 0,-4-3-35,1 3 1,-2-3-19,-1 3 0,0-3-580,0 3 762,-4 0 0,-1-1 0,-4-1 0</inkml:trace>
  <inkml:trace contextRef="#ctx0" brushRef="#br0" timeOffset="1200">8265 0 7894,'-5'4'618,"1"-3"0,4 4-494,0-2 0,0-1-30,0 4 1,1-3-22,2 3 0,-1-3 34,4 3 1,-1-3-432,1 3 1,2-1-371,-2 2-364,2 1 676,1-3 382,-4 4 0,3 0 0,-3 0 0</inkml:trace>
  <inkml:trace contextRef="#ctx0" brushRef="#br0" timeOffset="1912">8418 290 7912,'-9'0'203,"1"-1"135,2-2 0,-2 2-85,1-2 1,2-1 13,-1 1 1,3-1-25,-3 1 1,3 1 191,-3-4-221,4 4 75,-2-2-285,4 4 232,0 0-175,0 4 1,0 1 48,0 4 1,0 0-32,0 0 0,0 1-73,0 3 1,0-3 82,0 2 0,0-1-3,0 1 0,0-1 0,0 4 0,0-3-8,0 3 0,0-3-80,0 4 0,1-4-3,2 3 1,-1-4-152,4 1 1,-1-2 55,1-1 0,2 0-207,-1 0 1,-2 0-213,1 0 200,0 0 1,3-1 167,0-1 1,-3-3 144,0-4 0,-3 0-52,3 0 1,-3-1 117,3-2 0,-1 1 7,1-5 1,2 1 172,-2-3 1,2-1 7,1-2 1,0 2-45,1-2 1,-2-2-208,-2-1 0,2 1-68,-2-1 0,-1-1-224,1-2 1,-1 0-52,1 0 0,2-3-250,-2 0 0,2 1 113,1 4 1,3 0 142,0 4 0,0 0-162,-2 3 0,-1 1 502,0 2 0,0-2 0,0 3 0</inkml:trace>
  <inkml:trace contextRef="#ctx0" brushRef="#br0" timeOffset="2417">8790 381 10705,'-9'1'560,"0"2"-523,0-2 0,-1 10 31,1-2 0,-3 2-222,0-2 1,0 4-67,3-1 0,1 3 134,2-3 1,-1 1-176,4-1 1,0-2 96,3 2 1,0-2-53,0-1 0,1-3 49,2 0 1,-1-3 73,4 4 0,0-5 68,3 1 1,0-2 148,0-1 1,3 0 18,0 0 1,1-4-104,0-3 1,-3 2 26,2-1 1,-2 0-1,-1-3 0,0 1-2,0 2 1,0-2 13,0 2 0,-3-2-9,0-1 0,-3 1 16,3 2 0,-4-2 107,1 2 0,-2-2-256,-1-1 1,0 0 131,0-1 1,-1 1-400,-2 0 0,1 0 31,-4 0 0,1 3-545,-1 0 159,-2 4 280,3-6 1,-3 8 73,2 0 1,-1 4 45,4 5 0,0 0 285,3 0 0,0 4 0,-4-3 0,-1 4 0</inkml:trace>
  <inkml:trace contextRef="#ctx0" brushRef="#br0" timeOffset="2767">9071 328 7943,'5'-1'-12,"-2"-2"0,-2 1 507,-1-4 56,0 4 19,0-2 4,0 4-293,-4 0 1,-1 1 52,-4 2 0,0 2-227,0 4 0,1 0 99,2 0 1,-2 3-156,1 0 0,0 3 31,1-3 0,-1 1-40,4-1 0,0-2-107,3 3 1,0-3-114,0-1 1,0 0-5,0 0 1,0 0-433,0 0 172,0 0 0,0 0 173,0 0 0,0-3-68,0 0 1,0-3 16,0 3 0,0-3-529,0 3 102,0-4 143,0 7 604,0-8 0,0 7 0,0-3 0</inkml:trace>
  <inkml:trace contextRef="#ctx0" brushRef="#br0" timeOffset="3079">9035 145 7823,'-4'-5'315,"3"0"394,-2 2 47,2 2 595,1-3-223,0 4 1,-1 4-1421,-2 2 0,1 2-88,-5 1 1,5-3-1222,-1 0 1120,-2 0 0,4 4 481,-2-1 0,2 0 0,1 0 0</inkml:trace>
  <inkml:trace contextRef="#ctx0" brushRef="#br0" timeOffset="3654">9335 381 10585,'-9'0'502,"3"0"-620,0 0 0,0 3 36,-3 0 1,0 3-13,0-3 0,-2 4 64,-1-1 0,2 2-142,-2 1 1,2 2 130,1 1 1,0-2-47,0 2 0,0 1 267,0-1 0,4 0-136,2-3 0,-1 0 257,1 0 1,0 0-123,3 0 0,1-1-5,2-1-111,2 1 1,4-4 7,0 2 0,1-2-171,2-4 0,-2 3 48,2 0 1,1 0-99,-1-3 1,4 0 12,-4 0 0,3 0-236,-3 0 1,1 0-117,-1 0 0,-2 0-221,2 0 1,-2-1 709,-1-2 0,0-2 0,1-4 0</inkml:trace>
  <inkml:trace contextRef="#ctx0" brushRef="#br1" timeOffset="4176">9470 437 13426,'5'0'1559,"0"0"-1307,-2 0 0,-1 0 111,4 0 1,-3 0 157,3 0 1,-4 1-494,1 2 1,1-1 14,-1 4 1,1-3-135,-1 3 41,-2 0 0,7 0-670,-5 0 293,4-4-93,-2 2 1,4-4 344,0 0 1,-3 0 95,0 0 1,0-1 42,3-2 1,0 1-123,0-4 0,0 0 218,0-3 0,-1 0 134,-2 0 0,1-1-117,-4 1 1,1 3-143,-4 0 1,0 0-191,0-3 0,-5 3-135,-1 0 1,-2 4 196,-1-1 1,-3-1 122,0 1 1,-4 0 162,1 3 0,-2 3 284,-1 0 0,3 4-91,3-1 1,-1 2-57,1 1 1,0 1 15,3 2 0,1-2 277,2 3 0,-1 0-308,4-1 1,-3 3 327,3-3 0,0 3-153,3-3 0,1 3-335,2-3 0,2 1-307,4-4 1,0 3-57,0 0 0,3-1-191,0-5 1,1 2 280,-1-2 0,-2 1-655,3-1 0,-3-1 328,-1-2 0,3-2-534,0 2 0,0-2 370,-3-1 0,3-4 33,0-2 880,0-2 1,1-5-1,2-1 1</inkml:trace>
  <inkml:trace contextRef="#ctx0" brushRef="#br1" timeOffset="4513">9969 155 12598,'-6'0'1182,"0"0"-770,4 0 380,-2 0-861,4 0-216,0 4 1,0 1 100,0 4 1,0 1-121,0-1 1,0 0 6,0 0 0,-1 0 55,-2 0 0,1 0 89,-4 0 1,3-3-181,-3 0 0,4-3-140,-1 3 729,-2-4-268,4 2 1,1-12 0,5-2-1</inkml:trace>
  <inkml:trace contextRef="#ctx0" brushRef="#br1" timeOffset="4706">10088 136 12598,'-6'0'303,"0"0"1,3 0 474,-3 0 1189,4 4-1311,-2-3-334,4 7 1,0-6-653,0 4 0,0-3-267,0 3 0,0-3-1694,0 3 2300,0 1 1,-4 6 0,-1 1 0</inkml:trace>
  <inkml:trace contextRef="#ctx0" brushRef="#br1" timeOffset="4968">9878 700 12598,'0'-5'2302,"0"-4"0,3 4-502,0-4 1,3 3-20,-3 0-888,4 4-565,-6-6 0,5 7-549,-3-2-1864,-2-2 1824,3 4 1,-5 0-3291,-2 4 3609,2 4 0,-12-2 1,3 4-1</inkml:trace>
  <inkml:trace contextRef="#ctx0" brushRef="#br1" timeOffset="16415">282 709 12258,'0'-5'-406,"0"-3"1,0 6 365,0-5 144,0 5 0,0-3 409,0 2-243,4 2 311,-3-7-106,3 7-101,-4-7-168,0 7-123,0-3-349,0 4 299,-4 0 1,1 4 70,-6 2 1,1 3-76,-8 3 1,-2 3-131,-3 3 1,-3 1-9,3 2 0,-3-2 246,2 2 1,1-1 158,3-2 0,0 0-112,0 0 0,4-1 176,2-2 0,5-2-239,1-4 0,4 0-200,-1 1 0,2-4-89,1 0 1,1-4-197,2 1 1,2-2 238,4-1 0,1 0 22,2 0 1,-1-1-193,4-2 0,0-2 144,3-4 0,0-1 118,1 1 1,-2 3 12,-2 0 1,-2 1 80,-4-1 1,0 2 501,0 4-683,-4 0 129,3 0 1,-8 4-145,0 2 1,-5 3 296,-7 3 1,1-1-2,-4 5 1,0-1 1,-3 3 1,0-3-32,-1 0 1,4 0 3,0 3 1,4 3 7,-1-3 0,2 4-34,1-7 0,4 3-8,2-6 0,-1 3-187,1-3 1,0 1-127,3-4 1,0 0-40,0 0 0,1 0-92,2 0 1,-1-1-78,4-2 1,-3 1-160,3-4 0,0 3 246,3-3 1,0 0 2,0-3 0,0 0-29,0 0 1,0 0 89,0 0 1,0 0-5,1 0 0,-1 0 202,0 0 1,0 0 443,0 0-206,0-4 1,4-1 0,1-4 0</inkml:trace>
  <inkml:trace contextRef="#ctx0" brushRef="#br1" timeOffset="16674">399 1151 12598,'-4'5'1149,"-1"-1"-1088,-4-4 1,2 3 206,1 0 0,4 1-154,-1-1-160,2-2 540,1 3-892,0-4-33,4 0 243,-3 0 1,4 0-140,-2 0 0,-2 1-278,2 2 0,-1-1-916,-2 4 1525,-5-4 1,-4 7-1,-5-4 1</inkml:trace>
  <inkml:trace contextRef="#ctx0" brushRef="#br1" timeOffset="17623">780 880 11986,'-9'0'-2331,"4"0"2538,-4 0-206,8 0 176,-3 0-142,4 0-53,0-4 1,1 3 455,2-2-253,-2-2 1,5 4 134,-3-2 293,-2-2-497,3 4 206,-4-7 0,0 6-27,0-4-23,0 4 0,0-3-328,0 2 210,0 2-116,0-3 1,-1 3-308,-2-2 0,1 2 82,-5-2 0,4 2 163,-3 1 1,0 3 126,-3 0 1,3 4 134,0-1 1,0 1-132,-3-1 0,0 2 84,0-2 1,0 2-24,0 1 0,1 0 204,2 0 1,-1 0-136,4 0 1,0 0-93,3 0 0,0 1-276,0-1 0,0 0-24,0 0 0,0 3-71,0 0 1,0 1 14,0-1 1,3-2-109,0 2 0,3-2-13,-3-1 0,3 1-344,-3-1 57,4 0 314,-2 0 1,4-4 192,0-2 0,-3-2 30,0-1 97,0 0 1,3-3 157,0 0 1,0-7 118,0 1 1,4-4 55,-1 1 1,0-1-111,-3-2 1,-1-2 5,-2 2 1,1 2-114,-4 1 0,0-1-131,-3 1 0,0-1 68,0 4 1,0 3-262,0 0 30,0 0 0,0 0-93,0 0 482,0 4-235,0-2 1,0 11-151,0 2 0,0 2 195,0-2 1,0 0-127,0 1 1,-1-1 121,-2 0 3,2 0 1,-3 0 11,4 0 0,-1 0-2,-2 0 0,2 0-19,-2 0 0,-1 1 24,1 2 1,-3-1 5,3 5 1,-3-1 5,3 3 0,-3 0-70,3 0 1,-3 3-54,3 0 1,-2 4-19,2-4 0,2 3-79,-2-3 0,2 1-220,1-1 1,-1 2 218,-2 1 0,2-1-19,-2-2 0,-1-2-242,1 2 0,-4 0 197,1 0 1,-3-2 167,-3 2 0,2-6 84,-2-3 0,2-3 232,1-3 0,0-3-232,0-6 0,0 1 87,-1-4 0,1-3-271,0-3 1,1-4 147,2 1 1,2-2 2,4-1 1,2-1-23,4-3 0,1-1-44,8-4 0,1 0-65,2 0 1,0 2 33,0 1 1,0 1 514,0-1-233,-4 2 1,3-1 0,-2 0-1</inkml:trace>
  <inkml:trace contextRef="#ctx0" brushRef="#br1" timeOffset="18117">988 1053 11328,'-5'0'1582,"1"0"-1700,4 0 24,4 0-207,-3 0-658,3 4-173,0-3 1077,-3 3 1,3-4-1,-4 0 1</inkml:trace>
  <inkml:trace contextRef="#ctx0" brushRef="#br1" timeOffset="19098">1343 1033 12598,'5'0'-460,"-1"-4"1364,-4 3-1026,0-3 449,0 4 164,-4 0 47,3 0 7,-3 0-181,4 0 1,0 4-627,0 2 0,0-1-144,0 1 1,0 3 492,0 3 0,0 2-157,0-2 0,-1-1-140,-2 4 1,1-3-88,-4 3 0,-1 0 104,-5 3 0,1 1-96,-4-1 0,-2 1-5,-4 2 0,-1-2 28,-2 2 0,-2-2 485,2 0 1,1-5-26,2-2 0,2-3 54,1-3-245,4-2 1,-3-4-1,3 0 1</inkml:trace>
  <inkml:trace contextRef="#ctx0" brushRef="#br1" timeOffset="19720">1351 554 12598,'5'-4'1531,"-1"2"-1188,-4-4-760,0 4 0,1-2 299,2 4 231,-2 0 1,3 1-250,-4 2 1,0 2 278,0 4 1,0 1-87,0-1 1,0 3-196,0 0 1,1 3-216,2-3 0,-2 3 265,2-3 1,-1 0-657,1-3 202,-2 0 1,6 1 292,-4-1 0,1-3-831,-4 0 347,4-4 55,-3 6 691,3-7 19,-4 3 82,0-4 1,4-4 0,1-1 0</inkml:trace>
  <inkml:trace contextRef="#ctx0" brushRef="#br1" timeOffset="19953">1424 618 12598,'4'-14'-389,"-3"1"-381,2 4 1,1 3 1042,-1 0 1,1 3 372,-1-4-678,-2 5 132,7-2 1,-6 4-326,4 0 201,-4 0 0,3 1-173,-2 2 0,-2 3-55,2 3-484,-2 0 450,-1 0 1,0 0-40,0 0-32,0-4 308,0 3 38,0-3 1,0 1 34,0 0 0,0-3-29,0 3 0,0-3 87,0 3-131,0-4 1,4 6 0,1-3-1</inkml:trace>
  <inkml:trace contextRef="#ctx0" brushRef="#br1" timeOffset="21536">2077 790 11280,'0'-5'416,"4"-3"0,-3 3-320,2-4 296,-2 4-333,-1-3-96,0 3 0,0-1 73,0 0 0,0 3 5,0-3 1,0 3 34,0-3 1,-1 3-177,-2-3 0,1 3-101,-4-3 1,0 4 142,-3-1 0,0 0 4,0 0 0,-2 2 119,-1-2 0,1-1-27,-4 1 1,3-3 3,-3 3 0,3-1 10,-3 1 0,1 2 2,-1-2 0,-2 2 179,5 1 0,-4 0-379,1 0 1,1 5 267,-1 4 0,0 5-16,-3 8 1,2-2 91,1 4 1,4 1-40,-1 5 0,2 0-80,1 3 1,0-3-24,0 3 0,3-2-23,0 2 0,4-4-18,-1 1 0,2-2-159,1-4 1,1 1-76,2-4 0,1 0-97,2-3 0,3 0 22,0-3 0,0-2-19,3-4 0,1-1 120,-1-2 0,4-1 98,0-2 0,-2-2 25,1 2 1,-1-2 51,1-1 1,2 0 34,-2 0 0,1 0 64,0 0 0,1-4 171,-2-2 1,-1-2 62,1-1 1,-3-1-45,3-2 0,-3 2-86,3-2 1,-3 0-52,0 0 1,1 1-3,-1-4 1,-1 3-70,-5-3 1,1 4-36,-4-1 1,0 2-173,-3 1 1,-2 1-61,-4 1 1,-1 3 16,-8 4 0,-3 1 101,-3 2 0,-5 4 76,2 5 0,-2 2 78,-1 4 1,0 0 9,-1 0 0,1 0 55,0 0 0,1 1-78,1-1 0,3-3 335,4 0 1,4-4-289,2 1-149,2-2-233,5-1 1,2-4-70,6-2 0,3-2-178,6-1 1,-1-4 496,4-2 1,4-2 0,5-1 0</inkml:trace>
  <inkml:trace contextRef="#ctx0" brushRef="#br1" timeOffset="24218">2204 1117 12598,'-4'9'580,"2"-3"-1888,-4 0 709,4-4 898,-2 6-173,4-3-157,0 0-35,0 3 10,0-7 234,0 3 8,0-4-118,4-4 0,-3 2 49,2-4 0,-2 0-62,-1-3 1,3 2 270,0-2 0,0 2-207,-3-5 0,3-1 29,0 1 1,1-5-35,-1 2 0,2-2 41,4-1 0,-2 0-330,2 0 0,-2 0 182,5 0 0,-2-1-64,0 1 0,2 1 71,0 2 0,0-1-4,-3 4 0,0 0 66,0 3 1,0 4-39,0 2 0,-3-2-9,0 2 1,-3 0 53,3 3-238,-4 0 1,5 1-80,-4 2 0,1-1-276,-1 5 233,-2-1 1,7 3-63,-5 0 1,0 0-129,-3 0 240,4 0 0,-3 3 29,2 0 1,-2 1 223,-1-1 1,0-1 87,0 5 0,-3-1 44,0 3 1,-4 0 117,0 0 0,-1 1 14,-1 2 0,0-1 15,0 1 1,0 1-105,0-1 1,0 3-21,0-3 0,3 1-88,0-4 1,3-3-18,-3 0 0,3-4-43,-3 1 1,4-5-25,-1-1 1,2-4-74,1 2 1,4-5 93,2-2 0,2-2 83,1-4 0,1-3-7,2 0 1,2-4 7,4 1 1,0 1-19,1-2 1,-1 2-63,0-1 0,0-1 46,0 4 1,0-3 32,0 3 1,1-3-122,-1 3 1,-4 0-85,-2 2 0,-2 1 29,-1 0 1,-1 0-72,-2 0 1,-1 3 63,-2 0-72,-2 0 0,2-2 36,-6 2 0,1 2-171,-4 4 0,3 0 249,-3 0 1,0 4 78,-3 2 0,3 2-9,0 1 0,0 0 18,-3 0 1,3 3-84,0 0 0,4 2-8,-1-2 1,2-2 32,1 2 1,0 1-23,0-1 1,0 0-15,0-3 1,1 0-393,2 0 0,-1 0 65,4 0 1,-3-1-75,3-1 0,-3 0-100,3-4 194,0 0 328,3-3 0,0-1 143,0-2 1,0-2 245,0-4 0,-3 0-120,0 3 1,0-5 146,4 2 1,-2-2-44,-2 2 0,1 0-78,-4 0 0,4-3-38,-1 0 0,-2-1-141,-1 1 1,-1 1-173,1-1 1,-2 1-151,2-1 0,-3 2-163,-3-2 1,1 2 78,-4 1 1,0 0-122,-3 0 1,3 0 89,0 0 1,-1 3-59,-6-1 1,3 4 120,-2-3 0,2 4-152,1-1 227,0-2 1,0 5 180,0 0 0,3 3 354,0 3 1,3 3-97,-3 1 0,4 0 67,-1 5 1,2-3-184,1 3 1,0 0 89,0 3 1,0 0-98,0 1 0,0-1 9,0 0 1,0-3-162,0 0 0,4-4-288,2 1 0,0-2 4,3-1 0,-2-4 213,5-2 1,-1-2 84,1-1 0,1-1 99,2-2 1,3-2 151,-3-4 1,-1 0-28,1 0 1,-3-1 40,3-2 0,0 2 77,3-2 1,-2-1 103,-1 1 0,-1-2-60,1 2 0,1 2-152,-4-2 0,0-1-116,-3 1 0,-3 0-132,0 3 380,-4 4-403,2-3 0,-5 7-257,-2-2 0,-2 6 341,-4 3 0,-3 3 44,0 3 0,0-1-98,3 4 0,-1 0 51,-2 3 0,5-2 4,-2-1 0,5-3-97,-2 3 1,4-4-12,-1 1 1,2-5 222,1-1 0,0-3-407,0 3 0,1-4-212,2 1 1,-1-2-211,4-1 479,0 0 1,3 0 83,0 0 1,-1-1 129,-2-2 1,2 1 79,-2-4 0,1 0 124,-1-3 0,2 0-23,-2 0 0,5 0 241,1 0 0,1-3-114,-4 0 0,0-4-157,0 4 1,-1 0 119,-2 3 0,2 0-77,-2 0-257,2 0 120,-3 0-143,3 4 108,-7 1 1,3 8-304,-4 2 0,-3 3 242,0 3 1,-3-1 15,3 4 1,-4 0-115,1 4 1,-1-1 88,1 0 1,-1-1-110,4-2 1,0 1 63,3-4 0,0 0-275,0-2 0,0-1 425,0 0 0,0-3-203,0 0 0,4-4-76,2 1 1,2-2 107,1-1 0,0-4 248,0-2 0,3-2-39,0-1 0,4 0 28,0-1 0,1-3 83,1-2 1,0 1-73,0-1 0,0 3 73,0-3 1,1 3 81,-1-3 0,-3 4-117,0 2 0,-4 1-93,1 5 65,-2 0-189,-1 3 0,-4 7-61,-2 2 0,-3 7 38,-3-1 0,1 3 124,-4 3 1,0-1-174,-3 4 0,0-3 19,0 4 0,-1-4 45,-2 3 0,2 0 68,-2 3 1,2 0-225,0-3 0,2 1 309,2-4 0,-2 0-202,2-2 1,-2 2 37,-1 0 0,3-4-48,0-5 0,1-2 99,-1-1 1,-2-4 62,2-2-23,2-2 0,-3-6-287,4-4 0,-3-4 15,3-5 0,0-4 80,3-2 0,0-3 16,0 0 1,4-4-21,2-2 0,3-3-148,3 0 0,-1 3 23,4 0 1,0 3-154,3 0 1,-1 6 521,-1 3 0,0 2-98,-4 0 0,0 5 443,-3 2-72,0 2-37,0 5-228,0 1 0,-3 4-153,0 0 1,-4 1-255,1 2 252,2-2 1,0 3 87,4-4 0,1-4 564,-1-2 1,0 1-12,0-1 0,3 0-135,0-3 0,3 0-140,-3 0 0,1 1 141,-1 2 1,-1-2-79,5 1 0,-5 3-47,1 1 0,-2 2-123,-1 1-212,0 0 0,-1 4-248,-2 3 1,-2 5 183,-4 3 0,-5 6 104,-4 3 1,-1 2-56,-5 2 1,-3 2 65,-4 0 0,-3 4-91,1 0 1,1-3 156,-1-1 1,3-2-146,-4-1 1,8-3 241,-1-3 1,3-6-186,0-3 0,2-3 36,4-3 1,3 1-29,0-4-270,4 0 97,-2-3 0,4-1-197,0-2 1,0-2 10,0-4 1,0 0-161,0 0 1,4-1 250,2-2 0,5 1 104,1-4 1,0 3 154,-3 0 0,3 2-105,0 1 0,0 0 198,-3 0 0,-3 4 112,0 2 1,-3 2 200,3 1-329,-4 0-157,3 0 0,-5 4-86,0 2 1,0 2 0,0 1 0,-2 0 26,-1 0 0,2 0-46,-2 1 1,-1-1-100,1 0 184,0-4 693,3-1-515,0-4 0,0-4-6,0-2 0,4-2 299,2-1 0,3-4-142,0 1 1,3-4 15,0 1 1,3-2-74,-3-1 1,4 0-75,-1 0 1,2-1-23,2 1 0,-2 0 114,-2 0 1,2 1 51,-2 2 0,-1 2-142,1 4 1,-4 2-40,1 1 0,-5 4-47,0-1 1,-5 3-218,1 3 1,1 2-74,-1 5 0,0 0 219,-3 2 1,-1-1-90,-2 4 0,1-3 25,-4 3 0,4-4-63,-1 1 0,2-2-14,1-1 1,0-3-118,0 1 259,0-5 1,-2 5 476,-1-4-247,2 0 0,-3-2-12,4 2 1,-1-2-28,-2 2-52,2-2 0,-7-1-146,2 0 1,1 3 258,-1 0-151,0 0 0,-3-3-191,0 0 1,3 1-303,0 2 186,0-2 0,-2 4 104,2-2-80,2-2 241,4 3-224,0 0 1,1-3-10,2 2 0,3-5 329,6-1 1,2-3 154,4 3 1,0-4-209,0 1 0,5-2-87,1-1 1,1 1-3,-1 2 0,2-3-4,-1 3 0,-2-2-42,1-1 1,0 0 135,3 0 1,1 0-1183,-1 0 1159,-4 0 1,-1-8 0,-4-2 0</inkml:trace>
  <inkml:trace contextRef="#ctx0" brushRef="#br1" timeOffset="26735">4163 1424 11008,'0'-9'255,"3"0"-11,0 0 0,3-1 131,-3-2 1,4 1-118,0-4 1,1 1 7,1-2 0,-1-1-156,-2 2 1,2-3-19,-2-3 0,5 1 85,1-4 0,1 2 21,-1-2 0,2 0-17,5-3 1,-1 0-26,0-1 0,1 1-100,2 0 0,-1 0 66,4 0 0,-3 3-97,0 3 1,-2 6 52,-1 3 1,-4 3-37,-2 3 1,-2 2-91,-1 4 0,-4 5-282,-2 4 0,2 5 101,-2 7 1,0 2 20,-3 5 1,-4 0-20,-3 2 0,1-2 92,-3 2 1,2-2-209,-5-4 1,-1 4 109,1-4 1,-4 5 9,1-5 1,1-2 366,-1-1 1,3 1-139,0-1 0,2-2-19,1-4 0,0-4-145,0 1 0,3-3 178,0-3 0,3 1-70,-3-4 1,3 0 5,-3-3 0,3 0-116,-3 0 0,3-4-78,-3-2 1,3-2-52,-3-1 1,3 0 156,-3 0 1,3-3-9,-4 0 0,5-2-28,-1 2 1,2 2 60,1-2 1,0 2-100,0 1 388,0 0 107,0 0 1,1 4 318,2 2-242,3 2 0,3 1-164,0 0 1,0 3-181,0 0 0,-2 4-152,2-1 0,-5 1-162,5-1 1,-2 2 46,2-2 0,0 2-40,0 1 0,0-1 68,0-2 1,1 2-128,-1-1 1,0-3 194,0-1 0,1 1 95,2-1 0,-4 0 359,4-3 0,-4 0-62,4 0 0,-2 0 82,-1 0 1,0-1-33,1-2 0,-1 1 58,0-4 0,0 3 26,0-4 0,0 2-56,0-1 0,-3-1 21,0 4 0,-3-4-110,3 1 0,-4-2 12,1-1 1,-2-3-160,-1 0 1,3-4 43,0 1 1,0 1-112,-3-2 1,1 4 7,2-3 0,-2 4-107,2-1 0,-2 5-399,-1 1 209,0 4 363,4-2 0,-3 5-512,2 2 0,1 3 84,-1 6 0,0 2 31,-3 4 0,3-3-10,0 1 0,1-2-24,-4 1 0,3 1 216,0-4 0,1 0 1,-1-3 1,-2 0-359,2 0 619,2 0 0,-1-3-92,2 0-147,2-4 1,-3 1 409,4-6 1,-1 1 74,-2-4 1,2 3 101,-2-3 1,2 0-10,1-3 1,0 0-107,0 0 0,-3 0-53,1 0 0,-1-4 18,3-2 1,0 1-64,0-2 1,0 4-90,0-3 0,-1 3-197,-2-3 0,1 4 32,-4-1-6,0 2-176,-3 5 71,0 1 1,-1 5 182,-2 2 0,-2 6-87,-4 6 0,1 1-65,2-1 1,-1 2-221,4-2 1,-3 0 67,3 0 1,0-3 143,3 3 0,1-4-661,2 1 419,2-2 0,4-2-223,0-2 1,0 1 218,0-4 1,0 0 122,0-3 1,1 0 219,2 0 0,-1-4-42,5-2 0,-4 1 167,3-1 0,0 0 7,3-3 0,-3 0 122,0 0 1,-1-3 117,2 0 0,0 0-59,-4 3 0,3 0-179,-3-1 0,0 1 87,-3 0-221,0 0 0,-3 1 0,0 2 14,-4 2 1,1 4-218,-6 0 0,-3 7 153,-6 2 0,1 3-18,-4 0 0,3 1 0,-3 3 0,4 1-2,-1-2 0,2 1-18,0-1 1,5-2-49,2-4-125,2 4 205,1-3 1,5 0-373,4-7 1,2-2 223,4-1 0,0-1 52,3-2 0,0-2 113,0-5 1,3 1 27,1 0 1,0 0 52,-1 0 1,-2 0 21,2 0 0,1-3 88,0 0 1,3-3 148,-1 3 1,-2-5-111,-1 2 1,2-5-25,2-1 0,-2-1-102,1 1 1,-1 1-13,1-5 1,0 1-33,-3-3 1,-6 4-36,0 2 0,-4 1 23,-2 2 1,-4 0-141,-2 0 1,-2 4 96,-1 2 0,-4 3-291,-2 3 1,-6 2 124,-3 4 0,1 7 131,-1 2 0,0 7 59,-4 2 1,-2 4-67,0 5 1,0 4-237,3-1 0,0 1 110,0-1 0,2-1 226,1 1 0,7-2-124,-1-1 1,2-1-124,-2-1 0,1 0-138,2-4 0,2-4 47,4-5 0,0-2-120,0-1 195,0-4 0,4 0 158,2-5 0,-1 0 7,1 0 0,-3-2 55,3-1 346,-4-2 0,5-5-108,-4-2 1,3 2 20,-3-2 0,3-1-78,-3 1 1,4-3 36,-1 3 0,3-4 20,0 0 1,0 3-63,0 1 0,0 2 18,0 1 1,0 4-198,0 2 0,-3 2 36,0 1 1,0 0-105,3 0 1,-3 4-183,0 2 0,-3 5 12,3 1 1,-4 7 32,1 0 0,-2 2 36,-1 0 1,0-1-39,0 4 0,0 0-195,0 4 1,-3-4 272,0 0 0,0-4-367,3 1 1,0-3 321,0-2 1,1-3-69,2-4 191,2-4 0,5-1 1,-1-4-1</inkml:trace>
  <inkml:trace contextRef="#ctx0" brushRef="#br1" timeOffset="27698">6233 1062 12953,'-5'0'1229,"-4"0"1,5-1-1399,-2-2 1,-2 2 324,2-2 1,-2 2-125,-1 1 0,-4 1 163,-2 2 1,1 2-314,-1 5 1,1-1 120,-2 0 0,-1 1-51,2 2 0,2-1 65,1 4 1,3-3 29,3 3 0,-2-3 70,2 3 0,2-2-100,1 2 1,-1-4-223,1 1 0,0-2-4,3-1 1,0-3-623,0 0 306,4-4 1,1 2 127,4-4 1,0 0 274,0 0 1,0-3 96,0 0 1,1-4 159,2 1 1,-2-5-86,2-1 0,2 0 340,-2 3 0,0 0-5,-3 0 0,0-1 315,0 1 0,-3 0-160,0 0 1,0 1-176,3 2 0,0-1-156,0 4 1,0-3-59,0 3 0,-3 0-159,1 3 0,-4 0-40,3 0 0,-3 1-305,3 2 1,-4 3 149,1 6 0,-2-2-99,-1 2 0,1 1-125,2-1 0,-2 4-164,2-4 0,-2 1-179,-1-1 340,0-2 0,0 3 231,0-4 0,-1-3 178,-2 0 356,2-4-187,-3 2 500,4-4-594,0 0 1,3-1 303,0-2 1,4-1-73,-1-2 0,3-5 14,3 2 1,-1-3-83,4 0 1,0 2-135,4-2 0,-1-1 6,0 0 0,0 1-108,0 3 1,0 4 185,0 2 1,-4 2-228,-1 1 1,-3 0 138,-1 0 1,0 1-288,0 2 1,-1 2-155,-2 4 1,1 1-28,-4 3 1,0-3 208,-3 2 1,0-2-180,0-1 0,0 0 206,0 0 1,-4 0 179,-2 0 1,-5 0 18,-1 0 0,-3-3 1,3 0 0,-5-1 81,2 1 1,1 2-260,-1-5 0,1 0-73,-1-3 0,-1 0 82,4 0 0,1-4-8,5-3 0,-2 2-260,5-1 1,0 0 224,3-3 0,0 0-17,0 0 1,1 1 148,2 2 1,3-1 166,3 4 1,0-3 157,0 3 1,0 0 6,0 3 1,0 0-18,0 0 1,4 1 93,2 2 1,2-1-260,2 4 0,-1-3-61,0 3 1,3-3-122,0 3 0,0-4-241,-3 1 0,1 1 111,-1-1 1,0 1 48,0-1 0,0-2-137,0 2 0,-3-2 171,1-1 1,-2 0-376,1 0 1,-1 0 519,-2 0 0,-2 0 0,3 0 0</inkml:trace>
  <inkml:trace contextRef="#ctx0" brushRef="#br1" timeOffset="28027">7184 1162 12598,'-14'0'0,"2"0"0,2 4 2336,1 2-1619,0 2 1,4 1 396,2 1-848,-2-5 0,4 3-153,-2-2 1,-2 2-115,2 1 0,-3 0-360,3 0 0,0-3 60,3 0 1,0-3-907,0 3 46,0-4-792,0 2 273,4-4 553,-3 0 1164,3-4 1,0-1-1,2-4 1</inkml:trace>
  <inkml:trace contextRef="#ctx0" brushRef="#br1" timeOffset="28322">7394 1180 12598,'0'9'3639,"0"1"-2972,0-1 0,-1 0 121,-2 0 1,2 0-660,-2 0 0,-1-3 410,1 0-1362,0 0 0,3 0 239,0 0-2595,0-4 1986,0 2 0,4-5 1296,2-2 0,2-2 0,1-4 1</inkml:trace>
  <inkml:trace contextRef="#ctx0" brushRef="#br1" timeOffset="28564">7864 1152 12598,'-4'9'849,"0"0"-133,-2 0 217,2 0-70,4 1 0,-1-2 258,-2-2-378,2 2 0,-3-6 563,4 4-668,-4-4-846,3 2-55,-7-4 0,6 0-1117,-4 0 66,4 4-1016,-6-3 1454,7 3 0,-3-5 759,4-2 1,0-2 0,0-4 0</inkml:trace>
  <inkml:trace contextRef="#ctx0" brushRef="#br1" timeOffset="28902">8300 799 12598,'0'9'211,"-1"-3"255,-2 1 1,2-1 396,-2 3 1,-1-3 341,1 0-908,0 0 1,-1 3 29,-2 0 0,1 0-15,-1 0 1,0 0-403,-4 0 0,1-3 239,0 0 0,3-1-683,0 1 1,3 1-8,-3-4-1558,4 5 962,-2-7 1160,4 3 0,0-4 1,0 0-1</inkml:trace>
  <inkml:trace contextRef="#ctx0" brushRef="#br1" timeOffset="29106">8463 889 12598,'-6'9'741,"0"0"-816,4 0 1,-5 0 360,4 0 0,-4 1 456,1-1 0,1 3 407,-1 0-683,0 0 1,-3-3-47,0 0 0,3-1-18,-1-2 0,2 2-441,-1-2 1,-2-1-392,2 1 0,1-4-1037,-1 1 1446,0 2 1,-7-4 0,-1 3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1:01.290"/>
    </inkml:context>
    <inkml:brush xml:id="br0">
      <inkml:brushProperty name="width" value="0.08547" units="cm"/>
      <inkml:brushProperty name="height" value="0.08547" units="cm"/>
      <inkml:brushProperty name="color" value="#E71224"/>
    </inkml:brush>
  </inkml:definitions>
  <inkml:trace contextRef="#ctx0" brushRef="#br0">10107 1660 8041,'0'-9'336,"0"0"16,0 4-314,-5 1 1,4 12 47,-2 4-46,2 4 1,1 3 39,0 3 0,0 4-314,0 4 1,4 4 69,3 0 0,0-2 144,-1 1 0,2 0-133,-2 4 0,2-1 17,1 0 1,-1-3-79,-2 1 0,1-5 70,-4 1 1,3-3 49,-3-2 0,0 0 40,-3-4 0,0-3 6,0-3 0,-3-4 149,0 1 0,-4-5-111,1-1 1,-2-4 408,-1 1-251,0-1 0,-3-7 21,0-1 0,-2-3-49,2-3 0,2-6-55,-2-6 0,1-4-15,-1-6 1,5-1-22,-2-10 1,3 1-111,0-4 1,2-2 58,4-2 0,0 1-80,0-4 1,1 4 99,2-3 0,5 2-54,4 4 1,1 5 47,-1 1 0,-1 6 0,4 6 1,-1 3 5,2 9 1,0 5 4,-4 4 1,4 4 0,-1 5 1,-1 9-7,1 6 1,-4 6 74,1 7 0,-5 6-69,-4 2 1,-2 3 148,-1-3 1,-1 6-69,-2 0 1,-6 1 16,-3-7 0,-3-3-84,3 1 1,-4-5 3,1 1 0,-1-5-84,1-1 1,-1-3 109,3 0 0,0-3-208,1-3 0,3 1 30,0-4-382,0 0-109,4-3-158,0-4 479,1 0 300,4-5 0,4 0 0,1 0 0</inkml:trace>
  <inkml:trace contextRef="#ctx0" brushRef="#br0" timeOffset="2234">10269 2251 7934,'-14'0'0,"1"3"-150,4 0-213,-1 0 256,5-3 86,1 0 1,5-1-32,2-2 0,3-2-10,7-4 0,-3-1-14,2-2 0,1-3 56,-1-3 0,4-3 110,-1 0 1,2-5-114,1-1 1,1-2 222,-1-4 0,0 0 23,0-3 1,0-1 53,0 1 0,0 3-96,1-1 1,-2 1-31,-2-3 0,-2 3-111,-4-1 1,0 2 92,0-1 1,-3-1-223,0 3 1,-4-2 53,1 3 1,-2 3-133,-1 2 0,-3 5 16,0-1 0,-4 6 23,1 3 0,-2 6 59,-1 3 1,0 3-5,0 3 1,0 7 15,0 8 1,0 5 16,0 7 1,0 7-27,-1 5 0,1 3-14,0 4 1,3 1-24,0 5 0,4-2 48,-1-2 0,2 2-15,1-5 0,0-2 47,0-4 0,0-5 84,0 0 1,0-3 23,0-7 1,0-2-72,0-7 1,0-1 54,0-1 0,3-6-48,0-4 263,0-4-223,-3 2 1,3-8 88,0-2 1,1-4-168,-1-5 1,1-2-7,2-7 0,2 0-146,-1-3 1,-2 0 114,1-1 0,-3-2-65,3 0 0,0 1 93,3 4 1,0 3-3,0 4 1,-1 1 53,-2 2 0,2 3 38,-2 6-43,2-2 0,1 7 103,0-2 1,-3 6-89,0 3 1,-3 2-4,4 1 0,-5 4-97,1 2 0,1 2 62,-1 1 1,1 1-13,-1-1 0,-2 0-47,2 0 1,1 0-16,-1 0 0,3-1 52,-3-2 0,4 2 9,-1-5 1,-1 0-74,1-3 0,-3 0 58,3 0 0,-3-4 13,3-2 13,0-2 0,3-1 4,0 0-37,0 0 1,1-4-4,-1-2 0,-3-2-1,0-1 1,-3-1 15,3-2 1,-3-1 44,3-3 1,-4-4-41,1 2 0,-1-3 138,1 0 0,-1-2-38,4-5 0,-3 2 53,3 2 1,1-1-109,5 4 1,-2 1 6,2 4 0,-1 3-16,2 4 38,-3 0 1,3 1-236,-4 2 206,0 2 1,0 4-175,0 0 0,-3 1 31,0 2 1,-1-1 35,1 4 1,2-3 63,-2 3 0,-1-3-2,1 3 0,-3-3 21,3 3 0,-3-3-41,4 3 1,-4-3 97,3 3 1,-3-3-83,3 4 134,-4-1 1,3 2-15,-2-2-14,-2 2 1,3-3-70,-4 4 1,0 0-1,0 0 1,-1 1-15,-2 2 0,1 1-3,-4 2 0,0 3-3,-3-3 0,0 2 14,-1 1 0,4-3 134,0 0 1,4-3-95,-1 3 1,2-4 11,1 2 1,0-3-80,0-1 0,4-1-2,2-2 1,2 1 6,2-4 1,2 0-8,0-3 0,3 0-11,-3 0 0,4-4 33,-1-2 1,-1 1 24,1-1 0,-1-1-12,2-5 1,1 2 10,-2-3 1,-1 2 14,1-1 0,-3-1 11,3-2 0,0-3-20,4 0 1,-4 0 6,0-4 1,0 2-64,3-1 1,-1 2 46,-2-2 0,1 2-28,-3 1 0,-2 0 21,-5 3 0,-2-1 131,-4 4 0,0 0-58,0 3 0,-4 3-39,-2 0 0,-3 3-51,-4-3 0,-1 4 2,-4-1 1,0 6-154,0 3 0,0 5 57,0 1 1,-4 4 34,1-1 1,3 3-26,3 3 0,1 2-1,-1 1 0,2-1 66,4-2 1,1-2 22,2 2 1,-2-2-32,5-4 28,0 2 0,7-8-22,3 0 0,1-4 8,1-5 1,3 0 40,0 0 0,4-4-22,-1-2 1,1-2-2,-1-1 0,2-3-12,-1 0 1,-3-1 5,-1 0 0,-2 3 59,-1-2 0,0 2 13,0 1 0,-3 0 17,0 0 1,-4 3-46,1 0 0,-2 0-34,-1-3-6,0 4-52,0-3-22,0 7 17,0 5 1,-4 2-13,-2 6 0,-2-1 147,-1 1 1,3-1-102,0 4 1,0-1 144,-3 1 0,3 3-76,0-3 1,4-2 64,-1-1 0,1-2-90,-1-1 8,2 0-20,-3-4 0,5-1-13,2-4-47,-2 0 1,7-1 53,-2-2 0,2-2-18,1-4 1,0-3 12,0 0 0,0-4 1,0 1 0,1-2-58,2-2 0,-1 1-3,5 0 0,-1 1 14,3 2 0,-3-1-13,0 4 0,0 0 50,3 2 1,-4 4-27,-2 0 0,2 4 25,-2-1 0,0 3 10,-3 3 1,0 2 3,0 4 0,-1 1 16,-2-1 0,1 3 17,-4 0 0,0 0 10,-3-3 1,0 3 3,0 0 0,0 0 39,0-3 0,-4 0-69,-2 0 1,-3 1 123,-3-1 0,1 0-109,-4 0 0,3-1-33,-3-2 1,3 1-4,0-4 0,2 0-109,1-3 1,0 0 61,0 0-41,0 0-26,0 0 65,4 0 22,1-4 1,4 2-87,0-4 58,4 4 0,1-2 57,4 4 0,0 0-5,0 0 0,0 0-11,0 0 1,3 4 1,0 2 1,4 3 52,-4 3 1,1-2-58,-1 2 0,-1 1 31,4-1 0,-3-1 17,3-4 0,-4 0-1,1-4 0,2 0 36,-2-3 0,1-1 10,-1-2 1,-1-2-35,4-4 0,-4-1 1,1 1 1,1-1-72,-1-2 0,1 1 61,-4-4 1,0 3-108,0-3 1,-1 1 45,-2-1 0,-1-2-97,-2 5 0,-2-3 100,2 3 1,-3-1-14,-3 1 1,1 2-11,-4-2 1,1 5 9,-1 1 1,-2 4-37,2-1 1,1 2 32,-1 1 1,0 1 87,-3 2 1,2 3-26,1 6 0,1 2 115,-1 4 1,-1 0-98,4 0 1,-3 0 11,3 1 0,0 2 15,3 0 1,1 0 102,2-3 1,-1 0-188,4 1 0,-1-4 82,1 0 1,2-4-216,-2 1 1,-1-3-23,2-3 1,-1-1-35,3-2 0,0-2-12,0 2 1,0-2 218,0-1 0,4-8 0,1-2 0</inkml:trace>
  <inkml:trace contextRef="#ctx0" brushRef="#br0" timeOffset="2506">12066 2124 7955,'-9'-9'1237,"1"3"1740,2 0-4333,2 4 878,4-2-846,0 8 1324,0-3 0,-4 3 0,-1-4 0</inkml:trace>
  <inkml:trace contextRef="#ctx0" brushRef="#br0" timeOffset="-7769">663 173 8427,'-9'0'-746,"0"0"1,0 0 712,0 0 0,0 0 416,0 0 0,-3 0 121,0 0-394,-1 0 0,4 0 7,0 0 1,0 0-24,0 0 0,0 0-11,0 0 1,3 0-107,0 0 1,0 0 72,-3 0 1,0 0 56,0 0 1,3 0-129,0 0 1,0 0 73,-4 0 1,1 4-8,0 3 0,-3-2-48,0 1 0,0 0-5,3 3 0,0 0 0,0 0 1,-1 0-12,-2 0 1,2-3-2,-3 0 0,2 0 38,-1 3 0,1 0-75,-4 0 1,3 0 3,-3 1 0,3-4-9,-3 0 0,3 0 14,-4 3 0,4 0-6,-3 0 1,4-1 41,-1-2 1,2 2-4,1-2 1,0 1 36,0-1 1,0 1-46,0-4 1,3 4 26,-1-1 1,4-1 1,-3 1 0,3 1 7,-3 2 1,4 0 0,-1 0 0,-1 0 3,1 0 1,0 0 12,3 0 0,-3 0 3,0 0 1,0 0-38,3 0 0,0 1 13,0 2 1,0-1-24,0 1 1,0-2 4,0-1 1,0 0-2,0 0 0,0 3-13,0 0 0,0 3-5,0-3 1,-1 3 16,-2-2 1,2 2-6,-2-3 1,-1 3 23,1-3 1,-1 1-19,1-1 0,2-2 20,-2 2 0,2-2 2,1 0 1,0-1 3,0 0 1,0 0 27,0 0 0,1-3 5,2 0 1,2-1-2,4 1 1,0 1 5,0-4 0,1 3-52,2-3 1,-2 4 26,3-1 1,0-1-61,-1 1 0,4-1 27,-1 1 1,1 2-7,-1-1 0,2 1 8,-1 1 1,1 0-4,1 0 0,0 0-6,0 0 0,1 0 2,2 0 0,0 0 149,3 0 0,0 0-129,3 0 1,0 0 137,1 1 1,3-1-50,2 0 1,-1 0-30,2 0 0,-1 0-37,3 0 1,-3 0-5,1 0 1,2 0 5,3 0 0,2 0-15,-2 0 0,-2 0-111,2 1 0,2 0 67,-2 2 1,1-2-1,0 2 0,0-3 77,2-3 0,6 2 137,-3-2 1,4-1-119,-1 1 0,-2-1 123,3 1 0,4 1-43,1-4 0,4 1-89,-1-1 0,-1-1-56,1 4 0,2-3 109,-2 4 0,3-4-199,0 3 1,1-3 26,5 3 0,-3-1-80,0 1 1,-1 1 71,4-4 0,2 3-25,-2-3 1,-2 0 43,-4-3 0,-2 3-3,2 0 0,-1 1 42,-2-1 0,-1-1-30,-7 4 1,2-3 157,-2 3 0,2-4-1,-3 1 0,2 1-26,-2-1 1,-3 0-41,3-3 0,-4 3 17,5 0 0,-3 3-78,-1-3 1,1 1-10,-1-1 0,0-2-102,1 2 1,-4-1 133,0-2 0,-3 0-129,0 0 0,1 0 81,0 0 1,-1 0-15,-3 0 0,1-5-13,-1-1 1,0 1 0,0-1 0,0 0 27,-3-3 0,2 0 6,-1 0 0,-2 3 73,1 0 1,-4 0-74,1-3 0,-1 3 52,-2 0 1,0 1-28,0-1 0,0-1 5,-3 4 0,1 0-20,-4 3 0,3-3-6,-3 0 0,1 0 50,-4 3 1,0-4-8,0 1 1,0-3 43,0 3 0,-1-3-65,-1 3 1,1-3 106,-2 3 0,-1-3-86,1 3 0,-4-3 7,1 3 1,1-3-8,-1 3 1,1-3-4,-4 3 1,0-3 24,0 3 0,0-3-4,0 3 1,-3-1-40,0 1 0,0 1 24,3-4 0,-3 3-68,0-3 0,0 3-5,3-3 0,0 3-8,1-4 1,2 2 3,0-1 0,1-2-16,-1 2 0,-1-2-25,4-1 1,-3 0 41,3 0 0,-3 1 57,4 2 0,-4-2-51,3 2 0,-3-2 86,3-1 1,-1 0-41,1 0 0,2-1 9,-2 1 1,3-3-6,0 0 0,-3 0 3,0 3 1,-1 0 29,1 0 1,-1 0-37,-2 0 0,-2 3 65,3 0 0,-3 1-59,-1-1 1,-3-3 276,0 3-218,0-2 1,2-1 3,-2 0 0,1 3-41,-4 0-15,4 0 1,-3-3 4,2 0 0,1 3 6,-4 0-154,0 4 161,1-6-87,-3 7 0,4-6 33,-2 4-7,-2 0-65,3 3 42,-4 0 0,1-3-40,2 0-15,-2 0 18,4 3-206,-5 0 242,4 0 56,-3 0 1,3 0 1,-3 0 8,2 0 16,-2 0 103,3 0 74,-4 0-203,4 0-80,-3 0 25,3 0-142,-4 0 35,4 0-27,-3 0-215,3 0 55,-4 0-57,4 0 0,-3 1-423,2 2 1,-2-1 821,-1 4 0,0 0 0,0 3 0</inkml:trace>
  <inkml:trace contextRef="#ctx0" brushRef="#br0" timeOffset="-6728">1017 390 8499,'5'-14'0,"-1"-2"-253,-4 4 200,4 0 0,-2 3 67,4 0 1,-1-4 37,1 1 0,2 0 337,-2 3-309,2 0 1,1 0 84,1 0 1,-1 3 11,0 0 1,1 4-25,2-1 1,-1-1-19,4 1 1,0-3-67,3 3 1,0-4 62,1 1 0,2 1-63,0-1 1,3 3-29,-3-4 0,4 2-18,0-1 1,1-2 72,1 2 0,-2-2-10,2-1 1,0 3 47,6 0 1,0 0-43,4-3 0,0 0 52,2 0 1,-1 0-44,5 0 0,-4 3-39,3 0 0,-1 4-1,4-1 1,-2-2-11,6 2 0,0 1 28,0 5 0,4-1-18,1 5 0,2-1-63,4 3 1,1-1 71,2-2 1,-1 2-174,1-2 1,0-1 81,6 1 0,3-4-5,0 1 1,4-2-27,-3-1 0,4 0-241,8 0 0,-2-3 281,1 0 0,-2-3-11,3 3 1,-4 0 115,10 3 0,-5 0-104,1 0 0,-2 0 68,3 0 0,-1 4-50,4 2 1,-3 3 3,-1 3 1,-5-1-22,3 4 1,-2 0-2,5 4 0,-3 0-42,-7 2 0,-4-2-16,-5 2 0,0 1 52,1 0 0,0-1-17,-3-3 1,-7 0 40,-2 0 0,-9-1-25,2-2 1,-5-1 165,-7-5 1,-1-1-18,-7-2 1,-2-1-35,-5-2 1,-3-2-9,-6 2 1,-2-2 579,-4-1-533,-4 0-48,0 0 1,-5-4-64,0-2 0,-5 1-244,-1-1 0,-3 0-408,-3-3 1,-2 2 148,-4 1 1,0 3-162,0-3 0,1 4 65,1-1 0,-1 2-90,2 1 0,1 0 664,-1 0 0,0 0 0,-3 0 0</inkml:trace>
  <inkml:trace contextRef="#ctx0" brushRef="#br0" timeOffset="-4760">5037 600 8378,'0'-9'-878,"0"0"1,0 0 1152,0 0-158,0-1 77,-4 1-115,3 0 1,-3 3 264,4 0 44,0 4-254,0-2 1,0 3 108,0-2-51,0 2 12,0-3-103,4 4 1,1-1-7,4-2 0,0 2-27,0-2 1,4 2 22,2 1 0,2 0 8,1 0 0,5 0 58,5 0 1,3-4-62,5-2 1,6 1 28,3-1 0,5 0-70,8-3 1,2-1-106,7-2 1,4 0-66,5-3 0,3 3-29,2-3 0,3-1-183,10-5 0,-1 1 279,4-5 1,-46 13 0,2 0-213,3-1 0,0-1 0,0 2 0,1 0 225,-1 0 1,0 0-1,0 0 1,1 1 15,2-2 1,0 1 0,4-1-1,-1 1-14,2 1 1,-1 1 0,1-1 0,-1 1 0,1 0 0,-1 2 0,-2-1 0,-1 1 16,2 0 1,0 0 0,1 1 0,0 1 3,-1 1 0,0 1 0,0 1 0,0 1 11,-2 1 0,-2-1 1,-1 0-1,-1 0 1,-2 1 0,1-1 0,2 0 1,1 1 20,-2 1 1,0 0 0,2 1-1,1 1-34,-3-1 0,-1 1 1,1 1-1,-1 1 68,-2-1 0,0 0 1,1 0-1,-1-1-52,-1 1 0,-1 0 0,0 0 0,0-1-108,45 4 0,-3-2 122,-8-4 0,-2 0 1,-7 0 1,-4 0 54,-6 0 1,-3 0 229,-6 0 1,1 0-214,-7 0 1,-2 0 186,0 0 1,-4 1-278,-3 2 1,2-2 444,-5 2 0,-3 2-393,-2-2 1,-6 3 93,-1-3 1,-1 1-158,-5-1 1,0-1-6,-6 4 1,-2-3-47,-4 3-220,-4-4 232,-1 6 0,-5-4 29,-2 2 1,-6-1-24,-6-2 1,-3-1-13,-4 4 0,2-4-44,-4 1 0,4-2-7,-1-1 0,2 0-8,0 0 0,2 0-143,2 0 1,2 0-228,4 0 0,1-1-179,2-2 664,2 2 0,0-11 0,-1 2 0</inkml:trace>
  <inkml:trace contextRef="#ctx0" brushRef="#br0" timeOffset="-1151">10416 363 8188,'0'-6'-580,"0"0"162,0 4 471,0-2 226,-4 4 1,2 0-273,-4 0 59,4 0 0,-3 1 29,2 2-53,2 2 1,-6 5 35,4 2 0,0-1-10,3 4 1,0 0-13,0 4 1,0 3 13,0 2 0,0-1-164,0 1 1,0-1 82,0 2 1,1 0-117,2-4 1,-1 3 86,4-3 1,-3 4-148,3-4 0,-3 0 112,3-3 0,-3 0-135,3 0 1,-4-3 163,1 1 1,-2-5-42,-1 1 1,0-5 228,0-1 50,0-4 278,0 6-350,-4-7 0,0 2 120,-2-6 0,-1-2-186,4-4 1,-3-5 9,3-4 0,-1-2-188,1-4 1,2-3 116,-2-3-1,2-6-52,1 0 1,4 0 19,2-3 0,5-2-40,1 2 0,4-4 31,-1 0 0,5 2 10,1-1 1,2 7 7,-2 2 1,-2 5 7,2 4 1,-2 5 57,-1 3 1,0 8-39,-3-1 1,1 6-1,-4 0 0,3 4-14,-3 5 0,0 1 2,-3 8 0,-1 1 53,-2 2 1,1 3 5,-4 0 0,-1 4 10,-5-1 0,-3 3 106,-6 0 1,-2 0-93,-4 0 0,-1-1-26,-2-1 0,1 0-163,-5-4 0,1 3 112,-3-3 1,1 0-13,2-6 1,1 1-13,5-4 0,0 3-24,0-3 1,3-1 25,0-5 1,4 1 10,-1-4 1,5 3 43,0-3-59,5 0 137,-2-3-79,4 0 1,4-4-3,3-2 0,1-1 13,1 1 1,4-2 3,2 2 0,-1-1 80,1 1 1,-1 1-93,1 2 1,1 2 37,-3-2 0,2 6-26,-3 3 0,0 2-56,-3 1 1,0 4 59,0 2 1,0 1-7,0 0 1,0 1-19,0-2 0,0 1-5,1-1 1,-1 1-5,0-4 0,3 3-2,0-2 0,0-1-37,-3-3 1,-2 0 50,2 0 0,-2-1-53,5-2 1,-2 1 6,-1-4 0,1 0-11,-1-3 1,0 0 25,0 0 1,3-1-1,0-2 1,0-3 4,-3-6 1,3 1-1,0-4 0,3 3-66,-3-4 1,2 1 58,-2-3 0,-2 0-147,2 0 1,-5 0 140,-1 0 0,-4 0-3,1-1 1,-2 5 45,-1 2 1,-1 2 0,-2 1 0,-2 4-4,-4 2 0,-1 2 15,-2 1 1,2 2 11,-2 4 1,0 1-29,0 8 1,2 0 68,-2 3 1,3 1-68,3-1 1,-1 0-5,4 0 1,1 0-10,5 0 1,3-1-2,6-1 0,3 0-60,6-4 1,3 0-7,3-3 1,3-3-230,0 0 1,2-4 82,-2 1 0,-2-2-105,2-1 1,-3-1 307,-2-2 0,-3-2 0,-4-4 0</inkml:trace>
  <inkml:trace contextRef="#ctx0" brushRef="#br0" timeOffset="-888">11241 636 8231,'6'0'250,"1"0"-195,-5 0 1,7 0 109,0 0 1,4-1 196,5-2 0,4-2-575,2-4 109,3 0 0,0 0 141,0 0 1,0 3 56,0 0 0,0 0-1567,-3-3 1473,-2 3 0,-4-2 0,0 3 0</inkml:trace>
  <inkml:trace contextRef="#ctx0" brushRef="#br0">10107 1660 8041,'0'-9'336,"0"0"16,0 4-314,-5 1 1,4 12 47,-2 4-46,2 4 1,1 3 39,0 3 0,0 4-314,0 4 1,4 4 69,3 0 0,0-2 144,-1 1 0,2 0-133,-2 4 0,2-1 17,1 0 1,-1-3-79,-2 1 0,1-5 70,-4 1 1,3-3 49,-3-2 0,0 0 40,-3-4 0,0-3 6,0-3 0,-3-4 149,0 1 0,-4-5-111,1-1 1,-2-4 408,-1 1-251,0-1 0,-3-7 21,0-1 0,-2-3-49,2-3 0,2-6-55,-2-6 0,1-4-15,-1-6 1,5-1-22,-2-10 1,3 1-111,0-4 1,2-2 58,4-2 0,0 1-80,0-4 1,1 4 99,2-3 0,5 2-54,4 4 1,1 5 47,-1 1 0,-1 6 0,4 6 1,-1 3 5,2 9 1,0 5 4,-4 4 1,4 4 0,-1 5 1,-1 9-7,1 6 1,-4 6 74,1 7 0,-5 6-69,-4 2 1,-2 3 148,-1-3 1,-1 6-69,-2 0 1,-6 1 16,-3-7 0,-3-3-84,3 1 1,-4-5 3,1 1 0,-1-5-84,1-1 1,-1-3 109,3 0 0,0-3-208,1-3 0,3 1 30,0-4-382,0 0-109,4-3-158,0-4 479,1 0 300,4-5 0,4 0 0,1 0 0</inkml:trace>
  <inkml:trace contextRef="#ctx0" brushRef="#br0" timeOffset="2234">10270 2251 7934,'-14'0'0,"1"3"-150,4 0-213,-1 0 256,5-3 86,1 0 1,5-1-32,2-2 0,3-2-10,7-4 0,-3-1-14,2-2 0,1-3 56,-1-3 0,4-3 110,-1 0 1,2-5-114,1-1 1,1-2 222,-1-4 0,0 0 23,0-3 1,0-1 53,0 1 0,0 3-96,1-1 1,-2 1-31,-2-3 0,-2 3-111,-4-1 1,0 2 92,0-1 1,-3-1-223,0 3 1,-4-2 53,1 3 1,-2 3-133,-1 2 0,-3 5 16,0-1 0,-4 6 23,1 3 0,-2 6 59,-1 3 1,0 3-5,0 3 1,0 7 15,0 8 1,0 5 16,0 7 1,0 7-27,-1 5 0,1 3-14,0 4 1,3 1-24,0 5 0,4-2 48,-1-2 0,2 2-15,1-5 0,0-2 47,0-4 0,0-5 84,0 0 1,0-3 23,0-7 1,0-2-72,0-7 1,0-1 54,0-1 0,3-6-48,0-4 263,0-4-223,-3 2 1,3-8 88,0-2 1,1-4-168,-1-5 1,1-2-7,2-7 0,2 0-146,-1-3 1,-2 0 114,1-1 0,-3-2-65,3 0 0,0 1 93,3 4 1,0 3-3,0 4 1,-1 1 53,-2 2 0,2 3 38,-2 6-43,2-2 0,1 7 103,0-2 1,-3 6-89,0 3 1,-3 2-4,4 1 0,-5 4-97,1 2 0,1 2 62,-1 1 1,1 1-13,-1-1 0,-2 0-47,2 0 1,1 0-16,-1 0 0,3-1 52,-3-2 0,4 2 9,-1-5 1,-1 0-74,1-3 0,-3 0 58,3 0 0,-3-4 13,3-2 13,0-2 0,3-1 4,0 0-37,0 0 1,1-4-4,-1-2 0,-3-2-1,0-1 1,-3-1 15,3-2 1,-3-1 44,3-3 1,-4-4-41,1 2 0,-1-3 138,1 0 0,-1-2-38,4-5 0,-3 2 53,3 2 1,1-1-109,5 4 1,-2 1 6,2 4 0,-1 3-16,2 4 38,-3 0 1,3 1-236,-4 2 206,0 2 1,0 4-175,0 0 0,-3 1 31,0 2 1,-1-1 35,1 4 1,2-3 63,-2 3 0,-1-3-2,1 3 0,-3-3 21,3 3 0,-3-3-41,4 3 1,-4-3 97,3 3 1,-3-3-83,3 4 134,-4-1 1,3 2-15,-2-2-14,-2 2 1,3-3-70,-4 4 1,0 0-1,0 0 1,-1 1-15,-2 2 0,1 1-3,-4 2 0,0 3-3,-3-3 0,0 2 14,-1 1 0,4-3 134,0 0 1,4-3-95,-1 3 1,2-4 11,1 2 1,0-3-80,0-1 0,4-1-2,2-2 1,2 1 6,2-4 1,2 0-8,0-3 0,3 0-11,-3 0 0,4-4 33,-1-2 1,-1 1 24,1-1 0,-1-1-12,2-5 1,1 2 10,-2-3 1,-1 2 14,1-1 0,-3-1 11,3-2 0,0-3-20,4 0 1,-4 0 6,0-4 1,0 2-64,3-1 1,-1 2 46,-2-2 0,1 2-28,-3 1 0,-2 0 21,-5 3 0,-2-1 131,-4 4 0,0 0-58,0 3 0,-4 3-39,-2 0 0,-3 3-51,-4-3 0,-1 4 2,-4-1 1,0 6-154,0 3 0,0 5 57,0 1 1,-4 4 34,1-1 1,3 3-26,3 3 0,1 2-1,-1 1 0,2-1 66,4-2 1,1-2 22,2 2 1,-2-2-32,5-4 28,0 2 0,7-8-22,3 0 0,1-4 8,1-5 1,3 0 40,0 0 0,4-4-22,-1-2 1,1-2-2,-1-1 0,2-3-12,-1 0 1,-3-1 5,-1 0 0,-2 3 59,-1-2 0,0 2 13,0 1 0,-3 0 17,0 0 1,-4 3-46,1 0 0,-2 0-34,-1-3-6,0 4-52,0-3-22,0 7 17,0 5 1,-4 2-13,-2 6 0,-2-1 147,-1 1 1,3-1-102,0 4 1,0-1 144,-3 1 0,3 3-76,0-3 1,4-2 64,-1-1 0,1-2-90,-1-1 8,2 0-20,-3-4 0,5-1-13,2-4-47,-2 0 1,7-1 53,-2-2 0,2-2-18,1-4 1,0-3 12,0 0 0,0-4 1,0 1 0,1-2-58,2-2 0,-1 1-3,5 0 0,-1 1 14,3 2 0,-3-1-13,0 4 0,0 0 50,3 2 1,-4 4-27,-2 0 0,2 4 25,-2-1 0,0 3 10,-3 3 1,0 2 3,0 4 0,-1 1 16,-2-1 0,1 3 17,-4 0 0,0 0 10,-3-3 1,0 3 3,0 0 0,0 0 39,0-3 0,-4 0-69,-2 0 1,-3 1 123,-3-1 0,1 0-109,-4 0 0,3-1-33,-3-2 1,3 1-4,0-4 0,2 0-109,1-3 1,0 0 61,0 0-41,0 0-26,0 0 65,4 0 22,1-4 1,4 2-87,0-4 58,4 4 0,1-2 57,4 4 0,0 0-5,0 0 0,0 0-11,0 0 1,3 4 1,0 2 1,4 3 52,-4 3 1,1-2-58,-1 2 0,-1 1 31,4-1 0,-3-1 17,3-4 0,-4 0-1,1-4 0,2 0 36,-2-3 0,1-1 10,-1-2 1,-1-2-35,4-4 0,-4-1 1,1 1 1,1-1-72,-1-2 0,1 1 61,-4-4 1,0 3-108,0-3 1,-1 1 45,-2-1 0,-1-2-97,-2 5 0,-2-3 100,2 3 1,-3-1-14,-3 1 1,1 2-11,-4-2 1,1 5 9,-1 1 1,-2 4-37,2-1 1,1 2 32,-1 1 1,0 1 87,-3 2 1,2 3-26,1 6 0,1 2 115,-1 4 1,-1 0-98,4 0 1,-3 0 11,3 1 0,0 2 15,3 0 1,1 0 102,2-3 1,-1 0-188,4 1 0,-1-4 82,1 0 1,2-4-216,-2 1 1,-1-3-23,2-3 1,-1-1-35,3-2 0,0-2-12,0 2 1,0-2 218,0-1 0,4-8 0,1-2 0</inkml:trace>
  <inkml:trace contextRef="#ctx0" brushRef="#br0" timeOffset="2506">12067 2124 7955,'-9'-9'1237,"1"3"1740,2 0-4333,2 4 878,4-2-846,0 8 1324,0-3 0,-4 3 0,-1-4 0</inkml:trace>
  <inkml:trace contextRef="#ctx0" brushRef="#br0" timeOffset="5898">10008 2649 8042,'-9'-6'68,"0"0"144,4 4-93,-4-6 1,7 6-328,-4-4 67,4 4 123,-6-2 25,7 4 0,-4 5-209,2 4 0,-1 4 34,-2 5 1,1 4 152,2 2 0,2 3-70,-2 0 1,2 0 62,1 0 0,0 0 137,0 1 0,0-4-48,0 0 0,0-4-23,0 1 1,3-3-4,0-2 0,1-3 8,-1-4 1,-1-4 145,4-2 0,-3-3-91,3-3 0,0-6 94,3-6 0,4-6-117,-1 0 1,3-4 30,-3 1 1,4-2-76,-1-1 0,1-1 4,-1 1 1,2 3 3,-1 0 1,1 4-13,1-2 0,-3 4-120,0 3 1,-4 0 62,1 6-30,-2-2 5,-1 6 24,-4 0 0,0 5 75,-5 6 0,-5 2 5,-1 1 0,0 1 1,-3 2 0,2 1 10,-5 2 0,1 2-34,-1-1 0,2-2 3,-2 1 1,2-3-31,1 3 1,0-7 82,0 1 1,0-5 102,3 2 0,1-4 49,2 1 40,2-2-365,-3-1 0,4-1 121,0-2-135,0 2 117,0-7 1,3 6-197,0-4 0,1 4-5,-1-1 1,-1 1-32,4-1 1,-3 2 122,4-2 0,-4 2-16,3 1 0,-3 1 26,3 2 47,-4 2 0,2 7 99,-4 0 1,0 5-113,0 2 0,0 1 36,0 7 1,0-1-75,0 7 1,-3-2 2,0 2 0,-3 3-27,3 3 1,-4 4-18,0-4 1,2 0 9,-1-2 0,-1-1 40,-5 0 0,2-2 27,-2-1 1,-1-3-37,1 3 0,-4-3-48,1 0 0,-6 1 50,0-1 1,0-3 60,3-2 0,0-5 18,0 1 1,3-3 3,-1-3 0,2-2-22,-1-4 1,2-1 90,4-1 0,0 0 30,0-4 1,3-1-67,0-5 1,4 1 85,-1-4 1,3-2-91,3-4 1,2-2 0,4-4 1,4-1 31,2-2 0,3-2-2,3-5 1,3-3-27,3-2 0,0-1 0,0 0 0,1-1 61,-1 2 1,0-5-61,0-2 1,3 1 44,1 3 0,-2-1 21,-5 1 1,0 1 0,-6 2 0,3-2 11,-6 5 1,2-4 9,1 0 0,0 3-37,0 1 1,-1 2 12,-2 1 0,0 4-128,-3 5 1,-3 4 106,0 5 0,-1 3-148,-5 0 98,4 4 0,-6-1-169,2 6 0,-2 5 44,-1 4 0,-4 4 55,-2-1 1,1 3-13,-1 0 1,0 3-7,-3 0 0,1 0-14,2-3 0,-1-3 34,4 1 1,-4-5-139,4 1 1,0-2 57,3-1 0,1-3-7,2 0 1,-1-4 61,5 1 0,0-2 9,5-1 1,-1-3-36,4 0 1,-1-7-14,1 1 0,5-3-5,-2 0 0,4-2 24,-1-5 1,-2 1 124,2 0 0,-3 0 1,-3 0 0,0-3 97,-5-1 0,0 2-95,-7 5 1,0-1 155,-3 4 1,-2-2-103,-4 5 0,-4-1 79,-9 7 1,1-3-125,0 3 0,-3 0 27,0 3 1,-4 5-81,0 4 0,3 1-7,1 5 0,2 1-19,1 5 1,1-1 20,1 5 1,3-4-114,4 3 0,4-1 19,2 1 1,2 1-186,1-3 0,1-1 43,2-3 0,3-4 119,6-2 1,-1-3 17,5-3 0,-1-2-14,3-4 1,0 0 126,0 0 0,0-4-22,0-2 0,4-3 103,-1-3 1,0 2-90,-3-2 1,-3-1 141,0 1 1,-4-3 23,1 2 0,-1 1-98,-2 3 0,0 0 51,0 0 1,-3 3-43,0 0 1,-3 3 103,3-3 0,-3 4-15,3-1 2,-4 2-113,2 1 1,-4 4 4,0 2 1,0 2-34,0 1 0,0 0 35,0 0 1,0 3-7,0 0 1,-1 1-61,-2-4 0,2 0 6,-2 0 0,2-3 26,1 0-21,0 0 1,0 0-62,0 0 14,0-4 1,4 2-5,2-4 1,3-1 52,3-2 1,2-3-192,5-6 1,-3 2 29,2-2 1,-2-2-92,5-2 0,-3-1 175,-3-1 1,2 0-9,-1 0 0,-2 0 36,1 0 1,-4 1 138,1 1 0,-2 3 188,-1 4 0,-3 1 8,0 2-22,-4-2 1,2 8-49,-4 0 0,0 8 145,0 7 1,0 2-88,0 2 0,-1-1-85,-2 0 1,2-1-116,-2-2 0,2 2-226,1-2 1,0-2-88,0-1 1,0-1 22,0-2-313,0 0-20,0 0 144,4-4 0,1-1 55,4-4 0,4-4-385,3-2 726,1-6 0,5-2 0,1-5 0</inkml:trace>
  <inkml:trace contextRef="#ctx0" brushRef="#br0" timeOffset="8525">5063 3801 8047,'-17'0'848,"2"0"1,2 1-370,7 2 12,2-2-556,4 7 0,5-7-8,4 2 0,5-2-44,4-1 0,4 0 69,2 0 1,6-4-185,4-2 1,1-2 107,1-1 0,3-3-126,1 0 1,-1-3-45,-3 3 1,4-4 160,-1 4 1,1-4 28,0 1 0,-3-2 82,2-1 1,-3 0 3,-2 0 1,0-1-12,-4 1 1,1 1 96,-4 2 0,-4-1 87,-2 4 1,-2-1-103,-1 1 0,1 4 86,-1-1 1,-1 6-69,-2 0 1,-2 2-49,-4 1 1,0 8 10,0 5 1,-1 7-2,-2 4 1,-2 9 8,-4 3 0,0 6-2,0-3 1,-3 3-43,0-2 0,-7 2-14,1-3 1,-2 1 0,2-4 1,0-1 32,0-2 1,0-4-45,0-5 0,0-8 30,0-1 0,3-8-10,-1-4 0,1-4-18,-3-5 1,3-5 0,0-10 1,4-3-44,-1-7 1,-1-4-146,1-4 1,1-1 134,5 0 0,2 3 25,4-2 0,1-3-32,2 0 0,3 2 29,3 0 1,0 8-2,0 5 0,1 4 39,2 5 1,-3 3 116,1 3 0,-2 6-5,-5 3 1,0 10-58,-3 5 1,0 6 90,0 3 0,-4 5-64,-2 4 1,-1 4-57,1 0 1,-2-2-10,2 1 0,-2-4-100,-1 2 1,1-4 73,2-3 1,-2-3-17,2-6 1,-1 2 8,1-5 0,-1-1-6,4-5 0,-3-1 35,4-2 1,-4-2-60,3 2 107,0-6 1,2-2-108,-2-4 0,1-1 3,-4-2 1,3 0 30,-3-3 1,3 3-14,-3-3 0,0 0 25,-3-3 1,3 0-4,0 0 1,0-2 38,-3-1 1,0 4-51,0-4 1,0 5 68,0-2 0,0 1-32,0 4 1,0 1 31,0 3-53,0 4 1,-1-2-5,-2 4 0,2 4-6,-2 5 1,1 7-6,-1 5 1,1 4 15,-4 2 0,4 2-3,-1-2 1,2-1 77,1 2 0,0-8-6,0 1 0,4-6 13,2 0 1,5-2-30,1-1 0,1-3 15,-1 0 1,-1-4-37,5 1 1,-5-2 1,1-1 0,-1-1-20,1-2 1,-2 1 26,2-4 1,-2 3-119,-1-3 0,0 0 42,0-3 1,0 0-14,1 0 0,-4 0 43,0 0 0,-3-1-8,3-2 1,-3 2 21,3-3 0,-4 3 1,1 1 1,-1 0 233,1 0-166,-2 4 1,3 0 94,-4 2-134,0 2 1,0-2 11,0 6 1,0 2 38,0 4 0,0 0 83,0 0 0,1 1-48,2 2 1,-2-1-45,2 1 0,-1-2-65,1-1 1,-1 0 53,4 0 1,-3-3-53,3 0 0,-3-4-11,3 1-43,-4 2 118,6-4-38,-3 3 0,1-5 26,0-2 1,-3-2 17,3-4 1,-1 0-95,2 0 0,1-1 57,-2-2 1,2-2-127,1-5 0,-3 2 32,0 2 0,-1-2-66,1 2 1,-2-1 35,-4 1 1,0-1-129,0 3 261,0 1 108,0 7-203,-4 1 0,-1 9 5,-4 4 0,3 1 422,0 6 1,3-1-147,-3 3 1,3 0-134,-3 0 0,4-3-49,-1 0 0,-1-1-9,1 2 0,0 0-38,3-4 0,0 0-156,0-3 0,0 0 43,0 0 0,0-3 93,0 0-20,4 0 1,0 0 18,2 0 0,-1-3 1,-2 3 5,-2-4 10,7 3 0,-6-5 25,4 0 0,-3 0-20,3 0 0,-3 0 78,3 0 1,-3 0-70,3 0 16,0-5 0,3 1-63,0-2 1,0-2-5,0 2 1,-3-1-7,0 1 1,1-2-14,2 2 1,-3-1 43,0 1 1,-1-2-15,1 2 1,2 1 52,-2-1 1,-1 1-53,1-1 1,0-2 124,3 2 1,0-2-23,0-2 0,3 1 62,0 0 1,5-1-113,-2-2 0,-1 4 2,1-4 1,-4 7-51,1-4 0,-2 3 57,-1 0-50,0 2 1,-1 5 30,-2 2 0,-2 3 214,-4 6 1,-1-1-59,-2 4 1,-2 4 100,-4 5 0,-4 3-250,-2 0 1,-1-3 7,1 0 0,-2-4-48,2 2 1,1-4 119,2-3 0,1-2-152,-1-4 1,5 0 64,-2 0-205,2-4 0,1-1-252,0-4-1,4 0 247,-2 0 1,4-4-95,0-2 0,0-2 200,0-1 0,4-1-51,2-2 1,2 2 212,1-2 1,0-1-114,0 0 1,1 1 66,2 3 1,-5 3-9,3 0 278,-3 4-286,2-2 0,-1 5 41,-2 2 1,-1 2-14,-2 4 1,-2 0-31,2 0 0,1 1-145,-1-1 0,4 0 81,-1 0 0,-1 0-132,1 0 0,0-1 40,3-2 1,0 1 35,0-4 1,0 0 29,1-3 1,0-1 4,2-2 1,-1-3-27,4-6 1,-1 1-21,1-4 1,2 0 268,-2-4 0,-1 0-59,2-2 0,-5-1-13,1-2 1,1-5-66,-1 1 0,0-2 6,-3 0 1,0-4 24,0-3 1,-3-1 76,0 5 1,-1-3 86,1 0 0,0 4-50,-3 2 0,-2 2 76,2 4 0,-1 6 77,1 6-205,-2 6 1,3 3-38,-4 6 0,0 10-118,0 8 0,0 6 93,0 7 1,-4 0-30,-2 8 1,1-2-350,-2 2 0,2-4 150,-1 2 0,-1-7-112,4-3 1,0-5 20,3-1 0,0-6 115,0 0 0,0-3-49,0 0 87,0-2 0,0-7 56,0 0 1,-1-4 171,-2 1 1,1-3-57,-4-3 1,0 1-98,-3-4 1,-3-3-60,0-3 1,-3-4 71,3 1 0,-4-2 1,0-2 0,2 4 54,-1 0 0,4 0 94,-1-3 0,2 4-38,1 2 1,1-1 204,2 1 1,2 2-46,4 4 1,0 0-109,0-3 0,4 0 188,2 0 1,7 0-17,5 0 1,4 0 15,5 0 1,2 0-178,1 0 1,2 0-154,4 0 0,3-2-199,-3-1 0,2 2-978,-4-2 1192,1 2 0,-3-3 0,-1-1 0</inkml:trace>
  <inkml:trace contextRef="#ctx0" brushRef="#br0" timeOffset="11368">8003 3684 7875,'0'-9'-219,"-1"1"638,-2 2-205,2-2 1,-6 6 30,4-4 1,-4 4-69,1-1 0,1 2-115,-1 1 1,0 1 95,-3 2 0,-1-1-143,1 4 0,-1-1 126,-2 1 0,2 2-27,-2-2 1,-1 2-34,1 1 1,-1 1 30,1 2 1,2-1-109,-3 5 0,3-4 77,1 3 0,0-1 39,0 1 0,3 2 11,0-2 0,4 2-36,-1 2 1,2-2-69,1-2 0,0 1-42,0-4 0,1 0-6,2-3 1,2 0-108,4 0 1,1-1-307,2-2 0,-1-2-227,5-4 0,-1-1 334,3-2 1,0-3 149,0-6 0,-1-1 103,-2-2 0,2-5-23,-1 2 0,0-6 7,-1-1 1,1 2 159,-4-1 1,1 1-85,-1-1 0,-2-2 122,2 5 0,-1 1-39,-2 5 0,-3 2 60,0 4 0,-3 4 100,3 2-23,-4 2 0,2 9-61,-4 4 0,-1 4 119,-2 2 0,1 3-239,-4 0 1,3 5 37,-3-2 0,4 1-230,-1-1 1,2 1 69,1-3 0,0-1-23,0-3 1,1-3-4,2 0 0,2-4-53,4 1 1,0-6 76,0-3 1,4-2-24,2-1 1,-1 0 205,1 0 1,0-4-85,4-2 0,-1-3 9,0-3 0,-3 2-48,0-2 0,0 2-79,3 1 1,-3-3 48,1 0 0,-2-1-12,1 0 0,2 3-19,-2-2 0,-1 2-21,1 1 1,-4 0 105,1 0 1,2 0-60,-2 0 0,0 1-17,-3 2 0,-3-1 165,0 4 397,-4-4-250,2 2-52,-4 0 0,-1-3-101,-2 5 0,-2 0-20,-4 3 1,0 0-84,0 0 1,0 0 83,0 0 0,-4 3-104,1 0 1,-1 5 47,1-2 1,2-1-12,-2 1 1,2-3 48,1 3 1,0-3 7,0 3 0,1-3-28,2 3 11,-2 0 1,4 3-11,-3 0 1,0 3 8,4 0 1,-1 0-28,1-3 1,2 4 21,-2-1 0,2 3 7,1-3 0,0 0 37,0-3 0,0 0 1,0 0 0,3-3-16,0 0-11,4-4 0,-2 2-10,5-4 0,-1-1 12,0-2 0,-3-3-110,0-6 1,3 1 10,3-4 0,0-4-75,-3-5 0,4 0 64,2 0 1,-1-1-19,2-5 1,-1 1 17,3-5 0,0 1-88,0-3 0,0-2 85,0-1 0,-4 2 10,-1-2 0,-3 2 63,-1 4 1,-3 1 1,0 1 1,-4 4 126,1 0 0,-1 5-54,1 7 115,-2 6 1,2 6-89,-6 6 0,-3 10 94,-6 8 0,1 9-161,-4 6 1,2 2 34,-2 4 0,4 1-6,-1 6 0,3-6-40,3 3 0,-1-10-9,4 0 0,0-6 13,3 1 0,0-7-3,0-3 0,3-2-7,0-1 0,4-4-8,-1-2 0,2 1-45,1-4 0,1 1 64,2-7 0,-2 3-50,3-3 1,0 0 35,-1-3 1,4 0-87,-1 0 1,-1 0 61,1 0 1,-3-1-5,3-2 1,-2 1 10,2-4 1,-4 3 6,1-3 1,1 3-2,-1-3 1,1 3-5,-1-4 1,-2 2-231,2-1 177,-1-2 1,-2 4 26,0-2 0,-3-1 12,0 4 0,-4-7-2,1 1 1,1-2 18,-1 2 1,0-3 10,-3 0 0,0-1 94,0 0 0,-1 3-24,-2-2-23,-2 2-77,-4 1 1,0 4-9,0 2 0,3 2 25,-1 1 1,1 1-8,-3 2 1,0 3-2,0 6 0,0-2-8,0 2 1,0 0 14,0 0 0,0-2-10,0 2 1,1-2 11,2-1-58,-2 0-77,7 0 132,-3-4-2,4 3 1,4-7-7,2 2 0,-1-1 2,1 1 1,0-2 30,3 2 1,0-2-36,0-1 1,0 0 39,0 0 1,0 0 8,0 0 1,0 0 5,0 0 1,1 0-19,-1 0 1,-1-1 3,-2-2 0,2 1-5,-2-4 1,-2 3 2,-1-3 1,1 3 244,-1-3-198,0 0 1,-3-3 91,0 0 1,0 3-37,0 0 1,-3 3 90,0-3-200,0 4 0,2-2 23,-2 4-69,2 0-167,-3 0 0,3 0 22,-2 0 0,2 4 102,-2 2 0,2-1-30,1 1 0,0 0 68,0 3 7,0 0 1,4 0-9,2 0 0,-1-3 15,1 0 1,1-3-28,5 3 1,-1-4 16,4 1 1,0-2-44,4-1 0,-1-3 38,0 0 0,1-4 24,2 1 0,-1 1 39,4-1 0,-3 4 3,0-1 1,-2 3 3,-1 3 1,-3 5 150,0 4 1,-1 8-97,2 2 0,-4 0 8,-6 2 1,2 0 76,-2 3 1,-2 1-47,-1-1 0,-2 1-180,-1 2 0,-3-5 82,0 3 1,-4-6-2,1 2 0,-3-7-51,-3 1 0,1-6-139,-1 0 0,-1-2 102,1-4 0,0-2-136,3-4 0,3-4-37,0-2 0,0-7 95,-3-2 1,3-6-58,0-3 1,3-2 52,-3-1 0,4-2 25,-1-1 1,2 1 46,1-4 1,4 2 115,2-2 1,3 1-82,3-1 1,2-2 24,4 5 1,0 1 62,0 5 1,-3 2-98,1 3 0,-2 2 135,1 2 1,1 5-11,-4 4 0,0 4-36,-3-1 0,0 2-30,0 1 1,-3 1 9,0 2 1,-3 3 43,4 6 1,-5 2 1,1 4 1,-2 1 55,-1-1 1,0-1-85,0-2 0,-3 2 86,0-2 1,-5-2-38,2-1 0,1-2 89,-1 0 1,3-2-50,-3-2-63,4 2 0,-3-6 23,2 4-24,2-4-255,-3 2 180,4-4-415,0 0 250,-4 0 0,3 1 38,-2 2 56,-2 2 0,0 4 11,-4 0 1,0 0-7,0 0 1,0 0 48,0 0 1,0-1-38,0-2 0,2 1 333,1-4-124,0 1 1,0-4 453,0 0-489,4 0 1,-2-2-25,4-1 1,0 1-183,0-4 169,0 0 0,1 0-81,2 0 0,-2 3 67,2-3 1,-1 4-164,1-1 64,-2 2-20,3 1 89,0 0 18,-3 0-23,3 4 0,-4 1-11,0 4 1,0-3-109,0 0 116,-4-4-8,3 2-13,-3-4 0,3 0 3,-2 0-13,2 0 1,-3-1-14,4-2 108,0 2-86,0-7 1,0 6 72,0-4-35,0 4 1,0-3 52,0 2 1,0 2 3,0-3-144,0 4-52,0 4-128,0-3 213,0 7 1,0-6-223,0 4 150,0-4-7,0 2 89,0-4 91,4 0 1,-2-4-32,4-2-11,0-2 0,2-1-148,-1 0 0,-2 3 111,-2 0-327,-2 4 174,7-6 79,-7 7-7,3-3-31,-4 4 179,0 0 1,-3 1 119,0 2 1,-3-1-43,3 4 0,-1-3 41,1 3 1,1-3-32,-5 3-332,5-4 144,-2 6 0,4-6-329,0 4 299,0-4 52,4 2 0,2-4 0,3 0 0</inkml:trace>
  <inkml:trace contextRef="#ctx0" brushRef="#br0" timeOffset="12004">8764 3683 7336,'0'-5'-1459,"0"1"1718,0 4 441,0-4-254,0 3 86,0-3 351,0 4-676,0-4-25,0 3-77,0-3 0,-4 8-11,-2 2 1,-3 6-20,-3 3 1,2 2 19,-2 1 1,1 4 8,2-1 1,0 1-40,0-1 0,4-2-12,2 2 0,2-4-12,1-2 1,1-1-100,2 1 0,5-3 73,4-6 1,4 1-81,0-4 1,2 0-9,3-3 1,-1 0 83,4 0 0,-3-4-192,4-2 1,-5-2 88,1-1 1,-2-1 56,-1-2 0,-4 2 4,-2-2 1,-6 2 0,-3 0 0,-1 1 64,-2 0 0,-5-3-71,-1 0 1,-9 1-181,-3 5 1,-6-1 65,0 4 0,-5-3-26,-2 3 0,0 0 169,1 3 0,2 0 118,-3 0 1,6 0-145,1 0 0,7 1 118,-1 2 0,7 2-76,2 4 1,0 0 149,6 0 1,1 3-364,5 0 0,3 0 164,3-3 1,7 1-606,2-1 0,6 0 646,0 0 0,2 0 0,2 0 0</inkml:trace>
  <inkml:trace contextRef="#ctx0" brushRef="#br0" timeOffset="13109">9172 3973 7786,'9'0'-424,"0"0"0,0 0 320,0 0 249,1 0 0,-1 0 41,0 0-147,4 0 0,-3 1 24,2 2 1,-2-1-1,-1 4 1,1-3 28,2 4 0,-2-5-33,2 1 1,2-2 143,-2-1 0,0-1-40,-3-2 1,3 1-43,0-5 0,3 0-67,-3-5 1,3-1-75,-3-2 0,4-5 62,-4 2 1,3-6-124,-3-1 0,3-1 41,-3-1 0,-4 3 66,-5 0 1,1-4-156,-1-2 1,0 0 114,-3 3 1,-4 0-11,-2-1 1,1 4 46,-1 0 0,3 4 131,-3-1 1,4 1-96,-1 2 0,2 7 6,1 2-189,0 6 1,0 1 91,0 8 1,0 5 16,0 10 1,0 4 11,0 5 0,0 2-193,0 4 1,0 3 10,0-3 0,0 2-123,0-4 0,0-2 199,0 1 1,0-5 34,0-1 1,0-4 237,0-8-113,0-2-25,-4-4 1,2-4-89,-4-2 1,3-3 104,-3-3 1,0 1-41,-3-4 1,-3 0 2,-1-3 0,1-1 72,3-2 1,0-1 112,0-3 0,1-5 15,2 0 0,-1-1-118,4-2 0,-1 0 62,1-4 1,2 2-20,-2 2 1,2 2-67,1 4 0,0 0 52,0 3 20,0 6-136,0 1 0,0 8-98,0 0 0,0 5 56,0 7 0,0-1 16,0 5 1,1-1 31,2 3 1,-2-1-3,2-2 1,1 1 119,-1-4 1,4 0-93,-1-3 1,3-4 9,3-2 0,-1-1 11,4-2 1,4-5 6,2-1 0,4-5-364,-1-1 1,2-4 145,2 1 0,-1-1 60,0 1 97,4-2 0,-3 3 0,4-5 0</inkml:trace>
  <inkml:trace contextRef="#ctx0" brushRef="#br0" timeOffset="13718">10433 3774 7890,'-12'-1'0,"0"-2"0,0 2 140,3-2 22,0 2 0,0 1 60,0 0-53,-1 0-26,-3 0 0,2 3-10,-4 0 1,4 7-40,-1-1 0,2 3 80,1 0 0,-3-1-57,0 4 0,3-3 18,2 4 0,2-4-215,-1 3 0,2-4 84,4 1 1,0-2-79,0-1 0,1-3 58,2 0 0,2-3-111,5 3 1,-1-4 33,0 1 1,4-2 58,2-1 0,2-4-109,1-2 0,-1-2 83,-2-1 1,2 0 2,-5 0 0,3 0 6,-3 0 1,0 0 3,-3 0 0,-3 0 77,0 0 269,-4-1 113,2 1-119,0 4-48,-3 1-197,3 4 1,-5 4 4,-2 2 1,1 5-16,-4 2 0,4 2-39,-1-3 1,2 4-39,1-1 1,0-2-153,0-1 1,1 1-220,2-1 0,2 1 171,4-4 1,0-1-411,0-2 0,4-2 20,3-4 629,1 0 0,1-4 0,0-1 0</inkml:trace>
  <inkml:trace contextRef="#ctx0" brushRef="#br0" timeOffset="15331">10933 3683 7661,'5'9'-450,"0"1"633,-2 2 0,-2 2-97,2 5 1,-2 0-123,-1 2 0,0 2-53,0 4 0,0-1 8,0-1 0,0 1-18,0-2 1,-1-2 15,-2-1 0,2-1-1,-2-2 1,2-4-111,1-2 188,0-2-172,0-5 523,-4-1 0,2-8-127,-4-2 1,3-6 2,-3-3 0,1-2-122,-1-1 0,-2-2-14,2-1 1,-1 1-154,1-4 0,2 3 91,4-4 0,0 1-102,0-3 0,0 3-19,0 0 0,3 5-124,0 0 1,4 5 59,-1 5 1,5 1 60,1 2 0,0 2 59,-3 4 0,0 0-6,0 0 1,0 4 43,0 2 1,0 5-51,1 1 0,-1 4-4,0 0 1,0 1 17,0 1 0,-1 0-13,-2 0 1,2-1 67,-2-2 1,-1-1 5,1-5 1,-3 0 432,3 0-157,-4 0-160,6 0 1,-7-3-30,2 0-139,2-4 62,-4 2-30,3 0 0,-5-2 23,-2 4 1,1-4-23,-4 1 1,0-2-50,-3-1 0,3 0-69,0 0 0,3 0-215,-3 0 251,4 0 1,-2-4-79,4-2 0,0-3 65,0-3 0,4-2 30,2-4 0,3 0 22,3-1 0,-1 1 4,4 0 0,-1 3-1,2 0 1,0 4 121,-4-1 1,0 6 199,-3 3-232,0 2 0,-3 9 181,0 4 0,-4 4-47,1 2 0,-2 3-119,-1 0 0,-3 4-57,0-4 1,0 3-107,3-3 0,0-3 142,0-3-232,0-4-93,0 3 103,0-9 141,0-1-35,4-12 1,1 1-2,4-5 0,-3 1 45,0-1 1,0 2 5,4-2 1,-4-1 21,0 1 1,0-1 76,3 1 1,-2 1-25,2-5 1,-2 5-71,5-1 0,-2 2 114,-1 1 0,-1 3-67,-2 0 1,2 4 64,-2-1-36,-2 2 0,0 5-2,-4 2 1,0 3 13,0 3 0,0-1 85,0 4 0,0 1-150,0 2 0,0-1 51,0-2 0,0 1-114,0-4 0,3 0 46,0-3 0,5 0-124,-2 0 0,2-4 119,1-2 0,0-1-96,0-2 0,0-2 136,0-1 0,3 1-22,0-4 1,0 0 92,-3-3 1,3 0-65,1 0 1,-2 0 69,-5 0 0,2 0-52,-2 0 1,-2-3 33,-1 0 0,-2-1-81,-1 0 1,-2 3 5,-4-2 1,-1-1-7,-8 1 0,0-1-19,-4 1 0,1 2 109,0-2 1,1 2-77,2 1 0,2 1-23,4 1 0,0 3 50,0 4-119,-1 0 0,2 4 53,2 3 1,2 2-13,4 3 1,0-1-9,0 4 1,0 0-97,0 3 1,4 0-9,2 0 1,2-2 97,2-1 0,2-4-138,0 1 1,1-2 35,-1-1 1,-1-4 33,4-2 0,-1-2 49,1-1 0,1-1-1,-3-2 0,2-1-13,-3-2 1,0-2 38,-3 2 0,-3-2 205,0-1 0,-3 0-84,3 0 1,-3-4 98,3 1 0,-4 3-21,1 3 0,1 0-115,-1-3 1,0 3 30,-3 0 3,4 4-61,-3-2 0,3 5-45,-4 2 0,0 5 184,0 4 0,0 4-100,0-1 1,-1 6 99,-2 0 0,-1 0-61,-2-3 1,2 2-29,4-2 0,0 3-19,0-6 0,0-2-74,0-1 1,1-2 78,2-1-133,2 0 0,7-4-165,0-2 0,2-2-6,-2-1 1,1-1 7,2-2 0,2-2 149,-2-4 1,5-3-13,1 0 1,2-1 7,-2 1 0,-2 1-5,2-5 0,-2 4 79,-1-3 0,-3 4 25,-3-1 0,-2 2 101,-1 1 0,-3 0-100,0 0 1,-4 3 305,1 0 0,-3 1-101,-3-1 1,-2-2 33,-4 5 0,0 0-175,0 3 0,0 0 20,0 0 0,-1 1-4,1 2 0,3 4-10,0 5 0,1-1-64,-1 4 1,1-3 38,2 3 0,2-1-6,-2 1 1,6 2 15,3-1 1,2-2 0,1 1 0,1-4-76,2 1 0,2-2-119,1-1 1,-1 0-43,-2 0 0,1-1 180,2-2 0,2-2 0,-3-4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0:33.379"/>
    </inkml:context>
    <inkml:brush xml:id="br0">
      <inkml:brushProperty name="width" value="0.08547" units="cm"/>
      <inkml:brushProperty name="height" value="0.08547" units="cm"/>
      <inkml:brushProperty name="color" value="#E71224"/>
    </inkml:brush>
    <inkml:brush xml:id="br1">
      <inkml:brushProperty name="width" value="0.11396" units="cm"/>
      <inkml:brushProperty name="height" value="0.11396" units="cm"/>
      <inkml:brushProperty name="color" value="#E71224"/>
    </inkml:brush>
  </inkml:definitions>
  <inkml:trace contextRef="#ctx0" brushRef="#br0">1488 1280 8449,'-17'-3'853,"2"0"225,2 0 1,8 4-900,2 2 1,3 1-38,3 2 1,2 2-316,4-2 0,0-1 101,0 1 0,0 0-136,0 3 0,0-1-159,0-2 0,3 2-1143,0-2 1510,-3-2 0,-1 4 0,-3-2 0</inkml:trace>
  <inkml:trace contextRef="#ctx0" brushRef="#br0" timeOffset="-1163">1660 754 8578,'-10'-5'652,"5"1"0,2 4-557,6 0 136,2 0 0,8 3-19,-1 0 1,4 3-153,-1-3 1,2 3 25,1-3 0,0 3-233,0-3 1,4 0-50,-1-3 0,4 3 179,-1 0 1,1 4-11,0-1 1,4-1-209,-2 1 0,6 0-37,1 3 0,0-1 117,-1-2 0,2 2-156,-1-2 0,-3 3 224,-1 0 0,-2 0-19,0 0 1,-4-3 193,0 0 1,0-1-174,3 1 1,-3 1 272,1-4 0,-4 3-75,3-3 0,-3 3 43,3-3 0,-2 0-32,2-3 1,-3 0 158,3 0 0,-3 0-156,3 0 1,1-1-2,2-2 1,0 1-186,0-4 0,2 3 161,1-3 1,-3 1-234,0-1 0,0-1 19,-2 4 1,-3-4 40,-1 1 0,-2 2-44,-1 1 1,-4 2-142,-2 1 1,-1 0-94,-2 0 0,-4 1 103,-2 2 1,-2 2-52,-1 4 1,-1 1 62,-2 2 0,-3-1 234,-7 4 0,-1-4 0,-4 2 0</inkml:trace>
  <inkml:trace contextRef="#ctx0" brushRef="#br1" timeOffset="-329">698 237 11159,'5'5'-506,"-1"-1"1,0-4 903,2 0 1,2-1 107,1-2 1,3-2 14,0-4 1,6-2-796,0-1 1,0-1 256,3-2 0,1-2-58,-1 2 1,4-2 128,-4-1 0,3 2 238,-3 1 0,3 4-320,-3-1 1,5-1 32,-2 1 1,-1 1-48,1 5 1,-1-1-44,2 4 1,1 0 25,-2 3 1,-1 0-74,1 0 1,-4 4-2,2 2 1,-3 2-42,-1 1 0,-1 3-19,-2 0 0,-2 1 14,-4-1 0,-4-1 129,-2 5 1,-2-1 88,-1 3 0,-4 0 70,-2 0 1,-6 4 16,-3 2 1,-2 3 119,-1 0 1,-3 0-33,0 0 0,-5-3 66,2 1 0,2-2-30,1 1 1,5-1-90,1-2 0,3-1-72,0 1 1,2-5-88,1-1 0,1-4-6,2 1 0,-1-2-112,4-1 1,0 0-56,3 0-23,0 1 1,0-1 52,0 0 1,4-1-342,2-2 218,2 2 1,1-3-28,0 4 0,0-4 57,0-2 0,1 1-3,-1-1 1,0 4-198,0-1 0,0-1 192,0 1 1,0-3-329,0 3 0,0 0 545,0 3 1,0 5 0,0 0 0</inkml:trace>
  <inkml:trace contextRef="#ctx0" brushRef="#br1" timeOffset="1447">0 2306 10486,'3'10'430,"0"2"0,4-2-358,-4 2 0,4-2-41,-1-1-62,2 4 0,-2-2 66,0 1 1,0 1-7,3-1 1,-3 3-6,0-3 0,0 4 48,3-1 1,-1 3-322,-2 4 311,2-3 0,-3 7-35,4-2 1,-3 0 133,1 4 1,-4-4-120,3 3 1,-3 0 108,3-3 0,-4 0-173,1 0 1,-2-5 155,-1-1 0,0-4-18,0-5 1,-4-4 149,-2-2 1,1-4-313,-1-5 1,0-2-46,-4-10 0,1-3 70,0-9 0,1-4 73,2-5 0,-1-3 3,4-7 0,-3 5-17,3-4 0,0 3-95,3-3 1,0 3-84,0 2 0,0 3 504,0 4 1,1 3-286,2 3 0,2 6 133,4 3 1,1 7-70,2 5 1,1 4-263,3 5 0,1 5-253,-2 4 0,2 9 119,1 9 1,0 4 42,0 6 0,-3-2 47,1-2 0,-2-2-61,1-3 1,-2-2-74,-4-2 1,0-6-22,0-6 0,-1-2 0,-2-1 282,2 0 1,-6-1 323,4-2-970,-4-1 348,6-5 1,-2-2 327,3-1 1,-3-6 580,0-6-394,0-2 0,3-5 0,0-1 1</inkml:trace>
  <inkml:trace contextRef="#ctx0" brushRef="#br1" timeOffset="2593">453 2170 12286,'0'18'1568,"0"-3"-2535,0 0 516,0-4 0,3 5 484,0-4 15,0 1 0,1-2-138,2-2 0,5 2-192,1-5 0,3-2 172,-2-1 1,3-3 79,-1-3 1,-1-2-42,1-4 0,-3-1-65,3-2 0,-3-1-8,3-3 0,-3 0 109,0 4 0,-2-3 50,-1 3 0,-3-4 219,0 1 0,-1-2-89,1-2 0,-2 0-112,-4-2 0,0 1-140,0-4 1,0 3 132,0-4 1,0 5-114,0-1 1,-4 2 145,-2 1 1,-2 4-84,-1 2 0,-3 6-75,0 3 1,-4 3-17,4 3 0,-3 9 196,3 6 1,-3 7 8,3 2 1,0 1 43,3 6 0,1-1-236,2 3 0,2 1 58,4-1 1,0 0-50,0 0 0,4 0 154,2-3 1,2-6-257,1-6 1,3-3-24,0-2 0,4-3-97,-1-4 0,3-4 193,4-2 1,-3-2-42,2-1 1,-2-4 81,-1-2 0,0-2 55,1-1 1,-4-2 72,0-1 1,-1-1 12,1-2 1,1-2 79,-4 2 1,3-2 39,-3-1 1,4-4-15,-4 1 0,0-1-76,-3 1 1,1-1 2,2-2 1,-5-3-52,2 3 0,-2 1-25,2-1 0,-1 1-42,-2-2 0,-1-1-36,-2 2 1,-2 2-15,2 1 1,-2 2 16,-1 0 0,-1 4-4,-2 0 0,1 4-51,-4-1 1,-1 6-51,-5 3 1,1 2 110,-4 1 1,1 4 6,-1 2 1,-2 9 61,1 3 1,0 3-27,1 1 1,-2 1-1,2 4 0,2 0 21,1 0 0,2-3 2,1-3 1,3-2 234,0-1 1,4-1-192,-1-2 1,3 1 127,3-3 0,5-1-296,4-3 1,4 0 40,-1 0 1,5-4-15,1-2 1,4 1 26,0-1 0,0-1 32,-1-5 0,2-2 21,-2-4 0,3-3-43,0 0 1,0-3 88,0 2 1,-3-3-71,1 1 1,-4 1 170,3-1 1,-1 0-227,1-3 0,-1 1 59,-5 1 1,3-4 11,0 2 1,0-5-37,-3 2 0,-3-3-30,1 2 1,-5-2-4,1 3 0,-2 0-3,-1 3 0,-4 0 72,-2 0 1,-3 0-28,-3 3 1,-2 1 3,-4 2 0,-1 3-31,-2 0 1,-2 1 37,-5 5 1,1 0 5,0 3 0,0 5 36,0 4 1,0 7-61,0 5 1,-2 8 83,-1 2 1,3 2-206,0 0 1,1 2 108,5-1 0,0-3 15,3-1 0,3-3 34,-1-2 1,5-3-9,-1-4 0,2-1-153,1-2 69,4-2 1,2-8 77,3-2 0,3-9-18,0-3 1,1-7 164,-1-2 0,2-3-91,4-3 1,0-6 113,1 3 1,-4-2-97,0 2 1,-1-2 20,1-1 1,1-2-51,-4-4 1,0-1 10,-3 1 1,0-4-184,1-3 1,-1-2 88,0-3 1,-1 1-87,-2-1 0,1 2 98,-4 0 1,0 5-21,-3 2 0,-1 5 87,-2 4 1,-3 7 165,-6 5 0,1 5-157,-5 7 0,1 3 173,-3 6 0,0 10-253,0 8 1,0 9 111,0 6 0,4 5-150,1 4 1,4 5 77,3 1 1,2 5-65,4 2 1,1 0 37,2 0 0,5 0-4,4 3 0,5 1-66,-2-1 1,2-2 14,1 2 1,0-9-238,0-1 1,0-3 324,1-3 1,-1-8-1,0-1 1</inkml:trace>
  <inkml:trace contextRef="#ctx0" brushRef="#br0" timeOffset="3548">1025 2696 8397,'-10'-18'0,"5"4"-227,2 2 1,2 5-960,1 0 902,0 5 1,1-2 301,2 4 0,-1 4 118,4 3 0,1 6-86,2 5 0,1 5 109,2 7 1,-2 6-131,2 7 0,1 5 93,-1 4 0,1-1-103,-1 3 1,-2-2 33,2 2 1,2 1-102,-2-4 0,3 4-19,-3-4 0,0-1-27,-3-10 0,-4-3 57,-2-7-310,2-4 334,-4-12 0,-1-5-2,-6-9 0,-2-6-32,-1-6 1,-1-1 1,-2-2 0,1-1-23,-4 4 1,0-4 4,-4 1 0,-2-2 101,0-2 0,-3 4-73,3 0 1,-8 4 41,2-1 0,1 3-47,2 3 1,4 1 132,-1 2 0,2 2-17,4-2 0,2 2 419,4 1-188,0 0-41,4 0-319,1 0 1,5 0 132,2 0 0,3-2-60,6-4 0,2-1 51,4-8 1,4-4-24,-1-2 0,5-4-22,1 1 0,1 1 13,6-2 0,-2 2-8,1-1 1,2-1 10,-1 4 1,1 0 35,1 2 1,-4 4-26,-1 0 1,0 5-41,-1 1 0,-3 0 29,-2 3 0,-2 2-37,1 1 0,-2-2-20,-4-1 0,-3-2-4,1-1 1,-5-4-5,1-3 1,-5-1-11,-1-1 0,-4 3 54,1 0 1,-2 3-24,-1-3 0,-4 5 54,-2 1 0,-2 0-31,-1 6 0,0 0 7,0 3 1,-1 2-17,1 4 1,-1 3 3,-2 9 1,1 0-2,-4 9 1,4-1-11,-1 8 1,3-2 69,3 1 1,2 2-59,4-1 1,0 1-9,0 1 0,4-5-33,2-3 0,2-9-95,1-7 0,0-3 100,0-3 1,3-4-9,0-8 0,3-4 1,-3-8 0,5-5-8,-2-5 0,5-2-55,1-3 1,0-2 2,-3 1 0,0 2 29,1-1 1,-2 1 52,-2-2 1,-2 0 11,-4 4 1,-1 0 18,-2 2 0,-2 6 3,-4 4 1,-4 2-33,-2 7 0,-7 2 5,-5 7 0,-4 8-276,-6 4 1,0 9 96,-2 6 1,1 5-94,-5 4 0,5 6 72,-1 0 1,2 6 49,1-3 0,2 0 126,1 0 0,4 0 21,-1-2 0,2-5 0,1 1 0,-1-4 0,1 6 0,0-5 0</inkml:trace>
  <inkml:trace contextRef="#ctx0" brushRef="#br0" timeOffset="4139">527 4573 8111,'-9'9'-295,"-1"0"-53,1 0 1,1 1 509,2 2 0,-2-2-88,2 2 1,1 1-15,-1-1 1,1 5-16,-1-2 1,-1 2-7,4 1 0,-3 0-12,3 0 1,-4 3-7,1 1 0,1 3-34,-1-1 0,4 5-9,-1 1 1,2 2-103,1-2 1,0 2 135,0 5 1,0-1-82,0 0 0,0 0 60,0 1 1,0-2 1,0-2 0,4-5 4,2-3 1,2-6 2,1-1 1,4-4-17,2-5 1,3-1 2,3-2 1,-1-2-6,5-4 1,-2-5 11,1-4 0,1-1 42,-4-5 0,3 0-109,-6-3 1,5 1-5,-5 1 1,-1 0-78,-2 4 0,-3 0-444,4 3 598,-5 0 0,2 0 0,-4 0 0</inkml:trace>
  <inkml:trace contextRef="#ctx0" brushRef="#br0" timeOffset="4585">545 3929 8332,'0'9'0,"0"0"0,-3 4-113,0 2 168,-4 6 0,6 3 74,-2 7 0,2 1-120,1 4 0,0 4-133,0 3 257,4 1 0,5 4 67,6 3 0,0-3-22,3 7 0,0-3-193,9 3 1,-1-2-259,4-2 0,-2-1-96,-1-5 0,5-4 192,1-1 1,-1-7-107,1-3 0,-6-1 35,0-2 0,-2 0 113,2 0 1,-4 4-70,-2 3 0,-2-2 34,-4 1 0,-2-1 170,-4 2 0,-4-4 0,-2-6 0,-2-3 0,-1-6 0,-1-5 0,-2-3 0,-3-6 2,-6-1 0,4-6 34,-4-6 0,7-2-15,-4-4 0,2-4-29,-3-2 0,4-5 8,0-2 0,0-3 0,-3 2 0</inkml:trace>
  <inkml:trace contextRef="#ctx0" brushRef="#br0" timeOffset="6432">1133 4455 8461,'-9'0'-351,"4"0"-161,1 0 179,4 0 252,0-4 0,0 2 45,0-4 1,0 3 99,0-3 0,4 0-48,-3-3 14,3 3-4,-4 2 0,-3 12-30,0 5 0,-1 7 11,1 4 0,1 6-8,-4 3 0,3 6-8,-3 0 1,3 4 14,-3 0 0,4-3-4,-1-1 0,2 2 54,1-2 1,0-4-51,0-5 1,1-2-4,2-4 0,-1 0-3,4-6 0,-3-2 1,3-7 1,0-4-55,3-2 0,0-3-11,0-3 0,-3-7 52,0-8 0,1-4-5,2-5 0,-3-4 44,0-3 0,-3-2-44,3-3 1,-4 1 97,1-1 1,-2 2-47,-1 1 0,0 0 15,0 3 0,0 3 22,0 6 0,-3 2 61,0 7 115,0 2-118,3 8 0,0 3-45,0 8 1,1 4-19,2 8 1,-1 6-122,4 3 0,0 1 68,3 5 0,0 1-92,0 2 0,0-3 27,0 0 0,-3-3-155,0 0 0,0-5 91,3-1 1,-1-7 35,-1 2 1,0-7 89,-4 0-146,4-6 197,-6-2 0,6-5-50,-4-2 0,1-6 11,-1-6 0,-1-4-16,4-2 1,-3-2-3,3-4 1,-3-3-9,3-1 0,-3-3-1,3 1 0,-3-2-98,3-2 1,-3 1 90,3 0 1,-4-1 2,1 1 0,1 0 22,-1 0 1,3 7 0,-3 5 1,1 4 11,-1 2 0,-1 5 43,5 4 51,-5 0 41,6 8-172,-3 1 0,3 5 48,-2 4 0,1 0-128,-4 0 0,3 1 35,-3 2 0,3-2-18,-3 2 1,3 2 60,-3 1 0,1 0-9,-1 0 0,-2-1 4,2 1 0,-1 1 4,1-4 0,-2 3 170,2-3 1,-2 1-98,-1 0 1,3-3 50,0 2 1,0-2-71,-3-1 1,1 0 10,2 0 1,-2 3-45,2 0 1,2 0-5,1-3 1,-1 3-10,2 1 1,-1-1-17,3-3 0,-1 0-8,-2 0 1,2-1 32,-2-2 0,2 1-132,1-4 1,0 0 78,0-3 15,0 0 1,0 0 28,0 0 1,0 0-2,1 0 1,-1-4 26,0-2 0,-1-3-36,-2-3 1,2 1 35,-2-4 0,2 0-29,1-4 1,-1 1-38,-2 0 0,1 0 2,-4 0 0,0-3-11,-3-1 1,0-2 27,0 3 1,0-3-8,0 3 0,-4-3 25,-2 2 0,-2 2 8,-1 5 1,3 0 321,0 6-264,0-2 1,0 10 67,0-2 0,4 9-82,-1 3 1,2 5 3,1-2 0,0 4-25,0-1 0,0 3-9,0 0 0,4 0-17,2 0 1,1 0-22,-1 0 0,2-1-70,-2-2 0,2 2 90,1-5 1,-3 3-44,0-3 0,-1 0 40,1-3 0,2-4-6,-2-2 0,-1-2 32,2-1 0,-1-2 9,3-4 0,0-1 75,0-8 1,1-1-94,2-5 0,-2-3 80,2-3 0,-1-1-59,1-2 0,-1-2 42,5-5 0,-5-2-67,1 0 0,-1-4-6,1 4 1,-3-4 12,0 0 1,-1 1-8,-5 3 0,0-4-54,-3 7 0,0-2-12,0 1 0,-4 1-166,-2 0 0,-5 3 115,-1-1 0,-3 5-69,3-1 0,-3 7 87,2 5 0,4 4 54,3 8 0,0 3-5,-3 6 0,4 7-8,2 9 1,2 8 148,1 9 1,1 12-75,2 10 1,2 8 198,4 7 0,1 3-289,2 8 1,0-3 263,3 7 0,0-5-102,3-1 1,-1-7 7,-2-3 0,1-2-76,-4-1 0,1-6-99,-4-9 0,-3-5 86,0-6 0,-4-5-32,1-8 1,-3-1-127,-3-11 0,1-2 75,-4-7 1,-1-4 33,-6-2 0,3-10 208,-2-5 0,-1-9-335,1-7 1,-1-4 122,1-7 0,2-2-12,-2-5 1,2 4 61,1 0 0,1-1-33,1-2 0,0 3 23,4-1 1,0 1-41,3-3 1,0-1 82,0 1 0,0 3 0,0 3 1,1 6 20,2 3 0,2 5-14,5 4 1,-1 6 98,0 3 0,0 6 34,0 3 1,4 11-89,2 7 1,1 10 75,-1 9 0,2-1-87,-1 3 1,0-5-137,-1 6 1,1-7 103,-4 0 0,0-7-146,-3-4 1,0-3 102,0-7 0,0 1-112,0-7 0,1-2-9,-1-7 0,3-1 89,0-8 1,0-2-41,-3-4 1,0-2 43,0-4 0,0 0 18,0 0 1,-3-2 3,0-1 0,-4 5 4,1-2 1,-1 2-4,1 1 0,-2 0 6,2 6 1,-2-1 96,-1 7 240,0 0-235,0 7 0,0 2-74,0 6 1,0 7 125,0 8 1,0 8-59,0 7 0,0 7-35,0 2 1,0 1-62,0 0 0,3-3-17,0-4 0,4-2-78,-4-3 1,3-6 76,-3-10 0,3-2-201,-3-4 1,4-4 56,-1-2 1,-1-6-9,1-3 0,0-6 14,3-3 0,3-6 42,0-3 0,1 0 37,-1 0 1,-2-2 7,3-1 0,0-5 144,-1 4 0,0-2-148,-3 0 0,0 2 163,0-3 0,-1 4-81,-2 3 1,1 2 167,-4 4-188,4 4 0,-6 4 0,3 6 0</inkml:trace>
  <inkml:trace contextRef="#ctx0" brushRef="#br0" timeOffset="6578">2646 5543 8041,'0'9'0,"0"-4"0,0-6 0,0-8 0,-8-8 0,-2-6 0</inkml:trace>
  <inkml:trace contextRef="#ctx0" brushRef="#br0" timeOffset="6807">1261 3920 8301,'-33'13'887,"8"2"111,16 6 0,5 4-1711,7 2 0,3 1 108,6-10 0,2-2 485,4-7 0,1 0-115,3 0 1,1-4-303,4-2 537,0 2 0,4 0 0,2 4 0</inkml:trace>
  <inkml:trace contextRef="#ctx0" brushRef="#br0" timeOffset="8068">2365 4400 8480,'0'-9'0,"0"0"0,4-4 0,1-1 0</inkml:trace>
  <inkml:trace contextRef="#ctx0" brushRef="#br0" timeOffset="8645">2529 4192 8323,'0'9'-214,"0"0"1,-3 1 244,0 2 0,-3-2-170,3 2 0,-3-2 2,3-1 231,0 0 1,0 2-14,0 1 0,-1-2-10,1 2 1,1 2-30,-4 1 0,4-1-147,-1 1 1,-1-1 17,1 1 0,0 2 46,3-5 1,0 4-52,0-1 1,1-1 82,2 1 0,-1 0-16,4 3 1,-1 0 26,1-3 0,2 2 12,-2-2 1,-1 2 1,1 1 0,-1-1 6,1-2 0,1 3 67,-4-3 1,3-1-72,-3 1 1,4 0 103,-4 3 1,1 0-87,-1 1 0,-2-1-23,2 0 0,-2 0-5,-1 0 1,0 0-11,0 0 1,0 1 9,0-1 1,0 0-4,0 0 0,0 0-19,0 0 1,-1-1 19,-2-2 0,2 2-34,-2-5 0,1 1-21,-1-1 1,2-1-110,-2 4 1,-2-4 83,2 1 1,-3-2-16,3-1 1,-4 1 7,1-1 0,-5-1-116,-1-2 1,-3 1 116,3-4 1,-4 3-16,1-3 0,-1 0 199,0-3 0,3 0-52,4 0 1,0-2 155,0-4 1,4-2-37,2-10 0,2-1 46,1-8 0,4-3-74,2-9 0,6-4 165,3-5 0,6 0-142,4-7 1,1 3-46,1-6 0,4 6-112,3 0 0,-2 6 4,1 1 1,-3 0-161,4 6 1,-2 3 48,1 3 1,-1 7-158,-1 2 1,-3 5-142,2 4 0,-2 2 144,0 4 0,-1 4 251,0 2 0,0 2 0,0 1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0:31.237"/>
    </inkml:context>
    <inkml:brush xml:id="br0">
      <inkml:brushProperty name="width" value="0.08547" units="cm"/>
      <inkml:brushProperty name="height" value="0.08547" units="cm"/>
      <inkml:brushProperty name="color" value="#E71224"/>
    </inkml:brush>
  </inkml:definitions>
  <inkml:trace contextRef="#ctx0" brushRef="#br0">55 155 8219,'-5'-4'0,"-3"2"-114,2-4 1,1 4-109,-1-1 0,4 1-145,-1-1 389,-2 2-68,4-3 118,-3 4 1,0-1-3,1-2 91,0 2 15,3-3 159,0 4 0,5 0-258,5 0 0,0 0 126,5 0 0,0 0-115,3 0 1,4 0-6,2 0 1,4-3 4,2 0 1,2 0-2,4 3 0,4-1-23,-1-2 1,7 2-102,0-2 1,3 2-24,2 1 0,4 0 54,5 0 1,4 0-69,-1 0 0,1-3-8,2 0 0,6 0-231,1 3 0,1 1 296,-1 2 1,-1-1-14,1 4 1,3-3 39,3 3 0,-1-1 103,0 1 1,-3 1 2,0-4 1,-1 3-115,-1-3 0,0 0 207,3-3 0,-3 0-6,3 0 0,4 0-28,-2 0 0,5-1-120,-4-2 1,3 2-131,0-2 1,8-2 101,-6-1 1,3 1-102,-5-1 1,-3 1-116,-3-1 1,4-1 29,-7 4 0,3-4-184,-10 0 1,-1 0-9,-8 1 0,3-2 18,-5 2 0,-2 1 144,-1-1 1,-6 1-12,-1-1 1,1-1 53,-4 4 1,-2-3-13,0 3 1,-7-3 146,-3 3 1,-6 0 10,-2 3 0,-7 4 0,-4-3 0,-4 4 0,0 0 0,-3 1 0,-2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0:30.265"/>
    </inkml:context>
    <inkml:brush xml:id="br0">
      <inkml:brushProperty name="width" value="0.08547" units="cm"/>
      <inkml:brushProperty name="height" value="0.08547" units="cm"/>
      <inkml:brushProperty name="color" value="#E71224"/>
    </inkml:brush>
  </inkml:definitions>
  <inkml:trace contextRef="#ctx0" brushRef="#br0">19 92 8201,'-9'-4'-836,"3"3"1579,2-3-960,4 4-11,0 0 103,4 0 0,2-1 109,3-2 0,1 1-22,2-5 0,2 2 13,4-1 0,3-2-28,0 2 1,5 1 14,-2-1 0,2 1 15,1-1 1,0-1 3,1 4 0,3-3 55,2 3 1,3 0 4,4 3 0,0 0 6,2 0 0,6 0 109,-3 0 1,9 0-3,1 0 0,4 4-107,-1 2 1,3 2-33,0 1 0,0 0 47,0 0 1,0 0-83,-3 0 0,-1-1 0,-2-1 0,-5 1-156,-2-2 0,-2-2 90,-4-1 0,4-2-150,-3-1 0,-1 0-13,-6 0 0,-3 0 92,-3 0 1,-2 0 156,-1 0 0,-4-4 0,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18:57.828"/>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23 91,'-15'-34,"7"5,17 16,1 6,11-1,-10 8,15 0,-11 8,11-1,-3 10,8-3,-2 8,2-3,0 3,1-12,9 2,0-11,0 4,4-5,-4 0,8 0,-2 0,10 0,-1 0,7 0,5-5,0 0,5-4,3 4,6-3,1-1,-2 3,0-6,-6 7,3-4,-19 4,-3 1,-8 0,8 3,16-7,2 7,3-3,-9 4,0 4,-1 1,-2 4,6-4,-6-1,2-4,-3 0,3 0,-2 0,6-4,-6 3,3-7,-1 7,2 1,3 9,-3 5,2 4,-6 0,-2 0,0-7,-8-3,0-8,-10 0,-9 0,-4-4,-9-1,-1-1,-12 2,6 21,-58-21,39 18,-42-22,94 0,-33 1,37-2,-44 5,0 4</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39:56.874"/>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0 228,'37'-39,"-1"5,-5 16,1 0,8 0,2 4,-1 0,3 5,-6 4,6 1,-7 4,8 4,0-3,10 3,4-4,13 0,5 0,10-7,-2-2,-12 1,-12 2,-6 1,9-1,-3-1,3 4,0-3,3 3,0 0,3 3,0 1,-3 2,2 3,-2 6,-1-2,-2 2,3 1,3-1,-2 5,2-2,-5-1,2 1,-2-4,-2 1,1-1,-1 1,-4-2,24 11,-2-1,-34-4,2 3,40 18,-19 9,-4 3,-15 1,-10 9,-6 4,-12 2,0 6,-5-10,0 1,-4-11,3-2,-7-3,7-5,-2-5,7-9,1-9,8-8,5-6,10-8,4-1,9-9,0 0,5-4,-1 0,1 0,3 4,6-3,0 3,12-1,-2-2,7 7,5-7,1 7,-45 2,2-1,-1 2,0 0,3-2,-1 0,-1 0,-2 1,43-4,-14 1,-19 8,-5 0,28 0,-2 0,1 0,-19 3,2 0,1 0,3 3,0 0,2 4,0-1,1 2,17 0,1-2,-3-3,-19-6,-2-6,2-6,5-3,5-3,0 1,0-4,1-1,-5-2,8 0,-2 0,1 1,-6 1,-1 3,-5 4,1 3,2 0,-4 1,1-1,0-3,2 3,0 6,-3 3,-1 1,-5 2,1 0,23-1,-1 3,-32 2,0 2,38 11,-7 9,-12 5,-10-1,-8-4,-10 3,-4-3,-9 5,-5-1,-9 0,-5 0,-4 1,-4-1,-9-4,-6 3,-8-3,0 5,0-1,0-4,0 3,3-7,2-1,4-4,4-1,38-19,-8 7,27-19,-17 13,-6 1,2 0,-8 3,-1-3,-8 4,-33 29,-12 6</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3:25.409"/>
    </inkml:context>
    <inkml:brush xml:id="br0">
      <inkml:brushProperty name="width" value="0.08547" units="cm"/>
      <inkml:brushProperty name="height" value="0.08547" units="cm"/>
      <inkml:brushProperty name="color" value="#E71224"/>
    </inkml:brush>
  </inkml:definitions>
  <inkml:trace contextRef="#ctx0" brushRef="#br0">716 2040 8427,'0'-9'-147,"-4"0"233,3 0 0,-3 0 402,4 0-433,0 4 1,1-2 152,2 4-139,-2 0-212,3-1 186,-4 3 0,0-4 7,0 2 124,0 2-91,0-3 0,-4 4 5,-2 0 1,1 1-51,-1 2 0,0-1 192,-3 4 0,-3-1-37,0 1 1,-1 2-33,1-2 0,1 1-23,-1-1 0,-1 2-18,1-2 1,-3-1-4,3 1 0,-3-1 30,3 1 1,-1 2-258,1-5 0,-3 1 120,-3-1 0,3-2-146,0 2 0,0 1 51,-3-1 0,-1 0-88,-3-3 1,2 0 94,-4 0 0,3-4-23,-3-2 1,3-2 41,-4-1 0,4-4-9,-3 1 1,3-3 34,-3 3 0,6-4-16,-4 1 1,5-2 47,-4-1 1,6-2 22,3-1 1,2 2 127,1-2 1,1 1-109,2-1 0,3-2 138,6-1 0,3-2-173,6 2 1,2-2 34,4-2 0,2-2-69,4 0 1,1-1 69,5 0 1,2 2-92,1-4 1,3 3 25,0-4 1,3 5-119,0-1 1,4 3 91,-4 3 0,1-3-5,0 3 0,1-1 148,4 1 0,-2 2-118,-1 4 0,0-1 257,4 1 1,-4 4-74,0 2 0,-2 3 139,2 3 0,0-1-9,4 4 0,-4 0-110,0 3 0,0 3-65,0 0 0,1 4-140,-3-1 0,3 1-100,-1-1 1,0 1 69,0-4 0,0 0-63,4-3 0,-1 0 65,1 0 1,-1 0-7,0 0 1,2 0 63,1 0 0,-2-1 16,3-2 1,-4 2-27,-3-2 1,6 1 13,-3-1 1,4 1 44,-1-4 0,-1 0-9,5-3 1,-2-1 37,1-2 0,6 1-53,-3-5 1,2 4 60,-5-3 1,1 0-12,-1-3 0,-7-1 98,5-2 0,-5 1-86,1-5 0,2 1 8,1-3 0,-4-1-32,1-3 0,-4-1 18,-1-4 0,-1 2-170,-6-3 0,1 3 162,0-5 1,-6 4-297,-4-2 1,-8 6-20,-1-5 0,-5 5-17,-4 1 1,-3 3 174,-6 3 1,-7 2 41,-8 4 1,-1 0 117,-5 3 0,-1 5-161,-6 4 0,3 4 499,-2-1 1,2 2-148,1 1 0,-1 0 334,1 0 0,0 1-210,0 2 1,0-1-109,3 4 1,-1-1-162,4 1 0,0 1-159,3-4 1,2 3-14,1-3 0,4 3 106,-1-3 0,5 1-431,1-4 1,1 1-13,-1 2-39,2-2 286,4 3 1,0-5 37,0-2 0,0 1-67,0-5 85,0 1-1,3-3 79,0 0 1,3 0 24,-3 0 0,3 3-4,-3 0 0,1 3-102,-1-3 347,-2 4-51,3-2 225,-4 4-368,0 0-273,0 4 175,0 1 0,0 1-251,0 0 134,0-4-235,0 6 326,0-7-8,0 3 33,-4-4 53,3 0 111,-7 0-157,3 0 1,-1 0 297,0 0-243,4 0 1,-3 0 56,2 0 46,2 0 16,-3 0-2209,4 0 1934,-4 0-48,3 0 234,-7 0 1,3 0 9,-4 0 0,0 0-62,0 0 0,-2 4 187,-1 2 1,1 2-52,-4 1 0,4 2 141,-1 1 1,-1-1 17,1 4 0,0-3-128,3 3 0,1-4-81,1 1 1,0 1 103,4-1-308,-4 1 1,6-4 188,-2 0-671,-2-4 368,4-1 0,-4-4-41,2 0 0,1 0 76,-4 0 1,3 0 3,-3 0 1,0 0 56,-3 0 1,0 0-6,0 0 0,3 0 196,0 0 1,3 0-93,-3 0 0,3 0 365,-3 0-171,4 0 91,-2 0-105,4 0 44,0 4-124,0-3 1,1 6 3,2-4 1,-2 1-48,2-1 72,-2-2-371,-1 3 79,0-4-6,4 0-372,-3 0 335,3-4 61,-4-1-43,0 0-16,0-3-18,0 7 58,4-3 0,-2 5-260,4 2 1,0-1-106,3 4 0,0 0 553,0 3 0,0 0 0,0 0 0</inkml:trace>
  <inkml:trace contextRef="#ctx0" brushRef="#br0" timeOffset="1300">2749 135 8325,'-9'-8'-27,"0"2"94,0 2 0,3 1 107,0 0 1,1-1-185,-1 1 0,1 2-142,2-2 180,2 2 11,-3 1-237,4-4 208,0 3-275,0-3-91,0 4 273,0 4 0,0-2 163,0 4 1,-1 0-49,-2 3 1,1 0 134,-4 0 1,-1 4-142,-6-1 1,3 4 18,-2-1 0,-1 2 13,1 1 0,-4 0-9,1 0 1,2 1-32,1-1 0,-1 0 32,0 0 0,1 0-39,3 0 1,1-3 3,2 1 0,-1-5 8,4 1 0,-3 1-21,3-1 0,0 0 3,3-3 11,0 0 1,1 0-8,2 0 1,-1-1 74,4-2 1,0 2-65,3-1 0,0-2 121,0 1 0,0-3-107,1 3 0,0-1 8,2 1 0,-2 1-70,2-4 1,1 4-146,-1-1 0,4 2 97,-1 1 0,2 0-195,2 0 1,-1 0-77,0 0 0,0 0 103,0 1 0,0-1 244,0 0 0,1 0 0,-1 0 0</inkml:trace>
  <inkml:trace contextRef="#ctx0" brushRef="#br0" timeOffset="2196">3610 689 7589,'-6'0'-492,"0"0"1200,4 0-652,-2 0-354,4 4 1,0-2-38,0 4 219,4-4 1,1 3 29,4-2 1,1-2-14,2 2 0,-2-1-35,2 1 1,-1-2 85,2 2 1,-3-2 76,2-1 1,-1-1-100,1-2 1,-2 1 147,2-4 0,1 3 34,-1-3 0,3 3 159,-3-3 1,5 3-86,-2-3 0,3 3 93,3-3 0,-1 3-23,4-3 1,1 1-48,2-1 1,0-2 9,0 5 1,4-3-77,3 3 1,4-3-17,1 3 1,4-3-41,-4 3 1,3-1-140,-2 1 0,3 2 45,-1-2 0,0 2-185,0 1 0,-4 0-282,2 0 1,-3 0 75,-1 0 398,-4 0 0,0 4 0,-5 1 0</inkml:trace>
  <inkml:trace contextRef="#ctx0" brushRef="#br0" timeOffset="2646">4636 46 8455,'8'-7'-168,"-2"-2"0,1-2-646,-4 1 802,4 5 0,-2 1 275,4 4 1,-3 1-48,1 2 0,-4 3-85,3 7 0,-1 5 12,1 6 1,-1 0-51,-2 3 1,-1 4-135,4 8 0,-3-2 4,3 2 1,-3-1-145,3-2 0,-3 0 75,3 1 0,-4-2-239,1-2 1,1 2-189,-1-1 0,0 1 45,-3 1 488,-4-4 0,-1 0 0,-4-5 0</inkml:trace>
  <inkml:trace contextRef="#ctx0" brushRef="#br0" timeOffset="3901">5044 181 8286,'-21'9'-443,"0"0"141,-4 4 0,5 4 840,-5 4-343,1 5 1,1-4 22,2 2 1,-1 2 96,1-2 0,-1-2-242,4 0 1,3-4-19,0-3 0,4-2-547,-1-4 344,2 0 0,2-3-348,2 0 171,2-4 171,4 2 0,0-5 16,0-2 0,0 1-50,0-4 1,1 3 182,2-3 1,3 1-114,6-1 0,-2-2 217,2 2 0,1-2-18,-1-1 1,3 4 81,-3 2 0,3 2-138,-2 1 1,0 1 95,-1 2 1,-2 3-82,2 6 1,1-1 14,-1 4 1,1 3-19,-1 3 1,2 1 7,5-4 1,-1 0-67,0 0 1,0-4 48,0-2 0,0-2-78,0-1 1,1-4 43,-1-2 0,3-2-4,0-1 1,3-2 5,-3-4 0,4-1 1,-4-8 0,3 0-9,-3-3 0,0 0 9,-3 0 1,1 1 130,-1 1 1,-4 0-74,-2 4 1,-3-3 48,-3 3 1,-2 0-112,-4 3 1,0-3 0,0 0 1,-1 0-11,-2 2 0,-2 2-113,-4 2 1,-1-1 65,-2 4 0,1 0 47,-4 3 1,3 1-26,0 2 0,-1 6 72,1 6 0,0 3 8,3 0 1,0 4-35,0 2 0,3 2 16,0 2 1,4-4-45,-1 0 0,2-4 2,1 1 1,4-2-98,2 0 0,5-6 108,1-4 0,5-1-25,1-5 1,0 0-10,4-3 0,1 0-12,1 0 0,-1-1 53,1-2 0,1-2 4,2-4 1,-3-1 38,0-3 0,0 2 20,4-4 0,-2 0 45,-2-3 0,1 3-95,-4 0 1,0 0 50,-2-3 1,-4-1-31,0 1 0,-4 0 110,1 0 1,-5 3-39,-1 0 1,-4 3 2,1-4 0,-2 5-15,-1-1 0,-4 2-11,-2 1 1,-2 4-151,-1 2 1,-4 3 138,-2 3 0,1 2-229,-2 4 0,1 4 60,-3 2 0,3 3 8,0 0 0,4-1 96,-1-2 1,2 2 6,1-2 0,4 1-12,2-1 0,2 2 124,1-5 0,5 1-47,4-1 0,0-2-53,3 2 0,2-5-17,1-1 1,2-3 33,1 3 0,1-4-20,-1 1 1,3-2-14,0-1 0,1 0-12,-1 0 1,1-4-27,3-2 0,1-2-2,-2-1 0,2 0-184,2 0 1,-1 0 121,0 0 0,3 0-112,0 0 1,4-1 82,-4-3 1,1 6 189,-1-2 0,-1 6-74,1 0 0,-2 2 163,-1 1 0,1 5-73,-1 4 1,-4 6 270,-2 6 1,-2-2-48,-1 2 0,-4 1-120,-1-1 0,-4 4-197,-3-4 1,-2 4 93,-4-1 0,-2-1-100,-4 1 0,-2-2 19,-11 2 1,2-1-153,-7 1 0,3 1 115,-3-3 0,3-4-107,-4-3 1,1-5 94,-3-1 0,0-4 0,0-5 0,-4 0-265,1 0 1,0-4 51,3-2 0,0-5 237,3-1 1,-2-4 4,2 0 1,3-2 15,3-3 0,4-6-27,8-6 0,3-7 25,6-2 0,7-2 14,9-2 0,3 3-36,5 4 1,4-3-17,3 9 1,1 1 13,1 8 1,0-1-6,1 7 1,0-4 56,2 7 1,0 0 7,3 6 1,-4 1-46,1 2 0,2 2 6,-2 4 1,-4 0 14,-4 0 0,-7 4-12,-3 2 1,-7-1 343,-5 1 0,-1 3-25,-5 3 1,0 1-8,-3-1 0,-7 1-302,-2 2 0,-5 3-123,2-3 0,-7 2-164,1 1 0,-7 0 281,1 0 0,-2 4 0,-1 2 0</inkml:trace>
  <inkml:trace contextRef="#ctx0" brushRef="#br0" timeOffset="4722">7157 690 8151,'0'5'-155,"4"-1"252,1-4 1,4 0 88,0 0-87,0 0 0,-2-1-43,2-2 0,-2-2 3,5-4 0,-1 0-168,-2 0 0,0 0 72,0-1 0,-1-2-100,-2 0 0,1-1 89,-4 1 0,3-2-72,-3-4 1,0 3 90,-3 0 1,0-4 82,0-2 1,-3 0-18,0 3 0,-1-3 17,1 0 0,2-1-23,-2 4 0,2 1 61,1 2 269,0 2-276,0 4 0,0 8-96,0 4 1,0 8 24,0 4 1,0 6-18,0 3 1,0 2-14,0-2 1,0 1-118,0-4 0,1 3 89,2-2 0,-1-1-26,4-3 0,-3-1-109,3-2 1,-1-2 75,1-4 0,2-3-8,-2 0 123,-2-4 27,4 2-4,-3-4 1,1 0 146,1 0 0,-2-1-112,1-2 0,3-2-17,0-4 1,0 0-82,3 0 0,2 0 74,1 0 1,-1 0-134,1 0 1,-3 4 49,4 2 0,-4-1 20,3 1 1,-3 1 70,3 5 1,-3 1-1,3 2 1,-3 2 5,3-2 0,-2 2 155,2 1 1,-4-2-108,1 2 1,-2-5-37,-1 5 0,-1-2 81,-2 2 0,2-1-106,-2-1 1,-2 1 34,-1-2-6,2-2-206,-4 4 128,3-7-230,-4 3-149,0-4 249,0-4 0,0-2-178,0-6 1,1 1-66,2-5 0,-1 1-54,4-3 1,1 0 220,2 0 0,0 0 67,0 0 1,-1 3 377,-2 3 1,-1 5 345,-2 1 136,-2 4 1,3 2-327,-4 6 1,0 6 32,0 4 1,0 0-55,0-1 1,0 5-296,0-2 0,1 2-134,2-2 1,-1-4-432,4-1 1,-3 0 300,3-1 187,0 0 0,7 1 0,1 1 0</inkml:trace>
  <inkml:trace contextRef="#ctx0" brushRef="#br0" timeOffset="5322">8745 672 8157,'-5'-5'154,"1"1"-444,4 8 166,0 1 0,0 5 80,0 2 1,1 2 36,2 4 0,-1 4 1,4 2 0,-3 3 16,4 0 0,-4 1-131,3 2 1,-4 3 118,1 3 0,-1-1-167,1-2 0,-1-5 106,4-7 1,-4-6-72,1-3 264,-2-6 1,-2-7 246,-2-8 1,-6-4-95,-6-5 0,-6-3 115,0-1 0,-4-4-216,1-1 1,1-1 6,-2-6 0,6 0-249,1-5 0,4 3 28,5-7 0,4 5-88,2-10 1,3 2-22,3-5 1,5 3-287,4 0 1,4 4 122,-1 4 1,3 6 134,0 10 0,-3 6 480,0 6 0,-3 6-158,3 3 1,-3 8-43,3 7 0,-3 3-85,4 9 0,-5 3 44,1 4 0,0 4-145,-3 1 0,2-4-179,-5 2 0,2-6 66,1-4 1,0-6 98,0-6 0,-4-2 251,-2-1 0,-2 1-109,-1-1 1,-5 3 92,-4 0 1,-4 1-94,-5-1 1,-1-2-48,-2 2 0,2 1-53,-3-1 0,3 0-298,1-2 0,1-1-683,2 0 1028,2-4 0,4 3 0,0-3 0</inkml:trace>
  <inkml:trace contextRef="#ctx0" brushRef="#br0" timeOffset="5989">9380 481 8156,'-22'0'0,"2"-1"0,-4-2 0,0 2 521,-3-2-270,-1 6 0,1 1-278,0 2-40,0 2 0,2-3 122,1 4 1,4 0-101,-1 1 1,2 2-23,1 0 1,4 4-228,1-1 1,3 1 18,1-1 1,3 2 151,0-2 1,4-1-17,-1-2 1,3-2 62,3-1 1,3-1 18,6-2 1,-1-2 29,5-4 1,2-1 17,3-2 1,0-2 3,-3-4 0,-3 0 6,0 0 0,-4 0 213,2 0 0,-4-2-67,-3-1 0,2 2 80,-2-2 1,-2 2-3,-1 1 1,1 0 23,-1 0 0,3 0-217,-3 0 1,4 0-150,-1 0 0,-1 1 129,1 1 1,3 0-170,3 4 1,0 0-524,-2 3 427,-1 0 1,-3 4 170,0 2 1,-4 7 58,1 2 1,-2-1 4,-1 1 0,3 0-20,0 3 1,0 0 134,-3 0 1,0-2 32,0-1 0,1-4-119,2 1 35,-2-2-18,3-5 111,0-1 0,0-5-143,2-2 0,2 0 7,-2-6 0,-1 2-36,1-5 1,-1-2-8,1-2 1,2-1 33,-2-1 1,5 0-12,2 0 0,0 1-57,-1 2 1,-2-1 59,2 3 0,-1 4 0,1 3 1,-2 1 38,2-1 1,-2 2 12,-1 4 0,1 4-21,-1 2 0,0 5 9,0 1 1,-1 2-60,-2-2 0,2-2-5,-2 2 0,2 1 159,1-1 0,-3 0-112,0-3 0,-4-3 135,1 0 0,-2 0-176,-1 3 0,1-1 5,2-1 0,-2 1-131,2-2 0,-2-1-596,-1 1 754,4 0 0,1-1 0,4-1 0</inkml:trace>
  <inkml:trace contextRef="#ctx0" brushRef="#br0" timeOffset="6168">9824 708 8053,'-18'-10'0,"0"4"0,0 5 153,-1 4 0,4 2 136,0 4 0,4 0-821,-1 0 0,5 0 532,1 0 0,4 0 0,-2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4:09.996"/>
    </inkml:context>
    <inkml:brush xml:id="br0">
      <inkml:brushProperty name="width" value="0.08547" units="cm"/>
      <inkml:brushProperty name="height" value="0.08547" units="cm"/>
      <inkml:brushProperty name="color" value="#E71224"/>
    </inkml:brush>
  </inkml:definitions>
  <inkml:trace contextRef="#ctx0" brushRef="#br0">127 328 8133,'-10'0'0,"-2"0"0,3-2-230,0-1 237,-1 2 78,5-7 0,0 6-302,2-4-28,2 4 167,1-6 53,0 7 31,0-7 1,3 6 14,0-4 0,1 4-125,-1-1 0,-2 1-128,2-1 223,-1 2 86,-2-3 0,3 3 18,0-2 28,0 2-76,-3-3 91,0 4-191,4 4 1,-2-2 75,4 4 1,-4 0-125,1 3 1,2 1 48,1 2 1,2-1-6,1 5 1,0-4-15,0 3 0,0 0-5,0 3 1,0-1-2,0-2 0,3 2 30,1-1 1,-1 1-136,-3 1 1,0 0 61,0 0 0,0-3 45,0 0 1,-1-1-40,-2 2 114,2 1 0,-3-3 0,4 4 0</inkml:trace>
  <inkml:trace contextRef="#ctx0" brushRef="#br0" timeOffset="780">1 264 7121,'6'0'-75,"0"0"0,0-3 153,3 0-24,0 0 0,1 2-33,2-2 0,-1 1-6,5-4 0,-1 0 40,3-3 1,0 0-11,0 0 1,0-2 3,0-1 1,-3 2-7,1-2 0,-1 3-2,3 3 1,-3-2-34,0 2 0,-3 2 20,3 1 0,-4 2-28,1 1 0,2 0-94,-2 0 1,0 0 40,-3 0 0,-1 1-19,-2 2 0,1 2 25,-4 4 1,0 0 18,-3 0 1,-1 1 41,-2 2 1,-2-1-12,-4 5 1,-3-2 3,0 1 0,-3 2-8,3-2 0,-4-1 8,4 1 0,-4-1-11,1 2 1,2-2-3,1-2 0,2-2-51,1 2 1,0-5 48,0-1 1,4-3-174,2 3 24,-3-4 66,5 2 0,-2-4 58,6 0 1,-1 0-4,5 0 0,-1 0 1,3 0 0,0-1 5,0-2 0,1 1 83,2-4 1,-2 3-88,2-3 1,1 3 98,-1-3 0,4 3-48,0-3 1,-2 4 2,1-1 0,-1-1-7,1 1 0,2 0 4,-2 3 0,-1 0 5,2 0 1,-4 0 2,3 0 0,-4 1 89,1 2 1,-3 2-94,-3 4 1,1 4 162,-4 2 0,-1 0-96,-5 3 1,-3-2 105,-6 6 1,-2 1-101,-4 1 0,-1 2 14,-3 1 1,0-2-29,-2-1 0,-2-4 13,2 1 1,-3-2-153,0-1 0,3 0 84,0-3 0,4-2-278,-1-4 0,4-4-60,2-2 0,4-2-47,-1-1 1,3-5 100,3-4 0,-1-4 259,4-5 0,0-1 0,3 1 0,8-4 0,2-1 0</inkml:trace>
  <inkml:trace contextRef="#ctx0" brushRef="#br0" timeOffset="1382">601 500 7549,'0'-5'-557,"0"-3"601,4 7 1,-2-6-1,4 4 0,-1-4-61,1 1 0,2 1 74,-2-2 0,-1 1 28,1-3 0,0 3 21,3 0-40,0 0 1,0-2-38,0 2 1,0-2-4,0 2 0,1 1-3,-1-1 0,0 1 3,0-1 1,-3-2-70,0 2 0,-1 1 44,1-1 7,2 0 1,-4-3 3,2-1 0,1 4 25,-4 0 1,1 0-22,-1-3 0,-2 0 2,2 0 1,-2 0-68,-1 0 0,-3 3-4,0 0 1,-4 3 0,1-3 0,-3 4 54,-3-1 1,2 3-100,-2 3 0,-1 2 71,1 4 1,-2 4 29,2 2 0,2 2 12,-2 1 1,2 1 16,1-1 1,3 1-17,0 2 1,4-3 15,-1 0 0,2-1 3,1-5 1,4 4-19,2-4 0,6-3-31,3-3 0,2-4 26,1 1 1,1-2-124,-1-1 0,3 0 51,0 0 0,1-3-132,-1 0 0,-1-3 92,1 3 1,-2-3-152,-1 3 0,0-1-108,0 1 358,0 2 0,-3-7 0,-2 3 0</inkml:trace>
  <inkml:trace contextRef="#ctx0" brushRef="#br0" timeOffset="2747">1118 337 8218,'5'-4'-363,"-1"2"-452,-4-5 1128,0 1-225,0-3 1,3 0-174,0 0 1,3 0 78,-3 0 0,4-1-112,-1-2 0,-2 2 94,-1-2 0,-1 2-9,1 1 1,-2 0 6,2-1 1,-3 2-9,-3 2 0,0-1-41,-6 4 0,2 0 47,-5 3 0,-2 1 34,-1 2 0,0 3-31,0 6 0,1-1 161,-1 5 0,1-2-85,2 1 0,3 2-3,0-2 1,0 2-35,3 1 1,1-1 4,-1-1 1,4-2-40,-1-2-2,2-2 0,2 2-8,2-6 1,-1 1 31,4-4 0,0 0 6,3-3 1,0 0-6,0 0 0,0 0 8,0 0 1,0 0-9,0 0 1,0 0 9,0 0-15,0 0 1,0 0 9,1 0 1,-4-1-19,0-2 1,-1 1 16,1-4-15,2 4 0,-6-6 5,4 2 1,-4 1-1,1-1 26,-2 0 3,-1-3 39,0 0-52,0 0-5,0 4 0,1 1 0,2 4 0,-2 1-13,2 2 0,1-1 4,-1 4 1,1 0-2,-1 3 0,-2 0-7,2 0 0,-2 3-6,-1 0 1,0 4 8,0-1 1,-1-1 2,-2 2 1,1-1 1,-4 3 1,3 4-3,-3 2 0,3 2 5,-3 2 1,1 2 0,-1 0 1,-2 4 1,2 0 0,-2 1-5,-1 1 1,2-3 1,1 1 1,0-4-42,-3 3 1,3-4 37,0 2 0,0-6-119,-3-1 1,3-1 106,0 1 0,3 2-211,-3-5 0,3-3 79,-3-3 1,4-4-58,-1 1 150,2-6 33,1-2 1,0-5 88,0-2 1,4-6-84,2-6 1,3-3 168,3-3 1,-1-2-45,4-5 1,0-2 18,4 0 0,-1-3-30,0 2 1,3-3 17,0 1 0,1 1-67,-1-2 0,-1 2-5,1-1 1,-2-1-82,-1 3 0,-1-2 88,-2 3 0,1 0-61,-3 2 0,-2 2 44,-5 2 0,1 2-69,-4 4 0,0-3 62,-3 3 0,0 2 40,0 7 21,0 0 0,-1 4 7,-2 2 0,1 4-36,-4 5 1,1 1-14,-1 8 0,-2 0-66,1 4 1,2-1 67,-1 0 1,1-1-158,-1-2 0,1 2 81,2-2 1,2 1-18,-2 0 0,2 1-22,1-2 1,0-2-129,0-1 0,0-2 78,0-1 0,1-4 56,2-2 0,2 1 99,4-1 0,0 0-98,1-3 1,2-3 120,0 0 0,3-4-53,-3 1 1,3-2 7,-3-1 0,4 0 0,-1 0 0,3 0 8,0 0 0,0 0 14,0 0 1,-1 1-32,-2 1 1,-1 3 105,-2 4 1,-2 0-98,3 0 0,-4 4 92,-3 3 0,1 1-65,-4 1 0,0 3 5,-3 0 0,0 3-17,0-3 0,0 0-4,0-3 1,0 0-34,0 0 1,0 0 40,0 1 0,0-4-151,0 0 141,-4-4-28,3 2-28,-3-4 0,4-1-6,0-2 0,0-2-13,0-4 1,3-2-113,0-1 1,4 1 79,-1-4 0,1 3 43,-1-3 0,2 3-116,-2-3 1,2 3 82,1-4 0,-1 5 98,-2-1 0,2 2 44,-2 1 322,-2 0-204,5 4 17,-8 1 0,3 5-64,-4 2 1,0 2-76,0 4 0,0 0-50,0 0 0,0 0 78,0 0 0,0-3-214,0 1 1,0-4 21,0 3 0,1-4-93,2 1 1,2-2 67,4-1 1,-2 0-123,2 0 1,-2 0-45,5 0 1,-2 0 62,-1 0 0,0 0 223,0 0 0,0-4 0,0-1 0</inkml:trace>
  <inkml:trace contextRef="#ctx0" brushRef="#br0" timeOffset="2968">1534 191 8268,'-23'0'271,"2"0"67,5 0 0,4 4-335,6 3 1,2 4-211,4 1 1,0 0-965,0-3 394,4 0 777,1 0 0,8 0 0,2 0 0</inkml:trace>
  <inkml:trace contextRef="#ctx0" brushRef="#br0" timeOffset="4564">2178 345 8172,'-1'-9'0,"-2"0"-319,2-1 185,-3 5-230,4 1 148,0 4 197,4 8 0,-2-1 42,4 9 1,-4-1-84,1 3 0,1 3 83,-1 0 0,3 3-84,-3-2 0,0 1 37,-3-5 1,3 2-62,0-5 123,0-2 7,-3 0 59,0-8 79,0-1 1,0-5-161,0-2 0,0-3 12,0-6 0,0 1-54,0-4 1,0 0 3,0-3 0,4-3-134,2-1 1,-1 1 85,1 3 0,2 0-148,4 0 0,-1 0 102,4 0 0,-3-1-46,3 1 0,-1 4 215,1 2 1,1 3-127,-4 3 1,1 2 169,-4 4 0,-1 2-37,-2 4 1,1 1-37,-4 8 0,0-3 52,-3 3 0,0-3 12,0 4 1,3-4-2,0 3 1,0-3-2,-3 3 1,0-3-92,0 3 0,0-1 43,0 1 0,-1 2-73,-2-5 0,1 3 48,-4-3 1,3 0-5,-3-3 0,3 0-6,-3 0 1,3 0-10,-3 0 1,3 0-30,-3 1 2,4-5 55,-7 3 1,7-7-6,-4 2 36,4-2 1,-1-6-73,6-4 1,2-5-2,5-4 1,-1-1-7,0-2 0,4 1-5,2-4 1,-1-1-44,1-2 1,0 4-19,3 2 0,1 2 73,-1 1 0,-1 6-20,-2 3 1,1 6 188,-4 0 1,3 4-65,-3 5 0,0 1 40,-2 9 0,0 3-112,2 5 0,-4 0 2,4 3 0,-4-4-5,4 4 1,-5-2-1,-1 2 1,0-7-110,3-2 0,0-5 63,0-1 1,-3-6-34,0-3 0,1-2 108,2-1 1,-1-1 7,-2-2 0,1 1-53,-4-4 0,3-3 11,-3-4 1,0 0 12,-3 1 0,0-2 8,0-4 1,0 3-33,0 0 1,0-1 17,0-6 1,-3 3-203,0-2 1,-3 2-3,3 1 0,-3 0-31,3 0 0,-3 0 189,3 3 0,-4 2-8,0 4 1,2 4 19,-1 2 1,0 2 123,-3 1 1,0 4-48,0 2 1,-3 2-78,0 1 1,0 0 129,3 0 0,0 4-68,0-1 1,1 3 5,2-3 1,-3 4 28,3-1 0,2 2 0,1 1 0,2 2-5,1 1 1,1-1 8,2 4 0,2-4-98,5 1 1,4-3 64,4-2 0,1 0-75,5-4 1,0 0-9,4-3 1,-4-3-166,0 0 1,0-4 135,3 1 1,1-2-168,-1-1 1,0-1 189,0-2 0,-3-2-10,1-4 0,-5-3 155,1 0 0,-2-3-101,-1 3 0,-4-4 210,-2 4 1,-2-3-12,0 3 1,-4-3-110,0 3 1,-3-3-29,3 3 1,-4-4-45,1 0 1,1 0-20,-1 1 0,0-1-20,-3 4-166,0 4 201,0 4 0,-4 9-17,-2 4 0,-2 5-13,-1 7 1,-2-1 4,-1 5 0,2-4 3,-2 3 0,5-4 2,1 1 0,3-3-2,-3-2 1,4 0-4,-1-4 0,2 0-11,1-3 1,1-3 16,2 0 0,-1-4-42,4 1 34,0-2 0,3-2 4,0-2 0,-3-2-1,0-4 0,-3 0 0,3 0 1,-1-4-26,2-2 0,1-2-2,-2-2 0,3 0-44,3-2 0,-2-1 57,2-2 0,-1-2-4,1 5 1,-2 0 125,2 3 12,-2 0-14,0 4 90,-5 5 0,-1 9-109,-4 6 0,0 7 22,0 5 1,-3 3-83,0 3 0,0 2 57,3-5 1,0 4-230,0-1 0,0-2 82,0-1 0,5-2-155,4-4 1,1-2 104,5-4 0,-1-1-48,1-2 0,-1 1 118,-2-4 0,-5 0-5,2-3 1,-2-5 117,3-4 0,-1-4-134,0-5 1,-1-1 144,-2-3 0,1-1-43,-4-4 1,0 0 103,-3 0 0,-1-2-106,-2-1 0,2 1 7,-2-4 0,2 0-90,1 0 0,0-1-9,0 4 1,1 3-75,2 6 0,-1 7 130,4 5 0,-3 1-160,3 5 0,-4 8-59,1 7 1,-1 8 219,1 4 0,2 7 0,4 1 0</inkml:trace>
  <inkml:trace contextRef="#ctx0" brushRef="#br0" timeOffset="5327">4029 372 8013,'-19'-10'0,"1"-2"0,4-5 454,2 4-171,6 5 1,-1 0-192,4 2 28,0 2-343,3 0 1,1 4 169,2 0 1,-2 1-259,2 2 1,1 6 159,-1 6 0,3 7 5,-3 2 1,3 5 45,-3 1 1,4 3-38,-1-6 1,-1 6 113,1-3 0,-3 0 18,3 1 1,-4 0-16,1-1 0,-3 3 17,-3-2 1,-1-1 58,-2-3 1,-2-5-71,2-4 0,-2-6 217,-1-6 1,0-4-68,0 1 1,0-6 47,0-3 0,0-6-184,0 0 1,-3-5-109,0-1 0,-1-2 118,4-7 1,4 0-91,2-10 1,3 3-37,3-5 1,3-1 49,6-2 0,0 0-169,3-7 1,-1 2-8,1-1 1,5 1 110,-2-1 0,6 2 95,1 4 1,1 3-1,1 6 0,0 5 22,0 7 0,0 7 2,-3 5 1,-1 5 178,-2 7 1,-6 8-37,0 10 1,-3 3 15,-3 10 1,-4-1-61,-2 3 1,-6-1 7,-3-1 1,-4 0-9,-2-4 0,1 1 12,-4-4 0,-1-3-83,-5 0 1,1-4-85,-4 1 0,2-1-97,-2-2 1,3 0 118,-3 0 0,4-4-66,-1-2 0,5-2 31,4-1 0,-1-1-179,1-2 0,3 2 164,3-5 96,4 0 0,-2-3 0,4 0 0</inkml:trace>
  <inkml:trace contextRef="#ctx0" brushRef="#br0" timeOffset="5844">4555 400 8054,'-18'-4'-58,"-1"-1"1,4 0 159,0 2 1,1 2 207,-1 1 0,-2 0-561,2 0 113,2 0 1,-5 0-90,3 0 0,-2 3-229,-1 0 1,3 3 172,0-3 1,3 4 154,-3-1 0,4 2 208,-2 1 0,4 3-120,3 0 0,-2 1 119,2-4 0,2 0 50,1 0 1,2 0 66,1 0 1,0 0-82,0 0 0,4 0-23,2 0 0,3-1-58,3-2 0,3-2 22,3-4 1,0 0-66,0 0 1,0 0 50,0 0 1,0-4-50,1-2 0,-1 1 3,0-1 0,-3 0-6,0-3 1,-3 0 12,3 0 0,-3 0 6,3 0 0,-3-3-11,0 0 1,-2 0 15,-1 2 0,-3 1-36,0 0 1,-3 1 36,3 2 99,-4-2-75,2 7 0,-5-2 6,-2 6 0,-2 5-71,-4 4 0,0 4 1,0 0 1,0 1-52,0 1 0,1-1 87,1-2 1,0 2-44,4-2 1,-1-1 21,1 2 0,2-2-291,-2 1 84,2-2 0,5-5-422,2-2 639,2-2 0,2-4 0,-1 0 0</inkml:trace>
  <inkml:trace contextRef="#ctx0" brushRef="#br0" timeOffset="6232">4836 218 8054,'4'-9'0,"-3"0"-264,2-1 34,2 5 0,-3 2 39,4 6 0,-4 2 125,1 5 0,-2 3 48,-1 2 0,1 3 72,2 3 1,-2-1-72,2 4 1,-2 1 3,-1 2 0,-1-3-11,-2 0 1,1-3 111,-4 4 0,0-5 88,-3 1 1,0-5 138,0-1 0,-3-4-71,0 1 1,0-2-119,3-1 1,-4 1 4,1-1 1,-1-1-137,1-2 0,2 1 40,-2-4 1,2 0-82,1-3 1,3 0 38,0 0 0,4-4-191,-1-2 1,3-5-37,3-1 0,3-5 70,6 2 1,-1 1 35,4-1 1,1 1 60,5-1 1,-1-1 5,5 4 1,-5 0-45,1 2 1,-2 5-79,-1 2 1,0-1 58,1 1 0,-5 0 124,-2 3 0,-2 0 0,-1 0 0</inkml:trace>
  <inkml:trace contextRef="#ctx0" brushRef="#br0" timeOffset="6448">5099 499 8036,'-9'0'997,"0"-4"-172,4 3-300,1-3-646,8 4 0,1 0-1143,4 0 918,-4 0 0,3 3 346,-2 0 0,2 4 0,1-2 0</inkml:trace>
  <inkml:trace contextRef="#ctx0" brushRef="#br0" timeOffset="7887">5326 590 8060,'-9'0'-549,"-4"0"0,6 0 653,-3 0 402,7 0 1,0 0-412,6 0 0,7 0 32,5 0 1,3-1-247,3-2 1,0 1 84,6-5 1,0 0-185,6-5 0,-3 1-19,3-4 1,0 0-26,0-3 0,1-1 92,-4-2 1,0 0 29,-6-3 0,-2 0 101,-4-3 0,0 0-81,0-1 0,-4-2 233,-1 0 0,-3-1-77,-1 0 0,-3 5 116,0-4 0,-4 7 41,1-4 0,-2 5-103,-1 1 0,0 9-9,0 3 0,-5 7 6,-4 2 0,-1 9-67,-5 9 1,2 6 28,-2 10 0,-2 0-113,-1 8 1,-2 2 27,5 4 0,-1-2-140,1 3 0,1-4 127,5-3 0,3-2-127,0-7 0,4-6 157,-1-6 1,2-2-8,1-4 0,-1-2 9,-2-4-94,2 0 387,-7-4-234,3-1 1,-3-8 105,2-2 0,-1-3-111,4-3 1,0-2 6,3-4 1,0-1-58,0 1 0,5 0-5,4 0 1,4-1-145,5-2 1,1 0 101,3-3 0,-2 1-40,4-1 1,-1 2 56,1 4 0,-1 2 15,-1 1 0,-4 4 24,0-1 0,-1 6 85,-5 3 1,-3 3-62,-3 3 0,-4 3 129,1 6 0,-2 2-51,-1 5 0,0 0-65,0 2 0,0-2 57,0 2 1,1-2-82,2-1 1,-2 0-7,2-3 0,1 1-8,-1-4 1,4 0-15,0-3 1,-2-1 51,1-2 1,0-1-2,3-2 0,-3-2-10,0 2 1,0-2-7,3-1 0,1-4-36,2-2 0,-2 1 31,2-1 0,-5 0-3,-1-3 0,0 0-52,4 0 1,-1-3-12,0 0 1,-3-1-14,0 0 1,-1-1-9,1-4 1,1 3 72,-4 0 1,0 1-57,-3-1 262,0 2-157,0 4 12,0 4 0,-1 5-37,-2 6 1,1 2 14,-4 1 0,4 3-20,-1 0 0,-1 4-10,1-1 0,0-1-120,3 1 0,0-3 73,0 4 1,0-4-114,0 3 1,1-4 101,2 1 0,2-3-44,4-3 0,-2 1 52,2-4 1,-2 0-7,5-3 1,1 0 45,-1 0 1,4-4 12,0-2 1,1-2 141,1-1 1,0 0-98,0 0 0,0-3-8,0 0 0,1-1-28,-1 0 1,1 2 1,2-4 1,-2 4 50,2-1 1,-3 3-5,-2 3 0,1-1 2,-2 4 1,-2 0 83,-1 3-46,2 0 0,-4 5-59,2 4 0,-6 1 13,-3 5 1,1-3-3,-1 3 0,1 1-151,-4 2 1,0 0 76,0 0 0,0-3-71,0 0 140,0-4 0,1 2 12,2-4-20,-2-4 0,7 0 12,-2-5 1,2 0-176,1 0 1,0-2 138,0-1 1,0-2-139,0-4 1,0 0 116,0 0 1,-3 0-20,0 0 0,0-1-45,3-2 0,1 2-53,-1-2 1,0-1 35,0 1 1,0-5 44,0 2 0,0 1-53,0-1 0,3 0 43,0-3 0,0 3 96,-3 0 1,0 3-50,1 0 1,-2 5 226,-2 1-166,-2 4 0,-4-1 148,0 6 0,-1 3-120,-2 6 0,-1 3-39,-2 3 0,-3 1-37,3 2 1,-2-1 49,-1 4 0,0-3-159,0 4 1,3-5 8,0 1 0,4-5-105,-1-1 0,2-4 36,1 1 1,1-1-298,2-2 451,2 0 0,12-4 0,2-1 0</inkml:trace>
  <inkml:trace contextRef="#ctx0" brushRef="#br0" timeOffset="8075">7394 373 7979,'-23'-9'0,"2"6"1692,6 6-1148,2 6 0,4 9-79,3 0-465,2 0 0,0 0 0,-1 1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44:02.326"/>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18 113,'-10'-43,"2"5,12 24,-3-4,27 45,-14-15,21 31,-17-17,0-7,-4 4,-1-5,-8 0,3 0,-7 0,3 4,-8 6,-1 4,0 4,1 4,4-6,0 5,0-7,4 1,1-2,4-4,0-4,-4 3,4-2,-4 3,0 0,-1 0,-4-4,4 4,-3-8,3 3,0-4,-3-4,7 3,-7-3,7 1,-7 2,3-3,-4 8,0 1,0 4,0 1,0-1,0-4,0-5,0-1,4-3,1 0,4 4,0-8,0 3,4-4,1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3:02.187"/>
    </inkml:context>
    <inkml:brush xml:id="br0">
      <inkml:brushProperty name="width" value="0.08547" units="cm"/>
      <inkml:brushProperty name="height" value="0.08547" units="cm"/>
      <inkml:brushProperty name="color" value="#E71224"/>
    </inkml:brush>
  </inkml:definitions>
  <inkml:trace contextRef="#ctx0" brushRef="#br0">418 0 8098,'-9'4'0,"0"-2"1,0 4 0,-3 0 52,-1 3 1,-2 2 159,3 1 0,-3 2 3,3 4 1,-3 0-83,3 0 0,-1 0-112,1 0 0,2 1-84,-3-1 1,3 0 126,1 0 1,3-3-146,0 0 1,4-4 82,-1 1 1,-1 2 30,1-2 1,-3 0-44,3-3 0,-3 0-1,3 0 1,-4 0-29,1 0 0,-2 0 5,-1 0 0,0 1-146,0 2 0,3-2 112,-1 3 1,1-3-149,-3-1 0,0 0 17,0 0 1,0 0-84,0 0 0,0-3 53,0 0 1,3 0 15,0 3 0,0-3-223,-3 0 435,4 0 0,-3 3 0,3 1 0</inkml:trace>
  <inkml:trace contextRef="#ctx0" brushRef="#br0" timeOffset="370">218 590 8099,'-13'0'476,"0"-3"162,-2 0 1,2 0 360,4 3-300,0 0-277,4 0-156,1 4 0,8-3-270,2 2 1,2-2-169,1-1 1,0 0-173,0 0 1,-3 0-413,0 0-63,0 0 1,3 0 818,0 0 0,0 0 0,0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2:48.565"/>
    </inkml:context>
    <inkml:brush xml:id="br0">
      <inkml:brushProperty name="width" value="0.08547" units="cm"/>
      <inkml:brushProperty name="height" value="0.08547" units="cm"/>
      <inkml:brushProperty name="color" value="#E71224"/>
    </inkml:brush>
  </inkml:definitions>
  <inkml:trace contextRef="#ctx0" brushRef="#br0">0 291 8587,'1'-9'-282,"2"0"283,-2 0 1,4 3 33,-5 0 89,0 4 0,3-3 65,0 2-668,0 2 396,1-3 0,-2 4 209,4 0 1,-3 0-166,3 0 1,-4 1 281,1 2-314,2-2 102,0 7 93,4-3 12,0 0-17,0 3 24,0-3 1,0 3-80,0-2 0,0 1 69,0-4 1,2 4-41,1-1 0,0-1-8,6 1 1,-2-3-76,5 3 1,2-3 0,2 3 0,1-1 14,1 1 0,1 0-17,2-3 0,-1-2-111,1 2 1,2-3 121,1-3 0,0 1-69,0-5 1,3 1 84,3-3 1,3 3-4,0 0 1,-3 1 21,7-1 1,-3-2 14,3 2 0,3-2 6,2-1 1,3 3 11,0 0 0,2 4-1,1-1 0,-4-1-28,5 1 1,0 0 92,9 3 0,-3 0-74,3 0 0,-2 0-26,2 0 0,6 0-23,5 0 1,-1 0-6,-2 0 0,3 0-224,1 0 0,1 0 202,2 0 1,-5 0 18,-1 0 1,3-4 1,-4-2 1,3-1-32,-9 1 0,-2-3-33,-4 3 0,3 1 41,-6-1 1,0 3 24,-9-3 0,1 4 7,-7-1 0,2-1-4,-4 1 1,-3-3-1,-1 3 0,-5-1 20,-4 1 0,1 2 178,-1-2 1,-2 2-207,-4 1 1,-5-3 76,-1 0 0,0 0-136,-3 3 0,-2 0 3,0 0 1,-3 0-13,-1 0 0,-3 0-69,0 0 45,-4 0 0,3 0 140,-2 0-111,-2 0 346,3 0-93,-4 0-507,0-4 259,0 3 0,0-4-10,0 2 0,4-1 12,2-2 1,2-3-4,1 0 0,3 0 48,0-4 0,3 0 1,-2 1 1,2 0 9,-3 3 1,3 0-43,-3 0 0,0 1-11,-3 2 1,-1 1 19,-2 2-19,2 2 8,-7-3-8,7 4 63,-7 0-10,3 4 0,-8 0 335,-2 2-279,-2 2 1,-4-6 83,0 4 1,0-4-59,3 1 1,0-2-68,0-1 1,0 1-89,0 2 1,0-2-236,0 2 0,0-1-300,3 1 173,-2-2-1178,7 7 1088,-3-3 1,5 4 504,2 0 0,2 4 0,4 2 0</inkml:trace>
  <inkml:trace contextRef="#ctx0" brushRef="#br0" timeOffset="1417">5244 101 8347,'6'-4'0,"0"1"-178,-4-4 0,5 2-183,-4-4 0,3 3 333,-3 0 1,0 3 160,-3-3 1,3 3 120,0-3-10,0 4-74,-3-6 50,0 7-59,0-7 23,0 7 8,0-3-126,0 4-42,-4 0 1,2 1-87,-4 2 0,0 2 69,-3 4 0,-3 3-151,0 0 1,0 0 103,3-3 1,-1 2-85,1-1 0,0 1 24,0-5 1,0 2 38,0 1 1,0-1 1,0-2 1,3 2-2,0-2 0,3-1-7,-3 1 0,3-3-59,-3 3 204,4-4-152,-2 2 179,4-4 0,4 0-76,2 0 0,-1 0 105,1 0 1,3 0-50,3 0 0,0-3 22,-3 0 1,3-3-57,0 3 1,0-1 9,-2 1 1,-1 2-40,0-2 1,0 2 92,0 1-221,0 0 98,0 0 1,-3 0-12,0 0 0,-4 4 8,1 2 1,-3 5-9,-3 1 0,1 3-2,-4-3 0,3 2-6,-3-2 1,3-2-5,-3 2 1,3-1 21,-3 1 0,3-2 11,-3 2 1,0-2-19,-3-1 0,0 0 0,-1 1 0,1 2-36,0 0 1,-3 1-92,0-1 0,-4-2-18,1 2 1,-2 1-232,-1-1 0,-2 3 10,-1-3 0,2 4 382,-2-4 0,-2 0 0,0-3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2:44.059"/>
    </inkml:context>
    <inkml:brush xml:id="br0">
      <inkml:brushProperty name="width" value="0.11396" units="cm"/>
      <inkml:brushProperty name="height" value="0.11396" units="cm"/>
      <inkml:brushProperty name="color" value="#E71224"/>
    </inkml:brush>
  </inkml:definitions>
  <inkml:trace contextRef="#ctx0" brushRef="#br0">2259 255 11242,'-9'-5'-932,"0"4"825,0-2 1,4 1 310,2-1-149,-2 2 224,0-3-134,-4 0 0,3 3-55,0-2 0,3-1-161,-3 1 52,4 0 0,-7 0 45,3 0 1,1-1-143,-1 1 0,0 1 85,-3-4 0,-1 4 8,-2-1 0,1-1-32,-4 1 0,0-1 76,-3 1 0,-2 2 21,-1-2 1,-2 2-7,-4 1 1,0 0 0,-1 0 1,-2 0-33,0 0 1,-4 1-5,0 2 1,-2 1-13,-3 2 1,1 2-18,-5-2 1,1-1-30,-3 1 1,0-3 15,3 3 0,-3-4-11,3 1 0,-3-2 22,-4-1 0,0-4-5,-2-2 1,-3-2-21,3-1 0,-3-1-7,0-2 1,0 1 29,-1-4 1,2 0 1,1-4 1,0 4-37,3 0 1,0 1 23,1-1 1,0-1-225,-3 4 1,5 1 58,0 5 1,2-1-76,5 4 0,-3 0 111,6 3 0,-2 1-464,4 2 642,-5 2 1,-2 8-1,-5 1 1</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2:40.416"/>
    </inkml:context>
    <inkml:brush xml:id="br0">
      <inkml:brushProperty name="width" value="0.08547" units="cm"/>
      <inkml:brushProperty name="height" value="0.08547" units="cm"/>
      <inkml:brushProperty name="color" value="#E71224"/>
    </inkml:brush>
  </inkml:definitions>
  <inkml:trace contextRef="#ctx0" brushRef="#br0">91 164 7890,'-5'0'-1131,"1"-4"1185,4 3-45,0-3 1,-1 4-10,-2 0 21,2 0 31,-3 0 11,0 4 1,2-3 80,-4 2-5,4-2 21,-6-1-101,3 4 0,-1-2-10,0 4 1,1-3-59,-1 3 1,-1 0 15,4 3 0,-1 0-16,1 0 0,2 3 10,-2 0 0,2 4-9,1-4 1,0 3 6,0-3 0,1 0 11,2-3 0,1-3 101,2 0 1,5-4-95,-2 1 0,2-2 60,-2-1 0,3 0-40,0 0 0,3-4 6,-2-2 0,3-2-37,-1-1 1,-1-1-3,1-2 0,-4 1-33,1-4 1,-2-1 36,-1-2 0,-3 1-123,0 2 1,-4-5 114,1 2 0,-1 1-23,-2 1 0,-4 1 14,1-3 0,-4 1-1,1 2 1,-2-1 7,-1 4 0,0 0 2,0 3 0,0 4 28,0 2-33,0 2 0,0 1 9,0 0 1,1 4-4,2 2 1,-1 2-70,4 1 0,-4 0 60,4 0 0,0 0-2,3 0 1,0-3 5,0 0 1,4-4-2,3 1 34,1-2 1,4-1 7,0 0 0,0 0-8,-3 0 1,3 0-21,0 0 0,1-3-64,-1 0 0,-2-3 55,2 3 0,-1-3-5,-2 3 0,-1-1 3,-2 1 1,2 1-5,-2-4 0,-1 4 22,1-1 1,0-1-17,3 1 1,-3-1 7,0 1 1,0 2-8,3-2 1,0 2-81,0 1 0,1 4 79,-1 2 1,-1 3-7,-2 3 1,1 3-2,-4 6 0,3 3-2,-3 7 0,0-2 17,-3 4 1,0 3-22,0 4 1,0 2-49,0-3 0,0 7 51,0-4 1,-4 0-80,-2-5 1,-2-2 91,-1-2 0,0 1-2,0-3 1,-2-1 23,-1-3 1,2-3 11,-2 1 0,0-5 65,3 1 0,-2-6-83,5-3 271,2-2-250,-4-5 0,7-2 111,-2-6 1,6-6-174,3-6 0,2-2-157,1-1 1,3 0 154,0-1 1,0-2-157,-3 0 1,0 0 150,0 3 1,-4-3-34,-2-1 0,-1 4-40,-2 3 0,0 1-64,0-1 0,-2 2-25,-1 4 1,-2 1 76,-4 2 1,0-1 265,0 4 1,0 0 256,0 3 1,0 4-417,0 2 0,0 2-183,0 1 1,1 3 91,2 0 1,-1 1-39,4-1 1,0-2 36,3 2 99,0 2 0,0-3 0,0 2 0</inkml:trace>
  <inkml:trace contextRef="#ctx0" brushRef="#br0" timeOffset="1772">680 145 8222,'0'-5'-423,"0"0"460,0 2 0,0 1-469,0-5 173,4 5 122,-3-6 195,3 7-39,-4-3 115,0 4-17,0-4 24,0 3-8,0-3-46,0 4 0,-1 3-65,-2 0 0,2 4 9,-2-1 1,-1 4-39,1 2 0,0 1-13,3 2 1,-3 2-86,0-2 1,0 2 72,3 1 0,1 4-43,2-1 0,-2-3 21,2-3 0,2 0-13,1 3 0,-1-1 20,1-2 1,-3 0-8,3-3 1,-3-3 47,3 0 1,-3-1 1,3-5 137,0 0 0,4-3-89,-1 0 0,0-1 114,0-2 0,0-3-126,0-6 0,1 1-16,2-4 1,-2 2-17,2-2 0,-2 0 6,-1-3 1,0 3-17,1 0 1,-2 0-114,-2-3 1,1 2 66,-4 1 0,0 4 15,-3-1 143,0-2 1,0 4-134,0-2 120,0 6 1,-1 2-80,-2 4 0,2 4 11,-2 2 0,-1 2-25,1 1 0,-3 4-98,3 2 0,-4 1-13,4-1 1,0 2 103,3-5 0,0 3-37,0-3 0,3 0 33,0-3 1,8 0 11,-2 0 0,2-1-24,-2-2 0,0-1 1,0-2 1,3-2 19,0 2 0,0 1 6,-3-1 1,0 1 40,0-4-49,1 0 1,-4 0 140,0 0-121,-4 0 0,3 0 7,-2 0 0,-2-2-12,2-1 1,1-2 2,-1-4 0,3-1 11,-3-2 1,1 1 1,-1-4 0,-2 0 42,2-3 1,-2 3-49,-1-1 0,-1 1 133,-2-3 1,1 3-122,-4 0 1,-1 3-15,-5-3 0,2 4-5,-2-1 1,1 2-9,2 0 1,-2 1-14,2 0-197,-2 4 14,6 1 191,0 4 0,2 3-147,6 0 1,3 3 126,6-3 0,-1 4-1,4-1 0,1-1 22,2 2 1,3-5 6,0 1 0,4-2-10,-1-1 1,6 0 8,0 0-1,0-1 10,-3-2 0,1 1-15,-1-5 1,0 4 21,0-3 1,-3 3-18,1-3 1,-2 3-2,1-3 1,-2 4 11,-4-1 0,-1 2 3,-2 1 0,-1 0 7,-5 0 5,0 0 138,-4 0 1,-2 3-96,-6 0 1,-3 4 37,-6-1 0,-2 2-62,-5 2 1,0-1-3,-2 0 0,-1 3-16,-2 0 1,0 1-2,3-1 1,2-1-35,-2 4 0,2-3-10,1 3 0,1-3-106,1 0 0,0 1 128,4-1 0,1 0-50,5-3 1,1-3-29,2 0 0,2-3-93,-2 3 105,2-4 24,1 6 0,1-7 40,2 2 1,2-2 1,4-1 1,0 0 37,0 0 1,4-4-60,3-2 1,1-2 143,1-1 0,0 3-117,0 0 0,-1 0 121,-2-3 0,1 0-62,-3 0 1,2 1 110,-3 2 1,0-2-163,-3 1 1,0 0 0,0 1 1,-1 1-190,-2 2 261,-2 2-232,0-3 0,-3 8 70,2 2 1,-3 2 37,-3 2 1,2-1-15,-2 0 0,-1 0 16,1 0 1,0 0-8,3 0 1,0 0-1,0 0 0,0-3 60,0 0 0,0-3-53,0 3 55,4-4 1,-2 2-5,4-4 9,-4 0-32,2 0 15,0 0-46,-3-4 1,6-1-10,-4-4 1,4 3-71,0 0 1,1-1 92,1-5 1,3 1-6,0-4 1,5 3 16,1-4 1,0 4 3,3-3 1,2 5 31,-2 1 0,0 1 15,-3 5 0,-1 0-6,-2 3 1,-2 1 13,-3 2 1,-1 2 33,0 4 1,0 3-57,0 0 0,-1 4-46,-2 0 1,1 1 14,-4 1 1,0-3-8,-3 0 1,0-1-31,0 1 0,0 1-10,0-3 0,-3-1-40,0-3 1,-3 0-142,3 0 0,-3 0 227,3 0 0,-8 0 0,1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2:26.889"/>
    </inkml:context>
    <inkml:brush xml:id="br0">
      <inkml:brushProperty name="width" value="0.08547" units="cm"/>
      <inkml:brushProperty name="height" value="0.08547" units="cm"/>
      <inkml:brushProperty name="color" value="#E71224"/>
    </inkml:brush>
  </inkml:definitions>
  <inkml:trace contextRef="#ctx0" brushRef="#br0">128 0 8399,'-4'5'-598,"2"2"668,-4-4 1,3 4 69,-3-1 0,3 3 51,-3 0-85,4-4 0,-6 3-38,5-2 0,-1 1-146,1-1 0,1 2 103,-4-2 1,3 1-163,-3-1 0,3 2-38,-3-2 0,1 2 126,-1 1 1,-2-3 48,2 0 0,-6 4 0,-2 5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2:26.052"/>
    </inkml:context>
    <inkml:brush xml:id="br0">
      <inkml:brushProperty name="width" value="0.08547" units="cm"/>
      <inkml:brushProperty name="height" value="0.08547" units="cm"/>
      <inkml:brushProperty name="color" value="#E71224"/>
    </inkml:brush>
  </inkml:definitions>
  <inkml:trace contextRef="#ctx0" brushRef="#br0">109 45 8584,'0'-9'-335,"0"3"468,0 0 1,0 3 73,0-3-315,0 4 198,0-6-54,0 7 26,0-3-197,0 4 1,0 4 61,0 2 1,0 2 59,0 1 1,0 1-129,0 2 1,0-2 23,0 3 1,-1 0 50,-2-1 0,2 0 9,-2-3 1,-1 0-7,1 0 1,-3 0-37,3 0 1,-4 1-6,1 2 1,-5-1-449,-1 5 552,-4-5 0,2 10 0,-4-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19:41.146"/>
    </inkml:context>
    <inkml:brush xml:id="br0">
      <inkml:brushProperty name="width" value="0.11396" units="cm"/>
      <inkml:brushProperty name="height" value="0.11396" units="cm"/>
      <inkml:brushProperty name="color" value="#E71224"/>
    </inkml:brush>
  </inkml:definitions>
  <inkml:trace contextRef="#ctx0" brushRef="#br0">408 571 10635,'-9'8'-823,"0"-1"294,4-3 310,-3 0 791,7-3-427,-3 3 1,4-5-98,0-2 1,4-1 148,2-2-96,-2-3 1,3 4 23,-4-4 1,3 3 129,-3 0 15,0 0-118,1-3 265,-3 0-230,3 0 1,-3 3-250,2 0 0,-2 3 5,2-3 0,-2 0-180,-1-3 1,0-1 27,0-2 0,3-4-170,0-5 0,3 1 5,-3-4 1,4-3 184,-4-4 0,1 0 32,-1 1 1,-2 2-21,2-2 0,-2-1 153,-1 4 1,0-2-32,0 5 0,-3 1 132,0 2 1,-4 6-171,0 3 1,-1 3 144,-1 3 1,-4 3 10,-2 6 0,-3 6 84,-3 6 0,-2 9-59,-5 4 0,1 5-7,0 0 0,-2 1 3,2 0 1,-3 3 2,6-4 0,2 0 31,1-5 0,3-1-21,3 0 0,-2-4-85,5-2 1,0-2 0,3-4 1,3 2-62,0-2 0,4-1-9,-1 1 1,2-4-15,1 1 0,0 1-1,0 0 0,1-1-23,2-3 0,-1 3-13,4 0 0,-1 1-13,1-1 0,2 1-11,-2 2 1,-1 2 45,1-1 1,-1-2 19,1 1 1,3-1 5,-3 1 1,2-2 7,1-4 0,0-1 51,0-2 1,3-2 76,0-4 0,3-1 49,-3-2 0,4-2 39,0-4 0,0-1-10,-1-2 1,2-2 43,-2-4 0,2-3-56,1-1 1,-4 0 23,-2 1 0,2 2-63,-2-2 1,0-1-22,-3 0 0,-3 1-117,0 3 1,-1-3-38,1 0 1,1 0-3,-4 3 1,0-1-3,-3 1 0,0 0-48,0 0 0,-4 4-58,-2 2 216,-2 6 0,-1 2-1,0 4 1,0 0 55,0 0 1,1 4 26,2 2 1,-1 3-41,4 3 0,-5-1-34,2 4 0,1-3-23,-1 3 1,4-1-110,-1 2 1,-1 0 266,1-4-270,0 0 1,3-3-79,0 0 24,0-4 1,0 0 36,0-2 15,4-2 1,-2 3-180,4-4 279,0 0 0,3 3-83,1 0 0,-4 4-12,0-1 1,-4 2-65,1 1 1,1 1 68,-1-1 1,1 4 9,-1 2 1,-2-1 31,2 1 1,-1-1 4,1 1 0,-2 1-92,2-4 0,1 4 27,-1-4 1,1 3 120,-1-3 0,-2-3-64,2-3 64,2-4 1,0 2 87,4-4 0,0 0 227,0 0 1,1-5-142,2-4 0,3-1 109,3-5 1,1-1-192,2-6 1,3 0 12,6-2 0,-1-2-209,1 2 0,1-2 165,-1-2 1,4 1-134,-4 0 1,0 4 49,-3 2 0,1 2-60,-1 4 1,-3 2 71,0 4 0,-5 4 147,-1 2 1,0 3-201,-6 3 1,2 3 61,-5 6 0,1 2 9,-7 4 1,0 4-31,-3-1 0,0 5-129,0 1 0,-4-3 101,-2 4 0,-2-6-47,-1 2 0,-3-5 50,0-1 0,-4-1 50,4-5 0,-3 1 148,3-4 1,-3-3 21,3 0 1,0-3-63,3 3-12,0-4 1,0 1-239,0-6 1,4-2 21,2-4 1,2-1-175,1-2 0,0 0 28,0-3 0,4 0 55,2-3 1,3-1-22,3-2 1,2 2 29,4-3 0,4 3 82,2 1 0,0-2 36,0 2 1,0-2 311,3 5 1,-1 1-171,-1 2 0,-2 0 111,-2 3 1,-5-1-95,2 7 1,-5 0-34,2 3 0,-5 4-58,0 2 0,-2 6 65,-5 3 1,0 4 45,-3 2 1,-1 2-100,-2 4 0,-2-1 116,-4-2 1,-2 3-40,-1-3 0,2 1-60,-2-1 0,-1 1-13,1-3 0,0-1 53,3-3 1,0-1 11,0-2 0,0-2 76,0-4 0,0 0-361,3 1 200,-2-5-173,3-1 1,0-8-126,2-3 1,6-5-44,3-3 0,5-3 195,1-3 1,5-2-15,-2-4 1,5-1 89,1 1 1,1 0 83,-1 0 1,0 0 17,3-1 1,-3 1-151,3 0 0,-4 5 410,1 4 0,-1 0-78,-2 6 0,-4 3 473,-2 3-497,2 4 1,-4 2-114,2 6 1,-6 3-116,-3 3 0,1 6 43,-1 3 1,0 4-146,-3-1 0,-3 2 134,0 2 1,-3-1-99,3 0 1,-3-3 47,3 0 0,-3-5-143,3 0 0,0-2 116,3-5 1,0 0 97,0-3 0,0 0-36,0 0 0,3-3-79,0 0 1,4-4 11,-1 1 0,2-2 96,1-1 0,1-3 26,3 0 0,-3-4 46,2 1 1,1-2 10,-1-1 0,3-1 35,-3-2 1,3 2 16,-3-2 1,3-1 57,-2 0 0,2-3-59,-3 1 0,1 1-111,-1-1 0,-1 0-27,4-3 0,-3 0-213,3-1 1,-4-2 52,2 0 1,0-1 56,-1 1 0,-3 2-11,-3-3 0,-3 4-158,3 3 202,-4-2 1,1 8-13,-6 0 0,-3 5 183,-6 7 1,-2 4-80,-4 8 1,-1 0 52,1 6 1,-3 2-35,0-2 1,-1 4 12,1-1 1,1 2 19,-1 2 1,3-5-30,3-2 0,-1-2 62,4-1 1,1-3-60,5 0 1,2-4-68,4 2 1,0-3-57,0-1 1,4-1-77,2-2 1,3 1 94,3-4 1,2 0-43,4-3 1,4 0 75,3 0 0,1-1-4,1-2 0,0 1-94,0-4 0,1 1 160,-1-1 0,0-1-89,0 4 0,-1-4 133,-1 1 0,-3-1-71,-4 0 0,0-1 18,0 2 0,0-3-14,1-3 1,-5 2-35,-2-2 1,1-1-19,-1 1 0,0-4-9,-3 1 1,0-4 7,0-2 0,3 1-47,0-4 1,2 1 1,-2-1 1,1-2-135,2 5 1,2 3 137,-2 3 0,-2 5 31,-1 1 1,-5 1 28,-1 5 1,-1-1 27,1 1 86,3 2-64,-8 1 0,3 5-21,-4 4 1,0 0-31,0 0 1,-3 1 41,0 2 1,-4-2-51,4 2 0,-3-2 5,3-1 1,-3 0-6,3 1 1,-1-1-12,1 0 0,2 0 2,-2 0 0,-1 0 42,1 0 0,0 0-73,3 0 1,0 0 38,0 0 1,-1-3-83,-2 0 1,2 0-18,-2 3 53,2 1 1,-2-1 49,0 0 1,-3 0 14,3 0 0,-3 0 21,3 0 1,-3 0 22,3 0 1,-1 0 69,1 0 0,2 0-113,-2 0 0,2-3 16,1 0 1,1-3-59,2 4 29,2-5 1,4 2-42,0-4 29,0 4 1,0-3-48,0 2 0,0-2-2,0-1 0,0 3 66,0 0 0,1 1-13,-1-1 1,0-2 66,0 2 1,0-1-40,0 1 0,0-2 8,0 2 1,0-2 47,0-1 0,4 0 17,2 0 0,1-2 5,0-4 0,4 0 28,-2-6 1,2-1 19,-2 0 1,1-3-68,3 1 1,-3 0-50,2-3 1,1 2-21,-1-5 1,1 2-16,0 0 0,-4 1-40,0 0 1,0 0-194,-3 0 1,1 1 156,-1 2 1,-3 1-15,-6 5 0,3 4 310,-3 2-220,-2 2 126,4 1 1,-7 4-57,2 2 1,-3 2-4,-3 2 0,-2 0-18,-4 2 0,0 1 2,-1 2 1,1 1-71,0-4 0,0 3 50,0-3 1,-1 3-79,-2-2 1,4 0 61,-4-1 1,4-2 66,-4 2 0,3-1-46,3 1 1,-3-2-6,3 2 0,-2-3-7,-1-3 0,4 2-8,2-1 12,-2 1-4,4 1-36,-3 0 0,4-3-2,0 0 1,0-4 1,0 3 32,0-2 0,4-2-2,2 2 1,2 1 72,1-1 1,0 0 21,1-3 0,2 0-11,0 0 0,1 0 149,-1 0 0,2-3-49,4 0 0,-1-3-70,-2 3 1,3-4 37,-3 1 1,2 1-78,1-1 1,0 0-2,0-3 1,-1 0-15,-2-1 1,3 1-128,-3 0 1,2 0 68,1 0 1,0 3-190,0 0 0,3 0 96,1-3 1,-1-1 75,-3-2 1,0 2-38,0-2 0,-3 2 29,0 0 1,0 2-13,0 2 1,-2-2 7,-4 2 0,-1-2-4,-2-1 0,1 3 240,-4 0-279,0 4 120,-3-2-77,0 4 1,-4 0-139,-2 0 1,-2 4 92,-1 2 0,0 1-115,0-1 1,-3 5 106,0-2 1,-2 2-26,2-2 0,1 4 59,-4-1 1,3 0 22,-3-3 1,3 3 80,-3 0 1,4 3-104,-1-3 1,1 0 145,2-3 1,1 0-93,2 1 0,-1-1 10,4 0 1,0 0-3,3 0 1,1-4-9,2-2 1,3 1 1,6-1 0,2 1-3,5-1 1,-1-2 20,0 2 1,3-2-19,0-1 0,4-1-20,0-2 0,1 1 14,1-4 0,-1 4 0,-2-1 1,6-1-3,-3 1 0,2-3-4,-2 3 1,1-3 3,-1 3 1,0-4-3,0 1 1,-3-2-12,1-2 1,-4 0 11,3-2 1,-4 1-1,1-4 1,-3-1-4,-3-5 1,2 2-2,-5-3 0,-3 3 1,-3 1 1,-1-3 0,1 0 0,-2 2 76,-4 1 1,0 4-72,0-4 0,0 6-143,0 0 0,-4 3 54,-2 3 1,-2 2-10,-1 4 0,-4 0 26,-3 0 0,0 4 11,1 2 1,-2 3 51,2 3 1,-2-1 11,-1 4 0,0 1 12,-1 2 0,2 0 5,2 0 0,-1 0 127,4 0 1,0 0-85,3 1 0,3-5 41,0-2 0,4 1-82,-1-1 1,2-3-2,1-3 1,4-3-63,2 3 0,2-4-10,1 1 1,1-2 14,2-1 1,1-1-22,2-2 1,2 1-136,-1-4 0,1-1 92,1-5 0,-3 2-113,0-2 0,-1-1 208,1 1 1,1-5 6,-4 2 0,4 2 12,-4 1 0,0-1 177,-3 1 1,-1 0-45,-2 3 107,2 0 1,-4 3 293,2 0-452,-2 4 1,-4-1-98,0 6 0,0 2 18,0 4 0,0 3-29,0 0 1,-4 4 24,-2-1 1,-2 2-129,-1 1 0,0-1 96,0-1 0,1 1-121,2-2 1,-1-2 25,4-1 0,0-2 66,3-1 26,0 0 0,5-4 50,4-2 0,2-2 8,7-1 1,2-3-20,7 0 1,1-4 18,-1 1 0,4-3-80,2-3 1,1 2-10,0-2 1,-3 5 200,-4 1 0,-4 4-144,-1-1 1,-4 3 145,-3 3 0,1 2-52,-4 4 1,-1 0 20,-5 0 0,2 3-93,-2 0 1,-2 3 4,-1-3 0,-2 4-31,-1-4 0,-1 0-29,-2-3 1,1 0-68,-4 0 0,0-1 50,-3-2 0,0-1-126,0-2 0,0-2 101,0 2 0,3-2-8,0-1 1,4-4-29,-1-2 1,2-2-125,1-1 0,4-4 14,2-2 0,3-5 113,3-2 1,2-2-13,4 3 1,3-3 2,1 3 1,-1 0-17,-3 2 0,0 2 236,0 2 1,-4 3 367,-2 6 0,-2 2-237,0 4 1,-5 1-2,-2 2 1,1 6 52,-1 6 0,0 5-3,-3 1 0,0 4-272,0-4 1,0 1 89,0-1 0,4-3-304,2 0 0,-1 0-77,1-6 0,0 3-165,3-3 0,-3-1 134,0-5 0,0 1-239,3-4 543,0 0 0,0-7 0,0-1 0</inkml:trace>
  <inkml:trace contextRef="#ctx0" brushRef="#br0" timeOffset="282">1733 83 10581,'-9'-4'-474,"4"3"0,2-3-1367,6 4 1906,2 0 1,8-5 0,1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2:20.679"/>
    </inkml:context>
    <inkml:brush xml:id="br0">
      <inkml:brushProperty name="width" value="0.11396" units="cm"/>
      <inkml:brushProperty name="height" value="0.11396" units="cm"/>
      <inkml:brushProperty name="color" value="#E71224"/>
    </inkml:brush>
  </inkml:definitions>
  <inkml:trace contextRef="#ctx0" brushRef="#br0">844 19 12789,'-6'0'-444,"0"0"217,0 0-7,1 0 872,-3-4-323,3 3-204,-4-3 1,3 3 37,0-2-187,4 2 1,-4-3-265,3 4-8,2 0 115,-3 0 0,3 0 137,-2 0 461,2 0-152,-3 0 921,4 0 1,-4 1-867,-2 2 0,0 2 132,-3 4 1,1 0-227,-7 0 0,-1 1 132,-5 2 1,-4 3-116,-5 6 1,0 1 15,-6 5 0,0-1-18,-6 7 1,0 1-4,-4 2 1,4-3-72,0 0 0,6-3-27,0 0 1,7-6-20,2-3 1,1-2-8,4-1 0,4-3-286,3-3 0,4-2-5,-1-1 0,3-3-554,3 0 348,-2-4-364,7 2 641,-3-4 0,1-1-620,0-2 13,0 2 268,3-7 0,-3 6 512,0-4-45,0 4 271,3-2-72,0 4-668,-4 0 716,3 4-370,-3-3 211,4 3-633,0 0 271,0-3-668,0 3-1002,0-4 1935,-5 0 1,0 0 0,-4 0-1</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5:02.284"/>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463 292 15344,'5'-9'-799,"3"0"807,-2 0 0,-1 0-202,1 0 222,0 0 179,-1 0 0,2 0 15,-4-1 0,0 4-159,-3 0-282,0 4 1,3-3 420,0 2-268,0 2-229,-7-3 0,-2 5 155,-6 2 0,1 2 104,-4 4 1,-1 0 161,-5 1 1,0 2-177,-3 0 0,1 3 218,-1-3 0,1 1-63,2-1 0,2-2-28,1 2 0,1-2 511,5-1 0,0 1-433,3-1 0,1 0-215,2 0 0,-1 0-74,4 0 0,1-1-192,5-2 1,0 2-21,6-2 0,-1 1 91,7-1 0,0 1 66,3-4 0,3 3-8,1-3 0,2 0 71,-3-3 1,3 0 100,-3 0 1,0 0 38,-2 0 1,-4-1 349,0-2 1,-1-2 21,1-4 0,1 0-35,-4 0 0,0 0-190,-3 0 1,4 0 115,-1 0 1,0 0-215,-3 0 1,0 0 21,0 0 32,0-1-120,0 1-63,-4 4 31,-1 1 0,-8 5 114,-2 2 0,-2 5-136,-1 4 1,-1 2 29,-2-2 1,1-1 48,-4 4 0,2-1-23,-2 1 1,3 1 24,-3-4 1,4 3-25,-1-2 0,1-1 6,-1-3 0,5 0-135,-2 0 1,2 0 163,-2 0 1,-1 0-61,1 0 0,3-3-36,0 0 1,0 0-6,-3 3 0,3 0-91,0 1 0,0 3 53,-3 2 1,2 3-77,-2 3 1,2 2 199,-5 4 0,-2 8-93,-2 1 0,-1 3 124,-1 1 0,0 1-206,0 4 0,0 4-11,0-1 0,2-3 49,1-2 1,3-1-155,-3 3 0,1 1 178,-1-1 0,-1-5-35,4-3 1,0-2-155,3-5 0,0-1 77,3-4 0,-2 0 87,2-4 0,2-3-19,1-3 0,-1-4-31,1 1-7,0-5 111,3 1-134,0-7 257,0-5 1,5-6-80,4-9 0,4-4 66,6-4 1,3-5-122,2-8 1,3-3 53,3-8 1,-1 2 5,1-5 0,-3 2 22,-3 1 0,1 1 79,-3 1 0,-5 3-19,-5-2 1,-6 2-112,-3 4 1,-2 2 146,-1 3 0,-4 1-126,-2 0 0,-3 2 23,-3 1 1,1 6-98,-5-3 1,4 9 37,-3-1 1,4 4-36,-1 6 0,2 4 72,1 5 1,3 2 108,0 1 1,3 5-157,-3 4 0,4 1 38,-1 5 0,3 3 49,3 4 1,2 3-120,4-1 1,1-2 39,2-1 1,5-1 34,4-2 0,4-4 19,0-2 1,2-6-9,3-3 1,1-2 92,3-1 1,4-1 12,-2-2 1,3-2 79,-3-4 0,-3-3 67,0 0 1,-2-2 16,2 2 0,-4 1 1,1-4 1,-5 1-67,0-1 0,-5-1-126,1 4 0,-5-3-40,-1 3 0,-4-4-50,1 4 0,-5 0-34,0 3 1,-4-3-89,3 0 0,-4 0-182,1 3 23,-2 0-64,-1 4 184,0 1 0,0 5 35,0 2 1,-3 3 81,0 6 0,-3 2 41,3 4 0,-5-3 61,2 0 0,2 0-20,1 4 1,2-4-61,1 0 1,-3-3-203,0 3 248,0-4 1,4 1-124,2-6 26,-2-2 1,7-4 319,-2 0 1,3-4 68,0-2 1,1-2-162,2-1 1,1-4-17,2-2 1,5-2-19,-2-1 0,-1-1-19,-1 1 1,-4 0 69,3 0 0,-4 1 36,1 2 1,-3-1-204,-3 4 0,1-1-117,-4 4 188,0 4-115,-3 1 1,0 6-3,0 4 1,-3 4-14,0 9 1,-7 2 46,1 0 1,-2 4-32,2-1 1,0 3-124,0 0 0,3-4 86,0-2 0,4-2-10,-1-1 1,2-3-112,1 1 0,1-5 83,2 1 0,3-6 167,6-3 1,-1 1-22,4-1 0,0 0 59,3-3 1,0-4 74,0-2 1,1 1 39,-1-1 0,0 0 14,0-3 1,3-3 8,0-1 0,4-3 18,-4 1 0,3-2-100,-3-1 0,3 0 89,-3 0 1,1 0-172,-4-1 1,-1 4 71,-2 0 0,1 1-166,-4-1 0,0-1-27,-3 4 0,-3-1-52,0 0 1,-4 3-178,1-2 0,-1 2 21,-2 1 0,-5 4 145,-1 2 1,-3 2-41,-3 1 0,-2 3 156,-4 0 1,0 7 15,0-1 1,-3 6 70,-1 1 1,1 1 26,3 1 1,3 0 31,0 0 0,4-1 45,-1-2 0,3 1 1,3-3-249,2 3 0,4-6-276,0 2 182,0-2 0,1-2-39,2-2 0,1-1 158,2-2 0,2-2 95,-2 2 0,3-1 7,3 1 0,-1-2 44,4 2 1,-3-2-9,3-1 0,0 0 101,4 0 1,-1 0-140,0 0 1,3-4 184,0-2 0,1 1-94,0-1 1,-2 3-83,4-3 0,-3 1-20,3-1 0,-3-1 28,4 4 0,-4-1-29,3 1 0,-4 2 47,1-2 1,-5 3-17,0 3 0,-6-1-117,-1 4 1,-1 0-128,-5 3 1,0 1 41,-3 2 0,0-2 11,0 2 1,-2-2 91,-4-1 1,-1 1 16,-8-1 0,1 0 30,-4 0 0,1-1-20,-7-2 0,3 2 156,-3-2 1,0-2-95,0-1 0,-1 1 150,4-1 1,0 0-54,3-3 1,0-1-103,3-2 0,-1 1-114,4-4 1,3 3-55,3-3 0,4 0-135,-1-3 1,2 0 10,1 0 0,4 1 173,2 2 0,5-3 43,1 3 1,4 1 66,-1-1 1,3 4 182,0-1 0,0 2-121,0 1 0,0 4 7,0 2 0,3 2 54,1 2 0,-1-1-48,-3 0 1,3 0-298,0 0 1,0 0 110,-2 0 1,-1-4-117,0-2 1,1-2 151,2-1 0,-2-1 229,2-2 0,-1-3 6,-2-6 1,3 1 92,0-4 1,4-2-173,0-4 1,-2 1-6,1-4 0,0 1-165,3-1 0,-3-3 138,1 3 1,-5-3-337,1-3 1,-5 2 4,-1-3 0,-4-1-23,1-1 0,-1 1 109,-2-2 0,-4 3 6,-2 1 0,-2 0 5,-1 5 1,-1 2 101,-2-1 1,-2 5-58,-4 1 1,2 5-6,1 7 0,0 2 180,-3 4 0,-3 5 29,0 4 0,-3 8-187,3 7 1,-4 6 77,1 3 1,-2 4-5,-2 2 0,4 2-1,0 5 1,4 2-129,-1 0 1,2 1 141,1-4 1,0-1-158,0-5 1,4-2 58,2-10 1,2 1-73,1-10 0,0 1 439,0-7 0,5-1-22,4-5 1,1-2 116,5-4 1,1 0-233,5 0 1,2-1-89,5-2 0,-4-2-66,0-4 1,-1-4 53,1-2 1,0 1-13,-3-1 0,-2-1 73,2-2 0,-5-3-66,-1 0 0,-1-3-64,1 3 0,2-2-9,-5 2 1,3 2 11,-3-2 1,0 3 361,-3 3-184,0 2-128,0 8 0,-4 2-22,-2 6 1,-2 6-55,-1 6 0,-4 6 31,-2 3 0,-3 2-22,-3 2 0,2-1-27,-2 0 0,2 2 11,1-2 1,1-1-15,2-8 1,2-1-194,4-2 1,0-2 97,0-4 1,1-3 124,2 0 1,2-4 89,4 1 0,1-3 126,2-3 1,-1-2-40,4-4 0,0-1 8,3-2 0,1-1-36,-1-2 0,0-2 24,0 1 1,-3-1-14,0-1 1,-3 0 59,3 0 1,-4 1 16,2 2 0,0-1-311,-1 3 255,0 1-137,-3 3 1,-1 8 27,-2 4 1,-2 6-186,-4 6 1,0 1 49,0 5 0,0 1-132,0-1 1,-3 3 176,0-3 1,0 1-173,3-4 0,0-3-42,0 0 0,0-3 37,0 3 0,1-7 40,2 1 1,-1-5 244,4 2 1,-3-4 73,3 1 1,0-1 83,3-2 0,0-5 4,0-1 0,1-2 128,-1-1 1,1-1-152,2-2 1,-2-1-18,2-2 0,-1-3-158,1 0 0,-5-2-39,2-4 0,-6 0-185,0-3 1,-2 3 36,-1-1 0,-4 4-113,-2-3 1,-3 4 240,-3-1 1,2 2-127,-2 1 0,2 0 150,1 3 1,0 3-31,0 6 0,0 2 174,-1 4 1,-2 5 20,0 4 0,0 5-79,3 7 0,0 0 3,0 3 0,0 3-54,0 3 0,4 2-93,2-2 0,2-2 60,1 2 1,0 1-116,0 0 1,0-2-1,0-5 0,1 0-63,2-6 0,2-2 165,4-10 1,4-2 351,2-4 0,2 0-86,1 0 1,5-4 175,1-2 1,-1-2-195,1-2 1,-3 2 49,3 2 1,-6-1-25,0 4 0,-3-3 19,0 3 0,-2 0-173,-4 3 1,0 0-114,0 0 1,-3 0-69,0 0 0,-3 4-106,3 2 0,-4 2-71,1 1 1,-3 1 146,-3 3 0,-2 1 243,-4 4 0,-1-1-106,-2-2 1,2 2-56,-2-2 1,2-1 75,1 2 1,0-5-72,0 1 0,3-5 212,0-1 59,4-4-524,-2 2 103,4-4 1,0-4-16,0-2 0,1-2 17,2-1 0,2-4 67,4-3 0,0-1 59,0-1 1,3 0-17,0 0 1,4-3 38,-1 0 0,-1-1 53,2 4 1,-1 1 40,3 2 0,-1 2 327,-2 4 0,1 1-76,-4 2 1,3 2 12,-3 4 0,4 1-190,-4 2 0,3 3-160,-3 6 1,1 2 22,-1 4 1,-1 3-26,4 0 0,-4 5-90,1-2 1,2-2-196,-2-1 0,3-2-110,-3-1 1,3-2 170,-3-1 1,3-4-87,-3 1 1,4-6 218,0-3 0,1-2-136,1-1 0,-3-4 97,0-2 1,-3-5 41,3-1 0,-4-4 51,1 0 1,-5-4 115,-4-1-52,-2-8 0,-1 5 1,0-8-1</inkml:trace>
  <inkml:trace contextRef="#ctx0" brushRef="#br0" timeOffset="161">3521 672 11409,'-32'-32'-802,"-3"-3"339,5 1 0,-6-1-305,3-1 1,-4-2 537,7-1 0,1 0 239,5-7 1,1 3 148,5-5 0,1 2-134,2 4 1,2 3 32,4 5 1,-1 7 152,-2 6 1,2 4 321,-2 5 0,-2 4-319,2 8 1,-3 5-13,3 4 0,-4 8 18,1 7 0,2 4-225,1 6 1,6-1-493,3 6 0,2-2 509,1-4 0,0-2 0,0-4 0</inkml:trace>
  <inkml:trace contextRef="#ctx0" brushRef="#br1" timeOffset="474">1843 282 8565,'45'-8'0,"4"-1"459,3-6 0,6 6 697,6 6 0,4 2-898,8 1 0,-7 4 18,1 2 1,-7 3-2658,-5 3 2237,-5 2 1,-11 4-1,-2 0 1</inkml:trace>
  <inkml:trace contextRef="#ctx0" brushRef="#br1" timeOffset="1462">499 2196 8399,'-4'-9'0,"3"0"607,-2 0 67,2 4-607,1 1 0,7 3-343,2-2 0,3 2 135,0-2 1,1 2-218,3 1 0,4 0-137,-2 0 313,2-4 0,0 3 155,4-2 0,-1 2-8,7 1 0,-3 0 131,6 0 1,4 1-120,2 2 1,8 2 319,2 4 0,6 0 14,2 0 0,8 0 24,-2 0 0,11 0-228,2 0 1,-1-4-38,1-2 0,4-3-234,2-3 0,2-6 225,-3-6 1,1-6 44,0-3 1,-1-2-58,1-2 0,-5 5-628,-5 2 0,-1-1 3,-8 1 1,2-1 575,-8 4 0,-4 2 0,-6 2 0,-1 2 0,4-2 0,2-2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4:53.284"/>
    </inkml:context>
    <inkml:brush xml:id="br0">
      <inkml:brushProperty name="width" value="0.11396" units="cm"/>
      <inkml:brushProperty name="height" value="0.11396" units="cm"/>
      <inkml:brushProperty name="color" value="#E71224"/>
    </inkml:brush>
  </inkml:definitions>
  <inkml:trace contextRef="#ctx0" brushRef="#br0">245 649 16778,'-4'-5'-5037,"3"1"4661,-7 0 1,6 3 352,-4-2 1,3 3 326,-3 3 0,3-1-68,-3 4 0,0-1-130,-3 1 1,0 2 65,0-1 0,0 1-297,0 1 0,0 0 494,-1 0 1,1-2-42,0 2 0,0-2-57,0 5 1,-3-1-220,0 1 0,0-2 68,3 2 0,0 2-182,0-2 1,1 1-45,2-1 1,-3-2 78,3 2 0,2-2-381,1-1 170,2 0 1,1 0-55,0 0 1,1-4-116,2-2 0,2-2 291,5-1 0,0 0 56,2 0 1,-1-5 174,4-4 0,1-4-45,5-5 0,-2 0 15,2 0 0,-1-1 65,-2-3 0,0 2 35,0-4 0,-3 4 132,0-1 0,-1 2-277,2 1 1,0-4-36,-4 1 0,0-1-158,-3 1 1,0 1 25,0-5 1,0 4-20,0-3 1,-4 3 15,-2-3 0,1 3-65,-1-4 0,0 5 51,-3-1 0,0 2-33,0 1 0,0 1 35,0 2 1,-3 1-38,0 5 1,-4 0-17,1 0 1,-2 1 67,-1 2 1,0 2 100,0 4 1,-1 0 145,-2 0 0,1 5 66,-4 4 1,2 4 0,-2 5 0,3 2-40,-3 1 1,4 3 88,-1 6 1,2-2 14,1 3 0,3 0-71,0-1 1,4 0-237,-1-2 0,2-1-73,1 0 0,4-3-170,2 0 1,2-3-65,1 0 0,-2 1 66,2-1 0,-2-3-128,5-3 0,-1-4 239,1 1 0,-1-4 98,5-2 0,-4-3 105,3 3 0,-3-4 47,3 1 1,-1-2 129,1-1 0,1 0 60,-4 0 0,5-4 90,-2-2 0,-1-2 63,1-1 1,-1-2-92,1-1 1,2 2-98,-2-2 1,-1-1-67,2 1 0,-5-1-112,1 1 0,1 2 30,-1-2 0,-1 0-86,-5 0 1,2 2-84,-2-2 1,1 2-26,-1 1 1,-1 0-95,-2 0-116,-2 0 2,3 0 237,-4 4-113,0 1 0,-4 5 296,-2 2 0,-2 3-37,-1 6 1,0-1-44,0 4 1,0 0 0,0 3 0,0-3 49,0 1 0,3-4 22,0 3 0,4-3-147,-1 3 1,-1-4 139,1 1 1,0 1-300,3-1 1,0 1 20,0-4 0,1-3-28,2 0 0,-1-1 1,4 1 1,0-1 80,3-2 1,0-2 79,0 2 0,1-2 90,2-1 0,-1 0-25,4 0 0,0-3 81,4 0 1,0-4 47,2 1 1,-2-2 112,2-1 1,1 3-16,0-1 1,2 1-83,-3-3 1,1 0-9,-1 0 0,-2-3 0,3 0 1,-3 0 3,-1 3 0,0-3-67,0 0 1,0 0-9,0 3 1,-2-1-9,-1 1 0,-4 0-14,1 0 0,-2 0-108,-1 0 50,0 0-104,0 0 21,-4 0-3,-1 0 1,-8 4-116,-2 2 1,-2 1 72,-1-1 1,-1 2-6,-2-2 1,-1 2 92,-2 1 1,-3 1-141,3 2 1,1-2 157,-1 2 1,1 1-17,-1-1 1,-1 3 129,4-3 1,0 1 109,3-1 0,-2 1-9,-1 2 0,2 2-8,-2-2 1,5 3-56,1 3 1,1-1-154,-1 4 1,-1-2 61,4 2 0,0-3-114,3 3 0,0-4-83,0 1 0,3-2-54,0-1 1,4-1-18,-1-2 1,5-2 124,1-4 1,4-1 131,-1-2 1,3-3 92,0-6 1,0-2-13,0-4 1,3-4 72,0-2 1,2-3-34,-2 0 0,-1 0 214,4 0 0,-3 0-55,3-1 0,-3-2-174,0 0 1,-1 0-126,1 2 0,-5-2-84,2 0 1,-3 1-114,1 4 1,0-3 119,-4 4 0,0-3-98,-3 6 0,-1-4 79,-2 4 0,-2 1-52,-4 5 0,0 2 14,0 4 1,-1 4-78,-2 2 1,-6 4 327,-6 5 1,-2 5 0,-1 10 1,-2 5 21,-1 5 0,-1 6-90,-2-1 1,-1 5 8,4-1 0,-1 2 36,4-3 1,1 0-3,2-6 0,-1-2 92,4-4 0,0 0-283,3-3 1,3-2-62,-1-4 0,2-3 37,-1 0 0,-1-4-136,4 2 0,-3 0 4,3-1-303,-4 0 303,6-3 23,-3-4 1,4-5 228,0-6 0,4-6 1,1-2-1</inkml:trace>
  <inkml:trace contextRef="#ctx0" brushRef="#br0" timeOffset="233">673 258 13671,'-30'4'197,"3"2"0,9 3 247,0 4-266,2-3 1,3 6-250,4-4 0,1 0-497,5-3 239,0 4 1,3 0-380,0 2 1,0-5-533,0-4 1094,0 1 1,8-2 0,2-1 0</inkml:trace>
  <inkml:trace contextRef="#ctx0" brushRef="#br0" timeOffset="2176">1371 686 17074,'-1'5'-700,"-2"-2"1,2-1-73,-2 1 937,2-2-82,1 3-891,0-4 625,0-4 0,1 0-32,2-2 0,1-2-606,2 2 710,2-2 0,-6-2 53,4 1 1,0 0-198,3 0 0,-3-4 22,1-2 0,-1 1 292,3-1 1,3 0-88,0-3 0,1-1 31,-1 1 1,-1 0-25,4 0 1,-3 0-33,3 0 0,-2 0 92,2-1 0,-1 1-38,1 0 1,2 3 122,-2 0 0,-1 7 34,1-1 0,-4 6-102,2 0 0,0 2 25,-1 1 1,-1 4-213,-5 2 1,1 7-100,-4 5 1,0 4 51,-3 5 1,0 2 7,0 1 1,-4-4 5,-2 4 1,-1-5-44,1 3 0,-2-2 117,2-5 1,-2 0 22,-1-3 1,1-4 205,1-1 1,-1-3 383,2-1-288,-2 0 1,-1-1 5,0-2 0,0-2-55,0-4 1,0 0-61,0 0 0,3-5-228,0-4 0,4-4-69,-1-5 1,2-1 55,1 1 0,4 0-47,2 0 0,2-1 106,1-2 1,3 2-88,0-3 1,4 3 86,-1 1 1,3 0 60,0 0 1,0 1 261,0 2 0,-1-2-22,-2 5 1,2 1 45,-2 5 1,-1-1-116,-2 4 0,1 0-86,-1 3 0,0 0-68,-3 0 1,-1 4-190,-2 2 1,2 3-91,-2 3 1,-2 1 8,-1 3 0,-1 1 56,1-2 0,-2 2-38,2 1 1,-2 3 74,-1 0 1,-3-2 43,0-4 0,0-1-25,3 1 1,0 1 220,0-4-41,0 0 0,4-4-45,2-2 1,-1 1 20,1-4 0,1 0 104,2-3 0,0 0 23,0 0 1,0 0-54,0 0 0,1-3 106,2 0 0,-2-4 14,2 1 1,1-2 28,-1-1 0,1-3 14,-4 0 1,0-1-63,0 1 1,-1 1-170,-2-4 1,1 2-108,-4-2 0,3 3-16,-3-3 1,3 1-80,-3-1 1,0 2-75,-3 4 0,1 0-346,2 0 326,-2 4 145,3 1 0,-7 5 172,0 2 1,-4 5-42,1 4 1,1 4-29,-1-1 0,0 2 26,-3 1 0,3 0 49,0 1 1,4-1-59,-1 0 1,2-1-4,1-2 0,0-2-89,0-4 0,1 0-140,2 0 0,2-4 182,4-2 0,0-2 141,0-1 1,0 0 16,0 0 0,3-4 107,0-2 0,3-2-21,-3-1 1,5-3 15,-2 0 0,-1-3-59,1 3 0,-4 0 97,1 3 0,-2-3-164,-1-1 0,-1 1-85,-2 3 1,-2-3-108,-4 0 0,0 0-133,0 3 0,-4 0-83,-2 0 0,-6 1 171,-3 2 0,-2-2 38,-1 2 1,0 1-153,0-2 0,-1 1 98,1-3 0,3 3 64,0 0 0,4 0 57,-1-3 0,2 1 22,1 2 0,3-1 123,0 4-60,4 0-39,-2 3 1,4 1-82,0 2 1,4 3-43,2 6 1,3-1 15,3 4 0,-1 0 211,4 4 1,0-2-97,3-2 1,0 2 63,1-2 1,-1 1-168,0-1 0,0-2 29,0-3 1,3-2 77,0-2 1,1-2 184,-4-4 1,1-3 2,2 0 0,-2-4 80,2 0 1,-1-2 81,-2-3 0,-1 1-127,-2-4 0,2 3 11,-2-3 1,-1-1-134,1-5 1,1 1-24,2-1 1,-3-1-203,0 1 1,0-3 94,3 3 1,-4-1-243,-2 4 1,-1-3 54,-2 0 0,0-3 24,0 3 1,0-4 58,0 4 0,-4-1 14,-2 1 1,1 3 50,-1 0 0,0 0-8,-3 6-122,0 0 125,0 7 0,-4 6 66,-2 8 1,-2 5 17,-1 8 1,0 5-180,0 6 1,0 2 109,0 2 0,2-1-29,1 0 0,4 1-28,-1-1 1,-1-4 22,1-2 0,0 0 107,3 0 0,-1-3-114,-2 0 0,2-1-106,-2-4 1,-1-5 63,1-5 400,-4-6 0,5-2 164,-4-4 0,3-4-117,-3-2 1,3-6-202,-3-3 0,3-7 110,-3-2 0,3-3-73,-3-3 1,0 2 121,-3-3 1,3 0-323,0 1 1,1 4 114,-2 4 1,-1 2-603,2-1 1,-2 2 286,-1-2 1,0 2-19,0 1 1,0 3 119,0 3 1,0 3 69,0 3 1,0 2 118,0 4 1,3 2 88,0 4 0,0 4 3,-4 8 1,4 1-53,0-1 0,4 3 4,-1 0 1,3 0-80,3-3 0,3-4-7,6-1 0,7-4 62,5-3 0,6-2-35,3-4 0,3-1-99,0-2 0,3 1 113,0-4 1,4 0 768,-4-3 0,3-1-254,-2 1 1,2 0-607,-3 0 0,5 0 66,-2 0 1,5 1-478,2 2 1,-4-2 486,-2 2 0,-5-2 0,2-1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5:23.004"/>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173 817 9455,'-5'0'-601,"-3"0"0,6 0 462,-4 0 1,3 3 136,-3 0 17,4 0-50,-2 1-58,-1-3 7,4 3 24,-3 0 0,4-2 9,0 4 1,0-3-76,0 3 1,0-3 39,0 4 1,0-4-137,0 3 156,0-4 27,0 6 0,0-6-6,0 4 0,0-3 8,0 3 69,0-4 0,1 2-77,2-4 59,-2 0 0,5 0 45,-3 0 1,-1 0 78,4 0-23,0-4 0,2 2 137,-2-4-142,2 4 1,-6-2 151,4 4-206,-4 0 7,2 0 0,-4 1 26,0 2 0,-1-1-1,-2 4 1,1 0-7,-4 3 0,0 1-84,-3 2 0,0-2-11,0 2 1,3-3-52,-1-3-158,5 2 0,-2-6-96,4 5 147,0-5 1,5-6 109,5-9 1,0 1-2,5 0 0,-4-1 40,1 1 1,-2 0 134,-1 3 1,0 0-58,0 0 1,-3 1 442,0 2-139,-4-2-250,2 3-66,-4-5-38,0 5-42,0 1 46,-4 4 1,-1 1-29,-4 2 0,1-1-4,2 4 0,1-4-28,2 1-30,2-1 75,-3 2 0,5-3-192,2 2 0,2-2-5,4-1 1,0 1-130,0 2 1,0-2 75,0 2 257,1-2 0,-1 3 0,0 1 0</inkml:trace>
  <inkml:trace contextRef="#ctx0" brushRef="#br1" timeOffset="1879">408 899 8454,'5'-4'-1364,"3"2"1296,-2-4 97,-2 4 0,4-3 66,-2 2 0,2 1 10,1-4 0,0 3-116,0-4 1,-3 4-22,0-3 17,0 4 1,3-3 88,1 2-187,-5 2 153,3-3-36,-3 4 1,1 0-85,0 0-11,-4 4 85,6 1 5,-3 4 1,0 1 0,-2-1 0,-1 0-2,1 0 1,-2 1 2,2 2 1,-2-2-4,-1 2 0,0-2-1,0-1-1,0-4 85,4-1 1,-2-8 10,4-2 0,-4-2 54,1-1 1,-2 0-115,-1 0 1,0 3 38,0 0 0,0 0-29,0-3 0,0 3 54,0 0 16,0 4-22,-4-6-79,3 7-20,-3-3-122,0 4 180,3 0-338,-3 0 289,0 0 0,2 3-67,-4 0 1,3 3 7,-3-3 1,4 1-48,-1-1 94,-2-2 1,3 3-14,-4-4 1,4-1 150,-1-2 0,2-2-87,1-4 1,0 0 127,0-1 1,0 1-143,0 0 0,1 3 169,2 0-114,-2 0-48,3-3 0,-1 3-9,0 0-35,0 4-110,-3-6 164,0 7-271,0-3-348,0 4 537,0 4-31,-4 1 42,-1 4-59,-4 0 88,0 0 0,1-3-20,1 0 1,2-4-123,2 1 52,2 2 0,-4-3-367,2 4 236,2-4 221,-3 2 0,0-4 0,-1 0 0</inkml:trace>
  <inkml:trace contextRef="#ctx0" brushRef="#br1" timeOffset="2526">136 355 8371,'-6'-2'0,"3"-1"0,-1-2 0,1-4 0,-1 3 0,1 0 0,2 4 0,-3-6 0,4 7 0,0-3-125,0 4 80,4 0 1,-2 1-138,4 2 0,-4 2 76,1 4 0,1 1-137,-1 2 1,1 3 54,-4 3 1,0 0 57,0 0 0,0 3 10,0 0 0,-2 1 29,-1-4 1,2 3 49,-2 0 1,-1 0-38,1-3 0,-1 3 99,1 1 1,1 0-71,-4-1 0,3-1 49,-3 4 0,0 1 0,-3-2 0,0-1 0</inkml:trace>
  <inkml:trace contextRef="#ctx0" brushRef="#br1" timeOffset="2918">488 28 8444,'-3'-9'0,"0"0"565,0 4-386,-1 1 0,3 5-170,-2 2 0,-1 3-437,1 6 1,-4 2 123,1 4 198,-2 0 1,-1 3 62,0 1 0,-3 6-130,0-1 1,-5 6 1,2 1 0,-1 0 90,1-1 1,-1 2-74,4-1 1,-3 0 24,3-1 1,1 1-99,5-3 1,-2 1 155,5-5 1,-3 2 70,3-4 0,0-4 0,3-3 0,0-1 0,0-5 0,0 0 0,0-3 0,1-1 0,2-2 0,-1 1 0,4-4 0,1 5 0,2-7-94,0 2 1,-3-1 138,0 1 2,0-2-47,-1 7 0,3-7 0,-3 3 0</inkml:trace>
  <inkml:trace contextRef="#ctx0" brushRef="#br1" timeOffset="3177">55 617 8367,'-15'0'0,"0"0"0,7 0 372,-2 0 37,7 0-330,-1 0-238,4 0 0,1-3-169,2 0 192,7 0 1,3 1 53,2-1 0,1 2-160,-4-2 1,3 2 11,-3 1 0,0 0-223,-3 0 1,3 0 452,1 0 0,-1 1 0,-3 2 0,0-2 0,0 8 0,0-4 0</inkml:trace>
  <inkml:trace contextRef="#ctx0" brushRef="#br1" timeOffset="3651">418 599 8361,'-9'0'-278,"4"-4"-274,-3-1 34,7 0 440,-3 1 648,4 4-569,0-4-64,4 3 1,1-4-2,4 2 0,3 2 38,0-2 1,0-2-3,-3-1 1,3 1 26,0-1 0,0 3-2,-3-3 0,0 3 29,1-3 0,-1 3 11,0-3 1,0 3 16,0-3 36,0 4-76,0-6 0,0 4-2,0-2 1,-4-3-43,-2 3 0,1 1-24,-1-1 1,0 0-13,-3-3 0,0 0 4,0 0 1,-1 3-25,-2 0 1,0 1 176,-6-1 0,2-1-122,-5 4 0,1 0 240,-1 3 1,-1 4-129,-2 2 1,-2 3-17,5 3 1,-3-1-30,3 4 0,-3 0 1,3 4 1,0 2-23,3 0 1,1 1-26,2-1 1,2-2-205,4 2 1,0-2 126,0-4 0,0 1-130,0-4 1,7-3 52,2-3 1,10-4 58,2 1 1,4-6-24,2-3 1,4-2-101,-1-1 228,4-4 0,-2-1 0,5-4 0</inkml:trace>
  <inkml:trace contextRef="#ctx0" brushRef="#br1" timeOffset="4442">598 989 8423,'5'-5'0,"3"4"0,-2-2 0,7 2 140,6 1 1,0 0 48,5 0 0,4 0-242,5 0 1,0 0-259,0 0 1,0 0 177,3 0 0,4-5-94,-1-4 1,3 0-217,-2-3 1,-1-1 162,-3 1 0,-2 0 280,-1 3 0,-4-4 0,-2 3 0,-5-3 0</inkml:trace>
  <inkml:trace contextRef="#ctx0" brushRef="#br1" timeOffset="5339">707 1189 8443,'5'-4'-576,"-1"3"1,-3-3 802,2 4-34,-2 0 1,4-3-171,-2 0-45,-2 0-117,7 3 184,-7 0 1,3-1-63,-4-2 0,0 1 99,0-4-96,0 4 1,-1-3-55,-2 2 0,1 2-147,-4-2 1,0 2 130,-3 1 1,-1 0-149,-2 0 0,2 3 245,-2 0 1,2 4-83,1-1 1,1-1 170,1 1 0,-1-3-108,2 3 1,2-3 135,1 3 0,-1 0-109,1 3 1,-1 0 25,1 0 0,2 0-12,-2 1 0,-1-1-21,1 0 1,0 3-15,3 0 0,1 0-12,2-3 1,-1-1-16,4-2 1,-3 1 29,3-4 0,0 3-11,3-3 1,3 0 22,1-3 0,0 0 5,-1 0 0,-1-4-6,4-2 0,-4-5 4,1-1 0,1-3 41,-1 3 0,0-3 7,-2 3 0,-1-2 24,0 2-61,0 2 0,-1-3-55,-2 4 1,-2 3 94,-4 0 1,1 4 68,2-1-131,-2 2 1,2 1-5,-6 0 1,1 5 7,-4 4 1,-3 4-2,-3 5 0,-3 4-12,2-1 1,-3 4 25,1-1 1,-1 2-139,1 2 1,-2 1 58,2-2 1,-2 1-132,-2-7 0,1 5 85,0-2 1,0-1-20,0 1 0,0-4 95,0 1 0,2-1-51,1-2 1,3-3 10,-3 0 1,1-4-11,-1 1 1,1-2 147,2-1 1,2-1-71,-2-2 1,1-1 13,2-2 1,0-2 3,0 2 1,1-3 98,2-3 1,-1 1-50,4-4 1,0 0 169,3-3 0,1-4-100,2-2 0,6-2-72,6-1 1,6-4 94,4-3 1,4 2-131,1-1 0,4 1 0,0-1 1,1-2-47,1 5 1,3-3-168,1 3 1,-4 4-198,-3 5 0,-3 0 135,0 3 0,-3-3 241,-3 6 0,-2-2 0,-3-1 0</inkml:trace>
  <inkml:trace contextRef="#ctx0" brushRef="#br1" timeOffset="6548">1152 1253 8356,'4'-14'-274,"1"4"-68,4-2 0,0-1 365,0 1 1,0 1 281,0 5 0,-3-2-403,0 2 0,-1 1 88,1-1 0,-1 4-128,-2-1 160,-2 2 1,2 1-154,-6 0 0,-6 1 32,-6 2 0,-3 2 35,-3 4 1,1 4 32,-5 2 1,1 2-11,-3 1 1,4-3 24,2 1 1,1-1-25,2 3 1,3-1 78,0-2 0,7 1-42,-1-4 1,3 0 10,0-2 0,2-1-11,4 0 0,0-3-9,0 0 1,1-4 6,2 1 1,3-2 0,6-1 1,2-1 54,4-2 0,1 1-54,3-4 1,-3 0 11,2-3 0,-1 0-7,1-1 0,-5-2-7,2 0 1,-2 0 41,-1 3 0,-1 0 2,-2 0 0,-3 0 30,0 0 1,0 1 6,-3 2 1,-1-1 87,1 4-89,-4 0-63,2 3 36,0 0 1,-3 1-97,2 2 0,-2 3 81,-1 6 1,0-1-13,0 4 1,0-3-28,0 3 0,0-3-8,0 3 1,0-4-89,0 2 1,4-3 104,2-1 0,3-1-103,0-2 1,0-1 90,0-2 1,0-2-162,0 2 1,1-2 96,2-1 0,-2-1-14,2-2 0,-1-2 74,1-4 1,-2 0 92,3 0 0,-3-3 106,-1-1 1,-3-2-122,0 3 0,-1-1 72,1 1 0,1 2 54,-4-2 66,0 2 1,-2 5-26,2 2-148,-2 2 1,3 2-48,-4 2 0,-3 3-153,0 6 1,-4 2 36,1 4 0,-1 3 116,1 0 1,-2 4-234,2-4 0,2 3 32,1-3 0,2-3-69,1-3 89,0-3 1,1 0 4,2-6 0,2-2 121,4-4 0,1-4-2,2-2 1,-1-3-23,4-4 1,-1 2 132,1-4 1,-1 1 97,-5-1 1,0-2-40,0 2 0,0 1 42,0-1 0,-1 0-80,-2 0 0,2-1-51,-2 4 0,-1 1 101,1 5-16,-4-2-241,2 7 0,-4-2 152,0 6 1,-1 2-38,-2 4 1,1 4 6,-4 2 0,0 1-90,-3-1 1,3 2 36,0-5 0,4 0-7,-1-3 1,2 0-44,1 0 0,0-3-105,0 0 93,0-4 0,4 2-12,2-4 0,2 0 18,1 0 0,4 0 23,2 0 1,1-1 157,0-2 1,1-1-82,-2-2 1,2-1 132,1 4 1,0-1-92,0 1 1,-3 2 19,1-2 0,-1 2-31,3 1 1,-1 0 14,-2 0 1,2 0-105,-2 0 1,-1-1 78,2-2 1,-4 2-139,3-2 0,-4-1 38,1 1 1,-2-4-17,-1 1 1,0-2 37,0-1 1,0-1-9,0 1 0,-4-1 34,-2-2-54,-1 2 189,-2-3 1,-6 5-116,-3 2 0,0 3 11,-3 6 1,-1 2 62,1 4 1,0 4 15,3 2 0,1-1-2,2 1 1,2 1 140,4 2 1,1 0-144,2 0 0,3 3-11,6 0 1,4 1-319,8-4 0,1-4 236,9-2 0,-5 2 0,2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4:32.897"/>
    </inkml:context>
    <inkml:brush xml:id="br0">
      <inkml:brushProperty name="width" value="0.08547" units="cm"/>
      <inkml:brushProperty name="height" value="0.08547" units="cm"/>
      <inkml:brushProperty name="color" value="#E71224"/>
    </inkml:brush>
  </inkml:definitions>
  <inkml:trace contextRef="#ctx0" brushRef="#br0">73 73 8474,'-9'0'-144,"0"0"0,0 0 0,-1 0 0,1 0-794,0 0 1042,4 0-53,-3 0 1,7-1 15,-2-2-30,2-2 1,1-1 69,0 0 0,0 3 132,0-3 368,4 0-150,1-3 334,0 4-133,-1 1-565,-4 4 119,0 0 1,0 4-14,0 2 1,0-1 72,0 1-279,0 0-128,0 3 164,4-4 0,1-1 54,4-4 0,2 0 4,1 0 0,1-4-138,2-2 0,1 1 36,-4-1 1,4 1 39,-1-1 0,-2 1 1,-1 2 1,-1 2-2,-2-2 0,0 2-3,0 1 1,0 0-11,0 0 1,3 0 111,0 0 1,1 3-91,-1 0 1,1 0-32,3-3 1,1 0-3,-2 0 1,2 0-12,1 0 1,1 0 41,2 0 1,-1 0-6,1 0 1,1-1 7,-1-2 0,0 1-4,-3-4 1,2 4-68,1-1 0,-2-1 50,2 1 0,-5 0-36,-1 3 1,-1 0 39,1 0 1,3 1-162,-3 2 1,-1-1 67,1 4 1,-3 0-15,3 3 0,-3-1 39,3-2 1,-3 2-11,4-2 1,-2 1-17,1-1 1,2 1 23,-2-4 0,2 1 43,1-4 0,1 0-40,-1 0 0,3 0 116,0 0 1,0 0-48,-3 0 0,3 0 10,1 0 0,-1 0 27,-3 0 1,0 0 14,0 0 0,0-4 37,1 1 1,-1-1-81,0 1 1,-3 2-21,0-2 0,-3 1 28,3-1 1,-4 2-310,1-2 172,-1 2-40,-2 1 117,0 0 1,-3 1-16,0 2 0,-3-2 14,3 2-44,-4-2 28,6-1 1,-6 1 21,4 2 0,-3-2-172,3 2 0,-3-2 122,3-1 1,-3 0-9,3 0 0,-3 0 82,3 0 1,0 0-9,3 0 1,0 0 269,1 0-238,-1 0 1,0 0 58,0 0-30,0 0 0,0 0 20,0 0 0,0 0-6,0 0 0,0 0-26,0 0 0,3 0 11,0 0 0,5 0 3,-2 0 1,-1 0-87,1 0 1,-3 0 57,3 0 0,-1-1 106,1-2 1,1 2-66,-3-2 0,-1 2 5,-3 1 0,0 0 45,0 0-5,0 0-28,0 4-42,-4-3 0,2 4-179,-4-2 227,0-2-347,-3 8-3,0-8 69,-4 7 80,-1-7 1,-1 3-141,0-4 142,4 0 1,-6-4-47,7-1 1,-3-4 78,4-1 1,-3 4-234,0 0 180,0 0-706,3-3-81,0 4 171,0-3 738,0 7 0,-4 1 0,-1 5 0</inkml:trace>
  <inkml:trace contextRef="#ctx0" brushRef="#br0" timeOffset="2496">2141 92 8522,'0'-5'-951,"0"1"674,0-1-220,0 4 311,0-3 372,0 4-147,4 0 1,0-1 89,2-2 119,2 2 1,-3-6 222,4 4-173,-4 0 29,3-1-209,-3 3 0,1-3-27,1 4 1,-4 0 19,3 0-90,0 0 1,3 0 19,0 0 0,0-3-33,0 0 1,0 0-56,0 3 1,0 0 96,0 0 0,3 0-22,0 0 1,5-3 11,-2 0 1,-1 0-34,1 3 0,0 0 42,3 0 1,3 0 3,0 0 1,2 0-12,-2 0 1,-1 0-2,4 0 0,-3 1 63,4 2 1,-1-1-62,3 4 1,-1-3-80,-2 3 0,3 0 32,-3 3 0,-1-3-7,1 0 1,-3-1 16,3 2 1,-2 0-10,2-4 1,-1 3-18,1-3 1,2 0-2,-1-3 0,0 0 30,-1 0 1,2 0 6,-2 0 1,0-3 74,0 0 0,-3-3-78,3 3 1,-4-4 48,1 0 1,-2 3-41,-4 1 1,1-1-3,-4 1 1,3-3 13,-3 3 0,-3 0 0,-3 3 1,-3-1-22,3-2-13,-4 2-155,2-3 161,-4 4 1,-4 0-33,-2 0 0,0 3-15,-3 0 1,2 3-5,-5-3 0,2 4 11,1-1 0,0-1-41,0 2 37,0-5-9,0 2 201,4-4-187,1 0 74,4 0 1,0-4-37,0-3 1,1 2 7,2-1 1,2 1-10,4-1 1,0-1-1,0 4 1,0-3-7,0 3 0,0-1 4,0 1 1,0 2-20,0-2 1,-3 2 11,0 1-88,0 0 1,3 0 83,1 0 0,-4 3-100,0 0 0,0 4 75,3-1 1,-3-1-5,0 1 1,0 0 8,3 3 1,0-4 4,0-2 0,3 2 28,0-2 0,1 0-32,-1-3 0,2-3 145,1 0 0,2-5-16,-2 2 1,2-1-29,1 1 1,1-2-42,3 2 0,-2-1 8,4 1 0,0-1-64,3 4 1,1-1 55,-1 1 0,1 2-41,2-2 1,-1 2 23,5 1 0,-5 1-111,1 2 1,-2-1 66,0 4 0,0-3-7,2 3 1,-2-1 28,2 1 1,-4 2 0,-2-2 0,0 2 11,3 1 1,1-3-18,-1 1 0,-2-5 45,2 1 0,-2-2-5,6-1 1,-3 0 10,-1 0 1,1-4-22,2-3 1,0 2 1,3-1 1,-4 1-23,1-1 1,-1 1-5,-2 2 1,-1 2-92,-2-2 1,1-1 97,-3 1 1,-1 0-62,-3 3 1,-3-1 18,0-2 0,-4 2-5,1-2 0,-2 2 5,0 1 0,-4 1-45,0 2 4,-4-2 0,5 7-96,-4-2 1,0-1-123,-3 1 1,-3 0 55,0 3 0,-5 2 244,-1 1 0,-5-2 0,-4 3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6:15.432"/>
    </inkml:context>
    <inkml:brush xml:id="br0">
      <inkml:brushProperty name="width" value="0.08547" units="cm"/>
      <inkml:brushProperty name="height" value="0.08547" units="cm"/>
      <inkml:brushProperty name="color" value="#E71224"/>
    </inkml:brush>
  </inkml:definitions>
  <inkml:trace contextRef="#ctx0" brushRef="#br0">590 154 8513,'-8'-4'-489,"1"-1"-920,1 0 1157,4-3 0,-1 3 128,6-4 0,-1 0 124,4 0 0,0 3 0,3 0 0,0 0 0,0-3 0,-1 0 82,-2 0-166,2 4 266,-3-4 498,4 4-493,-4 0 1,-1 5 136,-4 6 1,0 3-106,0 0 1,-1 1-60,-2 2 0,-1-2-140,-2 2 1,-1 1-13,4-1 1,0-3-129,3-3 1,0-3 228,0 3-81,0-4 65,0 2-6,0-4-85,4 0 0,1 0 44,4 0 0,0-1-37,0-2 0,1 1-12,-1-4 0,0 3-18,0-3 0,1 3 1,2-3 0,-1 3-15,4-3 0,-3 1 67,3-1 1,-1-2-29,2 2 0,4-2 81,-2-1 0,2 0-70,-2 0 0,0 3 110,0-1 1,-2 2-74,-1-1 0,-1-1 8,1 4 0,1-3-4,-4 3 1,3 0-7,-3 3 1,1-1-59,0-2 1,-3 2-12,2-2 1,-1 2-84,1 1 0,-1 0 116,4 0 0,-3 0-49,3 0 0,-3 0 45,4 0 1,-1 3-3,3 0 1,-3 3-17,0-3 1,-3 3 15,3-3 0,-3 1-78,3-1 0,-2-2 42,2 2 1,-4-1-91,1 1 1,-2-2 25,-1 2 0,-1 0-15,-2 0 0,2-1 5,-2 4 1,-1-4-116,1 1 0,0 1-3,3-1 106,1 0 0,-1-3-116,0 0 0,0 0 104,0 0 1,-3-1-153,0-2 1,-4 1 277,1-4 0,-2-4 0,-1-5 0</inkml:trace>
  <inkml:trace contextRef="#ctx0" brushRef="#br0" timeOffset="486">363 265 8552,'9'0'-1727,"-4"0"1730,3 0 91,-3 0-40,4 0 1,0 0 62,1 0-84,-1 0 0,0 0-6,0 0 0,-3 0 252,0 0-164,-4 0 286,6 0-270,-7 0 1,3 1 4,-4 2 0,-1-1-124,-2 4 1,-1 0 6,-2 3 1,-3 2-62,0 1 1,0-1 121,-3 4 0,-2-3-278,2 3 0,-4 0 44,1 3 1,1-3-68,-1 1 0,-1-1-5,-5 3 1,0 0-16,-3 0 1,3 0 96,-3 0 1,-3 1-126,-4-1 1,-3 0 268,1 0 0,-6 0 0,-3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7:23.621"/>
    </inkml:context>
    <inkml:brush xml:id="br0">
      <inkml:brushProperty name="width" value="0.08547" units="cm"/>
      <inkml:brushProperty name="height" value="0.08547" units="cm"/>
      <inkml:brushProperty name="color" value="#E71224"/>
    </inkml:brush>
  </inkml:definitions>
  <inkml:trace contextRef="#ctx0" brushRef="#br0">155 172 8542,'-14'0'-591,"-2"1"-65,4 2 1,-4-2 606,4 2 1,-3 1 553,3-1 0,0 3-424,3-3 1,1 4 196,2-1-350,-2 2 1,6 1 55,-4 0 1,4 0 54,-1 0 1,2 1-25,1-1 1,0 0-25,0 0 0,0 3-32,0 0 0,0-3 66,0-3 0,3 0-64,0 3 0,4-3 57,-1 0 1,2-3-24,1 3 1,0-4 10,0 1 0,1-2-4,2-1 1,-1 0-12,4 0 0,-2-1-5,2-2 0,0-3 15,3-6 0,-1 2-6,-2-2 0,1-1-111,-4 1 1,4-1 101,-4 1 1,-1 2 18,-5-3 0,-1 3-6,-2 1 1,-2 3 2,2 0 1,-3 1-7,-3-1 1,1 2 4,-4 4 1,-3-1-62,-3-2 0,-2 2-13,2-2 0,-2 2-61,-4 1 0,3 0 104,0 0 1,4 0-39,-1 0 0,2 0 56,1 0 12,0 0-58,-1 0 0,5 4 12,2 2 0,3 2-21,3 1 1,2 3 34,5 0 0,0 2-235,2-2 267,2-2 0,4 3 0,0-4 0</inkml:trace>
  <inkml:trace contextRef="#ctx0" brushRef="#br0" timeOffset="438">553 10 8453,'-9'0'-702,"0"0"0,0 1 991,0 2-218,0 6 1,1 5-29,2 4 1,-3 1-14,3 2 1,2-1-3,1 5 1,-1-4-112,1 3 0,0-3 8,3 3 1,0-4 110,0 2 1,0-6-48,0-1 0,0-4 0,0 1 0,-3-2-22,0-1 0,-1-1 22,1-2 11,2 2-37,-7-7 1,6 3 36,-4-4-354,4 0 337,-6 0 1,4-1-71,-2-2 0,2 1 46,4-4 1,0-3-14,0-3 0,0-3 34,0 3 0,4-4 25,2 1 0,2 1-18,1-2 1,3 5 15,0-1 1,1 2 46,-1 1 1,0 0-58,3 0 0,-3 3 30,3 0 1,-3 4-23,3-1 0,-3 2-2,3 1 1,-3 0-45,4 0 0,-5 0-4,1 0 1,-2 1-17,-1 2 0,-3-1 65,0 4 0,0-4 0,3 2 0</inkml:trace>
  <inkml:trace contextRef="#ctx0" brushRef="#br0" timeOffset="1709">1398 264 8452,'-9'-4'-838,"0"1"673,-1-4 1,4 2-77,0-4 80,0 0 1,-2 0 240,2 0 0,-1 3-19,4 0 1,0 3-21,3-3 33,0 4 55,0-2-269,0 4 188,4 0 0,-2 0-144,4 0 0,0 0 133,3 0 0,1 0-109,2 0 0,-1 0 60,1 0 1,1 0-5,-1 0 1,4-1 2,-1-2 1,-2 1 1,-1-4 1,1 3 8,-1-3 0,4 1 2,-4-1 0,0 1 38,-3 2 0,3 2-35,0-2 1,0 3 103,-3 3 1,0 2-37,0 4 1,-3 1 9,0 2 1,1 2-66,2 4 0,0 0 8,0 0 1,0 1-26,0-1 0,-3 0 39,0 0 1,0 0-133,3 0 1,0-4 122,0-2-168,0-1 0,0-6 66,0-2 0,1-2-9,-1-1 104,0-4 1,-1-1 106,-2-5 0,1 1-12,-4 0 1,1-4-110,-1-2 1,-1 1 24,4-1 0,-4 3 9,1-3 1,1 1-56,-1-2 1,1 0-19,-1 4 0,-1 1-22,4 5 1,-3-1 37,3 4 0,-3 0-16,3 3 0,-3 1 21,3 2 1,-3 2-3,3 4 0,1 1 20,2 2 1,0 2-17,0 5 1,1-5 12,2-2 0,-2-2 25,2-1 1,-2-1 5,-1-2 0,0-2-56,0-4 9,0 0 1,-3 0 295,1 0-215,-5-4 1,2-1 136,-4-4 0,0 0-97,0 0 1,0 0 10,0 0 0,0 0-32,0-1 0,-3 1-13,0 0 1,-2 0-22,2 0 0,2-1-132,-2-2 1,2 1-144,1-4 1,0 1 67,0-1 1,4-3-89,3 3 0,1-1 105,1 1 1,1-1 66,2 4 1,-2 0-15,2 3 0,-2 0 3,-1 0 0,3 3-22,0 3 1,0 2 8,-2 1 0,-1 0 50,0 0 42,0 0 0,0 0 0,0 0 0</inkml:trace>
  <inkml:trace contextRef="#ctx0" brushRef="#br0" timeOffset="4386">2405 181 8569,'-5'-4'-1413,"-4"3"1216,8-3 617,-7 4-583,7 0-17,-7 0 107,3 0 0,-4 3-22,0 0 0,0 4 86,0-1 1,0-1-6,0 1 1,-1 0 11,-2 3 1,2-3-23,-2 0 0,-2-1 55,2 1 1,-3 2-10,3-2 1,0-1 114,3 2 1,1-4-56,2 3 1,-1-3 17,4 3 0,0-3-119,3 3 1,0-3 62,0 3 1,1-3-77,2 3 0,2-4 71,4 1 0,3-2-131,0-1 1,1-1 76,-1-2 0,2 1-16,5-4 0,-4 3-18,0-3 0,0 1 19,3-1 1,-1-2-47,-2 2 0,1-2 55,-4-2 0,2 1 45,-2 0 1,-2 0-43,2 0 1,-2-1 60,-1-2 1,-3 2-5,0-2 0,-1 2 68,1 1 3,-2 4 18,-4-3-50,0 7 0,0 4-91,0 6 1,0 5 39,0-2 0,-3 3-62,0-3 1,-1 4 38,1-1 0,2-1-5,-2 2 1,-1-2-31,1 1 0,0-2-6,3-4 1,0-3-124,0 0 126,0-4 1,1 2-12,2-4 1,-1-1 21,4-2 0,0-2-68,3-4 0,3 0 58,0 0 0,1 0-3,-4 0 1,3-3 19,0-1 1,3 0 10,-3 1 1,3 2-22,-3-2 0,0 2-6,-3 1 1,3 0-34,1 0 1,-1 0 37,-3 0 1,-1 3 51,-2 0 0,2 0-23,-2-4 1,1 4 2,-1 0 1,1 3-28,-4-3 18,4 4 250,-2-6-231,0 7 29,3-3-48,-7 4 1,3 1-9,-4 2-56,4-2 26,-3 7 1,4-6-45,-2 4-26,-2-4 88,4 6 1,-5-6-35,0 4 77,0 1 0,1 2-44,2 0 0,-2 0 58,2 0 1,-2 0-28,-1 0 0,0 1 5,0 2 1,0-2 15,0 2 0,-3-2 4,0-1 1,0-3 13,3 1 0,-4-4-25,1 3 257,0-4-248,3 2 15,0-4-43,4 0-3,2 0 0,3-3-26,0 0 19,0-4 1,0 6-9,0-2 0,0-2-3,0 2 18,0 0 0,0 0-1,0 0 0,0 0-7,0 3 1,-3 0-11,0 0 3,1-4 1,2 0-4,0-2 1,-3-2 21,0 2 1,0-2-11,3-1 1,0 0-76,0 0 0,0-1 69,0-2 1,-3 2-68,0-2 1,-1 1 21,1 2 0,1-3-6,-4 0 0,3 0 24,-3 3 0,4 3 1,-4 0 1,1 1 148,-1-1-149,-2 2 1,4 4 184,-2 0 1,-2 1-93,2 2 1,-1 2 40,1 4 0,-2 1-73,2 2 0,-2-2 7,-1 2 0,0 1-12,0-1 0,1 1-17,2-4 0,-2 0-36,2 0 1,-2-3 48,-1 0 1,1-4-81,2 1 96,-2-2 9,3-1-31,0 0 4,-3 0-8,3 0 1,-4 0 44,0 4-40,0-3 1,0 7-16,0-2 1,0-1 13,0 1 1,-1 0 1,-2 3 1,1 0-8,-4 0 1,3-3 1,-3 1 0,3-1 8,-3 3 1,3 0-7,-3 0 1,4 0 108,-1 0-100,2-4-26,1-1 26,0-4 0,4-1-74,2-2 0,2 1 22,1-4 0,1 0-9,2-3 0,-1-3 42,4 0 0,-3-4-7,3 4 0,1-3 36,2 3 0,0-1-41,0 1 0,-1 1 145,-2-4 1,2 4-123,-1-1 0,-3 3 62,-1 2 0,1-1-62,-1 2 1,-1 1 5,-5-1 1,2 4-13,-2-1 0,-1 2-8,1 1 1,-3 0-7,3 0 20,-4 0-30,2 4 0,-4 1 20,0 4 0,-4 1-1,-2 3 1,1-3 3,-1 2 0,1 1 1,-1-1 0,-2 1-2,2-1 0,1-2 0,-1 2 0,1-2 2,-1-1 0,1-1-1,2-1 1,2 1-1,-3-7 2,4 3 10,4-4 0,1 0 1,4 0 1,1-4-5,2-2 1,-1 1 2,4-2 1,-3 1-25,3-3 0,0 0 17,0 0 1,2 0-79,-2 0 0,2 0 51,1 0 0,0 0-4,1 0 1,-1 0-18,0 0 1,-3 1-14,0 2 0,-3-3 31,3 3 0,-4 1 3,1-1 0,-1 1 114,-2-1-135,0 2 267,-4 4 0,2 1-86,-4 2 1,-1 2 35,-5 4 0,-1 4-78,-2 3 0,-2 1 15,2 1 1,-2 0-66,-2 0 0,1-3-13,0 0 0,3-3-114,0 4 1,3-5 192,-3 1-211,4-2 1,-3-2 17,2-2-66,2-2 0,-2-4 132,6 0 0,-1 0-3,4 0 1,0-4 6,3-2 0,1-3 4,2-3 1,-2 2 28,3-2 1,-2-2-37,1 2 1,-2-3 12,2 3 0,-2-3-19,-1 3 1,-1-1-58,-2 1 1,1 2 2,-4-2 1,3 0-14,-3 0 1,3 2 39,-3-2 1,0 1-12,-3-1 1,0 2 54,0-2 1,0 5-49,0 1 1,-1 4 184,-2-1 1,1 2-55,-4 1 0,3 4-39,-3 2 0,1 2-32,-1 1 0,-1 0 1,4 0 0,-3 0-72,3 0 32,0 0 0,3 0-274,0 0 278,0 1 1,0-1-61,0 0 76,4-4 11,1 3 1,3-6 88,-2 4-25,2-4 1,-4 3-39,2-2-1,2-2 1,-3 3-15,5-4 1,-1 0 7,0 0 0,0 0-33,0 0 0,0 0 12,0 0 0,1-1-5,2-2 0,2 1 3,4-4 0,1-1-5,-1-5 1,0 2 6,0-2 0,0-2 2,0 2 0,-1 0 15,-2 3 0,-1 3-24,-5 0 268,0 4-89,0-2-66,-4 4 0,-2 4-46,-6 2 0,-2 2 11,-4 1 1,-1 3-61,-2 0 1,0 5 3,-3-2 1,3 1-16,-3-1 0,4 1 36,-1-4 0,-1 3-55,1-3 0,0 4 4,3 0 0,0-3-5,-1-1 0,5-2-39,2-1 1,2-3-52,1 0 60,0-4 0,1 2-124,2-4 1,2 0 5,5 0 1,-1-3 111,0 0 1,4-4 19,2 1 0,-1-2 3,1-1 1,0 0 2,3 0 0,1 0 37,-1 0 0,1-1 32,2 1 0,2-3 28,4 0 1,-2 0 10,-1 3 0,0 0-37,3 0 1,0 0-25,1 0 0,-2 0 81,-2 0 1,1 3-34,-4-1 1,4 5 5,-4-1 0,-3 2 39,-3 1 0,-4 1 9,1 2 1,-2-1 16,-1 5 0,-4-1-65,-2 3 0,-2 0-32,-1 0 1,-5 3 42,-4 0 0,-1 3-161,-5-3 0,-3 4 43,-3-1 1,-4 0-150,0 0 1,-1-1 81,-1 1 0,0-2 19,0-4 1,2 0 20,1 0 0,5-4-22,1-2 1,1 1 114,5-1-154,-5 0 117,7-7 1,1-1-28,6-4 1,6-3-39,3 0 1,5-3 92,2 3 1,6-1-1,-1 1 0,5 1 31,-2-5 0,4 5 10,0-1 0,5 2 180,3 1 1,3 0-56,4 0 1,-3 3 88,2 0 1,2 4-99,-2-1 1,2 3-104,-4 3 0,1 2-127,-5 4 0,2 0-521,2 0 575,-1 0 0,-4 4 0,-1 1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7:17.623"/>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317 255 11409,'0'-9'-186,"-1"0"-198,-2 0 0,2 2-242,-2 1 1,2 3 140,1-3 554,0 0-87,-4-3 0,3 0 38,-2 0 1,2 0-31,1 0 1,0 0 37,0 0 1,0 0 125,0 0 1,-3 0-54,0 0 0,0-1 41,3 1 1,0 3 1,0 0 1,0 3 64,0-3 1,-1 4-179,-2-1 0,1 2 89,-4 1 1,2 4-16,-5 2 1,1 7 61,-7 5 0,-1 2 123,-2 4 0,-1 0-160,-2 3 0,2-1-234,-2-1 1,2 0 166,0-4 0,2 0 169,2-3 1,-1-3-95,4 1 0,1-8-164,5 1-77,-2-2 93,7-2 1,-2-1-300,6-4 0,3-4 235,6-2 1,-1-2 1,4-1 0,0-4 67,3 1 0,0-1-17,1 1 1,0 2 6,2-2 0,-2 1-18,2-1 0,-2 2 81,0-2 1,2 2 41,0 1 0,0 0-105,-3 3 1,-3 2-61,0 4 0,-4 0-34,2 0 0,-3 0 52,-1 0 0,-3 3-64,0 0 0,-4 4 17,1 0 0,-2 1-11,-1 1 0,0 3-13,0 0 1,0 0 8,0-3 1,-1 1 79,-2 2 0,2-2 0,-2 2 1,-1-2-131,1 0 0,0-1 155,3 0 0,-3-3 82,0 0 55,0 0 1,0 3-132,0 0 0,-1-3 181,1 0 0,2-3-153,-2 3 0,0-3 113,0 3-3,2-4 85,-3 2-28,4 0-282,-4-3-244,3 3 220,-3-4-415,4 0 160,0 4-175,0 1 521,0 4 0,-4 5 0,-1 0 0</inkml:trace>
  <inkml:trace contextRef="#ctx0" brushRef="#br0" timeOffset="1571">1225 53 10059,'0'-5'-1203,"-4"1"0,2 4 1461,-4 0 0,3 0-30,-3 0 1,3 0-91,-3 0 0,3 0 36,-3 0 1,0 0-87,-3 0 1,0 0-6,0 0 0,1 1 18,2 2 0,-2-1 66,1 4 0,-2-3-100,-3 3 1,4-3-147,-4 3 0,4-1-60,-4 1 1,5 2 116,1-1 1,0-2-69,-3 1 1,3-3 113,0 3-37,4-4-120,-2 2 39,4 0-76,0-3-14,0 3 126,4-4 1,1 0-21,4 0 1,0 1 101,0 2 0,0-1-71,0 4 1,3-3 12,0 3 1,0 0-58,-3 3 0,1-1 75,-1-2 1,1 2 6,2-2 1,-2-2 71,2-1 1,-2 1-125,-1-1 0,0 1 51,0-1 0,0-2 0,-1 5-38,-2-3 72,2-2 1,-6 4-40,5-2 1,-5-1-12,1 4 0,-3-3 60,-3 3 1,-2 1 33,-5 5 1,0-1-7,-2 4 1,-2 0 5,-4 3 0,-1 2-66,-2 1 1,1-1-4,-5 4 1,4-4 38,-3 1 1,4-3 73,-1-2 1,2-2-93,0-2 1,1-5-21,0 2 1,4-3-2,2 0 1,2 1-149,1-4 0,0 1 98,0-1 0,3-2-240,-1 2 190,5-2 0,-1-1 101,6 0 1,7-8-1,4-2 1</inkml:trace>
  <inkml:trace contextRef="#ctx0" brushRef="#br0" timeOffset="2130">1479 336 9478,'-9'-4'-227,"4"3"0,0-4-242,2 2 130,2 2 77,-7-3 11,3 4 329,-4 4 1,0 0 1,0 2 1,3 2-74,0-2 0,3 3 19,-3 0 1,4 0 39,-1 0 1,1 0-4,-1 0 0,2-3 66,-2 0-50,2 0-147,1 3 0,4-4-76,2-2 1,-1-2 114,1-1 1,3 0-45,3 0 0,1-3 45,-1 0 0,-1-4 13,4 1 1,0-2 12,4-1 1,-1-3 3,0 0 1,3 0 9,0 3 1,-3-1-65,-3 1 1,-4 0 61,2 0 0,-3 1 22,-1 2 14,0-2-29,-4 3 1,2-1 140,-4 0-83,0 4 0,-7-2-95,-2 4 1,-3 0 20,-3 0 0,1 0-21,-5 0 0,2 0 28,-1 0 1,-2 1-136,2 2 0,-1-1 69,1 4 0,-1-1-138,4 1 1,-2 2 120,2-2 0,3 3-114,0 3 1,0-2 148,3 2 0,2-1 41,1-2 0,-2 4 1,0 1-1</inkml:trace>
  <inkml:trace contextRef="#ctx0" brushRef="#br1" timeOffset="2554">1742 81 7879,'0'-5'-825,"0"1"838,0 4 1,0 4-76,0 2 0,-3 2 119,0 2 0,0 3-108,3 2 0,-3-1 47,0 1 0,-1-1-7,1 1 0,2 2-4,-2-2 0,2 3-4,1 0 1,-3-3-25,0 0 0,0-4-105,3 1 1,0-2 17,0-1 0,0 0 91,0 0 0,0-3-145,0 1 106,0-1 0,0 3 78,0 0 0,1-3 0,2 0 0,-2 0 0,3 3 0</inkml:trace>
  <inkml:trace contextRef="#ctx0" brushRef="#br1" timeOffset="3364">2077 217 8520,'-6'0'-853,"0"0"763,4 0 1,-3 0-295,2 0 330,2 0-135,-3 0-82,0 0 235,3 0 1,-6 1-28,4 2 0,-1-2 69,1 2 1,1 0-54,-4 0 0,3-2 94,-4 2 1,1-2 14,-3-1 0,1 1-13,2 2 1,-2-2 18,2 2 0,1-2 210,-1-1-235,0 4 1,-2-2 5,2 4-40,2-4-14,4 6 1,0-6-3,0 4 1,0-3-16,0 3 1,1-1 5,2 1 0,2 2-8,4-2 0,-3 2-34,0 1 0,1 1 51,5 2 0,-5-1-68,2 1 1,-2-1 35,3 1 1,-1-5-7,0 2 1,0-6 59,0 0 0,0-3 1,0-3 1,0-2 44,0-4 1,-3 0 14,0 0 1,0-1-31,3-2 1,-3 0-25,0-3 0,-1 3 32,1-3 1,2 1-31,-5-1 0,1-1-1,-1 4 0,-2-3-9,2 2 1,-2 1-14,-1 3 1,0-3-11,0 0 1,0 0-4,0 3 1,0 0-54,0 0 1,-3 0 67,0 0 0,-1 0-77,1 0 0,2-1-3,-2 1 0,-2 0-15,2 0 1,-1 0 58,1 0 0,2 0-46,-2 0 79,2 0 1,1 3-2,0 0 94,0 4 1,0-1-109,0 6 1,0 6 65,0 6 1,0 2-31,0 1 1,3 4-3,0 3 0,1-2-7,-1 1 1,-2-3-14,2 3 1,2-3 38,-2 4 1,0-4 2,-3 3 1,0-4 63,0 1 1,-3 2-80,0-2 0,-5 0-29,2-3 1,1-3-39,-1 0-12,4-4-38,-2 2-33,4-3-371,0-5 253,4-1 242,1-4 0,4-4 0,1-1 0</inkml:trace>
  <inkml:trace contextRef="#ctx0" brushRef="#br0" timeOffset="3708">2314 217 9725,'-9'0'-1197,"0"0"1133,0 0 1,4 1 361,2 2 0,2-1-401,1 5 1,-3-1 146,0 3 1,0 0-321,3 0 0,0 3-114,0 0 126,0 0 0,0-3 26,0 0 103,0 0 1,0 0 21,0 0 0,0-3-134,0 1 189,0-1 0,3 3 11,0 0 1,0-3 13,-3 0 0,3-3-44,0 3 16,4 0 1,-3 3 43,2 0 1,2 0-1,-3 0 1</inkml:trace>
  <inkml:trace contextRef="#ctx0" brushRef="#br1" timeOffset="4223">2524 264 8513,'-6'4'-258,"2"1"121,4 4 141,0-4 1,0 3 36,0-2 0,0 2-500,0 1 423,0 0 1,1-1-128,2-2 0,-1-2 41,5-4 0,-4 0 106,3 0 0,0 0-154,3 0 1,-3 0 127,0 0 0,-3-3-1,3 0 1,-1-4 26,1 1-1,1 1 1,-4-1 0,1 0 32,-1-3 0,-2 3 16,2 0 0,-2 0 56,-1-3 1,0 0-88,0 0 0,1 0-98,2 0 58,-2 0 0,3-1-109,-4 1 0,-1 3 105,-2 0 1,1 4-70,-4-1 96,0 2 1,-3 5-38,0 2 1,3 3 193,0 3 0,4 0-115,-1 3 1,2-3 127,1 3 1,0-3-51,0 3 1,1-4-43,2 1 1,1 1-43,2-1 1,2 1-14,-2-4 0,2 0-51,1 0 1,0-1 73,0-2 0,0-2-48,0-4 1,1 0 25,-1 0 1,3 0-202,0 0 0,1 0 23,-1 0 170,-2-4 0,7-1 0,-3-4 0</inkml:trace>
  <inkml:trace contextRef="#ctx0" brushRef="#br1" timeOffset="4668">2839 154 8322,'-5'9'-1591,"1"0"1438,4 0 1,0 0 381,0 0 0,3 1-172,0 2 0,4-1-41,-1 1 1,-1 1-186,1-1 159,0 0 0,0 0-63,0 0 0,-3 4-11,3-1 0,-4-2 55,1 0 1,-2 1-1,-1 1 0,0-2-11,0-1 0,0-5-60,0-1 195,-4-4 0,2 1-69,-4-6 0,3-1 23,-3-2 0,4-2 4,-1 2 0,-1-5 11,1-1 1,0-1-63,3 1 1,1 0 26,2-3 0,2 0-51,4-3 1,-1 4 42,-2 2 1,2-1-34,-1 1 0,1 0 5,1 3 0,0-1-1,0 1 0,0 4 6,0 2 0,-3-1 3,0 1 1,-3 0-277,3 3 215,-4 0 1,3 4-91,-2 2 0,-2 2 109,2 1 0,-2 1-49,-1-1 0,1-1 90,2-2 0,2 2 0,4-3 0</inkml:trace>
  <inkml:trace contextRef="#ctx0" brushRef="#br1" timeOffset="5198">3338 109 8359,'-4'-5'-388,"-2"2"576,-2 2 1,-1 1-51,0 0 0,0 4-286,0 2 0,-4 2 69,1 1 0,-1 0-117,1 0 1,2 0 171,-2 0 0,-1 0-124,1 0 1,0 3 140,3 0 0,3 0-23,-1-2 1,2-4 143,-1 0-169,-2 0 129,7 3-79,-3 0 1,4-3 45,0 0 0,4-4-52,2 1 0,2-2-1,2-1 0,2 0-15,0 0 0,4-1-11,-1-2 0,-1 2 33,1-2 0,-3-1-9,3 1 1,-3-1 49,4 1 1,-5 2 21,1-2 1,-2 2 13,-1 1 1,3 3-36,0 0 0,-3 1 16,-3-1 1,0 1-37,3 2-1,-4 2-70,3-3 0,-7 1 72,2 0 0,-6-3 8,-3 3 0,-2-3-22,-1 3 0,-1-3-32,-2 3 0,-2-1-50,-4 1 0,3 2-183,0-1 1,0-2 151,-4 1 1,2-1-179,2 1 1,-1 1 103,4-4 0,0 4 92,3-1 0,3-1 48,0 1 1,4-3 42,-1 3 0,6-4 0,2 6 0,4-3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7:13.275"/>
    </inkml:context>
    <inkml:brush xml:id="br0">
      <inkml:brushProperty name="width" value="0.08547" units="cm"/>
      <inkml:brushProperty name="height" value="0.08547" units="cm"/>
      <inkml:brushProperty name="color" value="#E71224"/>
    </inkml:brush>
  </inkml:definitions>
  <inkml:trace contextRef="#ctx0" brushRef="#br0">19 19 6293,'0'-5'242,"0"-3"-295,0 7 134,0-3 415,0 4-326,-4 0-22,3 4-20,-8-3-103,8 3 31,-3-4-53,4 0-191,4 0 189,-3 0 1,7 1-156,-5 2 104,0-2-8,1 3 53,-3 0 5,7-3-1,-7 3 1,3-3 16,-4 2 156,4-2-166,-3 3 0,4-4 60,-2 0 1,-2 1-39,2 2 6,-2-2-18,-1 3 247,0-4-264,0-4 1,0 3-12,0-3 15,0 4-115,-4 0 97,3 0-1,-3 0 40,4 0-55,-4 0 165,3 0-100,-3 0-34,4 0-2,4 0-1,-3 0 3,3 0 38,-4 0-41,0 4 109,0-3-80,0 3 13,0-4-18,4 0-80,-3 0 61,3 0-27,-4 4 22,0-3 1,1 4 0,2-2 0,-2-1-12,2 4 1,-1-1-2,1 1 0,-2 2-10,2-1 19,2 1 1,-3 1 4,4 0 0,-4 0-6,1 0 1,1-3-44,-1 0 40,0 0 1,0 3 0,0 0 1,3-3-1,-3 0 1,1 0-1,-1 3 0,-2-3-20,2 0 0,-1 1 8,1 2 20,-2 0 0,4 0-4,-5 0 0,3 0 0,0 0 0,0 0 20,-3 0 0,1-3 4,2 0 0,-2-3 61,2 3-32,2-4 1,-3 2 30,4-4 0,-3 0-36,3 0 24,-4 0-40,6 0 0,-6 0 49,4 0-33,-4-4 1,3 0 38,-2-2-73,-2 2-8,3 0-178,-4 3 207,0-3-323,0 4 279,4 0-2,-3 0 43,3 0-8,0 0 1,-2 0-26,4 0 6,-4 0 1,3 0 36,-2 0-10,-2 0-61,3 0 64,-4 0-28,0 4 4,0-3 1,0 4-1,0-2 6,0-2-12,0 3 9,0-4-10,0 4 1,0-3 8,0 3 574,0-4-595,0-4-20,0-1 25,0 0 0,1 0-24,2 2-35,-2 2 61,3-3-155,-4 4 115,0 0-613,4 0 184,-3 0-225,8 0 700,-4 0 0,8 4 0,1 1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7:07.640"/>
    </inkml:context>
    <inkml:brush xml:id="br0">
      <inkml:brushProperty name="width" value="0.11396" units="cm"/>
      <inkml:brushProperty name="height" value="0.11396" units="cm"/>
      <inkml:brushProperty name="color" value="#E71224"/>
    </inkml:brush>
  </inkml:definitions>
  <inkml:trace contextRef="#ctx0" brushRef="#br0">752 553 11066,'-9'-3'-1157,"0"0"0,0 0 1457,0 3-4,4-4-309,1 3 152,4-3-61,0 0 1,0-1-219,0-4 1,1 3 49,2 0 0,-1 0 86,4-3 75,-4 0 0,5 0 58,-4 0 1,3 3 4,-3 0 0,1 1 133,-1-1 0,-2 0 118,2 3-162,2 2 0,-3-3-11,5 4 1,-4 0-18,3 0 0,-3 0-122,3 0 0,-3 1 6,3 2 1,-3-2 0,3 2 0,0 0-9,3 0 1,-3-2-119,0 2 0,0-2 79,3-1 0,-2 0-30,2 0 1,-5 0 22,5 0 0,-2-1 44,3-2 0,-1 2-75,0-2 1,0-2 62,0 2 0,3-3-24,0 3 0,1-4-7,-1 1 1,-1 1-8,4-1 0,1 0 29,2-3 1,0 0-9,0 0 1,3 2 7,0-2 0,4 5-12,0-5 0,2 2 163,3-2 1,-1 0-92,5-1 1,-2 1 121,1 0 0,2 3-228,-1 0 0,-2 1 7,1-1 0,-3-2 15,4 2 1,-1-2-143,3-1 1,4-3 9,-1 0 1,-3-1 129,-3 0 1,0 3-166,0-2 0,-5 5 77,-4 1 0,-4 1-103,2-1 0,-4 2 138,-3 4 0,-2 0-43,-4 0-31,0 0 0,-4 1-118,-2 2 0,-3 3-113,-3 6 0,-3-1 150,-6 4 1,-1-2-337,-2 2 0,-2-4 36,2 1 1,-3 1 34,0-1 0,0-3-55,0-3 0,4-3-107,2 3 0,2-4 610,1 1 0,0-6 0,0-2 0</inkml:trace>
  <inkml:trace contextRef="#ctx0" brushRef="#br0" timeOffset="772">155 535 11110,'-9'0'-115,"0"0"1,0 0 452,-1 0-125,1 0 0,3 0-321,0 0 102,0 0 1,-3 0 6,0 0 1,3 0-243,0 0 1,0 0 175,-3 0 1,3 0-295,0 0 297,0 0 0,-3 0 93,0 0 203,4 0 66,1 0 998,4 0-818,0 4 0,4-3 106,2 2 0,6-5-73,3-1 1,6-8 78,3-1 0,3-4-159,4-2 1,2-4-52,6-3 0,1-4-21,3-1 1,2-1-157,1 1 0,-1 1 40,3-1 1,-1 2-155,-2 1 1,-3 3-302,1 3 1,-3 2 135,-1 1 0,0 1-113,-9 2 0,3-1 44,-3 4 0,1-1-19,-4 4 0,-4 0 3,-2 0 1,-2 3 40,-1 0 1,-3 4-140,-3-1 60,-2 2-377,-5 1 452,-1 0 1,-5 4-188,-2 2 0,-6 2-35,-6 1 0,-3 4-197,0 3 0,0-2 116,0 1 1,-3-1-44,0 1 0,0 1 66,2-4 0,5 3 41,2-3 0,2 1-105,1-4 0,4 0 21,2 0 1,2 1-596,1 2 1013,0-2 1,0 7 0,0-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19:32.842"/>
    </inkml:context>
    <inkml:brush xml:id="br0">
      <inkml:brushProperty name="width" value="0.11396" units="cm"/>
      <inkml:brushProperty name="height" value="0.11396" units="cm"/>
      <inkml:brushProperty name="color" value="#E71224"/>
    </inkml:brush>
  </inkml:definitions>
  <inkml:trace contextRef="#ctx0" brushRef="#br0">327 571 14286,'-5'0'-269,"1"0"276,0 0 161,-1 0-100,-4 0 110,-1 0 1,1 0 31,0 0-76,0 0 0,0 3 48,0 0 1,0 5 125,0 1 1,-1 1-82,-2 5 0,1-2-150,-4 2 1,2 0-28,-2 3 1,3 0 135,-3 0 0,1 0-213,-1 1 0,-1-1 188,4 0 1,0-3-193,3 0 1,-1-3-54,1 3 1,1-3 9,2 3 0,-1 0-121,4 0 1,0 1-48,3-4 0,0 3 4,0-3 0,1 0-165,2-3 1,2-3-122,4 0 1,1-4 248,2 1 1,3-7 299,3-5 1,0-3 178,0-3 1,0-5-2,0 2 0,0-6 62,1-1 0,-2-1 1,-2-1 1,2-6 84,-2-1 1,-1-4 49,1 2 1,-3 0-248,4-4 0,-5 0-319,1 1 1,-2-2-164,-1 2 0,-1 2-2,-2-3 0,1-1 14,-4-1 1,3 1 9,-3 2 0,0 6-5,-3 3 1,-1 1-21,-2 2 1,1 7 4,-4 2 0,0 10-27,-3 2 0,-1 6 485,-2 6 1,-2 12 58,-4 12 1,-2 14 36,-1 7 0,1 14 173,-4 11 1,4 8-252,-1 3 1,4 0 402,2 1 1,8-9-217,1 0 1,4-17 82,2-11 1,7-13-870,2-11 1,6-7-102,1-8 1,1-7 310,1-5 0,0-2 363,0-7 0,-3 1 159,0-8 1,-3 1-168,4-3 0,-4-4 174,3-2 0,-3-4-197,3-6 1,-1 1 154,1-6 0,-1 2 99,-2 0 1,1-2-376,3 0 0,0 0-211,-4 6 1,1 1-56,-1 2 1,-2 5 154,2 1 1,-2 8 141,-1 4 117,0 2 1,-3 10-172,1 6 0,-5 10-78,1 8 1,-3 7 273,-3 6 1,1 6-155,-5 5 1,4 4-36,-3-4 0,4-3-128,-1-6 1,2-9-91,1-3 0,0-6-156,0-3 1,3-4 426,0-5 0,3-3-426,-3 0 1,5-4 316,-2 1 0,2-2 65,1-1 0,0 0 78,0 0 0,1 0 13,2 0 1,2-1 61,4-2 0,0-3 163,1-6 1,-1 1 132,0-4 0,0 3 179,0-4 0,3 1-237,0-3 1,1-1-164,-4-2 0,0 1-91,0-5 0,-4 1-10,-2-3 0,-2 0-112,-1 0 1,-4-1-214,-2 1 1,-9 3-259,-3 0 1,-9 4-204,0-1 1,-6 1 101,0 2 1,-2 1 68,-2 2 0,-1 2 157,2 4 1,-5 4 203,4 2 0,2 7 286,2 5 1,1 1 317,-1 5 0,-2 3 106,5 3 0,3 4 40,3-4 1,5 7-270,1-1 1,1 2-137,5-1 0,1-1-293,5 0 1,2-1-127,4-2 1,1-1-371,2-5 0,-1-1-48,4-2 0,-1-2 13,1-4 0,3-3 303,-3 0 0,-1-4 236,1 1 0,0-3 180,3-3 1,0-2 231,1-4 0,2-4 208,0-2 1,3 1 56,-3-1 0,4 0 63,0-4 0,1 1-115,1 0 1,-1 3-153,-2 0 0,0 4-109,-3-1 1,-2 6-228,2 3 0,-5 3-81,-1 3 0,-4 7-509,1 8 1,-2 4 363,-4 5 1,-2 4 100,-4-1 0,0 2-110,0-5 0,0 2-102,0-4 1,0-3 19,0-1 0,-1-6 195,-2-3 0,1-2 222,-4-1 0,1 0 209,-2 1 0,-1-5 31,2-2 0,-2 1-128,-1-1-200,0 0 0,1-7-448,2-2 1,2-4 193,4-2 1,0 1-177,0-4 1,1-1 142,2-5 1,5 1 4,4-4 1,3 2-9,-3-2 0,8 3 81,-2-3 0,2 1 147,-2-2 1,-3 4 265,0 6 0,-1-1 206,1 4 0,2 4-142,-5 5 1,0 2-5,-3 1 1,0 0-265,0 0 0,0 4-96,0 2 1,0 5-355,0 1 1,0 0 50,0-3 1,1 3 4,-1 0 1,0 2-72,0-2 0,-1-2-22,-2 2 1,2-2 107,-2-1 1,2-1 64,1-2 1,-3 2 122,0-2 1,0 2 140,3 1 0,-3-1-154,0-2 1,0 3 153,4-3 1,-1 2-85,0 1 0,0-4 199,0-2 0,3-2 109,0-1 1,1 0-29,-1 0 0,-2-1 127,2-2 1,1-2 164,0-4 0,2 0 36,-3 0 1,3-2-11,-3-1 0,3-2 61,-3-4 1,1-4-239,-1-2 1,-2-4-267,3-2 0,0-3 3,-1-6 1,0-3-142,-3-3 1,0-1-141,0-3 0,0-1-61,0-5 0,0 4-24,0 0 0,-1 6 41,-2 0 0,0 7 101,-3 1 1,-2 7 165,2 9 1,-2 1-234,-1 8 210,0 4 1,-1 5-28,-2 6 0,-2 6 102,-5 6 0,3 10-39,-2 5 1,2 6-17,-5 3 1,1 7-65,-1 9 1,2 0 73,-2 6 1,-1-4 15,1 3 1,1-6-24,4 0 0,0-3 33,4-3 1,0-1-222,3-7 0,0-4 94,0-3 1,0-3 34,0 0 1,-1-3 48,-2-3 0,2-2 8,-2-3 1,-1-2 31,1-2 1,-1-3 138,1-6 0,1 1-19,-4-4 251,0 0 1,-3-10-555,0-2 1,0-7-4,0-2 0,1-4 12,2-2 1,-1-5-79,4 2 0,0-6 75,3-1 1,-3-1-239,0-1 0,0 3 97,3 3 0,0 3-82,0 3 0,0 3 651,0 6 1,0 1-43,0 5 0,1 1 465,2 2-504,-2 2 0,4 1 161,-2 0 1,-1 0 110,4 3-295,0 0 0,3 1-220,0 2 1,0-2 84,0 2 1,0-2 76,0-1 1,1 0-97,2 0 1,-1 0-85,5 0 0,-1 0-185,3 0 0,0 0 108,0 0 0,0-1 53,0-2 0,1 2 193,-1-2 0,-1 2-313,-2 1 0,1 0 72,-4 0 0,3 1-19,-3 2 0,3-2-67,-2 2 0,0 1-201,-1-1 0,-2 1 100,2-1 0,-3-1 208,-3 4 0,2-4 0,-3 2 1</inkml:trace>
  <inkml:trace contextRef="#ctx0" brushRef="#br0" timeOffset="251">1296 45 8817,'-20'0'-301,"2"0"247,6 0 0,-1 1 130,4 2 0,1 2 48,2 4 1,2 1-339,4 2 86,-4 2 1,3 5 117,-2-1 1,2 4-194,1 2 0,0 2-146,0 1 0,0 1 116,0-1 0,-1 0 230,-2 0 1,-2 1 0,-5-1 0</inkml:trace>
  <inkml:trace contextRef="#ctx0" brushRef="#br0" timeOffset="2011">3283 373 10295,'-10'-10'-1030,"-2"1"0,2 3 1113,-2 0 13,2 4 1,1-5 89,-1 4 40,5 0-93,1 3-84,4 0 1,-3 1 6,0 2 126,0 2-181,3 4 0,0-3-285,0 0 350,0-4-154,0 2 124,0-4-89,0-4 1,-3-1-3,0-4 0,-1 0 13,1 0 1,1 0 26,-4 0 1,3-3 37,-3 0 0,3-1-77,-3 1 1,1 2 44,-1-3 0,-1 3-168,4 1 1,-4 0 143,1 0 0,1 1-77,-1 2 0,0 2 94,-3 4 0,-1 5 66,1 4 0,-3 5 27,0 7 0,-5 4 10,-1 5 0,0 2 95,-3 4 0,2 4-119,4-1 1,-4 1 197,4 0 0,-4 0-163,4 2 0,2-1 56,1-5 0,6-1-175,3-2 1,2-5 29,1-7 1,4-2-27,2-1 0,5-4-10,1-2 1,5-2-22,1-1 0,1-1 68,5-1 1,4-3-96,2-4 0,3-1 70,-3-2 0,9-2-107,0-5 1,1-3 92,3-2 1,-5 1 13,1-1 0,-1 0 82,-2-3 1,-4 1-44,-2 1 1,2-1 66,-2 2 0,0-2-92,-3-1 0,-1 3 175,-1 0 1,-3 1-36,-4-2 1,-1-1-60,-2 2 1,-2 2-24,-4 1 1,-4-1-28,-2 1 0,-2-3-149,-1 3 1,-1 0-29,-2 2 0,-5 1-31,-4 0 1,-4 4 109,1 2 1,-5 3-101,-1 3 1,-5 3 148,2 6 0,1-1-99,-1 5 1,0 2 108,-3 3 0,-1 1 14,1-1 0,1-1 88,2 5 0,2-1-3,3 3 0,4-3-94,0 0 1,5-3-47,1 0 1,1 0-168,5-3 0,0 1 66,3-7 0,1-1-30,2-5 0,3 1 76,6-4 0,2-1 55,4-5 0,1 0 86,3-6 1,-2 1 40,4-7 1,0 1 95,3-1 0,1-5-108,-1 2 0,0-4 54,0 1 0,0 2 23,1-2 1,-5-1-15,-2 1 1,-3 0-79,-3 2 1,-2 2 1,-4 2 5,1 2 14,-5 4-63,-1 4 1,-5 3 11,-2 8 0,-2 1-23,-5 8 0,1 0 16,0 3 0,0 1-36,0-1 1,0 1-15,0 2 0,0-2-2,0 2 1,0-3-1,0-2 0,0 0 3,0-4 1,4 0-49,2-3 0,-2-3 82,2 0-332,0-4 214,7 2 1,5-4 59,3 0 0,1-4-1,-1-2 0,2 1-26,4-1 1,1-3 45,2-3 0,0-4 20,3 0 1,-4 2 80,1-1 1,2-3-83,1-3 0,0-1 222,0 1 0,0-2-143,3-1 0,0-5 64,1 2 1,-2-2-104,-2 1 1,-1 1-12,-2 0 1,-4-1-17,1-3 0,-6 3-19,0-2 1,-2 2-73,-1 1 1,-1-4 52,-2 1 1,-2 4-203,-4 5 0,3 3 100,0 2 0,-1 7 28,-5 6 0,-3 3 117,-6 3 1,-1 6 44,-2 7 1,-3 9-6,0 5 0,-1 4 15,-2 3 0,2 2 190,1 0 0,3 7-107,0-4 1,5-1-99,1-8 1,0 2-12,6-5 0,0 0-93,3-3 1,0-2-47,0-1 0,3-5-7,0-1 0,5-1-26,-2-5 1,5-3 9,1-3 0,3-4 24,-3 1 1,4-1 90,-1-2 1,2-2 62,2-1 0,0-3 9,2-6 0,-1 1-30,4-4 0,-3 0-12,4-3 1,-4 2 21,3-2 1,0 1-24,3-4 1,-3 1-69,1-1 1,-5 1 10,1-4 0,-3 0-31,-3 0 0,1-3 14,-4 0 0,4 0-13,-4-4 1,-1 0 1,-5 1 1,1-2 19,-4 4 0,0 0 11,-3 7 1,-4 1-24,-2 5 1,-3 3 186,-3 6 1,1 3-74,-5 6 1,1 3 192,-3 6 1,-1 3-105,-2 6 1,2 3-21,-2 6 1,-2 4 9,2 5 1,3 1-64,3 3 0,4-2-16,-1-2 1,6-1-26,3 1 0,2-6-261,1-3 1,1-2-83,2-4 1,3-3 97,6-6 0,2-3-58,4-6 1,-2 1 68,2-4 1,-1 0 27,4-3 1,2 0-25,1 0 1,-1-1 224,1-2 1,1-2 0,2-4-1</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8:00.231"/>
    </inkml:context>
    <inkml:brush xml:id="br0">
      <inkml:brushProperty name="width" value="0.08547" units="cm"/>
      <inkml:brushProperty name="height" value="0.08547" units="cm"/>
      <inkml:brushProperty name="color" value="#E71224"/>
    </inkml:brush>
  </inkml:definitions>
  <inkml:trace contextRef="#ctx0" brushRef="#br0">318 616 8496,'-5'4'-968,"0"-3"507,2 2 1,1-2 617,-4-1 61,4 0 72,-2 0 39,0 0 25,3 0 27,-7 0-175,7 0-145,-3 0 10,0 0-362,3 0 132,-3 0-135,4 0 153,0 4 0,0-2 107,0 4 1,0-3-58,0 3 158,0 0 0,-1 4-94,-2 2 0,-2-1 180,-4 5 0,2-1-134,-2 3 1,2 1 25,-6 2 0,0 1-24,1 3 0,0 1-3,3-2 0,-3 2-20,0 1 1,-3 1-8,3-1 0,-1 0-62,0 0 0,3-1-150,-2-1 0,2-3 221,1-4 0,0 0 0,0 0 0</inkml:trace>
  <inkml:trace contextRef="#ctx0" brushRef="#br0" timeOffset="465">64 599 8362,'-9'0'-2030,"0"0"1562,4 0 468,1-4 0,0-1 0,-1-4 0</inkml:trace>
  <inkml:trace contextRef="#ctx0" brushRef="#br0" timeOffset="1317">64 544 7208,'-5'5'-173,"-3"3"0,3-4 242,-4 3 70,4 1 49,-3-7-26,3 7-63,0-7 0,0 4 100,2-2-292,2-2 255,-3 3 27,4-4 749,0 0-785,0-4-26,0 3-104,0-3 0,0 3 3,0-2 0,1 1 6,2-4 0,-2 3-12,2-3 0,1 0-103,-1-4 1,3 1 113,-3 0 1,3-3-66,-3 0 0,4-3 45,-1 3 1,-1-4-145,1 1 0,0-2 71,3-2 1,-3 1-12,0 0 0,-1-3 22,2 0 1,1 0-10,-2 2 1,-1 1-22,1 0 0,-1 1 27,1 2 0,2-1 40,-2 4 0,-2 0-94,-1 3 334,2-1-145,-4 1 26,7 4-69,-7 1 26,3 4 97,-4 0-147,0-4 1,1 3 22,2-2 59,-2 2-58,3 1 1,-4 0 8,4-4-77,-3 3 89,7-7 1,-4 3 2,2-4 1,2 3 11,-1 0 1,1 0 10,1-3 0,0-3-147,0 0 1,0 0 93,0 2 0,0 1 55,0 0-14,0 0-76,0 0 0,-3 4-10,0 2-18,-4 2-41,2 1 30,0 0 1,-3 4 28,2 2 1,-2-1 7,-1 1 0,0 0 15,0 3 1,0 1-20,0 3 0,0-3 21,0 2 0,0-1-11,0 1 0,0-2 3,0 2 0,1-1-60,2 1 0,-1-2-16,5 2 1,-4 3-101,3 0 0,-3-1 141,3 1 0,-1 0-145,1 3 0,1 0 111,-4 0 1,3 1-123,-3-1 0,1 0 78,-1 0 0,-1-1-19,4-2 0,-3 1 40,3-4 0,-3 4 6,3-4 0,-4 1-119,1-1 0,1-2 99,-1 2 0,4-2-156,-1-1 0,-1-3 124,1 0 1,-3-4 100,4 1 0,-4 1 30,3-1 1,-3 0 2,3-3 0,-4 0 0,6 0 0,-3 0 0</inkml:trace>
  <inkml:trace contextRef="#ctx0" brushRef="#br0" timeOffset="1700">19 436 7911,'0'-6'-458,"0"1"856,0 2-48,0 2-213,0-3 1,4 4-4,2 0 0,2 1-57,1 2 1,0-2-119,0 2 0,3 1 63,0-1 1,5 1-174,-2-4 1,2 0-37,1 0 0,1 0 83,2 0 0,-2-4-32,3 1 0,-3-3 85,-1 3 0,-1-3-170,-2 3 1,1-3 26,-4 3 0,1 0 194,-4 3 0,4-4 0,1-1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1:37.344"/>
    </inkml:context>
    <inkml:brush xml:id="br0">
      <inkml:brushProperty name="width" value="0.08547" units="cm"/>
      <inkml:brushProperty name="height" value="0.08547" units="cm"/>
      <inkml:brushProperty name="color" value="#E71224"/>
    </inkml:brush>
  </inkml:definitions>
  <inkml:trace contextRef="#ctx0" brushRef="#br0">182 420 8344,'-5'4'882,"-3"1"-671,5 5 1,-4-1 27,1 0 1,-2 3-191,-1 0 1,0 4 116,0-1 1,0-1-241,0 1 1,-1-1 38,-2 2 1,2 1-121,-2-2 1,2-1-1,0 1 0,1-4-58,0 1 1,3-2-52,0-1-227,4 0 118,-2-4 296,4 0 0,0-7-3,0-1 1,5-3-12,4-6 1,0 1-122,3-4 1,3-3 116,0-3 0,-1-1 52,1 0 1,-3 2 28,3-4 1,-3 3 121,3-3 0,-3 4 97,4-2 0,-5 4-99,1 3 1,1 2 25,-1 4 1,0 1-24,-3 2 102,0 2 1,-1 8-80,-2 2 1,-2 6-48,-4 3 1,0 6-25,0 4 0,-1 0 2,-2-1 0,1-1-114,-4-2 0,0-2 108,-3 3 0,0-3-10,0-1 1,0-3 18,0 0 0,3-4-1,0 1 1,1-2 60,-1-1-12,-2-4-72,3 4 22,-1-8-156,2 3 1,5-9 87,2-5 0,3 0-232,3-5 0,0 0 67,0-3 0,3 0 140,0 0 1,3 0-126,-3-1 0,3-2 16,-3 0 0,3-3 105,-2 3 0,2 0 68,-3 2 0,1 2 104,-1 2 1,-5 2-98,2 4 0,-3 3 303,0 0-252,-2 4 1,-4 2-53,0 6 0,-4 6 38,-2 3 0,-2 2-6,-1 1 1,0 4-70,0-1 1,0 3-17,0-3 1,3 3 26,0-3 0,1 1 10,-1-4 1,2 0 32,4 0 0,0-4-33,0-2 0,4-2 23,2-1 1,3-4-36,3-2 0,2-1 8,4-2 1,1 0-89,2 0 1,3-2-187,3-1 0,0-2-112,0-4 0,0 0 146,1 0 0,-4-1 6,0-2 0,-1 1 84,1-4 0,2 0 178,-5-3 0,-1 2-18,-5 1 0,1 1 162,-4-1 0,-1-1-141,-5 4 1,-2-1 69,-4 1 0,-1 3 58,-2 0 1,-5 0-61,-4 6 0,-4-3-33,1 3 0,-2 1-63,-1 5 1,0 5-184,-1 5 0,1 6 109,0-1 0,0 3 24,0 0 1,1 1 50,2 3 1,1-3 2,5-4 0,1 0-18,2 0 0,2-1-4,4-2 1,0-1-270,0-5 0,4-1 17,2-2 1,2 1-11,1-4 0,1 0 165,-1-3 1,0-3-42,0 0 1,3-4 44,0 1 1,3-3 140,-3-4 1,4 3-28,-1-2 1,3-2-96,0-1 0,0 1 214,0-1 0,0 3-30,0-3 1,0 4 87,1-2 1,-2 3-81,-2 1 0,1 1 98,-4 2 1,0 2 1,-3 4 1,0 0-120,0 0 0,-4 1 101,-2 2 1,-2 6-79,-1 6 0,0 3 81,0 0 1,-4 3-94,-2 0 0,-5 0 17,-1-3 1,0 0-22,3 1 1,0-2-3,0-2 0,0 1 59,0-4-226,0 0 1,4-6-107,2 0 135,2-4 0,3-2-161,4-6 0,0-2-89,6-1 1,2-3-89,1 0 0,-1-4 111,1 1 1,0-2-48,3-2 1,0 1 224,-3 0 1,2-1 117,-2-2 0,1 2 179,-1-3 1,1 7-144,-4 3 1,-3 2 303,-2 1 7,-5 4-79,2 1 0,-5 5-91,-2 2 1,-2 6-75,-5 6 0,0 2-67,-2 2 1,2-1-166,-2 0 1,3 0-11,3 0 1,-1-1 94,4-2 1,-3 1-228,3-3 0,-3-1-194,3-3 344,0 0 0,3-3 18,0 0 35,0-4 28,0 2 0,0-5 174,0-2 0,0 1-291,0-4 1,0 0 111,0-3 1,1 0-62,2 0 0,-1-4 66,4 1 1,-3 0-13,3 3 0,-1-3-8,1 0 0,2-3-9,-2 3 0,-1 0 25,1 3 1,0 0 78,3 0 64,0-1-125,0 5-15,1 1-41,-1 4 1,-3 4-110,0 2 0,-4 6 90,1 0 0,-2 0-110,-1-3 0,3 1 118,0 2 0,0-2-70,-3 2 193,0-2-199,0-1 208,4 0 0,-2-1-62,4-2 100,0-1 1,4-5-87,2 0 0,-2-2 8,2-1 0,1-2-27,-1-4 1,5 0 1,-2 0 0,3-4-64,3-2 1,-1-3 62,4-3 0,-2-2-211,2-5 0,-1-2 68,1 0 0,1-4-53,-4 0 0,1-1 151,-4-1 1,3-4-11,0 1 1,-1-2 192,-5 4 0,3 0 40,-3 7 0,-2-2 26,-1 4 1,-3 4 90,-3 9-14,2 2 1,-7 10-13,2 6 1,-10 10-128,-5 11 1,-9 12-68,-6 6 1,-1 2-115,-2 5 1,2 0-106,1-1 1,-4 8 46,1-2 0,3-3-24,3-3 1,4-8 63,-2 3 1,7-10 160,3-6 0,3-2-106,3-6 1,2 0-82,4-7-51,0 0 69,4-7 0,1-1 11,4-4 1,1-1-6,2-2 0,-1-5-171,5-4 0,-1-4 106,3 1 0,0-3-74,0 0 0,-1-3 139,-2 0 1,3-1 8,-3 1 0,-2-2 99,-1-1 0,0 2 224,-3 4 1,2 4-126,-5 2 1,-1 2 440,1 1-169,-4 4-271,2-4 0,-4 9-297,0 0 0,-3 6 56,0 6 1,-4-1 79,1 4 1,1 0-55,-1 3 0,1-1-5,-1-2 1,2 1-16,4-3 0,0 2 16,0-3 1,0 0-79,0-3 1,4 0 73,2 0 1,2-1 71,1-2 1,1-2-6,2-4 0,2 0 3,5 0 0,-1 0-3,0 0 1,0-4 105,0-2 1,3-3-74,0-3 1,2 1 94,-2-4 1,-1 3-239,4-3 1,-5 0 138,-1 0 0,0-2-81,-6 2 0,0 1 34,-3-1 1,-4 3-12,-2-3 1,-2 4 9,-1-2 0,-1 3-7,-2 1 1,-2 4-16,-4 2 1,-1 2 18,-2 1 0,-2 4 46,-5 2 0,3 6-31,-2 4 0,2 1 151,-5 1 1,3 0-63,3 0 1,1 0-41,5 0 0,0 1-75,0-1 0,4 0 4,2 0 0,2-3-230,1 0 0,4-4 94,2 1 0,3-3-86,3-3 1,-2 2 87,3-5 1,0 0 48,-1-3 1,4-1 50,-1-2 0,-1-2 123,1-5 0,-1 1-112,1 0 1,3-3 119,-3 0 0,2-4-114,1 1 0,0-2 49,0-1 1,0 0 9,1 3 1,0-2-38,2 2 1,-2-1 120,2 1 1,-2-1-63,0 4 1,-2 1 108,-2 4 0,-2 3 10,-4 4 67,0 0 0,-4 4-86,-2 3 1,-3 2 159,-3 3 0,-5-1-26,-4 4 1,-5-1-100,-1 1 0,-1 2-6,-2-2 0,2 1-71,1 0 0,3 0-148,0-4 0,3 3 48,-3-3 1,6 0-432,0-3-11,2 0 57,2 0 1,1-3 76,4 0 0,1-4 36,2 1 0,2-1 241,4-2 1,1 0-46,-1 0 0,3-4 156,0 1 1,3-4-81,-3 1 1,4 1 204,-1-1 0,1-1-46,-1-5 0,3 1 160,-3-4 0,2 3 11,1-3 0,0 3-85,0-4 0,-1 6-185,-1 1 0,-3 1-15,-4 5 0,0-1-239,0 1 150,0 2 1,-4 1-171,-2 6 1,1 2 59,-1 1 1,0 0-148,-3 1 1,0 2 58,0 0 1,0 1 103,0-1 1,-3-2 119,0 2 0,-1-2-7,1-1 1,1-3 197,-4 0 1,3-3-66,-3 3 1,3-4 179,-3 1 1,3 1-148,-3-1 0,0 1-60,-3-4 0,0 0-242,-1 0 1,0 3 83,-2 0 0,2 0-112,-2-3 1,2 3-3,1 0 1,0 0 11,0-3 0,0 0-189,0 0 97,4 0 1,-2-1 6,4-2 0,0 1 65,3-4 0,0 0-70,0-4 1,1 4 65,2 0 1,-1 0-74,4-3 0,0 3 47,3 0 1,0 0 228,0-3 0,4 0 0,1 0 0</inkml:trace>
  <inkml:trace contextRef="#ctx0" brushRef="#br0" timeOffset="200">2613 456 8109,'-6'0'0,"0"0"0,0 0 0,1 4 0,2 0 1496,6 2-1496,2 2 0,4-3 0,0 4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0:42.794"/>
    </inkml:context>
    <inkml:brush xml:id="br0">
      <inkml:brushProperty name="width" value="0.08547" units="cm"/>
      <inkml:brushProperty name="height" value="0.08547" units="cm"/>
      <inkml:brushProperty name="color" value="#E71224"/>
    </inkml:brush>
  </inkml:definitions>
  <inkml:trace contextRef="#ctx0" brushRef="#br0">0 209 7997,'0'-9'-229,"0"0"-57,0 0 1,0 0 147,0 0 1,0 3-82,0 0 438,0 0 1,1-3-69,2 0 1,-1 4-17,5 2 0,-4-1 18,3 1-77,0-5 0,3 7-3,0-2 1,0-1 9,0 1 1,-3-1 76,0 1 0,0-1-79,3-2 0,0-2 39,0 2 0,1-2-38,2-1 0,-1 1-13,1 2 0,1-2-32,-1 2 0,3 2-19,-3 1 1,4-1 10,-1 1 1,2 0-96,2 3 0,0 0 34,2 0 0,2 1 56,4 2 0,2-1-135,1 4 0,2-1 108,4 1 0,4 2-67,-1-2 0,5 2 109,2 1 0,1 0 3,7 0 1,0 0-2,6 0 1,1 0 107,2 1 1,9-1-110,3 0 1,5-3-282,2 0 1,6-4 174,3 1 1,6-2 95,0-1 1,-47 0 0,0 0-227,3 0 1,0 0-1,46 0-7,-48 0 1,1 0 0,-1 0-1,0 0-237,0 0 1,0 0 439,1 0 0,-1 0 0,48-3 0,0 0 0,-1 1 0,-1 1 0,0 1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9:28.356"/>
    </inkml:context>
    <inkml:brush xml:id="br0">
      <inkml:brushProperty name="width" value="0.08547" units="cm"/>
      <inkml:brushProperty name="height" value="0.08547" units="cm"/>
      <inkml:brushProperty name="color" value="#E71224"/>
    </inkml:brush>
  </inkml:definitions>
  <inkml:trace contextRef="#ctx0" brushRef="#br0">37 890 8179,'-4'-5'-813,"3"-3"1005,-7 3 5,7-4 1,-3 0-59,4 0 0,0 3 45,0 0-43,0 0 19,0-3-120,0 0 125,-4-1 12,3 5-153,-3 1-23,4 4 1,0 1 43,0 2 1,-2 2-11,-1 5 1,2-1 102,-2 0-65,2 0 1,1 0 34,0 0-59,0-4 1,0 0-40,0-2 144,0-2 18,0 3-124,4-4 0,-2 0 34,5 0-70,-1-4-12,3 3 1,0-3-58,0 4 0,0 0 92,0 0 1,0 0-53,0 0 1,0 0 12,0 0 1,1 3-32,2 0 0,1 0 22,3-3 1,1 0-2,-2 0 0,2-1 11,1-2 1,0 1 0,0-4 0,1 3 3,-1-3 0,1 0-2,2-3 0,-2 0 1,2 0 1,2 0 1,-2-1 1,1 1 0,-1 0 1,1 0 21,2 0 0,3 3 2,-3 0 0,-1 4 0,1-1 1,-1 1 4,2-1 1,0 2-14,-4-2 1,4 2-3,-1 1 0,-1 3 26,2 0 1,-1 1-34,3-1 0,0-2 1,1 2 1,-1 1-27,0-1 1,-1 0-8,-2-3 1,2-1 18,-5-2 1,0 2-4,-3-2 1,-1-1 38,-2 1 0,1-3-29,-4 3 1,1 0 39,-4 3-6,0 0 10,0 0 0,-4 0 7,3 0 87,-7 0 34,3 0 1,-5 0-188,-2 0 0,1 0 57,-4 0 1,3 3-351,-3 0 205,0 4 0,-3-2-79,0 4 1,0-3 86,-1 0 1,1-4-144,0 1 57,0 2 0,0-3-419,0 4-326,0-4 560,0 2 1,0-1 361,0 0 0,0 5 0,0-3 0</inkml:trace>
  <inkml:trace contextRef="#ctx0" brushRef="#br0" timeOffset="1201">54 327 8203,'5'-6'-679,"-2"0"299,-2 4 221,-1-2 361,0 0 21,0 3 39,4-3-212,-3-1 29,3 4 1,-3 1-94,2 7 0,-2 4 87,2 1 1,-2 4-143,-1-1 1,0 2 59,0 1 0,0 0-15,0 1 1,0-2 4,0-2 0,0 2-5,0-2 1,0-2 5,0-1 0,0 1-4,0-1 0,0 1-83,0-4 1,0-3 88,0 0 0,-1-3-91,-2 3 8,2-4-12,-3 2 40,4-4 29,0 0 1,0-7 48,0-2 1,3-6-2,0-1 0,4-2-28,-1-3 0,2-2 64,1-4 1,0 0-36,0-1 0,2 4 8,1 0 0,-2 3-10,2-3 1,-2 6-1,-1 0 0,0 6-1,0 0 1,0 6 0,0 3 1,0 2 21,0 1 0,0 5-24,1 4 0,-4 4 39,0 5 1,-3 1 28,3-1 0,-4 0 9,1 0 0,-2 3-36,-1 0 1,0 0 13,0-2 0,0-2-10,0-2 0,0 1 3,0-4 1,-3 0-25,0-3 0,-1-1 57,1-2-26,2 2-7,-3-7 0,3 3 39,-2-4-119,2-4 0,-3-4 1,4-4 0,0-4 16,0 1 0,4-5-93,2-1 0,1-4 3,-1 4 0,2-3 83,-2 3 1,3-3 12,3 3 0,-2-1-22,2 4 0,-2 4 12,-1 2 0,0 2 22,0 1 1,1 1 8,-1 2 1,-3 2 9,0 4 1,-1 4-28,1 2 0,-1 6 13,-2 3 1,-2 3-12,2 3 1,-2 0 33,-1 3 0,0-3-33,0 3 1,0-3 0,0 3 1,0-3-32,0 0 0,0-5-2,0-1 0,3-3-42,0 3 0,0-7-396,-3 1-41,0-2 309,4-2 1,-2 0 200,4-5 0,0-5 0,3 0 0</inkml:trace>
  <inkml:trace contextRef="#ctx0" brushRef="#br0" timeOffset="1667">480 373 8205,'0'9'-621,"0"0"427,0 0 0,0 0-39,0 0 233,0 1 0,1-5 58,2-2 0,0-2 120,6-1 1,-1 0-126,8 0 0,-5-3-3,1 0 0,1-5-31,-1 2 1,3-2 25,-3-1 0,0 0-96,-3 0 0,3 1 83,0 2 1,1-2-8,-4 2 1,-3-2 37,0-1-38,0 0 1,3 0-39,0 0 1,-3 1 23,0 1 0,-4-1-13,1 2 0,-2 1 47,-1-1-111,0 0 54,0-3-2,0 0 0,-4 4-28,-2 2 0,-2 3-4,-1 3 0,-1 2-31,-2 4 1,1 4 60,-5 2 0,4 3 30,-3 0 0,3 3-35,-3 0 1,4 0 63,-1-3 1,2 0-34,1 1 0,4-1 9,2 0 1,2-4-13,1-2 0,0-2 10,0-1 1,0-3-102,0 0 0,4-4 86,2 1 0,2-2-98,1-1 1,4-1 80,2-2 0,2-2-241,1-4 0,1-1 87,-1-2 1,0 2 168,0-2 0,0-2 0,0 0 0</inkml:trace>
  <inkml:trace contextRef="#ctx0" brushRef="#br0" timeOffset="2460">961 218 8090,'5'0'-211,"-1"0"1,-4 4 349,0 2 0,-1 6 63,-2 3 1,-1 2-66,-2 1 1,-2 5-150,2 1 0,-2-1 6,-1 1 1,0-1-102,0 2 1,3-3 149,-1-4 1,2-1-135,-1-2 0,-1-2 51,4-4 1,-3-3 55,3 0-82,0-4 1,0 1 57,0-6 1,0 0-88,3-6 0,0 1 33,0-7 1,0 0-9,0-3 1,3 0 21,0 0 1,1-1-9,-1 1 1,2 0 7,4 0 1,-3 0 4,0 0 0,2 1-14,4 1 0,-2 3 9,2 4 1,-3 0 148,-3 0-81,6 4 11,-6 1-10,7 4 1,-5 4 92,-2 2 0,1 2-6,-4 1 0,0 3-88,-3 0 1,0 2 34,0-2 0,0-2-20,0 2 0,0 1-7,0-1 0,-1 3-7,-2-3 1,1 0-1,-4-3 0,1 1-27,-1-1 1,-1 0-13,4 0 0,-3-3-67,3 0 100,0-4-242,-1 2 214,3-4-79,-3 0 0,4-1 9,0-2 0,3-3-3,0-6 0,4 1 67,-1-5 0,2 4 12,1-3 0,3 1 22,0-1 1,1 1-52,-4 2 1,0 2 87,0-2 1,0 3-88,0 3 298,0 2-224,0 4 1,-1 1 4,-2 2 1,-2 2 40,-4 4 0,0 1 13,0 2 0,0-1-27,0 4 0,0-3-17,0 3 1,-1-1-64,-2 1 1,2 2 32,-2-5 0,-1 1-67,1-1 1,-3-2 24,3 2 0,0-5-100,3-1 0,-3-3-9,0 3-33,0-4-380,3 2 117,0-4 423,0-4 0,8-5 0,2-5 0</inkml:trace>
  <inkml:trace contextRef="#ctx0" brushRef="#br0" timeOffset="4040">1359 0 7677,'0'5'-207,"0"3"1,1-6 256,2 4-5,-2-4 1,4 5 38,-2-4 1,-2 1-93,2-1 0,-2-1 55,-1 5 1,0-1 11,0 3 0,0 0 138,0 0 0,0 1-109,0 2 1,-3-1 117,0 4 0,-3 0-125,3 3 1,-3 4 12,3-1 1,-4 3-121,1-3 1,-2 3 106,-1-3 1,0 4-102,0-4 0,0 3 89,0-3 1,0 0-214,-1-2 0,1-1 32,0 0 0,0-1-109,0-2 0,0-2 142,0-4 1,3-1-17,0-2 0,1-1 108,-1-2-118,-2-2 206,3 3 0,0-8-138,2-2 1,3-3 47,3-3 1,0-2-53,6-4 0,-2 0 9,5 0 0,2-2-55,1-1 1,1 2-13,-1-2 1,3 2 55,-3 1 0,2 0-5,1-1 0,0 5 89,0 2 0,-3 2-45,0 1 1,-2 0 105,2 0 1,-4 3 11,1 0-36,-2 4 1,-1-2 86,0 4 26,-4 0 1,0 4-48,-2 2 1,-2 2-73,2 1 1,-6 4-156,-3 2 0,-2-1 54,-1 1 1,-3 4-178,0 2 1,-4 0 119,1-3 0,-2 0-80,2 0 1,-1-1 66,4-1 0,0-3-18,3-4 1,0 0 172,0 0-216,0 0 112,4 0 0,-2-3-8,4 0 0,1-4 65,5 1 0,-1-3 28,4-3 1,1 1 2,5-4 1,-1 0-48,4-3 1,0 0-2,3 0 1,-3 1 46,1 2 1,-1-2-45,3 2 1,-3 1 53,0-1 1,-3 3-36,3-4 0,-4 5 59,1-1 1,2-1-33,-2 1 1,0-4 3,-3 1 0,3 1 15,0-1 1,0 0 12,-3-3 1,0 0-17,0 0 0,3-3-15,0 0 1,1-1-44,-4 1 0,0 1 16,0-1 0,0 2-6,0 1 0,-1-3-16,-2 0 1,1 0-8,-4 3 0,0 0-2,-3 0-15,0 0 13,0 0 19,0 4 1,-3 5-35,0 6 0,-4 3 2,1 3 1,-2-1-4,-1 4 1,0-1 23,0 1 1,3 2-3,0-2 1,1 2 5,-1-2 1,-2 1-2,5-4 1,0 3-50,3-3 1,0 0 41,0-3 1,0-3-62,0 0 60,0-4 0,4 2-4,3-4 1,1-1 15,1-2 0,1-2 2,2-4 1,-1 0-11,4 0 1,-3-1 2,3-2 0,-1 1-1,1-4 0,2 1 0,-5-1 1,3-3-2,-3 3 0,3 1 12,-3-1 0,3 1-2,-3-1 0,3-1 31,-2 4 0,-1 1 90,-3 4 1,-3-1-33,0 2 31,0 2-63,3-4 10,0 7-90,-4-3 38,-1 4 1,-4 4-7,0 2 0,-3 2-22,0 1 0,-4 1-6,1-1 0,-1 3-16,1 0 0,-2 0-3,2-3 0,1 0-2,-1 0 0,1 0 30,-1 0 0,-2 0-120,5 0 0,-4 2 104,1-1 1,1 4-31,-1-5 35,4 2 0,-5-2-16,4 0 40,0 0 0,2-3 18,-2 0 15,2-4 1,-3 3-57,4-2 76,0-2 61,0 3 1,0-4-73,4-4-20,-3 3 1,7-6-7,-2 4 0,-1-3 5,1 3 0,-3-1-45,3 1 0,0 1 44,4-4 0,-1 3-51,0-3 1,0 1 50,0-1 0,0-2-2,0 2 1,1-1 4,2 1 1,-2-3 6,2 3 0,1-1-5,-1 1 1,4-1 4,-4 4 0,1-4 28,-1 1 1,-2 2-26,2 1 0,-1-1 36,1 1 1,-4 0-53,4 3 1,-7 0 19,5 0-42,-3 0 0,1 1-8,-2 2 0,-1-1-4,-2 4-1,-2 0 1,2 3 6,-6 0 0,-2 1-9,-4 2 1,-1 2-126,-3 1 0,0 2 124,-2-2 1,-2-1-36,2 1 1,-1-4 36,1 1 0,-2-2-3,1 0 0,3-2 38,1-2 1,2-2 4,1-4 1,3 0 59,0 0-97,4 0 26,-2 0 0,5-4-4,2-2 0,5-2 7,4-2 0,4-2 46,-1 0 0,4 0 107,2 3 1,2 0-154,4 0 0,0 0 5,1 0 0,3 0-57,2 0 1,2 1 0,2 2 0,-1-2-235,0 5 270,1 0 0,-1-1 0,0-1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9:15.422"/>
    </inkml:context>
    <inkml:brush xml:id="br0">
      <inkml:brushProperty name="width" value="0.08547" units="cm"/>
      <inkml:brushProperty name="height" value="0.08547" units="cm"/>
      <inkml:brushProperty name="color" value="#E71224"/>
    </inkml:brush>
  </inkml:definitions>
  <inkml:trace contextRef="#ctx0" brushRef="#br0">568 500 8289,'-1'-12'-495,"-2"0"0,1 7 575,-4-5 0,1 3 349,-1-2 1,-2 1 240,2 2-504,-2-2 0,-1 7-139,-1-2 0,1 2 20,0 1 0,-3 1-225,0 2 1,-1 3 142,1 6 1,2-2-111,-2 2 0,2 2 0,1-2 132,4 0 178,-4-3-184,8 0 467,-3-4-118,4-1-84,0-4-346,4 0 0,-3 1 25,2 2 0,-1 2 165,-2 4 1,-5 1-145,-1 2 1,-3 7 280,-3 9 0,-3 5-78,-6 9 1,-2 5 188,-4 7 1,-5 4-78,-1-1 1,-1 3-97,1-2 0,1-6-64,5-6 1,5-7-83,4-9 1,4-5-1418,5-9 810,0-3 588,3-8 0,10-17 0,7-9 0</inkml:trace>
  <inkml:trace contextRef="#ctx0" brushRef="#br0" timeOffset="1639">105 137 8367,'-9'0'200,"0"0"0,3 3-100,0 0 285,4 0-350,-2-3 0,4 1-16,0 2-55,0-2 281,0 3-66,0 0-184,0-3 1,1 3 19,2-4-78,-2 0 219,3 0 64,-4 0 0,-1 3-291,-2 0 0,1 0 178,-4-3 77,4 0-136,-6 0 1,6 0 193,-4 0-61,4 0 13,-2 0 169,4 0-189,-4-4-292,3 3 215,-3-3-132,4 4-330,0 0 0,0 4 418,0 2 1,0 2-81,0 1 0,0 0 18,0 1 0,1-1-33,2 0 1,-1 1 48,4 2 0,0-2-58,3 2 1,-3-2 6,0-1 1,0 0-11,3 0 0,3-3-6,0 0 0,0-3-53,-2 3 0,-1-4 9,0 1 121,0-1 0,3-4-42,0-1 0,0-3 4,-3-6 0,3 1 7,0-4 1,4-1 8,0-5 1,0 2-44,-1-2 0,2-2-7,-2 2 1,-2 0 50,-1 3 0,-6 0-23,-3 0 0,-2 3 87,-1 3 0,-4 3-89,-2 3 0,-9 2 38,-3 4 1,-6 4-57,0 2 0,-6 3 3,0 3 0,1 2 19,5 1 0,-2 2-11,5-2 0,1 1-82,5-1 1,2-1 81,4-2 0,1-2-146,2 3 0,2-3 48,4-1 1,1-3 41,2 0 0,2-4 54,4 1 1,4-2-8,2-1 0,6 0 28,3 0 1,3-4 22,0-2 0,3-2-48,0-1 0,3 0 2,-6 0 0,5-1-2,-5 1 1,-1 0 9,-1 0 1,-6 3 77,-1 0 1,0 4-51,-3-1 1,1-1 2,-1 1 0,2-3-23,-5 3 1,3-3 10,-3 3 1,0 0-147,-3 3 1,-3-3 126,0 0-320,-4 0 358,2 3 0,-5 0 0,-2 0 1,-2 0 20,-4 0 0,3 0 188,0 0 0,0 0-196,-3 0 1,-3 0 264,0 0 184,0 0-151,3 0 3,-1-4-190,5 3 1,2-4-241,6 2 0,3 1 56,7-4 1,0 3-71,2-3 0,2 0 98,-2-4 0,5 2-134,1 2 0,1-2 21,-4 2 1,3-2 88,0-1 1,3 3-6,-3 0 1,-1 3-4,-4-3 0,0 4 117,-4-1 0,0 2-52,-3 1 1,-3 0 3,0 0 1,-4 1 14,1 2 1,-3 2 112,-3 4 0,-2 0-65,-4 0 0,1 0-51,2 0 0,-2 0-14,2 0 1,-2 1 24,-1-1 1,3 0-128,0 0 0,1 0 68,-2 0 0,2-1-100,2-2 0,2 2 71,-2-2 0,1 1-93,-1-1 17,2 2 46,-3-3 80,4 0 36,0 3 1,0-7 1,1 6 21,2-4 218,-2 1-154,3 0 245,-4 1-177,0 4 0,-3 0-76,0 0 0,0 0 175,3 0 1,1-3-34,2 0 1,3-1 82,6 1 0,7 1 46,5-4 1,3 0 32,3-3 0,1-3-331,3 0 0,1-4-366,-2 1 0,2-2 282,-2-1 0,-2 0 0,-4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8:58.921"/>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233 571 16590,'-4'-14'-502,"-1"5"-455,0 1 136,1 7 1,4-2 1791,0 6-661,0 2 0,4 4-584,2 0 0,-1 4 23,1 2 0,-3 1 0,3 2 1,-3-5 297,4 5 0,-5-2 56,1 2 1,-2-1 337,-1-2 1,3 3-905,0-3 1,0-1 285,-3 1 1,0-4 592,0 1 0,1-2-405,2-1 0,-1-3-498,4 0 0,-3-4-105,3 1 0,-3-2 369,3-1 1,0-4 674,3-2 1,-4-6-225,-2-3 1,2-2 0,0-1 0</inkml:trace>
  <inkml:trace contextRef="#ctx0" brushRef="#br0" timeOffset="224">44 571 17337,'-14'0'-184,"1"1"32,4 2 1471,4-2 0,3 3-1921,8-4 0,1 0 1100,8 0 1,4-5 173,5-4 1,2-1-139,2-5 0,2 0 64,0-3 0,0-3-233,-3-1 0,1 0 91,-1 1 1,0 2-546,0-2 1,1 2 441,-1 1 0,-3-1 1746,0 1 1,-4 3-2848,1 0 1,-1 4 812,-2-1 0,-4-2 0,-1 0 0</inkml:trace>
  <inkml:trace contextRef="#ctx0" brushRef="#br0" timeOffset="1737">515 789 18710,'-9'12'3198,"-1"0"-3493,1 0 510,0-3 0,3-1 291,0-2-95,4-1 0,-2-7-1481,4-1 1,3-2 1231,0-4 0,4 0 463,-1 0 1,-1 0-526,1 0 1,1-1 113,6-2 0,-3 2 7,2-2 1,-1 3-106,1 3 0,-2-2-78,2 1 0,1 0 925,-1 1 1,3-2-775,-3 2 1,2-5-132,-2-1 0,-1-4 111,4 1 0,-3-2-275,3-1 1,-1-2 0,1-1 0,2-2-72,-1-4 1,-2 3 125,1-1 1,-4 1-233,1-3 0,1-1 115,-1-2 1,-1 0-238,-5-3 0,2 3 13,-2-3 1,-2 3-90,-1 0 0,2 2 24,-2 1 1,0 1 19,-3 1 0,0 4-15,0 6 0,-3 2 0,0 4 0,-2 4-431,2 2 1,-1 10 1223,-2 5 1,1 8-396,2 4 0,2 4 95,-2 2 0,2 2-68,1 4 1,1 1 22,2-1 0,2-1-129,4-2 1,4-2 30,-1-7 0,-3 1 357,-3-4 1,0-3-932,3-3 0,1-3-247,2 0 1,-5-1 314,2 1 0,-6-2 306,0 2 1,-2 1 186,-1-1 1,0 1 96,0-1 1,-4-3 577,-2 1 1,-2-2-53,-1-5 0,0 0-129,0-3 0,3 0 30,0 0 1,3-4-562,-3-2 1,4-4 113,-1-2 0,2 1-205,1-4 1,1 4 247,2-1 1,2 2-63,4 1 1,0 0 111,0 0 0,0 1 202,0 2 1,0 2-78,0 4 1,0 0 255,0 0 0,1 5-398,3 4 0,-6 1-173,2 5 1,-2 0-32,2 3 1,0-1-481,0-2 1,-3 2-17,0-5 1,3 3-83,3-3 1,0 3 268,-3-3 0,3-1-27,1-5 0,3 1 695,-1-4 0,1 0-89,-1-3 1,2-4 218,-2-2 0,2-5 31,2-1 1,-1-7 147,0 1 1,-3-5 58,0 1 0,-3-4-32,3-1 1,-4-1-65,1-6 0,-4 4-267,-2-3 1,-1 0-141,1-4 0,-2 5-56,-4 2 0,0 6-268,0 3 0,-4 5 45,-2 4 1,-2 6 26,-1 3 0,-4 7 383,1 5 1,-4 6 36,1 6 1,1-2 27,-1 2 0,4 1-81,-1-1 0,2 2 128,1-2 1,2-2-281,1 2 1,4-3 230,-1-3 1,2-2-204,1-4 0,1 1-641,2-1 1,2-1-269,5-2 1,0-2 348,2-4 0,1 0 148,2 0 0,2-1 84,-2-2 1,2-2 181,1-4 1,2-2 132,1-1 1,-1-2 158,4-4 0,0-1 315,4-2 0,-2 1 230,-2-5 1,2 4-149,-2-3 1,3 1-172,0-1 0,-4 2 158,-2 3 1,-2 5-198,-1 2 1,-3 3-272,1 3 1,-5 2-229,1 4 0,-2 4-363,-1 2 0,-4 7 123,-2 5 1,-2 5 10,-1 4 0,0-3-9,0 0 1,-3-3 100,0 4 1,-7-1 34,1 3 0,-2-3 86,2 0 1,-3-5 364,-1 0 0,-3-2 280,1-5 1,1 0-130,-1-3 1,1-3-279,-1 0 1,-1-4-114,4 1 1,-1-2-120,4-1 1,0-3-299,0 0 1,4-4-120,2 1 1,2-2-10,1-1 1,0-3 117,0 0 1,4-3 147,2 2 1,2-2 282,1 3 0,3-3 282,1 3 1,2 0-29,-3 3 0,3 1 101,-3 2 0,3-1 87,-3 4 0,3 0-135,-3 3 0,4 0-88,-4 0 1,4 0-265,-1 0 1,-1 0-54,1 0 1,-3 0-136,3 0 1,-3-1-4,4-2 1,-4 1 187,3-4 0,-3 3 42,3-4 1,-1 1 178,1-3 0,2 0 54,-2 0 1,2 0-181,-2 0 1,2-3 101,-2 0 1,-2-1-104,-1 1 0,-1 1 16,1-5 0,-2 4-85,2-3 1,-2 3-8,-4-3 0,2 1-80,-2-1 1,-1-1-45,1 4 0,-4-2-35,1 2 1,-2 5 44,-1-2 0,0 5-153,0-2 1,-1 4-169,-2-1 0,1 4 469,-4 5 1,0 1 35,-3 8 0,-1 2 60,-3 4 1,5 2 117,-4 4 1,5 0-112,-2 1 0,1-2 28,5-2 1,1-2-144,5-4 1,2-4 124,4-2 0,4-6-571,2-3 0,4-1 237,2-2 1,2-5-297,4-1 1,3-5-38,1-1 1,-1-3-560,-3 3 1100,-4 0 0,3 3 1,-2 0-1</inkml:trace>
  <inkml:trace contextRef="#ctx0" brushRef="#br0" timeOffset="2261">207 1769 14187,'-9'0'-1258,"0"-4"0,3 2-167,0-4 579,4 4 719,-6-6 0,3 3 0,-4-5 0</inkml:trace>
  <inkml:trace contextRef="#ctx0" brushRef="#br0" timeOffset="2971">234 1606 20664,'-17'-8'-2501,"2"2"0,-1-2 1917,4 2 0,0-2 574,3-1 0,3 0-119,0 0 1,3 0 208,-3 0 1,3 0-54,-4 0 1,5 0 603,-1 0-1112,2 3 783,1 2 1,1 5-594,2 2 0,3 7 564,3 5 1,1 6-138,2 3 0,-1 3-162,4 3 0,0 2 82,3 1 1,1 5-434,3-1 1,-3 1 209,2-2 0,1 2-209,-1-1 0,3 1 430,-2-5 0,-1 2-359,-3-2 1,0-2 57,0-4 0,-1-4-48,-2-1 0,-1-7 135,-5-3 0,-3 0-197,0-3 622,-4-2 0,-2-8-188,-6-2 0,-3-3-242,-4-6 0,-2-3 37,-6-6 0,-2-3 44,-4-3 1,-3-1 42,-1-2 1,-2-2-87,3-5 0,-3 0-146,2-2 0,-2-3 139,3-3 1,0-4-9,2-3 0,5 0 141,2 0 0,3 3 28,3 4 0,3 0 155,6 3 1,2 3 53,4 5 1,4 3 25,2 4 0,9 4 142,3 2 1,3 3-153,0 6 1,2 4-107,5 8 0,-1 1-163,0 2 1,3 6-76,1 6 0,-2 3-86,-5 0 1,-2 0-69,-4 0 0,-1-1 65,-1-2 0,-3-1-241,-4-2 1,-4 0 304,-2 3 0,-2 0 349,-1 3 1,-5 4 66,-4 2 1,-4 3-10,-6 0 0,1 0 217,0 0 0,-1-3-206,-2 1 0,3-5 19,0 1 0,0-2-201,6-1 1,-1-4-25,1-2 0,5-5-416,-2-1-13,6-4 1,0 0 56,6-8 257,2 0 0,4-15 0,0 2 0</inkml:trace>
  <inkml:trace contextRef="#ctx0" brushRef="#br0" timeOffset="3500">606 1497 19036,'0'-19'-1252,"-4"1"0,2 0 691,-4 0 1,4-1 534,-1-2 1,-1 2-90,1-3 0,0 6 110,3 1 0,-1 4 181,-2-1-295,2 6-9,-3-2 0,3 7-216,-2-2 0,2 3 786,-2 3 1,1 3-125,-1 6 1,1 3 114,-4 6 0,4-2-191,-1 3 0,-1 1-37,1 1 1,0-2-6,3-1 0,0-2 16,0 0 0,4-1 69,2 0 0,-1-3-900,1 0 0,-3-3 221,3 3 0,-1-4-219,1 1 1,1-1-48,-4-2 0,3 0 116,-3 0 1,1 0 83,-1 0 0,-2-3 158,2 0-23,-2-4 401,-1 2 0,-1-4 203,-2 0 0,2-4-210,-2-2 0,2-6 408,1-3 0,0-2-174,0-1 1,1-1-9,2 1 1,3-3-165,6 0 1,-2-3 295,3 3 1,0-1-240,-1 4 1,3 3 149,-3 0 1,1 7-162,-1-1 0,-2 6-485,2 0 1,-3 3-182,-3 3 1,3 5 325,-3 4 1,2 4-1,1-2 1</inkml:trace>
  <inkml:trace contextRef="#ctx0" brushRef="#br0" timeOffset="3968">896 1432 14307,'5'-13'1682,"-1"0"-1772,-4-2 1,3-2-415,0 1 438,0 3 0,-3-3-158,0 4 189,0 0 1,0 3 165,0 0-3,0 4 0,-1-2-565,-2 4 0,2 4 563,-2 5 0,-1 3-105,1 3 1,-1-1 92,1 4 1,2 1-157,-2 6 1,2-3 70,1 2 0,1-3-83,2-3 0,2 1-132,4-4 1,3 0 9,0-2 1,4-2-274,-1-2 0,2 1 133,1-4 1,4 0-87,-1-3 0,4-5 306,-1-4 0,-2-4 49,-1-6 1,-1-3 254,-2-2 1,-1 1 86,-2-1 0,-5 2 129,-4-2 1,-4 4-176,1-1 1,-4 2-10,-5 1 0,-1 3-343,-8-1 1,0 6-108,-3 1 1,-5 1-82,-1 5 1,-1-3-81,1 3 0,-1 0 113,4 3 1,-4 4 167,4 2 1,0 6 185,3 3 1,1-1 146,2 2 1,2-1 186,3 3 1,5 3-116,2 0 1,2 0-605,1-2 0,4-1 13,2 0 1,7-3 169,2 0 1,2-4 0,1 2-1</inkml:trace>
  <inkml:trace contextRef="#ctx0" brushRef="#br0" timeOffset="4526">1222 979 13031,'0'-6'-334,"0"1"518,0 2 0,1 1 245,2-4 1,-1 3-5,4-3 0,0 1-315,3-1 0,-3-2 123,0 2 1,1-1-341,2 1 192,0-2 0,0 4-47,0-2 1,0 2 21,0 4-381,0 0 1,0 0 5,0 0 0,0 1-61,0 2 0,-3-2-359,0 2 166,0 2 0,2-3 235,-1 4 1,1-3-15,-2 3 0,-1 0 227,1 3 0,-3 1 115,3 2 0,-1 3 54,1 7 1,1-2-4,-4 4 0,3 0 60,-3 3 0,1 2-8,-1 1 0,-2-1 161,2 4 1,-1 0-166,1 0 0,-1 0-40,4-6 0,-3 7-276,3-4 1,-4 0 48,1 0 0,1-7 154,-1-4 0,4-5 0,-1-5 0</inkml:trace>
  <inkml:trace contextRef="#ctx0" brushRef="#br0" timeOffset="4766">1341 1161 12117,'-14'9'1327,"0"0"-1331,2 0 1,2 0-435,-2 0 1,5 0 708,0 0 1,5 1-247,-1-1 0,2-3 51,1 0 1,4-1-331,3 1 1,2-3 266,3-6 0,2-3-47,4-6 0,4 1-16,2-5 1,-1 1 5,2-3 0,-5 3-126,1 0 0,1 3-156,-1-3 0,1 4 376,-4-1 1,-4 1 0,-1 2 0</inkml:trace>
  <inkml:trace contextRef="#ctx0" brushRef="#br0" timeOffset="5731">1867 924 15106,'-21'6'270,"0"0"-239,-4 0 0,6 3 237,-3 0 1,0 4-127,1 3 0,0 1 158,3 1 1,0 0-219,-1 0 1,4 0-597,0 0 409,4 1 1,-2-2-98,4-2 1,1 1-159,2-4 0,-1 0-509,4-3 468,0 0 1,7-4-342,2-2 0,2-2 321,1-1 1,3-5 242,0-4 0,3-1 129,-3-5 0,3 0 144,-2-3 0,2 3-36,-3 0 0,0 3 189,-3 0 1,-1 2 99,-2 1 0,1 3 674,-4 0-463,4 4-638,-6-2-145,3 4-70,-4 4 0,0 1 163,0 4 1,-4 0 68,-2 0 1,1 3-103,-1 1 1,1-1 21,-1-3 0,-1 0 123,4 0 1,-3-3 133,3 0-5,0-4 432,3 2-692,0 0-188,0-3 43,0 3 110,0-4-91,0 4 116,0-3 0,1 3-67,2-4 1,-1 0 105,4 0 0,-3 3-159,3 0 214,0 0 0,3-3 98,0 0 0,-3 1 29,0 2-110,0-2 0,3 6 35,0-4 1,1 3 92,-1-3 1,0 3-98,0-3 1,-3 5 62,0-2 1,0-1-40,3 1 0,0-4 10,0 1 0,1-2 78,2-1 0,-1-1 51,4-2 0,-2-2 99,2-4 1,-3 0-46,3-1 1,0 0 43,3-2 0,-3 1-97,0-4 0,-1 1 15,2-1 1,-2-1-201,-2 4 0,-3 0 97,0 2-500,0 1 220,-8 0 0,2 5-316,-6 4 1,-3 4 176,-6 5 0,-2 5 113,-4 5 0,0 0 75,-1 5 0,-3 0 71,-2 3 1,2 1 58,1-1 0,-2-3-10,2 0 1,3-4 287,3 1 1,3-4-13,-3-2 0,4-3 106,-1 3 0,2-5-18,1-1 1,2-1-156,1-5 0,3 3-14,-3-3-44,4 0-106,-2-3 1,5-3-38,2 0 0,2-4-223,4 1 0,1-5 35,-1-1 0,3 0-458,0 3 683,0 0 0,1 0 1,1 0-1</inkml:trace>
  <inkml:trace contextRef="#ctx0" brushRef="#br0" timeOffset="6552">2212 835 14154,'4'-13'760,"-2"2"-728,4-4 1,-3 4 162,3-1 0,0 1-163,3-1 1,1 2-51,2-2 0,-2 1 143,3 2 0,-6 4-464,-1 2 349,0 2 1,-1 2-316,-2 2 0,-7 9 216,-5 7 0,-4 6-15,-6 2 0,0 4-77,-2 6 0,2-5-14,-2-2 0,-1 1 127,0-1 1,-2-3 2,3-6 1,0-2 197,3-1 0,1-1 103,2-2 0,1 2-380,5-5-66,-4 0 52,3-3-114,1 0-22,5-4 1,9-1-111,4-4 0,1-3 142,5 0 1,-3-4 91,4 1 1,0 1 24,5-1 0,-5 4 57,2-1 1,-2 2-82,2 1 1,0 0 11,-3 0 0,1 4 12,-4 2 0,0 2 147,-3 1 0,-1 0-104,-2 0 0,1 0 142,-4 0 0,0 0-70,-3 0 0,0 3 46,0 0 1,-4 5-90,-2-2 0,-5-1 109,-1 1 0,-1 0-137,1 3 1,1 0 185,-4 1 1,4-2-87,-2-2 1,0 1-21,1-4 1,1 0 76,5-3 0,-2-4 0,3-1 1</inkml:trace>
  <inkml:trace contextRef="#ctx0" brushRef="#br0" timeOffset="7027">2608 735 11882,'-14'0'-1031,"1"0"987,4 0 0,0 1 349,0 2 0,1 2 141,2 4-274,-3-4 0,5 3-116,-2-2 1,-2 2-141,2 1 0,-1-3 17,1 0 1,-2 0 105,2 3 0,1 0-90,-1 0 0,3-3 73,-3 0-255,4 1 0,-3 2-14,2 0 0,2-3 68,-2 0 0,2-3 53,1 3 0,0-3-20,0 3 1,1-4-69,2 1 0,2-2 246,4-1 0,3 0 99,0 0 1,4-1-62,-1-2 1,3 1 8,0-4 1,-1 4-69,-2-1 1,1-1 60,-4 1 1,0 0-52,-3 3 1,-3 1 19,0 2 0,-4 2 27,1 4 1,-6 4 64,-3 2 0,-2 2-82,-1 1 1,-3 4 27,0-1 0,-3 3-30,3-3 1,-4 3-61,1-3 1,-3 2-183,0-2 0,0-2 94,0 2 1,3-2-205,0-1 1,1-1 11,-1-1 0,1-2-464,5-2 7,4-2 595,1 3 83,4-8 0,8-9 0,2-6 1</inkml:trace>
  <inkml:trace contextRef="#ctx0" brushRef="#br0" timeOffset="7243">2780 781 9342,'5'1'-721,"-2"2"1,-1 3 1279,-2 6 1,0 3-14,0 6 1,0 1-600,0 5 1,-4-2 61,1 5 1,0 1-114,3 0 0,-3-1 147,0-3 1,0-3-26,3 1 1,0-2-323,0 1 1,0-2 103,0-4 1,1-4-331,2-2 0,2-1 509,5-2 1,3-4 0,1-1 0</inkml:trace>
  <inkml:trace contextRef="#ctx0" brushRef="#br0" timeOffset="7632">3126 889 10546,'-5'6'132,"-4"0"1,0 1-85,-3 5 0,2-1 283,1 4 0,-3 0-122,0 4 0,-1-1-18,4 0 1,1 3-142,2 0 0,-2 0-116,2-3 1,2 1 71,1-1 0,2-1-237,1-2 1,0 1-117,0-4 0,4 3-56,2-3 1,6-4 3,3-5 0,3-1 89,0-2 0,0 0-201,0 0 0,1-8 33,2-1 0,-5-6 424,3 0 1,-4-2 14,0-1 0,1-3 1,-4 0 1,0-4-76,-3 4 0,-1-4-38,-2 1 1,1 2 471,-4 0 1,0 3-145,-3 1 1,0 1 60,0 2 0,-5 2 41,-4 4 1,-5 4 84,-7 2 1,-2 3-235,-4 3 1,-4 3-233,1 6 0,-2 2-192,5 4 1,-1 3 137,10 0 0,-1 2-161,7-2 0,3-1 94,3 4 0,4-4-478,-1 1 701,2 3 0,5-5 0,1 3 0</inkml:trace>
  <inkml:trace contextRef="#ctx0" brushRef="#br1" timeOffset="8102">3498 1042 8416,'-15'5'0,"0"4"0,1 4 194,-1 5 0,2 5 392,3 1 0,1 2-586,0 1 0,0 0 17,0 1 1,1-1-181,2 0 1,-2-4-61,2-2 1,2-1-88,1-2 0,-2-3 128,-1 0 1,1-8-170,-1-1 0,4-5 44,-1-4 0,2-6 22,1-6 1,0-3 284,0-4 0,3-1 0,0-4 0,4 3 0,-1 0 0,2 3 0,1-4 0,3 4 0,0-3 0,4 3-121,-1-3 0,3 3-59,0 0 1,-3 3 303,0 3 0,-1 0-56,1 6 0,-1 2 201,-2 7 1,-2 0-57,2 0 1,-1 5-71,-2 4 1,0 1-99,0 5-1,-3 0-10,0 3 0,-1 1-29,1-1 0,1 0-14,-4 0 1,3 0-50,-3 0 0,0 0 87,-3 1 0,0-4-54,0 0 0,0-3 30,0 3 1,0-4-213,0 1 1,0-2-169,0-1-248,0 0 623,0 0 0,0-4 0,0 0 0</inkml:trace>
  <inkml:trace contextRef="#ctx0" brushRef="#br1" timeOffset="9027">3861 1043 8416,'-4'9'0,"-2"1"-5,-6 2 1,1 2 58,-4 5 0,2-1 81,-2 0 1,4 3-207,-1 0 1,2 0-19,1-3 0,3 1 170,0-1 1,4-1-198,-1-2 0,2-2 141,1-4 0,1-4-142,2-2 0,2-2 13,4-1 1,1-4 82,2-2 1,2-6-42,4-3 0,1-2-123,-1-1 0,3-2 22,0-1 1,-1 2 60,-5-2 0,2 2 76,-1 1 0,-3 1-36,-1 1 1,-2 0 213,-1 4 0,-3 1 89,0 5 195,-4-2-312,2 7 1,-7-2-13,0 6 0,-5 2 70,-1 4 0,0 3-58,-3 0 1,2 5-67,1 2 0,0-1-19,-1 3 0,2 1-12,2-1 0,-1 1-27,4 0 1,0-3-21,3 2 1,0-3 32,0-3 1,4 1-12,2-4 1,3-3-63,3-2 1,-1-5-156,1 1 1,2-3 49,1-3 0,-1-4 117,1-5 1,1 1 62,5-4 1,-1 0-112,1-3 1,-1-3 0,1 0 1,-2-1 38,2 4 1,-1 0 3,-2 0 0,0 3 61,0 0 0,-3 4-52,0-1 0,-1 3 112,1 2 0,2-1-110,-5 2 1,3 1 170,-3-1 1,1 1-142,-1-1 0,-1-5 15,4 2 0,-3-2-60,3 2 1,-3-4-136,0-2 0,-2 1-70,-1-2 1,0-2 123,0-3 0,-3-1-55,0 1 1,-4-1 73,1-3 1,-2-1 164,-1 2 0,-4-1-54,-2 1 0,-2 1 181,-1 5 1,-1 1-73,-2 2 1,1 6 192,-5 6 0,1 3 104,-3 3 0,0 10-92,0 8 1,-1 6-102,-2 7 1,1 0-42,-1 8 0,2 2-31,1 4 1,1-2-22,2 3 0,0-3-21,6 0 1,-3-1-19,6 0 0,2-4-198,1-5 0,3-1-17,3-5 0,2-3 54,5-6 0,0-6-98,2-3 1,1-5 42,2-1 1,3-5 52,0-1 0,4-8-69,6-7 1,-1-5 1,0-1 1,3-6 13,0 0 0,4 0-90,-4-3 1,3 1 195,-3 2 0,1 4-76,-4 2 1,-3 2 255,0 1 0,-5 3-83,0 3 0,-2 6 310,-5 3 0,0 2-112,-3 1 1,-1 1 26,-2 2 0,-2 5 14,-4 4 0,0 5 62,0-2 1,-4 3-131,-2 3 1,-6-1-10,-3 4 1,-3 1-289,-3 2 1,-3-3 77,-3 0 0,0-1-258,0 2 0,3-3 63,-1-4 0,5-1-43,-1-2 1,-1-3-65,1-6 0,0 1-178,2-4 1,1 0-214,0-3 1,4 0 679,2 0 0,2-4 0,1-1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8:51.470"/>
    </inkml:context>
    <inkml:brush xml:id="br0">
      <inkml:brushProperty name="width" value="0.08547" units="cm"/>
      <inkml:brushProperty name="height" value="0.08547" units="cm"/>
      <inkml:brushProperty name="color" value="#E71224"/>
    </inkml:brush>
  </inkml:definitions>
  <inkml:trace contextRef="#ctx0" brushRef="#br0">46 226 8391,'-9'-5'711,"0"1"381,0 0 0,3 3 264,0-2-504,4 2-691,-2 1-5853,4 0 5345,0-4 1,4 2-89,2-4 0,3 0 62,3-3 373,2 0 0,8 0 0,1 0 0</inkml:trace>
  <inkml:trace contextRef="#ctx0" brushRef="#br0" timeOffset="627">182 100 8436,'-6'0'-299,"0"0"141,4 0 465,-2 0 90,4 0-170,0-4-114,4-1 1,1-3-62,4 2 1,0-1 70,0 4 0,1-4-8,2 1 1,0 1 2,3-1 0,-3 3 91,3-3 1,1 3-3,5-3 1,2 4 138,5-1 1,3-1-162,2 1 1,5 0 37,2 3 1,3-1-111,-1-2 1,2 2-57,-2-2 1,-2 2-163,-3 1 0,-4 0 71,0 0 1,-4 0-86,2 0 0,-4 0 176,-3 0 0,-3 0 227,-6 0 0,1 0-253,-3 0 82,-5 0-286,0 0 210,-7 0 1,-1 3-260,-6 0 0,-6 3 74,-4-3 0,0 4-434,1-1 1,-2-1 131,2 1 1,2-4 8,1 1 0,2-2 83,1-1 1,3 0-229,-1 0-410,5 0 826,-2 0 1,12 0-1,3 0 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8:31.356"/>
    </inkml:context>
    <inkml:brush xml:id="br0">
      <inkml:brushProperty name="width" value="0.08547" units="cm"/>
      <inkml:brushProperty name="height" value="0.08547" units="cm"/>
      <inkml:brushProperty name="color" value="#E71224"/>
    </inkml:brush>
  </inkml:definitions>
  <inkml:trace contextRef="#ctx0" brushRef="#br0">254 757 8552,'0'-6'-1611,"0"-2"1311,0 7 390,0-3-110,0 0 57,0 3-63,0-3 1,0 5 30,0 2 1,-1-1-2,-2 4 1,2-3 5,-2 3 1,1-4 3,-1 1 64,2 3-30,-3-5 1,1 4 44,0-2-45,0-2 216,3 3-107,0-4-115,-4 0-5,3-4-41,-3-1-6,4-4 0,-3-1-37,0 1 0,0 3 74,3 0-64,-4 0 0,3-3 35,-2 0-10,-2 0 1,4 0 7,-2 0 3,-2 0 1,3 0-1,-5 0 1,5 0 0,-5 0 0,4-1 0,-1 4 0,1 0 0,2 4-39,-7-2 18,3 4 1,-4 4-2,0 2 0,0 2-5,0 2 0,1 3 10,2 2 0,-2 2-4,2 1 0,-3 0 6,-3 0 0,4 0-4,-1 1 1,2-1 37,-2 0 1,1 0-19,2 0 0,-1-1 7,4-2 1,0 2 32,3-5 0,0 1 7,0-1 0,0-2-41,0 2 0,1-2 4,2-1 0,-1-3-8,4 0 1,3-1 10,3 1 0,1-1-56,0-2 0,-2-2 17,4 2 1,-3-2-9,3-1 1,0 0 0,3 0 1,-3 0-10,0 0 0,-2 0 5,2 0 0,-3 0-4,3 0 1,-1 0-76,1 0 1,1 0 83,-4 0 1,0 0-105,-2 0 0,-1 1 64,0 2 71,0 3 0,-4 3 0,-1 0 0</inkml:trace>
  <inkml:trace contextRef="#ctx0" brushRef="#br0" timeOffset="854">417 601 8436,'-9'0'-1890,"0"0"1987,4 0 57,-3 0-75,7-4 0,-3 2-133,4-4 1,0 3 109,0-3 1,0 3-57,0-3 1,0 3 43,0-3 0,0 3 58,0-3-57,0 4 1,1-3 33,2 2-34,-2 2-18,7-3 0,-6 5 39,4 2 0,-4 2-19,1 4 0,1 4 9,-1 2 1,0 3-17,-3 3 0,3 6-64,0 3 1,0 0 18,-3-3 1,0-3-9,0-3 0,0-5 7,0-1 0,1-5-9,2-1 0,-2 0 6,2-3 0,2 2-8,-2 1 1,0 0-18,-3 1 0,0-1 28,0 0 1,0-3-121,0 0 0,0 0 75,0 3 1,0-3-10,0 0 1,0-3-11,0 3-28,0-4 57,0 2 7,0-4-5,0-4 1,-3-1 11,0-4 0,0 0 54,3 0 1,0 0-52,0 0 1,0 0 8,0 0 0,3-2-61,0-1 1,3 2-20,-3-2 0,3 2 74,-3 1 0,3 0-35,-3 0 95,4 0 1,-3 0-99,2 0 70,2 0 0,-4 0 0,2-1 1,1 4 7,-4 0 1,1 1 22,-1-1 0,-1-1 37,4 4 8,-4-4 0,5 5 110,-4-4-29,4 4 0,-5-1 24,4 6-111,-4 2 0,6 4-38,-5 0 1,0 0 1,-3 0 0,1 3-42,2 1 0,-2-1-33,2-3 1,-1 0-14,1 0 1,-2 3-15,2 0 0,-2 0-61,-1-3 1,1 3 56,2 0 1,-2 2-86,2-2 0,-2-2 58,-1 2 1,0-5-99,0-1 83,0 0 1,3 0-114,0 0 216,0-4 0,1 2 0,1-4 0</inkml:trace>
  <inkml:trace contextRef="#ctx0" brushRef="#br0" timeOffset="3347">835 738 8359,'-8'-1'-204,"2"-2"0,-2 1 241,5-4 1,-1 3-220,1-3 1,2 3 212,-2-3 1,2 3-81,1-3 0,0 3-116,0-3 0,-1 4 141,-2-1-156,2 2 1,-4 0 7,2-2 65,2 2 108,-7-3 1,4 5 41,-2 2 87,-2 2 1,4 4-129,-2 0 0,-2 0 59,2 0 0,2 0-27,1 0 0,-1 0 9,1 1 0,-1-1-38,1 0 0,2-3-3,-2 0-7,2 0 1,1 3-14,0 0 1,1-3-62,2 0 29,2-4 0,4 2 16,0-4 0,0 0 14,0 0-43,0 0 6,4-4 1,-3 2-8,2-4 1,-2 4-45,0-1 48,-1-2 0,0 3 62,0-4 1,-3 4-42,0-1 1,-3 2 80,3 1 0,-3-1-101,3-2 151,-4 2 1,5-4-48,-4 2 1,1 1 73,-1-4 39,-2 4-74,3-6 1,-4 6 87,0-5-82,0 5-176,0-2-4,0 4 4,0 4 72,0 2 0,0 3-38,0 0 1,0-3-5,0 0 0,3 0-13,0 3 1,0-3 42,-3 0 1,1-1-52,2 1 1,-1 1 44,4-4 0,-3 0 21,3-3 0,0 0 17,4 0 1,-1 0 3,0 0 1,0-3 5,0 0 1,1-4 10,2 1 1,-2-2 53,2-1 0,1 3-47,-1 0 1,1 0 103,0-3 1,-3 4-102,2 2 0,-2 2 30,-1 1 0,0 1-8,0 2 1,0 5 5,0 4 0,-3 4-43,0-1 0,-3 3-4,3 3 1,-4 3 21,1 3 1,-2 0-10,-1 0 1,0 1-156,0 3 0,-4-4 142,-2 0 0,1-4-173,-1-5 0,1-4 127,-1-1 1,-2-3-23,2-1 1,-2 0-9,-1 0 0,1-3-6,2 0 1,-2-4 14,2 1 1,1-2 9,-1-1 0,3 0 66,-4 0 0,5-4-57,-1-2 1,-1-6 5,1-3 0,0-2 13,3-2 0,1-3-2,2-2 1,2 0 0,5-3 0,0 1 5,2-4 0,0-1 30,6 1 0,-2 0-38,5 2 1,-2 2 17,0 2 0,0-1-13,2 4 0,-5 0 6,2 6 1,-2-1 6,2 4 1,-4 0-1,-1 3 1,-3 4 22,-1 2 4,0 2 111,0 1 0,-4 1-131,-2 2 0,-3 6 176,-3 6 1,-2-1-89,-4 1 0,0 3-40,0 4 0,-4-1-51,-3-3 0,2 0 9,-1 0 0,3 0-26,-3 0 1,3 1-13,-3-1 0,1-1-88,-1-2 0,-2 1 70,5-4 0,0 3-108,3-3 0,0 1 75,0-4-70,0 0 24,0 0-24,4-4 106,1-1 1,5-8 4,2-2 1,-1-2 64,4-1 0,3 0-68,3-1 1,1 1 77,-1 0 1,-2 0-65,2 0 0,2 3 90,-2 0 1,3 1-49,-3-1 1,3 1 6,-3 2 0,0 2 17,-3-2 0,0 2 8,0 1 1,0 0 15,1 0-36,-1 0 1,0 0 32,0 0-9,0 0-55,0 0 0,-1-1 14,-2-2 0,1 1 14,-4-4-14,4 0 1,-5-3 3,4 0 0,-4-2-83,1-1 1,1 1 73,-1-4 0,3 0-131,-3-3 1,0 0 111,-3 0 0,3-4-124,0 1 0,0-3 113,-3 3 1,3 0-2,0 3 0,4-3-2,-4 3 0,0-1-22,-3 7 136,0 0-127,0 7 85,0 1 1,0 5-47,0 2 1,-1 3 6,-2 6 0,-1-1 2,-3 4 0,0-1-4,4 2 1,-3 4 33,3-2 0,-3 2-38,3-2 1,-1 0-6,1 0 1,2 1 8,-2-1 1,2-3 9,1 0 1,1-3-17,2 3 0,2-4-2,4 1 1,0-5-3,0-1 1,4-1-6,-1 2 1,4 0 1,-1-4 1,-1 0-1,1-3 0,-1 0-1,1 0 1,2-3 4,-1 0 0,-2-4-1,1 0 0,-4 0 10,1 1 0,1-2 0,-1 2 1,1-2 42,-1-1 1,-2 0 5,3 0 0,-3 0 92,-1 0 0,0 0-119,0 0 1,-1-1-49,-2-2 1,2 1 54,-2-1 0,-1 2-33,1 1 0,-4-3 37,1 0 0,-2 3-149,-1 3 1,0 3 88,0-3 0,-1 4-20,-2-1 0,-2 3 24,-4 3 1,-1 3-4,-2 6 0,2-2-4,-2 2 0,-1 1 13,1-1 0,-4 0-36,4-2 1,0-1 34,3 0 1,1-3 7,2 0-4,-2 0 1,3 3 6,0 0 0,1-3-1,4 0 1,1-4 6,2 1 0,-1-2-9,4-1 0,0 0-33,3 0 1,0 0 30,0 0 1,0-3-30,0 0 1,1-3 24,3 3 0,-3-4-1,2 1 1,1-2 5,-1-1 0,1 0 2,-1 0 1,-2-2 69,2-1 1,-2 2-74,-1-2 164,1 2 1,-2 1-21,-2 0 211,-2 4-275,0 1-36,-3 4 0,0 4-28,-4 2 0,-3 3-16,3 3 0,-4-1-48,0 4 0,2-3 86,-1 4 0,3-5-93,-3 1 0,4-2 61,-1-1 1,2 0-41,1 0 0,0-3-12,0 0 0,0-3-239,0 3 178,0-4-25,0 2 55,4-4 22,1 0 0,4 0-1,1 0 0,-1-1 4,0-2 1,-3 1 69,0-4 1,0 3-17,3-3 0,-3 3 15,0-3 0,-1 3-23,1-3 7,2 4 1,-4-3 37,2 2 0,-1 2-49,-2-2 318,-2 2-207,7 1 24,-7 0-57,3 4-29,-4 1 0,0 4-34,0 0 0,0-3-3,0 0 0,0-3-90,0 3 118,-4 0-158,3 3 1,-3-3 104,4 0-111,0-4 150,0 3 1,1-5 3,2 0 0,2-2 28,4-1 0,1-2 13,-1-4 1,1 1 23,2 2 0,-2-2-63,2 2 1,-2-1 80,-1 1 1,-3 2-62,0 4 1,-3 0 363,3 0-252,-4 0 0,5 4-41,-4 2 1,0 2-83,-3 1 1,-4 0 6,-2 0 1,1 0-102,-1 1 1,0-1 130,-3 0 1,1 0-133,2 0 1,-1-3 111,4 0-237,-4-4 42,6 2-13,-3-4-7,4 0-42,0-4 1,3-1 120,0-4 0,4 0 16,-1 0 1,2-1 45,1-3 0,3 3-41,0-2 1,1-1 76,-1 1 1,-1 0 9,1 3 1,-2 1 44,-1 2-7,0-2 24,0 7-29,0-3 0,-3 5-49,0 2 37,-4 2 1,5 4-23,-4 0-19,0 0 1,-3 0-14,0 0 1,0-3-3,0 0 0,0-3-20,0 3 1,0-3-10,0 3 1,0-3-410,0 3 229,0-4 227,0 7 0,-4-8 0,-1 3 0</inkml:trace>
  <inkml:trace contextRef="#ctx0" brushRef="#br0" timeOffset="4993">2712 728 8492,'0'-5'-1937,"0"-3"2303,0 3 0,-4 0-481,-2 2 180,-2 2 0,1 1-46,-2 0 1,2 0-142,-5 0 1,-1 1 107,1 2 0,0-1-17,3 4 0,0-3 47,0 3 0,-1-3 7,1 3 0,3-1 135,0 1 0,4 2-90,-1-1 1,1 1 50,-1 1 0,2 0-74,-2 0 0,2-3 10,1 0 1,3 0-92,0 3 0,3 0 96,-3 0 1,3 0-150,-3 0 0,3 0 118,-3 0 0,4-3-171,0 1 0,-2-5 136,1 1 1,0-2-21,3-1 0,0-1 24,0-2 0,0 1 0,0-5 0,0 1 12,0-3 1,0-1 10,0-2 0,-1 2-17,-2-2 0,2 1 0,-1-1 1,0 2-1,-1-2 1,1 2 23,-4 1 1,0 2 23,-3 1 5,0 4 13,0-2-89,0 4 0,-3 4 3,0 2 0,-4 3 3,1 0 0,-2 1 23,-2 2 0,2-5-27,2 2 1,2-5 54,4 2-4,-4-4-37,3 2 1,-2-4 6,6 0 0,-1 0-2,4 0 5,0-4 0,3 0-7,1-2 0,2-2 5,0 2 0,0 1-62,-3-1 0,3 4 52,0-1 0,1 2-134,-1 1 0,-2 0 99,2 0 1,-1 3-13,-2 0 1,0 4 43,0-1 0,0-1-1,0 1 1,-3-1 6,0 1 1,-3-2-58,3-4 185,-4 4-92,6-3 25,-7 3 23,7 0 10,-7-3 3,3 3 14,-4-4 24,0 4-73,0-3-52,0 3-48,-4-4 0,2 0-65,-4 0 95,4 0 0,-2-1-12,4-2 0,0-2-13,0-4 0,0-1-9,0-2 1,0 2-113,0-2 1,3 2 130,0 1 0,3 0 0,-3-1 0,1 4 4,-1 0 0,-1 4-15,4-1-34,-4 2 33,6 1 1,-4 1 44,2 2 1,0 2-17,-3 4 1,-1 1 45,4-1 1,-3 0-49,3 0 1,-1 0 118,1 0 1,2-1-112,-2-2 1,2 1 60,1-4 1,-3 3 13,0-3 0,3 1 6,3-1 0,0-2-41,-3 2 0,1-2 0,-1-1 1,1 0-49,2 0 0,-2-3 45,2 0 1,-2-1-80,-1 1 1,0 1 64,0-4 0,0 4-64,0-1 1,0-1 26,1 1 1,-1-3-6,0 3 1,-1-1-95,-2 1 1,1 1 99,-4-4 1,1 3-81,-1-3 47,-2 4 61,3-6 0,-5 6-14,-2-4 0,1 4 5,-4-1 1,-1 2-2,-5 1 0,2 1 7,-2 2 0,1-1-6,2 4 1,0-1 5,0 1 0,0 2-6,0-2 0,-1 2-3,-2 1 0,5-3-21,-2 0 0,2 0 18,-2 3 0,4 0-62,1 0 28,4 0 1,4-1 26,2-2 0,3-1-4,3-5 1,-1-4-6,4 1 1,0-4 2,3 1 1,0-5 29,1-1 0,-2-1-27,-2 1 0,2 1 30,-2-4 1,-1 3-14,1-3 0,-4 2 5,1-2 0,-1 3-7,-2-3 1,0 3 1,0-3 0,-3 3-3,0-3 0,-4 3 0,1-4 0,-2 5 89,-1-1 0,-4 2-47,-2 1 1,-2 3 7,-1 0 1,0 1-44,0-1 1,-4-2 1,1 2 1,0 2-36,3 1 10,0 2 1,0 2-67,0 2 0,3 2 83,0 4 1,4 1-76,-1 2 0,2 2 42,1 4 0,0 1-6,0-1 0,1 0 30,2 0 0,1 3 5,2 0 1,2-1-66,-2-4 1,2 0-2,1-4 0,0 3-110,0-3 1,0 0 24,1-3 152,-1-4 0,8-1 0,2-4 0</inkml:trace>
  <inkml:trace contextRef="#ctx0" brushRef="#br0" timeOffset="7893">3819 693 8436,'0'-9'-1674,"0"0"1571,0 0 1,0 3 393,0 0 1,0 3-107,0-3-15,0 4-325,0-6 196,0 7-233,0-3 158,0 12 0,0-4 45,0 8 0,0-3-1,0 6 1,-3 0-3,0 3 0,-1 0 21,1 0 1,2 0 24,-2-3 1,2 1-18,1-4 1,0 0-7,0-3 0,0 0 22,0 0-37,0 0 0,1 0-1,2 0 1,-2-3-37,2 1-17,-2-1 7,-1-1-10,0-1 5,0-4 0,-3-4-87,0-2 0,0-4 78,3-2 1,0 2-8,0-2 0,0-2 26,0-1 1,1 1-4,2-1 1,1 0-16,2-3 1,2 2-3,-2 1 1,-1 3 53,1-3 0,0 4-40,3-1 0,4-1 14,-1 1 0,0 3 43,-3 3 1,0 3 6,0-4 0,0 5-27,0-1 0,0 3 2,0 3 0,0 3 2,0 3 0,-1 0-8,-2 0 0,-1 1 171,-5 2 0,0-2-99,0 2 0,0-2-61,0-1 1,0 0 79,0 0 0,0 0 16,0 1 1,-4-4-84,1 0 1,-1-1 2,1 1 0,1 1-24,-4-4 40,4 4 0,-3-6-212,2 2 212,2 2-173,-3-4 1,3 3 17,-2-4 38,2 0 0,-2-2-30,6-4 0,-1-1-15,4-8 0,0 3 65,3-4 0,0 1 2,1-3 0,-1 3 12,0 0 0,0 3-21,0-3 1,0 4 124,0-1 1,-3 5-57,0 0 1,-3 5 38,3-1 0,-4 2 0,2 2 13,-4 2 1,0 3 69,0 3 0,0 4-113,0 2 1,0 5 53,0 1 0,0 1-38,0-1 0,0-1-2,0 1 1,0-3-12,0-3 1,0-2 21,0-4-6,4 0 1,2-4-4,6-2 1,-2-2 7,2-1 1,0 0-14,0 0 1,2-4-56,4-2 1,-3-2 37,0-1 1,1-3-4,5 0 0,-1-1-26,1 1 1,-5 1-11,-1-4 1,0 2-27,3-2 1,-3 4-10,1-1 1,-5 2-14,1 1 1,-5-2 42,-1 2 1,-4-2 16,1 5 0,-2-2-14,-1-1 1,-3 3 49,0-1 0,-4 4-43,1-3 1,-5 4 0,-1-1 1,-5 2-34,2 1 1,1 1-4,-1 2 1,0 2 46,-3 5 1,3 2-16,0 0 1,2 3 49,-2-3 1,4 3-53,-1-3 1,2 4 76,1-1 1,1-1-13,2 2 0,2-5 12,4 1 1,0-2-38,0-1 1,1-1 4,2-2 0,3-2-3,6-4 1,1 0 0,2 0 1,2 0-32,-1 0 0,1-1 28,1-2 1,3 1-104,0-4 0,0 1 55,-3-1 0,-2-2-7,-1 2 0,0-2 35,3-1 1,-1 3-4,-2 0 0,1 1 15,-4-2 1,2 0 7,-2 4 150,-2 0 0,3 3-93,-4 0 0,-3 1 51,0 2 1,-4 2-69,1 5 1,-2-1 4,-1 0 1,0 0-21,0 0 1,0 0 45,0 0-45,0 0 1,-3 0-12,0 0 1,-3-3-40,3 0 1,-3-3 68,3 3-65,-4-4 1,2 2-6,-4-4 0,3 0-6,0 0-6,4 0-51,-2 0 0,4-1 76,0-2 0,0 1-94,0-4 1,3 0 75,0-3 0,4 0-143,-1 0 0,2 0 63,1 0 1,1-1 34,2-2 0,-2 2 5,2-2 0,-2 1-10,-1 2 1,-1 0 196,-2 0-176,2 4 1,-6 1 171,5 4-148,-5 0 1,2 4 57,-4 2 0,0 6 32,0 3 0,0 0 14,0 0 1,0-3-45,0 3 1,0-3 13,0 3 1,0-4-69,0 1 1,0-2 41,0-1 1,0 1-80,0-1 88,0-4-40,4 3 60,1-7 0,4-1 16,0-6 1,0 1-81,0-1 0,0 0 31,0-4 0,0 1-42,0 0 0,-2-3 42,2 0 1,-5-3-49,5 3 1,-1-4 37,1 1 0,2 1-108,-2-2 1,2 1 38,-5-3 1,2 0-6,1 0 0,-3 1-14,0 2 0,-4-3-14,1 3 0,-2 1 107,-1-1 0,0 3-64,0-3 0,0 4 94,0-1 1,0 5-117,0 1 193,0 4 1,-3 2-86,0 6 0,-3 6 6,3 3 1,-3 2-10,3 1 1,-1 0-1,1 0 1,2 2-11,-2 1 0,2-5 6,1 2 0,0-5 42,0 2 0,1-4-71,2 1 1,-1-1-9,4-2 1,0-1 4,3-2 0,0 2-9,0-2 1,0-1 35,0 1 1,0-3-4,1 3 0,-1-4 38,0 1 1,1-1-45,2 1 0,-1-2 9,4 2 1,-3-2-5,3-1 0,-1 0-44,1 0 0,3 0 0,-3 0 0,1 0-7,-1 0 0,2 0 2,-2 0 1,-1-3 21,1 0 0,0-4-23,0 1 0,1-2 12,-4-1 0,3 0 18,-3 0 0,0 0-14,-3 0 0,-1-2 21,-2-1 1,-1 2-37,-2-2 1,-2 2 2,2 1 1,-6 4 12,-3 2 1,-2-1-3,-1 1 1,0 1-21,0 5 0,-3 2 18,0 4 1,-1-3-17,1 0 1,2 1 28,-2 5 1,2-2-2,0 2 1,1-1 6,0-2 1,1 0 3,2 0 1,-1 0-5,4 0 7,0 0-3,3 0 0,1-1-9,2-2 1,-1-2 2,4-4 1,3 0 14,3 0 1,1 0 0,0 0 1,-3-3-22,2 0 0,1-3 1,-1 3 0,0-4-9,-3 1 1,3-1-2,0 1 0,0-2 6,-3 2 0,1-2 4,-1-1 1,0-2-38,0-1 1,0 2 29,0-2 1,-3 2-5,0 1 24,-4 0 1,2 0 22,-4 0 169,0 4-189,0 1 51,0 4 0,-1 4-43,-2 2 0,1 6 13,-4 3 1,3 1-27,-3-1 0,4 2 0,-1-1 0,2-3 2,1-1 0,0-2 5,0-1-47,0 0 1,1-1-56,2-2 29,2-2 1,4-4 44,0 0 1,3-3-91,0 0 0,0-4 82,-3 1 0,3-2-78,1-1 1,3 3 73,-1 0 0,-1-3-2,1-3 0,0 0-14,3 2 0,-3 1 4,1 0 0,-2-1 74,1-2 1,2 1-71,-2-4 1,-2 1 112,-1-1 0,-1-2-92,1 1 0,-5 3 147,3 1 0,-4-1-79,0 1 0,1 0 6,-4 3 1,0 0-24,-3 0 0,0 0 50,0 0-142,0 0 123,0-1-175,-4 5 1,-1 5 111,-4 6 1,-4 4-73,1 2 1,-1 2 30,1 4 1,1 4-9,-4 2 1,4 1-4,-1 0 1,3 3-4,3-4 0,-1 0-81,4-6 0,0-1 89,3-1 1,0-2-115,0-2 1,0-2 35,0 2 71,0-2 1,1-2-17,2-2 5,-2 2-21,7-7 1,-6 6 7,4-4 1,-3 0-149,3-3 217,-4 0 0,6 0 0,-3 0 0</inkml:trace>
  <inkml:trace contextRef="#ctx0" brushRef="#br0" timeOffset="8228">4445 766 8363,'-10'-4'0,"2"-1"-288,8-5 198,0 1 0,2 3 25,4 0 0,4-3-142,8-3 1,4-1 42,3 1 0,5-2 133,3-4 0,2 3-300,2-1 148,-1 1 0,0 0 99,1 0 1,2 1-9,0-1 1,0-1 119,-2 4 1,0-4-126,2 4 0,-4 0 100,1 3 1,-2 3-4,2 0 0,-2 4 0,-1-1 0,-4 2 0,2-3 0,-3-1 0</inkml:trace>
  <inkml:trace contextRef="#ctx0" brushRef="#br0" timeOffset="10892">5915 911 8456,'0'-5'-36,"0"-3"-49,4 7 0,1-3 104,4 4 1,-3 0-21,0 0 1,1 0-37,5 0 0,-2 0-164,2 0 1,-1 0 10,1 0 1,3-1 128,3-2 0,0 0-46,0-7 1,4 2 42,2-7 1,3 0 14,0-3 1,0-1 17,0-2 1,1-1 7,3-3 0,-6-1 64,2 2 1,-6-1 9,0 1 0,-3-3 111,-2 3 1,-3 2-95,-4 1 1,-4-1 32,-2 0 1,-2 1-70,-1 3 0,-1 1 24,-2 2 1,-2-1 30,-4 4 0,-3 0-9,0 3 1,-6 3-12,0 3 1,0 3-43,-3 3 0,2 4-94,1 5 0,-3 3-54,3 6 0,-2-1-314,5 4 0,2-2 255,1 6 1,2-3 217,1 5 1,1-2-16,2 0 0,2-1 14,4 0 0,0-4 20,0-2 1,0-3 116,0-2 1,0 0-154,0-4 1,1-1 15,2-5 0,1 2-50,2-2 1,-2-1 64,-4 1 0,0-3 53,0 3-102,0-4 0,0 3-19,0-2-25,0-2 0,0 2 54,0-6 1,0-2-76,0-4 1,0 0 68,0 0 1,1-1-140,2-2 0,0 1 84,6-4 0,-4 1-10,7-2 0,-7 2 36,4 2 0,-2 2 0,2-2 1,-1 5 24,-2 1 0,-1 4 5,-2-1 60,-2 2 1,3 2-77,-4 2 0,0 6 88,0 6 1,0 2-56,0 1 0,0 2 29,0 1 0,0-3-33,0 0 0,0-1-10,0-5 1,0 0 34,0-3 0,1 0 4,2 1 1,3-2-75,3-2 0,0-1 44,0-2 1,3-2-46,0 2 0,4-2 32,-1-1 0,-1 0-2,1 0 0,-1-3-16,2 0 0,0-3-8,-4 3 0,1-4-38,-1 0 0,-2 2-6,2-1 0,-2 0 45,-1-3 0,0 0 0,1 0 1,-2 0 33,-2 0 1,1-1-24,-4-2 0,3 2 1,-3-2 0,0 1 31,-3-2 0,0 3 11,0-2 1,0 2 239,0 1-259,0 4 1,-1-2 282,-2 4-258,2 0 0,-3 4-69,4 2 1,0 2 21,0 4 0,0 1-8,0 2 0,0-1 26,0 5 1,0-2-13,0 1 1,0 1-22,0-4 1,1 3-10,2-3 1,-1 1 40,4-1 1,0-2-15,3 3 1,4-6 48,2-1 1,3-4 3,3 1 0,3-5 8,3-1 0,1-5-51,2-1 0,0-2-1,3-4 0,0 1-2,3-1 1,-2-2 18,-1 2 1,-4-1-108,1 1 1,-1-3 90,-2 3 0,-5 1-63,-4-1 1,-1 4 54,-5-1 1,-1 2-7,-5 1-26,-1 0 0,-7 1 3,-1 2 0,-3-1-48,-6 4 0,-3 0-7,-6 3 1,-1 2 19,-2 4 1,-3 0 27,3 6 0,1 2 112,-1 1 1,3 2-58,-3 1 0,3 3 112,0 1 1,5-1-65,1-3 1,5-1 28,1-2 1,1 1-148,5-4 0,0 3 89,3-2 0,1-4-151,2-3 0,2-4 138,4 1 1,0-2-174,0-1 0,3 0 40,0 0 0,0-4 24,-3-2 0,1-3 40,3-4 1,-3 2-2,2-4 0,-1 3 100,1-3 1,-2 3-90,2-3 1,-2 3 111,-1-3 1,0 4-94,0-2 1,0 3 62,1 1 1,-4 0-18,0 0 0,-3 1 14,3 2 0,-3 2 63,3 4-41,-4 0 0,5 4 13,-4 2 1,0 3-4,-3 3 1,0 2-73,0 5 0,-1-4 43,-2 0 0,1 0-53,-4 3 1,3 0-13,-3 0 0,1-3-130,-1 1 1,1-4 19,2 3-25,2-4 126,-3 2 1,8-8 12,2-2 1,3-6 114,3-3 0,2-2-121,4-1 0,0-4 57,0-2 0,3-2-31,1 2 0,0-3 7,-1 0 1,-2 0-48,2-3 0,-2 1-15,0-2 1,-1 3-19,0-2 0,-3-1 49,0 1 0,-1-3-50,1 2 1,-1 1 36,-1 3 1,-6 0 6,2 0 1,-3 1 24,0 2 0,-2-2 2,-4 5 1,0-3-20,0 3 1,-4 1 4,-2 5 1,-2-1-19,-1 4 0,0 1 24,-1 5 1,1 3 29,0 6 0,-1 2-34,-2 4 0,2 1 87,-2 3 1,2 2-81,1 6 0,0 2 115,0 5 1,3-1-82,0 0 0,4 0 21,-1 1 0,2-2-150,1-2 1,1 0 121,2-3 0,-1-2-141,4 2 0,0-7 112,3-4 0,3-6-4,0-7 0,7-3 48,-1-6 1,3-6 133,1-7 1,-2-5-107,4-3 0,-4 1 151,1-1 0,-5 3-111,-1-4 0,-3 2-20,0-1 0,1-1-131,-1 4 0,-1-2 129,-5 2 1,1 2-309,-4-2 0,3 2 29,-3 1 0,3 3 32,-3-1 1,0 5 160,-3-1 1,1 5-34,2 1 36,-2 4 0,3-1-42,-4 6 0,0 3 35,0 6 1,-3-1-3,0 5 1,-1-1 57,1 3 0,-1 0 25,-2 0 0,1 0 2,2 0 1,2 1-41,-2-1 0,-1 0 9,1 0 0,0-3-17,3 0 1,0-4 0,0 1 0,3-2 2,0 0 4,4-1 0,-2-3-120,4 0 1,1-4 57,2 1 1,-2-3-14,2-3 1,3-3 6,0-6 1,5 0-7,1-3 0,1-3-4,-1-3 1,0-1-5,3 1 1,-4-2-111,1-5 1,1 1 74,-1 0 0,-2-3-100,-4-1 1,-4-2 124,1 3 0,-2-3-22,-1 2 0,-3 1 86,0 3 1,-4 0 168,1 0 1,1 2 50,-1 1 0,0 5-150,-3 1 1,1 4 290,2 5-301,-2 4 0,3 5-149,-4 6 1,-4 10 93,-2 5 0,-2 6-28,-1 6 0,-3 2-16,0 7 1,-1 0-109,1 4 1,2-1 32,-2 0 0,-2 0 74,2-3 0,0-2 39,3-3 0,1-8-42,2-2 1,-1-10 198,4-2-91,0-3-20,3-7 1,0-2 19,0-6 1,0-4 134,0-5 0,4-2-182,2-4 1,-1 0 27,1 0 0,3-4-189,3-3 0,1 2 111,-1-1 1,0 3-93,3-3 0,-3 7 114,3-2 0,0 4-9,3 0 1,-1 2 27,-2 4 0,2 4 13,-5 2 0,3 2 60,-3 1 0,0 5-78,-3 4 0,-1 4-4,-2 5 0,-2 6 16,-4 3 0,0-1-43,0 1 0,-3-1 17,0-4 0,-4-3-7,1-1 0,1-6-31,-1 3 0,1-1-7,-1-2 0,-2 0-130,2-3 1,1-3 99,-1 1 0,3-4 76,-3 3 0,0-4 0,-4 2 0</inkml:trace>
  <inkml:trace contextRef="#ctx0" brushRef="#br0" timeOffset="11120">7467 748 8177,'-5'-4'65,"2"0"150,6-2 0,4-2-42,8 2 0,2-2-132,10-1 1,3-1-111,6-2 1,0 2-347,0-2 0,1 2-676,-1 1 1091,0 0 0,1-5 0,-1 0 0</inkml:trace>
  <inkml:trace contextRef="#ctx0" brushRef="#br0" timeOffset="12388">8545 775 8230,'-4'-13'-5,"3"2"112,-2-1 120,2 6 8,5 2 1,1 5-357,4 2 0,-3 3 103,1 6 1,-2 7 9,1 5 0,1 7 29,-4 5 0,1 2-59,-1 4 1,-2 1 56,2 6 1,-3-2-195,-3 4 0,1-3-59,-4 0 1,0-5 172,-3-4 1,-2-2-26,-1-1 1,-1-3 45,-2-3 1,-2-6 5,2-3 0,-2-3-67,-1-2 1,3-7-1,-1-6 0,2-3 34,-1-3 1,-1-7 10,4-9 1,0-4 47,3-7 0,0-3-45,0-7 0,3-1 57,0-4 1,4-8-59,-1-1 1,7-7 145,5 1 0,1 0-52,5 0 1,3 1 171,3-2 0,1 3-127,-1 3 1,3 5-1,3 1 0,0 4-64,0 3 0,1 6 35,-1 9 0,-4 5-69,-2 7 1,-3 3 24,-3 6 0,1 4-7,-3 8 0,-2 4-66,-5 8 1,-2 5-148,-4 4 0,0 4 120,0 2 0,-1 1-14,-2-4 1,1 4 102,-4-4 0,0-4-58,-3-5 1,-1 1 156,1 0 0,-3-4-96,0-3 0,-1-3 14,1 3 1,1-4-13,-4 1 0,4-2 5,-1-1 1,-2-3 3,2 1 1,0-5-4,3 1 43,0 2-48,0-4-96,4 3 88,1-4-274,4 4 244,4-3 0,4 3-8,4-4 1,1-4 38,-1-2 1,-1-2-1,5-1 1,-1-1 116,3 1 1,0 0-134,0 0 1,0 0 51,0 0 0,1 0-9,-1 0 0,-1 0-29,-2 0 1,-1 0 50,-2 0 0,-2-2-1,2 1 0,-5-4-24,-1 5 0,-1-2-1,2 2 0,0-3-38,-4 0 1,3-1 36,-3 1 0,3 5-135,-3-2 97,0 2-16,1-2-24,-3 3 18,7 2 0,-6 4-9,4 0-2,-4-4 21,6 3 0,-3-3 11,4 4 1,-3-1 24,0-2 1,-3 2-41,3-2 52,-4 2 0,3 1 96,-2 0 19,-2 0 55,3 0-21,-4 0 1,0 4-128,0 2 0,-1 3 8,-2 4 0,2-2-42,-2 4 0,1 0-9,-1 3 1,1 0-26,-4 0 0,4-3-12,-1 1 0,-1-4 23,1 3 0,-1-4-11,1 1 0,1-2 3,-4-1 1,3 0 14,-3 0 1,0 0-4,-3 0 0,0 0 56,0 1 0,1-1 124,2 0 1,-2 0-153,1 0 35,3 0-186,0 0-352,4 0 140,0-4 1,1-1-83,2-4 428,3 0 0,3 0 0,0 0 0</inkml:trace>
  <inkml:trace contextRef="#ctx0" brushRef="#br0" timeOffset="12963">9072 747 8238,'0'-9'-283,"0"0"141,0 4 111,0 1 70,0 0-258,0 3 77,0-3 1,-4 11 114,1 2 1,-3 3 28,3 0 0,-1-1-3,1 1 1,1 2 45,-4 1 1,4-1-65,-1 1 1,-1-3 70,1 3 1,0-3-58,3 4 0,0-5 7,0 1 0,0 1-26,0-1 0,0 0-93,0-3 0,0-3 90,0 0 1,4-4-17,2 1 1,2-2 39,1-1 1,0-4-34,1-2 0,0-2 155,2-1 1,-2 1-123,2 2 1,-2-2 12,-1 2 1,0-2-3,0-1 1,-3 3 20,0 0 61,-4 0-3,2-4-54,-4 1-26,0 0 0,0 3-16,0 0 0,0 3 9,0-3 1,-1 0-1,-2-3 1,1 0-2,-4 0 1,3 0-7,-3 0 1,-3-1-64,-3-2 1,-1 0-14,1-3 1,2 4-31,-2-1 0,-2 2 86,2 1 1,3 1 6,3 2 1,3 2-7,-3 4 1,4 1 0,-1 2 1,-1 3-35,1 6 1,0 2 0,3 4 1,0 1 3,0 3 54,0-3 0,4 3 0,1-4 0</inkml:trace>
  <inkml:trace contextRef="#ctx0" brushRef="#br0" timeOffset="13596">9271 712 8240,'0'-9'0,"1"0"-413,2 0 380,-2 0 1,4 1 0,-2 2 1,-1-1-135,4 4 1,-3-3-88,3 3 87,-4-4 149,2 6-49,-4-3 105,0 4-11,0 4 0,0-2-50,0 4 299,0-4-213,0 6 1,0-3 98,0 4 0,0-3-55,0 0-50,0 0 0,3 3-31,0 0 0,0 0 47,-3 0 1,0 0-156,0 0 0,0 0 122,0 1 0,0-1-122,0 0 1,0 3 55,0 0 0,0 4-11,0-1 0,0-1 14,0 1 0,-1 0-5,-2 4 0,2-1-16,-2 0 1,2-1-6,1-2 0,0 1-9,0-4 0,0 3 14,0-2-277,0-1 268,-4-3 17,3-4 0,-3-5 38,4-6 1,0-6 111,0-4 1,0-4-101,0-1 0,0-1 107,0 1 1,3 2-148,0-2 0,3 1 48,-3 2 0,4 0-74,0 0 0,1 0 10,1 0 1,0 0-23,0-1 0,0 5 9,0 2 1,1 0-18,2 3 1,-3-2-10,0 5 0,0 1-8,-3-1 1,-1 4-284,1-1 256,-4 2 115,7 1 0,-8 4 0,3 1 0,-4 4 0</inkml:trace>
  <inkml:trace contextRef="#ctx0" brushRef="#br0" timeOffset="15502">9433 1092 8339,'-5'0'-1073,"1"-4"1,4 2 1072,0-4 0,0 0 346,0-3-158,0-4 1,3 2-163,0-4 1,4-2-16,-1-4 1,4 2-32,2-2 0,-4 2 67,4 1 1,-7 0-149,4-1 0,-2 4 70,2 0 1,-1 3-19,-2-3 0,2 4 36,-2-1 0,-1-1-5,1 1 1,-3 1 14,3 4 0,-3 2-4,3 2 7,-4 2 0,3-2-6,-5 6 0,0 2 22,0 5 0,0 3-12,0 2 0,-2 1-1,-1-1 0,-2 5-4,-4-2 1,0 2 0,0-1 0,0-1-1,0 0 1,3-1 0,0-2 0,0 2 0,-3-2 0,1-2 0,2 0 0,-1 0 46,4-1 1,-3 0 9,3-3 0,0 0 76,3 0-116,0 0 1,1-1 5,2-2 0,2 1-41,4-4 1,3 0 42,0-3 0,4 0-135,-1 0 1,2-3 72,1 0 0,1-4-45,-1 1 0,0-2 67,0-1 1,0 0-18,0 0 1,-3-1 76,1-2 1,-2 2 17,1-2 0,-2 2-31,-4 0 0,0 1 260,0 0-230,0 0 0,-4 0-15,-2 0 1,-2 0-86,-1 0 1,0 3 38,0 0 0,0 0-6,0-3 1,-4 1-50,-2 2 1,0-2-16,-3 1 0,2 3 41,-5 1 1,1 2 4,-1 1 1,1 0 27,-5 0 0,4 4-22,-3 3 1,3 1 39,-3 1 0,4 0-24,-1 0 0,-1 0 6,1 0 1,0 0 33,3 0 0,2-1-3,1-2 0,1 2-6,-1-2 0,2-1 41,4 1-76,0 0 0,0 0 22,0 1 1,1-5 51,2 1 1,2-2-40,4-1 1,1 3 1,-1 0 0,1 0-21,2-3 0,-1 0-2,4 0 0,-4 0-32,1 0 0,1 0 43,-1 0 1,0 1-57,-2 2 0,-1-2 47,0 2 1,0-2-125,0-1 0,-1-1 93,-2-2 1,2-3 2,-2-6 1,-1 0 52,1-3 1,-3-3 1,3-3 0,-4 0-25,1 3 0,-2-3 8,-1-1 0,0-3 1,0 1 0,-1-1-10,-2 1 0,2-3 3,-2 3 1,2-1-44,1 1 0,0-2-8,0 1 1,0 3 21,0 1 0,0 2-12,0 1 1,1 4 17,2 2 1,-2 2-20,2 0 96,-2 5 1,-1 2-75,0 6 0,0 6 93,0 7 0,-1 2-57,-2 3 1,1 5 10,-4 4 0,4 5 36,-1-2 1,2-1 6,1 1 1,0-6-33,0 0 1,0-6-16,0 0 1,3-2 6,0-1 1,3-2 3,-3-1 0,1-3-33,-1 3 0,-1-4 5,4 1 0,-4-2-11,1-1 1,1 0-20,-1 0 1,1 0-7,-1 1 0,-2-4-39,2 0 1,2 0 63,-2 3 1,3-3-91,-3 0 1,1-1 74,-1 1 1,-2 2-71,2-2 0,-2-1 33,-1 1-47,4-4 87,1 2 1,4-8-4,0-2 0,0-6-65,0-3 0,0-5 49,0-1 0,0-4-77,0 4 0,0-3 71,1 3 0,-4 0-12,0 3 0,-4 0-19,1 3 0,1 2-68,-1 4 115,0 0 114,-3 0 0,-4 5 31,-2 4 1,-3 4-79,-4 5 0,2 4 99,-4 2 1,4 2-117,-1 2 0,-1 2-20,1 0 0,0 1 51,3-1 0,1-1-7,2 5 0,-1-5-48,4 1 0,0-2-6,3-1 1,0-4-51,0-2 1,1-2 61,2 0 0,2-5-69,4-2 1,3-2 62,0-1 1,1 0-134,-1 0 1,1-3-14,2 0 0,1-6 26,-4 0 1,4 0 35,-4-3 1,0 2-15,-3 1 1,0-1-29,0-2 1,0 1-95,0-4 1,0 3 173,0-4 0,0 4-57,0-3 0,1 3 151,-1-3 0,0 3-11,0-3 0,0 4 133,0-1 1,-3 5-130,0 1 82,0 4 0,0-1 51,0 6 1,-4 3-39,1 6 0,-2 2 93,-1 4 1,-1 1-147,-2 2 0,-2 2-126,-4 5 1,-3-4 13,0 0 1,-4 0-99,1 3 0,-3-3 105,0-3 0,0 1-22,0-1 0,0-3 15,0-3 0,3-7-4,-1 2 60,5-3 0,-2-2-40,4-2 209,4-2-169,1-1 0,4-4 8,0-2 0,4-2-93,2-2 0,6-2-8,3 0 0,3-3-164,0 3 1,4-3 130,2 3 0,-1-3-64,1 3 1,0-4 89,0 4 0,-2-3-39,-4 3 0,2 1 85,-2 5 0,5-1 12,-8 4 1,3 0-20,-6 3 0,3 0 121,-3 0 1,3 4-50,-3 2 1,1 3-56,-4 3 0,-1-2-17,-2 2 0,2-3 42,-2-3 213,-2 3-135,0-4 1,-4 4 160,0 0 0,-7 0-106,-2 0 0,-5 0-16,2 0 0,-5 0-198,2 0 1,-3 0 154,-3 0 0,1 0-170,-4 0 0,-1 1 83,-2-1 1,0 0-136,0 0 0,1 0-20,1 0 1,-1-3-162,2 0 0,1-3 26,-1 3 1,4-4 280,2 1 0,0-2 0,4-1 0</inkml:trace>
  <inkml:trace contextRef="#ctx0" brushRef="#br0" timeOffset="15743">9099 5 8271,'-29'-4'0,"4"4"0,10 0 0,3 11-283,6 7 29,6 6 254,9-9 0,5 6 0,4-7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48:26.157"/>
    </inkml:context>
    <inkml:brush xml:id="br0">
      <inkml:brushProperty name="width" value="0.08547" units="cm"/>
      <inkml:brushProperty name="height" value="0.08547" units="cm"/>
      <inkml:brushProperty name="color" value="#E71224"/>
    </inkml:brush>
  </inkml:definitions>
  <inkml:trace contextRef="#ctx0" brushRef="#br0">454 64 8566,'5'-6'0,"-1"-1"-587,0 0 1,-2 2 342,4-1 1,-4 3 158,1-3 1,1 3 196,-1-3-46,4 4 1,-5-2-41,4 4-16,-4 0 44,2 0-8,0 0 120,-3 0 46,3 0 33,-4 0-138,0-4 8,0 3 0,-1-3 108,-2 4-3,2 0-150,-7 0 1,3 0-13,-4 0 0,0 3 163,0 0 0,-1 6-132,-2-3 1,-1 7 86,-2-4 0,-2 4-71,1-1 0,2-1-116,-1 4 0,0-1 62,-3 1 0,0 1-13,0-4 1,0 1-19,-1-1 1,4 0-184,0 3 0,0-3-53,-3 3 1,-2-1 120,2 1 1,-3 2-175,6-2 1,-2 1 114,-1 0 1,3 1-115,0-2 0,4-2-2,-1-1 0,5-2 58,0-1 1,4-3-5,-3 0 1,4 0 215,-1 3 0,2-4 0,1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0:50.680"/>
    </inkml:context>
    <inkml:brush xml:id="br0">
      <inkml:brushProperty name="width" value="0.08547" units="cm"/>
      <inkml:brushProperty name="height" value="0.08547" units="cm"/>
      <inkml:brushProperty name="color" value="#E71224"/>
    </inkml:brush>
  </inkml:definitions>
  <inkml:trace contextRef="#ctx0" brushRef="#br0">2203 1290 8001,'-4'-9'-33,"3"3"77,-2 0 0,-1 3 349,1-3 89,0 4-306,3-2 11,0 4 0,0 4-89,0 2 0,0 2-172,0 1 0,0 4-58,0 2 1,3 3 75,0 0 0,0 3-115,-3 0 1,0 3 54,0-3 0,0 1-66,0-4 1,3 0 29,0 0 0,3 0-71,-3 0 1,1-3 93,-1 0 0,1-3-25,3 0 0,-2-2-17,-2-1 1,-2 0-116,2 0 1,1-3 285,-1 0 0,0-4 0,1 6 0,1-3 0</inkml:trace>
  <inkml:trace contextRef="#ctx0" brushRef="#br0" timeOffset="334">1869 1498 8001,'-9'0'-10,"0"0"16,4 0 50,1 0 66,4-4 1,0 2-142,0-4-12,4 4 1,0-3 113,2 2 0,2 1-28,-2-4 1,-1 1-15,1-1 1,0-3-35,3 3 1,3-5 41,0-1 1,1-3-4,-1 3 0,5-7 8,5 1 1,3-2 5,-1 1 0,3 1-114,3 0 1,3-3 105,3 0 1,0-3-133,1 2 0,-4 1 69,0 3 0,-4 3-324,2 0 0,-4 5-32,-3 1 0,1 1-538,-4 5 905,-4 0 0,1 3 0,-4 0 0</inkml:trace>
  <inkml:trace contextRef="#ctx0" brushRef="#br0" timeOffset="1460">2321 1589 7982,'5'0'-23,"3"0"220,-3 0 0,5-1-68,-1-2 40,0 2 0,0-5-6,0 3 0,0 2-155,0-2 0,3-1-11,0 1 1,3-3 113,-3 3 1,3-4-166,-2 1 0,2-1 61,-3 1 1,4-2-75,-1 2 0,-1-3 41,1-3 0,0 1-53,4-4 1,-1 0 59,0-4 1,-1-2-85,-2 0 1,1-4-162,-4 1 0,0-2 49,-3 2 0,-1 1-43,-1 2 0,-3 2 89,-4-2 0,0-2-41,0 2 0,-4 3 128,-3 3 0,0 4 105,1-1 0,-2 3-128,2 3 214,-2 2 1,-1 8-47,0 2 1,3 6-56,0 3 1,1 3 122,-1 3 1,-1 1-66,4 3 0,0 1-8,3-2 1,0 1-53,0-1 1,0 2-7,0-5 0,0 3-27,0-3 0,0 0-10,0-3 0,0 0 23,0-3 1,0 1 1,0-4 0,0 0 7,0-3 0,0-3 12,0 0 2,0-4 24,0 2-12,4-4 1,-2-4-18,4-2 1,-3-2 2,3-1 1,-3-1-53,3-2 1,-3-1 46,3-2 1,-1-3-2,1 3 1,2-1-18,-2 1 0,1-1-5,-1 4 0,2 0 17,-1 3 1,1 0-1,1 0 1,-3 4 42,0 2 0,-3 2 6,3 1 1,-3 0 40,3 0 1,-4 4-67,1 2 1,-2 2 0,-1 1 0,0 3-9,0 0 0,0 3 9,0-3 0,-3 3-12,0-3 0,0 3-8,3-2 0,0-1 11,0-3 0,0 0-5,0 0 0,1-3-30,2 0 1,-1-4 29,4 1 0,1-2-129,5-1 0,-2-1 95,2-2 1,1-2-8,-1-4 0,4 0 14,-4 0 0,3 0-4,-3 0 0,0 0 13,-3-1 1,0 1 12,0 0 0,0 0 109,0 0 0,-3 0-33,0 0 200,-4 0-91,3 0-72,-5 4-48,0 1 3,0 4 11,-5 4-59,4 1 1,-4 0-38,2-2 80,2 2-164,-3-4 82,4 3-38,0-4 1,3 1 8,0 2 33,0-2 16,1 3 0,-2-4-47,5 0 20,-1 0 1,3 3-28,0 0 0,-3 0-6,0-3 1,0 0-8,3 0 0,-3 0 39,0 0 1,0 0 24,3 0 1,0 3-40,0 0 1,-3 0 154,0-3-169,0 4 35,4 1 1,-5 1 123,-2 0 1,1-3 508,-1 3-517,0-4 0,-4 7-47,-2-3 1,-3 2-98,-7 1 0,2 0 71,-4 0 0,0 0-307,-3 0 1,0 0 27,0 0 0,3-1 24,-1-2 1,5-2-11,-1-4-167,6 0 407,2-4 0,4-5 0,0-5 0</inkml:trace>
  <inkml:trace contextRef="#ctx0" brushRef="#br0" timeOffset="1718">3057 1108 7992,'-9'0'0,"3"1"-63,0 2 164,0-2 1,-2 7 112,2-2-15,2-2-54,0 4-195,3-3 1,-6 4 5,4 0 1,0-3-253,3 0 1,0-3-617,0 3 557,0-4 355,4 2 0,1 0 0,4 2 0</inkml:trace>
  <inkml:trace contextRef="#ctx0" brushRef="#br0" timeOffset="3602">3537 1280 7788,'0'9'212,"0"0"-146,0 0 0,0 3-132,0 1 1,0 3 118,0-1 0,0 0-69,0 3 0,0-2 6,0 5 1,0-5-21,0 0 1,0-2 3,0 1 1,0 1-99,0-4 0,0 0 56,0-3 1,0 0-135,0 0 1,0 0-166,0 1 248,0-5 49,0 3 11,0-7 1,-3 2 112,0-6 0,0-3-80,3-7 0,-3 2 105,0-4 1,0 0-2,3-3 1,0-3-36,0 0 1,0-2 93,0 2 0,4 2-68,2-2 1,2 2-81,1 1 1,1 0 27,2-1 1,-1 5-3,4 2 1,-3 2 47,4 1 1,-4 4-6,3 2 1,-4 2-8,1 1 1,-1 4-26,1 2 0,-3 5-21,0 1 1,-1 4 28,-5 0 0,0 1-68,-3 1 1,0 0 32,0 0 1,0-3-11,0 0 1,0-4 13,0 1-11,-4-1 0,2-3 95,-4-2 1,4-1-81,-1-2 183,2-2-168,1 3 1,-3-5 25,0-2 0,0 1-43,3-4 1,0 0-8,0-3 1,0 0-5,0-1 1,0 0-9,0-2 1,0 1-20,0-4 1,1 4-122,2-1 0,-1-1 0,4 1 1,-3 0 121,3 3 1,-3 2-109,3 1 0,-3 3 7,3-3 1,1 4-22,2-2 80,0 4 0,0 3 38,0 0 1,-3 4 0,0-1 0,-1 3 111,1 0 0,2 0-118,-2 0 1,2 0 184,1 0 1,3 0-58,0 0 1,2-3 42,-2 0 0,-2-3-109,2 3 0,1-3 7,-1 3 1,0-1-35,-3 1 0,0 1-5,0-4 1,0 3 1,0-3 1,0 4 31,1-4-63,-1 4 1,0-3-6,0 2 1,-3 1-4,0-4 1,-1 1-96,1-1-18,2-2 154,-3 3 1,1-4-10,0 0 1,-3-4 72,3-2 1,-4-3-88,1-3 0,1-1 228,-1-3 1,1-1 10,-1 2 0,-2-2 49,2-1 0,-2-1-147,-1-2 0,0 1 15,0-1 0,3 2-94,0 1 0,1 4 2,-4 2 1,0 2-95,0 1 185,0 4-94,0 1 0,-6 5-52,-3 2 1,-1 5-11,-5 4 1,3 1 14,-3-1 0,3 1-103,-3 2 1,4 2 82,-1-2 1,-2 3-105,2 0 0,3-3 37,3 0 0,1-4 63,-1 1 0,2-2 45,4-1 0,0 0-34,0 0 1,4-3-1,2 0 0,3-4-15,3 1 0,-2-1 9,3-2 0,0 0-26,-1 0 1,1 0-16,-1 0 0,-1-5 41,4-1 0,-3-1-10,3 1 1,-4-3 87,2 0 0,-3 0-49,-1-3 0,0-1 7,0 1 0,-3 0 41,0 3 1,-4-3 144,1-1 1,-2 1 187,-1 3-266,0 0 0,-3 0 280,0 0-307,-4 4 0,5 1-58,-4 4-2,4 0 0,-5 4-11,4 2 0,0 5 20,3 1 1,0 3-18,0-3 0,0 4-41,0-4 0,0 4-9,0-1 1,1-2-77,2-1 1,1-2 8,2-1-7,2 0 1,-3-4 138,4-2 0,0-2 0,0-1 1,0-1 6,0-2 1,0 1 15,0-4 1,1 0-15,-1-3 0,2 0 17,-2 0 0,2-1 52,-5-2 1,2 2-48,1-2 0,0 1-14,0-1 1,-3 1 2,0-1 1,-3 2-63,3 1 1,-3 0 5,3 0-15,-4 4-28,2-3 1,-4 8-9,0 0 0,0 4 19,0 5 1,-1 0 23,-2 0 1,2 0 9,-2 0 1,-1 3-24,1 1 0,0-1-2,3-3 1,0 0-12,0 0 1,0-3-1,0 0 1,1-4 39,2 1 1,-1 1-38,4-1 29,-4 0-40,6-3 0,-2 0 38,3 0 3,0-4-1,0-1 1,0-3-4,0 2-58,0-2 0,0 3 52,0-4 1,0 3-22,0 0 0,-3 4 14,0-1 0,-3-1 168,3 1-3,-4 0 281,6 3-267,-7 4 0,4 4 138,-5 4 1,0 3-145,0-3 1,0 5-39,0 1 1,-5 3-158,-1 4 1,2 1 104,1-2 0,-1-1-93,1 1 1,0-3 26,3 4 1,0-4-154,0 3 1,0-4 45,0 1 0,3 2-149,0-2 0,1 0-52,-1-3 0,-2 1 113,2 2 1,1-2-139,-1 3 0,1-4 34,-4-3 0,0 1-74,0-4 382,-5 4 0,0-6 0,-4 3 0</inkml:trace>
  <inkml:trace contextRef="#ctx0" brushRef="#br0" timeOffset="4722">4861 1408 7965,'-5'4'135,"1"-3"1,4 4 162,0-2-291,0-2 0,0 4 106,0-2 0,1-2-183,2 2 0,-2-1 80,2 1 125,2-2 1,-1 2-71,2-6 1,1 1-10,-4-4 1,4-3-20,-4-3 0,4-7 7,-1 1 1,1-3-92,-1 0 1,2-3 27,-2-3 1,-1 1-165,1 2 1,-1-2-58,1 1 1,1-1 61,-4-1 0,1-3 91,-1-1 0,-2 0 75,2 1 0,1 2-13,-1-2 0,0-1 27,-3 4 1,1 0 258,2 9 17,-2-2-204,3 9 0,-5 7-53,-2 10 0,1 9 17,-4 9 0,-2 5-3,-1 10 0,-4 3-20,7 3 1,-4 3-11,4 1 1,2-2-36,1-5 0,2-1-112,1-5 1,0-5 123,0-3 0,0-2 3,0-5 0,1-3 128,2-3-113,-2-4 9,7 2-11,-7-4 19,7-4-2,-3-5 1,4-6-9,0-6 1,0 1-20,0-4 1,0 0 13,0-3 1,4-3-55,-1 0 0,0-2 21,-3 2 0,3 2-2,0-2 0,0 6 26,-3 3 0,-1 2-6,-2 1 4,2 3 0,-6 2-2,4 4 1,-4 1 136,1 2 1,-2 4-131,-1 5 1,0 1 116,0 2 1,0 2-51,0-2 1,-3 2-37,0 1 1,-3-1-10,3-1 0,-1 0-14,1-4 1,2 0 15,-2-3 0,2-3 5,1 0-28,4-4 0,1 2-3,4-4 1,0 0-34,1 0 0,-1 0 45,0 0 1,0-3-118,0 0 0,0-3 106,0 3 0,0-4-6,0 1 1,0 1 6,0-1 0,0 0-3,0-3 0,0 0-28,1 0 1,-4-4 0,0 1 0,-1-3-10,1 3 0,1-1 31,-4 1 1,0 1 83,-3-4 1,3 4 1,0-1 218,0 2-230,-3 0 1,-1 5 22,-2 2 0,1 6-34,-4 3 1,0 6 21,-3 0 0,0 4 25,0-1 1,2 2 4,1 1 0,1-1-19,-1-2 0,-1 3-45,4-3 1,0-1-59,3 1 1,0-4-88,0 1 1,4-3-134,2-3 1,2 1-172,1-4 1,4 0 134,-1-3 1,4 0 72,-1 0 0,2-3 52,1 0 1,0-4 150,0 1 0,1-2 0,-1-1 0</inkml:trace>
  <inkml:trace contextRef="#ctx0" brushRef="#br0" timeOffset="5731">5868 1118 7991,'0'-9'526,"0"0"-127,0 0 1,0 4-362,-4 1 0,2 4 109,-4 0 1,0 1-205,-3 2 1,0-2 102,0 2 1,0 1-5,0-1 0,0 3 30,0-3 0,3 0-18,-1-3-1,1 0 1,0 3 20,0 0-35,4 0-237,-2-3-144,4 0 235,-4 4 1,2 0-57,-4 2 0,3 2 45,-3-2 0,4 2 31,-1 1 0,-1-3 36,1 0 0,0 0 23,3 3 1,0 1-24,0-1 0,0-3 25,0 0 0,1-3-31,2 3 1,-1-4 14,4 1 0,0 1-4,3-1 0,1 0 0,2-3 0,-2 0-3,3 0 0,0 0 24,-1 0 0,0 0 0,-3 0 0,0 0 20,0 0 0,0 3 25,0 0-20,0 0 2,0 1 51,0 1 0,-4 4-61,-2 0 1,2 0 145,-2 0 1,-1 0-24,-5 0 0,-2 2-36,-5 1 0,1-1-6,0 4 1,-4-4 9,-2 1 1,-2 1-213,-1-1 1,-1 3 119,-3-3 0,3 1-177,-2-4 1,3 0 53,3 0 1,-1-3-73,4 0 0,0-4-317,3 1-19,-1-2 325,1-1 1,5-4 214,4-2 0,4-10 0,5-3 0</inkml:trace>
  <inkml:trace contextRef="#ctx0" brushRef="#br0" timeOffset="6053">6087 1063 7942,'-9'0'43,"4"1"-4,2 2 1,2-1-71,1 5 1,-3-1 107,0 3 0,0 0 47,3 0 1,-1 3-25,-2 0 0,2 3 14,-2-3 1,2 4-142,1-1 0,0 0 102,0 0 1,0 0-125,0 3 0,0-3 68,0 0 1,0-1-71,0 1 1,0 2 16,0-5 1,0 3-151,0-3 0,3 3 50,0-3 1,0 0-378,-3-3 139,0 0-220,0 0-77,0 0 669,0-4 0,0 0 0,-4-1 0,-1 1 0</inkml:trace>
  <inkml:trace contextRef="#ctx0" brushRef="#br0" timeOffset="6285">5886 1210 7991,'-9'-4'0,"3"2"-42,0-5 0,1 4-29,-1-3 202,2 4 55,4-2-248,0 0 1,5 2 92,4-4 0,4 1 225,5-1 1,5-4-57,1 4 1,2-4-58,1 4 0,3-2-67,1-1 0,0 0 13,-1 0 1,-5 0-67,3 0 0,-6 2-163,2 1 0,-7 1-230,1-1 0,-6 1 15,0 2-756,-1 2 1111,-6-3 0,3 4 0,-3 0 0</inkml:trace>
  <inkml:trace contextRef="#ctx0" brushRef="#br0" timeOffset="9104">6286 1289 7986,'4'-9'-1271,"-3"2"1243,2-2 1,-2 4 374,-1-7 0,0 7-193,0-4 0,0 2-35,0-2 0,-3 3-144,0 0 5,0 4 1,-2-2 60,-1 4 0,1 0-130,-1 0 0,0 3 21,-3 0 1,0 4 78,0-1 1,0 5-74,0 1 0,1 1 71,2-1 1,-1-2-35,4 2 0,0 1 21,3-1 0,0 4 0,0-4 0,0 0 3,0-3 0,0-3 2,0 0 0,1-3 28,2 3 0,2-4 2,4 1 1,-3-2 1,0-1 0,0 0-22,3 0 0,0-3 0,0 0 0,0-4 7,0 1 1,0-1-83,1 1 1,-2-5 60,-2 2 1,2-4-10,-2 1 0,-1 2 24,1-2 1,-3 1 0,3-1 0,-4 2 8,1-2 0,-1 2-18,1 1 81,-2 4-67,3-3-5,-4 7 0,0-2-47,0 6 1,-1 2-13,-2 4 0,-1 0 51,-2 0 1,-1 3-2,4 0 1,-3 0-5,3-3 1,-3 3-5,3 0 0,-3 1 2,3-4 1,0-3 4,3 0 1,0-4 1,1 2 21,2-4 0,2 0-6,4 0 1,1 0-9,2 0 1,1-3 8,2 0 0,2-3-104,-2 3 1,-1-3 87,2 3 0,-5-4-113,1 4 0,1-3 103,-1 3 1,0 0-4,-3 3 0,0 0-2,0 0 0,-3 0 4,0 0 0,-3 3 9,3 0 0,-4 4 6,1 0 1,-1 1 92,-2 1 1,-2 0-53,-1 0 1,1-1-10,-4-2 0,3 2 5,-3-2 1,3 2 3,-3 1 0,3-3 22,-3 0 1,3-4 78,-3 1 0,3 1-10,-3-1 39,4 0-209,-6-3 0,6 0 154,-4 0-193,4 0 1,-3-3 52,2 0 1,2-4-19,-2 1 1,2-2 8,1-1 0,0 0-108,0 0 1,0 0 77,0 0 0,3-3-99,0 0 1,4-2 28,-1 2 0,2 2 69,1-2 0,0 3-133,0 3 0,0-2 143,0 2 1,-3 2-8,0 1 0,1-1 11,2 1 1,0 0 13,0 3 1,-3 0-29,0 0 120,0 0 1,0 3 36,0 0 1,-4 4-76,1-1 0,1 2 91,-1 1 1,0 0-70,-3 0 0,0 0 105,0 0 1,3 1-96,0-1 1,0 0 10,-3 0 0,3 0 10,0 0-41,4 4 0,-3-3 17,2 2 1,2-5-8,-2-1 0,3-4-151,0 1 0,3-2 45,0-1 0,4-1 36,-1-2 0,-1 1-23,1-4 1,-1 0 0,1-3 1,2 0 20,-5 0 1,3 0-9,-3 0 1,0-1 38,-3-2 1,0 2-23,0-3 0,-3 2 133,0-1 1,-4 2-37,1-2 1,-3 3-30,-3 3 1,0-2-15,-6 2 1,1 2 6,-7 1 0,3 2-52,-3 1 0,1 1-131,-1 2 1,-2 2 91,5 4 0,-3 1 44,3 2 0,-3-1-86,3 4 1,0-1-6,3 2 0,1-3-4,2-4 1,2 0 20,4 0 0,0-3 0,0 0 1,1-4-62,2 1-35,2-2 194,8-1 0,0 0-89,2 0 0,-2-4 116,-4-2 1,0 1-23,0-1 1,0 0 12,1-3 0,-1 1 2,0 2 0,0-5 15,0 1 1,-3-1 9,0 2 1,-1-3 1,1 0 1,1-1 19,-4 1 0,3-2-49,-3-4 1,1 0-46,-1-1 0,-1-2 5,4 0 0,-4 0-11,1 3 1,-1 0 85,1-1 0,-2 1 1,2 0 1,-2 4-16,-1 2 0,0 2 71,0 1-165,0 4 77,-4 1 1,2 9-166,-4 4 0,3 4 53,-3 5 1,4 1 35,-1 2 0,-1 0-13,1 3 0,0-1-95,3 1 0,0 1 130,0-4 0,0 4 1,0-4 0,4 0-32,2-3 1,-1-3 14,1 0 1,-3-4-42,3 2 0,0-3 65,3-1 1,-3-1 2,1-2 0,-1 1 35,3-4 1,0 0 6,0-3 0,0 0-30,0 0 0,3 0 15,0 0 0,1-3-43,-1 0 0,-1-4 35,5 1 0,-4-2-123,3-1 0,-4 0 48,1 0 1,-2-1 25,-1 1 1,-3 0 64,0 0 1,-4 0 108,1 0 0,-2 0-105,-1 0 0,0 0 126,0 0 0,-4 0-60,-2 0 1,-3 1-47,-3 2 1,1-2-45,-4 5 1,4 0-2,-1 3 0,-2 1-104,2 2 1,0 3 78,3 3 1,0 0-118,0 0 0,1 0 52,2 0 0,-1 0 14,4 0 1,0 0-10,3 0 0,0 0 29,0 0 0,1-1-44,2-2 1,2 1 4,4-4 0,0 1-96,0-4 0,3 0 79,0 0 1,1 0-14,0 0 1,-3-4 59,2 1 0,1-4 8,-1 1 0,0-2 182,-3-1 1,-1 0-69,-2 0 0,2 0 289,-2 0 0,-2 0 167,-1 0 35,-2 0-322,-1 0 0,0 3 363,0 0-337,0 4-320,-4 2 0,0 6-60,-2 6 1,-2-2 82,2 2 0,1 1-117,-1-1 0,4 3-34,-1-3 0,2 0 16,1-3 0,0-3 97,0 1 0,1-2-8,2 1 1,-1 1-92,4-4 116,0 0 1,3-3-103,0 0 1,0 0 85,0 0 0,1 0-17,-1 0 0,0-3 81,0 0 0,-3-3 7,0 3 0,-1-4-27,1 0 1,1 2 3,-4-1 0,3 0 160,-3-3 0,4-1-41,-1-2 0,-1 2 42,1-2 0,-1 1-176,1-1 1,2 2-7,-2-2 1,5 2-3,-2 0 0,2 1-172,-5 0 0,1 3 96,-1 0-60,2 4 89,-3-2 0,0 5 9,-2 2 1,1-1 18,-1 4 23,0 0 1,-2 3 15,2 0 1,-2 1 31,2-1 0,-2-3 10,-1 0 1,0 0 3,0 3 0,0-3 254,0 0-164,-4 0 1,2 2-100,-4-2 0,4 2 47,-1-2 0,-1-1-19,1 1 0,0-3-16,3 3-49,-4 0-26,3 3-17,-3 1 16,4-1 1,1-1 34,2-2 1,-1-2-7,4-4 0,0 3 8,3 0 1,-3 0-6,0-3 0,0 0 27,3 0 1,0 0-9,0 0 1,1 0 5,-1 0 1,0 0 22,0 0 1,0-1 2,0-2 1,0 2 1,0-2 0,0-2 7,0-1 1,-1 1 24,-2-1 0,2 3-46,-2-4 0,1 4 44,-1-3-58,3 0 0,-7-3-15,4 0 1,-4 3-64,1 0-99,-2 0 1,-1-3 42,0 0-49,0 0 0,-3 0 102,0 0 1,-1 1 12,1 2 0,1-1 45,-5 4-13,5-5 281,-6 7-182,3-3 0,-1 4 148,0 0 0,0 0-76,-3 0 0,3 1 48,0 2 0,0 3-129,-3 3 1,1-3 22,2 0 0,-2 0-129,2 3 0,2-3 78,1 0 1,-1 0-28,1 3 1,-3-3-36,3 0 1,-4 0-118,4 3 1,-1 0 16,1 0 1,2 0 109,-2 1 0,2-4-24,1 0 14,0 0 0,1 2 92,2-2 0,1-1-49,2-2 1,3-2 11,-3 2 1,2-2-20,1-1 1,0 0 8,0 0 0,0-3-17,0 0 1,3-4 13,0 1 1,0-3-94,-3-3 1,3 0 79,1-3 1,-2 3-125,-5-3 1,2 0 65,-2-3 0,-1-1-5,1-2 0,-3 0 49,3-3 0,-4 1 4,1-1 0,-2-4 93,-1 3 0,0-3-110,0 4 0,0-2 339,0-1 0,-3 3-7,0 3 0,-1-1-15,1 1 0,1 0-177,-4 3 1,4 3 61,-1 3-135,2 2 0,1 4-160,0 0 0,0 5-83,0 1 0,0 8 79,0 7 1,0 7-40,0 2 0,-3 6 42,0 3 1,0 4-174,3 2 0,-3-2-25,0 2 1,-1-1-49,1-2 0,2-5 173,-2-4 0,2 0 37,1-6 1,4-4 153,2-5 0,2-2 0,1-1 0,0 0 0</inkml:trace>
  <inkml:trace contextRef="#ctx0" brushRef="#br0" timeOffset="11413">217 2189 8007,'-9'0'0,"0"0"0,3 0 162,-1 0 208,5 0-42,-2 0-301,0-4 0,3 2-238,-2-4 191,2 4 0,1-3 51,0 2 1,0 1 29,0-4 1,3 3 52,0-3 0,4 3-60,0-3 0,-2 3 19,1-3 1,0 4 25,3-1 1,0-1-136,0 1 0,0 0-8,0 3 1,0-3-98,0 0 1,0 0 15,0 3 1,3-3-152,0 0 1,1-3-21,-4 3 0,1-5 75,2 2 0,-2-3 78,2-3 1,-1 1 70,1-4 1,-2-3 108,2-3 0,-3 0-57,-3 2 0,2 1 170,-5 0 0,0-2-65,-3 2 1,0-2 133,0 5 1,-3-2-23,0 2 0,-5 2-139,2 4 0,-2 3-41,-1 0 1,0 5 47,0 1 0,-1 8-122,-2 7 0,1 7 43,-4 6 1,0 6-27,-3 5 1,-1 9 13,1 0 1,0 4-2,0 3 1,3 1-89,0-1 0,3 0 97,-4-7 0,5 1-66,-1-4 0,3-6 60,3-3 1,-1-6-42,4 0 0,0-5 11,3 0 1,0-9-3,0-1 0,0-4-6,0-2 36,0-4 0,0-2 106,0-6 0,-1-6-64,-2-6 1,2-2 5,-2-1 1,-1 0-28,1-1 0,-4-2-34,1 0 0,-2-1 24,-1 1 0,0-1-3,0-3 0,0-1 6,-1 2 1,1 1-6,0-1 1,3 0 109,0 0 0,1-1-103,-1 4 1,1 1 258,2 5-152,2 1 1,-2 6-31,6 2 0,-1 2-53,4 4 1,1 4-11,5 2 1,-1 3 22,4 4 0,1-3-8,2 2 1,0 1-118,0-1 0,1 0 71,2-3 0,-2-3-157,3 0 0,-3-4 41,-1 1 1,3-2 43,0-1 1,0-1 76,-2-2 1,-1-2-5,0-4 0,0 0-2,0 0 0,0 0-2,0 0 1,0-3 111,-3 0 0,2 0-58,-2 2 1,-1 2 124,1 2 1,-4-1-87,1 4 1,-2-1-40,0 1 1,-4 2-9,0-2-11,-4 2 52,6 5 1,-7 2 0,2 6 0,-2-1 32,-1 5 0,0-5-71,0 1 0,-3 1 5,0-1 1,-1 0 65,1-3 22,2 0-104,-3 0-20,4-4-37,0-1 10,4-4 0,1-1 4,4-2 1,0-2 36,0-4 0,-1 0-11,-2 0 0,2 0 20,-2 0 1,-1-3 0,1 0 0,-3-1 19,3 0 1,-4 3 9,1-2 0,-2-1-37,-1 1 1,-3-1 5,0 1 0,-4 2-25,1-2 1,-2-1 37,-1 1-22,0-1 0,0 8 18,0 2 1,0 2-9,0 1 0,3 1-16,0 2 0,1 3 9,-2 7 1,0 0-19,4 2 1,0 2-3,3-2 0,0-1-97,0 1 1,1-1 63,2 1 1,2-1-75,5-5 0,0 0 45,2 0 1,-2-4-6,2-2 0,2-2 12,1-1 0,-1-5-11,1-4 1,0 0 55,4-3 0,-2-3 186,-2 0 0,2 1-188,-2-1 1,-1 1 12,1-1 0,-4 2 37,1 4 1,2 0 88,-2 0 1,0 4-88,-3 1 1,-1 5 9,-2 2 0,-1 3 37,-2 6 0,-2 2 138,2 4 1,-2 1-61,-1 2 1,-1-1-72,-2 5 0,1-2-157,-4 1 0,4-2 42,-1-4 0,2-4-386,1-2 192,0-1 20,0-2 1,4-4-10,2-2 220,2-2 0,1-9 0,0-2 0</inkml:trace>
  <inkml:trace contextRef="#ctx0" brushRef="#br0" timeOffset="12434">1243 2345 7961,'-9'5'-313,"4"-1"1,1-5 351,4-2 0,1-2 67,2-5 1,-1-3 81,4-2 0,0 0-59,3-3 1,1 2-18,2-5 1,-1-3-4,4 0 1,0 1 15,4-1 1,-2-1-25,-2-6 0,2 3-16,-2-2 1,2 1-31,1-1 0,-3 1-26,1-1 0,-5 5-156,1 1 0,-5 8 54,-1 0 1,-4 5-65,1 2 39,-2 4 0,-1 6 21,0 8 0,-4 8 71,-2 8 0,-3 2 13,-3 3 0,1 3-14,-5 7 0,5-6 23,-1 2 0,1-3-159,-1 1 0,5-1 135,-2-6 1,5 1-155,-2-6 1,4 2 17,-1-3 1,2-4-108,1-5 197,0-2 38,4-5 0,2-2-35,6-6 1,-2-3 121,2-6 1,2-2-112,1-4 0,3-1 22,0-2 1,0 0 170,0-3 1,0 0-81,0-3 0,1 0-62,3-1 0,-3 2-10,2 2 1,-5 2-2,-1 4 1,-4 4 43,1 2 0,-5 2 4,-1 4 1,-4 3 129,1 6 0,-6 6-91,-3 7 1,-5 5 129,-1 3 1,-7 3-122,1 3 0,-2 2-48,2 1 0,2-2 18,1-4 1,4 0-3,-1-3 0,2-2 21,1-4 0,3-4-23,0-2 1,4-2-114,-1-1 1,2-3 83,1 1 0,1-5-109,2 1 0,2-3 46,4-3 1,3 1-140,0-5 1,3 1 92,-3-3 0,4-1-159,-4-2 0,3 2 99,-3-2 1,3 2 14,-3 1 1,0 0-55,-3 0-35,0 0 226,0 0 0,-4 3-11,-2-1 80,2 5 0,-5-2-68,0 4 1,-1 3 132,-5 0 0,3 5-110,-3-2 1,1 2 15,-1 1 0,1 0-74,2 0 0,2-3 74,-2 0-289,2-4 151,1 2 0,1-4 28,2 0 0,2 0 32,4 0 0,-2-3-44,2 0-28,-2-4 1,7 2-14,-5-4 108,0 4 0,0-2-61,0 4 157,0 0 0,1 3-11,2 0 1,-2 1 96,2 2 0,-2 2-118,-1 4 1,1 0 24,-1 0 0,0 0-123,0 0 0,-1 0 85,-2 0 1,1-3-252,-4 0 0,1-4-225,-1 1-4,-2-2 222,3-1 0,-5-4 206,-2-2 0,-2-6 0,-4-2 0</inkml:trace>
  <inkml:trace contextRef="#ctx0" brushRef="#br0" timeOffset="12714">1098 2042 8006,'-5'0'36,"1"0"1,11 0-132,2 0 0,7 0 169,2 0 1,2-3 195,7 0 1,-1-4 33,4 1-261,-2-2 1,-1 2-35,0 0 1,1 3 1,-1-3 1,-4 3-46,-2-3 1,-2 4-138,0-1 0,-4 2-212,0 1 1,-3 0 57,3 0 325,-4 0 0,2 0 0,-4 0 0</inkml:trace>
  <inkml:trace contextRef="#ctx0" brushRef="#br0" timeOffset="13610">2504 1817 8002,'0'-5'-166,"0"-3"0,0 6 186,0-4 6,0 4 207,0-2 151,0 0 1,0 3 64,0-3 747,0 4-932,0 4 1,0-2-82,0 4 0,1-3 155,2 3-36,-2-4-272,3 6 0,-4-6 182,0 4-215,0-4 0,1 2 52,2-4 11,-2 4 0,4-2-83,-2 5 1,-1-1 7,4 3 1,-3 0-66,3 0 1,-3 4 89,3 2 1,-3 2-1,3 1 0,-3 1-131,3 3 1,-4-2 59,1 4 0,-2-1-98,-1 1 0,0 3 91,0-3 1,0-2-84,0-1 0,0-5 112,0-1 0,0-4-3,0 1 0,1 2-28,2-2 1,-2-3-56,2-3 125,2-4 1,0 2-51,5-4 1,-2-1 187,-2-2 0,3 0-98,0-6 1,0 1-53,3-7 0,-1-1 50,1-2 0,-1-3 113,4 0 1,-1-3-94,2 3 0,1-2 3,-2 2 1,-1-1-61,1-2 1,-3-2 30,3 1 0,-1 3-75,1 1 0,2-1 64,-5 1 1,4 0-121,-1 3 0,-1-1-33,1 1 1,-3 1-135,3 2 1,-4 2-183,2 4 80,1 0 1,-4 1-258,2 2 0,-5 2 181,-1 4 0,-4 1-8,1 2 0,-2 3 452,-1 6 0,-4-2 0,-1 3 0</inkml:trace>
  <inkml:trace contextRef="#ctx0" brushRef="#br0" timeOffset="14281">3111 1973 7964,'1'-5'202,"2"2"517,-2-3-516,3 5-12,-4-3 1,-1 7 51,-2 0 0,1 6-6,-5 0 0,-2 0-79,-3 3 0,-1 2 33,1 1 1,1 2 9,-4 1 1,3 3-141,-3 1 0,4-1 2,-1-3 1,2-3-88,4 0 0,-1-4 195,4 1-242,-4-2 1,6 0 5,-2-1-204,2-4-16,1-1 143,0-4 164,0-8 1,4 1-12,2-9 0,-1 4-23,1-3 0,-3 0 43,3-3 1,1 0-23,2 0 0,0-4-116,0 1 0,3-3 67,0 3 0,1-3-123,-1 3 0,1-4 67,2 4 1,5-3-23,-1 3 0,-1 0-35,0 3 0,-3 0 76,3 3 0,0 2 141,-3 4 0,-1 1-98,-2 2 1,-2-1 153,-1 4-105,0 0 0,-4 4 28,-2 2 0,-2 2 18,-1 4 1,-1 1 130,-2 2 0,-2-1-54,-4 4 1,0 1-94,0 2 1,0 0 77,0 0 0,0 0-52,3 0 1,-1 0 75,4 1 0,0-1-33,3 0 0,0 0 9,0 0 0,0-3-93,0 0 1,0 1-12,0 2 0,0-3-28,0 0 0,0 0 82,0 3 0,0-1-315,0-2 1,3 2 77,0-5 1,0 3-120,-3-3 1,3 0 48,0-3 0,0 0 107,-3 0 0,0-3-142,0 0 1,0-3-697,0 3-319,0-4 452,0 2 150,-4-4 682,3 0 0,-7-4 0,3-1 0</inkml:trace>
  <inkml:trace contextRef="#ctx0" brushRef="#br0" timeOffset="14572">2986 2142 7959,'5'-4'-98,"6"2"-50,-2-4 1,6 3 575,0-3 0,3 0-110,3-3 1,-1 0-18,5 0 1,-4-1-60,3 1 1,-4 1-186,1 2 1,-3-1 60,-2 4 0,-2-3-87,-2 3 1,-5 0-87,2 3-516,-6-4-152,1 3 0,-4 1 62,0 6 661,-8 2 0,-2 5 0,-8 1 0</inkml:trace>
  <inkml:trace contextRef="#ctx0" brushRef="#br0" timeOffset="14951">3601 2314 7932,'-4'-8'458,"-2"2"-49,2 2 65,-4 4 0,6 0-158,-4 0-397,4 0 0,-5 4-135,4 2 0,-3 2 115,3 1 0,-4 3-44,1 1 1,-2 0 108,-1-1 0,3-1-211,0 4 1,0-4-26,-3 1 0,-1-2-35,1-1 1,0 0 34,0 0 1,0 1 123,0-1 1,3 0-67,0 0 0,0-3 214,-3 0 0,4-4 0,1 2 0,4-4 0</inkml:trace>
  <inkml:trace contextRef="#ctx0" brushRef="#br0" timeOffset="16540">3937 2189 7991,'0'5'-697,"0"-1"0,1-4 2115,2 0-728,-2 4-655,3-3 29,0 3-50,-3-4 138,3 0 0,-3 0 14,2 0 0,-2-4-12,2-2 1,1-3-6,-1-3 1,4-2 52,-1-4 0,3-1-46,4-2 0,-3 0-36,2-3 0,1 1 25,-1-1 1,1-2-24,-1 1 1,1-1-69,2-1 1,-1-1-178,-1-2 0,-3 1-15,2-1 1,1-1 83,-1 1 1,-1 0-319,-5 6 0,2-1 155,-2 4 1,-1 0-103,1 3 1,-4 3-133,1 3 353,-2 6 1,-1 3 30,0 6 0,-1 7 22,-2 9 0,-5 7 86,-4 7 1,0 6-66,3 4 0,-3 1-48,0 1 1,0 3-40,3-3 0,3-2-15,-1-6 1,4-2 111,-3-2 1,3 2-3,-3-5 0,4-4-4,-1-5 1,2-3 109,1-3 1,0-1 267,0-5-236,4-4 1,1-1 68,4-4 0,1-4-68,-1-2 0,3-6-27,0 0 1,3-7-20,-3 1 0,4-3-118,-1 0 1,1 2 55,-1-3 0,-1 3-131,-5 1 0,0 1 100,0 2 0,-3-1 38,0 4-8,0 0-17,-1 3 93,-1 3 0,-4 4-65,0 8 0,0 2 16,0 7 1,-4 0-15,-2 3 1,-1 1-37,1 2 1,-2 1-122,2 3 0,2 0 78,1-4 0,-1 0-47,1-3 0,0-1 78,3-1 1,0 0-248,0-4 205,4 0 0,1-4-7,4-2 0,0-2 9,0-4 0,0-3-2,0 0 0,1-5 65,2-1 1,-2 0-63,2-3 1,-2-1 113,0 0 0,-1-2-40,0 3 0,0-4 2,0 1 1,-1-2 1,-2-1 0,1 0 8,-4-1 1,1 2 37,-1 2 1,-2-1 131,2 4 1,-2 3 129,-1 3-216,0 4-46,0-2 1,-1 5-59,-2 2 1,1 6-6,-4 6 1,3-1-14,-3 1 1,4-1-149,-1 1 1,2 2 123,1-5 0,0 3-106,0-3 0,0-3-209,0-3 214,4 0 0,1-1 116,4-2 0,0-2-4,0-1 1,-3-1 80,0-2 1,0 1-46,3-4 1,0 0 154,1-3 1,-1 0-96,0 0 0,0-1-54,0-2 1,4 1-126,2-5 1,-1 4 134,1-3 1,-1 3-205,1-3 0,-1 4 42,-5-1 1,-1 5 227,-2 1 1,-2 3-1,-4-3 0,-1 5 213,-2 1 1,-2 4-101,-4 5 0,-4 4 158,-3 2 1,2 2-123,-1 1 0,4-3-40,-1 0 0,5 0-200,1 0 1,4 1-7,-1-4 0,2 0-101,1-3 0,4-1 19,2-2 1,2 1-157,1-4 0,4 0 41,2-3 1,-1 0-90,2 0 1,-1-1 9,3-2 1,0-3 121,0-6 1,0 1 93,0-4 0,2 2-69,1-5 1,-2 2 200,2-6 1,-2-1-13,-1-1 0,1-3 89,3-3 0,-3 0-19,2-3 1,-3 3-128,-3-3 0,-2 3 185,-4 0 1,0 5-88,1 1 0,-4 4 23,0-2 1,-4 7-34,1 3 22,-2 6-113,-1 2 1,0 13-13,0 6 1,-3 6-3,0 7 0,-4 0-136,0 2 0,-1-1-65,-1 5 1,0-5 60,0 1 1,0 0-153,0-2 0,-1 0 24,-2-7 0,2 1 127,-2-1 0,1-3-60,-1 1 0,-2-2-14,-1-5 1,2-4 330,4-5-121,0-2 1,0-2 257,0-2 0,0-6-141,0-6 1,0-2 210,0-2 0,1 1 28,2 0 1,-2-1 145,5-2 1,0 2-152,3-3 0,0 3 129,0 1 0,5 0-147,5 0 1,4 4-20,7 2 0,3 2 101,6 1 1,3 0-101,3 3 1,6 2-687,0 4 0,5 1 209,-5 2 185,3 2 0,0 0 0,0 0 0</inkml:trace>
  <inkml:trace contextRef="#ctx0" brushRef="#br0" timeOffset="21374">5434 2143 8159,'-5'0'-31,"1"0"0,4 1 616,0 2-262,-4-2 47,3 3-33,-3-4 357,4 0-502,0-4 0,1 1-77,2-6 1,-1 2-138,4-5 0,0-2-54,3-2 0,0 0 113,0 1 0,0-2-159,0 2 1,0-2-90,0-1 0,0 0-71,0-1 1,1 1 136,-1 0 1,0 3 38,0 0 1,-3 3 62,0-3 0,-4 4-37,1-1 220,-2 1-159,-1 2 1,0 5 107,0 4 0,-1 5-51,-2 7 0,-1 7 9,-2 5 0,-2 2-28,2 1 0,-2 0 4,-1 1 0,-1-4-246,1 0 1,3-4-164,0 1 0,3-1 65,-3-2 0,3-1 144,-3-2 0,4-2 128,-1-4 0,1-4-39,-1-2 349,2-2-257,-3-1 1,4-4 126,0-2 0,3-2-83,0-1 0,4-1 26,-1-2 0,3 2 66,3-2 1,-1-2-48,5 2 1,-4-1-37,3 1 0,0 2-55,3-2 1,-1 2-9,-2 1 0,1 3 3,-4 0 0,4 4-8,-4-1 1,0 2-52,-3 1 16,0 0 1,-1 4-7,-2 2 0,1 2 46,-4 1 1,0 0-109,-3 0 0,0-3 74,0 0 0,0 0-128,0 3 147,0 0 4,0 0 55,0 1 1,-1-2 9,-2-2 0,1-2 4,-4-4-55,0 4 1,-3-3 35,0 2 1,0-2-26,0-1 1,0 0 10,0 0-65,0 0-19,-1 0-48,1 0 45,4 0 0,1 1 17,4 2 0,1-2 24,2 2 0,-1 1 42,4-1 1,3 3 7,4-3 1,3 0 4,-1-3 1,5 0-23,1 0 1,4-3 12,0 0 1,0-4-26,-1 1 0,1-3 7,-4-3 0,3 2-244,-2-3 0,-1 0 76,-3 1 0,0-4-433,0 1 600,0-2 0,-4-5 0,0-1 0</inkml:trace>
  <inkml:trace contextRef="#ctx0" brushRef="#br0" timeOffset="21603">5643 1616 10112,'6'-3'1809,"1"0"-977,-1 0-410,3 3-165,0 0-986,-4 0 561,-1 0-385,-4 0 0,-4 4 0,-1 1 0</inkml:trace>
  <inkml:trace contextRef="#ctx0" brushRef="#br0" timeOffset="22870">1896 2724 8104,'-9'0'270,"0"0"0,3 3-59,0 0 1,3 1 39,-3-1 1,3-2-38,-3 2 50,4 2-277,-7-4 230,8 7-90,-3-7 122,4 3 181,0-4-193,0-4 76,4 3-42,-3-7-150,8 7 1,-8-4 16,2 2-270,-2 2 147,-1-3 1,0 3-156,0-2 0,0 1-97,0-5 1,0 4 97,0-3 0,0-1-49,0-5 0,-1 2-38,-2-2 0,1 1-63,-5-1 1,4 2 229,-3-2 1,0 2 78,-3 1 0,2 4-65,-2 2 1,2 2 151,-5 1 0,-1 5 11,1 4 1,-4 4-87,1 5 0,-2 3 108,2 0 0,-1 4-41,4 0 1,0 1-57,3 1 0,1 0-33,2 0 0,2 0-6,4-3 1,0 1-8,0-4 0,0-3-12,0-3 0,4-3 34,2 0 1,2-2-11,1-1 0,3-4-53,0-2 0,0 1-13,-3-1 1,3 0-129,1-3 0,2-3 41,-3 0 1,3-4-230,-3 1 0,4-2 70,-1-1 1,-1 0-174,1 0 1,-2 2 3,2 1 0,-4 1 151,1-1 1,-5-1 320,-1 4 0,-4-4 0,2 2 0</inkml:trace>
  <inkml:trace contextRef="#ctx0" brushRef="#br0" timeOffset="23418">2013 2460 8129,'-5'0'-1144,"0"0"1597,2 0 46,2 0 95,-3 0 275,4-4-310,0 3-297,0-3 1,-1 4-113,-2 0 1,2 1 61,-2 2 0,1 2 33,-1 5 1,2-1-3,-2 0 0,2 3-35,1 0 0,-3 3-45,0-3 1,0 4-116,3-1 1,0-1 66,0 2 0,0-4-143,0 3 1,0-3-18,0 3 0,1-3 40,2 3 0,-2 0-42,2 3 0,-2 2 102,-1 1 1,0-2-52,0 2 1,-3 1-166,0-1 1,-5 5-112,2-2 0,-1 1-139,1-1 0,-2-2 164,2-3 1,1-2-408,-1-2 0,1 1-169,-1-4-367,-2-4 238,7-4 278,-3-4 674,4-4 0,0-5 0,0-5 0</inkml:trace>
  <inkml:trace contextRef="#ctx0" brushRef="#br0" timeOffset="24010">2105 2732 8103,'-5'0'-718,"1"0"1026,-1 0 579,4-4-588,-3 3-23,4-3 53,0-1-222,0 4 178,0-3 37,0 4 0,0 4-102,0 3 1,-3 1-152,0 1 1,-1 0 6,1 0 1,2 0-17,-2 0 0,-1 1-17,1 2 1,-3-1-154,3 4 1,-1-1 125,1 2 1,1 1-108,-4-2 1,4 1 67,-1-1 1,2 1-322,1-4 1,0 3-296,0-3 26,4 1 459,1-4 1,4-3-18,0 0 0,-3-4 205,0 1 1,-3-3-107,3-3 0,0 1 163,4-4 0,-2 0-104,-2-3 0,2-2 98,-2-1 1,2 1 24,1-4 0,0 0 132,0-3 1,0 0-101,0 0 0,-1 0 110,-2-1 0,2 1-231,-2 0 0,-1 1 68,1 2 1,-1-1-490,2 4 1,0-4 202,-4 4 0,0 0-164,-3 3 0,1 4-93,2 2 454,-2 2 0,3 5 0,-4 1 0</inkml:trace>
  <inkml:trace contextRef="#ctx0" brushRef="#br0" timeOffset="24752">2422 2759 8123,'-4'9'-7,"-2"0"0,1 0-21,-1 0 216,0 4 0,0-2 5,0 4 1,1 1-14,-1 2 0,-1 0-116,4 0-15,-4-4 0,5 3 112,-5-2 0,2-2-11,-1-1 1,-2 2-188,2-2 1,1 0 85,-1-3-251,4 0 1,-5-3 8,4 0 26,0-4 1,3 1-48,0-6 0,0 0 120,0-6 1,0 1 58,0-7 1,0 3 8,0-3 1,3-2 88,0-4 0,4 2-100,-1-2 1,3-1 188,3 1 0,-1-4-81,5 4 1,-3-1-18,5 1 0,-5 5-45,5-2 1,-2 6 4,2-1 0,-3 4 6,1 3 1,-5-1-6,1 4 1,0 1-25,-3 5 1,2 0 12,-5 6 0,-2-1 117,-1 8 1,-2-1 7,-1 3 1,-1 1 117,-2 2 0,-3 1-148,-6 2 0,2 0 28,-2-3 1,-1-2-82,1 2 1,-2-3-82,2-3 0,2 0-108,-2-3 1,2-2 58,1 2 0,3-2-16,0-1 1,3-4-148,-3-2-272,4-2 380,-2-1 1,4-7 19,0-2 1,4-3 14,2 0 0,2-2-18,1-5 0,0 0 164,0-2 0,4 1-55,2-4 1,3 1 183,0-2 1,0 0-126,0 4 0,3-3-28,0 3 1,1 1 35,-4 4 0,-1 1 9,-2 6 0,1-1-19,-4 7 1,-3 0 7,-3 3 0,-3 1 204,3 2 0,-4 6-77,1 6 1,-3 3 93,-3 4 1,-2 0-33,-4 2 0,-1 2-16,-2-2 1,1 2-99,-4-2 1,4-2-13,-1-4 1,2 0-60,1 0 1,-1-4-198,1-1 0,3-3-967,0-1 530,4 0-1069,-2-4 356,4-1 245,0-4 1046,4-4 0,5-1 0,5-4 0</inkml:trace>
  <inkml:trace contextRef="#ctx0" brushRef="#br0" timeOffset="25163">3012 2623 8257,'-9'3'239,"0"0"0,0 0 144,-1-3 0,1 3 750,0 0-748,-4 0 1,2 1-53,-4 2 0,0-1-113,-3 1 1,3 1-283,-1 5 0,1-2 108,-3 2 0,4-2-252,2 0 0,2-1 72,1 0 1,3-3-292,0 0 223,4 0 0,-1 2-185,6-2 0,2-2 141,4-4 0,4 0 4,2 0 1,2 0 28,1 0 1,1-1 81,-1-2 1,0 2-138,0-2 0,0-1 106,0 1 0,-3 0 176,0 3 1,-3 1-29,0 2 0,-3-1 103,-3 4 1,1 0-1,-4 3 0,-1 0 170,-5 0 1,-2 1-6,-4 2 0,-4-2-50,-3 2 0,-4-1 22,-1-2 0,-1 3-154,1 0 1,2 0-169,-2-3 0,-2-3-6,2 0 0,3-4-718,3 1 39,4-2 154,-2-1 1,8-1 626,2-2 0,2-6 0,1-5 0</inkml:trace>
  <inkml:trace contextRef="#ctx0" brushRef="#br0" timeOffset="25777">3111 2659 8008,'0'-5'412,"-5"1"294,4 4-461,-3 0 0,1 4-10,0 2 1,-1 2 156,1 1-261,2 4 1,-3-2-3,4 4 1,0-2 16,0 2 0,0-4-169,0 1 0,0 1 123,0-1 0,4 0-242,2-3 0,-1 0-8,1 0 0,1 0 51,2 1 1,-3-4-54,0 0 0,-3-4-457,3 1 397,-4 2 1,6-4-41,-2 2 0,-1-3 31,1-3 0,0-2 38,3-4 1,3 0 43,0-1 0,1-2 61,-1 0 1,2-3 102,1 3 0,-1-4-20,-2 1 1,-2 1 210,2-1 0,-2 0-168,-1 0 167,0-2-11,-4 7 494,3-3-239,-7 4 405,3 4-542,-4 1 1,-3 5-86,0 2 1,-4 2-79,1 4 1,-2 0-133,-1 0 0,0 0 98,0 0 0,3 0-14,0 0 0,3 1-147,-3-1 0,4-3 81,-1 0-27,-2-4 0,4 3 47,-2-2-1,2-2-37,1 3 0,0-3 11,0 2 44,0-2 0,0 7-3,0-2 0,0 2-20,0 1 1,0 1-5,0 2 0,-4-1-18,-2 4 1,-2 2-21,-1 4 0,-4 1-77,1 2 1,-4 3-72,1 1 1,-1-1-255,1 3 1,2-6 10,4-3 0,3-5-743,0 0-130,4-5 595,-2-2 652,4-5 0,4-8 0,1-1 0</inkml:trace>
  <inkml:trace contextRef="#ctx0" brushRef="#br0" timeOffset="26602">3891 2633 7876,'0'-14'-375,"-1"2"336,-2 6 66,-2-3 1,-1 5 273,-1-2 484,5 2-420,-6 4 0,6 5-142,-4 4 1,3 2-132,-3 4 0,1 1 20,-1 5 1,-2 1-8,2 2 1,-1 2-1,1-5 1,-1 4-89,4-1 0,-3-1-5,3 1 0,-1-3 90,1 0 0,2 1-209,-2-1 1,1 0 103,-1-3 0,2 1-259,-2-1 0,-2 0 3,-1 0 1,1-3 12,-2 0 0,2-4 94,-1 1 0,-1-1 9,4-2 0,-1-4 74,1-2 184,2-2 0,-3-2-17,4-2 0,0-5-82,0-5 0,0-6 158,0 1 0,0-9 15,0 0 1,4-7 27,2 1 1,2-6-205,1-3 1,5 0-1,1 0 1,5 0-6,1-4 0,1 1-151,-1 0 0,1 4 75,3 5 0,0 5 70,-4 6 1,0 6 86,-3 4 0,1 8-49,-1 1 0,-4 5 110,-2 4 0,-2 3-117,-1 6 1,-3 2 22,0 5 0,-4 2-62,1 0 0,-2 3-108,-1-3 0,-1 1-39,-2 0 0,-2-3-16,-4 2 1,-1-2 71,-2-1 1,-2-3-12,-4 0 1,-1-1-16,1 2 1,0 0-29,0-4 0,0 0-166,0-3 1,4-1-209,2-2 277,1 2-142,2-3 0,4 1-196,2 0 586,2-4 0,1 2 0,0-4 0</inkml:trace>
  <inkml:trace contextRef="#ctx0" brushRef="#br0" timeOffset="29463">4055 2814 8060,'-9'5'39,"0"3"-6,0-7 0,3 6 599,0-4-53,4 0-192,-2-3-228,4 4 1,1-3 15,2 2 0,2-1 1,4-2 0,4-5 109,2-1 1,2-3-108,1-3 0,3 1-42,1-4 1,3 0 34,-1-3 0,-1 0-133,1 0 0,-3-1 59,4 1 0,-5-3-109,1 0 0,-1 0 94,1 3 1,-5-4-113,3 1 0,-3-3-93,2 3 1,-4 0 32,-2 3 0,-2-1-82,-1 1 1,-4 0 16,-2 0 0,-2 4-60,-1 2 0,-4 2 63,-2 1 0,-2 4-72,-1 2 0,0 4 82,0 5 0,0 1-9,0 8 0,0 0-13,0 3 1,0 4 37,0 2 1,2 3-133,1 0 0,1-2 1,-1 2 0,-1-5 48,4 6 1,-3-4 15,3 0 1,-4 1-37,1-4 0,1-2 245,-1-4 1,1 0-121,-1 3 0,-2-4 76,2-2 1,-2-2-52,-1-1 1,0 0 597,0 0-279,-1-4 1,1 0 114,0-5 0,4-2-131,2-1 0,2-2 2,1-4 0,0-3-175,0 0 1,4-4-116,2 1 1,5-2 170,1-1 0,5-4-151,-2 1 0,2 0-214,1 3 0,3-3 108,0 0 1,1 1 75,-4 4 0,0 0 66,0 4 1,-1 1 10,-2 5 0,-2 2 21,-4 4 1,-3 0 116,0 0 1,-4 2-8,1 4 0,-1 0-63,-2 6 0,0 2-48,0 1 0,-5 3-16,-1 0 1,1 0-5,-1 0 1,3-1-8,-3-2 1,1 2-11,-1-1 0,1-3-185,2-1 201,2 2 1,-3-4-228,4 2 207,0-6 1,4-2 20,2-4 1,-1-1-24,1-2 0,0 1 1,3-4 1,-1 0-49,-2-3 1,3 0-98,-3 0 1,2 0 86,1 0 1,-3 0-94,0-1 1,-1 0 212,1-2 0,-1 1-107,-2-4 0,-2 3 137,2-3 0,1 3-45,-1-3 0,3 4 55,-3-2 1,4 3-32,-1 1 1,2 1 112,1 2 0,0-1-126,1 4 1,-1-3-10,0 3 0,0 0-182,0 3 1,0-3 110,0 0 1,0 0-93,0 3 1,0 0 39,0 0 0,0-1 37,0-2 1,-3 2 47,0-2 0,1 2-1,2 1 1,-3 0 24,0 0 1,-3-3 337,3 0-219,-4 0 0,5 4 33,-4 2 43,0 2 0,-3 5-44,0 2 1,-4-2-52,-2 2 1,-2 2-56,-1 1 0,0 0-16,0 0 0,-1 0-54,1 3 0,1-1 93,2-2 0,-1 1-297,4-4 1,0 1-60,3-4 36,0 0 1,1-4 82,2-2 0,2-2 124,4-1 1,3-1-44,0-2 0,4 1 28,-4-4 0,3 3-4,-3-3 0,4 3-1,-1-4 1,-1 4 136,1-3 0,-3 0-63,4-3 1,-5 3 162,1 0 0,1 0-75,-1-3 1,-1 3 50,-5 0 1,2 0-83,-2-3 0,-2 0 18,-1 0 1,-2 0-123,-1 0 1,0 0 62,0-1 0,0 1-117,0 0 0,-3 0 112,0 0 1,-4 1-197,1 2 0,-2 2 8,-1 4 1,3 0 12,0 0 1,0 0 110,-3 0 0,3 1-5,0 2 1,3 2 80,-3 4 1,1 0-91,-1 0 1,-3 3 59,3 0 0,1 1-29,-1-4 0,3-1-13,-3-2 92,4 2-31,-2-3 0,4 1 48,0 0 11,0-4 61,0 2-119,0-4-87,4 0 1,1-4 22,4-2 1,1 1-4,3-1 1,-3 0-16,2-3 1,2-3-21,1 0 0,-2-1 90,-1 4 0,1 0 137,-1 0 1,-3 1 831,-3 2-383,-4-2 5,3 7 1,-10 1-187,-1 6 1,-6 3-59,-3 3 0,-2 3-186,-1 7 0,-3-3-66,0 2 0,2-1 22,4 1 1,4-2-163,-1 2 1,3-5-813,3-4 459,-2 2-243,7-4 1,1-1 275,6-6 1,5-2-103,1-1 0,4-4 103,-1-2 1,4-2-10,2-1 0,-1-3-28,4 0 1,-1-4 12,1 4 0,-1-3 332,-5 3 1,0-3-141,0 3 1,-3-3 368,0 3 1,-4 0-23,1 3 1,-1-3 121,-2 3 1,0-2-86,0 5 0,-1 1 32,-2-1 0,-1 4 18,-2-1-172,-2 2 0,4 1-32,-2 0 33,-2 4 1,6 1-8,-4 4 0,1-3-23,-1 0 1,-1-1-89,4 1 0,-3 2 252,3-5 21,-4 4-110,6-6 1,-6 3 406,4-4 0,-4 0-304,3 0-23,-5 0 0,-5 4-304,-1 2 0,-2 2-60,-1 1 1,-3 3 46,0 0 1,0 0-162,3-3 1,0 3 22,0 0 1,0 1 63,0-4 0,0 0-280,0 0 0,-1 0 111,1 0 0,0-1-389,0-2 319,0 2 400,0-7 1,3 3-89,0-4 303,4 0-81,-2 0 1,4-1-63,0-2 0,0 1 6,0-4 0,4 3-54,2-3 1,2 1-28,1-1 1,0 1-9,0 2 0,3 2-12,0-2 1,1 2 5,-4 1 1,0-3-6,0 0 1,0 0 66,0 3 0,0 0-57,0 0 1,0 0 193,0 0 0,3-3-57,0 0 1,2-4 30,-2 0 1,-2 2 4,2-1 0,-1 0 107,1-3 1,-2 0-71,2 0 0,-1 0 116,1 0 1,-2 0-18,2 0 1,-1-4-86,-2-2 1,0 1 109,0-2 0,0 1-56,0-3 0,-3 0-151,0 0 0,-4 3 187,1 0 51,2 4-276,-4-3 1,2 9-200,-6 2 0,1 3-348,-4 3 1,0 3 245,-3 7 1,0-2-214,0 4 1,0 0 142,0 3 0,0 0-3,0 0 0,0-1 123,3-1 0,-1 0-22,4-4 0,0 0 39,3-3 1,1-1 50,2-2 142,2 2 0,7-7-27,1 2 0,0-3 33,-1-3 1,1 1-109,2-4 0,2 0-40,-2-3 0,3 0 29,4 0 0,-3 1 0,2 2 1,-2-2 45,-1 2 1,-1-2-20,-2-2 1,2 4 288,-5 0-137,0 4 109,-3-2 1,-4 8-50,-2 2 0,-3 3 69,-3 4 0,-5-2-29,-4 4 1,-3 0 17,2 3 0,-2-1-110,3-2 1,-3 1 3,3-4 0,1 1-29,5-4 0,-2-1 114,2-2-76,2-2 70,0-4-32,4 0-100,0-4 1,1-1-101,2-4 1,2 0 74,4 0 1,0-2-94,0-1 1,1 1 18,2-4 1,-2 3 77,2-3 0,1 0-191,0-3 1,0 1 80,-1 1 0,-2 0-113,2 4 0,-2 0 73,-1 3 86,-4 4 56,3-3-4,-7 7 0,2-2-3,-6 6 0,1 2-35,-4 4 1,0 0-92,-3 0 1,3 3 28,0 0 0,3 1-15,-3 0 1,4-3-8,-1 2 1,3-2-23,3-1 1,2-3 7,4 0 1,1-4-20,2 1 1,2-2-42,4-1 0,2 0 80,1 0 1,-1-1-15,4-2 0,0-2 7,3-4 0,4 0 121,-1 0 0,-1 0 17,-5 0 1,-1 0 121,-5-1 0,-1 1 14,-2 0 0,0 0 599,-6 0-199,2 0 0,-10 0-239,2 0 0,-6 3 33,-3 0 0,-2 3-97,-1-3 1,-4 4-189,-2-1 1,1 2 1,-1 1 1,-1 4-185,-2 2 1,0 2 84,0 1 0,3 3-130,0 0 1,4 0-215,-1-3 0,2 0 154,0 0 1,5-3-617,2 1 585,2-1 0,1 0-19,0 0 1,4-4 109,2 1 0,3-2 37,0-1 1,1 0 16,2 0 1,-1-3 153,4 0 0,-4-3 188,1 3 0,-1-3-146,1 3 1,-2-5 274,2 2 1,-4 2 163,-2 1 65,0 2-326,3 1 0,-4 1-52,-2 2 0,-2 3 9,-1 7 1,0-2 99,0 4 0,-1 3-277,-2 3 1,-2 4 79,-4-1 1,-1 3-211,-3 0 1,1 4-32,-6 2 1,5 6 10,-5 0 1,2-3 85,-2-2 1,4-6-3,2-1 1,1-1-67,2-5 1,3 1-77,0-4 0,3-4-140,-3-2 1,4-2 96,-1-1 0,2-3-1067,1 0 442,0-4 474,0 2 0,4-20 1,1-4-1</inkml:trace>
  <inkml:trace contextRef="#ctx0" brushRef="#br0" timeOffset="30829">6288 2541 8016,'5'-4'1358,"3"3"-1425,-2-2 27,2 2 1,2 0 108,2-2 0,-1 2 214,4-2 0,0-1-434,3 1 1,1-1 83,-1 1 1,-3 1-122,0-4 1,-3 3 114,3-3 1,-4 3 50,1-3 0,-2 0 97,-1-3 0,-3-2 163,1-1 0,-1 1-96,3-4 0,-1 0 156,-2-3 0,2 0-142,-2 0 1,2-2-50,1-1 1,0-2-113,0-4 1,0-1 46,0-3 0,3 3 24,0-2 1,1 3 35,-4 3 1,-1-1 105,-2 7 1,1 5-258,-4 7-94,4 4 0,-6 4-11,2 10 1,-3 7 65,-3 12 0,-2 2-302,-4 6 1,-4 6 53,-2 7 1,-4 0-108,-2 0 0,1 1 146,-4-1 0,1 0-29,-1-1 0,1 1 58,5-7 1,1 1 76,2-6 0,-1-4 244,4-3 0,-3-6-128,3 0 0,-2-7 331,2-2 0,2-1-4,-2-5 1,-1-3 110,1-3 1,0-4-195,3 1 0,0-2 54,0-1 0,0 0-63,0 0 0,3-5-70,3-4 1,2-4-109,1-5 1,0-4 80,0-2 0,7 0 77,3-4 0,4 3-10,-2-5 1,3-2 172,-3-2 0,3 2-182,-3-1 1,1 1 24,-1-2 0,-2 4-56,3 6 0,-6 6 78,-1 6 68,-4 2 54,2 5-513,-4 1 128,0 12 1,0 1 37,0 6 0,0 2 15,0-2 0,0-1-120,0 1 0,0-1 60,0 1 0,1-2-106,2-7 1,3-2 189,6-4 1,5 0-50,4 0 1,4-4 29,0-2 1,5-7-102,3-2 1,2-2-156,2-1 0,-4 0 167,0 0 0,-3 0 38,4 0 1,-5-1 99,1 1 1,-6 1 183,-3 2 0,-1-1 289,-2 4-258,-4 0 723,-1 3-318,-8 0-305,-1 3 0,-9 4-122,-4 8 0,-1 1-232,-5 5 1,0-1 115,-3 1 0,-1 1-195,1 2 0,3 1-17,0-4 0,4 0 5,-1-3-26,2 5 1,2-4 75,2 2 0,2-5-348,4-1 1,1-4 98,2 1 1,2-2-33,4-1 0,1 0 118,2 0 0,-1 0 70,4 0 1,-1-4 178,1-2 1,2 1-66,-1-1 0,-2 0 109,1-3 0,-4 0-32,1-1 0,-2-2 24,-1 0 1,0-1 22,0 1 0,-1 2 142,-2-2 1,-2 2-58,-4 1 1,0 0 53,0 0 0,-1 3-178,-2-1 1,1 4 41,-4-3 0,3 4-405,-3-1 251,0 2 1,-3 6-45,0 4 0,-3 5 36,0 4 1,0 0 27,3 0 1,1 0-87,2 0 0,-1 0-101,4 1 1,0-5-136,3-2 0,1-2 83,2-1 0,2-4 137,4-2 0,4-2 3,2-1 0,-1-4 199,1-2 0,-1-2 2,1-1 0,1 0 49,-3 0 1,-1-3 80,-3-1 1,3 1 283,0 3 0,0-2 51,-3 2 1,0-2-155,0 5 1,-3-1-222,0 1 12,0 2 0,0 4-211,0 0 1,-3 1 18,4 2 0,-4-1 5,3 4 0,-3 3 12,3 3 0,-3 0-116,3-3 1,0 1 373,3 2 0,0-1-91,0 1 1,1-2-30,2-1 0,-1-4-137,4-2 0,1-2-190,2-1 1,0 0-90,0 0 0,0 0-923,0 0 1226,-4-4 0,3-5 0,-2-5 0</inkml:trace>
  <inkml:trace contextRef="#ctx0" brushRef="#br0" timeOffset="31716">2286 3340 8429,'-9'-1'-38,"0"-2"38,0 2 0,0-6 124,0 4 1,4-1 230,2 1 0,-1 1 319,1-4-123,0 4-241,-2-6 63,4 3-266,-3-4 159,0 0-243,3 4 1,-3 0 166,4 2-114,-4 2 1,3-2-3,-2 6 0,-1-1-8,1 4 0,-3 3 64,3 3 0,-4 4-5,1-1 1,2 3-61,1 4 0,-1 1 35,1 4 1,-1-3-180,1 0 1,2-3-88,-2 4 1,2-2-239,1 1 1,0-1-7,0-2 0,0-1-262,0 1 1,0-2 94,0-1 0,0-4-250,0-2-517,0-2 1344,0-5 0,0-1 0,3-11 0,0-2 0,4-10 0,-2 0 0</inkml:trace>
  <inkml:trace contextRef="#ctx0" brushRef="#br0" timeOffset="31979">1958 3422 8429,'-9'-9'-381,"4"0"0,-2 0 637,4 0 761,0 0-761,3 0 1,1 1-50,2 1 1,3 0 104,6 4-173,3-4 1,3 5 97,0-4 0,1 3 132,2-3 1,2 1-16,5-1 1,-4-5-86,0 2 1,0-3-169,3 0 0,-3 1 65,1-4 0,-5 3-167,1 0 1,-2 2-37,-1 1 1,0 0-454,1 0 0,-4 1-7,0 2 1,-4 2-491,1 4 1,-2 0-1107,-1 0 2093,0 0 0,0 4 0,0 1 0</inkml:trace>
  <inkml:trace contextRef="#ctx0" brushRef="#br0" timeOffset="32838">2268 3649 8429,'0'-6'-448,"0"0"264,4 4 0,-2-2 843,4 4-325,0 0 1,0-1-81,0-2 0,1 2-69,5-2 0,-2 2 100,2 1 1,0-3-73,0 0 1,-2-5 185,2 2 0,2-2-63,1-1 1,-1-3-17,1 0 0,0-4-128,4 1 1,-1-5-150,0-1 0,-3-4 42,0 4 1,-1-3-257,1 3 1,-1-4-27,-2 0 0,-1 2 108,1-1 1,-5 1-391,-1-1 0,-4 2 181,1 3 0,-2 2-265,-1 2 304,0 2 130,0 8 0,-4 3 39,-2 8 0,-1 4 22,1 8 1,-2 5 108,1 5 0,-1-1-102,-1 3 1,3 1-115,0 0 1,3-1 100,-3-3 1,3-1-33,-3-2 0,4-1 45,-1-5 1,-1-3 12,1 0 1,-1-4 63,1 1 0,1-2 143,-4-1 1,3-3 172,-3 0-352,4-4 63,-6 2 1,7-5-211,-2-2 1,3-2-258,3-4 1,3-3 141,6 0 1,-1-4-101,4 1 1,-3-1 174,3 1 0,-1-3 113,2 3 0,0 2 237,-4 1 1,0 2-105,-3 1 623,0 4-371,0 1 0,-4 5 11,-2 2 1,-2 5-24,-1 4 1,-3 4 41,0-1 1,-1-1-119,1 2 1,1-1-225,-4 3 0,4-1-75,-1-2 0,2 1 137,1-4 1,0 0-127,0-2 0,1-2 34,2-2 1,2 1 36,4-4 1,0-1-65,0-5 0,0 1 19,0-4 1,3-1 61,1-6 1,0 2-1,-1-4 0,-1 3-305,4-3 1,-1 1 76,1-1 1,1-2 200,-4 2 0,1 0 6,-4 0 0,0 1 127,0-1 0,-3-1-101,0 4 0,-4 0 337,1 3-201,-2 0 1,-2 4 261,-2 2 1,1 3-1,-4 3 0,0 3-88,-3 6 0,3-1 39,0 4 1,0 0-61,-4 3 1,5-3-49,2 0 1,2-2-74,1 2 0,0-4-12,0 1 0,5-5-64,4-1 1,2-4-246,4 1 1,1-2-343,5-1 1,-2 0 278,2 0 0,-2-1-595,0-2 0,-1-1-11,0-2 0,-1-2-1178,-2 2 1992,-2-2 0,0-1 0,1 0 0</inkml:trace>
  <inkml:trace contextRef="#ctx0" brushRef="#br0" timeOffset="33842">3701 3321 8429,'6'-6'-332,"0"0"283,0 4 0,0-5 181,0 4 1,-1-4-15,1 1 1,0 1 76,-3-1 147,-2 4 173,3-6 65,-4 3-23,0-4-181,0 0 0,-1 0-53,-2-1 1,1 2-71,-5 2 0,4-2-247,-3 2 0,3-2-14,-3-1 0,1 0-110,-1 0 0,-5 1 141,2 2 0,-2-1-101,2 4 0,-4 0-21,-2 3 1,1 0-202,-2 0 0,4 4-9,-3 2 1,4 3 93,-1 3 1,2 1 242,1 2 1,0 2-182,0-2 1,4 6 11,2 0 1,2 0 1,1-3 0,0-3-151,0 0 0,4-4 131,2 1 1,5-5-21,1-4 1,4-2-121,-1-1 1,-1 0 70,1 0 1,-2-1 68,2-2 0,-3-1 32,3-3 1,-4-1 192,1 2 1,-2 1-119,-1-1 0,-1 0 155,-2-3 0,1 3 0,-4 0 256,4 0-180,-1-3 1,0 1-154,0 2 1,-4 1 424,1 2-115,-2 2-107,3-3 1,-3 5-76,2 2 1,-2 2 178,-1 4 1,-3 3-253,0 0 0,-3 3 13,3-3 0,-1 3-97,1-3 1,2 4 128,-2-4 0,2 3-330,1-3 1,0 4-12,0-1 1,0-2-23,0-1 0,0-2 123,0 0 1,0-1 24,0 0 0,0 0 192,0 0 0,-5-3-152,-1 0 0,-3 3 210,-3 3 1,1 0-93,-4-3 1,-3 3-31,-3 0 0,-3 4 11,2-4 0,-2 1-48,3-1 0,0-3-103,3 0 0,0-1-517,-1-5-272,5 0 0,2-7 890,6-2 0,2-10 0,4-3 0</inkml:trace>
  <inkml:trace contextRef="#ctx0" brushRef="#br0" timeOffset="34492">3845 3367 7974,'5'0'-311,"-1"0"512,0 0 0,-2 0 320,4 0 198,-4 0-270,7 0-113,-4 0 1,4-1-113,0-2 1,0 1 31,0-5 1,0 4-62,0-3 1,0 3-150,0-3 1,0 1 28,0-1 0,1-2-182,2 2 1,-1-2-35,1-1 0,-2 0 153,-1 0 1,0 0-228,0 0 0,0 0-24,0 0 1,-1-4 133,-2 1 0,-2 0 95,-4 3 1,0-3 7,0 0 1,-1 1 5,-2 5 1,-3-2 12,-6 2 1,-1 2-7,-2 1 1,-2 2-4,2 1 1,-2 4-18,2 2 0,1 3 8,2 3 0,2 2-6,-2 4 1,2 0-108,1 1 0,1 0-180,2 2 0,-1-2-31,4 2 1,0-2-49,3-1 1,1 1-47,2-1 1,2-4 85,4-2 1,0-3-44,0-3 1,3-2 375,0-4 0,4 0 0,-1 0 0,-2-1 0,-1-2 0,3-2 0,-1-4 0</inkml:trace>
  <inkml:trace contextRef="#ctx0" brushRef="#br0" timeOffset="35030">4209 3212 8429,'0'9'0,"0"1"0,0 2 0,0 0 0,0 0 0,0-3 0,0 3 0,0 0 0,0 0 749,0-3-472,0 0-114,0 0 0,0 0-185,0 1 1,0-4-199,0 0 1,-1-1-271,-2 1 0,1 1 209,-4-4 0,3 3-61,-3-3 0,3 0 179,-3-3 442,4 0-268,-6 0 1,7-4 166,-2-2 0,2-3 200,1-3 1,0 1-140,0-5 0,3 2 139,0-1 1,4-2-31,-1 2 0,2-2-333,1-1 0,1 0-19,2-1 1,-2 2-108,2 2 0,0 2 82,0 4 0,-2 4-349,2 2 305,-2 2 0,-1 2 47,0 2 1,-3 2-68,0 4 0,-3 4 55,3 2 1,-3-1 26,3 1 0,-4-2 45,1 2 0,-2-4 118,-1 1 1,0 1-69,0-1 1,0 0 187,0-3 1,0-3-328,0 0 1,0-3 176,0 3-371,0-4-188,0 6-33,0-7 0,1 4-260,2-5-249,-2 0 220,7 0 759,-3-5 0,0 0 0,4-4 0,-4 0 0</inkml:trace>
  <inkml:trace contextRef="#ctx0" brushRef="#br0" timeOffset="35447">4535 3142 8429,'-4'9'-837,"3"0"777,-2 0 0,-1 0 60,1 0 0,0 0 679,3 0-358,0 0 0,0-3-201,0 0 1,0 1-83,0 2 1,0-3 28,0 0 35,0-4 0,4 5 192,2-4 1,-1 0-105,1-3 1,3-3 7,3 0 1,0-4-129,-3 1 0,0 1 33,0-1 0,0 0 11,0-4 0,0 1-120,1 0 0,-1-1 98,0-2 1,-3 2 10,0-2 0,-3-1 2,3 1 1,-4-3-15,1 3 0,-2-1-155,-1 4 0,-4 0 100,-2 0 1,-2 4 6,-1 2 1,-4 3-53,-3 3 0,2 2-151,-1 4 0,1 4 22,-1 3 1,-1 1 128,4 1 1,0 0-159,3 0 0,0 0 129,-1 0 0,5 1-167,2-1 1,2-1-6,1-2 0,0-1-90,0-2 0,4-5 90,2 2 0,3-5-15,0 2 1,1-4-136,2 1 0,1-2 69,2-1 1,2 0-267,-2 0 1,-1-3 556,1 0 0,0-3 0,0 3 0,-2-4 0,0 2 0,1-4 0</inkml:trace>
  <inkml:trace contextRef="#ctx0" brushRef="#br0" timeOffset="35881">4752 3116 8429,'1'-6'0,"2"-1"0,-1 5-1218,5-1 766,-1-2 0,0 4 567,0-2-6,0 2 1,0 2-44,0 2 1,-3-1 249,3 4-242,-4 1 0,3 2 105,-2 0-21,-2 0 0,3 0-46,-4 0 1,-1 0 212,-2 0 0,1-3-104,-4 0 0,3 0-52,-3 3 1,3 0-63,-3 0 0,3 0 15,-3 1 0,3-1-194,-3 0 1,3-1 110,-3-2 1,4 2-86,-1-2 0,-2-1 105,2 1 1,-1-4-367,1 1-57,2 2 157,-3-4 265,0 3 37,3-4 159,-3 0 1,4-4-148,0-2 0,4-2 89,2-1 0,2-1-128,2-2 0,0 2 12,2-2 1,1 1-31,2 2 1,2 1-196,-2 2 0,2-2 25,1 2 0,1 2-279,-1 1 1,-1-1-307,-2 1 1,1 0 259,-4 3 0,-3 0-408,-3 0 853,-4 0 0,6 0 0,-3 0 0</inkml:trace>
  <inkml:trace contextRef="#ctx0" brushRef="#br0" timeOffset="36777">5145 3179 8429,'5'-4'197,"-1"-1"1,-5-3 342,-2 2 1,1 1-175,-5 2 0,0 2 166,-5-2 1,1 2-313,-4 1 1,3 0-220,-3 0 0,0 4-404,-3 2 1,0 3 247,-1 3 1,2-2-51,2 2 0,2-2-117,4-1 231,0 4 0,4-2-36,2 1 1,3-3 4,3-3 0,3-2 44,6-4 1,2 0 13,4 0 1,0 0-125,1 0 0,-1-4 68,0-2 1,-3 1 177,0-1 1,-3 1-98,3-1 0,-4-2 457,1 5 18,-1-4 101,-2 2-104,-4 0-243,-1 1-137,-4 4 177,-4 0-306,-1 0 1,-1 0 82,-1 0-25,5 0 79,-2 0-37,8-4 1,3-1-11,5-4 0,-2 0 4,2 0 0,1-1-52,-1-2 0,1 2 67,-1-2 0,-2-1-40,2 0 1,-2 0 23,0 1 0,-4 5 512,0-2-164,-4 2-247,2 2 94,-4 1 0,-1 4 209,-2 0 0,-2 3-383,-4 0 0,-1 4 119,1-1 0,0-1-244,0 1-113,0 0-355,0-1 25,0 3 291,4-7 1,1 2 109,4-6 1,0 1 70,0-4 0,0 3 153,0-3 0,1 0-168,2-3 0,-1 0 63,4 0 1,-1 0-22,1 0 1,2 0 43,-2 0 0,-1 3 18,1 0 1,-3 1 19,3-1-9,0 2 0,0 0 286,1 1 21,-5 0-163,2 3 9,-4 4 1,0-2-70,0 5 0,0-4 58,0 3-34,0-4-32,-4 6 226,3-7-181,-3 3 1,0-5-252,1-2 1,0 1 119,3-4 0,-1 3-397,-2-3 1,2 4 263,-3-7 76,4 4 1,-1 0-70,-2 2-54,2 2 0,-3 5-112,4 2 1,-1 4 357,-2 2 1,-1 5-157,-2 4 0,-1 4 102,4-1 0,-3-1-85,3 2 1,0-5-16,3 1 1,0-3 11,0-3 0,4-2 3,2-4 1,2-1-61,1-1 1,0 0 0,0-4 1,1 0-559,3-3 0,-2-3 224,4 0 0,-3-4 434,3 0 0,0-5 0,3-2 0</inkml:trace>
  <inkml:trace contextRef="#ctx0" brushRef="#br0" timeOffset="39494">5442 3413 8429,'-14'5'0,"4"2"-484,4-4-802,0 4 1416,-3-2-27,3 0 502,-2 3 112,7-7 149,-3 3-575,4-4 0,0-1 190,0-2 1,3 1-168,0-4 0,1 1 164,-1-1 1,-1-2-47,5 2 1,-4-3-133,3-3 1,-1 2-30,1-2 0,2-1 32,-2 0 1,2 1-253,1 3 1,0-3-42,0 0 1,0-3-153,0 3 1,0-3-38,0 3 0,3-3-198,1 2 0,-1 1-156,-3 3 1,1 0 255,2 0 0,-5 3-7,2 0 0,-5 4-184,2-1 235,-4 2 147,6 1 0,-6 3 9,4 0 1,-4 4 12,1-1 0,1 2 6,-1 1 1,0 1-166,-3 2 0,3-1 140,0 1 0,0-2-116,-3-1 0,3 0 37,0 0 1,1 0 2,-4 0 0,0 0 48,0 0 1,0 0 6,0 0 0,0 0 135,0 1 0,0-1-82,0 0 0,0-2 182,0 2 0,-2-5-109,-1 5 0,2-2 150,-2 2 0,1 0 0,-1 0 1,2-3-43,-2 0-10,2-4 0,2 5 6,2-4 0,2 0 49,5-3 0,0-1 154,2-2 0,2 1-296,4-4 1,1 0 77,2-3 0,-1-1-291,5-2 0,-2 2-10,1-2 0,5-1-24,-2 1 1,3-5 108,-3 2 0,-4 2 7,-2 1 1,-2-1 16,0 1 0,-5 0 28,-2 3 0,-6 0 47,-3 0 0,-2 0-51,-1 0 1,0-1 158,0 1 1,-4 4-64,-2 2 0,-5-1 119,-1 1 1,-4 0-92,4 3 0,-3 4 12,3 2 0,-1 2 16,1 1 0,1 2 39,-4 1 1,4-1-145,-1 4 0,2 0 75,4 3 0,-1-3-159,4 0 0,0-3 6,3 4 0,0-5-127,0 1 1,1-2 119,2-1 0,1 0-13,2 0 0,3-3 38,1 0 0,-1-4-17,3 1 1,1-2 67,-1-1 0,4 0-46,-1 0 1,2-1 29,1-2 1,1 2-74,-1-2 0,3-2 4,0-1 0,0 1-8,-3-1 0,4 3-15,-1-3 0,3 0 109,-3-3 1,0 1-76,-3 2 1,1-2 97,-1 1 1,0-1-89,0-1 1,0 0 332,0 0 0,-4 0 71,-2 0 1,-1 0 46,-2 0 1,-1 0-58,-2 0 1,-2 3 95,-4 0 1,0 0-195,0-3 1,-1 0-13,-2-1 0,-3 2-151,-6 2 1,0-2 88,-3 2 0,4 2-327,-1 1 1,-1 2-18,1 1 0,-3 0 26,3 0 0,0 4 89,3 2 1,-2 2 12,-1 1 0,2 3-44,-2 1 1,3 2-152,3-3 0,-2 3-75,2-3 0,1 3 184,-1-3 0,4 0 2,-1-3 0,2 0 79,1 1 1,1-5-26,2-2 1,2-2-29,4-1 1,1 0 167,2 0 1,-1-4-86,4-3 0,-3 2-22,4-1 0,-4 0 108,3-3 0,-4 3-97,1 0 1,-2 0 260,-1-3 1,0 3-8,0 0 0,-3 1 206,0-1-87,-4-2 463,6 3-490,-7 0-208,4 1 1,-5 5-141,0 2 0,-2 2 125,-1 4 1,-1 1 49,-2 2 1,-2-1-64,2 4 0,2-4-11,1 1 1,2-1 47,1-2 0,1 0 126,2 0 1,2-1-61,4-2 0,4-2 22,3-4 0,1 0-221,1 0 1,3-1 105,0-2 1,4 1-215,0-4 1,0 0-10,-1-3 1,1 0-15,-4 0 0,4-1 126,-4 1 1,3 0-24,-3 0 1,0 0-17,-3 0 0,-3 1 27,1 2 1,-5-2-136,1 2 1,-5-2 62,-1-1 159,-4 0 1,2 0-71,-4 0 1,-1-1-4,-2 1 0,-3 1-41,-6 2 1,1-1 1,-4 4 1,-1 0-10,-2 3 0,0 4-2,0 2 0,0 2 214,0 1 0,1 3-121,1 1 1,-1 3 166,2-1 1,2-1 25,1 1 0,2-1-90,1 1 1,4 1-72,2-4 0,2 1 11,1-4 0,0-3-4,0 0 1,2-4-13,4 1 0,0-2-185,6-1 1,-1-1 97,1-2 0,-1-2-23,4-4 1,-3-3 100,4-1 0,-1-3-1,3 1 0,-3 1-9,0-1 0,0 1 10,3-1 0,1-2-3,-1 1 0,0-1 11,0-1 0,0 0-1,0 0 1,-3 0-7,0 0 0,-3-4 173,0 1 0,-5-1 33,-1 1 1,-4 2 190,1-2 1,-2 5-148,-1 0 0,0 5 524,0-1-657,0 6 0,-4 2 78,-2 4 0,1 2-54,-1 4 0,0 4 68,-3 8 1,-1 2-228,1 1 0,3 1-92,0 2 0,4 2-199,-1-1 0,1-2-24,-1 1 0,2-1-207,-2 1 1,2 1-275,1-3 0,1 0 371,2-1 1,-1-5-7,4 2 0,4-6-44,5 0 0,3-6 379,0-3 1,1-1 12,2-2 0,-1-2 217,4-1 0,-2-2 66,2-4 1,-3 0 202,3 0 0,-1-3 22,1 0 1,0-4-153,-3 1 1,-2 1-293,2-1 0,-3 0 95,-3 0 1,-1-1-136,-5 4 0,-4-3-14,-2 3 1,-3-3 1,-3 3 1,-3 3 112,-7 3 1,-1 4 14,-4-1 0,-4 9 5,-2 3 1,1 6 204,-2 0 1,4 2-100,-3 1 1,7 0-62,-1 0 1,7 0 15,2-3 1,4 1-68,5-4 0,1 0-92,2-3 0,3-1-109,6-2 0,2-2-313,4-4 0,0 0-32,0 0 1,1 0 177,-1 0 1,0-4 195,0-2 0,-1 1-81,-2-1 0,1 0 330,-4-3 0,2 1 74,-2 2 0,-2-2 115,2 2 1,1-2-94,-1-1 0,0 1 10,-3 1 0,0-1 480,0 2-484,0 2 1,0-3-57,1 4 1,-4 0-6,0 3 1,-4 1-33,1 2 0,-2 2 106,-1 4 0,0 4 178,0 3 0,-4 1-148,-2 1 1,-2 0-25,-2 0 1,4-1-271,0-2 0,4 3 95,-1-3 1,2-2-803,1-1 1,1-2 402,2-1 0,2-1-582,4-2 1,2-2 27,1-4 1,-1-4 881,4-2 0,0-6 0,3-2 0</inkml:trace>
  <inkml:trace contextRef="#ctx0" brushRef="#br0" timeOffset="39728">7756 3258 8429,'-9'9'7381,"4"0"-5927,1 0-954,4 0-616,0 0-895,0 0-372,0 0-1861,-4-4 3244,-1-1 0,-4-8 0,0-1 0</inkml:trace>
  <inkml:trace contextRef="#ctx0" brushRef="#br0" timeOffset="41603">2594 184 10506,'-4'6'546,"-2"0"0,-3 0-532,-3 3 1,1 3 85,-4 0 1,1 1-246,-1-1 1,-2-1 30,1 4 1,-1-3-87,-1 4 0,3-5 79,0 1 0,1 1-21,-1-1 1,2 0 21,4-3 0,1-3-71,1 0 1,2-4 93,2 1 0,2-1-26,-2 1-234,2-2 266,5 3 0,1-4 40,5 0 0,-1 0 39,0 0 1,0 0 4,0 0 1,3 0-34,0 0 1,3 0 8,-3 0 0,3 0 58,-3 0 0,5 0-51,-2 0 0,-2 0 61,-1 0 1,-2 3-20,-1 0 1,-1 1 20,-2-1 12,2 2 0,-7 5 142,2-1 0,-3 0-121,-3 0 1,-2 3 21,-4 0 1,-4 3-78,-2-3 1,-2 3 47,-1-3 0,-5 3-349,-1-2 1,-2 2-55,-1-3 1,4 3-55,1-3 1,4 0-225,3-3-138,-2 0 754,7-4 0,1-5 0,5-5 0</inkml:trace>
  <inkml:trace contextRef="#ctx0" brushRef="#br0" timeOffset="43647">2739 419 7976,'0'9'-248,"0"1"1,-4-1 212,-3 0 0,3 3 35,1 0 0,1 0 0,-1-3 0,2 0 0,-2 0 0,2-3 0,1 0 0,0 0 185,0 3 12,0-4-111,4-1 1,1-5 146,5-2 1,2-2-207,0-4 1,1-3 44,-1 0 0,1-3-66,2 3 0,1-3 25,-4 3 0,3-4-150,-2 0 0,-1 2 93,-3-1 1,-3 3-117,0-3 1,-4 4 62,1-1 0,-2 2-73,-1 1 137,0 0 0,-1 1-17,-2 1 1,-2 3-8,-4 4 0,3 0 70,0 0 1,-1 4 9,-6 3 1,3 2-10,-2 3 1,-1 1 105,1 2 1,-1 2-25,1-2 1,2 1 171,-2-1 1,3 3-11,3-3 0,-2 1-110,1-1 0,3 1-170,1-4 0,2 3 1,1-3 0,0 0-152,0-2 0,0-1 114,0 0 0,3 0-105,0 0 1,5-3-102,-2 0 0,3-4 28,3 1 1,-1-2-77,4-1 0,-4 0 125,1 0 0,1-4-32,-1-2 1,3-2 133,-2-1 1,2-1 16,-3-2 1,3 0-2,-3-3 0,3 3 161,-3-3 0,3 0-126,-3-3 1,4 0 152,-4 0 1,3-1 54,-3 1 0,3 3-34,-3 0 1,0 1 73,-3-1 0,0 2-6,0 4 0,-3 0 41,0 0-182,-4 3 1,6 1 78,-5 2 29,0 2-94,-3-3 0,0 5-237,0 2 0,-1-2 46,-2 2 0,2 2-23,-2 2 1,2-2 31,1 1 1,0-3-89,0 3 0,1-1 139,2 1 0,2 1-10,4-4 1,1 3-36,2-3 0,-2 0-3,2-3 0,1 0-16,-1 0 1,3 0 48,-3 0 1,4 0 5,-4 0 0,0 0 48,-3 0 1,0 0 8,0 0 0,0-1-21,0-2 96,-4 2 1,0-3-50,-2 4 0,-2 4 21,2 2 0,-3 2 78,-3 1 0,-2 1-110,-4 2 1,0-1-13,0 4 0,0 1-16,0 2 1,0-3-10,0 0 0,-2-1 23,1 1 1,-1-2-12,5-4 0,1 0 8,-1 1 1,4-1 6,-1 0-11,-2-4 16,4 3-18,-3-7 29,4 3-5,0-4 82,4 0-50,-3 0 0,4 0-55,-2 0 4,-2 0-32,3 0 41,-4 4 1,3 1 0,0 4 1,0 0-17,-3 0 0,1 0-8,2 0 31,-2 0 1,7-1 11,-1-2 0,1-2 31,1-4 0,0-1 11,0-2 0,3-2-81,0-4 0,4-1 32,-1-2 1,-1 1-69,1-4 1,-2 1 65,2-1 0,-4-2 1,1 1 1,-2 2-16,-1-1 1,-3 0-18,0-3 1,0 3 166,3 0 1,-3 0-90,0-4 0,-3 4-85,3 0 1,-4 3 108,1-3-186,2 4 49,-4-2-121,4 8 0,-5 2 170,0 6 1,-2 3-22,-1 6 0,-1 2 12,-2 4 0,-2 3 21,2 0 0,-2 5-123,-1-2 0,1-1 84,2 1 1,-2-1-52,2 2 1,-1 0-11,1-4 0,-1-1-5,4-5 1,0 1 54,3-4 1,0-2-14,0-4 0,4-4-43,2 1 0,2-3 1,1-3 1,4-3-63,2-7 1,-1 2 80,1-4 1,1 0-97,2-3 0,0-3 115,0 0 1,0-2-2,0 2 1,-1-1 6,-2-2 0,2-1 87,-5 4 1,0-1-13,-3 4 1,0 1-76,0 2 1,-3 3 329,0 6-61,-4 2-32,2 4 0,-5 7-45,-2 2 1,-3 7 94,-6 2 0,2 0-136,-2 4 1,-1 3 9,1-1 0,-4 3-80,4-6 1,0 2-8,3-2 1,0-2-65,0 2 0,3-6 35,0-3 1,4-2-170,-1-1 0,2-3 23,1 0-107,0-4 0,5 3 60,4-5 1,1-5-127,5-1 1,0-3-36,4-3 1,-1 1 71,0-4 1,3 1 246,0-1 0,1-2-143,-1 2 0,-2-3 135,-1 0 1,0 0 82,-3 0 0,-2 0 168,-1 0 1,-2 4 28,-1 2 1,-3 1 368,0 2-127,-4 0 111,3 4-488,-5 1 1,-5 9 11,-1 4 1,-5 1 40,-1 6 0,-3 2-51,3 3 0,-3 0 2,3-3 0,0 3-32,3 0 1,0-2 0,0-4 0,0-1-118,3 1 0,2-2 89,4-4 1,0 0-400,0 0 240,0-4 1,4-1-124,2-4 1,4 0-8,2 0 0,-1-4 18,4-2 0,0-2 34,3-1 1,-3-3-103,0 0 0,0-3 179,4 3 1,-4-3 25,0 3 1,-4-4 165,1 4 1,-2-4-71,-1 1 1,0 1-88,0-1 1,-3 4 211,0-1 1,-4 2 623,1 1-412,2-1-141,-4 5-299,4 1 75,-5 4 0,-2 4-75,-1 2 0,2 3 54,-2 0 1,2 0-153,1 0 0,0 0 62,0 0 1,0 0 55,0 0 1,0 0 34,0 0 0,0 0 1,0 0 0,0-3 69,0 0 0,4-4-76,3 1 1,-2 1-58,1-1 0,0 1 71,3-4 0,3 0-18,0 0 0,4-5 45,-1-1 1,-1 1-7,1-1 1,-3 0 10,4-3 0,-1-1 7,3-2 0,-1 2 23,-2-2 0,1 1-41,-4-1 1,1 2 131,0-2 1,-6 1-86,2 2 392,-6 0-186,1 0 0,-8 4 66,-2 2 0,-6 3-113,-4 3 1,-2 6 103,-3 6 0,-1 3-183,-2 0 1,-2 3 55,1 0 1,2 3-119,-1-3 0,7 1 113,-1-4 1,7 0-172,2 0 1,0-4 15,6-2 0,1-3-172,5-3 0,4 1-29,5-4 0,3 0-243,6-3 1,1-4-436,2-2 1,2-2 391,-1-1 1,0-1 463,-1-2 0,2 2 0,-3-3 0</inkml:trace>
  <inkml:trace contextRef="#ctx0" brushRef="#br0" timeOffset="46664">4899 420 8344,'-5'4'882,"-3"1"-671,5 5 1,-4-1 27,1 0 1,-2 3-191,-1 0 1,0 4 116,0-1 1,0-1-241,0 1 1,-1-1 38,-2 2 1,2 1-121,-2-2 1,2-1-1,0 1 0,1-4-58,0 1 1,3-2-52,0-1-227,4 0 118,-2-4 296,4 0 0,0-7-3,0-1 1,5-3-12,4-6 1,0 1-122,3-4 1,3-3 116,0-3 0,-1-1 52,1 0 1,-3 2 28,3-4 1,-3 3 121,3-3 0,-3 4 97,4-2 0,-5 4-99,1 3 1,1 2 25,-1 4 1,0 1-24,-3 2 102,0 2 1,-1 8-80,-2 2 1,-2 6-48,-4 3 1,0 6-25,0 4 0,-1 0 2,-2-1 0,1-1-114,-4-2 0,0-2 108,-3 3 0,0-3-10,0-1 1,0-3 18,0 0 0,3-4-1,0 1 1,1-2 60,-1-1-12,-2-4-72,3 4 22,-1-8-156,2 3 1,5-9 87,2-5 0,3 0-232,3-5 0,0 0 67,0-3 0,3 0 140,0 0 1,3 0-126,-3-1 0,3-2 16,-3 0 0,3-3 105,-2 3 0,2 0 68,-3 2 0,1 2 104,-1 2 1,-5 2-98,2 4 0,-3 3 303,0 0-252,-2 4 1,-4 2-53,0 6 0,-4 6 38,-2 3 0,-2 2-6,-1 1 1,0 4-70,0-1 1,0 3-17,0-3 1,3 3 26,0-3 0,1 1 10,-1-4 1,2 0 32,4 0 0,0-4-33,0-2 0,4-2 23,2-1 1,3-4-36,3-2 0,2-1 8,4-2 1,1 0-89,2 0 1,3-2-187,3-1 0,0-2-112,0-4 0,0 0 146,1 0 0,-4-1 6,0-2 0,-1 1 84,1-4 0,2 0 178,-5-3 0,-1 2-18,-5 1 0,1 1 162,-4-1 0,-1-1-141,-5 4 1,-2-1 69,-4 1 0,-1 3 58,-2 0 1,-5 0-61,-4 6 0,-4-3-33,1 3 0,-2 1-63,-1 5 1,0 5-184,-1 5 0,1 6 109,0-1 0,0 3 24,0 0 1,1 1 50,2 3 1,1-3 2,5-4 0,1 0-18,2 0 0,2-1-4,4-2 1,0-1-270,0-5 0,4-1 17,2-2 1,2 1-11,1-4 0,1 0 165,-1-3 1,0-3-42,0 0 1,3-4 44,0 1 1,3-3 140,-3-4 1,4 3-28,-1-2 1,3-2-96,0-1 0,0 1 214,0-1 0,0 3-30,0-3 1,0 4 87,1-2 1,-2 3-81,-2 1 0,1 1 98,-4 2 1,0 2 1,-3 4 1,0 0-120,0 0 0,-4 1 101,-2 2 1,-2 6-79,-1 6 0,0 3 81,0 0 1,-4 3-94,-2 0 0,-5 0 17,-1-3 1,0 0-22,3 1 1,0-2-3,0-2 0,0 1 59,0-4-226,0 0 1,4-6-107,2 0 135,2-4 0,3-2-161,4-6 0,0-2-89,6-1 1,2-3-89,1 0 0,-1-4 111,1 1 1,0-2-48,3-2 1,0 1 224,-3 0 1,2-1 117,-2-2 0,1 2 179,-1-3 1,1 7-144,-4 3 1,-3 2 303,-2 1 7,-5 4-79,2 1 0,-5 5-91,-2 2 1,-2 6-75,-5 6 0,0 2-67,-2 2 1,2-1-166,-2 0 1,3 0-11,3 0 1,-1-1 94,4-2 1,-3 1-228,3-3 0,-3-1-194,3-3 344,0 0 0,3-3 18,0 0 35,0-4 28,0 2 0,0-5 174,0-2 0,0 1-291,0-4 1,0 0 111,0-3 1,1 0-62,2 0 0,-1-4 66,4 1 1,-3 0-13,3 3 0,-1-3-8,1 0 0,2-3-9,-2 3 0,-1 0 25,1 3 1,0 0 78,3 0 64,0-1-125,0 5-15,1 1-41,-1 4 1,-3 4-110,0 2 0,-4 6 90,1 0 0,-2 0-110,-1-3 0,3 1 118,0 2 0,0-2-70,-3 2 193,0-2-199,0-1 208,4 0 0,-2-1-62,4-2 100,0-1 1,4-5-87,2 0 0,-2-2 8,2-1 0,1-2-27,-1-4 1,5 0 1,-2 0 0,3-4-64,3-2 1,-1-3 62,4-3 0,-2-2-211,2-5 0,-1-2 68,1 0 0,1-4-53,-4 0 0,1-1 151,-4-1 1,3-4-11,0 1 1,-1-2 192,-5 4 0,3 0 40,-3 7 0,-2-2 26,-1 4 1,-3 4 90,-3 9-14,2 2 1,-7 10-13,2 6 1,-10 10-128,-5 11 1,-9 12-68,-6 6 1,-1 2-115,-2 5 1,2 0-106,1-1 1,-4 8 46,1-2 0,3-3-24,3-3 1,4-8 63,-2 3 1,7-10 160,3-6 0,3-2-106,3-6 1,2 0-82,4-7-51,0 0 69,4-7 0,1-1 11,4-4 1,1-1-6,2-2 0,-1-5-171,5-4 0,-1-4 106,3 1 0,0-3-74,0 0 0,-1-3 139,-2 0 1,3-1 8,-3 1 0,-2-2 99,-1-1 0,0 2 224,-3 4 1,2 4-126,-5 2 1,-1 2 440,1 1-169,-4 4-271,2-4 0,-4 9-297,0 0 0,-3 6 56,0 6 1,-4-1 79,1 4 1,1 0-55,-1 3 0,1-1-5,-1-2 1,2 1-16,4-3 0,0 2 16,0-3 1,0 0-79,0-3 1,4 0 73,2 0 1,2-1 71,1-2 1,1-2-6,2-4 0,2 0 3,5 0 0,-1 0-3,0 0 1,0-4 105,0-2 1,3-3-74,0-3 1,2 1 94,-2-4 1,-1 3-239,4-3 1,-5 0 138,-1 0 0,0-2-81,-6 2 0,0 1 34,-3-1 1,-4 3-12,-2-3 1,-2 4 9,-1-2 0,-1 3-7,-2 1 1,-2 4-16,-4 2 1,-1 2 18,-2 1 0,-2 4 46,-5 2 0,3 6-31,-2 4 0,2 1 151,-5 1 1,3 0-63,3 0 1,1 0-41,5 0 0,0 1-75,0-1 0,4 0 4,2 0 0,2-3-230,1 0 0,4-4 94,2 1 0,3-3-86,3-3 1,-2 2 87,3-5 1,0 0 48,-1-3 1,4-1 50,-1-2 0,-1-2 123,1-5 0,-1 1-112,1 0 1,3-3 119,-3 0 0,2-4-114,1 1 0,0-2 49,0-1 1,0 0 9,1 3 1,0-2-38,2 2 1,-2-1 120,2 1 1,-2-1-63,0 4 1,-2 1 108,-2 4 0,-2 3 10,-4 4 67,0 0 0,-4 4-86,-2 3 1,-3 2 159,-3 3 0,-5-1-26,-4 4 1,-5-1-100,-1 1 0,-1 2-6,-2-2 0,2 1-71,1 0 0,3 0-148,0-4 0,3 3 48,-3-3 1,6 0-432,0-3-11,2 0 57,2 0 1,1-3 76,4 0 0,1-4 36,2 1 0,2-1 241,4-2 1,1 0-46,-1 0 0,3-4 156,0 1 1,3-4-81,-3 1 1,4 1 204,-1-1 0,1-1-46,-1-5 0,3 1 160,-3-4 0,2 3 11,1-3 0,0 3-85,0-4 0,-1 6-185,-1 1 0,-3 1-15,-4 5 0,0-1-239,0 1 150,0 2 1,-4 1-171,-2 6 1,1 2 59,-1 1 1,0 0-148,-3 1 1,0 2 58,0 0 1,0 1 103,0-1 1,-3-2 119,0 2 0,-1-2-7,1-1 1,1-3 197,-4 0 1,3-3-66,-3 3 1,3-4 179,-3 1 1,3 1-148,-3-1 0,0 1-60,-3-4 0,0 0-242,-1 0 1,0 3 83,-2 0 0,2 0-112,-2-3 1,2 3-3,1 0 1,0 0 11,0-3 0,0 0-189,0 0 97,4 0 1,-2-1 6,4-2 0,0 1 65,3-4 0,0 0-70,0-4 1,1 4 65,2 0 1,-1 0-74,4-3 0,0 3 47,3 0 1,0 0 228,0-3 0,4 0 0,1 0 0</inkml:trace>
  <inkml:trace contextRef="#ctx0" brushRef="#br0" timeOffset="46864">7330 456 8109,'-6'0'0,"0"0"0,0 0 0,1 4 0,2 0 1496,6 2-1496,2 2 0,4-3 0,0 4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19:28.574"/>
    </inkml:context>
    <inkml:brush xml:id="br0">
      <inkml:brushProperty name="width" value="0.11396" units="cm"/>
      <inkml:brushProperty name="height" value="0.11396" units="cm"/>
      <inkml:brushProperty name="color" value="#E71224"/>
    </inkml:brush>
  </inkml:definitions>
  <inkml:trace contextRef="#ctx0" brushRef="#br0">27 726 9685,'-6'0'-277,"-1"0"70,5 0 0,-3-4-111,2-2 1,2-6 263,-2-3 1,3-2 67,3-1 0,-2 0 74,2 3 0,1-1-4,-1 4 1,4-3-42,-4 3 0,1 0 2,-1 3 0,-2 3-71,2 0 0,-1 4 358,1-1-416,-2 2 139,3 1 1,-3 1-137,2 2 0,-2 2 51,2 4 0,-2 1 4,-1 2 1,0 2-5,0 4 1,0 0 1,0 0 1,0 0-35,0-3 0,0 1-2,0-4 1,0 3-34,0-3 1,0 0 102,0-3 0,1 0-50,2 0 1,-2 5-9,2 1 0,-2 2 1,-1 1 0,3 1 24,0 2 0,0 3 2,-3 7 1,0-2 25,0 4 0,1-1 1,2 2 1,-2 0 0,2-4 0,-1 3-4,1-2 0,-2 2 15,2-3 0,1-3-18,-1-2 1,1-3 10,-1-1 1,-2-1-29,2-8 1,-1 0-41,1-3 37,-2-4 0,4-1 2,-2-4 0,-1-5 145,4-4 0,-3-8-101,3-7 0,1-6 10,2-4 0,3-4-48,0-1 1,0-1-13,-3 0 1,3-1 15,0-4 1,1 3-3,-1 3 0,-2 3 31,2 2 0,2 1-69,-2 6 0,-1 2-67,-5 7 38,2-1 570,-3 5-335,0 5 0,-1 13-7,-4 8 1,-1 9-36,-2 3 1,-2 7 182,-4 5 1,3 2-176,0 4 0,3-3-44,-3 4 0,4-8-155,-1 1 0,2-3 151,1 1 0,0-3-245,0-4 0,1-2 86,2-4 1,-1 0-140,4-9 0,3-1 129,3-5 0,3-3 37,-3-6 1,4-7 54,-1-8 0,-1-3-10,2-6 0,-2 1 59,1-7 0,-1-5-62,-2-4 0,-3-2 152,0-2 1,0 1-37,-3 0 1,-2-5 29,-1-1 0,-1-1-113,1 0 1,-2-3-56,2 3 0,-2-5 16,-1 5 0,-3-3 3,0 4 1,0 1-78,3 2 0,0 1 96,0 2 1,0 5-243,0 3 1,0 6 40,0 7 1,7 2-73,2 4 0,4 5 299,-1 4 1,6-1 0,5 5 0</inkml:trace>
  <inkml:trace contextRef="#ctx0" brushRef="#br0" timeOffset="639">715 1054 9916,'0'6'-69,"0"0"-86,-4-4 297,3 6-592,-3-7 391,4 7-78,0-7 0,1 6 43,2-4 1,-1 0 10,4-3 143,-4 0-53,6 0 1,-3 0-77,4 0 0,-3-4 164,0-2 1,0-2-74,3-1 0,-1 0 65,-1 0 1,1-3-7,-2 0 1,1-4 28,-1 4 0,2-3-67,-2 3 0,-1-1-67,1 1 1,-4 1-36,1-4 1,1 3-127,-1-4 0,0 4 104,-3-3 0,0 3-74,0-3 0,0 3-26,0-3 165,0 4 0,-1-1 1,-2 6 1,-2 2 25,-4 4 0,-1 5 48,-2 4 1,-2 4 10,-4 5 1,-1 0 102,1 0 0,0 3-65,0 1 1,3 0 0,0-1 0,4-2-26,-1 2 1,2 1-67,4 0 1,-1 2 4,4-3 1,0 1-102,3-1 0,0-1-5,0 5 0,1-4-18,2 3 0,2-4-7,4 1 0,6 0-24,3-2 1,1 0-315,5-7 418,0 0 0,7-3 0,2 0 1</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3:03.793"/>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454 835 13118,'-14'-9'-1108,"2"0"0,2 1-285,1 2 1235,0 2 0,0 4 314,0 0 1,3 0-161,0 0 1,0 4 245,-3 2 0,-1 3-92,1 3 1,-4 0-94,-2 6 0,-1-1 219,1 4 1,-1-2 36,4-1 0,-4 0-65,0 0 0,2 1-176,-1 3 1,0-2 11,-3 4 0,3 0-172,0 3 0,0 5-46,-4 1 0,1 0-12,0 3 0,3-4 14,0 4 1,5-6 7,1 0 1,4-3-9,5-6 1,0-1 6,0-8 1,4-1-63,2-5 0,6-2 54,3-4 0,3-8 80,3-4 0,-1-4-7,5-2 0,-1-4-20,3-3 0,-3-1 19,0-1 0,0 3 15,0 0 1,-5 0 13,-4 0 0,-3 2 79,3 4 0,-4-3 19,1 0 1,-1-2-71,-2 2 1,-1 2 70,-2-2 1,1-1-98,-4 1 0,3 2 1,-3 4 0,0 4 58,-3-1-176,0 2 76,0 1 0,-3 5-56,0 4 0,-3 7 82,3 5 0,-3 7-34,3-1 1,-1 7 16,1-1 1,2 1 17,-2-1 1,2 1 25,1-3 1,1-1-1,2-3 0,2-4-27,4-2 1,3-3 3,0-3 1,3-2-52,-3-4 0,4-1 55,-1-2 0,0-2 21,0-4 1,-3-1 74,3-2 1,-4 2-50,1-2 0,-2-1 49,-1 1 0,-1-4-44,-2 4 0,2-4 7,-2 1 1,-1-2-25,2-1 0,-4-1-18,3-3 0,-3 3-43,3-2 0,-3 3-23,3 3 1,-4 2-118,1 4 98,2 4 67,0 1 1,3 11 27,-2 2 0,2 6 7,-2 0 1,-1 3 16,1 3 1,-1-1 5,1 5 0,2-5-21,-2 1 1,1-2 1,-1-1 0,3-4-59,-3-2 0,2-5 56,1-4 0,-1-3-1,-2-3 1,2-2 5,-2-5 0,1-3 141,-1-2 0,1-2-114,-4-1 0,1 0 7,-1 0 0,-2 0 9,2-1 0,-1 1 7,1 0 0,-2 0-35,2 0 1,1 0 25,-1 0 0,3-1-92,-3 1 1,3 1-4,-3 2 1,5 2-13,-2 4 1,-1 1-68,1 2 49,0-2 1,3 9 56,0 2 1,-1 7-1,-2 11 0,2 2 170,-2 4 0,2 5-108,1 1 0,-3 2 131,0 1 0,0 0-157,3-3 1,-1-6 7,-1-6 0,1-6-34,-2-3 0,2-5 4,1-4 1,0-3 13,0-3 1,0-4-21,0-5 0,-3-2-42,0-4 0,0-4 46,3-2 0,-3-3-67,0-4 0,-3 2-6,3-4 1,-4 0-11,1-4 0,-1 1 16,-2 0 0,0-4-15,0 1 0,0 0 39,0 3 1,0 0-13,0 3 0,0 6-198,0 6 0,0 5 104,0 4 1,1 6 199,2 3 0,1 4-150,2 5 1,3 2 0,0 11 0,1 1-14,5 7 124,-4 0 0,6 4 0,-3 2 0</inkml:trace>
  <inkml:trace contextRef="#ctx0" brushRef="#br0" timeOffset="383">1234 409 11789,'-9'4'79,"0"2"57,0 2 0,3 5-45,0 2 1,0 2-121,-3 2 1,3 2-196,0 0 292,4 4 1,-5-5-29,4 4 1,0 1-185,3 2 1,0-3 32,0 0 1,0 1-261,0 6 1,1-3 40,2 2 1,-1-1 79,4 2 1,-1-3-211,1 2 0,1 1-4,-4-1 1,3 2 30,-3-2 0,3-2 190,-3 2 1,0 3 74,-3 0 133,0-2 0,0 4 0,0-2 0</inkml:trace>
  <inkml:trace contextRef="#ctx0" brushRef="#br1" timeOffset="1316">1470 326 7985,'-4'9'-974,"-1"4"949,-4 3 0,0 6 431,0 5 0,-3 5-406,0 7 0,-4 3 37,1 3 1,0 1-135,0-1 1,1-4 58,-1-2 0,-1-2-22,4-4 0,-3-5 41,3-4 0,-3-4-11,2-2 1,1-2-51,3-7 75,0 2-18,0-10 6,4 3-23,1-8 0,4-1-13,0-4 1,4 0-7,2 0 1,-1-1 30,1-2 1,0 5-7,3-3 0,0 3-3,1-2 0,-1 0-7,0 0 1,3 3 40,0 0 1,0 4-31,-3-1 1,0 2 80,0 1 1,1 1-16,2 2 0,-2 5 10,2 4 1,0 4 36,0 0 0,-2 4 14,2 1 0,1 0-46,-1-3 1,3 0-23,-3 0 1,3 0-40,-3-3 1,2-2 44,-2-4 1,-2-4-36,2-2 0,-2-2 8,-1-1 1,0-4-14,0-2 0,-3-6 38,0-3 0,-1 1-4,1-2 0,2-2-26,-2-3 0,-2 0 5,-1 3 0,2-3-75,-2-1 1,0 1 79,-3 3 1,0 0-129,0 0 1,0 0 84,0 0-21,0 3 18,0 2 27,0 8 0,0 6 120,0 8 0,1 5-127,2 4 1,-1 1 144,4 2 0,-3-1-66,3 4 0,0-4-34,3 2 0,1-3-5,2-1 0,-2-4-3,2-2 1,-1-5-26,1-1 0,-2-4-19,3 1 1,-1-3-22,-3-3 0,5-2 31,-5-4 0,2-1-89,-2-2 1,0-2 88,0-4 0,0-1-18,0-3 1,0-1 27,1-4 1,-5 1 1,-2 2 1,1-3-10,-1 3 1,0-3 2,-3-3 1,0 3 28,0-1 0,0 3-32,0 7 1,0 2 304,0 7-227,0 4 1,3 9 36,0 8 0,0 9-80,-3 6 0,3 1 2,0 6 0,3-1 1,-3 3 0,4-2-6,-1-1 1,2-5-132,1-1 1,0-4 125,0-4 1,1-4-123,2 0 1,-1-7 80,5 1 0,-5-5-14,1 2 1,-2-4 12,-1 1 1,-1-6 83,-2-3 0,2-2-3,-2-1 0,-1-1 15,1-2 0,-4-2-22,1-5 1,1 0-22,-1-2 0,0-2-30,-3-4 1,0-5 32,0-1 1,0-5-60,0-1 1,1-5-34,2 2 0,-1-2-16,4-2 1,-3 6 23,4 4 0,-1 3-16,3 6 0,0 8-118,0 4 1,0 5 145,0 4 1,1 3-183,2 6 1,-2 3 16,2 6 206,-2 2 0,3 8 0,2 1 0</inkml:trace>
  <inkml:trace contextRef="#ctx0" brushRef="#br1" timeOffset="2351">2422 491 8568,'-17'-4'-6,"2"1"1,-2 0 388,5 3-210,0 4 0,3 6-438,0 5 171,0-2 0,3 7 83,0-2 1,1 6-86,-1 0 1,-2 4 21,2 2 1,1 2 121,-1 4 0,3 1-181,-3-1 1,4-5 106,-1-4 1,2-4-108,1-8 0,0-2-118,0-4 166,0-4 1,4-5 86,2-6 0,2-3 12,1-3 0,0-2-50,0-4 1,3-4 3,0 1 1,4-4 0,-1 1 1,-1-2 38,2-2 1,-2 1-2,1 0 0,1-3-8,-4-1 0,0 1-7,-3 3 1,0 1 2,0 2 1,-1-2 17,-2 5 1,-2 4 293,-4 5-165,4 2-78,-3 5 0,4 6-28,-5 8 1,3 5 154,0 7 1,1 2-101,-1 5 0,-1-1-42,4 0 0,-2-4-13,5-2 1,-4-2-7,7-4 1,-4-3-190,4-6 0,1 1 110,-1-4 1,0 0-87,-3-3 1,1 0 67,-1 0 1,-3-1-87,0-2 1,0 1 93,3-4 0,-1 0 2,-2-3 0,2 0 22,-2 0 1,2 0-17,1-1 1,0-2 4,0 0 1,0-1 5,0 1 1,2-2 32,1-4 0,-2 4-36,2 2 1,-1 3 66,1 2 0,-2 3 30,2 4 1,-2 1 10,-1 2 0,0 7-36,0 5 1,1 5 106,-1 1 0,3 0 50,0-3 0,3 0-130,-3 1 1,4-4-86,-1 0 1,-1-4 61,1 1 0,-2-6-12,2-3 1,0-3-26,3-3 0,3-7-13,0-8 0,3-1 14,-2-6 1,0 1-7,-1-3 0,-2 0-44,2 0 0,-3-2 60,-2-1 0,-1 5-15,-6-2 1,1 3-41,-7-1 0,0 0-9,-3 4 0,-4 0 47,-2 3 1,-3 4-8,-3 2 1,1 5 44,-5 4 1,-2 4 101,-3 5 1,-4 9 45,1 9 1,-2 9-153,-2 3 0,1 7 13,0-1 1,0 2 21,-1 2 1,6-1-93,4 0 0,2-7 19,7-5 1,-1-8-13,7-4 0,1-3-20,5-2 1,5-7-155,4-6 0,4-2 125,-1-1 1,5-2-125,2-4 1,2-1 27,-3-9 1,3 1 97,-3-3 0,3-3-56,-2 0 0,2-4 25,-3 0 0,0-4-9,-3-1 1,0-3 101,1 3 1,-2-5 5,-2 2 0,1-1 108,-4 0 1,0-1-90,-3 2 1,-4 2 148,-2 0 0,-2 3-92,-1 1 1,-5 1 48,-4 2 0,-1-2 16,-5 5 0,0 0 2,-3 3 1,0 4-34,-1 2 1,2 6 2,2 3 0,-1 2-157,4 1 0,0 9 119,3 6 0,3 6-143,0 6 1,4 6 73,-1 1 0,3 7-81,3-2 0,2 5 14,4 1 0,4 0-18,2 1 1,3-4-24,3 0 0,-1 3-129,5 6 0,-6-3 125,-1 3 0,-1-4-38,-5-1 149,0-5 0,1-1 0,2-3 0</inkml:trace>
  <inkml:trace contextRef="#ctx0" brushRef="#br1" timeOffset="3076">1044 2042 8166,'0'-24'0,"0"-1"0,-1 9-249,-2 1-478,2 4 694,-7 6 1,3 2 317,-4 6 1,0 5-233,0 4 1,-2 7-62,-1-1 0,-2 7-57,-4-1 1,0 3 52,0 3 0,0 1-37,0 3 1,-1 0 37,1-4 0,0 1-83,0-4 0,3-1 71,0-2 1,5-2-16,1-4 0,3-2 70,3-1 0,2-7-59,-2 1 1,6-3 28,3 0 1,3 1-7,3-4 1,2 0 3,4-3 0,1 0-7,2 0 0,-1 0 8,5 0 1,-4 0 3,3 0 0,-4 3-9,1 0 1,-1 4 13,-2-1 0,-3 2-15,0 1 1,-5 3 88,-1 0 0,-4 8-78,-5-2 0,0 3 3,0 0 0,-7 1-1,-2 2 0,-6 3 1,0-3 0,-3 2-10,-4 1 0,2-1-7,-4-1 1,1 0-118,-1-4 1,-2-1 118,5-5 0,3 1-153,3-3 0,4-5 11,-1-5-13,2-2 0,5-5 101,2-2 1,4-8-13,5-4 0,1-1-249,8-5 321,0 0 0,3-7 0,0-2 0</inkml:trace>
  <inkml:trace contextRef="#ctx0" brushRef="#br1" timeOffset="5048">1189 2485 8166,'3'6'0,"0"0"0,3-3-732,-3 3 515,4 0 0,-3 4 286,2-1-25,2 0 0,-2-3-31,7 0 1,0-1 43,2 1 0,2-2-139,-2-4 1,2-4 121,1-2 0,3-3-66,1-3 0,2-6 21,-3-3 0,3-5-8,-3-1 0,3-1 4,-6-6 1,5 1-10,-5-3 0,1 3-4,-4-1 1,0 5-1,-6-1 0,2 2 17,-8 0 0,-1 6-1,-5 4 0,-7 4 4,-5 5 0,-6 4 1,-3 2 0,-1 10 0,1 5 0,-3 6 66,3 6 1,1 5 146,-1 7 1,5 0-128,1 0 0,0 2 20,6 1 0,1-2-123,5 3 0,-1-6 81,4-1 1,1-5-65,5 0 1,-1-2-27,4-5 0,3-4-146,3-5 0,4-6 97,0-3 1,-2-3-104,1-3 1,2-7 131,1-8 1,2-1 38,-5-5 0,3-2-12,0-4 0,0 2-28,0-2 0,-3 2 40,0 0 1,0 2 11,3 2 1,1-1-6,-1 4 0,-3-2 11,0 2 0,0 5-3,3-2 1,-3 7-8,0 2 0,-3 1 8,0 5 0,1 1 66,-1 5 0,0 3-73,-3 6 1,-1-1 147,-2 4 0,1 3-61,-4 3 0,3 5-33,-3-2 0,0 2-7,-3 1 1,0-1 2,0-1 0,0-3-40,0-4 1,0-1-20,0-2 1,0-2-118,0-4 172,0 0-287,0-4 179,0 0 0,0-8-110,0-3 0,0-1 102,0-8 0,0 0-14,0-3 1,0-3-18,0 0 0,0-4-5,0 4 1,0-1 120,0 1 1,0 1-95,0-4 1,0 3 167,0 0 0,0 2-80,0 1 1,3 4 12,0 2 1,3-1-8,-3 1 0,4 4 9,0 5 0,-2-2-3,1 2 0,0 1-6,3 5 0,0 0-12,0 7 0,0-2-1,0 7 1,0-3 100,0 3 0,1 0-91,2 3 0,-1-3 85,5 0 0,-1-3-67,3 0 0,-3-2 8,0-1 1,0-3-10,3 0 1,0-4 1,1 1 1,2-3-56,0-3 1,3-6 50,-3-6 0,3-3-76,-2-4 0,-1-1 17,-3-4 0,-3 1-9,0 2 1,-4-6 30,1 3 0,-3-2-5,-3 2 1,0 0-45,-3-1 0,-3-3-5,0-2 0,-4-4-9,-6-2 0,1-1 44,0-2 1,0-2 24,0 5 0,0 1 37,0 4 1,1 5 4,2 8 1,2 4-14,4 8 1,0 5 107,0 4 1,4 9-65,2 9 0,2 9 21,1 9 1,4 2-71,2 4 1,-1-1 32,2 2 1,2 1-106,3-2 0,0-2 31,-3-4 0,3-5-16,0-7 0,1 2 20,-4-5 1,-1-1-8,-2-5 1,1-3 23,-4-6 1,3 1-8,-3-4 0,2-1 79,-2-5 0,-1-2-68,4-4 0,0-5 15,3-4 1,-3-1-26,0-5 1,1-1 1,2-2 1,-3-4-30,0-2 0,-7 0-7,1 0 1,-6 4-35,0-1 0,-3-1-16,-3 4 0,-5-1 63,-4 7 0,-3 2-34,3 7 0,-4 0 25,0 9 0,2 10-13,-1 8 0,3 8 221,-3 10 0,4 5-38,-1 11 1,3 0-43,3 3 1,2-4-32,4-6 0,7-3-4,2-9 1,6-2-92,0-10 1,6-6 74,3-9 1,3-3-130,0-3 1,0-3 41,0-6 1,-3-2 19,1-4 1,-2 0-50,1 0 1,-2-1-7,-4 1 1,0-1 34,1-2 0,-1 1 22,0-4 1,-3 0 50,0 0 0,-3 2-53,3 4 1,-4 1 129,1 2 0,-1 2-15,-2 4 1,0 3-27,0 3 0,-3 3 20,0 3 0,-3 7 16,3 5 1,-4 7 23,1 5 1,1 0 147,-1 3 0,0 2-92,-3-2 0,0 0-73,0-3 1,3 3-161,0-3 0,0-2 109,-3-7 1,1-7-200,2-2 197,-2-2-152,3-2 1,-1-5 59,0-6 0,0-3-26,-3-3 0,1-2-142,2-4 1,-2-4 54,2-2 1,-2-3-33,-1 0 0,0-3 11,0 0 1,0-5 48,0 2 1,3-5 97,0-1 1,4 0-13,0 6 1,1-1 49,1 4 1,0 2-79,0 4 0,3 7 222,0-1 0,0 9-46,-3 0 0,0 6-95,0 0 0,3 7 82,0 5 0,2 5 137,-2 7 0,1-2-152,2 2 0,5 2-33,-2-2 1,3 0-26,1-3 1,0-4-6,2-2 0,-1-2-96,-2-1 1,-2-1 99,3-2 1,-4-1-81,-3-5 0,1 0 40,-4 0 0,3 0-13,-3 0 1,3-2-4,-3-1 1,1 1-3,-4-4 1,0-3-22,0-3 0,-3-1-9,0 1 1,-1-2-19,1-4 0,2 0 51,-2 0 0,1-2-108,-1-1 0,5 2 101,-2-2 1,2 2-3,-1 1 0,-2 3 48,-2 3 0,1 5 24,-4 1-29,0 4 1,-4 2 98,-2 6 0,-2 3 90,-4 3 0,0 2-108,-1 1 1,-2 2 23,0-2 1,0 2-50,3 1 0,1-1 6,2-2 1,1 2-57,2-5 1,2 3-5,-2-3 1,6 3-77,3-3 0,3 0 104,3-3 1,2-1-98,4-2 1,5-2 72,1-4 1,3 0-28,3 0 0,-1-4-54,5-2 1,-4-3 4,3-3 0,0-2 15,4-4 0,-2-4-9,-2-2 1,3-4-22,-3-2 1,-2-1-12,-1-2 0,-3-2 139,-2 5 0,-4 0-59,-6 3 1,-3-1 57,-6 1 1,1 3-55,-4 0 0,-1 1 17,-5-2 1,1 7 53,-4 6 0,0 3 152,-3 3 0,0 3-70,0 6 0,-3 7-46,0 8 1,-3 6 113,2 6 0,1 2-78,3 4 0,1 3-124,2-3 1,2 4 11,4-7 0,7 4-180,2-7 1,6-1 160,1-5 1,5-2-155,3-7 1,2-3-191,1-6 1,3-3 113,3-6 1,-3-4-113,6-8 0,-2-4 339,-1-9 0,-2 1 0,-4 0 0</inkml:trace>
  <inkml:trace contextRef="#ctx0" brushRef="#br1" timeOffset="5319">1053 2050 8161,'4'-27'0,"14"0"0,12 3 0,19-1-515,14 4 227,13-8 1,14 2-1230,-41 10 1,1-2 1425,6 0 0,2 0 0,7-6 0,1-1-25,7-1 0,-1 0 0,-1-1 0,1 1 116,4-4 0,2 1 0,-1 2 0,0 0 0,2-3 0,-1 0 0,1 2 0,-1 1 0,1-1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2:59.761"/>
    </inkml:context>
    <inkml:brush xml:id="br0">
      <inkml:brushProperty name="width" value="0.11396" units="cm"/>
      <inkml:brushProperty name="height" value="0.11396" units="cm"/>
      <inkml:brushProperty name="color" value="#E71224"/>
    </inkml:brush>
  </inkml:definitions>
  <inkml:trace contextRef="#ctx0" brushRef="#br0">37 237 10003,'-9'0'0,"1"-4"-184,2-3 0,0 0-292,3 1 489,2 2 1,-3 3 15,4-2-251,0 2 1,1-4 99,2 2 149,-2 2 1,8-4 133,-3 2 1,3-2 76,3-4 1,-1 0-2,4 0 1,0-1-71,3-2 1,0 1 130,1-4 0,0 3-142,2 0 1,2 3 11,4 3 0,3-1-209,1 4 1,0 0-2,-1 3 0,2 0 16,5 0 0,-2 0-134,-2 0 1,6 0 55,-3 0 1,6 0 59,1 0 0,-2-1-101,1-2 0,-3 2 111,4-2 1,-5-1-176,1 1 1,-1-1 119,-2 1 1,-1 1-156,-1-4 0,1 3 66,-2-3 1,-3 4 184,-2-1 1,-1-2 0,-4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2:39.083"/>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292 748 10459,'-5'0'-315,"1"0"121,4 0 156,0-4 0,0 2-174,0-4 124,0 4-1,-4-6 0,3 3 49,-2-4 0,3 0 8,3 0 0,2-4 73,4-3 0,0-1 10,0-1 0,1-1 27,3-2 1,-2-1 6,4-3 0,-3-1-6,3 2 1,0-5 60,3-1 1,-3-2 129,0 2 1,0 5-284,0-2 1,1 3-213,-4-1 1,0 3 98,-3 4 1,-1 4 52,-2 2 48,2 2 0,-7 4-42,2 0 1,-2 5 57,-1 1 1,0 4-80,0 5 0,-1 5 220,-2 4 0,0 4-105,-6 5 1,2 5-43,-5 1 0,2-1 73,1 1 0,3-2 156,0 2 0,4-7-269,-1 1 1,2-6-28,1 1 0,0-4-24,0-3 1,0 1 58,0-4 0,0 0-161,0-3 0,1 0 73,2 0 1,-1-1-50,4-1 1,-1-2 103,1-2 1,2-2 55,-2 2 1,3-2 66,3-1 1,-2 0-39,2 0 0,2-3 128,2 0 1,0-4-22,-1 0 1,2-1 44,-2-1 1,2-3 30,1 0 1,4-4-40,-1 1 0,0-5-70,-3-1 1,0-4-44,0 4 0,1-5-157,3-1 1,-3 0 105,2-4 0,-2 0-136,-1 1 1,-1-3 30,-2 2 0,2 1-27,-5 3 1,-3 3 34,-3 0 0,-4 4-5,1 2 1,-3 1 68,-3 5 1,-3 4-89,-6 5 0,-2 3 254,-5 3 1,-3 7-77,-2 8 1,-2 5 151,-1 8 1,-1 2-9,1 6 1,0 4 160,0 5 0,3-1-102,-1 5 1,5-6 100,-1-1 1,3 0-193,3-6 0,3-4-111,6-4 0,2-4-290,4-3 0,0-3 170,0-6 0,3 1-211,0-4 0,7 0-8,-1-6 0,2 1 160,-2-4 1,1 0 51,2-3 0,-1-4 74,4-2 0,4-6 3,2-4 0,4-6 20,-1-5 1,2 0-53,2-3 1,-1-2 98,0 2 1,2 0 8,-2 3 0,3-1-25,-6 1 0,-2 1-52,-1 2 1,-2 2-12,-1 4 1,0 4 18,-3 5 1,-2 1 105,-4 5 0,-4 4 106,-2 5 1,-2 10 130,-1 6 0,-1 3-132,-2 2 1,-2 3-34,-4 0 1,0 4-98,0-4 1,0 0-62,0-3 1,0-2-18,3-1 1,1-5-18,2-1 1,2-1 91,-2-5 1,2 0-228,1-2 1,1-4-93,2 0 0,-1-3 80,4 3 1,-3-4-77,3 1 1,-3-2 181,4-1 0,-1-4 164,3-2 1,4-3-121,2-4 1,1-1-182,-1-4 0,2 3 200,-2 0 1,-1 0 32,2-3 0,-2 0-67,1-1 1,1 4 23,-4 0 1,1 0 74,-1-3 1,-2 4-157,2 2 0,-1-1 175,-2 1-30,0-1 2,0 4-4,0 4 13,0 1-42,-4 4 0,-1 1-139,-4 2 0,0 2 33,0 4 0,0 1 27,0-1 0,0 1 3,0 2 0,0-2-32,0 2 0,1-1-37,2 1 0,-2-2-32,2 2 0,1-2 26,-1-1 0,4 1 99,-1-1 0,-1 0-41,1 0 0,-3 0-68,3 0 1,-1 0-140,1 0-26,2 0 183,-2 0 0,3-1-87,0-2 0,-3-2 109,0-4 0,0-1-128,3-2 284,-4-6 0,3-5 0,-3-4 0</inkml:trace>
  <inkml:trace contextRef="#ctx0" brushRef="#br0" timeOffset="358">1 602 20415,'4'-22'-1494,"1"-1"1,4-2 2492,0 1-324,4 4 0,2-5-69,7 4 0,4-5-257,4 2 0,4-2 28,0-1 0,1 1 120,1 1 0,-4 3-282,-1 4 1,0 3 288,-1 0 1,1 4-435,0-1 1,-3 5-260,2 1 0,1 4-370,-1-1 1,1 3-133,-4 3 0,-1 2-859,-2 4 1192,3 4 1,-8 1 0,3 4-1</inkml:trace>
  <inkml:trace contextRef="#ctx0" brushRef="#br1" timeOffset="16355">2260 493 8514,'-6'-3'-1240,"0"0"1083,4-4 0,-3 6 116,2-2-102,2 2 1,-3 2 109,4 2 0,0 3 84,0 6 0,-4 3-80,1 6 0,-3 3 242,3 3 0,-4 5-120,1 4 0,1 2-62,-1 4 0,3-3-28,-3 4 1,4-5 10,-1 1 1,-1-1-7,1-2 0,-3-4 26,3-2 1,-1 2-87,1-2 0,2 0 54,-2-3 1,-1-2-37,1 3 0,0-2 70,3 7 1,-3-2 5,0 0 0,-4-2-57,1-8 1,-2 3 2,-1-3 1,-1-1 5,1-4 0,3-3 22,0-4 67,0-4 0,-3-1-11,0-4 1,3-4 9,0-2 0,1-6-74,-1-3 1,-1-7 3,4-2 1,0-7-65,3-5 1,0-10-6,0-8 1,8-1-108,4-2 0,5-4 95,4 0 0,-2 0-19,3 3 0,-1 4 41,-3-1 0,2 2-9,-5 4 1,1 1 37,-1 3 1,2 0 6,-5 3 0,4-2 21,-1 1 0,2 3 14,1 1 0,0 4 35,0 2 0,-2 5-66,-1 1 0,-4 2 88,1 6 1,-2 3-13,-1 7-33,0 4 0,-1 2 23,-2 6 1,-2 7 9,-4 8 1,0 7 49,0 8 0,-4 0 17,-2 6 0,-2 2-171,-1-2 1,0 0 90,0-2 1,1-2-118,2-2 1,-2-3 104,2-5 0,-2-3-7,-1-4 0,-2-1-6,-1-2 0,2 0-55,-2-6 1,1 2-47,-1-4 0,2-2-17,-2 1 1,1-4 157,-1 1 0,2-2 15,-3-1 1,3 0-309,1 0 1,0-1 44,0-2 1,0 2-87,0-2 0,3-1-66,0 1 34,4 0 74,-2 3 221,4 0 0,4 0 0,1 4 0,8 1 0,1 4 0</inkml:trace>
  <inkml:trace contextRef="#ctx0" brushRef="#br0" timeOffset="17740">2541 875 9787,'-6'-3'-141,"0"0"1,3-3 28,-3 3 1,4-1-550,-1 1 397,-2 2 160,4-7 1,-3 6 161,4-4 0,0 3 49,0-3 1,0 3-123,0-3 0,1 1 63,2-1 1,2-3 48,4 3 0,0-2 2,0-1 1,0 0-31,0 0 0,0-3 33,0 0 1,3-5-19,0-1 0,2-1 12,-2-6 1,1 1-40,2-3 1,2-1-46,-2-3 1,2-1-62,1-4 0,-3 0-10,1-1 0,-2 1-30,1 0 0,-1 0-8,-2-1 1,-2 4-18,2 0 0,-3 3-25,-3 0 0,-1 3-9,-2 3 1,-2 2 60,2 4 0,-2 3-3,-1 3-6,0 2 1,-1 6 145,-2 4 1,0 9-3,-6 9 1,1 7 204,-7 8 0,3 1-157,-3 8 1,3 1 34,-3 2 0,4 4-97,-1-1 1,1 3 34,2-2 0,1-5-126,2-5 1,-1-4 109,4-2 1,0-7-83,3 1 1,0-3-33,0 1 0,3-4-3,0-6 1,4 1-8,-1-4 0,1 0-9,-1-3 1,5 0 36,-1 1 1,2-5 28,0-2 1,2-2 7,4-1 0,4-5 27,2-5 1,0 1 8,0-3 1,-1-1 39,1 1 1,5-4 19,-1 1 1,1-2 12,-2-1 1,-1-1-10,-2 1 0,3 0-97,-3 0 0,2-3 29,1 0 1,-1-4-23,-1 4 0,-3-3-7,-4 3 1,-4 0-17,-2 3 1,-3 4-11,-3 1 0,-2 3-28,-4 1 0,-1 1 6,-2 2 0,-3-1 25,-6 4 1,-3 1 36,-6 5 0,1 2-5,-5 4 1,1 4 7,-3 2 0,-3 3 11,0 0 1,-1 3 2,4 0 1,-2 3 21,2-3 1,-3 1 34,6-4 0,1 3-15,-1 0 0,7 0-47,-1-3 1,3-1-186,-1-1 0,3 0 129,4-4 1,1 0-421,2-3 279,2 0 0,5-1-14,2-2 1,3-2 102,6-4 0,2-1 43,5-2 1,-1-1 1,0-2 0,1-2 19,2 2 0,-1-5 48,4-1 1,-2 0-33,2 3 1,-1-3 89,1-1 1,1-2 14,-3 3 0,2-3-28,-3 3 1,1-3-9,-1 3 0,-2 0-9,3 3 0,-6 1 6,-1 2 0,-4-2 101,1 5 1,-5 0-85,-1 3 1,-4 1-120,1 2 1,-3 3 167,-3 3 0,-2 4-91,-4 2 1,-4 2 32,-2 1 0,1 0-65,-1 0 1,2-1-2,-2-1 0,4 0-93,-1-4 1,5 0 161,1-3-196,4 0 53,-2 0-124,4-4 119,0-1 1,5-4 19,4 0 0,1-1 22,5-2 0,-3-2 25,4-4 1,-1 0-1,3 0 1,0 0-3,0 0 1,0-1 93,0-2 0,1 2-62,-1-3 1,-3 6 47,0 1 0,-3 1 9,3-1 1,-4 2-24,1 4 0,-2 1-56,-1 2 0,1 2 84,-1 4 0,-3 1-86,0 3 1,-4 1 35,1 4 1,-2 0-98,-1 0 0,-1 1 84,-2 2 0,1-1-93,-4 1 1,3-4 58,-3-5 0,4 0-10,-1-6 96,-3-2-39,5 0 0,-4-4-68,2 0 1,2-1-15,-2-2 0,2-5 18,1-4 0,0-4 6,0 1 0,0-3 0,0-4 1,3 2-147,0-4 0,1 4-268,-1-1 1,-2 2 212,2 0 0,2 2 97,-2 2 1,3 1 32,-3 2 0,3 5-79,-3-2 775,4 2-398,-2 2 1,1 1 162,0 4-285,0 4 1,3 4 108,0 4 0,0 1-135,0-1 1,0-1 2,0 4 1,0-3-58,1 4 0,-1-4-24,0 3 1,0-4-133,0 1 0,1-3 109,2-3 1,-2 1-184,2-4 1,-1 3-20,1-3 1,-2 0-371,2-3 622,-1 0 1,2 4 0,1 1 0</inkml:trace>
  <inkml:trace contextRef="#ctx0" brushRef="#br1" timeOffset="18026">4102 585 8463,'-12'-6'670,"0"0"1,0 0 935,3 6 1,3 1-1389,0 2 1,4-1-857,-1 4 0,2-3-270,1 3 317,0 0 1,1-1-1105,2-2 579,-2 2 208,3 0 908,-8 4 0,-5 0 0,-5 0 0</inkml:trace>
  <inkml:trace contextRef="#ctx0" brushRef="#br0" timeOffset="19253">890 1255 11194,'9'-8'913,"-2"2"-790,2-6 1,-1 2 227,7 1 1,0 3-376,4 0 1,0 3 98,2-3 1,3 1-238,6-2 1,3-1 102,3 2 1,1-1 79,2 1 0,0 2-128,3 4 1,0 0-145,4 0 1,-1 1 138,1 2 0,-2 2-160,-2 4 1,6 3 138,-3 1 1,6 0 36,1-1 1,0-3 109,0 0 1,2-1-109,0-5 0,2 3 204,4-3 1,-3 0-141,0-3 1,5-3 4,-2 0 0,5-4 45,-5 1 0,3 1 27,0-1 0,4-1-56,-1-5 0,6 2 3,0-2 1,1 1-109,2 2 0,1 0-92,3 0 0,-1 0 77,7 0 1,-3 1 102,-4 2 0,6 1-12,-2 2 0,0 2-14,-3-2 1,-1 3-13,1 3 1,0-1 11,5 4 0,-1 0 6,-1 3 1,1 0 3,5 0 0,-3-4 8,5-2 1,2-2 61,2-1 1,4 0-34,-2 0 1,3-4-245,1-2 0,-49 2 0,1-1 257,-1-1 0,1 0 0,1 1 0,0 0 1,0-1 0,0 0 0,0 1 1,0 0 0,1 0 1,1 1 0,-2-2 0,1 0-2,2 0 1,0 0 0,-2-1 0,-1 1-23,2 2 1,-1-1 0,0-1 0,0 0 18,4 0 0,-1 0 0,-1 0 0,0 0-24,2 1 0,-1 1 0,-3-1 0,1 1-14,1 0 1,0-1-1,-1-1 1,0 0-6,3 0 1,-1 0 0,0 0 0,0 1-1,-1 1 1,0 2 0,-2-2 0,-1 0-57,1 3 0,1-1 1,0-1-1,0-1 92,0 1 1,2 0 0,0 1 0,2-1-27,-2 0 0,0 0 0,0 0 0,-1 0 61,3-1 1,0-1 0,-2 2 0,1 0-59,5 0 0,1 0 0,-3 2 1,0 0 86,1 0 0,0-1 0,-2 0 0,0 0-13,3 0 1,1 1 0,-3-1-1,1 1 46,4 0 0,1 2 0,-1 1 0,0 0-77,-1 1 0,0 0 1,-2 1-1,0 1 2,1 1 0,-1 0 0,-1-1 1,0-1-266,6 1 1,0-1-1,-1 2 1,0 0 272,1-1 0,0-1 0,0 3 0,0 0-114,0 0 1,0 1-1,1-2 1,0 0 61,0 3 0,1 0 0,0-2 1,1-1-83,1 2 1,1-1 0,1-1 0,1 0-28,1 2 0,-1-1 1,0 1-1,-1 0-87,0 1 1,1 0 0,0-2-1,1 1 19,1 0 1,0-1-1,-3-1 1,-1 0 199,1 2 0,0-1 0,-1-2 0,0-1 0,2 2 0,0 0 0,0 0 0,1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2:06.395"/>
    </inkml:context>
    <inkml:brush xml:id="br0">
      <inkml:brushProperty name="width" value="0.08547" units="cm"/>
      <inkml:brushProperty name="height" value="0.08547" units="cm"/>
      <inkml:brushProperty name="color" value="#E71224"/>
    </inkml:brush>
  </inkml:definitions>
  <inkml:trace contextRef="#ctx0" brushRef="#br0">1886 928 8457,'0'-9'-78,"0"0"1164,0 0-1136,4 0 0,-2 0 31,5 3-143,-5-2 133,6 7-20,-3-7 81,4 7 1,0-3-14,0 4 1,-3 0 109,0 0 0,0 0-109,3 0 0,3 0 215,0 0 1,1 3-68,-1 0 1,0 0-49,3-3 1,0 0-51,3 0 1,0 0 14,0 0 1,3 0-70,1 0 1,2 0-18,-3 0 0,4 0-20,-1 0 0,0 0 61,4 0 0,-4 0-42,3 0 1,3 0 91,-2 0 1,-1 0 0,0 0 0,2 0-9,8 0 1,1 0 19,-2 0 0,5 0-86,-4 0 0,1 0 50,-2 0 0,4 0-38,-1 0 0,4-3 38,0 0 0,0-4-126,-1 1 1,3 1 106,-3-1 0,2 0-15,2-3 1,0 0 5,2 0 0,-1 1 8,1 2 1,-4 2 41,2 4 1,-6 0-47,6 0 1,-10 4 106,0 2 0,-3 5-89,1 1 0,-3 4 16,-4-1 1,-5 4 43,-4-1 0,0 6 1,-6-6 1,-3 2-44,-3-2 0,-4-3 22,1 0 1,-2-1-56,-1 2 0,0-3 34,0-4 0,-1-1 61,-2-2 0,1 1-58,-4-4 1,3 0-159,-3-3 1,3 0 120,-3 0-236,0 0 97,-4 0 1,4-1-238,0-2 0,4-2 142,-1-4 0,2 0-98,1 0 0,0 0 35,0 0 1,0-1 109,0 1 1,0 0 160,0 0 1,3 0-109,0 0 0,3 0 32,-3 0 0,4 0 38,0 0 0,1 3 9,1 0 1,0 0 112,0-3 0,0 3-149,0-1 0,1 2 144,2-1 1,1 2-116,2 4 0,-1 0 163,-1 0 1,-2 0-94,4 0 0,-1 4-48,1 2 1,1 1-11,-4 0 1,3 1-1,-3-2 1,5 3-206,-2 3 0,1-2 128,-1 2 0,-2-5-76,-4-1 0,0-1 102,0 1 0,-3 1-572,0-4-75,-4 0-344,2-3 1047,-4 0 0,0 0 0</inkml:trace>
  <inkml:trace contextRef="#ctx0" brushRef="#br0" timeOffset="1706">309 491 8149,'-9'0'-398,"0"-4"1,0 3 228,0-2 205,0 2 0,0 2 16,0 2 1,-1 1 192,1 2-237,-4 2 1,3-2 76,-2 3 1,1 0 15,-1 0 1,2 0-57,-2 0 0,2 0 3,1 0 0,-4 0-41,1 0 1,0 0 45,3 0 1,0 3-121,0 0 1,0 2 61,0-2 0,0-2-18,0 2 1,1-1 5,2 1 0,-1-2-10,4 2 0,0-2-65,3-1 84,0 0 1,0 1-152,0-1 143,4-4 1,2-1 15,6-4 0,1 0 29,2 0 0,2-4 7,-2-2 0,6-2-10,4-2 1,-2 1 9,1 0 1,-1 0 60,1 0 0,2 3-76,-5 0 1,0 3 41,-3-3 0,2 4-28,-2-1 0,2 2 41,-4 1 1,-3 0-61,-1 0 1,-3 4-4,-3 2 0,1-1 1,-4 1 0,0 0-4,-3 3 1,-2 0-14,-4 0 0,0 3 26,-6 1 0,-2 0-119,-1-1 1,-3-2 104,0 2 0,-4 2-120,-2 1 0,2-2 36,1-1 1,-2 1-155,2 0 0,-3-1 113,3-3 1,1 0-170,5 0 1,0-3 148,3 0 1,5-1-364,-2 1 193,2 2 306,2-3 0,1 1 0,4 0 0,4-4 0,2 1 0,5-1 0,1 1 0,5-2 0,-3 3 0,4-4 0</inkml:trace>
  <inkml:trace contextRef="#ctx0" brushRef="#br0" timeOffset="5492">536 809 8227,'0'-9'-423,"0"0"-53,0 0 1,0-3 317,0-1 0,0-2 158,0 3 0,1-4 30,2 1 1,-1 2-27,4 1 1,-4 2 257,1 1-131,2 0 14,-4 0-46,3 3-3,-4 2 21,0 12 0,-3-1 13,0 5 1,-4-1-9,1 1 1,1 1-48,-1 2 0,1 2-62,-1-2 1,-1-1-4,4 2 0,-3-4-13,3 3 1,0-4-4,3 1 1,1-2-16,2-1 1,1-3 21,2 0 0,5-3-22,-2 3 0,5-4-24,-2 1 1,4-2 48,-1-1 0,5-4-82,2-2 1,-1-2 61,-3-1 1,0-1-4,0-2 0,0 1 16,0-4 1,-3 4-1,-3-1 1,1-2 20,-1 2 1,-1 0 2,-5 3 0,1-3 142,-4 0 0,3 0-87,-3 3 1,0 3 152,-3 0-160,0 0 8,0-3-114,0 4-32,0 1 62,0 12 0,0-2-16,0 6 0,0 1 2,0-1 0,0 3 15,0-3 0,0 0-320,0-3 200,0 0-38,0 0 1,3-3 98,0 1 0,4-5-6,-1 1 1,3-5 118,3-1 0,0-5-110,3 2 1,-3-2 127,3-1 1,-1 3-102,1 0 1,2 1 94,-2-1 1,-1-1-25,2 4 1,-2 0 117,1 3 1,1 0-93,-4 0 1,4 1 98,-1 2 0,-2 6-48,-1 6 0,2 5 15,-2 2 1,0 6-118,-3-1 1,-3 10 63,0 3 1,-4-1-110,1 0 1,-2 2 14,-1-2 1,3 0-173,0-3 0,0-2 118,-3-1 1,0-3-11,0 3 1,0-3 15,0 0 1,0-2 2,0-1 0,-1 1-72,-2-1 1,1-3 81,-4 0 1,-1-4 34,-5 1 1,1-2-21,-4-4 1,0 1-2,-4-4 1,2-4 25,2-5 1,-2-6 10,2-3 1,-1-9 22,1-3 1,-2-7 132,5-3 1,0-4-166,3-7 0,0-5 22,0-7 0,1 0-65,2-7 0,2-5 58,4-4 0,4 1-2,2-1 0,6 4 1,3 2 0,2 1-7,2 5 1,3 4-1,2 8 1,-2 6-9,-1 4 1,0 8 91,-2 1 1,3 5-69,-7 7 0,3 1 134,-6 8 1,3 4-82,-3 5 0,0 6 8,-3 3 1,1 6 14,-1 0 0,-4 4 8,-2-1 0,-2 1 56,-1 0 0,0 1 132,0-2 0,-3-2-171,0-1 0,-3-2 5,3 0 1,-4-2-169,4-2 0,-3-2-13,3-4 1,0-3-148,3 0 1,0-3-51,0 3-44,0-4 0,1 2 73,2-4 1,2-4 122,5-2 0,-1-2-54,0-1 0,3-4 8,0-2 1,4-2 208,-1-1 0,2-1-37,1 1 1,1 3 77,-1 0 1,0 4-80,0-1 0,-1 3 157,-2 3 1,1-1-108,-4 4 1,1 1 26,-4 5 1,-1 5 22,-2 4 1,1 5-65,-4 1 1,1 4 12,-1 5 1,-2 1-64,2-1 1,-2 3 0,-1 0 1,0 2-11,0-2 1,-1 1-17,-2 2 1,2 2-5,-2-5 1,-2 3-12,-1-3 0,1 5 6,-1-2 0,0-2 23,-3-1 1,-1 2-167,1-2 1,0 3 105,0-3 1,-1 1-16,-2-4 1,1-4 28,-4-2 1,3-4-8,-3-5 1,3-1 203,-4-8 1,4-1-113,-3-5 0,4-6 48,-1-6 0,2-6-78,1-3 1,3-7 98,0-6 0,4-3-43,-1-5 0,2-5 12,1-1 1,0-4-60,0-2 1,3-1-7,0-3 1,4 0-35,-1 3 1,3 4 44,3 2 0,-1 5 37,4-1 0,0 3-35,4 6 0,-1 4 30,0 7 1,-3 5 25,0 2 0,-3 7 10,3 5 1,-4 1-48,1 5 1,0 0 0,0 3 1,-2 7 60,2 2 0,-2 6-5,-1 0 0,-1 2-58,-2 1 1,1 2 21,-4 1 0,0-2-7,-3 2 1,0-2-18,0-1 1,0 1 5,0-1 0,-1-3-31,-2 0 0,2-4-104,-2 1 1,-1 1 39,1-1 0,0 0-127,3-3 1,0-3-248,0 1 216,4-1 124,1 3 1,4-4 40,0-2 0,0-2 2,0-1 1,0 0 13,1 0 0,0-4 107,2-2 1,-1-5-46,4-2 1,3-3 14,3 1 1,1-2 80,0-1 1,-3-3-118,2 0 0,1-4 110,-1 4 1,0 0-22,-2 3 1,-5 3 7,-2 0 1,-2 4-40,-1-1 0,-3 4 91,0 2 48,-4 4-32,2-2-251,-12 12 1,2 3 90,-6 7 1,1 0-130,-1 0 0,2 0 44,-3 0 1,3-4 48,1-2 0,1 2-12,2-2-34,-2 0 18,7-3 0,-2-3 9,6 0 1,-1-4-107,4 1 1,3-3 24,3-3 0,4-2-76,0-4 1,2 0 125,3 0 0,-4-4-15,4-3 0,-7 2 47,4-1 1,-2 1 86,-1-1 0,-2-1 3,-4 4 1,-1 0-92,-2 3 1,1 0 266,-4-1 0,0 1-54,-3 0 1,-1 3 77,-2 0 0,1 1-161,-4-1 0,-3 1-55,-3 2 0,-4 2-100,1-2 0,0-1 131,0 1 1,4-1 16,-1 1-69,-2 2 0,4-3-11,-2 4 8,2 0 0,4 0-202,0 0 163,4 0 0,-3 0-40,2 0-31,2 0-243,-3 0-202,4 0 522,0 4 0,0-2-51,0 4 1,3-3 182,0 3 1,4 0-22,-1 3 0,5-3 97,1 0 1,3 0-109,-3 3 1,3 0 95,-3 1 1,4-4-164,0 0 0,-3-3 19,-1 3 0,1-4-92,-1 1 1,0-2 98,-3-1 1,3 0-93,0 0 0,0-4 26,-2-2 0,-2 1 2,-2-1 0,2 1-41,-2-2 1,2-1 0,1 2 1,-3-2-19,0-1 0,-1 0 38,1 0 0,1 0 28,-4 0 1,4 0-17,-1 0 1,-1 0 31,1 0 29,0 0 0,3 4 22,1 2 0,-1 2 36,0 1-30,0 0 0,0 1-33,0 2 1,-1-1-2,-2 4 0,1 0 38,-4 3 0,0 0-40,-3 0 1,3 0 62,0 0 0,0 0-57,-3 0 0,0 0-4,0 0 0,-3 0-2,0 0 0,0 1 6,3-1 1,-3 0 45,0 0-32,-4 0 1,3 0-5,-2 0 1,-2 0-45,2 0 1,1 0-16,-1 0 0,0 0 20,-3 0 1,3 0 6,-1 1 1,2-1-135,-1 0 31,-2 0-212,3 0 170,0 0 215,1-4 0,5-1-93,2-4 0,3-1 205,6-2 1,-1-2-78,5-4 0,-1-3-43,3 0 1,0-4-19,0 4 1,1-4-8,2 1 1,0-2 11,3-1 1,-1 0 7,1 0 1,1-1-34,-3 1 1,3 0 2,-1 0 1,-2 3-27,-1 0 0,-2 1-11,0-1 0,-2-3-6,-2 3 1,1-3 13,-4-3 1,0 2-9,-3-2 0,-3 0-72,0 0 0,-4 2 75,1-2 1,-3 5-9,-3 1 0,-2 4-2,-4-1 0,0 2-16,0 0 0,0 2-28,0 2 31,0 2 1,0 4-36,0 0 1,0 7-9,0 2 1,0 7 61,-1-1 0,1 3-27,0 3 1,1-1 70,2 4 0,-1 1-20,4 2 0,-3-3 93,3 0 1,0-1-78,3 1 1,0 2 16,0-5 0,0 3-15,0-3 1,0 3-8,0-2 1,0-2-29,0-5 0,4 1 25,2-4 1,-1 1-26,1-1 1,0-5 13,3 2 0,-2-3-38,2 0 1,-2-1 36,6-5 0,-2 0-3,1 0 0,2 0-30,4 0 0,-3-5 0,0-1 0,0-2 18,4-1 1,-1-1 4,0-2 0,0-2 92,0-4 0,-3 0-88,0 0 0,0-1 105,4 1 0,-5 4-18,-2 2 0,1 3 126,-1 3-76,0 2-76,-3 4 1,-4 5 78,-2 4 0,-2 4-67,-1 5 1,-4 4-116,-2 3 0,-5 0 96,-1-1 1,-3 1-71,3-4 1,-3 1 27,3-4 0,-4 0-7,4 0 0,0-3 70,3 0 1,0-4-6,0 1 1,1-5-160,2 0 143,2-5-254,0 6 1,4-7 139,0 2 0,1-5-79,5-1 0,3-5 32,3-2 1,3 1 20,-3-3 0,4-1-11,0 1 1,-2-3 14,1 3 0,0-3 41,3 3 1,0-3 8,0 2 1,-1 1 107,-1 3 1,0 1-112,-4 2 0,0-1 153,-3 4-106,0 0 1,-1 7 7,-2 2 0,-2 0 28,-4 3 0,0-2 111,0 5 0,0-1-42,0-2 1,0 3-79,0 0 1,-3 0-43,0-3 44,0 0 1,2-1-291,-2-2 101,2 2-94,-3-7 172,4 3-120,0-4 1,0-4 125,0-2 1,0-5 83,0-1 1,4-3-43,2 3 1,-1-4 6,1 0 1,-1-2-45,1-3 1,2 2-3,-2-2 1,2-1 49,2 1 1,-4 3 9,0 6 205,0 2-226,3 1 1,-1 5 151,-2 4 1,1 4-76,-4 5 0,1 4-1,-1 2 1,-1 3-45,4 0 0,-3-3 7,3 0 0,-3-3-12,3 3 0,0-4-15,3 1 1,0-3 8,0-3 1,4-1 1,-1-5 0,4 0 86,-1 0 1,2-2-75,1-1 1,3-2-1,0-4 0,4-4-4,-4-2 0,0 1 1,-3-1 1,-1 0-14,-2-3 1,2 0-7,-5-1 1,0 1-50,-3 0 0,-1-3 59,-2 0 1,1-3-40,-4 2 1,0-2 29,-3 3 0,-1 0 46,-2 3 0,-2 4 3,-4 2 1,0 5 101,0 4 1,-4 3-115,-3 3 1,-1 7 11,-1 5 1,0 6 9,0 3 1,0 2-1,0 1 1,1 1 6,1-1 1,0-4-49,4-2 1,0 0-13,3-2 0,1 0-39,2-7 1,2 0-36,4-3-86,0-4-78,0-1 1,1-4 111,2 0 1,-1 0 65,4 0 0,0-4 113,3-2 0,1-2-117,2-1 0,-1 0 76,4 0 0,-2 0 5,2 0 0,-3 0 22,3 3 0,-3-1-4,3 4 1,-4 0-5,1 3 0,1 0-27,-1 0 1,1 7-4,-4 2 1,0 7-8,0-1 1,-3 3-1,0 3 1,0 3-22,3 6 1,-3 1-18,0 5 0,-4-1-5,1 8 1,-3 0-13,-3 5 1,1 1-101,-4 5 1,-3-2 25,-3 6 1,-1-5 75,1 2 0,-3-2 72,-7 8 1,3-5-41,-2 2 1,-2-5 17,-1 1 1,1-5-10,-2 2 1,1-4 10,-3-5 0,3-3 53,0-6 0,0-6 123,0-9 1,2-8 116,4-7 0,0-10-71,0-5 0,-1-12 56,1-7 1,4-4-66,2-4 1,2-1-240,1-5 1,1-5 106,2-8 1,2-3-141,4 0 0,8-2 93,4-4 0,5 3-41,4-3 1,6 4-116,7 2 1,1 6-6,1 3 0,4 9 13,-1 1 0,0 4 86,-2 5 0,-4 2-140,0 4 0,-5 5 39,-1 3 0,-3 3-175,-6 7 1,-4-1 101,-2 7 1,-2 0-108,-1 3 1,-4 1-239,-2 2 0,-3 1-1,-3 2 555,-2-2 0,-8 0 0,-1 1 0</inkml:trace>
  <inkml:trace contextRef="#ctx0" brushRef="#br0" timeOffset="5740">3064 1 8040,'-18'0'626,"3"4"77,3 2 1,3 6-716,3 3 0,2 2-65,4 1 0,0-4-241,0-2 1,0-2-71,0-1-443,4 1-124,1-1 83,0-4 872,-1-5 0,-8-9 0,-1-6 0</inkml:trace>
  <inkml:trace contextRef="#ctx0" brushRef="#br0" timeOffset="5949">2211 372 8050,'-17'0'0,"2"0"0,6 1 358,6 2 0,3-1 531,3 5 0,2-5-628,4 1 1,5-2-431,4-1 0,3-7-553,3-3 0,6-2 435,-3 0 1,6-2-898,0-4 1184,3-4 0,0 3 0,0-3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4:09.227"/>
    </inkml:context>
    <inkml:brush xml:id="br0">
      <inkml:brushProperty name="width" value="0.08547" units="cm"/>
      <inkml:brushProperty name="height" value="0.08547" units="cm"/>
      <inkml:brushProperty name="color" value="#E71224"/>
    </inkml:brush>
  </inkml:definitions>
  <inkml:trace contextRef="#ctx0" brushRef="#br0">255 1311 8335,'-4'-13'0,"-1"2"0,-4-4 0,-1 4 67,1-1 128,0 2 1,0 1-343,0 3 143,0 2 0,0 4 57,0 0 0,-1 1-128,-2 2 1,2 5-22,-2 5 0,0 7 61,0 1 0,1 2-51,-4 4 1,3-2 33,-3 6 0,4-2 15,-1 1 1,5-5 41,1 3 0,4-7 3,-1 0 0,2-3-10,1-3 0,1-3 0,2-6 1,-1-2-1,4-4 1,0 0 12,3 0 0,3-4 118,0-2 0,3-5-108,-3-1 1,4-4-30,0 1 1,1-2 1,1-1 1,0 2 3,0 1 1,-3 0-24,0-3 0,-4 0-8,1 0 0,-1 0-59,-2 0 0,-4 0 75,-2 3 0,-2-2-43,-1 2 0,-1-1 17,-2 1 0,-2 1-2,-4 2 1,0 1 42,-1-1 0,-2 5-5,0 1 36,0 4 0,3 0 12,0 8 0,0 0-44,0 6 0,3 3 1,0 0 0,4 2-125,-1 1 0,2 0 123,1 0 1,0 1-211,0 3 1,4-3 64,2 2 0,2-5-73,1-1 1,0-4 110,0 1 0,3-2 17,0-1 1,3-4 87,-3-2 1,1 2-63,-4-2 0,3 0 139,0-3 1,1-3-129,-1 0 0,-1-8 97,4 2 0,-3-3 12,3 0 1,1-2 11,2-4 1,-1 0-31,-2 0 0,2-4 0,-2 1 1,-1 0 182,1 3 1,-3 0-117,0 0 1,-2 1 142,-1 1 1,-1 3 107,-2 4-103,2 4-178,-3 1 0,1 6-98,0 4 0,-4 1 63,1 8 0,-2 1-29,-1 2 0,0 3-110,0 0 26,0 4 0,0-6 41,0 3 1,0-3-144,0-1 0,1-4 50,2-2-18,-2-2 109,7-1-6,-7-4 0,6-5 97,-4-6 1,3-2-17,-3-1 1,0-1 20,-3-2 0,3-2-44,0-4 1,1 0 20,-4-1 1,3-2-64,0 0 1,0-1 2,-3 1 0,3 1-27,0-5 1,4 5 45,-1-1 0,2 2-1,1 1 0,-1 4 63,-2 2 1,2 5 15,-2 4 1,-1 2-28,1 1 1,-3 5 15,3 5 1,-3 3 62,3 5 1,-3 0-69,3 0 1,-3 3-73,3 0 0,-3 4 64,4-4 1,-1 0-80,3-3 0,0-1 12,0-2 0,0-1-125,0-1 0,0-6 84,0 2 1,0-6-134,0 0 0,0-3 162,0-3 1,-3-2 7,0-4 0,1-4 141,2 1 0,0-4-150,0 1 0,-3-2 154,0-1 1,-1 0-92,1 0 1,2-1 15,-2 1 0,-1 0 6,1 0 1,-3 1-5,3 2 1,-4-1-13,1 4 1,1 2 29,-1 4 32,4 4-70,-2-2 0,3 9 33,-2 4 0,3 4-45,-3 2 1,2 2-3,1-2 0,0-1 1,0 1 1,4-4-4,2 1 1,-1-2-161,1 0 1,0-2 86,4-2 1,-1-2-141,0-4 1,0 0 85,0 0 0,0-4 35,0-2 0,-2-2 88,-1-2 1,-4-3 5,1-2 0,-3 1-22,-3-1 1,1 0 132,-4-3 0,0 1 20,-3 1 1,0-1-61,0 2 0,0-1-19,0 1 1,-1-1-12,-2 4 1,-2 0-57,-4 3 1,3 1-33,0 1-1,0 3 0,-3 5 4,0 2 1,3 6-108,0 3 1,3 4 33,-4-1 1,5 2 75,-1 1 0,2 0-35,1 0 1,0 0 7,0-3 1,4 1-5,3-4 0,5 0-35,3-3 1,2-3-1,1 0 0,0-4-24,0 1 0,-1-2-10,-1-1 0,1 0 15,-2 0 0,-2-1 24,-1-2 1,-2-1 154,-1-2 1,-3-2-150,0 2 1,-3-5 204,3-1 1,-4-3-52,1 3 0,1-5 81,-1 2 1,1-2-131,-1-1 1,-1 0 16,5 0 0,-1 0-18,3 0 0,3-1 3,0 1 0,1 4 37,-1 2 1,-1 3-46,4 3 0,-4 2 40,1 4 1,0 1-47,0 2 0,-2 2 1,2 4 1,-2 1 19,-1 2 0,0-1-9,0 4 0,-4-3-50,-2 4 1,-1-1 45,1 3 0,-2-3-1,2 0 0,-3-3-7,-3 3 0,2-4 22,-2 1 1,1-1-37,-1-2-4,2-4 1,-3-1 0,4-4 1,1-4-104,2-2 1,1-3 104,2-4 0,3 2-100,0-4 1,1 3 79,6-3 0,-4 4-9,3-1 1,0-1 46,3 1 0,-1 0 8,-2 3 1,2-2-17,-1-1 1,3 2 16,-1-2 1,3-1 42,-3 1 1,0-4-60,3 1 1,0-3 41,0-4 1,-1-1-32,4-4 0,-1-3-32,1 0 0,2-5 24,-5 2 1,3-2-4,-3-2 1,-3-1 47,-3 2 0,-4-2 2,-2 4 0,-1 2 89,-5-1 0,0 5-111,-3 0 0,-4 2-32,-2 5 0,1 4 42,-1 5 0,0 3-198,-4 3 0,0 4 40,-2 8 1,1 9 39,-4 12 1,0 4 49,-3 6 0,-3 8-17,-1 6 1,0 10 153,1 11 1,5 0-237,-2 10 0,3-5 104,0 5 1,0 0 34,3 6 0,2 0-153,-2-7 0,2 5 131,1-7 1,1-2-12,2-7 1,1-8 5,2-7 0,2-9-12,-2-7 1,2-9 228,1-6-166,0-8 1,0-8 179,0-8 0,0-10-42,0-11 0,1-3-81,2-10 1,2-6-122,4-5 1,0-8-162,0-1 1,0-5 148,0-4 0,-1-4-31,-2 1 1,1-4 39,-4 4 1,4-1-12,-4 4 0,3 1 118,-3 5 0,1 0-118,-1 9 1,-2 1 136,2 4 0,-2 7-85,-1 6 0,0 7 12,0 4 0,0 5 52,0 5 0,1 5 2,2 4 1,-2 9 76,2 9 1,-2 9-122,-1 6 1,3 6-1,0 4 0,4-2-44,-1 1 0,2-7-104,1-2 1,3-2 76,0-4 1,4-3-163,0-8 1,1-4 145,1-6 1,0-2-24,0-4 1,3-1-12,0-2 0,1-2 25,-4-4 0,1 0-57,2-1 0,-1-3 39,4-2 0,-3-1 13,0 1 0,-1-5 57,1 2 0,-2-2-6,2 1 0,-5 1 12,0 0 0,-5 1 139,1 2 1,-2-1 47,-1 4 0,-3-4-36,0 4 1,-3 1 212,3 5-252,-4-2 0,3 7-20,-2-2-37,-2 6 1,3 5-108,-4 4 0,0 1 54,0 0 0,0-2-165,0 4 0,0-4-52,0 1 1,0-2-113,0-1 140,0 0 1,1-4-31,2-2 165,-2-2 1,7-1-4,-2 0 1,-1-1 103,1-2 0,-1-2-73,2-4 1,1-1 117,-2-2 0,2 1 19,1-4 0,1 0-56,2-4 1,-2 0 92,2-2 1,-2 2-121,-1-2 0,-3 6 183,0 3 0,-3 3 90,3 2-189,1 3 1,1 5-61,-2 2 1,2 3-7,-2 3 0,2 1-95,1 2 1,0-1 71,0 4 1,3-3-228,0 3 0,1-4 71,-1 1 0,-1-2-126,5 0 0,-1-5-23,3-2 1,-3-2 135,0-1 0,0-5 82,3-5 0,1-3-8,-1-5 0,-3-3 47,0 0 0,0-4 218,3 0 0,-3-2-85,0-3 0,1-2-154,2-4 1,-3-2-91,0-1 1,-3 1 135,3-5 0,-4 2-16,1-1 0,-6 0 12,-3 3 1,1 5-19,-1-3 1,0 11 189,-3 2 0,-4 8-107,-2 4 1,-2 7 129,-1 5 1,-1 10-50,-2 11 0,-2 5-69,-4 14 1,0 3-73,0 11 1,0 5-3,3 1 1,-1 0-22,4 0 0,3 0-173,3 0 0,4-6 64,-1-9 0,2-8 55,1-7 1,1-3-62,2-6 0,3-4 64,6-8 1,-2-4 157,2-2 1,-2-2-27,-1-1 1,0-4-32,1-2 1,0-7 13,2-5 1,-1-4 24,4-6 1,-1-3-56,1-2 1,2-3 9,-2-4 1,3 2-25,0-4 0,-3 3-39,0 0 1,-3-5-15,3-2 0,-4-1 77,1 2 0,1 3 1,-1 3 0,1 3 18,-4 2 1,-1 8 258,-2 8-246,2 4 0,-7 11-25,2 6 0,-2 12 94,-1 15 0,-7 4-82,-2 8 1,-3 7-29,0 6 1,1 0-19,-1-3 1,3-1-19,3-6 0,-2 6-13,2-6 0,2-3-97,1-5 0,2-2 0,1-5 0,0-4 109,0-4 0,0-1-74,0-3 77,0-2 0,1-8-1,2-2 0,2-2 42,4-4 0,4-5 142,2-4 0,3-4-201,0-5 1,4-1-106,2-3 0,-2 0 1,-1-2 0,1-1 75,-4 4 1,2 0 151,-5 2 1,-2 2-64,-1 2 238,-2 2-128,-1 4 156,-4 4 0,-1 8-98,-4 6 0,-4 7-33,-2 2 1,-2 1-128,-1 6 1,0-4 72,0 3 0,0-3-169,0 3 0,3-3 133,0 0 0,1-2-206,-1-1 0,1-3 23,2 0 1,2-7 0,-2 1-29,2-2-290,1-2 378,0 0 0,3-10-8,0-1 1,4-2-86,-1-1 0,2-4 85,1-2 0,3-2-6,0-1 1,1 0-5,-1 0 1,-2-4-7,2 1 1,2-1 50,-2 1 0,0 2-9,-3-2 1,0 4 323,0 2 1,0 4-90,0-1 0,-3 3 561,0 3-491,-4-2 0,3 7-172,-2-2 1,-2 6-24,2 3 1,-2 2-162,-1 1 0,0 3 121,0 0 0,3 4-183,0 0 1,3 2-169,-3 3 1,2-1 48,-2 4 1,1 0 23,2 4 1,-1 0 215,-2 2 1,-2 5 7,2 5 1,-2 6-11,-1-1 0,0 4 168,0-1 0,-4-1-131,-2 5 1,-1-4 138,1 4 0,-4-2-109,1 1 1,0 2-7,-3-5 0,-1 1 13,1-4 1,-4-3 43,1 1 1,1-5 3,-1 1 0,0-2-20,0-4 1,-1-7 3,4-8 0,0-4-40,3-5 1,-1-5 11,-2-4 1,2-9-155,-2-9 1,3-11 96,2-7 0,3-8-152,4-1 0,0-1-138,0-6 0,5-1-164,5-2 0,3 0 239,5 7 1,0-1 224,0 4 0,4-1 0,1 1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3:49.953"/>
    </inkml:context>
    <inkml:brush xml:id="br0">
      <inkml:brushProperty name="width" value="0.08547" units="cm"/>
      <inkml:brushProperty name="height" value="0.08547" units="cm"/>
      <inkml:brushProperty name="color" value="#E71224"/>
    </inkml:brush>
    <inkml:brush xml:id="br1">
      <inkml:brushProperty name="width" value="0.11396" units="cm"/>
      <inkml:brushProperty name="height" value="0.11396" units="cm"/>
      <inkml:brushProperty name="color" value="#E71224"/>
    </inkml:brush>
  </inkml:definitions>
  <inkml:trace contextRef="#ctx0" brushRef="#br0">806 3039 8381,'0'-9'-273,"0"4"0,-1-2 307,-2 4 0,1-3 33,-4 3 1,3 0-194,-3 3 61,0 0 1,-3 0 87,0 0 1,0 3-15,0 0 1,-1 5 13,-2 1 0,-1 1-134,-3 5 0,-1-1 36,2 1 0,-1 2 70,1-2 1,-1 0 54,4 0 1,0-4-10,3 1 1,1-2 18,1-1 1,0-3-30,4 0 13,0 0-181,3-1 1,1 2 155,2-4 1,-1 0-139,4-3 1,2 0 12,4 0 0,-2-1 25,2-2 0,1 1 45,-1-4 1,4 0-15,-1-3 0,-2 3 43,-1 0 1,2 1 9,-2-1 0,3-2 8,-3 2 1,0 1-32,-3-1 1,-1 3 66,-2-3 1,2 1 60,-2-1 27,-2-3-102,4 4 0,-6-1 50,4 0-74,-4 4 1,6-2-9,-7 4 0,7 1 39,-5 2-71,0 2 1,0 4 19,0 1-3,0-1 0,-3 0 50,0 0 0,0-3 47,0 0-41,0-4-15,0 6-47,0-7 49,4 3-60,-3 0 57,7-3-129,-3 3 0,4-4 81,0 0 0,-3 0-9,0 0 0,-1-1 26,1-2 0,2 2 0,-2-2 1,-1 2 43,1 1-32,0-4 0,2 2 56,-2-4 0,2 3-54,-5-3 11,4 4 0,-5-5-9,4 4-6,0-4 1,2 2-8,-2-4 0,1 2-4,-4 1 1,4 1-22,-1-1 0,-2-2 25,-1 2 1,1 1-9,-1-1 2,4 4 7,-6-6 0,6 6 1,-4-4 0,1 4 1,-1-1 0,-1-1 1,4 1 0,-4 0 0,3 3 2,-2 0-4,-2 0 0,4 0 0,-4 0 0,2 0 0,-2 1 0,2 2 0,-2-1 0,-1 4 0,0 0 0,0 3-4,0 0 1,0 0-1,0 0 0,0 0 4,0 0 0,0-3-2,0 1 3,0-1-2,0 3 0,0 0 2,0 0 1,0-3-2,0 0 0,0-3 0,0 3 1,0-4 0,4 6-1,-3-7 0,7 3 0,-6-4 0,4 0 0,0 0 0,3-1 0,0-2 0,-3 1-18,0-4 8,0 0 0,2-3 8,-2 0 1,2-1-1,-2-2 0,-1 2 1,1-3 0,0 0 0,4 1 1,-1-3 2,0 3 1,0 0-5,0 3 0,0 0 31,0 0 1,0 0-27,0 0 1,-3 4 16,0 2-19,0-3 0,3 5 1,0-3-39,0 4 1,-3 0 37,1 0 1,-4 0-76,3 0 0,-3 0 15,3 0 22,-4 4 0,5-2 22,-4 5 0,1-5-13,-1 1 39,-2 2-3,3 0 0,-4 4 60,0 0 1,3 0-70,0 0 1,0-2 109,-3 2 1,0-2-89,0 5 0,0-2 9,0-1 1,0 1-22,0 3 0,0-3-8,0 2 1,0-2-3,0-1 0,0 0-6,0 0 1,0 0-32,0 0 1,0-3 43,0 0-81,0-4 70,0 2 0,1-4-8,2 0 71,-2 0-26,7 0 0,-3 0-29,4 0 0,-3-3 4,0 0 0,0-3-30,3 3 0,0-4 30,1 1 0,-1 1-13,0-1 1,3 0 6,0-3 0,0 0-3,-3 0 0,3 0-6,0 0 0,0 0 3,-3-1 0,0 1 30,1 0 1,1-1 3,-2-2 0,2 2 1,-5-2 0,2-1-19,1 1 1,-3 0-18,0 3 0,-1 3 11,1-1 0,-1 4 5,-2-3-93,-2 4-21,3-2 145,-4 4 1,0 4-54,0 2 1,0 4 172,0 2 0,-1 1-152,-2 2 0,1 2 18,-4-2 1,4-1-23,-1 1 1,-1-4 4,1 1 8,0-1 1,3-2 9,0 0-94,0-4-35,0 3 49,0-7 31,4 3 23,-3-4 1,6 1-4,-4 2 1,4-2 3,-1 2-21,2-2 1,1-1 0,0 0 0,4 0 0,-1 0 1,0 0 11,-3 0 1,0 0-31,0 0 1,0 0 22,0 0 0,0-3 18,0 0 1,0 0-1,0 3 1,0-3 11,1 0 22,-1 0 1,0 3 106,0 0 0,-3-3-107,0 0 0,-3 0 0,3 3 1,-3 0-51,3 0 1,-1 1 99,1 2-173,2-2 0,-6 6 47,4-4 1,-3 3-17,3-3 0,-3 0 29,3-3 0,0 4 1,3-3 7,1 2 1,0-2 2,2-1 0,-2-1 33,2-2 1,-1-1-32,1-2 1,-2-2 30,2 2 0,1-2-17,-1-1 1,1 0 0,-4 0 0,0-1-4,0 1 0,-3-3-1,0 0 0,-4 0 0,1 3 0,-2-3 0,-1 0 0,0 0 0,0 3 0,-5 0 0,-4 0 0,-4 0-80,-5 3 0,-4 1-11,1 2 0,-3 2-15,3-2 0,-4 2 96,0 1 0,2 3-7,-1 0 1,5 3 44,1-3 1,1 3 147,5-3 1,0 5-59,6-2 1,-1 2-104,4 1 1,0 0 10,3 0 1,0 0-7,0 0 0,0 0 7,0 0 1,4-3-8,2 0 1,2-3-14,2 3 1,2-3-49,0 3 1,4-4 46,-1 1 0,-2-2-29,-1-1 0,1 1 30,-1 2 0,0-2-17,-2 2 1,-1-1 18,0-2 1,0 0-3,0 0 0,0 0 41,0 0 0,0 0 9,0 0 0,0 0-27,0 0 0,0 0-17,0 0 1,0 0-32,1 0 1,-1 0 41,0 0 0,0-2-49,0-1 0,0 1 35,0-4 0,-1 3-4,-2-3 0,1 3 57,-4-3-23,4 0 0,-6 0 57,2 0 1,-2 3-75,-1-3 1,0 3 9,0-3 1,0 3 3,0-3 0,-3 3-69,0-3 0,-4 1-1,1-1 0,-2-2-12,-1 2 0,0-2 31,0-1 1,0-1-12,0 1 1,0 0 3,0 0 0,0 3 6,3 0 1,1 1 153,2-1 1,1-1-146,-4 4-31,4 0-41,-6 3 0,3 1-144,-4 2 0,3 2 113,0 4 0,1 0-84,-1 0 0,-1 0 88,4 0-29,-4 0 242,6 1-296,-3-5 378,4-1 34,0-4 0,4 0-156,2 0 0,2 0 107,1 0 1,0 0-101,0 0 1,3 0-33,0 0 0,1 0-70,-1 0 0,-1 0 85,1 0 0,-2 1-127,-1 2 0,0-1 33,0 4 0,-1-3-19,-2 3 0,2-3 37,-2 3 0,2-4-10,1 1-1,1-2 13,2-1 0,-1 0 1,1 0 0,2 0 14,1 0 1,-2-4-11,-1-2 1,1 1-17,-1-1 1,1 0 42,-1-3 1,-1 3 2,1-1 0,-2 2 3,-1-1 0,0-2 6,0 2 0,0-2-25,0-1 1,1 0 3,2 0 0,-2 0-10,2 0 0,-1 3 16,-2 0 1,0 3-61,0-3 44,0 4 0,-3-2-13,0 4 7,-4 0 1,2 1-1,-4 2 1,0 2 16,0 4 0,-1 0-10,-2 0 0,-2 3-2,-4 0 1,-1 4 2,-2-1 0,2-1-46,-3 2 0,3-5 25,1 1 1,0-2-5,0-1 0,0 3 24,0 0 0,1 0-4,2-3 0,-2-3 61,2 0 0,1-1-64,-1 1 0,4 3 41,-1-3-32,-2-2-123,4 4 129,-3-7-15,4 7 38,4-7 0,1 3 1,4-4 1,-2 0 8,2 0 0,-4 0-39,7 0 1,-4 0 20,4 0 1,1 0-10,-1 0 1,4 0-22,0 0 0,-1 0-12,3 0 0,-2-3-13,5 0 0,1-3-14,-1 3 1,5-4-13,-2 1 1,-2-1-16,-1 0 1,1-1-10,0 2 0,0-2 99,-1-1 0,-2 0-53,2 0 1,-2 1 147,0 2 0,-4-2-135,0 2 1,-4 2 217,1 1 0,-2 2-71,-1 1 1,0 0-43,0 0 0,-3 5-17,0 4 0,-3 1-6,3 5 1,-4-1-95,1 1 1,-2 2 89,-1-1 1,-1 0-154,-2-1 0,-2 1 20,-4-4 0,-1 3-75,-2-3 0,1 1 128,-4-1 0,0-1-11,-3 1 0,3-5-15,-1-1 1,1-4 9,-3 1 1,4-2 72,2-1 0,-1 0-64,1 0 1,3-3 84,3 0 0,3-4-38,-3 1 0,4 0 0,-1-3 0,3 4-17,3-4 1,3 2-4,6-2 0,-1 0 7,4 0 1,0 3-4,3 0 1,1 3 48,2-3 0,2 4-47,1-1 0,3 2 100,0 1 0,1 0-85,6 0 0,-2 0 5,1 0 1,3 0-26,-3 0 1,2 4 0,1 2 0,-2 2-41,-1 1 1,-1 0-11,1 0 0,-1-4-110,-5-2 1,0-2 139,0-1 0,-3-4-480,1-2 506,-5-2 0,2-5 0,-4-1 0</inkml:trace>
  <inkml:trace contextRef="#ctx0" brushRef="#br1" timeOffset="308">1160 2854 12003,'-9'-13'-1750,"3"-1"930,0-4 1176,4 4 1003,-2 5-1330,8 1 0,1 7-433,4-2 0,1 3-109,2 3 1,-2-1 78,2 4 1,2 0 166,-2 3 0,0 4-81,-3 2 336,0 2 1,0 6 0,0 0-1</inkml:trace>
  <inkml:trace contextRef="#ctx0" brushRef="#br1" timeOffset="-3161">36 3003 12278,'-6'-5'-1948,"0"2"1146,4-3 0,-3 4 525,2-4 170,2 4-65,-3-2 48,4 4 261,0-4 0,-1 3-414,-2-2 327,2 2 1,-3 0 347,4-2 123,0 2-149,0-3-216,0 4-12,0 4 1,0 1-159,0 4 1,0 4 201,0 3 1,0 5-15,0 3 1,0-1-146,0 1 0,1-1-29,2 2 0,-1-3-53,4-4 0,0-1-23,3-2 1,0-1-191,0-2 0,0-4 82,1 1-38,-1-2 0,0-2 149,0-2 1,-3-2 74,0-1 1,-3-1 132,3-2 1,-1-3 31,1-6 0,2 0 44,-2-3 1,1 1 31,-1-1 1,1-2-74,-4 2 0,3-1 32,-3 1 0,3-2-158,-3 5 0,3-3 7,-3 3 0,2 0-115,-2 3 0,-1 3 87,4 0 1,-3 4 23,3-1 1,-3 6-241,3 3 0,-1 5 79,1 1 1,2 5 97,-2 1 0,-1 1-77,1 2 1,-3-3 21,3-3 1,0 1-90,3-4 0,0 0-104,0-3 1,0 0-15,1 1 0,-1-5 342,0-2 0,0 1 3,0-1-26,4 0 0,-1-4 52,0-2 0,0-2 130,-6-4 0,1-1 44,-1 1 0,1-1 37,-4-2 0,3-1 95,-3-2 1,1-3-268,-4 0 0,3-1 26,0-6 1,1 0-81,-1-5 0,-2 1-101,2-5 1,1 4-127,-1-3 0,1 1 93,-1-2 1,-2 3-199,2 4 0,-2 4 43,-1 2 0,3 1-348,0 2 281,0 4-397,-3 1 341,4 8 1,0 5-171,2 6 429,2 2 0,-3 5 1,4 1-1</inkml:trace>
  <inkml:trace contextRef="#ctx0" brushRef="#br0">806 3040 8381,'0'-9'-273,"0"4"0,-1-2 307,-2 4 0,1-3 33,-4 3 1,3 0-194,-3 3 61,0 0 1,-3 0 87,0 0 1,0 3-15,0 0 1,-1 5 13,-2 1 0,-1 1-134,-3 5 0,-1-1 36,2 1 0,-1 2 70,1-2 1,-1 0 54,4 0 1,0-4-10,3 1 1,1-2 18,1-1 1,0-3-30,4 0 13,0 0-181,3-1 1,1 2 155,2-4 1,-1 0-139,4-3 1,2 0 12,4 0 0,-2-1 25,2-2 0,1 1 45,-1-4 1,4 0-15,-1-3 0,-2 3 43,-1 0 1,2 1 9,-2-1 0,3-2 8,-3 2 1,0 1-32,-3-1 1,-1 3 66,-2-3 1,2 1 60,-2-1 27,-2-3-102,4 4 0,-6-1 50,4 0-74,-4 4 1,6-2-9,-7 4 0,7 1 39,-5 2-71,0 2 1,0 4 19,0 1-3,0-1 0,-3 0 50,0 0 0,0-3 47,0 0-41,0-4-15,0 6-47,0-7 49,4 3-60,-3 0 57,7-3-129,-3 3 0,4-4 81,0 0 0,-3 0-9,0 0 0,-1-1 26,1-2 0,2 2 0,-2-2 1,-1 2 43,1 1-32,0-4 0,2 2 56,-2-4 0,2 3-54,-5-3 11,4 4 0,-5-5-9,4 4-6,0-4 1,2 2-8,-2-4 0,1 2-4,-4 1 1,4 1-22,-1-1 0,-2-2 25,-1 2 1,1 1-9,-1-1 2,4 4 7,-6-6 0,6 6 1,-4-4 0,1 4 1,-1-1 0,-1-1 1,4 1 0,-4 0 0,3 3 2,-2 0-4,-2 0 0,4 0 0,-4 0 0,2 0 0,-2 1 0,2 2 0,-2-1 0,-1 4 0,0 0 0,0 3-4,0 0 1,0 0-1,0 0 0,0 0 4,0 0 0,0-3-2,0 1 3,0-1-2,0 3 0,0 0 2,0 0 1,0-3-2,0 0 0,0-3 0,0 3 1,0-4 0,4 6-1,-3-7 0,7 3 0,-6-4 0,4 0 0,0 0 0,3-1 0,0-2 0,-3 1-18,0-4 8,0 0 0,2-3 8,-2 0 1,2-1-1,-2-2 0,-1 2 1,1-3 0,0 0 0,4 1 1,-1-3 2,0 3 1,0 0-5,0 3 0,0 0 31,0 0 1,0 0-27,0 0 1,-3 4 16,0 2-19,0-3 0,3 5 1,0-3-39,0 4 1,-3 0 37,1 0 1,-4 0-76,3 0 0,-3 0 15,3 0 22,-4 4 0,5-2 22,-4 5 0,1-5-13,-1 1 39,-2 2-3,3 0 0,-4 4 60,0 0 1,3 0-70,0 0 1,0-2 109,-3 2 1,0-2-89,0 5 0,0-2 9,0-1 1,0 1-22,0 3 0,0-3-8,0 2 1,0-2-3,0-1 0,0 0-6,0 0 1,0 0-32,0 0 1,0-3 43,0 0-81,0-4 70,0 2 0,1-4-8,2 0 71,-2 0-26,7 0 0,-3 0-29,4 0 0,-3-3 4,0 0 0,0-3-30,3 3 0,0-4 30,1 1 0,-1 1-13,0-1 1,3 0 6,0-3 0,0 0-3,-3 0 0,3 0-6,0 0 0,0 0 3,-3-1 0,0 1 30,1 0 1,1-1 3,-2-2 0,2 2 1,-5-2 0,2-1-19,1 1 1,-3 0-18,0 3 0,-1 3 11,1-1 0,-1 4 5,-2-3-93,-2 4-21,3-2 145,-4 4 1,0 4-54,0 2 1,0 4 172,0 2 0,-1 1-152,-2 2 0,1 2 18,-4-2 1,4-1-23,-1 1 1,-1-4 4,1 1 8,0-1 1,3-2 9,0 0-94,0-4-35,0 3 49,0-7 31,4 3 23,-3-4 1,6 1-4,-4 2 1,4-2 3,-1 2-21,2-2 1,1-1 0,0 0 0,4 0 0,-1 0 1,0 0 11,-3 0 1,0 0-31,0 0 1,0 0 22,0 0 0,0-3 18,0 0 1,0 0-1,0 3 1,0-3 11,1 0 22,-1 0 1,0 3 106,0 0 0,-3-3-107,0 0 0,-3 0 0,3 3 1,-3 0-51,3 0 1,-1 1 99,1 2-173,2-2 0,-6 6 47,4-4 1,-3 3-17,3-3 0,-3 0 29,3-3 0,0 4 1,3-3 7,1 2 1,0-2 2,2-1 0,-2-1 33,2-2 1,-1-1-32,1-2 1,-2-2 30,2 2 0,1-2-17,-1-1 1,1 0 0,-4 0 0,0-1-4,0 1 0,-3-3-1,0 0 0,-4 0 0,1 3 0,-2-3 0,-1 0 0,0 0 0,0 3 0,-5 0 0,-4 0 0,-4 0-80,-5 3 0,-4 1-11,1 2 0,-3 2-15,3-2 0,-4 2 96,0 1 0,2 3-7,-1 0 1,5 3 44,1-3 1,1 3 147,5-3 1,0 5-59,6-2 1,-1 2-104,4 1 1,0 0 10,3 0 1,0 0-7,0 0 0,0 0 7,0 0 1,4-3-8,2 0 1,2-3-14,2 3 1,2-3-49,0 3 1,4-4 46,-1 1 0,-2-2-29,-1-1 0,1 1 30,-1 2 0,0-2-17,-2 2 1,-1-1 18,0-2 1,0 0-3,0 0 0,0 0 41,0 0 0,0 0 9,0 0 0,0 0-27,0 0 0,0 0-17,0 0 1,0 0-32,1 0 1,-1 0 41,0 0 0,0-2-49,0-1 0,0 1 35,0-4 0,-1 3-4,-2-3 0,1 3 57,-4-3-23,4 0 0,-6 0 57,2 0 1,-2 3-75,-1-3 1,0 3 9,0-3 1,0 3 3,0-3 0,-3 3-69,0-3 0,-4 1-1,1-1 0,-2-2-12,-1 2 0,0-2 31,0-1 1,0-1-12,0 1 1,0 0 3,0 0 0,0 3 6,3 0 1,1 1 153,2-1 1,1-1-146,-4 4-31,4 0-41,-6 3 0,3 1-144,-4 2 0,3 2 113,0 4 0,1 0-84,-1 0 0,-1 0 88,4 0-29,-4 0 242,6 1-296,-3-5 378,4-1 34,0-4 0,4 0-156,2 0 0,2 0 107,1 0 1,0 0-101,0 0 1,3 0-33,0 0 0,1 0-70,-1 0 0,-1 0 85,1 0 0,-2 1-127,-1 2 0,0-1 33,0 4 0,-1-3-19,-2 3 0,2-3 37,-2 3 0,2-4-10,1 1-1,1-2 13,2-1 0,-1 0 1,1 0 0,2 0 14,1 0 1,-2-4-11,-1-2 1,1 1-17,-1-1 1,1 0 42,-1-3 1,-1 3 2,1-1 0,-2 2 3,-1-1 0,0-2 6,0 2 0,0-2-25,0-1 1,1 0 3,2 0 0,-2 0-10,2 0 0,-1 3 16,-2 0 1,0 3-61,0-3 44,0 4 0,-3-2-13,0 4 7,-4 0 1,2 1-1,-4 2 1,0 2 16,0 4 0,-1 0-10,-2 0 0,-2 3-2,-4 0 1,-1 4 2,-2-1 0,2-1-46,-3 2 0,3-5 25,1 1 1,0-2-5,0-1 0,0 3 24,0 0 0,1 0-4,2-3 0,-2-3 61,2 0 0,1-1-64,-1 1 0,4 3 41,-1-3-32,-2-2-123,4 4 129,-3-7-15,4 7 38,4-7 0,1 3 1,4-4 1,-2 0 8,2 0 0,-4 0-39,7 0 1,-4 0 20,4 0 1,1 0-10,-1 0 1,4 0-22,0 0 0,-1 0-12,3 0 0,-2-3-13,5 0 0,1-3-14,-1 3 1,5-4-13,-2 1 1,-2-1-16,-1 0 1,1-1-10,0 2 0,0-2 99,-1-1 0,-2 0-53,2 0 1,-2 1 147,0 2 0,-4-2-135,0 2 1,-4 2 217,1 1 0,-2 2-71,-1 1 1,0 0-43,0 0 0,-3 5-17,0 4 0,-3 1-6,3 5 1,-4-1-95,1 1 1,-2 2 89,-1-1 1,-1 0-154,-2-1 0,-2 1 20,-4-4 0,-1 3-75,-2-3 0,1 1 128,-4-1 0,0-1-11,-3 1 0,3-5-15,-1-1 1,1-4 9,-3 1 1,4-2 72,2-1 0,-1 0-64,1 0 1,3-3 84,3 0 0,3-4-38,-3 1 0,4 0 0,-1-3 0,3 4-17,3-4 1,3 2-4,6-2 0,-1 0 7,4 0 1,0 3-4,3 0 1,1 3 48,2-3 0,2 4-47,1-1 0,3 2 100,0 1 0,1 0-85,6 0 0,-2 0 5,1 0 1,3 0-26,-3 0 1,2 4 0,1 2 0,-2 2-41,-1 1 1,-1 0-11,1 0 0,-1-4-110,-5-2 1,0-2 139,0-1 0,-3-4-480,1-2 506,-5-2 0,2-5 0,-4-1 0</inkml:trace>
  <inkml:trace contextRef="#ctx0" brushRef="#br1" timeOffset="308">1160 2854 12003,'-9'-13'-1750,"3"-1"930,0-4 1176,4 4 1003,-2 5-1330,8 1 0,1 7-433,4-2 0,1 3-109,2 3 1,-2-1 78,2 4 1,2 0 166,-2 3 0,0 4-81,-3 2 336,0 2 1,0 6 0,0 0-1</inkml:trace>
  <inkml:trace contextRef="#ctx0" brushRef="#br1" timeOffset="6810">3621 3221 13205,'4'-9'-652,"-3"0"0,3 0-379,-4 0 0,0 0 776,0 0 0,0 3-39,0 0 401,0 4 0,0-3 52,0 2-220,0 2 651,0-3-670,0 4 1,1-4 71,2-2 0,1-4 114,2-2 1,2 2 39,-2-2 0,1 2-64,-1 1 1,5-1-6,-2-2 1,2 2-65,-2-2 1,3 2 66,0 1 1,4 0-92,-4-1 0,4 1 33,-1 0 0,5 1-69,1 2 0,7-5 55,0 2 0,9-3-4,2 0 0,8-5 43,1-4 1,12-10 32,4-2 0,11-11-234,6-11 0,-37 26 0,0 0 270,1-3 1,1 0 0,4-1 0,0 0-310,0-1 1,0 1 0,1 0-1,1 0 249,1 1 1,0 0 0,-3 1 0,1 0-72,-2 0 1,1 1-1,2-1 1,-1 1 3,-1 1 1,0 0 0,-1 0 0,1 1-113,-2 1 1,1-1 0,-4 2 0,0-1-43,-1 1 1,0 1 0,0-2-1,1 1-7,36-22 0,3-1 126,-2 4 1,-3 1-17,-3 1 0,1 3 170,-7 4 1,0 3-175,-7-1 0,-5 8 228,-3-1 1,-6 6 172,-6 0 1,-3 4-296,-4 2 1,-5 4 433,-3-1 1,-6 3-443,-7 3 198,-2-2 1,-7 7-464,0-2 0,-5 3-168,-1 3 0,-5 2 253,-7 4 1,1 1-163,-4 2 0,1 1-62,-1 2 0,-6 6-237,3-3 610,-2 2 0,-6 2 1,-2 1-1</inkml:trace>
  <inkml:trace contextRef="#ctx0" brushRef="#br0" timeOffset="7398">6603 769 8424,'0'-9'-1031,"-4"4"298,3 1 896,-3 4 1,4 1-130,0 2 0,0 2 47,0 4 1,0 1-86,0 2 0,0-2 3,0 2 0,1-2-14,2 0 0,-1-4 1,4 0 1,0-3-16,3 3 0,3-4-16,0 1 1,0-1-133,-2 1 1,-1-2 88,0 2 0,1-1-165,2 1 1,-5-2 252,2 2 0,-2 2 0,2 0 0</inkml:trace>
  <inkml:trace contextRef="#ctx0" brushRef="#br0" timeOffset="7644">6804 706 8507,'-15'-7'0,"3"1"0,2 4 31,1-1 1,3 2 207,0 1 1,4 1-616,-1 2 328,2 2 1,1 5-300,0-1 0,3 0 78,0 0 0,4 0-92,-1 0 1,2 0 220,1 0 140,0 0 0,5 0 0,0 0 0</inkml:trace>
  <inkml:trace contextRef="#ctx0" brushRef="#br0" timeOffset="8155">7175 679 8388,'-10'-14'-1892,"5"1"1680,-3 4 962,7 0-760,-3 4-34,4 1 94,0 12 1,0-1-6,0 8 0,3-3 3,0 3 1,3 0 15,-3 4 1,3 0-41,-3 2 1,2-1 35,-2 4 1,-2 0-112,2 4 0,1-1 74,-1 0 0,3-2-6,-3 2 1,3 0-27,-3 6 1,3-3-11,-3 3 0,3 1-22,-3 2 0,4 1 48,-1 3 0,-1-3-167,1 2 0,-3 3 91,3 0 1,-4-1-151,1 2 1,1-8 36,-1 1 1,1-10 181,-1-2 0,-2-3 0,3-3 0</inkml:trace>
  <inkml:trace contextRef="#ctx0" brushRef="#br1" timeOffset="8684">7629 652 10443,'-4'5'-120,"-1"3"-792,-4-2 670,0 6 0,0 2 163,0 5 0,-3 3 212,0 2 1,-4 0-318,4 3 215,-4-1 1,2 5-77,-4-4 1,0 0-108,0 0 0,0 1 2,-1-1 0,4-5 76,0-4 1,3-1-17,-3-5 0,3-1 51,-3-4 0,1 1-172,-2-2 0,-2 1 102,0-1 1,0 1-121,-3-4 0,3 0 165,3-3 0,-2 0 1,5 0 0,0-4 144,3-2 1,1 1-81,2-1 1,-1 0 63,4-3 1,0 0-84,3-1 1,0 4 210,0 0 0,1 1-62,2-1 0,-1-1 62,4 4 0,3-1-121,3 1 1,1 2 2,-1-2 0,3 5-128,3 1 0,0 4 122,0-1 0,3 5-148,0 1 0,4 2 117,-4-2 0,3-1-96,-3 4 0,1-3 24,-1 3 1,3-1-106,3 1 0,-4 1 114,-2-4 0,1 2-8,-1-2 0,1-1 23,-4 4 0,-3-1-18,0 1 0,-4 1-212,1-4 209,-2 4 9,-1-1 1,0 2-156,1-2 1,-4 2 4,0-2 1,-3-1-92,3 1 263,-4 0 0,6 0 0,-3-2 0</inkml:trace>
  <inkml:trace contextRef="#ctx0" brushRef="#br0" timeOffset="10837">7801 1414 8564,'-5'0'-985,"0"-3"1234,2 0-157,2 0 103,-3 3-98,0 0 0,3-1-77,-2-2 1,2 1 58,1-4 1,0 3-286,0-3 1,0 0 160,0-3 0,0-3-194,0 0 0,0-4 113,0 4 0,0-4 34,0 1 1,0-1 73,0 1 0,0-2-3,0 2 1,0-2 70,0 2 0,-3-1-94,0 4 1,-1-1 153,1 1 0,2 1-100,-2-4 0,2 4 32,1-1 1,-3 4 126,0 2 13,0 4-194,3-6 1,0 8-2,0 0 0,0 4-12,0 5 0,0 1 43,0-1 1,1 4-47,2 2 0,-1-1-25,4 1 1,-3-3-15,3 3 0,-1-3 11,1 3 1,2-3-17,-2 0 1,2-2 56,2-1 0,-3 0 4,2 0 1,-2-3 40,5 0 0,-2 0-56,-1 3 0,4-4 37,2-2 0,2 1-21,1-1 0,1 0 58,-1-3 0,0 0-37,0 0 0,0-1 2,0-2 1,0-2 39,1-4 0,-2-1 3,-2-2 1,1-2 117,-4-4 0,3-3-90,-3-1 1,0-3-89,-3 1 1,-3-5 53,1-1 1,-4-5-140,3 2 0,-1-2 63,1-2 0,-1 1-154,-2 0 1,-2 0 105,2-1 1,-2 1-138,-1 0 1,0 0 105,0 3 0,0 2 15,0 4 0,0 4 205,0 1 0,0 7-121,0 3 257,0 2-247,-4 5 1,2 3 13,-4 8 1,1 1 10,-1 8 1,-1 1-3,4 6 1,-5 0-36,2 2 1,2 2 22,1-2 1,-1 3-33,1 0 1,0-3 26,3 0 1,0 0 0,0 4 0,0-4 2,0 0 1,0-3 3,0 3 1,0-3 12,0 4 0,4-4 4,2 3 1,-1-3-33,1 3 1,1-1 14,2 2 1,0 0-36,0-4 1,0 0 32,0-3 0,1-4-36,2-1 0,2-6 55,4-1 1,0-4 3,1 1 1,-2-2-28,-2-1 1,1 0 1,-4 0 0,0 0 17,-3 0 0,-1-4-14,-2-2 1,1-2 109,-4-1 0,4-5-93,0-1 0,-3-2-8,-1-1 0,1 0-36,-1 0 1,0 0-4,-3-1 1,3 0-14,0-2 1,1 1-116,-1-4 0,-1 0 32,4-4 1,0 1 96,3 0 1,1-3-104,2-1 0,-2-6 83,2 1 0,-2 0 13,-1-1 1,-3 6 25,1-5 0,-5 3 114,1-1 1,-2 5-68,-1 8 0,-1 2 172,-2 10 0,-2-1-188,-5 7 0,1 5 17,0 7 1,-3 8-96,0 7 0,-3 3 63,3 3 0,-3 0-90,3 3 0,1 0 18,5 3 1,2 0-23,4-3 0,0-2-2,0-4 0,1 0-17,2-3 1,2 1 81,4-4 1,1 0-25,2-2 0,-2-2 34,2-2 1,1 2-1,-1-2 0,1-1 11,-1 1 0,-1-4 49,5 1 0,-5 2 15,1-2 1,1 0-26,-1-3 0,3 3 13,-3 0 0,1 0-33,-1-3 0,-2 1-8,3 2 0,-3-2-99,-1 2 81,0-5 0,0-3-12,0-4 89,0 0 1,-1-4 1,-2-3 0,1-4-61,-4-1 1,3-4 11,-3 1 0,4-2-60,-1-1 1,-1-3 56,1-1 1,1-3-127,2 1 1,-1 2 79,-2 1 1,1-1-11,-4 0 1,3 4 8,-3 3-34,0 4 102,-3-2 0,-4 5 5,-2 2 1,-2 2-99,-1 4 0,-3 3 48,-1 0 1,1 0-16,3-3 1,3 3 9,0 0 1,3 0-6,-3-3 0,4 1 0,-1 2 0,2-1-7,1 4 0,0 0-2,0 3 0,0 0 14,0 0 1,0 3 78,0 0 0,4 4-73,2-4 0,2 4-10,1-1 1,0 2-20,0 1 0,2 0-3,1 1 0,-2-1-2,2 0 0,-2-3-7,-1 0 0,0-4-34,0 1 0,3-2-15,0-1 1,3-3 80,-3 0 1,2-4-34,-2 1 0,-2-1 51,2-2 0,-1-2-12,1-1 1,-2-2 9,2-4 0,-1-3 15,1 0 1,-1-4 5,5 1 1,-4-5-28,3-1 0,0-2-1,3 2 0,-3 1-24,0-4 1,-1 4 22,2-1 1,-2-2-22,-2 2 0,-2 0 74,2 3 0,-2 1 2,-1 2 0,-3 5 60,0 4 23,-4 4-127,6-2 0,-4 5 19,2 2 0,1 2-122,-4 4 1,0 1 115,-3 2 0,0-1-216,0 4 1,0-3 70,0 3 0,-1-1-41,-2 1 1,-1 0 60,-2-3 0,-1-2 11,4 2 1,-1-2 65,1-1 1,1-1-4,-4-2 1,4 2 33,-1-2 1,-1 2-57,1 1 0,-1-1 159,1-2 0,2 3-75,-2-3 0,1-1 45,-1 1 0,2-3-64,-2 3-8,2-4 0,1 3-12,0-2-6,0-2-82,0 3 44,0-4-15,0 4-11,0-3 14,0 3-4,0-4 61,4 0 1,-2 0-1,4 0 1,-3 0 77,3 0 1,-3 0-88,3 0 0,-3 0 99,3 0 1,0-3-71,3 0 0,0-3 8,0 3 1,5-4 1,1 1 1,2-2 2,1-1 1,1 0-39,2-1 0,-1-2-3,5 0 0,-4-4-91,3 1 0,-3 2 103,3 1 0,-4 1-83,2-1 1,-6 5 63,-1-3 1,-4 7-1,1 0 0,-5 2 0,-1 1 0,-3 1 16,3 2 0,-4 3-46,1 3 0,-2 0-1,-1 0 1,-4 3 2,-2 0 0,-2 1 21,-1-1 1,-3-2 111,0 2 0,-1-2-60,1-1 0,-1 1 107,-3-1 1,0 0-114,4 0 1,0-3 57,3 0 26,0-4 4,0 6-364,4-7 285,1 3 0,5-4-99,2 0 1,-1 0 5,4 0 1,0 0-6,3 0 0,0 0 8,0 0 1,3 0-7,0 0 0,4 0-38,-4 0 1,3 0 52,-3 0 0,3 0-52,-3 0 0,3-3 49,-3 0 0,1-1-174,-1 1 1,0 1-5,3-4 224,-4 4 0,2-6 0,-4 3 0</inkml:trace>
  <inkml:trace contextRef="#ctx0" brushRef="#br0" timeOffset="11181">9724 508 8105,'0'-14'-704,"0"1"2234,0 4-1562,0 4 1,1 1 8,2 4 0,-1 0-117,4 0 0,-4 1 88,1 2 1,1 2-44,-1 4 1,0 0 55,-3 0 1,0 0-157,0 0 0,0 0 40,0 0 1,-3 0-200,0 0 1,-4 0-1,1 0 0,1-3 213,-1 1 1,0-4 140,-4 3 0,1-4 0,0 2 0</inkml:trace>
  <inkml:trace contextRef="#ctx0" brushRef="#br0" timeOffset="11418">9844 390 8531,'5'4'-62,"-1"1"125,-4 4 1,-1 1 83,-2 2 0,2 2-119,-2 5 1,2-1-282,1 0 0,0-2 119,0 2 1,0-6-761,0 3 537,0 0 357,0-4 0,4-2 0,1-5 0</inkml:trace>
  <inkml:trace contextRef="#ctx0" brushRef="#br1" timeOffset="13955">10242 1016 6823,'0'-5'1165,"0"1"-887,0 4 0,4-3-138,2 0 0,3-4-211,3 1 1,2-2 150,4-1 1,3-2-172,0-1 0,6 0 7,0-6 0,1 1-55,5-7 1,1-1 47,2-6 0,1-2-15,3-6 0,0-2 5,2-5 0,-3 2 20,-5 1 1,-4-2-47,-6 0 0,-3-1 46,-6-2 0,1-1 55,-7 0 0,1 1 7,-7 3 1,0 3 11,-3 3 0,0 4 43,0 4 0,-3 6 22,0 10 1,-4 6-41,1 6 1,-2 7-17,-1 5 0,-1 6 28,1 9 1,0 6-17,0 9 0,-3 7-16,0 9 1,0 1-56,3 8 0,0-4-9,0 4 1,4-3 18,2-6 1,2-3-15,1-7 1,3-4 46,0-5 0,4-4-4,-1-5 1,1-2 25,-1-1 1,-2-5-39,-4-1 0,-1-1 182,-2-5 0,-2 0-110,-4-3 0,-1 1 115,-2-1 0,2-4-65,-3-2 1,3-3 9,1-3 1,0-3-164,0-7 0,4-2 118,2-6 0,3 0-161,3-6 0,6 1 138,6-8 1,2 2-264,2-1 0,0-2 69,2 1 1,-1 6 49,4 1 0,-4 4 95,2 1 1,-4 4 3,-3 6 0,1 6 140,-4 0 0,1 5-97,-1 4 0,-2 3 39,2 6 1,-5 3-60,0 7 1,-2-3 24,1 2 1,2-2-5,-2-1 0,-1 0-1,1 1 1,-3-2-21,3-2 1,-1 1-10,1-4 1,2 3 8,-2-3 0,-1-1 2,1-5 1,3 2 16,3-2 0,0-2-14,-2-1 0,3-1-25,2-2 1,1 0 11,-1 0 0,2-2 0,-2-1 0,2 1-36,2-4 1,-1-3-6,0-3 1,-3-3-9,0 3 0,-3-4 35,3 1 0,-4-2 9,1-1 0,-3-1 47,-2 1 1,-3 0 7,-4 0 0,0 1-31,0 2 1,-4-1 8,-3 3 1,2 2 73,-1 5 0,0 2 16,-3 4 1,0 0-174,0 0 0,0 0 99,0 0 0,0 4-203,0 2 0,1 2 113,2 2 1,-2-1-102,2 0 1,-1 0 18,1 0 1,-2 0 38,5 0 1,0 3 31,3 0 0,0 1 3,0-1 0,0-2 86,0 2 0,4-1-82,3-2 0,1-4 107,1-2 1,0 1-53,0-1 1,3 0 5,0-3 0,0-1 29,-3-2 0,1 1 9,2-4 1,-2 1 15,2-1 0,2-5 9,-2 1 1,0-1-9,-3 2 1,-3 0 3,0 0-58,0 0 0,0 1 86,0 2-358,-4-2 198,2 7-256,-4-3 312,0 4 0,0 4-15,0 2 0,0 2 18,0 1 1,0 3-39,0 0 1,1 1 106,2-1 0,2-2-82,4-1 0,1 0 97,2-3 0,0-2-57,3-1 0,-1-2 7,1-1 0,2 0-33,-2 0 1,1-1-7,-1-2 0,0-1-13,-3-2 0,1-2 25,2 2 0,1-2-5,-4-2 1,1 1 20,-1 0 0,-2 1 0,2 2 0,2-2-33,-2 2 0,4-2 2,-1-1 0,-1 0 6,1 0 1,0 3-2,3 0 1,-3 4-7,1-1 0,-2 2 10,1 1 1,-1 0-8,-2 0 1,-2 4-1,2 2 0,-3 2 82,-3 1 1,1 0-68,-4 0 1,0 0 6,-3 0 1,-4 0 24,-2 0 0,-5 1 4,-1 2 1,-4-1-81,1 1 1,-3-2 52,-3-1 0,1 0-101,-1 0 1,2-1 86,1-2 1,1 1-54,2-4 0,-1 0-25,4-3 27,-1 0 0,5-1 65,2-2 0,2 1 123,4-4 1,0 3-120,0-3 1,4 4-13,2-1 1,3-1-42,4 1 0,1-3 0,4 3 1,1 0-14,2 3 1,-1-1 3,4-2 0,1 2-20,2-2 1,-3 2-28,0 1 1,-4 0-95,2 0 0,0 0-68,-1 0 1,1 0-4,-1 0 251,-2-4 0,8-1 0,-4-4 0</inkml:trace>
  <inkml:trace contextRef="#ctx0" brushRef="#br0" timeOffset="14500">12765 345 8260,'-5'-14'-136,"0"4"337,-4 7 0,0 3-121,0 3 0,3 4-268,0 5 0,-1 2 84,-5 4 0,2 3 130,-2 0 1,2 4-197,1 0 0,1-2 106,2 1 1,2-4-142,4 1 1,0-5 65,0 0 1,4-6 31,2-1 1,3-1 52,3-5 0,-2 0 0,2-3 0,1 0 116,-1 0 0,0-4-119,-3-2 1,0-2 117,0-1 1,1 0-26,-1-1 0,-3 1 171,0 0 1,-4 0-188,1 0 1,1 0 79,-1 0 1,3 0-89,-3 0 0,4-1 6,-1-2 1,2 2-58,1-2 0,0-2 66,0 2 0,2 3 4,-2 3 1,2 4-11,-4-1-14,1 2 1,-2 5 38,0 2 0,-3 3 11,3 3 1,-3 1-48,3 3 1,-1 0 10,1-4 0,3 3-82,0-3 1,0 0-161,3-3 1,1 0-92,-1 0 0,5-4 105,-2-2 0,-1-2 207,1-1 0,4-4 0,4-1 0</inkml:trace>
  <inkml:trace contextRef="#ctx0" brushRef="#br0" timeOffset="15855">5751 2847 6867,'0'-5'425,"0"1"-283,0 4-76,4 0 0,1 5 52,4 4 0,1 1-41,-1 6 0,0 0-1,0 5 0,0 2-30,0 4 0,-3-2-5,0 3 0,0 0-143,3 5 1,-4 1 105,-2-3 0,-2 3-174,-1-1 0,0-1 40,0 2 0,0-6-39,0-1 0,-4-1 105,-2-4 1,1-2 34,-1-5 0,1-2 39,-1-4 0,-2-4 163,2-2 0,-2-4-98,-1-5 1,-1-2-65,-3-10 0,3-3 14,-2-10 1,5-2-17,1-6 1,3-2-4,-3-5 0,4-3-45,-1-3 0,2-5-149,1-4 1,0 0 184,0 0 1,5-4-22,4 1 0,1-1 94,5 1 0,1 6-94,2 4 0,0 7 37,0 8 0,0 7-22,0 4 0,0 9 53,1 7 0,-1 3-55,0 3 1,-1 7 2,-2 8 0,1 7-13,-4 5 1,0 9-14,-3 0 0,-1 1 147,-1 2 0,-3 0-118,-4 0 0,0 0 155,0-6 1,0 2-55,0-8 1,-5 3-28,-5-3 0,-3 1 3,-5-1 0,-1-1 9,-2 1 1,2-2-69,-2-1 1,0-1-27,0-2 1,3 1-81,0-3 1,1-1 70,5-3 0,0 0-628,3 0 174,0 0 100,3 0 376,2-4 0,4-1 0,0-4 0</inkml:trace>
  <inkml:trace contextRef="#ctx0" brushRef="#br0" timeOffset="24322">10413 2305 8231,'-17'0'-122,"2"0"0,1 0-201,2 0 1,4 0 333,-1 0 0,6-1 570,0-2-269,2 2-207,1-7-130,0 3 1,0-4 17,0 0 1,1-1-119,2-2 1,1 1 77,2-5 0,4 1-18,-1-3 0,0-1 35,3-2 0,1-1-34,-1-3 1,3-1 23,-3 2 0,3-2 12,-3-1 0,4-4 33,-4 1 1,3-2 4,-3 5 0,3-5 5,-3 8 1,3 0 16,-3 6 1,0 4 0,-3 2 1,1 6-58,-1 3 0,0 2 29,0 1 0,3 4-66,0 2 0,0 6 56,-3 3 1,0 6-76,0 3 1,-3 3 10,0 0 1,-1 3-11,1 0 1,-2 3 29,-4-2 0,1-1 5,2-3 0,-2-4 41,2-2 1,-1-2 7,-2-4 0,-4-2-39,1-4 0,-4-3 0,1 0 0,1-4 285,-1 1 0,3-2 17,-3-1 1,3-1-153,-3-2 1,4-2-96,-1-4 0,2-1-126,1-2 1,0-2-75,0-4 0,1-1 16,2 1 1,-1 0 24,4 0 1,0 0 57,3 0 0,-1 0 65,-2-1 1,2 1 18,-1 0 1,1 0 15,1 0 1,0 0-13,0 0 0,0-1 104,0 1 1,0 1-37,0 2 0,0 2-66,0 4 1,-3 1 133,0 2 1,0-1-111,3 4 1,-3 1-41,1 5 1,-4 2 17,3 4 0,0 3-6,3 0 1,-1 4 2,-2-1 0,2 2-13,-2 1 0,-1 4 2,1-1 0,-3 3 7,3-3 1,-4 1 1,1-1 1,1 0-8,-1 3 1,0-4 1,-3 1 1,0-5-4,0-1 0,3-1-8,0 2 6,0-3-1,1-4 0,-2-1 2,4-2 1,-3-2 2,3-4 1,-3-1 43,4-2 0,-4 1-42,3-4 0,0 0 15,3-3 0,1 0-17,2 0 0,-1-4 1,4 1 1,-1-4-41,1 1 1,2-2-8,-1-1 1,-2 0 34,1 0 1,-4-2 1,1-1 1,0 2-14,-3-2 0,1-1 3,-7 1 1,0-1-59,-3 4 0,0 0 102,0 0 0,-1 3 33,-2 0-21,-2 4 0,-4 2 11,0 6 1,0 3-41,0 3 1,1 2 2,2 4 0,-2 4-18,2 2 1,2 2 13,1 1 0,-1 0 0,1 1 1,0-1-18,3 0 1,0 0 0,0 0 0,0-3 7,0 0 0,4-1 9,2 2 0,2-3-6,1-4 0,4 0 0,2 0 1,2 0 60,1 0 1,0-3-52,1 0 1,-1-3-24,0 3 0,0-1 23,0 1 0,-1 1-1,-2-4 1,2 3 4,-5-3 0,3 1-2,-3-1 0,3-2 78,-3 2 1,3-1-78,-3-2 0,3-2 1,-3-1 1,2 1-46,-2-4 0,-2 3-7,2-3 0,-2 0 23,-1-3 0,0 0-9,0 0 0,-3-1 9,0-2 0,-1 1-11,1-4 0,2 3 51,-2-4 0,-1 4 10,2-3 0,-2 4 42,1-1 0,1 2-69,-4 1 1,3 0-1,-3 0 0,1 3-4,-1 0 1,-2 3-4,2-3 6,-2 4-15,-1-6-96,0 3 1,0-5 91,0 1 0,0 0-7,0 0 0,0-3-1,0 0 1,0 0 38,0 3 1,-3 0 11,0 0 1,-3 3 50,3 0-79,-4 4 0,2-2 3,-4 4 0,3 0-34,-1 0 0,0 1 36,-5 2 0,2 3-147,-2 6 1,-1-1 77,1 4 0,-3 0-83,3 3 1,-3 0 115,3 1 1,-1-1-12,4 0 0,1-4 6,2-2 0,1-2 4,2-1 1,2-3 28,-2 0-55,2-4 113,1 2 0,1-4-71,2 0 0,-1-1 53,4-2 1,-3 1-35,3-4 1,-3 1 3,3-1 1,0-2 13,4 2 1,-4 1 4,0-1 0,-1 3 107,1-3 1,2 1-79,-2-1 0,-1-1 71,1 4 0,-3-3-84,3 3 0,0-3 73,3 3 1,-3-2-106,0 2 0,0 2 8,3-2 0,0 3-41,0 3 1,-3 4-17,1 5 0,-1 2-64,3 4 1,-3 0 106,0 0 0,-3 7-70,3 3 1,-4 2 9,1 0 1,-1-1-92,1 5 0,-1-2 113,4 1 0,-3 2-12,3-1 1,-3-2-41,3 1 0,-1-4-11,1 2 1,-2-3 117,-4-1 0,0 1-76,0 2 1,0-1 71,0 1 0,0-2-38,0-1 1,-4-2 14,-2-1 0,1-1 23,-1 1 0,-3-2 14,-3-4 0,-1 1-18,1-1 0,-2-1-1,-5-2 1,4-3 10,0-6 1,1-2-24,-1-4 0,2-1 61,4-2 0,0-2-63,0-4 0,4-7-2,2-2 1,2-6 5,1-1 1,0-2-3,0-3 1,5 2-7,4-3 1,1 2-5,5-1 0,0 2-83,3-2 0,0 1 83,0 2 1,4-1-49,-1-2 1,1 1 35,-1-1 0,1-1 131,2 1 0,3-4-37,-3 4 1,2 0 56,1 3 0,1-4-42,-1 1 0,0 0 185,0 3 1,-1 0-119,-1-1 1,-3 1-52,-4 0 0,-1 4-157,-2 2 1,-2-2 79,-4 2 0,-1-1-157,-2 1 1,-2 2 83,-4-2 1,0-1-166,0 4 0,-1-1 115,-2 7 0,1 1 15,-4 5 1,0 2-72,-3 4 1,-3 5 81,0 4 0,-4 4 115,1 5 1,-2 4-49,-1 3 1,2 4 133,1 1 0,1 0-119,-1-2 1,2-5 17,4-2 0,1-3-33,2-3 1,-1 1 4,4-4 0,0-3-158,3-3 167,0 1-314,0-2 89,0-1 58,4-4 126,1 0 0,4-3 1,0 0 0,-3-5 24,0 2 0,0-2 9,3-1 0,0 0 10,0 0 0,-3-3-28,0 0 0,0-4 139,3 1 0,1-1-74,-1 0 1,3-1 30,0 2 0,0 2-30,-3 1 1,0 3 7,0 3 1,3 2-61,0 4 0,0 4 2,-3 2 0,-3 6-99,1 3 0,-1 2 68,3 1 1,-3 1-75,0-1 0,-1 0 45,1 0 0,2 0-136,-2 0 1,2-4 121,1-2 1,1-2 20,2-4 0,-2-2 105,2-4 0,2 0-114,-2 0 0,3-8 226,-3-5 0,3 0-109,-3-2 0,4-4 97,-1-5 0,-1 1-148,2-1 1,-4-4 3,3-2 1,-3-4-63,3 1 0,-3-4-197,3-2 0,-4 1 128,1-5 0,-2 1 19,0-3 0,-5-4 181,-2 1 0,-2 1-146,-1 4 1,0 3 94,0 4 0,0 6 15,0 3 1,-3 7 150,0 2 1,-5 8-53,2 7 1,-2 7 45,-1 5 1,-1 9-157,-2 9 0,-2 7-10,-4 6 1,3 7-140,0 2 1,4 6 91,-2 2 0,6 2-81,1-2 1,4-4 50,-1 1 1,2-2-100,1-1 0,0-6 121,0-5 0,0-7 12,0-3 0,1-3 23,2-2 0,-2-4 118,2-6 0,1-2 43,-1-4 1,1-3-89,-1 0 1,-1-4 76,5 1 0,-1-6-126,3-3 1,4-7-198,2-5 1,6-4 154,3-6 0,-1-3-154,2-2 1,-2-2 73,1-2 1,1 2-194,-4 2 0,1-2 319,-4 1 1,-1 4-156,-2 3 1,-2 4 639,-4 5-32,0 3-241,-4 6 1,-1 7-197,-4 8 0,-1 8 12,-2 11 0,-2 1-9,-4 1 0,0 0-8,0 1 1,0-1-171,0 0 1,4-1 23,2-2 0,2 1-50,1-7 1,0 2 91,0-5 1,0-2-3,0-1 0,0-5 39,0-1 0,4-4-2,2 1 0,-1-2 0,1-1 1,-1-1 6,1-2 1,2-2-17,-2-4 1,2-1 9,1-2 0,1-1-54,2-2 1,-2-5 65,3 1 1,-3-4-3,-1 2 1,0-4 27,0 1 1,-1-2 93,-2-2 1,2 4-24,-2 0 0,-2 8 178,-1 1 1,-2 4-25,-1 2-80,4 3-300,-3 2 0,3 5 4,-4 2 0,-1 6-33,-2 3 1,1 4 120,-4-1 1,3 3-157,-3 3 1,4-1 138,-1 5 0,2-4-15,1 3 0,0-4 150,0 1 0,0-5-125,0-1 1,0-3 129,0 0 1,1-2-46,2-1 1,-1-4 143,4-2 1,-3-2-104,3-1 0,1 0-5,5 0 1,-2-1-82,2-2 1,3-3 10,0-6 0,1 1-125,-1-5 0,2 1 89,-2-3 0,2 0-22,2 0 1,-5 0 4,-2 0 0,1 0-6,-1-1 1,-3 1 75,-3 0 0,-1 1 20,1 2 1,1 2 19,-4 4 269,0 4-276,-3 1-15,-4 16 1,2-1-50,-4 10 0,1-5 20,-1-1 1,-1 0-9,4 3 1,-3 1-9,3-1 1,0-3-10,3 0 1,1-4 2,2 1 1,2-2 4,4-1 0,0-1 17,0-2 0,1-1-7,2-2 0,-1-2 11,5 2 1,-5-1-9,1-2 1,1 0 77,-1 0 0,3 0-40,-3 0 0,3-4 6,-3 1 0,4-3-27,0 3 0,-2-3 7,1 3 0,-1-3-31,1 3 0,2-3 34,-2 3 0,-1-4-214,2 1 0,-4-2 53,3-1 0,-4 0-84,1 0 0,-2-3 88,-1 0 0,0-5-13,0 2 1,-4-3 108,-2-3 1,-1-1-71,1-2 1,-2-2 226,2 5 0,-3-3 85,-3 3 1,1 4 123,-4 5 1,-3 3-142,-3 3 0,0 2 23,3 4 0,-4 1-176,-2 2 0,-1 5 3,0 4 1,-1 7-27,2-1 1,-2 4 74,-1 2 1,3 1-192,0 5 0,1-2 53,-2-1 0,3 1-107,4-1 0,1 0 36,2 0 1,2-1 30,4-1 1,0-6 37,0-4 0,7-4-9,2 1 1,6-3-81,1-3 0,4-2 90,1-4 1,4 0-136,-1 0 1,-1-1 0,2-2 185,-1 2 0,3-11 0,0 2 0</inkml:trace>
  <inkml:trace contextRef="#ctx0" brushRef="#br0" timeOffset="24579">12801 1187 8180,'-9'0'0,"0"0"-265,0 0 81,4 4 1,1 1-139,4 4 0,2 1-63,4-1 1,-3-1 384,6-2 0,-2 2 0,2-3 0</inkml:trace>
  <inkml:trace contextRef="#ctx0" brushRef="#br0" timeOffset="24822">12193 1441 8337,'-9'0'107,"0"0"-60,4 0 0,2 0-122,6 0 1,3 3-14,6 0 0,6 0 211,6-3-48,7 0 0,-1-1-212,6-2 1,-2 1-179,6-4 0,-3 3 126,-1-3 189,-4 0 0,4-7 0,-4-1 0</inkml:trace>
  <inkml:trace contextRef="#ctx0" brushRef="#br0" timeOffset="45691">10848 2766 8232,'5'-1'0,"-2"-2"-220,-1 2 262,-2-3 1,0 3-510,0-2 330,0 2 1,1-3 123,2 4 1,-1-3-43,4 0 1,-3-2 157,3 2-54,-4 2 1,5-4-88,-4 2 0,1 2 139,-1-2-131,-2 2 70,3-3-3,-4 3-92,4-3-21,-3 4 68,3 0-16,-4 0 43,-4 4 0,2-2 6,-4 4 0,1 0 44,-1 4 0,-3 0 11,0 2 1,0-1 11,-4 4 1,0 3 15,1 3 1,-1 4-44,1 0 1,-1 1-10,-2 1 0,2 3-39,4 0 1,-2 4-3,1-4 0,0-4-9,7-5 1,0-3 1,3-2 0,1-4-105,2-6 0,2 1 60,5-4 1,3 0-15,2-3 1,2 0-57,1 0 0,3-4 91,0-2 1,5-2-98,-2-1 0,-1 0 42,1 0 1,0-4-12,4 1 0,-5 0-26,-2 3 0,1 0-4,-1 0 0,0 0 3,-2 0 1,-2 1-113,-2 2 1,-1-1 51,-2 4 1,-2 0 95,2 3 0,-2-3 73,-1 0 0,-3 0 0,0 3 0,-4 4 0,2 1 0</inkml:trace>
  <inkml:trace contextRef="#ctx0" brushRef="#br0" timeOffset="46255">11241 2929 8209,'5'-12'0,"-2"0"0,1-1-178,-1 1 0,1-1-182,-1-3 0,-1 0 174,4 4 0,-1-3 188,1 3 0,1 0 3,-4 3 0,1 0 56,-1 0 0,-2 3 66,2 0-90,-2 4 0,-1-1-5,0 6 0,-3 0 69,0 6 0,-4-2 32,1 5 1,-2 2-34,-1 1 1,3 1-25,0-1 0,1 2-29,-1-1 1,-2 0 27,5-1 1,0 2 7,3-2 0,0-2-74,0-1 0,1 1-187,2-1 1,3 1 153,3-4 0,0 0-19,0 0 1,0-3-85,0 0 0,3-4 64,0 1 0,1-2-15,-1-1 1,1-1 61,2-2 1,2-2-1,-5-4 1,3 0 45,-3 0 0,3-2 11,-3-1 0,3 1 3,-3-4 0,0 3 14,-2-3 1,-1 1-31,0-1 1,-4-1-5,-2 4 1,1-4-33,-1 4 1,0 0 9,-3 3 1,-4 0-5,-2 0 1,-6 1-35,-4 2 0,-1-1-12,-1 4 1,0-3 26,0 3 0,0 0-6,0 3 0,0 0 5,-1 0 1,4 1 3,0 2 1,4 3-85,-1 6 1,2-1 24,1 4 0,1-3-121,2 3 0,-1-1 92,4 2 0,0 1-135,3-2 1,0 1 122,0-1 118,0 2 0,4-3 0,1 4 0</inkml:trace>
  <inkml:trace contextRef="#ctx0" brushRef="#br0" timeOffset="46825">11748 2876 8280,'-7'0'-101,"1"0"0,4 1-156,-1 2 1,2-1 206,1 4 0,0 0 54,0 3 0,0 0-79,0 0 1,0 0 62,0 0 1,0 1-110,0 2 0,0-1 14,0 4 46,0-3 0,0 1 30,0-4 1,-1-3-7,-2 0 1,1-4 24,-4 1 21,4-2 1,-6-1 157,2 0 1,2-1-112,1-2 0,-1-2 87,1-4 0,0-3-59,3 0 1,0-4-39,0 4 0,0-3-25,0 3 1,4-4-10,2 1 1,-1 1-23,1-1 1,0 3-170,3-4 1,0 1 42,0-3 1,4 1 104,-1 2 0,4-1 6,-1 4 1,-1-2 13,1 4 1,-4 0 11,1 7 0,1-3 16,-1 3 0,1 1 11,-4 5 0,-3 2-9,0 4 1,0 4 8,3-1 1,-4 3 110,-2-3 0,1 3-71,-1-3 0,1 0-1,-1-3 1,-2 0-61,2 0 1,-2 0 1,-1 1-37,0-1 0,3 0-137,0 0 0,0-3 60,-3 0-302,0-4 99,0 6 231,4-7 1,-2 3-158,4-4 0,-3 0 98,3 0 136,0-4 0,3-1 0,1-4 0</inkml:trace>
  <inkml:trace contextRef="#ctx0" brushRef="#br0" timeOffset="47330">12256 2622 7743,'-10'-5'-273,"1"2"1,3 2 352,0 1 0,3 0-59,-3 0 0,1 4 4,-1 2 0,-2-1-11,2 1 1,1-1 7,-1 1 1,3 1 16,-3-4-46,4 4 0,-5-5-25,4 4-70,0-4 114,3 6 0,3-6-44,0 4 1,3-3 36,-3 3 1,4-1-4,-1 1 0,2 2 2,1-2 0,0 2 6,0 2 0,0-1-9,0 0 1,3 3-1,1 0 0,-1 3-26,-3-3 0,0 1 28,0-1 0,0 1-43,0 2 0,0 0 37,0-3 0,0-2-1,0 2 0,0 1-1,0-1 1,-4 3 0,-2-3 0,2 3 36,-2-3 1,0 4 6,-3-4 1,-1 1-29,-2-1 1,-4-1-2,-5 4 0,-2-3-12,-4 3 0,-3-1 4,0 2 1,-4 1-5,0-2 0,-1-2-10,-1-1 0,1 1-4,2-1 1,-2 3-41,5-3 0,3-1-81,3-4-321,4 1 144,-2-7 314,8 3 0,-3-4 0,3 0 0</inkml:trace>
  <inkml:trace contextRef="#ctx0" brushRef="#br0" timeOffset="48748">12582 2512 8146,'-9'0'-544,"3"-1"-127,0-2 1,3 2 605,-3-2 220,4 2 11,-6 1-231,7 0 215,-3 0-117,4 0 14,0 4-29,0 1 1,0 4 14,0 0 0,0 0 36,0 0 0,0 1 0,0 2 1,0 2 93,0 4 0,1 1-126,2-1 0,1 1 27,2 2 1,2-2-58,-2 2 1,2-5-4,1 0 1,0-2 4,0 1 0,0-2-95,0-4 0,0-1 70,1-2 0,2-2-107,0-4 1,0 0 34,-3 0 0,1-1 66,2-2 0,-2-2 5,2-4 1,-2-3-3,-1 0 1,0-4 4,1 1 1,-1-3 17,0 0 1,-1 0 11,-2 0 1,-1 0 34,-2 0 0,-2 0-53,2-1 0,-2 1 30,-1 0 0,0 3-25,0 0 0,0 4 11,0-1 87,0 6-53,-4 2 1,3 5-76,-2 2 1,1 3-7,-1 6 0,2 1-12,-2 2 1,2 2-13,1-2 1,0 2-62,0 2 1,3-4 92,0 0 0,4-4-156,-1 1 163,2 2 1,1-5 10,0 0 1,0-3-29,0-3 23,0-2 0,0 3 32,0-4 1,-1-1 106,-1-2 0,1 1-35,-2-4 0,2 3-71,1-3 0,-3 3 7,0-3 1,0 0-50,3-3 0,0 0-9,0 0 1,-3 3 19,0 0 1,-3-1-13,3-5 0,-1 2-9,1-3 1,1 2 14,-4-1 0,5 1 15,-2-4 1,1 4-8,-1-1 1,2 6 27,-2 3 0,-1 2 29,1 1-17,0 0 0,-1 4-34,-2 2 0,1 3-6,-1 3 1,0-1-33,-3 4 0,0-3 44,0 3 1,0-2-4,0 2 1,0-4-22,0 1 0,0-1-10,0 1 0,-3-2 93,0 2-26,0-2 1,3-1-29,0 0 1,0-3 7,0 1 1,0-4-13,0 3 0,1-4 2,2 1 1,-1-2-8,4-1 1,0 0 9,3 0 0,1 0-27,2 0 1,-2-4 12,3-2 1,0-2-4,-1-2 0,3 1 30,-3 0 1,4-4 3,-1-2 0,1 1-27,-1-1 1,3 3 4,-3-3 0,-1 0-4,1-4 0,-4 4 8,1 0 0,-3 4-5,-3-1 0,1-1 26,-4 1 0,0 0 2,-3 3 0,0 0-32,0-1 1,-1 4-1,-2 0 0,-2 1-22,-4-1 1,0 2 31,0 4 1,0 0-89,0 0 1,0 1 77,0 2 0,0 0-11,0 6 1,-1-2 3,-3 5 1,6 2-3,-2-2 0,2 4 17,-2-1 0,1-1 4,2 1 1,-1 0 0,4 3 1,0-2-14,3-1 1,0-4-31,0 1 1,0-2 30,0-1 1,1-3-52,2 0 16,2-4 0,7 2-8,0-4 1,0 0 24,-3 0 0,4-1-1,-1-2 0,1 1 35,-1-4 1,-1 0-36,4-3 0,-3 1 42,3 2 0,-3-2-31,3 2 0,0-2 13,0-1 0,2 0-33,-2-1 0,2 1-3,1 0 1,-3 1 2,0 2 0,0-1-6,0 4 1,1 0 39,-4 3 0,0 0-25,-3 0 0,3 0 36,0 0 0,-3 4-33,-3 2 0,-1-1 35,1 1 1,-1 1-16,-5 5 0,0-2 9,0 3-15,0-3 1,-4-1 0,1 0 0,-4-1-29,1-2 0,-3 1 25,-3-4 1,2 3 68,-2-3 0,-2 1-65,-1-1 0,-1-2 98,1 2 0,-3-2-53,3-1 0,2 0 9,1 0 0,2 0 5,1 0 0,3 0 97,0 0-56,4 0 1,-2-1-46,4-2 1,1 2-144,2-2 1,2 2 133,4 1 0,0 0-126,0 0 1,1 0 47,2 0 0,2 0-13,5 0 0,0-3-2,2 0 0,-2 0-110,2 3 1,2-3 33,2 0 1,-2-3 77,1 3 0,-4-4-213,1 1 258,-2 2 0,4-8 0,0 2 0</inkml:trace>
  <inkml:trace contextRef="#ctx0" brushRef="#br0" timeOffset="48991">12419 2312 8150,'-26'-9'0,"1"0"0,7 4-116,6 2-81,6 2 1,-1 8-110,4 2 0,0 6-354,3 0 660,0-2 0,4 5 0,1-4 0</inkml:trace>
  <inkml:trace contextRef="#ctx0" brushRef="#br0" timeOffset="50443">8290 4057 8248,'0'-9'-307,"-1"1"-76,-2 2 0,2 1 617,-2 2-2,2 2-279,1-3 238,0 4 1,0 4-84,0 2 0,0 2-49,0 1 0,0 0 8,0 0 1,0 3-28,0 0 1,0 3 19,0-3 1,0 4-104,0 0 1,0-2 98,0 1 1,3 0-84,0 3 1,1-3 8,-1 0 0,2-4-99,4 1 0,-3-1 42,1-2 1,0 0-15,5 0 0,-2-1 8,2-2 0,-1 1 45,1-4 1,-1 0 46,4-3 0,-3-4-12,3-2 0,0-2 7,0-1 0,2-4-3,-2-2 0,-1-4 11,1-2 0,-4 2 33,1-2 1,-2-1 6,0 1 1,-1-1 22,0 4 1,-4 0-58,-2 0 0,1 4 35,-1 2 1,0 2 45,-3 1-48,0 0 0,0 3-68,0-1-2,0 5 0,-1-1-10,-2 6 1,2 0-5,-2 7 0,-2-2-27,-1 7 1,2 0 52,1 3 1,2-1-131,1-2 0,0 1 62,0-4 1,1 1-98,2-4 0,2-1 88,4-2 1,3-2 5,0-4 0,3 0 26,-3 0 1,4-3-5,-1 0 1,1-4 45,0 1 0,1-2-56,-2-1 1,2-1 151,1 1 0,-3 0-73,0 0 0,1 0 13,2 0 1,0 3-39,0 0 0,0 4 10,0-1 1,-1-1 132,-2 1 0,3 1 6,-3 5 0,2 6-40,1 6 0,0 2-60,0 1 1,1 5 88,3 1 0,-3 6-112,2 3 1,-3 3 3,-3 0 0,1-3-14,-4 0 0,4-2-103,-4 2 0,0-4 82,-3 1 1,-3-5-99,0 0 0,-3-5 23,3 1 1,-4 1 63,1-1 1,-6 1 2,-3-4 0,-3-3 44,-3 0 1,1-3 6,-4 3 1,-2-4 32,-4 1 0,1-5 141,-4-1 1,3-4-89,-3 1 0,2-3-17,-2-3 0,4-4-170,-1-8 1,1-5 132,-1-10 0,4-6-246,-1-7 0,7-1 14,2-1 0,1-5 108,5-1 1,0 0-33,3 0 0,7-4-175,2-2 0,6 1 181,0 4 0,6 4-18,0 5 0,6 4 295,-3 6 0,4 6-94,-3 6 1,0 5 25,-1 4 0,1 5-50,-4 1 0,3 5-30,-2 1 1,-1 4 31,-3 5 1,-1 4-10,-2 3 0,0 4 30,-6 1 0,1 4-17,-7-1 0,1 2-52,-4 2 0,-5-1-8,-1 0 0,-5-1 29,-1-2 0,-4 2 39,1-5 0,1 0 24,-1-3 0,4-1 15,-1-2 1,5-1-290,0-5 1,5 0-746,-1 0 0,3-4 912,3-2 0,7-2 0,4-1 0</inkml:trace>
  <inkml:trace contextRef="#ctx0" brushRef="#br0" timeOffset="53395">10286 4136 8049,'-6'-4'-110,"0"1"1,3-3-137,-3 3 0,4-1 154,-1 1 92,-2 2 1,3-6-14,-4 4-9,4-4 0,-3 2 12,2-4 0,2 0 30,-2 0 0,2 3-53,1 0 1,0-3 28,0-3 0,0 0-6,0 3 0,0-2 34,0-1 1,0 1 1,0-4 1,0 3 15,0-3 1,0 3 88,0-3 0,0 0 12,0-4 1,-3 1-101,0 0 1,-2-1 38,2-2 1,2-1-23,-2-3 0,-1 0 5,1 4 0,0 4 73,3 5 4,0 2-275,0 5 0,3 2 52,0 6 1,4 3 19,0 6 1,-3-1 68,-1 4 0,1 3-85,-1 3 0,3 1 60,-3-4 0,1 3-18,-1 0 1,-2 0 22,2-3 1,-1 1 9,1-1 0,-1-3 13,4 0 0,-4-4-2,1 1 1,1 1 2,-1-1 0,3-3-18,-3-3 1,1-1 18,-1 1 1,1 0 6,2-3 0,2-2 1,-2 2 1,2-2-6,1-1 1,1-3 2,-1 0 1,1-5-37,2 2 0,-1-2-3,4-1 0,-3 0-110,3 0 1,-4 0 74,1 0 0,1 1-51,0 2 1,-1-1 92,-3 4 0,0-3-13,0 3 10,0 0 0,0 3-9,0 0 47,-4 0 0,2 1 22,-4 2 1,3-1-27,-3 4 1,0-3-12,-3 3-168,4 0 155,-3 3-47,3 0 0,-5-3 25,-2 0-12,2-4 36,-3 2 1,3-4 18,-2 0 86,2 0 1,-4 0-103,2 0 86,2-4 1,-3 2-54,4-4-16,0 0 0,0-3-31,0 0 1,0 3-5,0 0 0,1 0 19,2-3 0,-2 3-16,2 0-31,2 0 1,-3-2 28,4 1 9,-4-1 25,2 7 11,0-7 59,-3 7 18,3-7-83,0 7 0,-3-4 32,2 2-21,3 2 1,-4-6-9,4 4 1,-3-1-63,3 1 63,0 2 1,3-3-5,0 4 0,0-1-4,0-2 0,-3 2 0,0-2 1,-3 2-11,3 1 2,-4 0 45,6 0-38,-7 4 0,4 0 21,-2 2 0,-2 2-18,2-2 0,-2 2 5,-1 1 1,0 0 1,0 0 1,0 1 4,0-1 0,0 0-27,0 0 1,3 0 3,0 0-31,0 0 0,-3 0 50,0 0-42,0-4 32,0-1-41,4-4 110,-3 0 165,4 0-178,-5 0-235,0-4 50,0 3 65,4-7 1,-3 6 55,2-4 0,1 3-67,-1-3 90,4 0 1,-3-3-51,2 0 0,2 0 32,-2 0 1,1 0-5,-1-1 0,2-2 2,-2 0 0,-1-3-4,1 3 1,-1-1-5,1 1 0,1 2 46,-4-2 1,3 2-48,-3 1 0,3 2 0,-3 1 12,5 4-115,-3-2 97,4 4 1,0 1-3,0 2 0,-3-1-20,0 4 1,-3 1-8,3 2 1,-3 0 4,3 0 0,-4 0 8,1 0 0,1 0 25,-1 0 0,0 0-22,-3 0 1,0-3 35,0 0 1,0-3-17,0 3 0,1-4 3,2 1 12,-2 2-7,3-4 0,-3 6 80,2-4-79,-2 1 55,7-4 1,-6 0-39,4 0 89,0 0-110,4 0 0,-1 0 7,0 0-4,0 0 0,0 0-3,0 0 0,1 0-19,2 0 0,-2 0-11,2 0 1,2 0-28,1 0 0,0-4 44,0 1 1,0-3-17,3 3 1,0-4 11,0 1 0,0-2 2,1-1 1,-1 0 9,0 0 0,-1 0 1,-2 0 1,1-1 47,-4-2 0,3 2-51,-3-2 1,1 1 100,-4 2 0,0-3-48,0 0 1,-4 0 8,-2 3 0,-2 0-38,-1 0 1,-1 0 0,-2 0 1,-2 0-63,-4 0 1,-3 0-149,0-1 1,-2 5 92,2 2 1,-1 2 69,-2 1 1,1 1-85,2 2 0,1 2 57,-4 5 1,4 0-12,-1 2 1,1-1 19,2 4 1,1-4 11,2 1 1,-1 1 1,4-1 1,0 0-10,3-3 66,0 1-61,4-1 1,1-4 31,4-2 1,0-2-26,0-1 1,2 0 32,1 0 0,-2 0-46,2 0 1,-2-3 0,-1 0 1,0-4 33,0 0 0,0 2 0,0-1 0,-3 3 121,0-3 1,-3 1-83,3-1 1,-3-2 80,3 2 0,-4-2-103,1-1 0,0 3 68,0 0 0,-2 0-49,2-3 0,-2 3-23,-1 0 0,3 3-78,0-3-13,0 4-55,1-2 0,1 4 61,4 0 0,-3 4 53,0 2 1,0 2-13,3 1 0,0 3 19,0 0 1,0 3-8,0-3 0,0 1 15,0-1 0,1-2 9,-1 3 1,4-3 6,2-1 1,-1-3 6,1 0 1,-1-4-26,1 1 0,2-2 10,-1-1 1,1-4-6,1-2 1,-3-5 1,0-1 0,-1-2 38,1 2 1,-1-2 5,-2-4 1,-1 1-19,1 2 0,-1-2 6,1 2 1,-2-2-113,2-2 0,-3 1 91,-3 0 1,1 1-36,-4 2 1,3-1 23,-3 4 0,0-4 64,-3 4 1,-1 1-59,-2 5 1,1-1 1,-4 4 1,0 0-7,-3 3 1,-3 1 7,0 2 1,-3 2-71,3 4 0,-3 3 70,2 0 0,-2 4-153,3-4 0,-3 3-24,3-3 55,0 0 98,3-3 5,4 0-71,1-4 16,4-1 76,0-4 0,4 0-17,2 0 0,2 0 29,1 0 1,3 0-4,0 0 1,4 1 12,-1 2 0,0 3 6,0 6 1,0 0 10,3 7 1,-3-5 10,0 7 0,-1 0-14,1 6 0,1 2-19,-7 1 0,2-2-49,-5 2 0,1 1 50,-1 0 0,-1-1-159,-2-3 1,-2 0 56,2 1 1,-5-4 32,-1 0 0,-5-1 70,-1 1 1,-1-1-3,-5-5 1,-1 0-55,-2 0 1,1-1 1,2-2 0,-1-2 205,4-4 0,-3-1-90,3-2 0,-4 2-87,4-5 89,0 0-50,3-3 1,1-5-67,2-5 1,2 0-143,4-5 0,4-3 33,2-3 0,2-4 69,1 1 0,4-3 38,3 0 0,1-4-5,1-2 1,4 0-6,2 0 0,2 3-31,2-3 0,-1-1 14,0-2 1,1 0 65,2 0 0,-4-1 18,1 1 0,-3 4 137,0 1 0,-3 1-108,-5 3 0,0-1 101,-4 7 0,0-1-51,-3 4 0,-4 4 57,-2 2-130,2 2 1,-4 4 15,2 0 27,-2 4 1,-2 2-18,-2 6 0,1 3-307,-4 3 0,1 2 84,-1 4 0,-2 1-1,2-1 0,-1 3 101,1 0 1,-1 0-7,4-3 0,0-3-11,3 1 0,0-5 4,0 1 0,1-3-22,2-3 0,-1 1-14,4-4 1,0 0-59,3-3 0,1-1 77,2-2 0,-2-2 134,2-4 0,-2 0-45,-1 0 1,0 0 8,0 0 1,2-1-26,1 1 1,-1 0 14,4 0 0,-3-3-16,3 0 1,0-3 7,3 3 1,0 0 21,1 3 0,-2 0-25,-2 0 1,1 2 57,-4 1 1,0 4-19,-3-1 0,0 5 94,0 1 0,-1 5-85,-2 2 0,2-1 10,-5 3 1,0 1-18,-3-1 1,0 4-2,0-1 0,-4-1-123,-3 1 0,-1-4 75,-1 2 0,-3 0-81,0-1 1,-3 0 138,3-3 0,0 0-13,3 0 1,0-4 77,0-2 293,0-2-257,0-1-45,3 0 0,2-4-6,4-2 0,0-2-3,0-1 0,2 0-143,4 0 1,1-1 10,5-2 0,2 2-104,1-3 0,2 3 119,1 1 0,-3 3-20,0 0 1,1 1-38,2-1 0,0 1-11,0 2 0,-3 2-48,0-2 1,0 2 95,3 1 1,-2 0 47,-1 0 0,0-4 0,3-1 0</inkml:trace>
  <inkml:trace contextRef="#ctx0" brushRef="#br0" timeOffset="54237">13343 3210 8137,'-9'-8'0,"0"0"-274,0-4 94,0 0 0,0 8 373,0-2-22,4 2-134,-3 4 1,3 0 102,-5 0 0,-2 3-220,0 0 1,-3 4-48,3-1 1,-3 3-92,3 3 0,-1-1 135,1 4 1,5 1 133,-3 6 1,4-3-48,0 2 1,2-2 2,4-1 1,0-4-9,0-2 1,4-1 16,2-2 1,3-4 47,0-2 0,1-2 104,2-1 0,2-4-50,4-2 1,0-2-80,0-2 0,3 0-68,1-2 0,-1 1 44,-3-4 0,-1 3-12,-2-3 1,-2 4 47,-4-1 0,0-1-4,1 0 1,-4 0-41,0 1 0,-4 2 2,1-2 0,-2-1-21,-1 1 0,0 0 37,0 3 0,-3 0-94,0 0 0,-1-2 16,1-1 0,2 2-17,-2-2 0,2 2 19,1 1 0,4 1-15,2 2 1,5-1 1,1 4 1,1 0-8,-1 3 0,1 1 28,2 2 0,2-1-3,-2 4 0,2 0 48,-2 3 0,2 0-11,-2 0 1,-1 0 9,1 0 1,-1 0 32,1 1 0,-1 2 9,-5 0 0,-3 3-10,0-3 1,-4 4 100,1-1 1,-2 3-44,-1 3 1,0 3-56,0 3 1,-3 1 44,0 2 1,-4 0-45,1 3 1,-2 0-4,-2 3 0,1 1-6,0-1 0,-1 0-4,-2 1 0,2-4-45,-2 0 0,2-3-117,1 4 0,1-8-65,2 1 0,-1-5 116,4 2 1,-4-4-62,0 2 0,2-7 127,-1-3 1,3-2-13,-3-1 1,3-3 79,-3 0 1,3-4 434,-3 1-189,0-2 21,-3-1 0,0-4-56,0-2 1,4-2-157,2-1 0,-1-3-90,1 0 0,0-3-203,3 3 0,0-5 191,0 2 0,0-2 0,0-1 0</inkml:trace>
  <inkml:trace contextRef="#ctx0" brushRef="#br0" timeOffset="55487">12354 4310 8132,'-3'-6'-1068,"0"0"974,0 0 586,3-3-443,0 0-180,4 4 104,1-4 0,4 8 59,0-2 0,-3 2 33,1 1-76,-1 0 1,3 1-5,0 2 1,-3-1 53,0 5 1,-4 0 113,1 5 0,1 2-66,-1 4 0,0 3 119,-3 0 1,3 8-123,0 2 0,1 4 0,-1 4 0,-2-1-102,2 1 1,2 1 51,1 0 1,-1-4-100,1-3 1,0-1 26,3 2 1,3-4-148,1-6 0,0-3 29,-1-6 1,-1-3-85,4-6 0,-3-1 181,3-5 0,-3-8-28,3-1 0,-3-9 154,4 0 1,-5-7-58,1-2 1,1-2 163,-1-4 1,-1 0-142,-5-3 1,2 2 38,-2 1 0,-2 1-2,-1-1 0,1-2-29,-1 5 1,1 0-59,-1 3 0,-1 0 56,4 3 0,-4 6 276,1 6-371,3 2 23,-1 5 1,1 5 14,0 6 1,-4 7-6,1 5 0,-1 1-8,1 6 0,-2-2 41,2 1 1,-1 5-120,1-2 0,-1 3 83,4-3 1,-3 0-99,3 0 0,0-1 64,3-1 0,3-3-2,0-4 0,1-1 59,-1-2 0,-1-2 0,1-4 1,1-4 18,-1-2 1,3-2 10,-3-1 0,0 0 126,-3 0 1,0-4-87,0-2 0,-3 1 135,0-1 0,-1 0-6,2-3 1,-2 0 3,-2 0 0,-2-3-127,2 0 1,1-4 0,-1 1 0,0-4-152,-3-2 0,3 0 93,0-6 0,3 5-102,-3-6 0,3 0-22,-3-2 0,0-1-161,-3 1 0,0 1 123,0-1 1,0 2-117,0 1 1,0-1 136,0 1 0,0 1-13,0 2 0,0 5 48,0 4 1,3 3 17,0 0 1,4 6-189,-1 3 0,2 2 261,1 1 0,0 0 0,0 0 0</inkml:trace>
  <inkml:trace contextRef="#ctx0" brushRef="#br0" timeOffset="56487">13453 4518 8151,'-6'-6'-3,"0"-3"1,0 2 74,-3-5 0,1 7 437,2-4-528,-2 2 0,4-2 123,-3 0-275,3 4 0,1 0-4,0 2 0,-1 2-2,1-2 1,-2 3 146,-4 3 0,0 2-65,0 4 1,0 4 81,0 2 0,1 2 35,2 1 0,-1 4 152,4-1 1,-3 4-105,3-1 1,0-1 50,3 2 1,1-5-57,2 1 0,-1-2-145,4-1 0,0-4 4,3-2 0,1-3-136,2-3 1,-1-1 188,4-5 0,-3-2-27,3-1 1,-2-5 55,2-4 0,-3-4-59,3 1 1,0-2 111,3-1 1,-3-3-81,0-1 1,1 0-17,2 1 0,-4 2 9,-2-2 1,-2 2-10,-1 1 1,0-1 72,0 1 1,-4 4-4,-2 2 1,-2 5 177,-1 1-220,4 4 1,-3 0 45,2 8 1,-3 1 20,-3 8 1,2 1 110,-2 5 0,-1 0-169,1 3 0,0-1-4,3 1 1,0 2-26,0-1 0,3-4-157,0-3 0,4-1 46,-1-5 1,2-1 118,1-5 0,1-2-6,-1-4 0,0 0-37,0 0 1,0 0 99,0 0 0,0-4-33,0-2 1,0 1 16,0-1 0,-1-1-20,-2-5 1,2 2 11,-2-2 0,-1 1 7,1-1 0,-3 0-23,4-3 1,-5 3 7,1-3 0,1 1-9,-1-1 1,1-2-50,-1 2 0,-1-2 42,4-2 1,-3 1-3,3 0 0,0 0 14,3 0 1,0 4-7,0 2 17,0 2 0,0 3-20,0 1 0,0 4-145,0-1 1,1 6 137,-1 3 1,0 3-53,0 0 1,1 1-34,2 2 0,-3-2-10,0 2 0,0-2 21,-3-1 0,-1 0-12,1 0 0,-4 0 186,1 0 1,-2 0-147,-1 1 1,0-4 242,0 0 1,0 0-59,0 3 0,-1-3 26,-2 0 1,2-3 45,-2 3-67,2-4-74,1 6-46,0-3 1,0 1-95,0 0 0,0 0 114,0 3 0,0 0-83,0 0 0,0 0 47,0 1 1,0 2 134,0 0 0,0 4-114,0-1 1,0 2 5,0 1 1,0 0-6,0 1 0,-3-2 5,0-2 1,0 2-46,3-2 1,0-1 49,0 1 0,0-4-89,0 1 71,0 3 1,3-5-27,0 2-186,4-2 206,-2-1 0,4 0 0,0 0 0</inkml:trace>
  <inkml:trace contextRef="#ctx0" brushRef="#br0" timeOffset="57429">12274 5615 7835,'-9'0'-905,"1"1"865,1 2 1,2-1 135,2 4 1,1-4-39,-4 1 0,3 1 364,-3-1-376,4 4 0,-2-2 25,0 5 1,3-4 263,-2 0-322,2-4 1,1 3 142,0-2-291,0-2 219,0 3 0,4-8-4,2-2 1,-1-6-16,1-4 1,0 2 5,3-1 0,-1 0-39,-1-3 1,0 1 1,-4 2 1,0-2-122,-3 1 1,0 2 138,0-1 0,-1 3-210,-2-3 0,-3 4 91,-7-1 1,3-1-9,-2 1 0,-1 3 58,1 2 1,-4 5-7,1-1 1,-2 7 90,-1 6 0,-1 3-85,1 5 0,0 5 106,0 4 0,0 1-80,0 6 1,3 0 130,-1 5 0,6-2-111,1-1 0,3 0-18,3-3 0,2 2-5,-2-2 0,3-2-5,3-4 0,-1 0 1,4-3 1,0 1-15,3-4 0,-1-3-4,-1-3 0,1-4 16,-2 2 0,2-3-125,1-1 0,0-1 6,0-2 0,0 1-120,0-4 0,0 3 128,0-3 0,1 0-23,2-3 0,3 0-6,3 0 0,0-1-7,0-2 1,0-2-75,0-4 0,0 3 55,1 0 1,-1 0 165,0-3 0,0 0 0,0 0 0</inkml:trace>
  <inkml:trace contextRef="#ctx0" brushRef="#br0" timeOffset="58084">12527 5679 7985,'-6'0'-332,"0"0"83,0 0 263,0 0-6,-2 0 1,6 0 88,-4 0 15,4 0 222,-2 0-334,4 0 31,0 4 1,1-3-4,2 2 1,-1 1 33,4-1 0,-1 4-2,1-1 1,3 5-29,-3 1 1,1 3-9,-1-3 0,1 4-5,-4 0 1,0 1 17,-3 1 0,0 0-122,0 0 1,0 0 120,0 0 1,-1-3-116,-2 1 1,2-2 61,-2 1 0,-1 1-8,1-4 1,-3 0-37,3-3 0,-4 0-7,0 0 0,3 0-20,1 1 38,-2-5 117,4-1-92,-3-4 0,4-1-5,0-2 1,0-4-4,0-5 1,1 1 4,2-4 0,2 0 127,5-3 0,-1 0 186,0 0 0,3-3-175,0 3 0,4-2-49,-1 5 1,-1-1-208,1 1 0,0 2-28,4 4 1,-4 0-138,0 0 1,-3 0 167,3 3 1,-4 2-50,1 4 1,-1 0 54,1 0 0,-5 3-342,3 0 479,-7 4 0,5 3 0,-3 4 0</inkml:trace>
  <inkml:trace contextRef="#ctx0" brushRef="#br0" timeOffset="58447">12918 5705 8198,'-9'1'311,"0"2"0,3 1-264,-1 2 1,4 2-224,-3-2 164,4 6 0,-5-2 95,4 2 1,0-1-64,3 2 1,0-2-107,0 4 1,0-1 73,0 1 1,0 1-86,0-4 0,0 3-19,0-3 0,0 4-133,0-4 1,0 0-4,0-3 0,-1 0-41,-2 0 1,2 0 80,-2 0 0,-1 0-302,1 0 514,-4 0 0,2 0 0,-4 0 0</inkml:trace>
  <inkml:trace contextRef="#ctx0" brushRef="#br0" timeOffset="58983">12954 5407 8045,'-5'4'478,"-3"-3"-389,7 7 0,-6-3 64,4 4-202,0 0 113,3 0 1,0 0-63,0 0 0,3-3-168,0 0 1,3-3-331,-3 3 1,4-1 96,-1 1 399,-2-2 0,4 0 0,-3 1 0</inkml:trace>
  <inkml:trace contextRef="#ctx0" brushRef="#br0" timeOffset="60085">13108 5768 7926,'-5'0'-293,"1"0"-18,4 0 217,4 0 28,-3 0 156,3 0-76,-4 4 0,3-2-62,0 4 1,0 1 47,-3 2 0,0 0 9,0 0 0,0 3-116,0 0 0,0 3 64,0-3 1,0 1-104,0-1 1,0-2 99,0 2 1,-1-1-16,-2-2 0,2 0 18,-2 0 1,-1-3 4,1 0 0,-1-3 85,1 3-135,2-4 154,-7 2 0,6-4-79,-4 0 1,3 0 253,-3 0-88,4 0-100,-2 0 0,4-4-69,0-2 0,0-5 2,0-1 1,1-4-150,2 0 1,2-4 49,4-1 0,1 0-26,2 3 0,-1 0 57,4 0 1,-3 0 71,4 3 1,-5 2 76,1 4 1,-2 0-42,-1 0 0,0 4 4,0 2 0,0 2 149,0 1 0,-1 4-71,-2 2 1,2 2-58,-2 1 0,-2 3 16,-1 0 1,2 3-30,-2-2 1,0 3-82,-3-1 1,0 1 21,0-1 1,-3 1-17,0-4 1,-4 3 25,4-3 1,-4 1-9,1-4 0,2 0 27,1 0 1,-1-3-22,1 0 51,-4-4-35,6 2 1,-3-5 54,4-2 0,0-5-107,0-4 0,0-4-6,0 0 1,1-1-3,2-1 0,2-3-14,4 0 1,-2 0 5,2 3 1,-2-1 34,6 1 0,-2 0 18,1 0 1,-2 4-36,2 2 0,-2 2 136,-1 1 1,0 4-28,0 2 1,-1 3 60,-2 3 0,1 2-67,-4 4 0,3 4 15,-3 2 1,2 3-54,-2 3 0,-2-1 5,2 5 0,-2-4-148,-1 3 0,0-3 90,0 3 0,-3-4-79,0 2 1,-2-6 32,2-1 1,2-1-130,-2 1 109,2-2 101,1-4 0,0-4 0,0-1 0</inkml:trace>
  <inkml:trace contextRef="#ctx0" brushRef="#br0" timeOffset="60427">13527 5724 8083,'0'5'523,"0"3"-753,0-2 164,0 2 0,0-2 46,0 0 0,0 0-208,0 3 0,3 1 182,0-1 0,0 0-68,-3 0 1,1-3-129,2 0 1,-2 0 90,2 3 0,-2 0-125,-1 0 0,0-3 276,0 0 0,0-4 0,0 6 0,0-3 0</inkml:trace>
  <inkml:trace contextRef="#ctx0" brushRef="#br0" timeOffset="61022">13752 5715 8146,'0'9'-40,"0"-3"-3,0 0 1,0 3-34,0 3 1,-1 4 36,-2 0 0,2-1 51,-2 3 0,2-5-11,1 5 1,0-3-35,0 0 0,0 1-167,0-4 1,0 4 137,0-4 0,-1-1-133,-2-5 1,2 2 23,-2-2 0,1-2 94,-1-1 0,1-2 14,-4-1 1,3 0 14,-3 0 0,3-5 102,-3-4 0,1-1-64,-1-5 0,1 0 110,2-4 1,2-2-69,-2 0 1,2 0 90,1 3 1,0-2-14,0 1 0,1-1-79,2 5 0,-1 2-43,4 1 0,0 2 13,3 1 1,0 1-5,0 2 0,0 2 5,0 4 0,0 0-10,0 0 0,0 1-40,1 2 1,-1 3-11,0 6 0,-3 1-90,0 2 1,0 3 122,3 0 0,-1 1-8,-2 2 1,1-2-10,-4-1 0,1-4-120,-1-2 0,-2-2 130,2-1 0,-2 0 7,-1 1 1,0-4 25,0 0 227,0 0-71,0 3-137,-4 0-277,3 0 257,-3-4 0,4-1 0,0-4 0</inkml:trace>
  <inkml:trace contextRef="#ctx0" brushRef="#br0" timeOffset="62073">14105 5769 8018,'-6'0'-247,"0"0"119,0 0 1,1 1-60,2 2-54,-2-2 1,4 4 40,-2-2 100,-2-2 1,3 5 187,-4-3-158,4-2 1,-3 4-26,2-2 54,-2 2 0,-4 4 112,-1 0 0,4-3-127,0 0 0,3 0 171,-3 3 0,4-3-64,-1 0 53,2 0-88,1 3 1,0-3 16,0 0 1,4-4-31,2 1 1,2-2 8,1-1 0,-2 0-141,3 0 0,-3-1 125,5-2 0,-1-2-71,1-4 1,-2 0 43,2 0 1,-2-1 41,-1-2 0,-1 2 53,-2-2 0,1-1 163,-4 1 1,3-1-81,-3 4 0,1 0 107,-4 0 1,0 3-5,0 0 1,0 3 75,0-3-360,0 4 125,0-2 1,0 5-226,0 2 1,0 2 25,0 4 1,0 4 111,0 2 0,-4 3-68,1 0 0,0 3-3,3 0 1,0 0-22,0-3 1,1-3-99,2 1 0,-2-2 26,2 1 1,2-2-36,-2-4 162,4-4 1,-2-2 9,4-6 1,-3-3 106,0-6 0,-1-2-75,1-4 0,2-2 21,-2-1 1,1-2 18,-1-4 0,2-1 23,-2-3 0,-1 2-4,1-4 1,-3 3-36,3-4 1,-1 4-212,1-3 0,3 3 43,-3-4 1,-1 5 43,1-1 0,-3-1 63,3 0 0,-3-2-14,3 3 0,-4 0 12,1 3 1,-2-1 92,-1 1 0,0 4 108,0 2 0,0 9-58,0 3-13,0 6 1,0 4-37,0 8 0,-4 8 0,-2 7 1,-2 6-77,-1 3 0,3 7-8,0 2 0,0 3 20,-4 4 1,1-3-21,0 3 0,3-3-17,0-1 1,4 0 35,-1-3 1,1-2-44,-1-3 0,2-5 51,-2-2 0,2-6-3,1-3 0,0-2 33,0-4 1,0-2 54,0-4 29,0-4 16,0-1-82,0-4 0,1-4-20,2-2 1,1-3-111,2-3 0,2 1 59,-2-5 1,2 1-13,1-3 1,2 0 17,1 0 0,-2 0-9,2 0 0,1 0-10,-1-1 0,3 1-9,-3 0 0,1 4 25,-1 2-10,-2 6 83,4 2 1,-8 4-8,0 0 1,-4 8 116,1 4 1,-6 4-108,-3 2 1,-3 4 114,-4 3 1,0 1-151,-2 1 0,-1-1 5,4-2 0,-3-1-61,3-5 1,0-4 145,3-2-139,4-2 1,0-5-36,2-2-131,2-2 0,-3-2 4,4-2 0,3-2-257,0-4 0,1-3 144,-1 0 1,-1-4 80,4 0 1,-1 2 214,1-1 0,1 3 0,-4-3 0,3 3 0,-3-3 0,1 4 0,-1-1 0,-2-2 0,3-1 0</inkml:trace>
  <inkml:trace contextRef="#ctx0" brushRef="#br0" timeOffset="62353">14487 6031 8018,'4'-3'0,"-4"0"1005,0 0-148,-4 3-1074,4 0 131,4 0 38,1 0 0,1 0-270,0 0 139,-4 0 0,3 0-788,-2 0-58,-2 4 1025,-1-3 0,-9 7 0,-5-2 0</inkml:trace>
  <inkml:trace contextRef="#ctx0" brushRef="#br0" timeOffset="92408">3130 6849 8145,'5'-4'0,"-1"3"0,-4-7 0,0 3 0</inkml:trace>
  <inkml:trace contextRef="#ctx0" brushRef="#br0" timeOffset="93184">2904 6568 8245,'-9'0'-104,"0"-3"52,0 0 0,0 0 664,0 3 1,3-1 254,3-2-786,2 2-81,1-3-357,0 4 328,4-5 1,0 3-96,3-4 1,0 3 135,-4-3 0,3 3-9,-3-3-123,4 4 1,-5-5-19,4 4 92,-4 0 28,2 3 34,0-4-10,-3 3 4,3-3-61,-4 4-1110,0 0 966,4 4 1,-2-2-220,4 4 0,-3-3 414,3 3 0,-4 0 0,2 3 0</inkml:trace>
  <inkml:trace contextRef="#ctx0" brushRef="#br0" timeOffset="95052">3319 5751 8388,'0'-9'-13,"1"0"9,2 0 1,-2 3-808,2 0 403,-2 4 234,-1-6 126,0 7 329,0-7-133,-4 7 0,2-3 171,-4 4-163,4-4 0,-6 3 144,2-2-127,-2 2 0,-4 1-18,0 0 0,0 1-87,3 2 1,-4 2 11,1 4 0,-3 1-38,3 2 0,-4 2-183,1 4 1,-1 0 97,1 1 1,-1-2-184,3-2 1,-2 2 9,3-2 0,-3-2 107,3-1 1,0-2 34,3-1 0,3 0 10,0 1 0,4-4 0,-1 0 1,2-3-68,1 3 73,0-4 0,1 5 49,2-4 0,2 1 3,4-1 0,1-2 44,2 2 0,-1-1-73,4 1 1,-3-2 43,3 2 0,0-2-35,0-1 1,1 3 11,-4 0 0,3 0 45,-3-3 0,1 0-11,-1 0 0,-2 0-15,2 0 0,-4 0 1,-2 0 0,-1 1 48,1 2 1,-2-1-52,-4 4 0,0 0 130,0 3 0,-1 1-122,-2 2 1,-2-1 1,-4 5 1,-5-1-5,-1 3 1,-1-1 1,1-2 0,-2 2-35,2-2 1,-2 1-127,-1 0 1,-1 0-62,1-4 1,0 3 103,0-3 0,3 1-165,0-1 0,4-2 66,-1 2 1,2-5 205,0 0 0,5-5 0,1 2 0,8-4 0,1 0 0</inkml:trace>
  <inkml:trace contextRef="#ctx0" brushRef="#br0" timeOffset="96019">3412 6068 8182,'-4'6'-79,"-2"0"1,-2 1-76,-1 5 0,1-2 38,2 2 0,-2 1 126,5-1 1,0 0 9,3-2 0,0-4 38,0 0-22,0 0-4,0-1-17,4-1 1,-2-4 40,5 0 0,-1 0-4,3 0 1,0-4-29,0-2 1,0-5 9,0-2 1,4-6-42,2 1 1,2-6 0,1 0 0,1-6-9,-1-4 0,0 0-30,0 1 1,3-2-13,0 5 0,1-4 23,-4 1 0,-3 0-13,0 0 0,-4 4 22,1-1 0,-3 6-7,-3 2 1,1 4-44,-4 3-35,4 2 70,-6 8 0,2 6 27,-6 8 1,-2 9 60,-4 9 0,-1 6 80,-2 6 0,-3 2-87,-6 5 1,2 2 23,-3 0 0,4 1-61,3-4 1,-1-7-15,4-1 0,1-7 7,5 0 1,-2-6 5,2-2 1,2-4-37,1-3 0,2-2-51,1-4-22,-4 0-12,3-4 59,-3 3 1,4-8 27,0 0 1,3-4 62,0-5 1,7-5-35,-1-4 0,3-1 10,0-6 1,-1 1-12,4-3 1,-3 0 5,3 0 1,-3 2 11,4 1 0,-4 5-5,3 1 1,-7 2 15,1 7 0,-2-1-25,2 7 0,-3 0 25,0 3 1,-4 4 25,1 2 0,-2 6 99,-1 3 0,0 3-105,0 3 0,0 1 10,0 3 1,0-2-33,0-2 1,0-3 1,0 0 0,0-1-60,0-5 0,0 1 110,0-4-133,0 0 0,1-1 48,2-2 0,-1 1-15,4-4 0,-3 0-3,3-3 21,0 0 0,4 0-3,-1 0 1,1-3 5,2 0 0,-2-4-72,2 1 0,1-5 66,-1-1 0,3-4-69,-3 4 0,1-4 67,0 1 1,-2 1-2,4-1 0,-4 0 11,1-3 0,1 3 2,-1-1 1,0 4 11,-3-3 1,0 4 8,0-1 0,-1 2 79,-1 1-93,1-4 1,-7 3 89,2-2 0,-2 2-75,-1 0-10,0 1 1,-1 1-13,-2 2 1,-2-1-3,-4 4 1,2 0-4,1 3 1,0 0-7,-3 0 0,0 1 1,0 2 0,3 2 5,0 4 1,0 3-8,-3 0 0,3 5 18,0-2 0,3 2 1,-3 1 1,3 3 6,-3 0 1,4 2 1,-1-2 1,2-3-14,1 0 0,0-1 2,0-5 0,4 0 3,2-3 1,2-1 1,1-2 0,3-1-22,0-5 0,5 0-94,1 0 0,1-2-185,6-1 0,-4-2 290,3-4 0,0-4 0,3-1 0</inkml:trace>
  <inkml:trace contextRef="#ctx0" brushRef="#br0" timeOffset="96866">3075 6559 8189,'-6'-8'-27,"0"1"-26,4-1-111,-2 7 177,4-3 1,0 3-100,0-2 0,1 2 162,2-2 309,2 2-320,4 1 1,0 0 2,0 0 1,-3 0 2,0 0 0,-3 0 77,4 0-71,-5 4 0,6 0 7,-2 2 0,-1 2 46,1-1 0,-3-2-66,3 1 0,0-3 1,3 3 1,1-4 41,2 1 0,2-2 3,4-1 0,4-1-33,-1-2 1,4-1 0,-1-2 0,-1-2-135,1 1 0,1-1 84,2-1 0,-1 1-67,-2 2 1,1-2 16,-3 2 0,0-2-17,-1-1 1,-2 3 1,2 0 0,-2 3 12,0-3 1,-1 3 10,0-3 1,-3 4-2,0-1 0,-4-1 25,1 1-11,-2 0 0,-2 2 8,-2-2 18,3 2 2,-8-3 162,3 4 304,-4 0-459,-4 0 1,2 1 23,-5 2 1,1-1-183,-3 4 0,0-3 116,0 3 1,3-3-379,0 3 86,0-4 74,-3 2-289,4 0 51,1-3 0,4 4-76,0-2 541,4-2 0,1 7 0,4-3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4:23.987"/>
    </inkml:context>
    <inkml:brush xml:id="br0">
      <inkml:brushProperty name="width" value="0.08547" units="cm"/>
      <inkml:brushProperty name="height" value="0.08547" units="cm"/>
      <inkml:brushProperty name="color" value="#E71224"/>
    </inkml:brush>
  </inkml:definitions>
  <inkml:trace contextRef="#ctx0" brushRef="#br0">46 1511 8129,'-5'-4'-1278,"0"3"1235,2-2 1,2 1 326,-2-1-83,2 2-111,1-3 1,0 3 165,0-2-79,0 2-1,0-3 1,0 3-44,0-2 5,0 2-79,0-3 0,0 3-22,0-2 1,0 1-42,0-4 1,3 0 85,0-3 1,1-4-92,-1-2 1,-1-4 55,4-2 0,0-2-67,3-4 0,1 3 46,-1 0 0,0-1-3,0-2 0,0 1-28,0 2 0,0-2-11,0 1 1,0 2-33,0-1 0,0 3 66,0-3 1,0 0-104,0 0 1,-3 1 87,1 2 0,-1 3-72,3 0 0,-1 4 15,-2 4 1,1 1-71,-4 0 52,4 4-5,-6-3 254,3 7-152,-4-3 238,0 4-155,0-4-71,0 3 0,-1-3 6,-2 4-17,2 0-13,-7 0 1,6 0-32,-4 0-21,4 0 0,-3 0 41,2 0-134,2 0 129,-3 0 1,3 0-64,-2 0 1,2 1-57,-2 2 51,2-2 1,1 7 2,0-2 0,0-1-3,0 1 0,0 0 48,0 3 1,-1-3-81,-2 1 208,2-5-167,-3 2 167,4-4-33,0 0 1,3 1-62,0 2-129,0-2 44,-3 3-13,4 0 64,1 1 0,4 4-1,0 0 1,3 0 26,0 0 0,3 1-27,-3 2 0,3-1 20,-3 4 0,5 1-12,-2 2 1,-1 0 37,1 0 1,-4 0-20,1 0 0,-2 0 5,-1 1 1,-1-1-7,-2 0 1,1 0 0,-4 0 0,0 0 1,-3 0 0,-1-1-4,-2-1 0,1 0 5,-4-4 0,-1 3-4,-5-3 0,1 3-61,-4-3 0,0 1-19,-3-1 1,-1-1-12,-3 1 0,-1-5 34,-4-1 1,3-4-12,0 1 0,0-3 73,0-3 0,2-3-51,4-6 0,-3 1-4,0-5 0,2 1 69,4-3 0,4 3 153,-1 0 0,3 4-105,3-1 0,-1 2 21,4 1 1,0 0-44,3-1 0,0 4 61,0 0-111,0 4 1,4-2 39,2 4 0,2 0-28,1 0 1,0 1 19,0 2 0,3 2-4,0 4 0,4 4-24,-4-1 1,1 0-4,-1-3 0,-2 3-2,2 0 0,1 0-1,-1-3 1,1-1 6,-1-2 1,0 2 8,3-2 0,-3-2 17,3-1 1,-3 1-21,3-1 1,-3 1-10,3-4 1,0-2 2,4-1 0,-1-2 3,0-4 1,0-4-13,0-2 1,3-2-2,0-1 0,4-3-109,-4 0 1,1-1 107,-1 4 0,-3 0-39,0 0 0,1 0 25,-4 0 0,-2 3 18,-1-1 0,-2 2 26,-1-1 1,-1-1 8,-2 4 0,1 3 5,-4 3 1,0 3 261,-3-3-297,0 4 30,0 6 1,-1 3 2,-2 8 0,1 0 0,-4 3 0,1 0 6,-1 1 0,-1-2-14,4-2 0,-1 1 15,1-4 0,2 3-55,-2-3 13,2 0 1,1-3-98,0 0 0,4-4 114,2-2 1,-1 2-63,1-2 1,0 0 43,3-3 1,0-1-1,0-2 1,4-2-3,3-5 1,-2 1 3,1 0 1,0 0-1,3 0 0,-3 0 3,0 0 1,0-1-70,4-2 0,-5 5 66,-2-2 1,-2 2 2,-1-2 0,-1 0-14,-2-1 1,1 4 20,-4 0 0,0 0 11,-3-3 1,0 3 5,0 0 0,0-1-24,0-5 1,-4 2 5,-2-2 0,-2 2-32,-1 1 1,0 0 31,0 0 0,0-1-53,0 1 0,-1 4 40,-3 2 0,5 2-13,-4 1 1,7 0 16,-4 0 1,2 0-5,-2 0 1,3 1 3,0 2 1,0 2 2,-3 4 0,0 1-13,0-1 0,1 1 9,2 2 0,-2-1 11,1 4 1,-1-3-8,-1 3 0,0-3 0,0 3 0,0-4 14,0 2 1,3-3 1,0-1 0,4 0 16,-1 0-12,2 0 0,1-3-23,0 0 0,1-3 11,2 3 0,2-4 18,4 1 0,3-2 16,0-1 0,4 0 3,0 0 1,1 0-30,1 0 1,3-1 1,0-2 1,1 2-15,-1-2 0,-1-1 3,1 1 0,-2-3-30,-1 3 0,-1-1 37,-2 1 1,1 1-24,-3-4 0,-1 4 12,-3-1 0,3-1-106,0 1 0,0-4 88,-3 1 0,-3 1-4,0-1 1,0 0 14,3-4 1,-3 4-1,0 0 0,-4 0 37,1-3 1,-2 0-51,-1 0 110,0 0 0,0 0-38,0 0-24,0 0 1,0 3 6,0 0 0,-1 4 66,-2-1-143,2 2 0,-6 5-11,4 2 0,-3 2 18,3 1 1,-3 0 33,3 0 1,0 0 90,3 0 0,0 0-93,0 0 0,0 0-4,0 0 0,1 1-5,2-1 1,-1-3 5,4 0 0,0-4-17,3 1 0,0-2-15,1-1 0,-1 0 12,0 0 1,0-5 12,0-4 0,3 0 23,0-4 0,0 0 41,-3 1 0,0-1 11,0 1 1,0 2-46,0-2 1,-3 2 11,1 1 0,-4 0 85,3 0 5,-4 0-99,2-1 52,-4 1-308,0 4 207,0 1 1,0 5-15,0 2 0,-1 3 42,-2 6 1,-2 3 4,-4 3 1,-1 0-33,1 0 1,0-1-6,0-2 0,4-2 56,2-4 0,-1 1-34,1-1 1,1-4 23,5-2 0,2-2-41,4-1 0,1-1-9,2-2 1,-1 1-9,5-4 1,-4 0-1,3-4 0,0 4-7,3 0 0,-3 0-12,0-3 0,-3 0-8,4 0 0,-5 0 29,1 0 0,1 3-24,-1 0 0,-3 4 43,-3-1 9,0-2 13,3 4 0,-3-3 13,0 4 1,-4 4 4,1 2 1,-2 2 93,-1 1 0,0 0-88,0 0 1,0 0-9,0 0 1,-1 3-11,-2 0 1,2 1-9,-2-4 0,2-3-7,1 0-36,0 0 1,0 3-13,0 0 1,0-3 37,0 0-19,0-4 34,-4 2 1,-1-1-12,-4 0 0,3 0-99,0-3 85,0 0 0,-2-1-1,2-2 0,-1-2-36,4-4 0,-3 0-3,3 0 1,0-3 4,3 0 0,1-5-16,2 2 0,-1 0 75,4-3 0,-1 5-44,1-5 0,5 2 51,-2-2 0,2 2-2,-2 1 0,1 1 6,2-1 0,-2 2 1,2 4 1,2 0 0,-2 0 0,1 0-6,-1 0 0,-2 4 6,2 2 0,-2 2 62,-1 1 0,0 1-73,0 2 1,0 2 125,1 4 0,-1 4-49,0 2 0,0-1-27,0 1 1,0-1-11,0 1 0,1 2-2,2-5 1,-1 2-30,4-5 0,-3 2-16,4-5 1,-1-2-46,3-1 0,4-2 68,2-1 0,-1-4-177,2-2 1,-2-3 65,1-3 0,1-1 44,-4-2 1,0-3 23,-2 3 1,-4-2 1,0-1 1,-3 3-24,3 0 1,-4 1-12,1-1 0,-3-3 349,-3 3 1,1-1-90,-4 1 0,0-1-56,-3 4-113,0 0 1,-1 4-11,-2 2 0,-5 2 2,-4 4 1,-1 4-16,1 2 1,-1 6-32,-2 3 0,-2-1 0,2 1 0,0 0-13,0 3 1,4-1 36,-1-1 0,2 0-108,1-4 1,0 3 56,0-3 0,3 0-97,0-3 1,4 0-7,-1 0-13,-2 0 113,4 1 0,-3-4-8,4 0 0,1-4 93,2 1 1,2-5-93,4-1 0,0-4 134,0 0 1,1-5-31,2-3 1,-1-2-18,4-1 1,0-4-42,4-2 0,-1-3 1,0 0 0,3-1 15,0-2 1,1 0-3,0-7 1,0 3-11,2-5 1,-2 2-4,-4 4 1,-1-1 56,-2 4 1,-2-4 14,-7 4 1,-2 1 141,-4 5 0,0 2-110,0 3 0,-4 2 150,-2 2 1,0 3-176,-4 6 1,3 3 9,-5 6 0,1 7-74,-1 8 1,2 5 101,-2 8 0,-1-1-180,1 6 1,0 3 39,3 10 0,3-2-51,-1 5 1,5-4 23,-1 3 0,2-3-142,1 0 1,0-1-41,0-2 0,0-5 41,0-4 1,1-3-62,2-6 1,-1-7 87,5-2 1,-4-9-229,3 0 405,0-6 0,3-3 0,0-5 0</inkml:trace>
  <inkml:trace contextRef="#ctx0" brushRef="#br0" timeOffset="1909">2850 759 8136,'-5'0'-45,"1"0"0,3 3-453,-2 0 23,2 1 265,-3 0 136,4 1 158,-4 4 1,2-1 1,-4-2 0,4-1 119,-1-2 250,2-2-189,-3 3 37,3-4 0,-3-5-126,4-4 1,0-4-18,0-5 0,1-1-74,2 1 1,-1-4-14,4-2 0,-3-2-173,3-2 1,-1 1 118,1 0 1,2 0-162,-2 0 1,1-1 52,-1 1 0,2 0-135,-5 0 1,3 0 41,-3-1 0,3 1 119,-3 0 0,1 3-11,-1-1 0,-2 6 63,2 1 0,-1 1 6,1 5 0,-2 3-6,2 3 21,-2 4 1,-1 3 29,0 8 1,0 8 158,0 7 1,0 6-106,0 4 1,0 3-65,0-1 1,1 7-15,2-4 0,-2-3-50,2 1 0,2-4-148,1 0 1,1 0 117,-1-5 0,2-3-178,-2-7 0,2-1 103,1-2 1,-1-5 62,-2-4 1,3-4 101,-3 1 1,2-6-64,1-3 1,0-6 61,0-3 0,3-3-44,0-3 1,1 1 123,-1-5 0,-1 1-147,4-3 1,-2-3 11,2-1 1,-3 0 9,3 1 1,-4-2-4,1-5 1,0 1 28,-3 0 0,1 0-32,-7-1 1,3 1 133,-3 0 0,0 3-46,-3 3 0,0 6-24,0 3 1,0 6 104,0 3 26,0 6 1,-1 8-264,-2 10 0,1 7 91,-4 11 1,0 3-44,-3 7 1,3 1 64,0 4 0,1 4-140,-1-1 0,-1 1 42,4-4 1,-1-3-17,1 1 1,2-5 47,-2 1 1,-1-3 3,1-2 1,-3-6 54,3-4 0,-3-5 84,3-1 1,-3-3 184,3-6-178,-4-4 107,2-1 1,-4-5-156,3-2 1,2-6-73,4-7 0,0-5 25,0-3 0,0-3-122,0-3 0,4-2-94,2-1 0,-1-2 117,2 2 0,-1 1-24,3 2 0,0 3 44,0 3 0,0-2 103,0 5 1,0 4-32,0 5 0,0 2 33,0 1 1,-3 4-32,0 2 0,0 2 15,3 1 0,-3 8 10,1 4 0,-1 5-4,3 4 1,-1 3-18,-2 3 0,2 3-1,-2 0 0,-1 3-11,1-2 0,0-2 25,3-5 1,0-2 0,0-4 1,0 0 43,0-3 1,3-5 9,1-4 0,0-4-61,-1 1 1,-1-2 8,4-1 0,-4 0-73,1 0 0,2-7 76,1-2 0,-1-3-91,2 0 0,-1-3 34,3-3 0,0 0-102,0 0 0,-3-1 94,0-2 0,-4 2-11,2-3 0,-1-1 91,-3-1 0,1 2-71,-7 1 0,0-2 111,-3 2 1,0 1-99,0 5 1,-3 2 181,0 4 1,-4 1-58,1 2 1,-2 3-34,-1 6 1,-4 3-56,1 6 0,0 2-1,3 4 0,-3 3-24,0 0 1,0 2-12,3-2 1,1-2-42,2 2 1,-1-2 57,4-1 1,0-3-318,3-3 136,0-2 77,0-1 1,1-4 87,2-2-10,-2-2 37,3-1 0,-4-4 112,0-2 1,1-2-141,2-1 0,-2 0 19,2 0 0,-1-4 31,1 1 0,-1-3 46,4 3 1,-3-4 46,3 1 1,0-2 25,3-1 1,0-1-84,0 1 1,0 4-359,0 2 0,0 2 221,1 1 0,-1 4 61,0 2 1,-3 3-10,0 3 1,-4 3 159,1 6 1,1 6-135,-1 6 1,0 3 8,-3 0 0,0-1-4,0-2 0,1 1-4,2-3 1,-2 2-64,2-3 1,2-3 41,1-3 0,-1-4-153,1 1 148,0-6-42,3 2 83,0-7 0,-3-1 22,0-6 1,-3-3-38,3-3 0,-1-2 12,2-4 0,0 0 7,-4 0 1,4-4 3,-1-3 1,2-1-179,1-1 1,0-3 96,0-1 0,1-6-98,2 1 1,-2-2 64,2 1 1,-2 1 58,0 0 0,-1 0 4,0 3 1,0 5 82,0 4 1,0 9 69,0 3 1,-3 2-92,0 7 0,-3 5 13,3 8 0,-4 8-24,1 9 0,-2 4-66,-1 5 0,3 5-14,0 1 0,1 2-141,-1 2 1,-2-2 52,2-2 1,-1 0-104,1-3 0,-2 0 130,2 1 0,-2-3 5,-1-10 1,0-2 156,0-6 1,-3-8-151,0-2 0,-4-6 306,1 0 0,0-3-17,-3-3 1,1-3-19,-7-6 1,0-2-184,-3-5 1,0-3-124,-1-2 1,1-3 121,0-3 0,-3 1 40,0-1 1,1-1-106,4 1 0,0-1 69,4 4 1,1 3 204,5 0 0,2 7-67,4-2 0,0 10 331,0 0-423,0 6 1,7-1 0,2 4 0,6 0 100,0 0 0,7 3-49,2 0 0,2 0-78,1-3 0,4 0 51,3 0 1,1 0-214,1 0 1,1-1-14,-1-2 1,0-1-156,0-2 1,-3-5 99,-3 2 1,1-2-382,-1 2 594,-3-4 0,-1-1 0,-3-4 0</inkml:trace>
  <inkml:trace contextRef="#ctx0" brushRef="#br0" timeOffset="2427">2532 585 8295,'-13'5'-251,"3"-1"-607,-2-4 1234,2 0-269,4 0 1,3-1 213,6-2 0,7-2-98,5-4 0,8-4-143,7-2 0,2-3-202,8-4 0,-2 3-267,1-2 0,2 2 91,1 1 0,1 0 298,-3 0 0,-1-1 0,-3 1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3:42.666"/>
    </inkml:context>
    <inkml:brush xml:id="br0">
      <inkml:brushProperty name="width" value="0.11396" units="cm"/>
      <inkml:brushProperty name="height" value="0.11396" units="cm"/>
      <inkml:brushProperty name="color" value="#E71224"/>
    </inkml:brush>
  </inkml:definitions>
  <inkml:trace contextRef="#ctx0" brushRef="#br0">37 201 13108,'-9'0'0,"3"-2"-1077,0-1 571,4 2 0,-5-4 102,4 2 1019,0 2-55,3-3-2,0 4-459,4 0 1,-2 0 36,4 0 0,0 0-123,3 0 0,0 0 233,0 0 0,0 0-105,0 0 1,2 0 146,1 0 1,-1 0-124,4 0 0,3 0 3,3 0 1,7-3-84,0 0 0,9-4 55,2 1 1,6-2 17,3-1 0,-1 0-27,5 0 0,0 1-6,6 2 1,-3 2-213,2 4 0,2 0 75,-2 0 0,4-3 2,-4 0 1,4 0-7,-4 3 1,4-1-31,-4-2 0,-2-1-19,-4-2 0,2-2 26,2 1 1,0-1 23,-6-1 1,2 0 50,-3 0 0,0 0-189,-6 0 0,2 3-87,-1 0 0,1 4-221,2-1 0,-5 2-24,-2 1 1,-3 4-781,-2 2 1168,-3 6 1,-8 10 0,-1 7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7:33.969"/>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2149 237 10561,'1'-8'-598,"1"1"514,1 0 1,3 1 0,-2-3 193,1 0-36,1 0 1,0 0 11,1 0 1,-2 0 83,1 0-50,2 0-75,-3 0 1,1 3 191,0 0-231,-4 4 0,6-2 73,-2 4 0,-1 4-161,1 2 0,-1-1 3,1 1 0,2 0-4,-2 3 0,5 0 13,1 0 0,5-1 24,-2-2 0,-1 1-26,1-4 1,0 0 32,3-3 0,0 0-33,0 0 0,4 0 182,-1 0 1,0 0-38,-3 0 1,0 0 34,0 0 1,-3 0-11,1 0 0,2 0-25,3 0 0,0-3 8,-3 0 0,3 0-22,1 3 0,3-3 3,-1 0 1,5-3-33,1 3 1,1-4 8,-4 1 0,3 1-27,0-1 1,4 0 34,-4-3 1,4 1-15,-1 2 0,3-2-4,0 2 0,3-1 5,1 0 0,0-1 5,-1 2 1,-4 2-3,5 1 0,-5-1-33,4 1 0,2 0 7,-2 3 1,0 0-64,-2 0 1,2 0 50,0 0 0,1 0-50,-4 0 1,0 0 26,0 0 1,5 0-6,1 0 1,-1 3 10,2 0 0,-1 0 9,3-3 0,2-1 75,1-2 0,3 2-53,3-2 1,0-1 25,1 1 1,-1-1-15,1 1 1,0 1-23,3-4 1,-4 4 7,0-1 0,4-1 7,-4 1 0,3 0-9,-3 3 1,3 0-16,-3 0 1,9-1 3,-6-2 1,6 2-1,-2-2 1,2 2 122,4 1 1,-2-3-110,5 0 0,-3 0 169,2 3 0,1 0-34,2 0 1,1 0-172,-1 0 1,1 0 80,0 0 1,4 0 3,-1 0 0,8 0-53,-5 0 0,4 0 74,-2 0 0,0 0-186,-2 0 0,4 1 85,-1 2 0,-2-1-139,-1 4 1,-6-3 100,2 3 1,1 0-22,6 3 0,-4 1-6,1 2 1,-6-1-25,6 4 0,-7-2 20,3 2 1,-1-3-29,-5 3 1,4-1 29,2 1 1,0-5-8,4-4 1,-7-4 84,4 1 1,-5-1-99,5 1 1,-2-2 118,-2 2 1,1 1-72,-1-1 0,2 0 127,1-3 0,0 0-155,4 0 0,-1 0 89,4 0 1,-8-1-27,-1-2 1,1 2 51,1-2 0,1-1-40,-4 1 0,-5 0-5,-1 3 0,-3 1-13,3 2 0,-5-1 5,-4 4 0,-2 0 5,-4 4 1,2 0 54,-5 2 1,0 2-30,-2 4 0,-4 1 44,0 2 1,-3 2-43,0 5 1,-7 3 149,-5 2 0,0 6-161,-6 4 1,0 5-5,-3 4 0,0 1-38,0 1 1,-3 1-19,-3-1 1,-2 4-115,-1-1 0,0 4 80,0-4 1,-3 2-118,0-2 1,-4-1 130,1 5 1,-2-2 34,-1 2 1,-5-1 22,-4 1 0,-5-4 133,-7 7 0,1-6-76,-5 3 1,0-4 186,-5 4 1,-2-2 39,-5 2 0,1 1-130,0-1 1,-5-3-177,-1-1 0,-3-1-47,-4-2 0,-1 4-88,-4-1 1,-3-2 62,-3-4 0,0-5 42,-3 0 1,-5-1-20,2-2 0,-7-5-125,-6 1 1,-8-8 87,38-14 1,-2 0 0,-3-2 0,-1-1-140,-3 0 0,-2-1 1,0-1-1,-1 0 166,-3 1 1,-2-2-1,1 0 1,-1-1-199,-5 0 1,0 1-1,0-1 1,0-1 404,-2 0 0,1 0 0,-1 0 1,1 0-236,-1 0 0,1 0 0,-3-1 0,-1-1 329,-1 1 1,0 0 0,1-1-1,1 0-65,1 0 0,0 1 1,-4 0-1,1 0 23,5-2 0,1 0 1,-4 1-1,0-1 132,5 0 1,1 0-1,-1-1 1,0-1-85,-1 1 0,0-1 0,1 1 0,1-1-67,-2 0 1,0-1 0,2-1 0,0 0-96,-1-1 0,1 1 0,-1-2 0,1 1-111,0-1 0,-1 0 0,3-1 1,0 1-5,-1-2 0,0 1 0,2-2 0,-1-1-67,1-1 1,-1-2 0,0 2 0,0-1 84,2-1 1,0-1-1,-1 1 1,1-1-15,0-1 1,0 0-1,1 0 1,0-1-26,-1-1 0,0 1 0,-1 0 1,1 0 58,0 0 1,0-1-1,-2 0 1,-1 0 32,0 0 0,0 1 1,-2-1-1,0 1-49,-3 0 0,1 2 0,-3-1 0,-1 0 2,3-1 0,-2 1 0,-5 1 0,0-1-82,3 2 1,0-1 0,0 1-1,0 0 102,2 1 0,-1 0 0,5 1 0,0 0 58,-3-1 1,0 0 0,2 1 0,0 0 87,-1 0 0,1 1 0,1-2 0,1-1 7,0 2 1,1-2 0,1 0 0,1-1-91,4 2 0,-1 0 0,-1-3 0,-1-1 160,6 1 0,-1 0 0,2-3 0,0 0-28,2 0 1,2-1 0,3 0 0,2-1 242,1-1 1,1 0 0,-45-14 317,3-4 1,3-1-249,2-2 0,9-3-45,6-1 1,3 0-406,6 1-1,4 1-211,2-1 0,6 2 734,7 1 1,1-5-724,5-1 0,1-2 406,1-2 0,1-2-990,6-1 1,-1-7 141,7-1 0,4-5-78,8-1 0,5-8 228,7-2 0,14-9 263,11-3 0,-7 39 0,4 0 242,3-1 0,1 1 0,5-2 0,1 1-65,5 0 0,2 0 0,4 0 1,2 0 40,9-3 1,1 1 0,3 1 0,2 2-239,6-3 0,1 1 1,3 2-1,2 0 176,2 2 1,3 1 0,1 1 0,2 3-390,4 2 0,1 2 0,3 0 0,0 2 284,2 2 1,1 2 0,0 2-1,-1 3 152,-2 2 0,-1 2 0,-7 5 0,-3 3 0,-10 1 0,-2 0 0,-7 2 0</inkml:trace>
  <inkml:trace contextRef="#ctx0" brushRef="#br1" timeOffset="2967">4609 2787 7829,'5'4'-829,"3"-3"0,-4 4 912,2-2 1,2-1-22,-2 4 0,-2-3 12,-1 3 1,1 0-32,-1 3 0,3-3 8,-3 0 1,0 0 116,-3 3-83,4 0 95,-3 0-75,3 1 171,-4-1-156,0-4 6,0 3 82,0-7 29,-4 3-64,3-4-7,-3 0 12,4 0-76,0-4-54,0 3 0,0-4 21,0 2-1,0 2-14,0-3-294,0 4 1,0 4 248,0 2 1,1 2-33,2 1 1,-2 0 39,2 0 1,1 1 14,-1 2 1,3-2 15,-3 2 1,0-5 21,-3-1 0,0 0 4,0 4 0,0-4 70,0 0 21,0-4 0,-4 2 130,-2-4 0,-3 0-70,-3 0 1,2-7-194,-2-2 1,-2-8 78,-1-1 0,1-4-8,-2-5 1,2-4-36,-1-3 1,-1-1-133,4-1 0,-3-2 32,3-1 0,0 1 79,3-4 1,0-1-137,-1-2 1,2-4 60,2 1 0,-1-4-132,4 0 1,0-1 13,3-2 1,4 7 33,2 0 1,2 11 40,1 1 1,2 7-17,1 5 1,-1 3-25,4 5 1,0 3 13,3 4 0,4 4-256,2 2 0,3 3 95,0 3 0,-3 3 244,0 6 0,-4 0-18,2 7 1,-7-2 189,-3 7 1,-2 0-131,-1 3 1,-3 1-39,0-1 1,-4-3 30,1 0 0,-3-3 168,-3 3 1,-3 0-110,-6 0 1,0 1-18,-6-4 0,-2 4-169,-8 0 0,-2 0-32,0-1 1,-4 1-139,0-4 0,-1 1 81,-1-4 0,2 0-113,1 0 0,4-5 201,-1-4 1,6-1-33,2-5 1,7 0 182,3-3 1,6-1-105,3-2 0,7-2-155,5-4 1,6-4 214,9-2 0,1-2 0,6-1 0</inkml:trace>
  <inkml:trace contextRef="#ctx0" brushRef="#br1" timeOffset="3626">4960 2550 8354,'5'-1'-220,"-2"-2"149,-2 2 62,-1-3 0,1 4-347,2 0 421,-2 0 1,8 0 54,-3 0 1,-1 1 23,1 2-101,-4-2 0,5 7 26,-4-2 1,3 2-6,-3 1 1,0 4 0,-3 2 1,1 2 9,2 2 1,-2 2-72,2 0 0,-2 3 61,-1-3 0,0 4-137,0 0 0,3 0 111,0-1 1,1 1-8,-1-4 1,-2 5-68,2-2 1,-2-2-143,-1-1 1,0-2 112,0-1 1,0-3-107,0-3 0,-3-2 65,0-1 57,-4-4 1,5-1 191,-4-4 0,3-4-69,-3-2 1,1-3-42,-1-3 1,-1-8 6,4-7 0,0-1-2,3-5 1,1 1 108,2-2 0,3 0-40,6 4 1,-1 3-152,4 2 1,-3 6 85,3 1 0,0 1-199,4 5 0,-1 0 25,0 3 0,-3 1-117,0 2 0,-3-2 161,3 5 0,-4 0-153,1 3 0,-3 1-98,-2 2 1,1 3 35,-2 3 0,-2 4 302,-1 2 0,-1-1 0,1 1 0,-2 0 0,3 3 0</inkml:trace>
  <inkml:trace contextRef="#ctx0" brushRef="#br1" timeOffset="4109">5506 2677 8422,'-5'-5'-347,"-4"2"1,-1 2 187,-2 1 0,2 1 13,1 2 0,-3 2 515,0 4 1,0 0-181,3 0 1,-3 4-100,0 2 1,1-1-105,5 2 1,-3-2 38,3 1 1,2 2-41,1-2 1,2 1 10,1-1 0,0 1-25,0-4 0,4 4-16,2-4 0,3-1 69,0-5 0,4-2-38,2-4 0,2 0 151,1 0 1,3 0-121,0 0 1,2-3 8,-2 0 1,-2-7-9,2 1 1,-2-3 4,-1-1 1,1-1-1,-1-4 0,0 0-13,0 0 1,-4 0-16,-2 0 1,-3 1-12,-3 1 1,1-1-11,-4 2 1,-1 1 26,-5-1 0,-3 3-157,-6-3 0,-2 4 40,-4-1 0,-4 1-74,-2 2 1,-3 3 47,0 0 1,-3 4-156,0-1 1,-1 7-10,4 5 1,0 3 150,0 4 1,4 4 178,1-2 1,4 2-64,3-2 1,3-1 96,6-2 1,2 2-135,4-5 1,0 3 12,0-3 0,4 0 63,2-3 0,6 0 0,2 0 0</inkml:trace>
  <inkml:trace contextRef="#ctx0" brushRef="#br1" timeOffset="4689">5805 2115 8416,'-5'-5'-631,"-2"3"525,4 8 1,-1 5-82,1 7 1,2 7 383,-2 2-220,2 6 0,-2 1 98,0 5 0,0 2-93,3 5 0,0 2 125,0 0 1,0 4-65,0-4 0,0-4 8,0-4 1,0-3-20,0-1 0,0-3 20,0-3 0,3-3-38,0-3 1,1 1-8,-1-3 0,-2-2-27,2-5 1,-2 1 36,-1-4 1,0 0-23,0-3 0,0 0-20,0 0-13,0-4 99,0 0 0,-1-5 5,-2 0 0,2-5-72,-2-1 0,-1-6 24,1-3 0,0-3-33,3-3 1,0-3 32,0-7 0,4 1-128,2-6 1,3 5 83,3-6 0,3 7-12,6 0 0,-1 3-22,5 3 1,-5 4-16,1 5 1,1 5 33,-1 1 1,0 4-3,-2 5 1,-2 4 68,-2 2 1,1 7-61,-4 5 0,-3 2 224,-3 4 1,-4-1-118,1 1 0,-7 2 60,-5-1 1,-4 0 2,-5-1 0,-4 2-26,-3-2 0,-5 1-135,-3 0 0,-2 0-197,-2-4 1,5-1-198,2-5 0,3-1 194,3-1 0,1-6-114,5 2 0,4-6-71,2 0 410,6-2 0,2-5 0,0-1 0,-1-4 0</inkml:trace>
  <inkml:trace contextRef="#ctx0" brushRef="#br1" timeOffset="5009">6240 1998 8384,'-9'12'-22,"0"0"1,0 8 0,0 1 0,0 9-187,0 7 0,3 0 88,0 5 1,4 1-27,-1 2 1,2-4 134,1-2 1,1-5 11,2-4 0,-1 0-32,4-3 0,-4 2 2,1-8 0,-2 1 96,-1-1 1,3-2-97,0 2 0,0 2 70,-3-2 0,0 1-47,0-1 1,0 1-54,0 3 0,0 1-38,0-2 1,0 1-182,0-1 0,0 2 278,0-5 0,0 4 0,0-2 0</inkml:trace>
  <inkml:trace contextRef="#ctx0" brushRef="#br1" timeOffset="7085">6348 2668 8110,'0'6'0,"0"0"0,0-3 209,0 3 0,0 0-27,0 3 0,1-1-253,2-2 1,2 1 86,4-4 1,5 0-50,1-3 0,2-1 43,1-2 0,0-1-112,0-2 0,1-2 90,3 2 0,-3-2-101,2-1 0,1-3-59,-1 0 0,1-1 53,0 1 0,-3 0-18,2-3 0,-5 3 113,-1-3 0,-7 1-10,1-1 1,-6-2-11,0 2 1,-2-2 16,-1-2 0,-5 5 52,-4 2 0,-1 5 13,-5 1 1,0 6 67,-3 3 0,-3 6-56,-1 9 0,1 4 83,3 3 1,0 4-62,0 1 1,4 3-35,2-2 0,3 2-8,2-3 0,3-3-5,4-2 0,4-4-60,3 3 0,1-5-137,1-1 0,1-1-83,2-5 1,1-1 86,2-4 0,2 0 58,-2-4 1,2-1 90,2-5 1,-4 1 11,0-4 1,-1-4-26,1-2 0,1-3 21,-4 3 0,4-5 18,0-1 0,0 0 94,-1-3 0,5-2-58,-2 2 0,2-4-26,-2 1 0,-1 3 126,-1 3 0,1 0-133,-2 6 1,-1 3 340,1 3-220,-4 4 1,2 3 52,-4 8 1,-4 4-52,-2 6 1,-2-1 21,-1 0 1,-1 0-127,-2 0 0,-1 3 82,-2 0 1,-2 1-216,2-4 0,-1 0 57,1 0 1,-2-3-60,2 0 0,1-4 118,-1 1 1,4-1-31,-1-2 104,-2 0 178,4-4-120,-3-1 0,4-5-53,0-2 0,0-2-170,0-4 1,1 0-10,2-1 0,2-3-113,4-2 0,3 1 89,0-1 0,1 0-121,-1-3 0,-1-3 75,5-1 0,-4 1-117,3 3 0,-4 0 153,1 0 1,0 1-23,-3 2 1,1 1 264,-7 5 129,4 4 150,-6 1-311,-5 16 1,-2-1 131,-6 11 1,1-2-121,-1 1 0,2-2 20,-2 2 0,2 1 17,1 0 1,0-2-67,-1-5 1,5 1 24,2-4 1,2 3-35,1-3 1,0-3-235,0-3 231,4-4 0,-2 3 164,4-5-227,-4 0 1,4-5-15,-3-1 1,-2-2-145,2-1 0,1-4 55,-1-2 1,3-2-115,-3-1 1,4 0-15,-1 0 1,-1-2 93,1-1 1,1 2-9,5-2 0,-2 2 6,2 1 0,-2 0 51,-1 3 0,0 5 203,1 4 270,-1 4-270,0-2 1,-4 9 81,-2 4 0,1 1 24,-1 5 0,0 1-97,-3 2 0,0-2-63,0 2 0,3-2-11,0 5 0,4-2-6,-1 0 1,-1-4-159,1 0 1,0-1 28,3 1 0,1-2 58,2-4 1,-1 0-24,5 0 1,-4-3 75,3 0 0,0-4 9,3 1 0,0-1-8,0-2 1,1-2 11,3-1 0,-3-2 6,2-4 1,-2 0-19,-1 0 1,0-1-23,1-2 1,-1 1 25,0-4 0,0 0-115,0-3 1,-3-1 50,0 1 0,-5 0-108,-1 0 1,0 0 72,-6 0 1,0 3-14,-3-1 0,-4 8 47,-3-1 0,-1 6 0,-1 0 0,-4 3 167,-2 3 1,1 5-111,-1 4 1,0 5 92,-3-2 1,3 5 6,-1 1 1,5 1-17,-1-1 0,3-1-50,3 1 1,-1-2 10,4-1 0,0-1-28,3-2 0,1-2-18,2-4 0,2-4-184,4-2 1,0-1 111,0-2 0,3-2-61,0-1 0,1-2 39,-4-4 0,2-3-19,-2 0 1,4-4 28,-7 1 0,4-2-8,-4-1 0,-2 0 72,-1-1 1,-2 1-44,-1 0 0,0 0 177,0 0 1,0 1-104,0 2 1,1 1-42,2 5 0,-2 3 22,2 0 1,-1 4 50,1-1 0,-1 6 67,4 3 0,0 6 13,3 4 1,1 1-13,-1 1 1,1 3 144,2 0 1,-1 3-278,4-3 0,0 4-382,3-4 1,0 3 57,1-3 0,-1-1 63,0-5 0,-3-1 53,0-5 0,0-4 173,3-2 1,0-2 114,1-1 0,-4-4-87,0-2 0,3-6 168,3-4 0,1-2-4,-1-3 1,5-2-145,1-4 1,6-5-16,-3-1 1,1-2-1,-1-1 0,-3-1-20,-3 1 1,-2-4-5,-3-3 0,-2 1-19,-2 3 0,-3 0 68,-6 9 0,-2-3 143,-4 3 0,0 1-14,0 4 0,0 4-114,0 6 0,-1 6 76,-2 6 1,-2 7 15,-4 5 0,-1 9 15,-2 9 1,2 2-86,-2 4 1,-2 3-10,2 3 1,3 1-48,3-4 1,1 3 39,-1 1 0,2-1-56,4-3 0,0 0 72,0-3 0,-3-2-139,0-4 1,0-1 91,3-1 1,0-3-24,0-4 1,0-3-4,0 0 1,1-4 0,2 1 1,-1-6-43,4-3 1,-3 2-9,3-2 1,-3 0-81,3-3 0,0-4 121,3-3 0,4-5-229,3-3 0,1-3-16,1-3 1,1-1-13,2-2 1,-2-6 175,2 3 0,2-2-29,-2 2 1,0 3 258,-3-1 1,-4 6-100,-2 1 1,-3 4 917,-3 5-680,3 4 1,-8 5 257,2 6 0,-7 7-124,-6 5 0,0 1 2,-5 5 1,1 1-139,-1 2 1,2 0-108,4 0 0,0-3 109,0 1 0,4-5-27,2 1 1,-1-3-911,1-3 0,0-2 24,3-4 358,4-4 0,4 0 69,4-5 0,5-5-32,1-1 1,3-3 73,3-3 0,2 1-110,-5-4 0,3 1 147,-3-1 0,3-2-7,-3 2 0,2 0-45,-2 0 1,-2 0 53,2-3 1,-2 3 40,-1 0 0,0 4 9,-3-1 0,-5 2 264,-4 1-128,-4 3 183,2-2 1,-9 8-52,-4 0 0,0 5 182,-3 8 1,-3-2-7,0 4 0,1 0-62,-1 3 0,4 0 23,-1 0 1,6 0-69,3 1 1,2-4-212,1 0 1,1-4 78,2 1 0,6 0-143,6-3 0,6 2-78,3-5 0,3-2 52,0-1 0,0-2-109,0-1 1,1 0 22,-1 0 1,-1-3-499,-2 0 1,1-4 14,-4 1 0,0 1 623,-6-1 0,2-4 0,-3-4 0</inkml:trace>
  <inkml:trace contextRef="#ctx0" brushRef="#br1" timeOffset="7326">8817 2006 8205,'-19'-4'2708,"1"3"1,6 1-2013,0 6 0,4 2-302,5 1 1,2 0-519,1 0 1,1-3-988,2 0 205,2-4 747,4 2 0,-3-4-503,0 0 1,-3 0 661,3 0 0,-4-4 0,3-1 0</inkml:trace>
  <inkml:trace contextRef="#ctx0" brushRef="#br1" timeOffset="7543">7792 2505 8142,'0'-10'0,"0"5"0,1 1 2421,2 4-1606,6 0 1,9 0-514,6 0 0,10-1-501,6-2 0,4 1 17,4-4 1,2 0-214,1-3 0,2 3-969,-5 0 919,0 4 1,-6-2 444,-3 4 0,-6 4 0,-1 1 0</inkml:trace>
  <inkml:trace contextRef="#ctx0" brushRef="#br1" timeOffset="10493">9234 2532 7961,'-15'-1'445,"0"-2"-275,4 2 381,2-7 109,5 3 1,6-6-196,4-1 1,7-2 75,14-4 1,7-4 81,15-2-456,1 2 0,8-8 120,3 3 1,1 1 142,2 2 1,-2 4-742,-1-2 1,3 4 258,-3 3 1,-4 2-1145,-5 4 0,-6 1 1196,-1 2 0,-3 2 0,-6 4 0</inkml:trace>
  <inkml:trace contextRef="#ctx0" brushRef="#br1" timeOffset="11574">8599 3449 7882,'-9'9'111,"0"0"1,1 1 230,2 2 0,-1-2-175,4 2 0,-3 2 8,3-2 0,0 4 110,3-1 0,-1-1-87,-2 1 1,2 0-147,-2 3 0,2 4 79,1-1 0,0 0-25,0-3 1,0 0-26,0 0 1,0 0 3,0 1 1,1-5-46,2-2 0,1-2-146,2-1 0,-1-1-48,-2-2 1,-2-1-10,2-2 40,2-2 1,-4 2 119,2-6 1,-2-3 41,-1-6 0,0-2-102,0-4 0,0-4 21,0-3 0,0-4 9,0-1 1,0-8 22,0-2 0,4-3 162,2-2 1,6-5-87,3-1 0,3-3-44,3 0 0,-1 4 12,1 1 1,2 0 1,1 0 1,3 6 2,4 7 0,-3 4 5,2 4 0,2 6 145,2 4 1,0 8-104,-1 7 1,1 10-107,-3 5 1,-5 11 64,-5 4 0,-7 7 184,-5-1 0,-5 2-130,-7 2 1,-6-2-57,-6-2 0,-7 2-33,-5-1 1,-5 0-138,-4-1 1,0-1-355,-1-1 1,2-6 211,2 2 1,2-6 117,3 0 1,2-5 20,2 0 1,3-5 137,6 1 1,3-5-174,6-1-44,-2-4 231,7 2 1,-2-4 187,6 0 1,2 0-48,4 0 1,1 0-109,2 0 1,2 0 46,4 0 0,0 0-89,0 0 1,1 0 237,-1 0 0,-1 1-95,-2 2 0,2 2-124,-2 4 1,1 1-16,-1 2 1,2-1-14,-5 4 1,0 1-158,-3 2 0,0-3 109,0 0 0,0-1-149,0 1 1,0-2 36,0-4 1,0-1-398,0-2 0,0 2 39,1-5 1,0 0-524,2-3 1037,-2 0 0,7-4 0,-3-1 0</inkml:trace>
  <inkml:trace contextRef="#ctx0" brushRef="#br1" timeOffset="11995">9243 3403 7913,'-9'0'0,"0"1"673,0 2-463,0 2 1,3 4-460,0 0 151,4 0 145,-6 0 0,7 0 214,-2 0 1,2 0-192,1 0 1,4 0-42,2 0 0,2 0 129,1 1 1,1-2-84,2-2 0,-1-2 276,4-4 1,0 0-99,3 0 1,1-1 25,-1-2 0,0 1-68,0-4 0,0 0 10,0-4 1,-1-2-201,-1 0 1,0 0 128,-4 3 0,0 0-254,-3 0 0,-1-3 62,-2 0 1,1-1-365,-4 1 0,3 1 165,-3-1 1,0 2-73,-3 1 0,-1 1 15,-2 2 0,-3 2-91,-6 4 1,1 4 290,-4 2 0,-1 7-110,-5 5 1,3 2 376,-3 4 1,4-3 25,-4 3 1,2 0 29,1 4 0,4-2-113,1-2 1,3 2 26,1-2 0,4-2-98,2 0 0,3 0 1,3-1 0,3 0-419,6-3 0,-1-3 173,5 1 1,-4-5-556,3 1 1,-3-3 758,3-3 0,0 2 0,3-3 0</inkml:trace>
  <inkml:trace contextRef="#ctx0" brushRef="#br1" timeOffset="12249">9796 3457 7897,'-4'9'0,"2"-3"0,-4 0 0,3 0 656,-3 3-329,4 0 0,-6 0-179,2 1-80,2-1 1,-1 0 82,2 0 0,2 0 11,-2 0-278,2 0 139,1 0 1,4-4-3,2-2 1,3-2-57,3-1 0,-1-4-184,4-2 0,1-3-7,2-3 0,2 1-659,-2-4 885,2 4 0,-2-11 0,6 3 0</inkml:trace>
  <inkml:trace contextRef="#ctx0" brushRef="#br1" timeOffset="12905">10187 3140 7825,'-10'-10'256,"5"5"1,0 1-144,2 4 0,-1 1 213,-2 2 0,-1 2 188,4 5-272,-4 3 1,3 2-30,-2 6 0,-2-1 129,2 4 1,1 0-259,-1 4 0,4-2 97,-1-2 0,2 2-189,1-2 0,0 0 72,0 0 1,1-3-98,2 3 1,1-4 121,2 1 1,2 2-103,-2-2 0,2-3 2,1-3 0,-3-1-83,0 1 0,-1-2-95,1-3 0,1-1-55,-4 0-14,4 0 1,-1-4 53,3-2 1,-3-3 167,0-3 0,0-4 5,3-8 0,3-2 4,0-7 1,1-1-4,-1-5 1,-2 1 10,2-5 1,-2 2 212,0-1 0,-2 1-34,-2 1 0,1 4 141,-4 0-235,0 4 1,-2 10-94,2 4 99,-2 4 0,3 10 2,-4 4 1,0 8 13,0 7 0,0 2-5,0 1 1,0 1-281,0-1 0,1-1 74,2-2 0,-1 2-118,4-1 1,-3-3 54,3-1 1,-1-3-51,1-3 1,2-2 161,-2-4 1,-1-4 146,1-2 0,-3-2-76,3-1 0,0-2 191,3-4 0,1-1-19,-1-8 0,0-1-81,0-5 1,0 1 111,0-4 0,-3-1-102,0-2 0,0-4-40,3-2 0,0-4 41,0-2 0,0 1 0,0-5 0,0 4-56,1-3 0,2 3 3,0 0 0,0 3-311,-3 3 1,1 4 101,2 5 1,-2 8-278,2 1 1,1 5 196,-1 4 0,4-1 243,-4 4 0,4 0 0,-2 3 0</inkml:trace>
  <inkml:trace contextRef="#ctx0" brushRef="#br1" timeOffset="13988">10684 3485 7798,'-9'4'278,"4"-3"-853,1 3 1163,8-4 0,-2 0-247,4 0 1,0-4 108,4-2 1,-1-6-135,0-3 1,1-2-160,2-1 0,-1-4-86,4-3 1,-3-1-103,3-1 0,-3 0-125,3 0 1,1-2 124,2-1 1,-3 2-165,0-2 0,-1 8 57,1 4 0,-2 6-36,-4 0 0,0 6 77,1 3 1,-1 2 43,0 1 1,0 0-3,0 0 1,0 7 15,0 2 1,-1 5 56,-2-2 1,1 4-42,-4 0 0,0 1-44,-3 1 0,0 0 33,0 0 1,0 1-47,0 2 0,-3-1 79,0 1 1,-4-2 107,1-1 0,-2 0-90,-1 0 1,0-1 18,0-1 0,3 0 97,0-4 1,4 1-78,-1-1 0,2-5 6,1 2-72,0-2 1,1-1-11,2 0 0,-1-4 18,4 1 1,0-2-17,3-1 0,3-4 11,0-2 1,4-3-5,-1-3 0,2-3-70,2-6 1,2-2 71,0-5 0,3-2-65,-3 0 1,3-3 57,-2 2 0,-1 1 21,-3 3 1,-3 5 11,0 4 0,-5 4 175,-1 5-128,0 3 0,-8 4 129,2 8 1,-6 5 35,-3 7 1,-2 0-108,-1 0 0,0 3-61,0 0 1,3 4 42,0-4 0,3 3-234,-3-3 0,4 0 10,-1-3 0,2-3-38,1 1 1,1-5 147,2 1 0,-1-5-34,4-1 0,4-5 119,5-1 1,5-5-58,1-7 0,5-2 0,-2-4 0,2-5-34,1-1 1,0-3 10,1-3 1,-4 0 8,0-3 0,-4-1-10,1-5 1,3-4-41,0-5 1,-2-1-20,-1-3 1,-3 0 32,-3 3 1,0 2 10,-5 5 0,0 5 17,-7 7 0,0 10-12,-3 5 1,-4 8 269,-2 4 0,-7 9-5,-2 9 0,-3 6-47,-3 15 1,-2 7-117,-4 8 1,0-1-137,3 2 0,2 2-138,4 4 1,4-5 86,2-4 1,3-4-54,3-3 1,-1-2-12,4-7 1,1-3 78,5-6 0,-1 1 10,4-3 1,1-4 27,5-3 1,-2-4-17,2 1 1,1-5 17,-1-1 1,5-4 39,1 1 0,5-6-39,4-3 1,0-3-175,0-3 0,4-5 26,3-4 1,1-5-84,1 2 1,-3-2 107,-3-1 1,-3 0 26,-3-1 1,-3 2 27,-6 2 0,-4 2 102,-5 4 0,-4 4 471,1 2 0,-7 5-240,-5 4 0,-5 4 335,-4 5 0,-4 6-99,-2 9 0,-2 3 85,-1 6 0,3-1-180,3 5 0,6-5-96,3 1 1,3-2-135,3 0 0,2-2-132,4-2 0,7 1-446,2-4 0,3 1 311,0-4 0,1-4-476,2-2 1,1-2 57,-3-1 0,2-1-142,-3-2 0,3-2 267,-3-4 1,3-2 25,-3-4 1,3-1 106,-3-8 1,3-3 295,-6-3 0,6-9 0,-5 2 0</inkml:trace>
  <inkml:trace contextRef="#ctx0" brushRef="#br1" timeOffset="14170">11429 3067 7905,'-3'5'1841,"6"-2"1,6-2-1557,10-1 0,3 0-511,2 0 1,3 0 166,3 0 0,4-4 163,5-2 0,2-3-727,5-3 0,0-3 623,2-7 0,-1-1 0,2-4 0</inkml:trace>
  <inkml:trace contextRef="#ctx0" brushRef="#br1" timeOffset="14357">11249 2423 7918,'-36'14'552,"5"-2"0,12 1 594,10-1 0,5 3-921,7-3-225,6-3 0,5-1 0,4-3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7:10.772"/>
    </inkml:context>
    <inkml:brush xml:id="br0">
      <inkml:brushProperty name="width" value="0.08547" units="cm"/>
      <inkml:brushProperty name="height" value="0.08547" units="cm"/>
      <inkml:brushProperty name="color" value="#E71224"/>
    </inkml:brush>
  </inkml:definitions>
  <inkml:trace contextRef="#ctx0" brushRef="#br0">264 355 8200,'0'-14'0,"0"0"-231,0 2 23,4 2 1,0-3-60,2 4 1,-1-1 134,-2 1 1,-1 3 50,4 0 0,-3 3 101,3-3 1,-4 3-55,1-3 1,-2 3 38,-1-3-4,0 4 15,0-6 0,0 6-22,0-4 80,0 4 0,-1-2-61,-2 4 0,1 3 72,-4 0 0,4 4-63,-1-1 1,-1 3 105,1 3 1,-3-2-80,3 2 0,0 1 1,3 0 1,0-1-15,0-3 1,0 0-8,0 0 1,0 0-93,0 0 148,0 0-202,0 0 149,4-4 176,-3-1-56,3-4 339,-4 0-487,0-4 70,4-1 0,-2-4-3,4 0 1,0 3-60,3 0 0,-3 1-184,0-1 1,0 1 89,3 2 1,0 1 42,0-4 1,-3 4 2,0-1 0,0 2-3,4 1 0,-1 0 28,0 0 1,0 0-6,0 0 1,0 0 13,0 0 1,0-3-17,0 0 0,-3 0 57,0 3-26,0 0 0,0 0 6,0 0 1,-3 0 60,3 0 17,-4 0-70,6-4 1,-4 2 5,3-5 1,1 4-14,-2-3 1,3 0 2,3-3 0,-1 0 7,4 0 1,0-1 0,3-2 1,1 2-5,3-2 0,-2-1-11,4 1 1,-1 0-18,1 2 1,0 1-3,-3 0 0,-2 3 0,2 0 1,-2 1-5,-1-1 0,-1 1 10,-1 2 0,0 2-20,-4-2 16,0 2-13,-3 1 0,-3 0 18,0 0 5,-4 0 125,2 0 72,-8 4 1,-1-3-213,-4 2 0,0 1 47,0-1 0,0 0-73,0-3 1,0 0 64,0 0 1,-1 0-1,1 0 0,0 0-29,0 0 0,3 0-27,0 0-56,0 0 84,-3 0-24,0 0 34,0 0-40,0-4 1,3 3 16,0-2-1,0 2 1,-3 1 4,0 0 0,-1-3 2,1 0 1,0 0 59,0 3 1,0 0-57,0 0 0,-4 3 30,-2 0 0,-2 5-22,-1 1 0,-2 1-14,-1 5 0,-2 1 1,-4 2 1,1-3-4,1 0 0,-1 0 2,2 3 1,-2 0-6,-1 0 1,-1 0-34,1-3 0,0 1 34,0-4 0,-3-1 7,-1-5 1,4-1-8,3-2 0,1-2 15,-1 2 0,-2-2-27,5-1 1,3-3-1,3 0 1,4-4-7,-1 1 0,3 1-3,3-1 1,-1 3-192,4-3 1,0 3 5,3-3-443,0 4 369,0-2 0,1 4-364,2 0 652,-2 0 0,7 4 0,-3 1 0</inkml:trace>
  <inkml:trace contextRef="#ctx0" brushRef="#br0" timeOffset="1738">934 291 8410,'4'-15'0,"-3"-1"-71,2 4 1,2 0 22,1 3 1,-1 0-303,1 0 0,0 0 193,3 0 0,0 0 38,0 0 0,0 1 71,1 2 0,-4-3 51,0 3 1,-3 1 53,3-1-39,-4 4 0,3-2 35,-2 4 1,-2 1-4,2 2 0,-2 2 121,-1 4 1,-1 1-75,-2-1 1,2 0 21,-2 0-57,2 0-20,1 0 18,0-4 0,0 0 24,0-2 21,0-2-14,0 3 295,0-4-485,0-4 96,4-1-10,1-4 1,4 0 30,0 0 0,-3 3-19,0 0 1,0 0-37,3-3 0,3-1-13,0 1 0,3-1 115,-2-2 0,3 1-64,-1-4 1,3 4 184,3-1 1,-1-1-69,4 1 0,-2 0-46,2 2 1,-3 4-19,3 0 1,-4 4-7,1-1 1,-1 2-2,-2 1 1,3 4 2,0 2 1,0-1-129,-3 1 1,-2 2 111,-1 4 0,-1-2-107,1 2 0,2-1 59,-2 1 0,-2-2-2,-1 2 0,1-2 3,0-1 0,3 3-3,-1 0 0,-1 1-15,1-4 1,0-1 0,3-2 0,0 1 9,1-4 1,0 1 7,2-1 0,-1-2 46,4 2 1,-1-2-32,2-1 1,1 0 7,-2 0 0,2 0 2,1 0 1,4-3 6,-1 0 1,1-4 4,-1 1 1,-1 1 1,1-1 1,1 0-4,-1-3 0,1 3-12,-4-1 1,-1 2-20,-2-1 0,2-1 7,-1 4 1,-3-3-1,-1 3 0,0-1 36,-3 1 0,2 2-1,-4-2 1,-2 2 39,1 1 1,-4-3-56,1 0 0,1 0 76,-1 3 0,0 0-64,-3 0 0,0 0 82,0 0-88,1 0 0,-1-3 33,0 0-57,0 0-21,0 3-74,0-4 133,-4 3-138,3-3 107,-7 4-94,3 0 43,0 0-8,-3 0 44,3 0 707,-4 0-647,-4 0-70,3 0-125,-3 0 0,3 0 0,-2 0-294,2 0-55,-3 0-498,4 0 599,0 4 0,0-2-32,0 4 1,-3 0 106,0 3 1,-3 4 314,3 2 0,-8 3 0,1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19:11.431"/>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445 1,'-48'33,"9"-3,13-8,3-2,-5 6,-3-3,-1 4,0 0,-4 5,8-4,-3 7,8-7,-3 4,6-13,-2-2</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6:55.449"/>
    </inkml:context>
    <inkml:brush xml:id="br0">
      <inkml:brushProperty name="width" value="0.08547" units="cm"/>
      <inkml:brushProperty name="height" value="0.08547" units="cm"/>
      <inkml:brushProperty name="color" value="#E71224"/>
    </inkml:brush>
  </inkml:definitions>
  <inkml:trace contextRef="#ctx0" brushRef="#br0">73 211 8296,'-5'-10'0,"0"1"-820,2 0 564,2 4 0,-6-3 89,4 2 190,0 2 10,3-4 7,0 7 9,0-7-31,0 3 0,0-1 144,0 0-116,0 4 86,0-6-86,0 3 0,0-1 43,0 0 10,0 4 17,0-2-189,0 4 1,0 4 60,0 2 1,0 5-9,0 1 0,0 3 12,0-3 0,0 4-9,0-1 0,0-1 10,0 2 1,0-1-1,0 3 0,0 0 4,0 0 1,-1 1 4,-2 2 1,2-1-4,-2 1 0,1-5 0,-1-1 0,2-1-12,-2 1 0,2 1 11,1-4 1,0 1 0,0-4 1,-1 0-53,-2 0 1,2 0-8,-2 0 0,2-3-288,1 0 321,0 0 0,-3 0-495,0 0 276,0-4 246,-1 2 0,3-4 0,-3 0 0</inkml:trace>
  <inkml:trace contextRef="#ctx0" brushRef="#br0" timeOffset="646">272 83 8182,'5'-5'-388,"-1"0"0,-1-1 279,0 0-62,0 4 0,-2-3 97,2 2 81,-2 2 9,7-3 29,-7 4 0,4 0 5,-2 0 1,-2 1 46,2 2-63,-2-2 0,-1 7-1,0-2 1,0-1 97,0 1 0,0-3-23,0 4 58,0-1-138,-4 3 0,0 0-4,-2 0 0,-1 0 41,4 0 0,-4-1-1,1-2 0,1 2-236,-1-2 0,0 4 118,-3-1 1,0 5-107,0-5 0,-1 3 84,1-3 0,0 0-69,0 0 0,-1-3 87,-2 0 1,2 0-6,-2 3 1,2-1 2,1-2 1,0 1 5,0-4 0,1 1-6,1-1-43,-1-2 222,3 3-99,0-4-5,1 0 0,4-1 7,0-2-3,4 2 1,1-6 28,4 4 0,1-3 10,-1 3 1,0 0-34,0 3 1,-3-3 6,0 0 0,0 0-20,3 3 7,0 0 1,0 1-9,0 2 1,-3 1-3,0 2 1,-4 2-3,1-2 0,1 2 3,-1 1 0,0 0-5,-3 1 0,0 2-5,0 0 0,0 3 11,0-3 0,0 0-24,0-3 1,0 0 21,0 0 0,0 0-74,0 0 1,0 0 7,0 1 1,0-4-297,0 0 257,0 0 0,0 0-115,0 0 0,-1-4 211,-2 1 0,2-2 0,-3-1 0</inkml:trace>
  <inkml:trace contextRef="#ctx0" brushRef="#br0" timeOffset="1067">418 229 8334,'5'0'-1787,"-1"0"1787,-4 0 151,4 0-133,-3 4 89,3-3 1,-4 4 11,0-2 17,0-2-86,0 7 1,0-3 12,0 4 1,-1 0-12,-2 0 1,1 0 4,-4 0 0,3 0-107,-3 0 1,3 1 46,-3 3 1,3-3-10,-3 2 0,3-2-11,-3-1 0,3 0-10,-3 0 0,4 0-66,-1 0-27,2 0-221,1 0 277,0 0-89,0-4 1,1-1 67,2-4 0,-1 0-85,4 0 0,-3 0 63,3 0 113,-4 0 0,6-4 0,-3-1 0</inkml:trace>
  <inkml:trace contextRef="#ctx0" brushRef="#br0" timeOffset="1664">745 309 8399,'0'-5'-950,"0"1"660,0 4 385,-5 0-198,0 0 0,-4 3 75,0 0 0,0 1 28,0-1 1,-1-1-6,-2 4 0,2-1-6,-2 1 0,-1 3 0,1-3 0,0 2 3,2 1 0,1-3 12,0 0-7,0 0 0,1 0 96,2 0-61,2-4-16,4 6 0,0-6 27,0 4 7,0-4 27,0 6-36,0-3 1,4 3 81,2-2 1,-1 1-94,1-4 1,-1 1-28,1-1 1,2-2 7,-2 2 1,3 2-10,0-2 1,-3 1 23,0-1-17,0-2 0,2 4-38,-2-2-19,2-2 24,-3 3 0,1-1 19,0 0 25,-4 0-20,6-3 0,-7 4 0,7-3 0,-7 3 1,3-3-89,-4 2 87,0-2-309,0 3-993,0-4 1303,0-4 0,0-1 0,0-4 0</inkml:trace>
  <inkml:trace contextRef="#ctx0" brushRef="#br0" timeOffset="2130">699 156 8318,'3'-17'-251,"0"2"1,0-1-315,-3 4 1,1 0 247,2 2 397,-2 1 188,3 4-203,-4-3-67,0 7 1,0-2 53,0 6 0,0-1-1,0 4 1,0 0 38,0 3 0,-1 1 11,-2-1 0,2 0-15,-2 0 1,-1 0 8,1 0 1,-1-3 6,1 0 0,2 0-33,-2 3 0,2-3-9,1 0 38,0 0-31,0 3-60,-4 0 0,3 0-18,-2 1 1,2-4 13,1 0 1,0 0-8,0 3 1,0 1 28,0 2 0,0-1-6,0 4 0,0 0-45,0 3 0,0 1 34,0-1 1,0-1-2,0-2 0,0 2-54,0-2 0,0-2-11,0-1 1,3 1 55,0 0 1,0-1-16,-3-3 0,0 0-277,0 0 0,0 0 74,0 0 1,0 0 14,0 0 0,0-3 5,0 0 1,0-3 35,0 3 1,0-3-49,0 3 212,0-4 0,0 3 0,0-2 0,0-2 0,0 4 0</inkml:trace>
  <inkml:trace contextRef="#ctx0" brushRef="#br0" timeOffset="5224">1025 310 8099,'-5'0'-209,"-3"0"0,6 1 78,-4 2 0,3 2 42,-4 4 0,4 1 157,-3-1 0,1 1-168,-1 2 1,-1-1 93,4 4 1,-3-4-38,3 1 1,-3 1 19,3-1 0,0 0 10,3-2 8,-4-1-2,3 0 4,-7 0 4,7 0 0,-4-4-8,2-2 7,2-2-2,-3-1-21,4 0 23,0-4 1,0-1 0,0-4 1,1 0-3,2 0 1,2-2 0,4-1 1,0 1-27,0-4 1,1 3-4,2-3 1,-2 4 5,2-1 1,0 2-3,0 1 1,-2 1 15,2 2 1,-3 0-8,-3 3 0,2 2 30,-2-2 1,-1 2-29,1 1 1,-3 1 58,3 2 0,-4 3-16,1 3 0,-1 0 7,1 0 1,-2 1 20,2 2 0,-2-2 9,-1 2 1,-3 1-45,0-1 1,-3 3-1,3-3 1,-1 1 29,1-4-21,2 0 1,-3 0-72,4 0 46,0-4 0,1-1-5,2-4 0,-1 3-11,4 0 1,-3 0-3,3-3 1,0 0 6,3 0 1,1-3-3,-1 0 1,1-1-38,2 1 1,-2 1 37,2-4 1,-2 4-49,-1-1 1,0-1 39,0 1 1,0-1-3,0 1 0,0 1 7,1-4 0,-1 3 0,0-3 1,0 1 25,0-2 0,0-1-28,0 2 0,0-2 30,0-1 0,0-3-22,0 0 1,-1-1-47,-2 1 0,1 2 34,-4-2 0,1 2-3,-1 1 0,-2-1 12,2 1 3,-6 0 1,-2 1-7,-4 2 1,3 2 1,0 4 1,0 0 23,-3 0 0,0 0-22,0 0 0,1 4 20,2 2 1,-2 2-14,2 1 0,-2 1 1,-1 3 1,0-3-32,0 2 0,2-1-4,1 1 0,3-2 9,-3 2 1,4-5-31,-1-1 23,2 0 7,1 3 1,0-3 1,0 0 0,1-4 27,2 1 0,-1-2 17,4-1 40,0 0 0,4 0 17,-1 0 0,0 0-71,0 0 0,-3-3 5,0 0 0,0-1 5,3 1 0,3 1-4,0-4 1,0 3-35,-3-3 0,3 3 38,0-3 1,1 4 0,-4-1 1,0 2 44,0 1-28,0 0 1,-1 1 25,-2 2 1,-2 2-44,-4 4 1,0 0 38,0 0 0,0 3-26,0 1 1,0-1-33,0-3 1,0 0-5,0 0 0,0 0-2,0 0 0,0 0-6,0 0 0,0 0-8,0 0 0,0 0-41,0 0 0,1 4-17,2-1 1,-1 3-43,4-3 0,-3 1 89,3-1 1,-4-1-74,1 4 0,-1-3 16,1 3 0,-2-2-31,2 2 1,-3-1 82,-3 1 1,-1 1 11,-2-4 0,-2 0 115,2-3-140,-2 0 1,-1-1 132,0-2 1,0-1-130,0-5 207,0 0 1,1-6-61,2-3 0,-2-2-48,5-7 1,0 1-13,3-7 1,0 0 3,0-4 0,3 1 14,0 0 1,6-1-14,0-2 0,0 0-83,3-3 0,2 4 72,1-1 1,-1 1-93,1 2 0,-1 4 72,1 2 0,3 3-1,-3 3 0,-1 1-22,1 5 0,-4 4-12,1 2-31,2 2 0,-4 2 49,2 2 0,-6 6-22,-3 7 0,-1-2 20,-2 1 0,0 0-1,0 3 1,-5 0 17,-1 0 0,-2-1 3,-1-1 0,0 0-7,0-4 1,0 0 3,0-3 1,3 0 19,0 0 1,0-3-7,-3 0-83,0 0 0,0 2 63,0-2 1,3 1-129,-1-4 19,5 0-14,-2 1 80,4-3-1,0 4 0,0-7-118,0-1 0,1 1 114,2-4 1,-1 3-16,5-3 1,-1 1 3,3-1 1,0-2 21,0 2 1,0-1-17,0 1 0,1-2 2,2 2 1,-2-2 43,2-1 1,1 0 6,-1 0 0,1 3-17,-4 0 1,0 1 8,0-2 1,0 0 42,0 4 0,0-3-55,0 3 0,-3-1 112,0 1 1,-3 2 56,3-2-66,0-2 0,3 3-15,0-4 1,-3 3 104,1-3 9,-1 4 0,3-2-130,0 4 0,-3 0 16,0 0 1,-3 0 1,3 0 0,-4 4-97,1 2 1,1 2 57,-1 1 1,3 1-19,-3 2 1,3-1-20,-3 5 1,0-5-7,-3 1 1,0 1-45,0-1 1,0 1 67,0-1 1,-1-2-21,-2 2 1,1-2 14,-4 0 1,3-4-54,-3 0 1,3 0 30,-3 3 1,1 0-7,-1 0 0,-2-3-48,2 0 26,-2 0 1,-1 3-123,0 0 0,-1-3 88,1 0 0,0-3-135,0 3 0,3-4-19,0 1 108,0-2 92,-3-1 0,4-1 22,2-2 1,2-2-33,1-4 1,0 0 104,0 0 0,4-1 9,2-2 1,2-2-92,1-4 1,0-2 49,0-1 1,4-2-32,3-4 0,1 0-8,1 0 1,1-3-3,2 3 0,-2-1 0,2 7 0,2 0 0,-2 2 0,-1 5 0,-5 2 0,1 3 194,-4 3-181,0 2 20,-3 4 1,-4 4-13,-2 2 0,-1 5 1,-2 1 0,0 0 18,0-3 1,-5 4 0,-1-1 1,1 1 69,-1-1 1,0-2-74,-3 2 1,0-2-60,0-1 0,0 0 49,0 0 1,0 0-97,0 0 57,0 1 1,1-1-31,2 0-54,2-4 35,4 3 0,0-6 35,0 4 0,1-4-6,2 1 0,-1-2 9,4-1 1,0 0-4,3 0 0,3 0 13,0 0 1,1-1-9,-1-2 0,-1 1 1,4-4 0,-1 3 16,2-3 0,-2 1 3,-2-1 1,-2-2 12,2 1 0,-2 0 1,-1 1 1,0-1 52,0 4 1,-3-3-67,0 3 294,-4-4-224,6 2 1,-7-4 16,2 0 0,0 3-39,0 0 0,-2 0 3,2-3 0,-2 3-28,-1 0 1,0 3 17,0-3-54,0 4 0,-1-2 46,-2 4 1,1 1-189,-5 2 1,2 2 93,-1 4 1,-2 3 11,2 0 0,-2 3-11,-1-3 1,3 3-10,0-3 0,4 0-17,-1-2 1,2 2-6,1 0 0,1-3 44,2-3 1,2-1-45,4 1 92,0-2 0,3-4-51,0 0 1,2 0 104,-2 0 1,-2-1-49,2-2 1,1 1 15,-1-4 1,4 1-9,-1-1 1,-1-2 9,1 2 1,-2-2-12,2-1 0,-1-1-12,1 1 0,-2 4 0,-4 2 1,0-2 41,0 4-41,-4-3 0,-2 8-1,-6 2 0,1 2 4,-4 1 1,0 1 8,-3-1-4,4 0 1,-3 0-22,7 0 1,-3-3 9,4 0 3,0-4-64,0 2 1,0-4 1,1 3 31,2 0 1,-1 0 32,4-3 0,-3 0-22,3 0 1,-1-1 5,1-2 1,2 1 9,-2-4 1,3 3 0,3-3 1,-1 0 13,1-3 1,-1 0 4,1 0 1,-2 0 16,2-1 1,1 1 7,-1 0 0,1 0 43,-1 0 1,-2 0-66,3 0 1,-3 3 57,-1 0 0,-1 0-9,-2-3 16,2 0 1,-7 0 13,2 0-51,-2 4 1,-1-1-48,0 3 1,-4 2-13,-2-2-48,-2 6 0,-2 3 86,-2 3 1,2 0-55,-3 0 0,3 0 35,1 0 1,0-1-43,0-2 1,3 2-39,0-2 36,4-2 0,-2 1 28,4-2-4,0-2 148,0 3-145,0-4 0,4 0 65,2 0 0,2-3-55,1 0 1,1 0 8,2 3 0,-2-3-11,3 0 0,-3 0 4,-1 3 9,0 0-16,0 4 0,-3 1-42,0 4 1,-4 0 36,1 0 1,-2 4 55,-1 3 1,0-2-50,0 1 0,-3 3 4,0 3 1,-3 1-53,3-1 1,0 3-5,3 3 0,-3-1 12,0-2 1,0 1-10,3-3 1,0 2-40,0-3 0,0 3 52,0-3 1,0 1-142,0-4 0,1 3 116,2 0 0,-2-1-35,2-5 1,-2 2 77,-1-1 1,0 1 1,0 1 1,-4-3 15,-2 0 0,1-1 13,-1 1 0,-1-1-50,-5-2 1,1-1 17,-1 1 1,-2-3 130,-1-3 0,-2 1-113,-1-4 0,0-2 114,0-7 0,2-2-54,1-10 0,1 0 111,-1-6 1,3 0-59,6-3 1,-1-4 142,4-3 0,0-1-230,3-1 1,1-4 64,2 1 1,6-1-94,6 1 0,2 1 97,1-1 1,2 2-225,1 0 0,-2 5-19,2 2 0,-2 2 26,-1 0 1,0 5 16,1 2 0,-2 3-65,-2 3 0,1-1-27,-4 4 1,3-4 75,-3 4 0,0 0 121,-3 3 0,1-4 0,-1-1 0</inkml:trace>
  <inkml:trace contextRef="#ctx0" brushRef="#br0" timeOffset="5498">2486 83 8207,'-17'-22'943,"2"1"-353,2 4-344,4 4-600,0 8 16,4 1 1,5 4-1210,6 0 859,2 4 371,1-3 1,0 7 316,0-2 0,-3-1 0,0 1 0,0 0 0,3 3 0</inkml:trace>
  <inkml:trace contextRef="#ctx0" brushRef="#br0" timeOffset="7103">1859 1017 8164,'-3'-9'0,"0"0"0,-4 1-861,1 2 110,-2 2 664,-1 4 1,-3 0 538,0 0 0,-1 4-121,1 2-210,2 2 0,-4 1-169,5 0 0,-2 3-1,2 0 0,-2 3-29,5-3 0,2 4-155,1 0 1,-1-2 53,1 1 1,0-1 106,3 1 0,0-1-146,0-2 180,0-2 1,0 3 22,0-4-21,4-4 1,-2 3 24,4-5 1,-3 0 52,3-3 1,0 0 8,3 0 0,0 0 10,0 0 0,0-1-60,1-2 1,-2 1 13,-2-5 0,2 1 47,-2-3 0,2 0 5,1 0 1,0 2-31,0-2 0,0 4 4,0-7 0,0 4 2,0-4 1,-3 2 7,0 1 0,0 0-4,4 0 1,-4 0-16,0 3 1,-3 2-97,3 4 83,-4 0-45,2 0 0,-1 1 71,0 2 0,0-1-9,-3 4 1,0 2-14,0 4 0,-3-2-6,0 2 1,-1-2-15,1-1 19,2 0 1,-3 0-42,4 0 0,0-3 3,0 0-12,0-4 23,4 6 0,1-7-12,4 2 0,1-2 39,2-1 0,-1 0 6,4 0 1,0 0-26,3 0 0,1 0 4,-1 0 0,-1 0-9,-2 0 0,2 0 2,-2 0 1,-1 1-1,1 2 0,-3-1-56,0 4 1,1-3-11,-1 4 0,-3-2 44,-3 1 1,0 2-10,3-2 1,-3 2 54,0 1 0,-3-3-43,3 0 1,-3-1 35,3 1 14,-4 2 0,5-6 50,-4 4-29,0-4-6,-3 2 377,0-4-389,0-4 1,0-1-43,0-4 0,3 0-42,0 0 0,1-3-153,-4 0 1,1-3 90,2 3 1,-2-5-102,2 2 1,1 2 101,-1 1 1,4 2-137,-1 1 388,-2 0-290,4 4 273,-7 1-129,7 4 1,-7 1 10,2 2 1,1-1 8,-1 4 1,4 0 4,-1 3 0,-1-1-68,1-2 1,0 2 36,3-2 0,0-1 9,0 1 0,1-3-14,-1 3 1,0-3 28,0 3 1,0-4-14,0 1 1,3 0 2,0 0 0,0-2-6,-3 2 1,0-2 5,0-1 1,0 0-10,1 0 0,-1-3-8,0 0 1,0-4 13,0 4 0,0-4-4,0 1 0,0-2 89,0-1 0,-4 0-25,-2 0 1,1-3 129,-1 0 0,0 0-129,-3 3 1,-1-1 13,-2-2 1,2 4 60,-2-1 0,-2 5 3,-1-2 1,1 4-203,-1-1 1,3 2 148,-3 1 1,3 4-256,-3 2 0,3 2-10,-3 2 1,4 2-26,-1 0 0,1 3 124,-1-3 0,2 3-22,-2-3 1,2 3-121,1-3-22,0 0 307,4-2 1,-2-5-126,4-2 0,0-2 225,3-1 1,0-4-78,0-3 1,0-2-52,0-3 0,0 2 32,0-2 1,0-2 18,0-1 0,1 1-37,-1-1 1,-3 0-14,0-4 0,0 2 12,3 2 1,0-2-16,0 2 1,0-5-26,0-1 1,-3-1 17,0 4 1,0 0 2,3 0 0,-1-3-4,-2 0 1,2 0-6,-1 2 0,-2 2-24,1 2-3,-4-2 54,2 7-30,-4 1 0,0 7-155,0 8 1,-4 1 114,-2 8 0,-2 4 41,-2 5 0,-2 3-23,0 0 1,-3 1 3,3 2 0,-4-2-46,1 3 1,1 0-82,-1-1 1,2 3-55,-2-2 1,3 2 93,-3-3 0,4-3-165,-1-2 253,2-5 0,-3 6 0,-1-3 0</inkml:trace>
  <inkml:trace contextRef="#ctx0" brushRef="#br0" timeOffset="8246">118 1298 8065,'-5'-5'-1280,"-4"1"2072,8 4-465,-7-4-110,7 3-150,-3-3 94,0 4-28,3 0-158,-3 0-10,4 0 41,0 4 0,0 1 35,0 4 1,0 0-122,0 0 1,0 1 62,0 2 0,0-1-9,0 5 0,3-4-1,0 3 1,0-4-33,-3 1-51,0-2 0,0-1 100,0 0 1,0-3-176,0 0 124,0-4-53,0 2 99,0-4 1,0-4-10,0-2 0,0-3 5,0-3 0,0 1 61,0-4 1,0 3-59,0-3 1,3 1 108,0-2 0,3-1-92,-3 2 1,5 1 18,-2-1 0,2 1-10,1-1 0,0-1 3,0 4 0,0 0 28,0 6 1,0-1 31,0 4-37,0 0 0,0 4-19,0 2 1,-4 6-31,-2 7 0,-2 1 31,-1 1 0,0 1-24,0 2 1,0-5 13,0 2 1,0-1-6,0 1 0,-3-3-12,0 0 0,-1-4-5,1 1 1,2-2 13,-2-1 1,-1-3 11,1 0-9,0-4 0,2 5-4,-2-4 157,2 0-52,-3-3 10,4 0-162,0-4 24,0-1 1,0-4-130,0 0 0,3-1 94,0-2 0,4 2-87,-1-2 0,2-1 108,1 1 0,1-3-104,-1 2 0,0 0 110,0 1 1,0 2 18,0-2 0,0 2-10,0 1 0,2 0 14,-2 0 1,2 4 110,-5 2 1,2 2-58,1 1 26,1 0 0,-1 4-15,0 2 1,-4 2 9,-2 1 1,1 0-58,-1 0 1,0 1-2,-3 2 0,0-2 3,0 2 0,0 2-1,0-2 0,0 3-62,0-3 0,-1 0 61,-2-3 1,2 3-221,-2 0 1,2 0 115,1-3 1,0 0-128,0 1 1,0-4-260,0 0 481,0 0 0,4-1 0,1-1 0,4-4 0</inkml:trace>
  <inkml:trace contextRef="#ctx0" brushRef="#br0" timeOffset="8754">607 1298 8021,'-6'0'-805,"0"0"801,4 0 21,-2 0 0,3 0-78,-2 0 74,2 0 44,-3 0 1,4 0 7,0 4-35,0-3-15,0 7 1,0-6 70,0 4-44,0-4 214,0 6-197,0-3 30,0 4 0,0 1-42,0-1 1,3 0 58,0 0-96,0 0 0,0 0-9,0 0 0,3 0-61,-3 0 1,4-3 87,0 0 0,-2-3-139,1 3 1,-3-3 108,3 3 0,-3-3-80,3 3 63,0-4 7,3 2 1,-3-4 64,0 0 12,-4 0 99,6 0 0,-6-3-88,4 0 0,-4-4 92,1 1 0,-1-2-113,1-1 0,-2-1 12,2-2 0,-1 1-40,1-4 1,-2 0-102,2-3 1,-2 2 84,-1 1 0,1 0-108,2-3 0,-2 1-201,2 2 0,2-1 82,1 4 0,-1-1-99,2 4 0,2 0 80,3 0 0,1 4-308,-1 2 543,-2-2 0,7 4 0,-3-3 0</inkml:trace>
  <inkml:trace contextRef="#ctx0" brushRef="#br0" timeOffset="9208">907 1245 8037,'-5'0'-2018,"1"0"2717,4 0-718,0 4 1,0 1 49,0 4 1,0 0-83,0 0 0,0 0 207,0 0 0,-3 0-61,0 0 1,-4 3 76,1 0 0,-1 4-79,0-4 1,-1 1 126,2-1 0,-2-2-115,-1 2 1,3-1-20,0 1 0,1-5-80,-1 2 0,1-2-14,2 2 1,2-3-145,-2 1 1,2-4-53,1 3-207,0-4 212,0 2 111,0-4 218,0-4 1,0-1-120,0-4 0,4-1 171,2 1 1,2 0-42,1 0 0,0 0-73,0 0 1,3 0 28,0 0 1,4 1-31,-4 2 0,4-2-46,-1 2 0,-1 1-161,1-1 0,-1 3-48,1-3 1,2 4 102,-5-1 1,0 2-426,-3 1 86,0 0-66,0 0 490,-4 4 0,-1 1 0,-4 4 0</inkml:trace>
  <inkml:trace contextRef="#ctx0" brushRef="#br0" timeOffset="11513">1261 1425 8139,'0'-9'-853,"-3"3"944,0 0 512,0 4-666,-2-6-20,0 7 0,-4-3 56,0 4 0,2 0-18,-2 0 1,2 1 0,-5 2 1,2 2-142,1 4 1,-1 0 179,-2 0 1,2 0-28,-2 0 0,4 3-23,2 0 1,1 4 65,-1-4 0,2 3 9,4-3 1,0 0 24,0-3 1,0 0 17,0 0 1,4-4-7,2-2 0,2-2-34,2-1 1,-1 0 24,0 0 1,4-4-20,2-2 1,-1-3 34,1-3 0,-3 1-9,3-4 1,-3-1 5,4-6 0,-4 3-50,3-2 1,-4 2-2,1 1 1,-2-1 3,-1-2 1,-3 4 16,0-1 0,-1 2-75,1-2 0,-2 0 68,-4 0 1,3 1-151,0 1 1,0 0-3,-3 4 50,0 0-42,0 3 49,-4 4 0,-1 8 12,-4 6 1,0 7 23,0 2 1,3 5-27,0 4 1,1 3 29,-1 0 1,2 1 3,4-4 0,0-3 9,0 0 0,0-1 3,0 1 1,3-1-17,0-5 1,4-3 24,-1 0 0,-1-4 180,1 1 1,0-2-111,3-1 0,-3-3 51,0 0 1,-3-4-63,3 1 102,0-1 25,4-2-83,-1 0 1,0-5-41,0-1 0,-2-3-1,2-3 0,-2 1-198,5-4 0,-1 3 60,1-3 0,-1 0-51,4-3 0,-1-4 23,2 1 0,0 1 27,-4 5 0,0-1 47,-3 4 0,0-3-2,0 3 1,-4 2-15,-2 4 263,-2 4-107,-1-6 1,-5 8-95,-4 0 1,-1 4 13,-5 5 0,3 4-17,-3-1 1,0 4-4,-4-1 1,2 2-2,2 1 0,-1 0-5,4 0 0,0 1-8,3-1 1,3-1-1,0-2 1,4-2-54,-1-4 1,5 0 57,1 0 1,5-1-125,1-2 0,1-1 2,5-2 1,-3-2 22,3 2 1,-3-1 31,3-2 1,0 0-5,0 0 0,2-4 18,-2 1 1,-1-4-8,1 1 0,-3-1 103,3 1 0,-3-2-86,4 2 0,-5-2 130,1-1 1,-2 0-108,-1 0 1,0 0 128,0 0 1,-3-1-21,0-2 0,-1 1 80,1-1 0,1 2-117,-4 1 0,4 0 16,-1 0 0,-1 1-50,2 2 1,-4-1 89,3 4-212,-4 0 99,6 3-13,-3 0 0,4 0-11,0 0 1,0 0-11,0 0 0,0 3-29,0 0 0,3 1-9,0-1 0,0-2-3,-2 2 0,-4 1 19,0-1 94,0 0-9,3 1 199,-4-3-173,-1 7 0,-4-6 145,0 4 0,-1-1-100,-2 1 1,1 2 24,-4-2 0,1 3-70,-1 0 0,-2 0 17,1 0 1,2 0-31,-1 0 1,1 3 14,-1 0-38,-2 0 1,7-3-10,-2 0 1,2-3-32,1 0 22,0-4 0,1 5-12,2-4 1,-1 1-51,4-4 0,-3 0 74,3 0 0,-3 0-51,3 0 0,1 0 15,2 0 0,0 0-4,0 0 0,0-2 48,0-1 0,0 1 8,0-4 1,0 0 25,0-3 0,0 0 138,0 0 0,0-3-39,0 0 0,-1-3-56,-1 3 1,0 0 5,-4 3 1,3 0-43,-3-1 0,0 4-2,-3 0 1,1 4 7,2-1-276,-2 2 131,3 1 1,-4 4 98,0 2 1,-1 2-91,-2 2 0,2-4 67,-2 0 0,-1 0-143,1 3 1,0 0 51,3 0 0,-3 0 40,0 0 0,0-3-50,3 0 4,0 0 71,0 3 0,1-1 4,2-2 1,1-1 43,2-2 1,5-2-20,-2 2 1,3-2 4,0-1 0,-1-1-23,4-2 0,0 1-3,4-4 1,-2 3 16,-2-3 1,1 4 1,-4-1 0,0 1 123,-3-1 0,0 2-77,0-2 1,-3 5 182,0 1 0,-4 4-58,1-1 0,-2 2 99,-1 1 0,0 2-93,0 1 1,0-2-191,0 2 1,0-2 145,0-1 0,-3 0 66,0 0 28,-4 0-42,2 0-108,-4 0 64,0-4-236,4-1 59,-3-4-113,7 0 32,-3 0-131,4-4 1,0-1 169,0-4 0,0-1 21,0-2 0,1 1-230,2-4 1,1 1 51,2-1 1,1-2 170,-4 5 0,4-3-20,-1 3 0,1-3 1,-1 3 0,2 0 28,-1 3 0,-2 3 105,1 0 0,-4 3-86,1-3-79,-2 4 66,3-2 0,-3 5-59,2 2 324,-2 2-146,-1 8 1,3-3 61,0 2 1,4-2-86,-1-1 0,2 0 107,1 0 0,3-3-102,0 0 1,3-3 16,-3 3 1,5-4-88,-2 1 1,2-2 65,1-1 1,-1 0-21,-2 0 0,1-1 58,-4-2 0,4 1 1,-4-4 0,3 1-14,-3-1 1,0-2 96,-3 2 0,0-5-50,0-1 0,-3 0 27,0 3 0,-4-3 26,1 0 1,-2-4-63,-1 4 0,-1-1 2,-2 1 1,-1 2-46,-2-2 0,-2 3-89,2 3 0,1-1 97,-1 4-146,0 0 1,-3 3-89,0 0 0,3 7 111,0 2 0,0 3-160,-3 0 0,3 2 102,-1 4 0,5-3-73,-1 1 0,-1-5 139,1 1 0,0-2-11,3-1 1,0 0-50,0 0 235,0-4-142,0 3 285,0-7 169,0 3-97,0-4-312,0-4 0,0 2-18,0-4 1,1 4-8,2-1 0,-1-1 17,4 1 1,-3 0 6,4 3-116,-1 0 0,0 1 48,0 2 1,-4 2-30,1 4 1,1 4 48,-1 2 1,0 0 79,-3 4 1,-3-3-123,0 5 0,-3-2-112,3-1 1,-4 1 80,1 3 1,-2-2-14,-2 4 0,1-4-195,0 1 1,0 1 77,0 0 1,0-1 173,0-3 1,-1-1-118,-2-2 0,1 2 186,-4-2 1,-4 3-16,-2 0 1,-1 0 120,1 0 0,2-4-128,-2-2 1,2-2 133,0-1 1,1-1-117,0-2 1,3-2 12,0-4 0,5-1 58,1-2 1,1-3-62,5-6 0,0-3 88,3-6 0,4-2-38,2-4 0,6-1 112,3 1 1,0 3-101,3 0 0,-1 7 16,7-2 0,0 7-24,0 0 0,2 2-1,-2 1 1,2 1-255,2 2 0,-4-1 81,0 4 1,-3-3-663,3 3 756,-3 0 0,1-1 0,-4-1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6:52.011"/>
    </inkml:context>
    <inkml:brush xml:id="br0">
      <inkml:brushProperty name="width" value="0.08547" units="cm"/>
      <inkml:brushProperty name="height" value="0.08547" units="cm"/>
      <inkml:brushProperty name="color" value="#E71224"/>
    </inkml:brush>
  </inkml:definitions>
  <inkml:trace contextRef="#ctx0" brushRef="#br0">19 137 8231,'0'-7'-1398,"0"1"1157,0 4 378,-4-2-159,3 4 0,-4 0 84,2 0-62,2 0 98,-3 0-119,4 0 49,0-4 0,0 3-8,0-3 0,0 3 11,0-2 143,0 2-133,0-3 136,0 4-128,0-4-24,0 3-18,0-3 0,1 4 38,2 0-24,-2 0 1,7-3 25,-2 0 0,-1 0-9,1 3 49,0 0 0,3 0 7,0 0 1,0-1 9,0-2 0,1 2-2,3-2 1,-2 2 11,4 1 1,0 0-123,3 0 1,0-1 78,0-2 1,0 2-77,1-2 0,-1 2 65,0 1 0,0 0-163,0 0 0,0 0 87,0 0 1,1 0-22,-1 0 0,0-1 47,0-2 1,3 2-4,0-2 0,1 1 20,-4-1 0,3 2 8,0-2 1,0-1 61,-3 1 1,0 0-74,1 3 0,-1 0-1,0 0 1,-1 0-8,-2 0 0,1 0-11,-4 0 0,3 0-5,-2 0 0,0 0-19,-1 0-21,-2 0 0,3 1 48,-4 2 0,0-2-38,0 2 1,0-2 21,0-1 4,0 0 0,0 0 1,1 0 1,-1 0 1,0 0 0,0 0 0,0 0 0,-3 0 2,0 0 0,0 0 5,3 0-6,0 0 1,0 0 5,0 0 1,-3 0-6,0 0 35,0 0-32,3 0 1,1 0-4,-1 0 0,0 0-10,0 0 11,0 0 1,0 3 35,0 0 0,0 0 2,0-3 0,0 0 6,0 0 1,3 0 11,0 0 0,5 0 7,-2 0 1,2-3-21,1 0 1,0 0 3,0 3 1,1 0-78,3 0 1,-3-1 70,2-2 0,1 2-91,-1-2 0,3 2 70,-2 1 1,-1-1-65,-3-2 1,0 2 47,0-2 1,-1 2-12,-2 1 0,2-3-29,-5 0 1,0 0 31,-3 3 1,0 0 1,0 0 0,0 0 0,0-3 0,0 0 0,0 0 4,0 3 33,0 0 1,0 0 4,1 0-17,-1-5 0,0 4-58,0-2 11,-4 2 1,0 1 11,-2 0 10,-2 0-89,3 0-879,-4 0 373,-4 0 431,-1 0 0,-4 0-162,0 0 0,0 1 97,0 2 0,-1-2-22,1 2 0,0 0 251,0 0 0,-4-2 0,-1 3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6:45.413"/>
    </inkml:context>
    <inkml:brush xml:id="br0">
      <inkml:brushProperty name="width" value="0.08547" units="cm"/>
      <inkml:brushProperty name="height" value="0.08547" units="cm"/>
      <inkml:brushProperty name="color" value="#E71224"/>
    </inkml:brush>
  </inkml:definitions>
  <inkml:trace contextRef="#ctx0" brushRef="#br0">19 191 8360,'-3'-6'-883,"0"0"0,0 3 702,3-3 1,-3 3 186,0-3 1,0 0 16,3-3 1,0 2 4,0 1 0,0 0 6,0-3 0,0 0-10,0 0 0,1-3 1,2 0 0,-1 0 14,4 3 1,-3 0 0,3 0-68,-4 0 76,6 0-12,-7-1 0,4 5-43,-2 2-3,-2 2 141,3 1 4,-4 0-31,0 4-43,-4 1 7,3 5 12,-7-1-136,7-4 85,-3 3-7,4-7 12,0 3 8,0-4-26,4 0 0,-2 0 9,4 0 13,-4 0-80,6 0 35,-3 0-6,4 0 9,0 4 0,-3-3-4,0 2 1,-3 1 32,4-1 1,-4 0-24,3-3 0,-3 1 40,3 2 0,-3-2-34,3 2 0,-3-2 78,3-1 0,-3 0-53,3 0 0,-3 0 9,3 0 0,-3 0-31,3 0-1,0 0-39,3 0 1,0 0 45,0 0 1,0 0-48,0 0 1,1 0 36,-1 0 1,0 0-18,0 0 0,3 0 9,0 0 1,1 0-1,-1 0 1,2 0 51,4 0 1,1 0 6,-1 0 0,0 0 30,0 0 1,3 0-68,0 0 1,1 0 72,0 0 0,-3-1-49,2-2 0,1 2 32,-1-2 0,1 2-59,0 1 0,-3-3 11,2 0 0,1 0-38,-1 3 1,1-1-14,0-2 1,-3 2-25,2-2 1,1 1 58,-1-1 1,0 2-49,-2-2 1,-1 2 35,0 1 1,-3 0-17,0 0 1,0 0 11,3 0 1,-3 0 2,1 0 0,-1 1 9,3 2 1,0-2 0,0 2 0,3 1 64,0-1 0,5 0-66,-2-3 1,-1 0 75,1 0 1,-3 0-62,4 0 0,-2-1 33,1-2 1,-1 2-54,-2-2 0,-1 1 0,5-1 0,-5 2 10,1-2 0,-1 2-6,1 1 0,-2-1-44,3-2 0,-3 2 46,-1-2 0,0 2-55,0 1 0,0 3 43,1 0 1,-1 4-11,0-1 1,0-1 9,0 1 1,0 0 1,0 3 1,1-1-2,-1-2 1,3 1-1,0-4 1,3 0 12,-3-3 1,5 0-14,-2 0 1,5-4 64,1-2 1,0-1-58,-2 1 1,-1-2 2,0 2 0,-1-1-2,-2 1 1,3 1-4,-3 2 0,1 2 0,-1-2 1,1 2-2,-3 1 0,2 0-6,-3 0 0,0 0 5,-3 0 0,1 1 54,3 2 1,-3-2-49,2 2 0,-2 2 24,-1 1 0,1-2-22,3-1 0,-3 1 2,2-1 0,-2 1-4,-1-1 0,0-1 0,0 4 0,1-4-11,-1 1 1,0 1 11,0-1 1,0 1-8,0-1 0,-1-2 2,-1 2 1,1-1 54,-2 1 1,2-2-8,1 2 1,-1-2 7,-2-1 1,2 1-50,-1 2 1,1-2 5,1 2 1,-1-1-37,-2 1 0,2-2 44,-2 2 1,3-2-32,0-1 0,0 3 22,0 0 1,0 1-55,0-4 0,0 3 30,1 0 1,-4 1-5,0-1 1,1-2 42,5 2 1,-2-1 5,2 1 1,0-2-14,0 2 0,-2-2-13,2-1 0,1 0-16,-1 0 0,5 0 19,-2 0 1,-1 0-16,1 0 0,-1 0-1,1 0 1,3 0-5,-3 0 1,-1 0-1,1 0 1,-1-1-9,2-2 1,-2 2 7,-2-2 1,-2 1 4,2-1 1,1 2-1,0-2 0,-1 1 1,-3-1 0,3 2 0,0-2 0,0 2 0,-2 1 0,-4 0 0,0 0 0,-1 0 8,1 0 1,2 0 1,-2 0 0,-1 0 15,2 0 0,-2 0-21,1 0 1,-1 0 16,-2 0 1,-1 0-14,4 0 0,-1 0 7,1 0 0,3 0-8,-3 0 0,2 0-2,1 0 0,0 0-7,0 0 0,-3 0-1,0 0 0,1-2 21,2-1 1,-1 2-15,-2-2 0,2 2 9,-2 1 1,0 0-8,3 0 0,-4 0 27,4 0 1,-2 0-22,2 0 0,0-3 1,0 0 0,-1 0-6,-1 3 1,3 0 0,-4 0 1,4 0-27,-4 0 1,2 0 25,1 0 0,1 0-35,-1 0 1,0 0 26,0 0 1,-3 0 49,0 0 1,-1 0-34,1 0 0,3 0 0,-3 0 1,-1-1-13,1-2 1,-3 2 6,3-2 0,-3 2-4,3 1 1,-1-3 7,2 0 1,0 0-20,-4 3 0,1-1-1,-1-2 1,-2 2-3,2-2 1,-1 2 3,1 1 0,-2 0-3,2 0 1,-4 0-6,-2 0-4,0 0 9,3 0 1,0 0 3,0 0 1,-3 0-3,0 0 4,-4 0 1,3 0-2,-2 0 0,-2 0 1,4 0 0,-2 0 0,-2 0-1,7 0 0,-3 0 0,1-3 0,0 0 0,-3 0 0,3 3 0,-3 0 0,3 0-5,-4 0 0,7 0 5,-4 0 0,1 0-1,0 0 1,-3 0 0,3 0-2,0 0 0,3 0 1,0 0 0,0-3-1,0 0 1,0 0 2,0 3 0,1 0-1,2 0 0,-2 0 1,3 0 0,-2 0-1,1 0 0,-1-3 0,4 0 0,0 0 0,3 3 0,-2-1 0,2-2 0,-1 1 12,4-4 0,-1 3-11,1-3 0,-1 4 16,4-1 0,-2-1-8,2 1 1,-4 0 0,1 3 0,-2 0-9,-1 0 1,1 0 0,-1 0 0,-3 0 8,0 0 0,-4 0-3,1 0 0,-2 0-15,-1 0 0,0 0 11,0 0 0,-3 0-6,1 0 0,-4 0 0,3 0 1,-4 0 0,2 0 61,-4 0 1,-4 0-48,-2 0 0,-4 3-284,-2 0 0,-2 4 24,-4-1 1,-3 2 9,0 1 1,-1 0 65,0 0 1,2-3-130,-4 0 1,3 0 199,-3 3 1,5-4-90,0-2 1,2 1 276,5-1 1,0 0-60,3-3 0,0 0 88,0 0 0,3 0-36,0 0 21,4 0-74,-6 0 14,7 0 26,-3 0-29,4 0-35,4-4 0,1 0 37,4-2 0,0-1 4,0 4 0,-3-3-18,0 3 1,0-3 3,3 3 0,0-3 48,0 3 1,-3 0-14,0 3 30,1-4-63,2 3 0,-3-3-76,0 4 34,-4 0-4,2 0 1,-3 0 27,2 0-16,-2 0 33,3 0-1095,-4 0 0,-3 1 505,0 2 559,-4 2 0,-2 8 0,-5 1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6:29.447"/>
    </inkml:context>
    <inkml:brush xml:id="br0">
      <inkml:brushProperty name="width" value="0.08547" units="cm"/>
      <inkml:brushProperty name="height" value="0.08547" units="cm"/>
      <inkml:brushProperty name="color" value="#E71224"/>
    </inkml:brush>
  </inkml:definitions>
  <inkml:trace contextRef="#ctx0" brushRef="#br0">9 418 7149,'-5'0'-652,"1"0"869,4 0-50,0-4-169,0-1 1,1-3 48,2 2 1,-2-2 101,2 1 1,1 2-117,-1-1 1,3 3 5,-3-3 1,0 3-64,-3-3 60,4 4 0,-2-5 0,4 4 0,-4-1 75,1 1-59,-2 2 0,0-3 54,2 4-53,-2 0 0,4 0 196,-2 0-199,-2 0 0,8-3 85,-3 0 1,-1-3-64,1 3 1,0-4-4,3 1 0,1-2 7,2-1 1,-1 0 8,4 0 1,-3-2-60,3-1 1,1 1-12,2-4 1,0 4-98,0-1 0,-2-1 123,2 1 1,-1-3-271,8 3 0,-4-5 73,3 2 1,3-2-814,3-1 969,5-4 0,-3-1 0,4-4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9:22.411"/>
    </inkml:context>
    <inkml:brush xml:id="br0">
      <inkml:brushProperty name="width" value="0.08547" units="cm"/>
      <inkml:brushProperty name="height" value="0.08547" units="cm"/>
      <inkml:brushProperty name="color" value="#E71224"/>
    </inkml:brush>
    <inkml:brush xml:id="br1">
      <inkml:brushProperty name="width" value="0.11396" units="cm"/>
      <inkml:brushProperty name="height" value="0.11396" units="cm"/>
      <inkml:brushProperty name="color" value="#E71224"/>
    </inkml:brush>
  </inkml:definitions>
  <inkml:trace contextRef="#ctx0" brushRef="#br0">12374 1123 7538,'0'-5'-760,"0"0"896,0 2-389,0 2 114,0-3 0,3 3-58,0-2 199,0 2-220,-3-3 218,0 4 0,-4 0 0,-1 0 0</inkml:trace>
  <inkml:trace contextRef="#ctx0" brushRef="#br0" timeOffset="424">12294 1132 8466,'5'-4'-619,"-1"3"460,-4-7 1,3 6 553,0-4-110,4 4 0,-2-5-201,4 4 0,0 0-5,0 3 1,0-3-105,0 0 0,1 0 155,2 3 1,-1 0-216,4 0 0,1 1 77,2 2 1,1-2 31,2 2 0,0 2 15,6 1 0,0-2-47,6-1 0,4 1 92,6-1 0,2 3 25,3-3 1,5 0-3,1-3 0,7-1 20,-4-2 1,9 1-42,3-4 1,3-3 25,0-3 1,11-4-302,2 0 0,8-1 289,-2-1 0,7 3-52,-49 7 0,2 1 0,2-1 0,0 1-33,3-2 1,0 0-1,1 1 1,-1 1 0,0-1 0,0 0 0,0 3 1,1-1-49,0 0 1,1 0 0,2 1 0,0 0-179,-1 0 0,0 1 1,2 1-1,1 0 152,-2 0 0,1 0 0,-2 2 0,1 0 71,-5-1 0,1 1 0,4 1 0,-1 0-78,-1 1 1,-1 1-1,-1-1 1,0 0 5,-1 2 0,-1 0 0,-3 1 1,-1 1-155,1 1 0,1 0 1,42 7 79,3-1 1,-5-1-149,-4 5 1,-7-4-72,-5 3 0,-7-4 61,-2 1 1,-10-2-95,-2-1 0,-9 0 217,-4 0 1,-5-3 167,-10 0 0,-4-4 0,0 1 0,0 0 0,2 3 0,-1 5 0</inkml:trace>
  <inkml:trace contextRef="#ctx0" brushRef="#br1" timeOffset="2112">1 1985 9292,'9'-20'449,"4"-4"-157,2 6 0,-2-1-64,-1 4 0,-1-1-29,1 4 0,-2 1-177,3 5 1,-2 2 53,1 4 0,-1 0-38,4 0 1,-3 1 96,3 2 1,1 3-126,5 6 0,0-1-25,3 4 0,-3-1-135,3 1 1,1 2 46,6-2 1,-3-1-186,2 2 1,1-4-16,0 3 0,3-4 199,-1 1 1,2-2-34,2-1 0,0 0 70,2 0 1,-1 0 42,1 0 0,1-1 25,-1-1 1,5 0 109,-2-4 1,4 3-25,2-3 0,0 3 205,7-3 0,-5 3 60,8-3 0,-4 1-117,6-1 0,1 2 23,2 4 1,4-3-43,-1 0 1,7 0-96,3 3 1,-2-4-260,8-2 0,-1-2 228,3-1 0,2 1-45,8 2 0,-4-2-149,10 2 0,-2-2-29,2-1 1,-2 1 104,-46 1 1,-1-1-1,0 0 1,0-1-215,3 2 1,1-1-1,1 0 1,0-1 207,-2 0 1,1 0 0,-1 0 0,-1 0-55,0 0 0,0 0 1,3 0-1,1 0 63,2 0 1,0 0 0,0 0 0,-1-1 0,0 0 0,-1-1 0,-1 2 0,1-2 40,2 0 0,0-2 0,-1 2 0,0-1 12,2 0 1,1 0-1,-2 0 1,0-1 73,-2 3 1,0-1-1,1-1 1,-1 0-59,1 1 1,-1 1 0,-1-1 0,0 1 48,3 1 1,0 0 0,-1 0 0,-1 0-30,1 0 1,-1 0 0,-1 0 0,0 0-30,0 0 1,0 0 0,-1 0-1,1 0-9,2 0 1,1 0 0,-1 1 0,-1 1 1,0-1 0,-2 1 1,-1 1-1,0 0-14,2-1 1,0-1 0,-2 1 0,0 0-70,2 0 1,0-1 0,-2 0 0,0-1-47,0 2 0,0-1 0,-2 1 0,0 0 26,3 0 0,-1-1 0,-1 1 1,-1-1-89,3-1 0,-1 0 0,46 3 39,-49-1 1,0-1 0,43 3 9,3-1 1,-3-2 60,5 2 0,-3 2-1,-5-2 0,-2 0-1,1-3 1,-4 0 13,5 0 0,-4 0 109,1 0 1,-1 0-288,-3 0 1,0 0 381,4 0 1,-2-3-96,2 0 1,0-5 96,-1 2 1,1-2-47,6-1 0,-2 0-42,-2 0 0,-2 0-18,0 0 1,-2 1 5,2 2 0,-2-1 21,-5 4 1,-3 0-23,-2 3 1,3 0-32,0 0 1,2-3 19,-9 0 1,5-1-130,-2 1 1,-1-1 68,4-2 0,-3-1-8,-2 4 0,3-4 5,3 4 0,-2-3-12,2 3 0,-6 0 0,2 3 0,3-3-14,4 0 1,0 0-98,-6 3 1,2 1 106,-2 2 0,6 2-168,-4 4 0,-1-2 88,-5 3 0,1-4-129,3 3 0,-2 0 185,-7-3 0,3 1-8,0-1 0,0-1 132,0-2 0,1-2-133,-1 2 0,2-2 147,0-1 1,1 0-118,-1 0 0,2 0 187,1 0 1,3 0-103,4 0 1,-5-1 17,-1-2 0,6-2-7,2-4 1,1 3 7,0 0 0,0 1-18,0-1 1,4-1-73,-2 4 1,3-3 25,1 3 1,0 0 26,3 3 1,4 0-50,-45 0 1,0 0-1,0-1 1,0 0 9,2 0 0,1-1 0,2 2 1,0-2-6,-1 0 0,1-2 1,7 2-1,0-2-57,0 0 0,0-1 1,5 2-1,-1 0 87,1 0 1,0 0-1,0 2 1,0 0-51,-1 0 1,1-1-1,-2 1 1,0 1-3,0 0 1,0 0-1,-2 1 1,-1 0-271,-2 2 1,-2 0 0,-5 0 0,-1 0 78,-3 3 0,-1 0 1,40 8-367,-6 2 0,-6 1-72,-16 1 1,-6 3 656,-12 0 0,-7-3 0,-7-3 0,-2 2 0,-4 0 0</inkml:trace>
  <inkml:trace contextRef="#ctx0" brushRef="#br1" timeOffset="12775">14016 1406 13680,'-5'0'-1920,"1"0"2056,4 0 187,-4 0-138,3 0 0,-4-3 69,2 0-426,2 0 388,-3 3 0,4-1-209,0-2-111,0 2 0,5-4 356,4 2 1,5 1-26,7-4 1,3-4 13,7-5 1,6-2 131,8-2 1,9-3-28,6-2 1,5-4 54,4-5 0,2-1-351,7-5 1,0 2 219,1 0 0,4 0-533,-1-2 0,2 1 329,-3-1 1,0 2-183,-2 1 1,0-1 81,-3 1 1,-1 1-1,-2 1 0,-6 0-147,-3 4 0,2 0 157,-2 3 1,-4 3 93,-5 3 1,-8 3-1,-4 3 1,-9 5-16,-1 4 0,-9 4 59,-6-1 0,-3 2-163,-6 1 0,-1 4 12,-2 2 1,-3 2-549,-6 1 0,1-3 442,-4 0 1,-3 0-129,-3 3 1,-5 0 59,2 0 0,-1-1 116,1-2 1,-1-1 212,4-2 1,-4-2-140,1 2 0,1-1 186,2-2 0,2-4-58,1 1 0,0-3-221,0 3 1,3-3-485,0 3 0,3-3-673,-3 3 1079,4-4 1,-2 2 0,4-4 0</inkml:trace>
  <inkml:trace contextRef="#ctx0" brushRef="#br1" timeOffset="13634">16401 44 19592,'0'-5'-3881,"0"1"1890,0 4 2247,4 0-4,-3 0-116,3 0 378,-4 0-144,4 0 1,-2-1-404,4-2 0,-4 1 515,1-4 0,1 3 531,-1-3-1245,0 4-154,-3-6 0,-4 7 345,-2-2 0,-6 6 22,-3 3 1,-2 2-45,-1 1 0,-5 3-15,-1 0 1,1 6 209,-1 0 1,0 1-192,-4 5 0,1 0 198,0 3 1,4 4-2,2-1 1,-1 0-55,4-3 0,0 0-441,9-3 0,-1 1-19,7-4 0,1 0-57,5-3 0,0 0 11,6-3 1,-2 1-17,5-4 0,-1 3 65,1-3 0,0 0 239,3-3 1,-1-3 106,1 0 0,2-4-224,-2 1 0,-1-2 199,1-1 0,-3 0 55,4 0 1,-4 0 136,3 0 0,-4-4-137,1-2 0,-2 1 142,-1-1 0,0 0-79,0-3 1,0 0 0,0 0 0</inkml:trace>
  <inkml:trace contextRef="#ctx0" brushRef="#br1" timeOffset="14134">16429 361 18006,'0'-9'-5356,"4"0"5096,-3 0 0,6 3 648,-4 0-452,4 4 1,-3-4-100,2 3 407,-2 2 104,-4-3-1216,0 4 1039,0 4 1,-3 2-80,0 3 0,-3 0-101,3 0 1,-4 0-37,1 0 1,1 3-20,-1 0 0,1 1-131,-1-1 1,-1-1-52,4 4 0,-3-3 355,3 0 1,0 1-105,3-1 0,0 3-230,0-3 0,0 0 75,0-3 0,4-1-185,2-2 0,2-1 330,1-2 1,0-2 86,0 2 1,4-2 63,2-1 1,3-1 43,0-2 1,0-1 118,0-2 1,0-3 0,0 0 0,0-1-39,1-5 0,-2 3-26,-2-3 1,1 0-201,-4-3 1,-1-1-148,-5 1 1,-2 0-126,-4 0 0,-1 3-85,-2 0 1,-5 3 15,-4-4 0,-5 8 130,-1-1 0,0 6 139,-4 0 1,3 3 105,1 3 0,3 0 82,0 6 1,1-1-222,-1 8 0,2-2 143,3 1 1,1 2-250,0-2 0,3 2 213,0 1 1,0 1 0,-3-1-1</inkml:trace>
  <inkml:trace contextRef="#ctx0" brushRef="#br1" timeOffset="14517">16919 80 21026,'-9'0'-965,"-3"4"356,0 2 1,-1 5 71,0 1 0,2 7 164,-4-1 1,3 5-36,-3-1 0,4 0 52,-1-1 0,-1-2 82,1 2 0,0-2-206,3 0 1,-4-1 56,1 0 1,0-1-8,3-2 1,0 1 195,0-4 1,-3 4 161,0 0 1,0-2 51,3 1 0,0-1 14,0 1 1,0-1-32,3-2 0,-2-2-138,2 2 1,-2 1 140,-1 0 0,1-1-213,2-3 0,-1-3 53,4 0 1,-1-4 233,1 1 0,2-2 0,-3-1 0</inkml:trace>
  <inkml:trace contextRef="#ctx0" brushRef="#br1" timeOffset="14909">17110 44 16386,'5'-5'-2708,"1"1"2633,-3 4 1,-2 4-693,2 2 1,-2 2 235,-1 2 0,0 2 154,0 0 0,-3 0 189,0-3 182,-5 0 0,3 0-122,-4 0 1,0 3 258,0 0 1,-3 4-245,0 0 1,-4 2 543,1 3 1,-2-1 85,-1 4 1,-1 0-145,1 4 1,0-1-270,0 0 0,-1 0-49,-2 0 0,1 2-283,-1 1 1,2-1 153,1 4 1,-3-3-213,0 0 1,0-2 161,2-1 1,2-4-41,2-1 0,-1-4 83,4-3 0,0-2 4,3-4 1,3-1-7,0-2 4,4-2 143,-2-4 0,5-1-172,2-2 0,2-2 137,4-4 1,8-4 0,2-1 0</inkml:trace>
  <inkml:trace contextRef="#ctx0" brushRef="#br1" timeOffset="15372">17209 381 16019,'0'6'-1742,"0"0"0,-3 0 1525,0 3 1,-4 0 302,1 0 0,-3 0 98,-3 1 0,-2-1 68,-4 0 0,0 4-140,-1 2 0,0 1 100,-2-1 1,1 3-278,-4 0 1,4 1 404,-2 2 1,3-2-213,1-1 1,4 0-159,2 0 1,2-4-123,1-2 0,3 2-149,0-2 1,4 0-47,-1-3 0,3-1-151,3-2 1,-1 1 20,4-4 1,0 3 306,3-3 0,3 0 155,0-3 0,3 0 104,-3 0 0,4 0 9,-1 0 0,3-1 124,0-2 1,0-2 99,0-4 1,0-3 110,0 0 1,-1-4-204,-1 1 0,1-3-57,-2 0 1,-2 0-267,-1 0 0,-3 0-127,-3 0 0,-1 1-79,-2 1 0,-2 0-210,2 4 1,-3-1 40,-3 1 0,-2 3 6,-4 0 0,0 1 56,0 5 404,-4 0 1,-1-1 0,-4-1 0</inkml:trace>
  <inkml:trace contextRef="#ctx0" brushRef="#br1" timeOffset="17669">17599 644 10389,'5'-8'-347,"2"2"282,-4-6-80,0 2 283,1 1 1,-2 0-83,5 0 0,-2 3-188,1-1 0,1 1 98,-4-3 1,0 3-221,-3 0 0,0 0 135,0-3 1,-4 1-135,-2 2 0,-6-2 112,-4 2 0,-1 2 118,-1 1 1,2 2 32,-2 1 1,2 0-43,-5 0 1,1 2 457,2 4 0,0 1-87,0 8 1,0 1-227,0 5 1,1-1 31,1 1 1,0-2-225,4-1 1,3 0-36,3 0 0,4-1-169,-1-1 1,3-4 124,3-6 0,2 1-1,4-4 1,1 0 120,2-3 0,1 0 7,3 0 1,1-1 159,-2-2 1,2-1-24,1-2 0,-1-2 31,-2 2 1,2 1-34,-5-2 1,3 5 183,-3-1-196,0-2 0,-3 4 1,0-2-96,-4 2 1,-1 5-90,-4 2 0,0 3-23,0 0 1,-7 1 75,-2 2 0,-3-1-18,0 4 0,-2 0 17,-4 3 1,-4 0 4,1 1 0,-4 2 0,1 0 0,-3 3-7,-4-3 0,2 4 124,-4 0 0,6-2-11,-4 1 0,4 0-25,-6 3 0,3 2-40,-4 1 1,4-4 1,-3 4 1,1-1-6,-2 5 1,3 0-3,4-4 0,4-1-90,2-4 1,3 0-16,2-4 0,3 0-124,4-3 1,1-4-23,2-1 116,2-3 0,5-5-15,2-2 1,3-3 196,6-3 0,3-6-44,7-7 0,2-4 150,6-1 1,-1-4-104,4 1 1,0-2 133,0-2 0,2 1-99,-1 0 0,-3 3 3,-1 0 0,-3 0-4,-3 0 1,0-2-93,-3 2 1,-5-2-68,2-2 0,-6 4 39,0 0 1,-6 0-25,-3-3 1,-2 2 35,-1 1 1,0 4 7,0-1 1,0 3 48,0 3 0,3 2-76,0 3 17,0 5 1,-2 1 6,2 4 1,-2 1-49,2 2 0,1 2 33,-1 5 1,2 2-15,-2 0 1,-1 1-37,4-1 1,-3-1-11,3 4 0,-3-1-46,3 1 0,1-2 81,5-3 1,-2-1-52,2 0 1,1-1 83,-1-2 1,4-1 104,0-2 1,-3-2 28,-1 2 1,2-3 27,1-3 0,2 1 4,1-4 1,0 0 9,1-3 1,-2 0 82,-2 0 1,2-1-155,-2 1 1,-2 0 308,-1 0-265,-2 0 307,-5 0-419,-1 4 1,-8 6-45,-2 8 1,-10 5 121,-5 7 1,-4 4 12,-2 5 1,-1-2-110,1 2 0,0-1 61,0-2 1,4-5-112,1-4 0,4-1 108,3-5 1,6 0-297,6-3 170,2-4 0,2 0-156,2-5 0,3-5 221,6-1 1,-1-2-22,4-1 0,-1-3 25,2 0 1,-2-3-41,-2 3 0,-1-1 145,4 1 1,-4 2-106,1-2 1,2 1 178,1 2 0,0 0-134,0 0 1,-4 4-47,1 2 1,1-1-28,-1 1 0,-1 1-27,-5 5 0,-2 2-32,-4 4 1,0 4 6,0 2 0,0 0 46,0 0 1,-3 1-65,0 5 0,-4-2 127,1 2 0,1 1-76,-1 0 1,3 2 6,-3-3 1,4 3-18,-1-3 1,2 1 95,1-4 1,3-3-68,0 0 1,7-5 65,-1-1 1,6 0 124,0-3 1,2-2-105,2-1 0,2-2 20,0-1 1,4 0-75,-1 0 0,1-4 18,0-2 0,1-5 52,-2-1 1,-1-4-8,1 1 0,-3-1-113,0 0 1,-5-2 29,-1 0 0,-4 0-26,1-3 0,-5-1-51,-1 1 1,-4-1-35,1 4 1,-3 0 18,-3 0 0,0 4 12,-6 2 0,1 6 110,-7 3 0,0-1 28,-3 1 0,-1 4 157,-3 5 0,3 5-86,-2 1 0,-1 7-35,1-1 1,1 3 17,5 0 1,1-1-14,5 1 0,1 0-20,2-3 1,2 1-93,4-7 1,5 0-60,4-2 0,1-4 3,6 0 1,-4-4 27,3 1 0,-3-2 65,3-1 1,0-1 299,3-2 1,-3-2-122,0-4 0,-2-1-68,2 1 1,0-1-51,3-2 1,-3 1-157,0-4 1,-4 4 90,1-1 0,-2 2-73,0 1-172,-5 0 96,-1 0-59,-4 3 1,-1 6 150,-2 7 0,-6 2 34,-3 3 1,-1-1-66,1 4 0,2 0-1,-2 3 0,3 3 4,3 0 0,-1 0-23,4-6 1,0 1 13,3-4 0,4 0 10,2-3 1,3-1 270,3-2 0,0 1-86,6-4 0,-2 0 108,6-3 0,0 0-119,-1 0 1,3 0 45,-3 0 0,4-4-45,0-2 0,-2-5 5,1-1 1,3-5-141,3-1 1,5-5 103,-2-8 0,5-1-272,2-4 0,-2 0 188,-5-1 0,-2-2 51,-3 0 1,-6 0-7,-4 6 1,-4 2 150,-5 4 0,-4 1-121,-2 5 1,-2 4-15,-1 8 1,-5 4-205,-4 2 0,-5 8 217,-7 7 1,-3 8-239,-7 14 1,-6 6 120,-8 8 0,-2 6-57,-4 0 0,1 5-78,-2 4 0,-1 4 246,1-1 0,4-3-67,3-6 1,4-3-27,8-2 1,3-11-379,6-8 0,2-8 153,7-7 1,2-8 199,4-7 1,3-4-36,0-5 1,4-5-52,-1-10 1,2-4 102,1-5 0,4-6 25,2-6 1,6-11 0,2-2 0</inkml:trace>
  <inkml:trace contextRef="#ctx0" brushRef="#br1" timeOffset="17840">18243 407 11949,'-36'4'142,"0"6"309,0 8 0,5 5 432,7 4 0,6 0-1198,9 0 0,1 1-2488,2-1 2757,-2-4 0,3-1 0,-4-4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58:48.359"/>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1 137,'42'-21,"1"5,-10 20,-1-3,3 3,-7 0,8 2,-8-1,7 7,-7-6,12 11,1 1,14 1,0-1,3-9,1-9,-4-5,4-8,-1 3,-2-3,2 4,-3 0,-1 0,0 0,1 0,-1 0,1 0,-1 3,1-2,3 3,-3 0,4 1,-5 0,-3 3,-2-3,-8 0,-4 3,-6-3,-8 4,-1-4,-8 3,4-3,-4 0,4 3,-4-7,3 7,-43-23,26 19,-32-15,32 2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9-17T10:58:42.195"/>
    </inkml:context>
    <inkml:brush xml:id="br0">
      <inkml:brushProperty name="width" value="0.29915" units="cm"/>
      <inkml:brushProperty name="height" value="0.59829" units="cm"/>
      <inkml:brushProperty name="color" value="#FFFC00"/>
      <inkml:brushProperty name="tip" value="rectangle"/>
      <inkml:brushProperty name="rasterOp" value="maskPen"/>
    </inkml:brush>
  </inkml:definitions>
  <inkml:trace contextRef="#ctx0" brushRef="#br0">91 37,'-35'-10,"3"-2,31 11,-11-7,2 3</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8:40.365"/>
    </inkml:context>
    <inkml:brush xml:id="br0">
      <inkml:brushProperty name="width" value="0.08547" units="cm"/>
      <inkml:brushProperty name="height" value="0.08547" units="cm"/>
      <inkml:brushProperty name="color" value="#E71224"/>
    </inkml:brush>
  </inkml:definitions>
  <inkml:trace contextRef="#ctx0" brushRef="#br0">10 100 7837,'-5'-4'60,"2"-2"1,2 1-77,1-1 0,1 4 162,2-1-357,-2-2 195,7 4 0,-6-7-40,4 5 40,-4 0-32,2 3 85,-4 0 148,0 4-69,0-3-62,0 8 62,0-8-35,0 7 146,0-7-56,0 3-1,4-4 32,1 0 38,4 0-179,0 0 106,0 0-168,0 0 1,-3 0 82,0 0-14,-4 0-26,6 0-35,-3 4 0,1-2 7,0 4 6,-4-4 32,6 6 1,-2-7-24,3 2 1,-3-2 148,0-1 0,0 0-84,3 0 0,0 0-31,0 0 1,3-3-43,0 0 1,1 0-10,-1 3 1,-1-1 21,5-2 1,-5 2-13,1-2 0,1 2-105,-1 1 1,1 0 90,-1 0 1,-2 0-67,2 0 1,-2 0 55,-1 0 1,2 0 45,1 0 1,-2 1 0,2 2 0,-1-2 8,1 2 0,-2-2-19,2-1 1,1 0 7,-1 0 1,3 0 17,-2 0 0,2 0-20,-3 0 0,3-3-29,-3 0 0,3 0-14,-3 3 1,1 0-8,-1 0 1,-2 0 2,3 0 1,0 0-9,-1 0 1,0 0 7,-3 0 1,3 0-6,0 0 0,3 0 3,-3 0 1,4 0 5,0 0 1,-1 0 70,3 0 0,-2 0-62,5 0 0,-2-3 125,-1 0 1,2-1-110,1 1 1,-2 2 6,2-2 1,-2-1-26,-1 1 1,2 0-6,1 3 1,-2 0 38,2 0 0,-2 0-12,-1 0 1,-2 0 31,3 0 0,-3 0-44,5 0 1,-2 0 7,-1 0 1,0 0-37,0 0 1,0 0 0,-3 0 0,2 3 13,-2 0 1,2 0-15,1-3 0,0 0 166,1 0 0,-1 0-139,0 0 1,0 0 125,0 0 0,1 0-109,2 0 1,-1 0 62,1 0 1,1-1-45,-1-2 1,0 2-5,-3-2 1,4 2-37,-1 1 0,0 0-27,-3 0 1,0 0-57,0 0 0,0 0 94,1 0 1,0 0 3,2 0 1,-2 0-15,2 0 0,-1 0 26,2 0 0,-2 0-20,4 0 1,-4 0 2,1 0 1,1 0 56,0 0 1,2 0 3,-3 0 1,1-4-36,-1 1 0,-2 0-1,3 3 0,-3-3 6,-1 0 1,-3 0-11,0 3 1,-4 0-17,1 0 0,-2 0 17,-1 0-15,1 0-46,-1 0-15,-4 0 328,-1 0-218,-4 0 1,-4 0-114,-2 0-86,-2 0 1,-2 0 129,1 0 1,0 0-2,0 0 0,3 0-44,0 0 1,3-3-77,-3 0-133,4 0 1,-2 2-28,4-2 156,0 2-47,0-3 110,0 0 1,4 2-36,2-4 0,2 4 91,1-1 0,0-2 0,0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8:18.811"/>
    </inkml:context>
    <inkml:brush xml:id="br0">
      <inkml:brushProperty name="width" value="0.08547" units="cm"/>
      <inkml:brushProperty name="height" value="0.08547" units="cm"/>
      <inkml:brushProperty name="color" value="#E71224"/>
    </inkml:brush>
  </inkml:definitions>
  <inkml:trace contextRef="#ctx0" brushRef="#br0">278 417 8488,'-6'-5'-251,"0"2"0,4 1-1081,-1-1 1233,2 2-143,1-3 247,0 0 0,4-1-105,2-4 1,-1 3 1,1 0 1,-3 1-66,3-1 163,-4-2 0,6 3 0,-3-4 0</inkml:trace>
  <inkml:trace contextRef="#ctx0" brushRef="#br0" timeOffset="608">143 327 8488,'-13'9'0,"0"-4"23,-2-2 23,-2-2 0,3 2-20,-1 0 90,-2 0 216,7-3-38,-3 0-83,4 0 22,4 0 1,4-1-376,4-2 1,3-2 113,-3-4 0,4-3-88,-1 0 1,2-1-36,1 4 0,0-3 59,0 0 0,-3 0 131,0 3 0,-1 3-22,2 0 1,0 3 120,-4-3 78,4 4 0,-6-3-3,2 2-138,2 2 1,-3-3 64,4 4 1,0 0 17,3 0 0,0 3 10,0 0 0,1 0-68,2-3 1,-1 0-11,4 0 0,1 0-35,2 0 0,3-4 4,0-2 1,1-2-56,-1-1 1,-1 0 87,1-1 0,1 0-180,-1-2 0,3 2 40,-3-2 1,2 3-57,-2 3 0,-2-2 61,2 2 0,-2 1-16,-1-1 0,1 3 43,-1-3 1,-3 4-16,0-1 0,-1 1 0,1-1 0,2 2 16,-2-2 1,-1-1 35,2 1 0,-4-4 26,3 4 0,-3-3 126,3 3 1,-3-3-108,3 3 1,-4-3 4,1 3 1,1-1-66,-4 1 0,2 2 26,-5-2 0,-1 2-130,1 1 166,-4-4-38,2 3-143,-4-3 50,0 4 1,-4 0-166,-2 0 0,-1 1-314,1 2 1,-2-1 33,2 4 1,-5-3 49,2 3 0,-2-3 106,5 3 0,1-4-210,-1 1 446,4 2-13,-2-4 1,6 3 108,4-4 1,1-1-12,8-2 0,1-1 180,2-2 0,0 1-149,0 2 0,4 2 0,1-3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8:09.453"/>
    </inkml:context>
    <inkml:brush xml:id="br0">
      <inkml:brushProperty name="width" value="0.08547" units="cm"/>
      <inkml:brushProperty name="height" value="0.08547" units="cm"/>
      <inkml:brushProperty name="color" value="#E71224"/>
    </inkml:brush>
  </inkml:definitions>
  <inkml:trace contextRef="#ctx0" brushRef="#br0">408 82 8571,'4'-9'-901,"-3"0"1,4 1 1046,-2 2 1,-1-1-31,4 4-60,-4-4 1,6 5 17,-5-4 11,0 4-72,1-2 1,-3 3-17,2-2 129,-2 2-24,-1-3-57,0 0-6,-4 3 1,2-3-52,-4 4 1,0 0 42,-4 0 1,1 1 1,0 2 0,-1 2 30,-2 4 0,1 0-6,-4 0 1,3 1-76,-3 2 1,4-2 53,-1 2 0,1-2-58,2-1 0,0 0 112,0 1-42,4-5 1,0 2 184,2-4 14,2 0-139,-3-3-46,4 0 0,3-4-94,0-2 0,4 1 101,-1-2 0,-1 1-75,1-3 1,0 1-1,3 2 0,1-1-14,-1 4 0,0-3-15,0 3 1,-3-3-17,0 3 1,0-1 19,3 1 0,-3 2 8,0-2 0,-3 2-263,3 1 218,-4 0 27,2 0-113,-4 0 1,1-3-204,2 0 228,-2 0-17,3 3 130,0-4 47,-3 3 302,3-3-230,-4 4 498,0 0-565,0 4-141,0-3-21,0 7-18,0-7 108,0 7-22,0-3 52,4 4 0,-3 0 4,2 0 1,-2 0 38,-1 0 0,0 0-48,0 1 1,-1-1 33,-2 0 0,-1 0-16,-2 0 1,-2 3 10,2 0 1,-5 1-16,-1-1 0,-1-1-2,1 4 0,-1-3-32,-2 4 0,-3-4-5,3 3 1,-2-1-115,-1 1 1,-3 2 80,0-2 0,-4 2-216,4 2 0,-3 1 50,3-2 0,-3 2-86,3-5 321,-1-2 0,0 0 0,-1-4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19:43.180"/>
    </inkml:context>
    <inkml:brush xml:id="br0">
      <inkml:brushProperty name="width" value="0.08547" units="cm"/>
      <inkml:brushProperty name="height" value="0.08547" units="cm"/>
      <inkml:brushProperty name="color" value="#E71224"/>
    </inkml:brush>
  </inkml:definitions>
  <inkml:trace contextRef="#ctx0" brushRef="#br0">64 819 8435,'0'-9'0,"0"0"0,-4 0-333,-3 0 336,3 0 0,-4 0 105,2-1 1,1 1-88,-1 0 1,1 0 291,-1 0-28,-2 4-48,7-3 3,-3 7-425,4-3 175,0 4 1,0 4-107,0 2 1,0-1 86,0 1 1,0 0-19,0 3 1,0 1 27,0 2 1,1 0-7,2 3 1,-2 0 16,2 3 0,1 0 12,-1 0 0,3 4-10,-3 3 1,4 2 21,-1 3 1,1 2 21,-1 5 1,3-1-30,-3 0 0,1 0-11,-1 1 1,1 1-8,-4-2 0,3 5-2,-3-8 0,4 4-58,-1-4 1,-1 2-12,1-2 0,0 2-5,3-1 1,-3-3 55,0-1 0,0-6-143,3-3 0,0-3 123,1-2 20,-1-7 1,1-7 53,2-8 0,-2-2 188,2-11 0,1-1-148,-1-7 0,4-7 202,-1-2 0,3-7-125,0 1 1,3-7-58,0-2 0,4 1-55,-1-2 0,0 4 70,0-4 0,-3 1-284,3-3 1,0 2-97,4 1 1,-4 1-120,0-4 1,-1 6 91,1-4 0,2 6-107,-1 4 1,-3 5 99,-1 7 1,-3 7 313,-3 5 0,2 0 0,-2 3 0</inkml:trace>
  <inkml:trace contextRef="#ctx0" brushRef="#br0" timeOffset="542">751 1399 8494,'0'5'-239,"0"-1"331,0 0 1,1-3-212,2 2 0,-1-1 97,4 1 1,-3-2-56,3 2 0,0-1 130,3 1 1,-3-2-115,0 2 0,0-3 151,4-3 1,2-2-158,0-4 0,1-3-29,-1-1 1,-1-4 72,4-1 1,-3-1 18,3-5 0,-4 3 4,1-4 0,-1 4-41,-2-3 0,-1 4 32,-2-1 1,1 5-78,-4 1 0,0 3 53,-3 0 0,-1 6-7,-2 3 1,1 2 9,-4 1 1,-3 5-6,-3 4 0,-5 6 19,2 6 1,-2 2-4,-1 4 1,1 0 51,2 1 1,-1-1-53,4 0 0,0-1 56,2-2 0,2 2-30,2-5 1,2 3-1,4-3 0,0 0-6,0-3 0,4 1 1,2-1 0,6-3-65,4 0 0,1-5-5,1-1 0,4-1-41,2-5 0,2 0 82,2-3 0,-2-1-186,-2-2 1,1 1 212,-4-4 0,5 0 0,-3-3 0</inkml:trace>
  <inkml:trace contextRef="#ctx0" brushRef="#br0" timeOffset="914">1495 673 8600,'-8'5'309,"2"4"0,-1 4-72,4 5 0,-4 4-308,1 3 1,1 5 107,-2 3 0,2-1-215,-1 2 0,-1-1 23,4 3 0,0-1 42,3-1 0,0 0 65,0-4 1,0-3-347,0-2 1,0-2-97,0 1 1,1-1 175,2-2 1,-2-2 313,2 3 0,2-3 0,-4 3 0,3 1 0</inkml:trace>
  <inkml:trace contextRef="#ctx0" brushRef="#br0" timeOffset="1235">1213 1181 8431,'-4'9'0,"2"-4"-67,-4-2 202,0-2 317,0 3-176,-2-3-73,7 3 0,1-9-200,6-4 0,4-1-288,2-5 241,2 0 0,5-3 37,2 3 1,2-2-151,4 2 1,1-2-134,-1-1 0,-3 4 102,0 2 0,-3 2-30,4 0 1,-4 1-17,3 0 0,-4 3-158,1 0 1,-3 3 391,-2-3 0,1 0 0,-3-3 0</inkml:trace>
  <inkml:trace contextRef="#ctx0" brushRef="#br0" timeOffset="1812">1585 1444 8334,'0'5'-1038,"0"-1"1052,0-4 524,0 4-516,4-3 28,1 3 1,5-5-32,2-2 0,-1 0-3,4-6 1,-3 2-32,3-5 1,0-1-146,4 1 1,-1-5-50,0 2 0,-1 1 55,-2-1 0,1 3-27,-4-3 1,0 3 145,-3-3 0,1 3 15,-1-4 0,-3 5 9,0-1 1,-4-1 132,1 1 0,-2 0-116,-1 3 1,0 0 31,0 0 0,-1 0 42,-2 0 0,1 3-53,-4-1 0,0 5 61,-3-1 1,-1 3-45,1 3 1,0 4-3,0 5 0,0-1-1,0 4 0,0-3 7,0 3 1,3-3-48,0 3 1,4 0-2,-1 4 1,-1-2-4,1-2 0,0 1 26,3-4 0,0 4-169,0-1 1,1-2 104,2-1 1,-1-1-109,4-2 0,1 0 95,5 0 1,-1-4-15,4-2 1,-3-2 52,3-1 0,-3 0-2,4 0 1,-1-1 10,3-2 1,0 1-35,0-4 1,0 0-172,0-3 211,1-5 0,-1 0 0,0-4 0</inkml:trace>
  <inkml:trace contextRef="#ctx0" brushRef="#br0" timeOffset="2276">2003 998 8517,'0'-9'-23,"-1"4"9,-2 2 137,2-2 157,-3 4 0,7-2-506,0 6 1,4-1 124,-1 4 1,2 1-32,1 5 0,-1-1 17,-2 5 1,1-1 3,-4 3 1,3 1 115,-3 2 1,0-2-119,-3 2 1,0 2 55,0-2 1,0 0 29,0-3 1,0-3-35,0 0 0,0-4 13,0 2 0,0-3-4,0-1 1,0 0 8,0 0 0,0-3-1,0 0 1,-3-3-13,0 3-1,0-4 51,3 2 294,0-4-235,-4-4 0,3 2 95,-2-4 1,2 0-105,1-3 1,0-1 3,0-2 1,4-3-35,2-7 0,6 0-14,4-2 1,2-3-7,3 0 1,2-2 32,4-4 0,0 7-154,1-1 0,-1 5 127,0-3 0,0 6-197,1 1 0,-2 1 14,-2 5 1,1 3 182,-4 3 0,0 4 0,-2-2 0</inkml:trace>
  <inkml:trace contextRef="#ctx0" brushRef="#br0" timeOffset="2839">2638 1125 8368,'4'-9'-468,"-3"0"-60,2 0 1,-1 0 454,1 0 0,-2 0 404,2 0 1,-2 3-185,-1 0 1,-1 0-27,-2-3 1,-2 4-133,-4 2 1,0 2 107,0 1 0,-4 0-172,-3 0 1,-1 7 47,-1 2 0,0 6 47,0 0 0,0 1-36,0-1 1,3 2-28,-1-2 0,5 3 47,-1 0 0,6-1 2,3-2 0,-1 2-30,1-2 1,0-1 35,3 1 0,1-3 4,2 0 1,-1-5-47,4-1 0,3-4-113,3 1 1,4-3 127,0-3 1,1-3-6,1-6 1,1-2-37,2-5 1,-2 1 29,2 0 0,-2 0-34,-4 0 1,2 0 32,-2 0 1,-1 0-10,1 3 0,-4-1 38,1 4 1,-3 0 0,-2 3 26,1 4-6,-3 1 1,0 5 117,-2 2 1,-2 6 5,-1 6 0,0 2-15,0 1 0,-3 1-56,0 3 0,-3-3-120,3 2 1,-3 1 32,3-1 0,0-3-153,3-2 1,0-5 20,0 1-352,0-2 246,0-5 1,1-1 41,2-4 207,-2-8 0,7-2 0,-3-8 0</inkml:trace>
  <inkml:trace contextRef="#ctx0" brushRef="#br0" timeOffset="3302">3027 1053 8200,'-15'9'-387,"0"0"242,0 0 0,0 4 370,3 2 1,-1 2 493,1 2 1,0-1-742,3 0-11,0 0 1,1 0-17,2 0 0,-1-1-211,4-2 1,-3 2-135,3-5 1,-1 0 185,1-3 0,2 0-101,-2 0 1,2-3-221,1 0 126,-4-4 403,3 2 0,-3-5 0,4-2 0,0-3 0,0-6 0,1-5 0,2-4 0,3-5 34,6 2 1,-1-2-13,4-1 0,0 1 85,3 1 1,0 0-40,0 4 0,1 1-38,-1 5 1,1-1 11,2 4 0,-5 0 0,2 2 1,-3 5 37,1 2 1,0 2 2,-4 1 1,0 4 99,-3 2 1,-1 7-137,-2 2 1,-2 3 126,-4 3 1,0-1-99,0 4 0,-1 1-51,-2 2 1,1-3 13,-4 0 0,1-4-2,-1 1 0,-2-1-62,2-2 0,1-1-154,-1-2 1,4-2-256,-1-4 43,2-4 103,1-1 1,1-4 287,2 0 0,2-8 0,4-2 0</inkml:trace>
  <inkml:trace contextRef="#ctx0" brushRef="#br0" timeOffset="3789">3654 945 8358,'-4'5'0,"-2"-2"0,-5-1 72,-1 1-72,0 2 0,1 4 559,-1 0-318,2 0 1,-3 3-145,4 0 0,-1 1-53,-2-4 0,2 0-83,-2 0 0,1 0 77,-1 0 0,1 0-314,-1 0 1,5-1 10,1-2 0,3 1-264,-3-4 189,4 0-266,-2 1 351,4-3 117,0 3 0,1-4 207,2 0 0,3-1-108,6-2 1,-1 1 77,5-4 1,-1 0-65,3-3 1,0 1 132,0 2 0,0-2-57,0 2 1,4 2 20,-1 1 1,0-1-7,-3 1 1,-3 0 133,0 3 1,-4 0-3,1 0 0,-5 0-94,0 0 1,-5 4 102,1 2 1,-2 2-70,-1 1 0,-1 0-28,-2 0 1,-7 3-45,-5 0 1,-2 4-98,-1 0 1,-1 1-10,-2 1 0,2 0-233,-3 0 0,3-3-61,1 0 0,0-4 118,0 2 1,3-3-15,0-1 1,4-3-8,-2 0 1,6-3-149,1 3 130,4-4 255,-2 2 0,4-4 0,4-4 0,5-1 0,6-4 0</inkml:trace>
  <inkml:trace contextRef="#ctx0" brushRef="#br0" timeOffset="4118">4189 1308 8125,'-18'8'0,"0"-2"0,0 3 716,0 0-381,-1 0 1,1 5-136,0-2 0,3-1-197,0 5 0,4-5-543,-1 1 393,6-2 0,-2-1-89,1 0 1,0 0-158,1 0 1,-1 0 62,4 0 0,-1 3 132,1 0 0,1 2 198,-4-2 0,4-2 0,-2 3 0</inkml:trace>
  <inkml:trace contextRef="#ctx0" brushRef="#br0" timeOffset="4469">4307 464 8236,'0'-13'0,"0"3"7,0-2 1,0 5 157,0 1 33,0 4 1,1-2-12,2 4 0,-1 0-53,4 0 1,0 1-140,3 2 0,0 2 63,0 4 1,0 3-154,1 0 1,-1 3-85,0-3 0,-3 4-52,0 0 0,0-2-123,3 1 1,-1-4 103,-2 1 1,2-2-7,-2-1 0,-1 0-316,1 0 572,0 0 0,3 0 0,0 0 0</inkml:trace>
  <inkml:trace contextRef="#ctx0" brushRef="#br0" timeOffset="4688">4579 501 8190,'-4'5'0,"-1"0"49,-4-5 36,0 0 1,4 1 107,2 2 1,-1-1-156,1 4 1,0 0-526,3 3 387,0 0 0,1 0-92,2 0 1,-1 0-184,4 0 1,0 0 160,3 0 214,0 0 0,4 0 0,1 0 0</inkml:trace>
  <inkml:trace contextRef="#ctx0" brushRef="#br0" timeOffset="5273">5087 365 8227,'-6'-8'-1475,"0"2"1646,0-2 1177,-3 7-800,0-3-315,0 4 0,1 1-161,2 2 0,1 2 1,2 4 0,2 3-135,-2 0 0,2 4 167,1-4 1,0 4-97,0-1 1,0 1-4,0-1 0,0 2-149,0-2 0,0 4-57,0 2 1,0-1 130,0 4 0,0 4 2,0 6 1,0 2 41,0 3 0,0 4 15,0 5 0,-3 4-51,0 3 0,-2 4-2,2-4 1,1-2 8,-4-2 1,4-4-4,-1-2 0,1-3-165,-1-6 0,2-7 96,-2-2 1,-1-7-110,1-1 1,-4-2 22,1-5 1,1-4 30,-1-5 0,3-2-4,-3-1 185,4-8 0,-6-6 0,3-9 0</inkml:trace>
  <inkml:trace contextRef="#ctx0" brushRef="#br0" timeOffset="5766">5495 420 7727,'-14'4'-1466,"-2"1"2505,4 4 0,-3 3-351,3 0 1,-3 5-492,3 1 0,0 1-28,2 2 0,0 1-171,-2-1 1,1 4-31,-4-1 1,0 3-281,-3 0 1,0 0 74,0 0 0,-2 1-192,-1-1 1,1-1-163,-4-2 0,3 1 214,-4-4 0,4 0 220,-3-6 1,4 1 37,-1-4 0,-1-3 213,0-3 0,2-3-45,5 3 0,-1-4 244,4 1 0,0-2 312,3-1-188,0-4-296,4-1 0,5-4-28,6 0 1,3 0-175,3 0 1,5 3 95,4 0 1,4 0-30,0-3 1,1 4-41,1 2 1,1 2-154,2 1 1,-1 0 136,1 0 0,-2 1-4,-1 2 1,-2 2 69,-1 4 1,-4 4-37,1 2 1,-6 2 185,-3 1 0,-2 0-50,-1 1 0,-1 0 70,-1 2 1,-2-2-105,-2 2 1,-1-1 18,4 1 1,-4-4-76,1 1 0,1-5-12,-1 2 0,3-4-336,-3 1 0,3-2-105,-3-1 447,0-4 0,1 3 0,1-3 0</inkml:trace>
  <inkml:trace contextRef="#ctx0" brushRef="#br0" timeOffset="7767">5667 1190 8307,'-4'10'50,"3"-2"336,-3-8-494,4 0 1,4-3 58,2 0 0,-1-4-135,1 1 1,-3-2 111,3-1 0,-4 0-112,1 0 0,1-5 35,-1-1 0,0-2 98,-3-1 1,3 0 35,0 0 1,0-3 13,-3-1 0,0-5 7,0 3 1,0-3 27,0 6 0,0 3 71,0 2 313,0 5-266,0 2 0,1 5-155,2 4 0,-2 4 55,2 2 0,-1 3-95,1 3 1,-2 3 39,2 3 0,-1 0-171,1 0 0,-2 0 114,2 0 0,-1 0-170,1 1 0,-1-1 9,4 0 1,-3-1 110,3-2 1,-3 1 116,4-4 0,-4 0-44,3-2 0,0-2 99,3-2 1,0-2-38,0-4 1,3 0 25,0 0 0,4-1 12,-1-2 1,2-2 147,2-4 1,-1-4-124,0 1 1,3-5 5,0-1 1,3-1-32,-2-5 0,3-4-3,-1-2 0,-2-4-132,-1 1 0,0-2 40,-2 2 0,4-5-20,-5 2 0,-2-3 48,-4 3 1,0 1-11,-3 1 0,1 0-6,-7 4 1,0-3 1,-3 2 0,0 4-70,0 3 0,-4 4 69,-2-1 0,-1 3-8,1 2 1,-2 7 13,2 6 0,-2 3 1,-1 3 0,0 6 11,0 7 0,-1 5 3,-2 3 1,2 6 0,-2 3 1,2 3-12,4 0 0,-2 1 60,2 3 1,1-3-51,-1 2 0,3-3 78,-3-2 0,4-2-22,-1-2 0,2-3 5,1 1 1,0-1-5,0-3 1,0-4 2,0 1 1,4-7 29,2 1 1,5-2-41,1-4 1,4 1 0,0-7 1,4 0-1,1-3 0,1 0-63,-1 0 1,2-4 1,5-2 0,0-5-118,2-1 1,-2-4 72,3 0 1,-6 2-189,-1-1 0,-4 0 113,1-3 0,-6 0 69,-3 0 1,-1-2 37,-2-1 1,-4 1-58,-2-4 0,-2 0 162,-1-3 1,0-1 0,0 1 0,-4-4-24,-2-2 0,1-1-19,-1-2 0,0 2 17,-4-5 1,1 2-13,0 4 1,1 0-14,2 5 0,-1 1 49,4 9-61,-4 2 0,2 11-12,-4 2 1,1 7 6,2 5 1,-5 8 2,2 7 1,-2 4 18,2 2 1,-1 2-5,1 4 1,3 1-24,0-1 0,1 0 14,-1 1 1,2-2 83,4-2 1,0 1-82,0-3 0,1 2 22,2-3 1,1 0-28,2-2 1,2-1 82,-2 0 0,2-1-60,2-2 1,-1-1-3,0-5 1,3-1-52,0-2 0,3-2 55,-3-4 0,4 0-111,-1 0 0,-1 0 43,2 0 1,-1-3-102,3 0 0,0-4 99,0 1 1,1-1-22,2-2 1,2-5-42,1-1 0,2-6-7,-2-3 1,-1-2-9,2-1 0,-2 0-4,1 0 0,1 0-4,-4-1 0,-3 1 83,-2 0 0,-2-1 7,1-2 1,-2 2 28,-4-3 1,-3 0 133,0 1 0,-4 0-99,1 3 0,-3 0 23,-3 0 1,-2 0 141,-4 3-153,0 2 0,0 5-9,0 2 1,0 6 14,0 6 1,0 6-124,-1 3 0,1 3 23,0 4 0,-1 1-23,-2 4 1,2 2 14,-2-2 0,2 6-14,1-6 1,1 1-115,2-4 0,2-1 131,4-5 0,0-1-8,0-2 0,1 1 65,2-4 1,0 0 5,6-3 0,-2-4 3,5-2 0,2-2 141,1-1 1,2 0-128,1 0 0,4-4 21,-1-2 0,4-2-43,-1-1 1,2-4 29,2-2 1,-1-2-151,0-1 0,0 0 77,0-1 0,1 1-107,-1 0 0,-1-3 54,-2 0 0,-1 0 28,-1 2 0,-6 1 26,2 0 1,-3 0 4,0 0 1,-1 3 66,-2 0 1,-2 4-26,2-2 1,0 7 235,0 3-247,-2 2 0,3 1 70,-4 0 0,0 4-88,0 2 1,0 3 4,0 0 1,0 0-37,0 0 1,0 0-142,1 0 1,-4 0 43,0 0 0,-3-3 101,3 0 0,-4-3 112,1 3 1,-2-3-91,-1 3 0,-4 0 93,-2 3 1,-2 0-55,-1 1 0,-1 2 136,1 0 1,-1 1-117,-2-1 1,2-1-2,-2 4 1,2-3-79,1 3 1,0-3 69,0 4 1,0-2-98,0 1 0,1 1 54,1-4 1,0 0-18,4-3-9,-4 4 0,6-3 6,-2 2 1,1-3-21,-1-2 1,2 1-47,-2-2-49,2-2-16,1 4 166,4-7 1,1 3-48,4-4 1,-3 0 78,0 0 1,4-4-31,2-2 1,3-5 7,-3-1 1,4-5 47,-1 2 1,2-6 15,1-3 1,4 1-58,-1-1 1,4-2 1,-1-4 0,-1 5-57,1-2 1,1 3 52,2-1 1,-1 6 17,-2 4 1,1 4-23,-3-1 1,-1 5 2,-3 1 0,0 4-21,0-1 1,-1 6 0,-2 3 1,2 3-48,-5 3 1,-1 2 58,-5 4 0,1 3-44,-4 1 0,0 2 28,-3-3 1,-5 1 11,-4-1 0,-1-5 25,-5 3 0,-4-4 10,-2 0 1,-1-2 2,1-4 1,1 0 12,-4 0 1,0-1-54,0-2 0,-1-1 25,4-2 0,1-2-124,5 2 0,-2-3 138,5-3-190,0-2 0,4-4 73,2 0 0,2 0-149,4 0 1,4 0 99,2 0 1,3 0-24,3 0 1,3 1 122,3 2 0,0-3-67,0 3 1,3 2 145,0 1 0,1 2-133,0 1 1,-3 0 128,2 0 0,1 1-82,-1 2 1,1-1 13,0 4 1,-3 1-54,2 2 0,-2 0-11,-1 0 1,-3 1-441,0 2 512,-3-2 0,5 3 0,-3-4 0</inkml:trace>
  <inkml:trace contextRef="#ctx0" brushRef="#br0" timeOffset="8020">8189 1144 8207,'-8'-12'503,"1"3"875,3 6-1253,4-1 72,0 4-1103,4 0 728,2 0 0,3 0 178,0 0 0,0 0 0,0 0 0</inkml:trace>
  <inkml:trace contextRef="#ctx0" brushRef="#br0" timeOffset="8496">8625 428 8235,'4'-5'0,"-3"0"138,2 2 80,2 2 1,-3-3-51,4 4-84,-4 0 1,3 0 79,-2 0 1,-1 0-167,4 0 1,-4 4-96,1 2 1,-2 3 130,-1 3 0,0-1-31,0 4 0,0-1-93,0 1 1,-4 3-215,-2-3 1,-1-1-37,1 1 1,-2-1-116,2 1 0,-5 1 455,-1-4 0,0 0 0,3-2 0</inkml:trace>
  <inkml:trace contextRef="#ctx0" brushRef="#br0" timeOffset="8698">8870 436 8235,'-4'13'0,"0"-3"-448,-2 2 417,-2 2 1,3-3-62,-4 5 0,0-4-284,0 3 0,-1 0 0,1 3 376,0 0 0,-4 0 0,-1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8:02.857"/>
    </inkml:context>
    <inkml:brush xml:id="br0">
      <inkml:brushProperty name="width" value="0.08547" units="cm"/>
      <inkml:brushProperty name="height" value="0.08547" units="cm"/>
      <inkml:brushProperty name="color" value="#E71224"/>
    </inkml:brush>
  </inkml:definitions>
  <inkml:trace contextRef="#ctx0" brushRef="#br0">164 681 7760,'-4'-5'256,"3"-3"-197,-3 3 0,5-3-63,2 2 0,-2 1 103,2 2 0,-1 1-198,1-4 1,-2 3 33,2-3 1,-1 4-4,1-1 42,-2-3 1,3 4-13,-4-4 0,1 4 93,2-1 0,-2 1-43,2-1 160,-2 2-153,-1-3 0,0 3 110,0-2-167,0 2 1,-4-3-4,-2 4 0,1 0 1,-1 0 0,0 4-146,-3 2 0,-3 0 53,-1 3 0,1-2 92,3 6 0,-3-2 28,0 1 1,0-1-16,3 4 0,0-3 1,0 3 0,1-1 38,2 1 0,-2 3 26,2-3 0,1 2 23,-2 1 0,5-1 20,-1-2 1,2-1 3,1-2-71,0-2 0,4 3 26,3-7 0,1-2-20,1-4 1,1 0 94,2 0 0,1-7-95,2-2 1,2-6-4,-2 3 1,-1-4-56,2 1 1,-4-2-5,3-1 0,-4-1-104,1-3 1,-3 2 88,-3-4 1,2 3 35,-2-3 0,1 4-12,-1-2 0,-1 0 180,-2 1 0,-2-3-142,2 3 1,-3 0 16,-3 2 1,1 1-1,-4 0 1,0 0 14,-3 0 0,3 1-37,0 2 0,3 5 54,-3 3-173,4 5 1,-2 0 122,4 8 0,0 5-31,0 7 0,0 4-3,0 2 0,1 5 3,2 2 1,2 3 16,4-1 1,0-2-3,0 0 1,3-4 23,0-3 0,1-2-26,-4-4 1,3-4 35,0-2 1,0-2 23,-3-4 1,-1-1-1,-2-2 1,2-2-9,-2 2 1,-1-2 7,1-1 0,0 0-14,3 0 1,-3 0 7,0 0 0,1-3-48,2 0 0,0-4 38,0 1 0,0-1-118,0 0 1,0-1 33,0 2 0,-1-2-21,-2-1 1,2 1-13,-2 2 0,-1-2-11,1 2 0,-1-2 56,1-1 1,-2 0 1,-4 0 1,0 0 39,0 0 0,0-4-51,0 1 1,0-1 262,0 1 1,0 2-70,0-2 0,-3 2-53,0 1 1,-1 1-57,1 2 1,1 2 8,-4 4 1,3 0-71,-3 0 1,0 4-14,-3 2 1,0 5-60,0 1 1,0 4 101,0-1 0,0-1-29,0 1 1,3-2 11,0 2 1,1-3-1,-2 3 1,2-4 11,2 1 0,2-2 5,-2-1 0,2 0 2,1 0 0,0-3 5,0 0 1,4-4 118,2 1 1,0-1-122,4-2 1,-3 0 76,5 0 1,-2-2-76,-1-1 0,3-2 8,0-4 0,0 3-14,-3 0 1,0 0-4,0-3 1,-3 3-14,0 0 0,-4 3-11,1-3 1,2 3 34,-2-3-12,0 4 0,-4-5 19,-2 4 0,1-1-10,-5 1 0,4 2 4,-3-2 0,4 1 45,-1-1 9,-2 2-182,4-3 54,-3 4 0,5 1 21,2 2 0,-1-1 32,4 4 0,-3 0-20,3 3 1,1-3-44,2 0 1,-3-1-5,0 1 0,-3 2 36,3-2 1,-3-1 1,3 1 1,-3-3-23,3 3 9,-4-4 85,6 2 0,-6-4-72,4 0 1,-3 0 267,3 0 0,-3-4-94,3-2 0,-3-3 26,3-3 1,0 1-116,3-4 1,-3 0 10,0-3 0,-1 0-12,2-1 1,0 0-117,-4-2 1,3 2-121,-3-2 0,0-1 131,-3 0 1,0 1-85,0 3 0,0-1 74,0-2 1,-1 3 46,-2-1 1,1 2 11,-4 5 0,4 0 25,-1 3-31,-2 4 0,3 1 19,-5 4 0,4 4 18,-3 2 0,4 6-21,-1 3 1,2-1 17,1 2 1,0-1-19,0 3 1,0 0-1,0 0 0,1-3 29,2 0 0,1-1 3,2 2 1,3 0 8,-3-4 0,-1 3-32,1-3 0,-3 0 26,3-3 0,-1 0-15,1 0 0,1 0-34,-4 0 0,3-3 33,-3 1 1,4-1-42,-1 3 0,-1-4-7,1-2 0,0 1-8,3-1 0,0 0 2,0-3 1,4-4-1,-1-2 0,3-2 17,-3-1 0,3-4-10,-3 1 1,3-1 40,-3 1 1,3-1-32,-3-2 0,0-1 149,-6 4 0,1-1-81,-4 1 0,0 1 12,-3-1 1,0 5 7,0 1 0,0 3 12,0-3 0,-4 4-110,-2-1 0,1 6 72,-1 3 0,0 2-61,-4 1 0,1 3 49,0 1 0,0 0-153,0-1 1,0-1 61,0 4 1,3-1-15,0 1 1,3-2-28,-3-4 1,3 0-136,-3 1-123,4-5 236,-2 3 43,4-7 1,1 3 70,2-4 0,-1-4 5,4-2 0,0-4 12,3-2 1,3 2 11,0-2 0,0-1-12,-3 1 1,3-1 127,0 1 0,4 2 36,-4-2 0,1 2-150,-1 1 0,-1-1 14,4 1 0,-3 0 11,3 0 1,-1 4 43,2 2 0,0 2-52,-4 1 0,3 1 4,-3 2 1,3 2 2,-3 4 1,0 0-8,-3 0 1,0 1-85,1-1 0,-4 0 77,0 0 1,-4-3-82,1 0 0,-2-3 131,-1 3 0,-2 0 3,-4 3 1,-1 0-76,-9 0 1,0 3 3,-5 0 0,-1 3-65,-2-2 1,-1-1-163,3-3 0,-2 0-19,3 0 0,0-1 60,3-2 0,0 1-298,-1-4 205,1 0-76,4-3 340,1 0 0,0-4 0,-1-1 0</inkml:trace>
  <inkml:trace contextRef="#ctx0" brushRef="#br0" timeOffset="310">453 536 8485,'-9'5'996,"0"-1"-881,4 0 1,5-3-275,6 2 1,3-2 42,3-1 1,2-1 221,4-2 1,4-5-271,3-4 1,-2-1 75,1 1 0,-4-1-319,1-3 0,-1 0-22,-2 4 1,-3 0-287,0 3 715,-4 0 0,6 0 0,-3 0 0</inkml:trace>
  <inkml:trace contextRef="#ctx0" brushRef="#br0" timeOffset="948">852 91 8390,'-9'-9'0,"0"0"0,0 1-150,0 2 0,3-2-106,0 2 1,3-2 116,-3-1 0,4 3 85,-1 0 205,2 0-77,1 1-28,0 1 84,0 4-70,4 0 1,-2 4-4,4 2 0,0-1 23,3 1 0,0-1-53,0 1 1,0-1 27,0-2 0,0-2 86,0 2 1,3-2-27,0-1 1,4 0 106,-4 0 1,4-1-112,-1-2 0,2-1 2,1-2 1,3-1-78,1 4 0,0-3 83,-1 3 0,-1-3-153,4 3 0,0 0 77,4 3 1,-4 0-119,0 0 0,-1 4 54,1 2 0,2 6 40,-5 3 0,0 7 61,-3 5 0,-1 4 14,-2 2 1,1 6 32,-3 0 1,-1 5-68,-3 1 1,0-2-50,0-3 0,-3-1 52,0-6 0,-4-2-227,1-4 1,-2-1-37,-1-5 0,0 3-79,0-2 1,-4-1 23,-2-3 0,-3 0-197,-3 0 1,-1 3 58,-2 0 0,-3 4-130,3-4 0,1 0 523,-1-3 0,4 0 0,-2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7:58.611"/>
    </inkml:context>
    <inkml:brush xml:id="br0">
      <inkml:brushProperty name="width" value="0.08547" units="cm"/>
      <inkml:brushProperty name="height" value="0.08547" units="cm"/>
      <inkml:brushProperty name="color" value="#E71224"/>
    </inkml:brush>
  </inkml:definitions>
  <inkml:trace contextRef="#ctx0" brushRef="#br0">381 28 8089,'-5'0'-1126,"1"0"987,4 0 129,-4-5 0,2 3 25,-4-4 71,4 4 67,-6-6 0,6 7-85,-4-2 1,3 2 15,-3 1 1,3 0 7,-3 0 1,3 0 122,-3 0 0,3 0 71,-4 0-179,1 4 1,-3-2-64,0 4 0,3-3 14,0 3 1,1-3 49,-1 4-59,-2-5 1,6 5-4,-4-4 0,3 0 28,-3-3-26,4 0-125,-6 0 1,6 0 165,-4 0-159,4 0 1,-3 1 27,2 2-22,2-2 49,-7 3 0,6-1-7,-4 0 0,3 4 16,-4-1 1,4 2 4,-3 1 1,1 3 75,-1 0 0,-1 4-71,4-1 0,-4 0 35,1 0 1,-1 0 18,1 3 0,-2 3 9,2 0 0,-1 0-13,1-2 0,-2-1 7,2 0 1,1 3-31,-1 0 0,0 1-2,-3 0 1,-1 0 0,1 2 0,1 1 11,2-4 1,-1 4 66,4 0 0,-3-2-2,3 1 0,0-3 134,3 3 1,4 0-211,2 0 1,5 2 14,1-2 0,5 2-79,2 2 1,-1-1-195,3 0 1,2 0-185,1 0 0,1 0 157,0-3 0,1 0-18,-2-6 1,1 0-15,-1-9 1,2-2-149,-5-7 0,0 0 435,-3 0 0,0-8 0,0-2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59:26.629"/>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1062 309 12205,'0'-22'-86,"0"-1"-193,0-10 1,3 3 464,0 6 1,1 2 383,-1 7 1,-1 2-94,4 4 0,2 1 239,4 2 0,-1 2-866,4 4 0,4-3 72,5 0 0,2 0-38,2 3 1,2 0 82,0 0 1,4-3 37,0 0 0,0-3-77,-1 3 0,2-3-313,-1 3 0,1-4 3,1 1 1,1-2 338,-1-2 1,3 2 4,0 2 0,3-2 16,-6 2 1,2 2 100,-4 1 1,4 2-116,1 1 1,5 0-6,-2 0 0,3 4-4,4 2 1,-3 2-22,2 1 0,3 0-26,0 1 1,6 2-19,0 0 1,7 3 5,-4-3 0,6 4 12,-3-1 0,2 2-47,4 1 1,1 0-190,2-3 0,4 1 175,-1-4 0,4-3 45,-3-3 1,6-4-16,0 1 0,5-2 29,-3-1 1,-1 0-43,-7 0 0,6 4 74,-3 2 0,3 2-72,0 1 0,-1 3 174,-3 0 1,9 1-25,-2-4 1,4 1-27,-4 2 1,6-2 6,-4 2 0,6 2-304,-2 1 1,1 5 262,4 2 0,-2 3 62,3-1 0,-47-11 0,1 0-72,1 1 0,2-1 0,-3-1 0,1 0 61,3-1 1,-1-1 0,-1-2 0,1-1-55,3-1 0,1 0 0,2 0 0,0 1 60,-3-1 1,1 0-1,1 2 1,1-1-1,-1-1 0,0 0 0,1 2 0,0 0 9,-2 0 0,2 0 1,1 0-1,0 2 5,-2 0 1,0 1 0,3-2 0,-1 1-11,0 1 1,-1-1-1,1 0 1,-1-2-1,2 0 0,0-1 0,-1 0 1,0 0-244,5-2 0,1-1 1,-1-1-1,0-1 249,-1 0 1,0-1-1,4-1 1,-1-1-14,0-2 1,0 0-1,4 0 1,1-1-9,1-3 0,0-2 0,-1 2 0,0-1-4,6 0 1,-1-2 0,-4 1-1,-1-1-14,7 0 1,1-1 0,-4 0 0,1 0-310,3-1 0,1 0 0,0-1 0,-1 0 244,0 3 0,-1-1 1,-1 0-1,0 1 49,3 1 1,-1 0 0,-2 0 0,0 1-42,4 0 1,1 1 0,-3 0 0,-1 2 51,-4 1 0,-1 1 0,3 1 0,-2 0-226,-3 2 1,0 0 0,0 2 0,1 0 232,-2 1 1,1 1-1,-2 1 1,0 2-5,0 0 1,0 1 0,-1-1 0,-1 0 17,2 0 1,0 1-1,-2-1 1,0 0 7,1 1 0,-1-1 0,2 0 1,0-2 50,0-1 1,0-2-1,-1 2 1,1-1-43,0-1 1,0-1 0,-1 1 0,-1-1 58,2 0 0,0-2 1,0 1-1,0-1-9,2 0 0,-1-1 1,0 2-1,-1-2 65,0 0 0,0-2 1,0 1-1,0 0-34,1-1 0,1-1 0,-1 1 0,0 0 81,-1 1 1,0 0-1,1-1 1,0 1-64,-1 1 1,0 1-1,0-1 1,0 1-25,0 1 0,0 0 0,-2 0 0,0 0-129,0 0 0,1 0 1,-2 0-1,1 0 4,-1 0 0,0 0 1,-2 0-1,0 1-108,-1 0 0,0 1 0,-1 0 0,-1 1 77,-1 1 1,0 1-1,-3 0 1,-1-1-35,0 1 0,-1-1 0,-1-1 0,0-1-65,3 0 1,0-1-1,-1 0 1,1-1-89,-3 1 1,-1-2-1,1-2 1,-1-2 109,1 0 0,0-2 0,0-2 1,-1-1 31,4 0 1,0-1-1,0-2 1,0 1 132,-1 0 1,-1-1-1,-1 1 1,1-2-68,2 1 0,0-1 0,-3 0 0,2 1 90,3-1 1,2 1-1,-3-1 1,1 0-27,-1 1 0,0-1 1,-3 2-1,0 1-60,3 0 0,-2 1 0,-4 0 0,0 2-13,1 0 0,-1 1 0,-3 1 0,-1 2-480,41-3 532,-13 5 0,0-2 0,-13 4 0,1 0 0,0 0 0</inkml:trace>
  <inkml:trace contextRef="#ctx0" brushRef="#br1" timeOffset="1609">1470 1387 8373,'0'-27'-286,"0"0"286,0 3 0,1 6 454,2 6-238,-2 6 0,7-1-72,-2 4 0,3-1-62,3 1 0,0 2-28,6-2 0,2 2 1,7 1 0,1-4-95,-1-2 0,4 1 77,2-1 1,6 0-94,0-3 0,1 0 26,0 0 0,5-4-38,6 1 0,0 1 98,0 5 1,2-2-3,-2 2 1,4 2 48,-6 1 0,3 2 133,3 1 0,0 4-95,3 2 0,-3 5-47,2 1 0,-1 1 118,-2 0 0,8-2-68,1 4 1,3-3 17,-3 3 0,2-3-93,1 3 0,3-3-163,3 3 1,1-4 160,0 2 0,2-7-117,1-3 0,6-2 50,0-1 0,2 0 63,-3 0 0,3-4-32,-2-2 1,7-2-242,-4-2 1,6 1 279,-4 0 1,2 1-22,-1 2 1,8-1 5,-3 4 0,3-3 11,-5 3 1,2 0 8,-3 3 0,6 1 48,-5 2 1,1 6-55,-1 6 0,-5 2 16,-5 2 1,8 2 18,-1 0 1,1 4 10,-2-1 0,1-2 27,3 0 1,0-4 9,3-3 0,-1-2-62,4-4 0,2-4-29,-47-3 0,-1-1 1,2 0-1,-1-1-22,1 0 1,0 0 0,-1-2-1,0 0 25,0-1 1,2 0-1,2-2 1,0-1-50,-3 0 1,0 0 0,5-2-1,-1 0 22,-2 0 0,-1 1 0,3-1 0,1 1-5,-1 0 1,1-1 0,0 1 0,0-1-18,-1-1 1,1 0 0,1 0 0,2 0-220,-3 0 0,1 0 0,3 0 0,-1 0 228,0-1 0,-1 2 1,1 0-1,-2 1 0,-1 1 0,-1 0 0,3 1 0,0 1 8,-1 1 1,0 0 0,1 0-1,0 1-3,-1 0 0,0 1 0,-2 1 1,-1-1-44,-2 0 0,1-1 0,2 1 0,1 1 21,-2 0 0,0 0 1,2 0-1,0 0-4,-1 0 1,-2 0 0,1 0 0,-1 0-164,-2 0 1,0 0 0,0 0 0,0 0 138,0 0 1,0 0-1,-1 0 1,1 0 21,1 0 0,0 0 1,-1 0-1,-1 0-28,48 0 0,0 0 90,0 0 1,-1 0-89,1 0 1,-1 0 105,-2 0 0,1 1-118,-1 2 1,1 1-4,-1 2 0,0 2 27,-1-2 0,1 3 11,-46-3 1,1 0-1,46 5-37,-2 1 1,-2 1-9,3-1 1,-4 1 48,0-1 0,-1-2-36,-1 2 1,-3-6 41,3-3 0,1-2-27,5-1 1,0-5 88,-3-4 0,3 0-52,-3-3 1,2-1 5,-2 1 0,1-3 65,-1 3 0,-5-2 13,5 2 0,-3 2 23,6-2 1,-5-1-68,2 1 1,-1 1 88,1 5 0,-2-2-85,5 2 0,-3 2 6,3 1 1,-1 2-41,4 1 0,-47 0 0,1 0-4,0 0 0,1 0 0,0 0 0,1 1 8,-2 0 1,1 1 0,-1 0 0,1 1-10,1 1 0,0 1 0,1 0 0,0 0-68,2 1 1,0 0-1,2-3 1,0 0 38,1 0 0,0 0 1,3-2-1,1-1-89,2-1 1,0-1 0,6-2 0,0-1-171,5-2 0,0-1 0,0-2 0,1 0 263,1-1 1,1 1 0,-2-3 0,1 0 2,5 1 0,1 0 1,-2 1-1,2 0 0,5 0 1,0 1 0,0 0 0,-1 1-98,0-1 1,-1 2 0,-1 0 0,-1 1-110,1 1 1,0 0 0,-2 1 0,1 1-38,1 1 1,0 0 0,-3 1 0,-2 0-5,-5 2 0,0 0 272,-2 2 0,-1 0 0,-3 1 0,-1 1 0,0 2 0,1-1 0,0 1 0,-1-1 0</inkml:trace>
  <inkml:trace contextRef="#ctx0" brushRef="#br1" timeOffset="3538">17208 1559 8555,'-9'-9'0,"0"4"-312,0 2 0,4 2 609,-3 1-131,7 0 1,-3 1-173,4 2 1,0-1-199,0 4 0,1 0 182,2 4 0,-1-4-13,4 0 1,0 0 30,3 3 1,0 1-2,0 2 1,1 2 7,-1 4 0,3 0-7,0 0 1,0 2-3,-3 1 0,3 1 32,0 2 0,-1-2 3,-5-4 1,2 1 30,-2-1 0,-1 0 14,1 0 0,-4 0-86,1 0 0,-1-3 32,-2 1 1,-2-5-21,-1 1 1,1-2-5,-4-1 1,0-1-10,-3-2 1,0-2 88,0-4 0,0 0 2,0 0 1,-3-5-87,0-4 1,0-4 34,3-5 1,3-5-91,0-1 1,1-3 85,-2-3 1,4-5-55,6-5 1,3-4 27,3-1 1,5-4-10,4-2 0,4-2-23,5 5 0,-2 0 3,3 2 1,1 5-152,7 2 1,0 2 98,1 4 1,-4 6 90,0 6 1,-5 6-34,0 2 1,-2 7-3,-5 3 0,-1 2 6,-5 1 0,0 2 3,-5 4 1,0 6 23,-7 9 0,-2 2 23,-7 4 1,-4 4-186,-9 3 1,0 1 145,-2 1 1,1-1-176,-4-1 1,4-3 177,-2-4 0,3-1-4,1-1 1,3-2 24,0-2 0,4-5 147,-1 2 0,3-6-149,3 0 0,-2-2 25,5 0 1,-3-4 145,3 0-85,0-4-292,3 2 178,0-4-7,4-4 0,1 0 22,5-2 1,-1-3-11,0 3 1,0-1 51,0 1 1,-3-1 10,0 4 1,0 0 65,3 3 0,3 1-91,0 2 1,0 6 186,-3 6 0,1 3-94,3 0 0,-3 0-21,2 0 0,1 3-122,-1 0 1,3 1-159,-3-4 1,1 0 30,-1 0 0,-2-1-229,2-2 1,-1-2 59,-2-4 1,0-1 319,0-2 0,0 3 0,0-4 0</inkml:trace>
  <inkml:trace contextRef="#ctx0" brushRef="#br0" timeOffset="3922">17825 1570 9741,'-13'0'-358,"3"4"1,-3 1 362,4 4 0,0 1 295,0 2 1,4 2-625,2 4 143,2 0 1,1 1 89,0 3 0,4-3-206,2 2 1,2 1 142,1-1 0,3 0 55,0-2 1,1-2 123,-1-2 1,-1-2-74,5-4 1,-4 0 158,3 0 1,-1-1-103,1-2 1,1 1 98,-4-4 1,3 0 1,-3-3 0,4 0 17,-4 0 0,0-1-4,-3-2 1,0-2 128,0-4 1,0-4-95,0-2 1,0-3-61,0-3 1,0-3-141,0-3 1,-3 0 138,0 0 1,-4 0-213,1-1 1,-1 1 42,-2 0 1,0 1-89,0 2 1,0 2 29,0 7 0,0 2-498,0 4 86,4 4 0,-2 3 209,4 8 0,-4 1 333,1 8 0,-2 0 0,-1 4 0</inkml:trace>
  <inkml:trace contextRef="#ctx0" brushRef="#br1" timeOffset="4364">18270 1732 8340,'0'-14'0,"0"2"-122,4 2 155,-3 4 0,4 2-58,-2 4 1,-1 1-25,4 2 1,0 3-266,3 3 304,0 4 1,-3 1-53,0 4 0,-3 3-107,3 0 0,-4 3 111,1-2 0,-2-1 16,-1-3 0,-4-1 44,-2-2 1,1-2-75,-1-4 1,3-3 236,-3 0 0,0-4-7,-3 1 0,3-3 16,0-3 1,1-3-195,-1-6 0,-1-2-90,4-4 0,-3-1 9,3-2 0,0-2 120,3-5 1,0 1-107,0 0 0,1-3 68,2-1 0,2-2-17,4 3 1,1 1 25,2 5 0,-1 2 15,4 7 1,-3 2 20,3 4 0,-3 4 18,4 2 1,-2 6-92,1 3 0,-2 5-8,-4 1 0,0 8-17,0 2 0,-1 0 12,-2 2 1,1 3-100,-4 3 0,3 1 45,-3-4 0,1-1-21,-1-2 1,-2-3 37,2-5 1,-1 0 16,-2-4 1,3 0 79,0-3 0,0-4 0,1 3 0,1-3 0</inkml:trace>
  <inkml:trace contextRef="#ctx0" brushRef="#br1" timeOffset="4559">18704 1724 7370,'9'0'-291,"0"3"348,0 0 0,5 3-108,1-3-57,2 4 1,1-3-128,0 2 1,0-1-179,0-2 413,1-2 0,-1 7 0,0-3 0</inkml:trace>
  <inkml:trace contextRef="#ctx0" brushRef="#br1" timeOffset="5019">19259 1660 8491,'-9'-9'0,"-1"4"0,1 2 0,-3 3 967,0 3-527,0 6 0,3 5-627,0 4 168,-4 1 1,3-1-150,-2 0 0,5 3-324,1 0 1,3 1 225,-4 0 0,5-3 152,-1 2 1,3-6-134,3-3 0,3 0-25,3-3 0,0 1 201,0-7 1,1 0 58,2-3 1,2-4 222,4-2 0,-3-2-93,0-1 1,1-3 147,2 0 1,0-3-34,0 3 1,0-4-148,0 0 1,-3-1-160,0-1 0,-3 0-31,0 0 1,-2 0-154,-1 0 1,-4 0 152,-2-1 1,-3 1 10,-3 0 1,-6 3 101,-6 0 0,-2 4 92,-2-1 1,-3 6 97,-2 3 1,-5 3-124,-1 3-1,-1 6 57,4 6 0,1 3-53,2 3 1,-2 3-137,5 7 1,4-2-91,5 4 0,3-3-207,3 4 1,-1-5 95,4 1 258,0-2 0,3-5 0,0 0 0</inkml:trace>
  <inkml:trace contextRef="#ctx0" brushRef="#br1" timeOffset="5444">19639 1633 8048,'0'13'-322,"-1"-2"-129,-2 4 0,-1 4 513,-3 6 44,-1 1 1,3 1-183,-4 0 0,-1 4 8,-2-1 0,1-4 78,-4-5 0,3-2 12,-3-1 0,3-3 149,-4-3 1,5-2-132,-1-1 1,2-4 210,1-2 0,0-2-67,0-1 1,4-4-131,2-2 0,2-5-55,1-1 1,0-5-3,0 2 0,4-3-15,2-3 0,5-1-195,1-2 1,7-2-14,-1 5 0,7-4 110,-1 1 0,2-1 74,1 1 1,2 2 19,1 7 1,-5 2 130,2 4 0,-6 4-100,0 2 1,-1 4 119,-2 5 0,-4 2-97,-2 10 0,-3 1 4,-3 6 1,-2 5-65,-4 0 0,0 0 59,0 1 0,-4-1-224,-2-3 1,1 2 38,-1-5 0,1-1-360,-1-2 514,-2-2 0,3-1 0,-4 0 0</inkml:trace>
  <inkml:trace contextRef="#ctx0" brushRef="#br1" timeOffset="6205">17245 2295 8432,'9'0'-176,"1"0"585,2 0-256,2 0 0,5 0 90,2 0 1,4 0-3,5 0 0,6 0 132,6 0 0,10-3-138,2 0 0,10-3-134,-1 3 0,11-3-148,1 3 0,7 0-140,0 3 0,8 0-297,-2 0 1,4 0-47,-1 0 0,-3 0 143,-3 0 1,7 0-121,-5 0 0,1 0 134,-3 0 1,-4 0-13,-2 0 1,4-4 301,-5-2 1,4-1-121,-7 1 1,1-2 209,-3 2 1,-5-2-71,-1-1 1,-7 3 62,-2-1 0,0 5 0,0-3 0,-2 0 0,-1-1 0,0 0 0</inkml:trace>
  <inkml:trace contextRef="#ctx0" brushRef="#br1" timeOffset="6415">19694 2249 8283,'0'-14'-239,"0"1"0,4 4 79,2 0 0,3 3-316,3 3 1,-1 2-146,4 1 621,1 0 0,6-4 0,1-1 0</inkml:trace>
  <inkml:trace contextRef="#ctx0" brushRef="#br0" timeOffset="19791">9861 1432 15112,'0'-9'-1063,"0"0"1157,0 0 1,0 0 15,0 0 0,-1 3-103,-2 0-246,2 4 1,-7-3 251,5 2 0,-4 2-127,1-2 1,-2 7 151,-1 5 1,-4 4 103,-2 5 0,-5 5 161,-1 5 1,-5 4-42,2 7 0,-2 6-24,-1 3 1,1 0 108,1-2 0,0-1 27,4 0 0,0 0-201,3-3 1,3-1-209,0-1 1,6-3-106,0 2 1,6-1-30,0-2 1,3-1-122,3-2 0,2-1-42,5-5 1,3 0-80,2 0 0,3-4-218,3-1 1,-1-3 144,4-1 1,-2-3 124,2 0 0,-3-4-166,3 1 1,-1-5 46,1-1 1,2-3-44,-5 4 1,3-5 266,-3 1 337,0-2 0,-2-1 0,-1 0 1</inkml:trace>
  <inkml:trace contextRef="#ctx0" brushRef="#br0" timeOffset="21878">10178 1842 13693,'-9'1'-120,"0"2"0,-1-2-346,-2 2 1,2 1 484,-2-1 0,2 0 64,0-3 1,1 0 22,0 0 1,0 0-42,0 0 1,0 0 15,0 0 1,0 0-90,0 0 0,0-1-101,0-2 1,0 2 22,0-2 1,0 2-22,-1 1 0,0 4 26,-2 2 1,2 1 237,-2-1 1,-1 5-48,1-2 1,-1 6-40,1 0 1,2 2-25,-2 2 1,-2 0 41,2 2 0,0-1-13,3 4 0,1-4-69,2 2 0,2-6-173,4-1 1,1-5-129,2-1 1,3-4 92,6-5 0,2 0 30,4 0 1,5-7 113,1-2 1,0-3-156,3 0 0,-5-1 186,6-3 0,-3-4-95,2 2 1,-3-2 256,0 2 1,0-3 7,0 0 0,-2-2-37,-4 2 0,0 2-131,0-2 0,-4-1 56,-1 1 1,-3-2-75,-1 2 0,-4 2 44,-2-2 0,-2 2-187,-1 1 1,0-4 15,0 1 0,-4 0-71,-2 3 1,-1 1-12,1 2 0,-2 0 0,1 5 1,2 0 9,-1 7 0,0 0 204,-3 3 0,0 2 166,0 4 1,0 1 27,0 9 0,0 3-49,0 5 1,0 2 44,0 1 1,3-1 37,0 1 0,1-2 29,-1 5 1,2-5 36,4 0 0,0-5-257,0 1 0,4-2-226,2-1 1,2-1-10,1-2 0,3 2 47,0-5 1,4 1 29,-1-1 0,2-2 43,1 2 0,-2-2-1,-1-1 1,0-1 60,3-2 1,1 1 40,2-4 1,-1 0 117,5-3 0,-4 0-62,3 0 0,0-4 124,3-2 1,1-2-27,-1-1 1,0-1-58,0-2 1,-3 1 3,1-4 1,-4 0 113,3-3 0,-4 0-102,1 3 0,-2-2 145,0 2 0,-5-2-177,-2-1 0,-2 1 128,-1 2 1,-4-3-176,-2 3 0,-2 1-122,-1-1 0,-1 4-60,-2-1 0,-1 2-71,-2 1 1,-5 4 12,2 2 1,-3 2 49,0 1 1,-3 5 68,-3 4 1,-3 4 153,0 5 1,-3 0-39,3 0 0,-4 0 101,4 1 1,-3 2 27,3 0 0,1-3 70,5-3 0,-2-1-79,5 1 1,3 2-48,3-5 1,4 0-102,-1-3 0,2 0-127,1 0 0,1-1-30,2-2 1,5-2-53,4-4 1,5 0 65,-2 0 0,2 0-17,1 0 1,3-4 64,0-2 1,0 1 36,-2-1 1,-1-1 91,0-5 0,0 2 23,0-2 0,-1 0 182,-2 0 1,2 1-170,-5-4 0,3 3 144,-3-3 1,0 3-46,-3-3 0,-1 4 52,-2-1 0,-1 5 51,-2 0-169,-2 5 0,3-1-29,-4 6 0,0 4-42,0 5 1,-3-1-41,0 4 0,-3 3 35,3 3 1,-3 0-166,3-3 0,-1 3 124,1-3 0,2 2-149,-2-5 0,2 1 104,1-1 1,1-2-132,2-4 0,-1-3 18,4 1 1,0-5 129,3 1 1,3-2 41,0-1 1,1-4 57,0-3 0,1-1 15,4-1 1,-2-1-42,2-2 0,-2-2 1,5-4 1,2 0 47,-2 0 0,4-2 53,-1-1 1,-2 1-83,-1-4 0,2 0-72,-2-3 0,-1 0 32,-5 3 0,1-4-119,-4 4 1,0-3 50,-3 5 0,-3 1-2,1 3 1,-5 4 146,1 2 0,-2 2-232,-1 1 223,0 4 1,-4 2-107,-3 6 1,-1 5 86,-1 4 1,0 4-172,0-1 1,-1 3 165,-2 3 0,2 2-77,-2 1 0,5 1 37,1-4 1,3 4-3,-3 0 0,1 0 3,-1-1 1,2 1-53,4-4 1,0 1-70,0 0 0,0-4 29,0 0 1,0 0 23,0-3 1,1-1-51,2 1 1,1-4-7,2 2 0,3-3-22,0-1 0,1-4 35,5-2 1,1-2 40,5-1 0,3-5 32,3-4 0,3-1 48,0-6 1,1 1 2,0-3 1,-3 0 25,2 0 0,-2-1 38,0-2 1,-5 1 49,-2-1 0,-5 2-46,-1 1 0,-5 0-33,-1 0 1,-1 4-35,-5 2 1,-1 1-39,-5 2 0,-2 4 75,-4 2 1,-4 4-34,-2 5 0,-3 2 9,-3 11 0,-2-2 16,-5 7 1,1 0-77,0 3 0,-1 2 39,-3 1 0,6-5-107,-2 2 1,6-3 85,0 1 1,3-7 1,2-6 1,4-2-54,6-1-121,-2-4-19,7-1 1,1-4 45,6 0 1,3-1-115,3-2 0,7-2 186,5-4 0,0-1 8,3-2 1,-2 2-22,6-2 0,-2-2 105,1 2 0,-3 0-19,1 3 0,-2 0-96,-5 0 0,0 4 304,-3 2 0,-4 2-151,-2 1 1,2 0 166,-2 0 1,-3 4-7,-3 2 1,-1 2-22,1 1-175,2 0 1,-6 0 21,4 0 0,-4 0-58,1 1 1,-2-1 2,-1 0 0,-4 2-6,-2-2 0,-3 4 105,-3-7 0,-2 4-148,-4-4 1,-1 2 97,1 1 1,-3-4-167,0-2 0,0 1 136,3-1 0,-1 0-30,1-3 0,1 0-257,2 0 204,-2 0 0,7-4 178,-2-2-197,6-2 0,6-1 209,6 0 0,6 0-74,3 0 1,3-3 160,3 0 1,3-1-59,7 1 0,-1 1 197,6-1 1,3 2-296,6 1 1,-1 0 75,-1 0 1,4 1-300,-2 2 0,-1-2 94,-5 2 1,-3-1-108,-3 1 1,1 1-163,-7 2 0,-2 2 360,-7-2 0,-4 6 0,0 2 1</inkml:trace>
  <inkml:trace contextRef="#ctx0" brushRef="#br1" timeOffset="22128">10623 1778 8551,'9'-22'0,"7"3"508,2-2-166,6 6 1,3-2-250,7 5 1,2-3-380,3 3 1,7-4-281,5 1 411,6-2 1,0 2 31,3-1 0,-4 5-105,-2-1 1,0 2 227,-6 1 0,-4 0 0,-3 0 0</inkml:trace>
  <inkml:trace contextRef="#ctx0" brushRef="#br0" timeOffset="22594">11321 1206 15388,'-14'-9'-1835,"2"0"832,6-1-438,2 5 1376,4 1 0,2 4 464,4 0 0,4 0 63,8 0 0,5 0-139,4 0 1,2 0-332,4 0 1,-1 0 190,1 0 0,4 1 1,-1 2 1,0 3 120,4 7 1,4-2-88,1 4 1,4 1-372,-1 5 1,1 1-76,3 2 1,4 6-17,-1-3 0,1 3-13,-1 0 0,-2 3-1,-2 3 0,-1 3-28,-5 0 1,0 5 43,-3-2 1,-5 3-127,-4 0 0,-7-3 169,-2 1 0,-5-1 20,-4 3 0,-6 2 59,-6 1 1,-10 2 41,-5 5 1,-9-4-60,-6 1 0,-9-1-168,-6 3 0,-3-2 160,-4-1 1,-4 0-189,-5 0 0,-3-6-46,0-5 0,-1-8 56,-1-5 1,0-5 298,3-7 1,-3-5 0,4-6 0</inkml:trace>
  <inkml:trace contextRef="#ctx0" brushRef="#br1" timeOffset="24288">9654 2296 8533,'-14'-9'-380,"0"1"-119,2 2 0,-1-2 909,-3 2 0,-1 1-15,2-1 0,-3 3-172,-3-3 1,-2 1-84,-5-1 1,1-1 18,0 4 0,-1-3-68,-2 3 0,1 0-7,-1 3 0,1-4 10,-1 1 0,0 0-155,-3 3 1,0-3 18,-3 0 1,-4-3 118,1 3 1,-2-3-149,-2 3 0,-1 0 147,-10 3 0,-3 0-14,-6 0 0,-5 4-55,-2 2 1,-2 2-186,-4 1 1,-1-3 244,-5 1 0,2-5-6,-1 1 1,0-2-120,-7-1 0,-2 0 102,-4 0 1,-1 0-190,2 0 1,-4-1-96,46-1 1,-1 1-1,-2-1 1,0 0 229,-2-1 1,0-1-1,1 1 1,-1-1-39,1 3 0,-2-1 0,0-1 0,0 0-90,-5 2 0,0-1 0,-1-1 1,0 0 92,1 2 0,0-1 0,-1 1 0,1-1 4,-3 2 0,0 0 0,0-1 1,0-1-16,-5 1 1,1-1-1,-1 0 1,-1 1 9,-1 1 1,-1 0 0,5 2 0,-1 0 18,-3 1 1,-1 0 0,0 1 0,1 1-285,0 1 1,-1 0 0,-5 0 0,0-1 281,6 3 1,1 0 0,-5-1 0,-1 2 26,3 1 1,0 1-1,3-1 1,0 1 52,-6 2 1,0 1-1,5 0 1,2 2-54,-3 1 0,0 2 0,1-1 0,0 1 57,4 0 0,0 1 1,-1 1-1,0 0 78,1 1 1,0 1 0,3 0 0,0-1-241,3 1 0,0 0 0,-2 1 1,0 0 338,3 0 1,1 1 0,-1 1 0,0 0-68,3-1 1,1 1 0,1 2 0,1 0-28,4-1 1,0 0-1,-2 3 1,0 0 13,3-3 0,0 0 0,-1 3 1,1 1-15,1-1 1,1 0-1,1 1 1,1 0-132,2-2 1,0 2 0,-4 3 0,0 1 68,1-2 0,0 0 0,-1 4 0,1 0-93,1-1 0,1 0 0,0 2 1,0 0 58,1 1 1,1 0 0,-3 3 0,0 0-38,2-1 0,0 0 1,0 1-1,1-1-6,1 1 0,2-2 1,3-3-1,1-1 63,-30 30 0,2 2 94,7-5 1,0 1-277,6-7 1,4-1 534,7-11 1,2 1-732,8-6 0,4-5 492,4-5 0,4-7-598,3-5-105,2 1-122,8-9 0,2-3 85,6-10 0,7-7 13,8-12 1,1-5 191,6-6 1,3-6 358,5-4 0,6-5 0,3-2 0</inkml:trace>
  <inkml:trace contextRef="#ctx0" brushRef="#br0" timeOffset="26435">282 5171 8892,'-5'-4'-2344,"1"3"2139,0-3 209,3 4 1,-4 0 71,2 0-86,2 0 0,-4 0 78,2 0 74,-2 0 0,-4-1-83,0-2 0,-3 2 149,0-2 1,-2 2 29,2 1 1,2 0-85,-2 0 0,-1 0 89,1 0 0,-3 0-139,3 0 0,-1 1 8,1 2 0,1 3-14,-1 6 1,2 5-140,1 4 0,3 5 108,0 2 1,1 0-152,-1 5 1,-1 0 22,4 4 1,0-2 47,3-2 0,1 0 17,2-5 1,2-3-91,4-7 1,3-1-4,0-2 1,3-6-8,-3-6 1,4-3 22,-4-3 1,4-3 52,-1-6 0,-2-5 18,-1-4 1,-2-4 42,-1 0 0,0 0-46,0 1 0,-4-2 51,-2 2 1,2 2-10,-2 0 0,0 3 21,-3 1 1,0 3-29,0 0 1,-1 4-27,-2-1 0,2 2-24,-2 1 0,0 0-29,0 3-6,2 2 13,-3 4 1,4 1-26,0 2 0,0 2 62,0 5 0,0 2 2,0 0 1,4 3-7,3-3 0,-2 3 2,1-3 0,0-1-12,3-5 1,3 1-14,0-4 0,1 0 45,-1-3 1,-2 0-42,2 0 0,1-1 15,-1-2 1,2-2 4,-2-4 1,-2 0 20,2 0 1,-1 0-1,1 0 1,-2 0 14,2 0 0,-2 0 18,-1 0 0,0 0-10,1 0 1,-1-4 0,0 1 0,0-4-2,0 1 0,0-6 7,0-3 0,-3 0-20,0-4 1,0 2 4,3-7 0,-1 4 15,-2-2 1,-1 2-4,-2-1 1,-2 2-40,2-3 1,-2 3 3,-1 1 1,-4 0-62,-2 0 1,-2-1 39,-1 1 1,-1 1-29,-2 2 1,1 3-28,-4 5 1,4 4-20,-1 6 1,0 2 35,0 4 1,2 5 27,-2 4 1,5 9-13,1 6 1,1 4 32,-1 5 0,-1 0-6,4 7 0,0 0 9,3-1 1,0 1 13,0-4 0,1 0 26,2 1 0,2-2-8,4-2 0,4-3-6,2-5 0,5-1-20,2-6 1,0-2-23,-1-7 0,-1-1 13,4-2 1,-1 1-31,2-4 1,0 0 22,-4-3 0,0-2-76,-3-4 0,1-1 81,-1-8 1,0 0 13,0-3 0,-1-3 19,-2-1 1,-1-3 14,-2 1 0,-2-3 26,3-3 1,-3 1 2,-1-1 0,-3 2-15,0 1 1,-4 0-33,1-1 0,-3 2-64,-3 2 0,1 3 34,-4 6 1,3 2-33,-3 3 8,4 5 0,-5 2-8,4 6 0,0 6 95,3 7 1,0 2-66,0 3 0,0-1 137,0 4 1,4-1-115,2 2 1,2-2 33,1-2 0,0-3-48,0 0 0,0-4 0,0-5 0,0-1 8,0-1 1,0-3-41,0-4 1,0-4-16,1-3 0,0-5 66,2-3 1,-2-2-53,2-1 1,-2 0 57,-1 0 0,0-1-1,0-3 1,-3 3 5,0-2 0,-3-1 7,3 1 1,-4-3 3,1 2 1,1 1-26,-1 3 1,0 1-21,-3 2-21,0-2 169,0 7-154,0 1 0,1 6-26,2 6 0,-2 2 20,2 4 0,-1 3 13,-2 0 1,0 3-5,0-3 1,0 0-4,0-3 1,0 0 5,0 0 1,0-3 0,0 0-10,0-4 66,0 3-84,4-5 1,-2 0 4,4 0 1,-3-2 14,3-1 0,-3 1 7,3-4 1,0 1-5,3-1 1,0-1-6,0 4 1,3-1-7,0 1 0,3 2-2,-3-2 0,5 2 24,-2 1 0,-1 1 18,1 2 1,-3-2-31,3 2 1,-3 1-15,3-1 1,-4 0 28,1-3 0,-4 0 37,-2 0 166,-4 0 1,5-5-78,-4-4 1,0-3 116,-3-3 0,-4-5-148,-2 2 0,-3-5-67,-4-1 1,0 0 18,-2-6 0,-2-2-95,2-2 0,-2 2 65,-1-1 1,3 1-134,-1-2 1,5 0-237,-1 4 0,3 1 93,3 4 0,2 3-68,4 4 0,0 4 64,0 2 1,4 6-49,2 3 1,3 2 69,3 1 229,3 0 1,7 4 0,1 1 0</inkml:trace>
  <inkml:trace contextRef="#ctx0" brushRef="#br1" timeOffset="27672">1705 4273 8440,'-23'0'-671,"1"4"0,7-3 479,0 2 0,1-1 136,-1 1 1,-2-2 65,5 2 1,-1-2 9,1-1 0,1 0 8,-4 0-32,4 0 1,-2 0 36,4 0 1,-3 4 4,-1 2 0,0 3 152,1 3 0,1 6-112,-4 7 0,4 1 180,-1 1 1,3 0-111,3 0 0,-1 1 84,4-1 1,0-1-157,3-2 0,3-2-101,0-3 1,4-5 48,-1-2 1,2-2-165,1-1 0,1-4-3,2-2 0,-2-3 159,2-3 0,-1-3-165,1-6 0,-1 1 52,1-4 1,-2-2 50,-1-4 1,0 2 5,0-2 1,-1-1 54,-2 1 1,1-4 17,-4 4 1,0 0 15,-3 3 0,0 0-32,0 0 1,0 0-15,0-1 0,0 2 16,0 2 1,0 2 3,0 4 57,0 4-80,0 1 0,0 6-2,0 4 0,0 5-13,0 10 0,0 2-4,0 5 0,3 2-29,0 0 1,4 0 44,-1-2 1,2-6-38,1-4 1,-2-4 26,3-5 0,-3-4 11,5-2 1,-2-3 50,-1-3 1,0-2 8,0-4 1,0-3-11,0 0 1,0-4 13,0 0 1,0-5-35,0-3 0,-3-2 0,1-1 0,-2 0 42,1-1 0,-1 3-45,-2-2 1,-1 5-1,4-6 1,-4 6 1,1-2 0,-2 4-9,-1-1 1,3 6 30,0 3 0,0 2 8,-3 0 0,1 5-90,2 2 1,-2 4 62,2 5 1,1 6 0,-1 9 0,0-1-11,-3 4 1,3 0-2,0 3 0,0 1 7,-3-1 1,3-7-2,0-2 0,3-3 28,-3 0 1,3-1 68,-3-5-168,4-4 76,-2-1 1,4-5-101,1-2 1,-4-2 88,0-4 0,0-5-132,3-1 0,-3 1 106,0-1 1,-1 1-12,1-1 1,1-2-20,-4 2 1,3-2 3,-3 2 1,4-2 50,-1 2 1,-1-1-37,1 1 0,-3 1 29,3 2 1,-1 5-20,1-3 0,2 7-21,-1 0 0,1 3 33,1 3 0,-3 7-2,0 5 1,-1 3-6,1 3 0,1 2 1,-4 4 0,3 1-8,-3-1 1,3 3 2,-3 0 0,3 1-89,-3-4 0,0 0 83,-3 0 0,3 0 22,0 1 1,0-1-12,-3 0 1,1 0 0,2 0 1,-1 1-35,4-1 1,-3 0-2,3 0 0,-3-4 12,3-1 0,-3 0 11,4-1 1,-2 0-171,1-3 0,2-1 97,-2-1 1,-2-3-99,-1-4 1,-1-1 116,1-2 1,-2-3-8,2-6 1,-6-7 63,-3-8 0,-2-6 15,-1-6 1,-3-3-5,-1-6 0,0-4 32,1-5 1,2 1 75,-2-5 1,2 0-107,1-6 1,0 2 38,0-5 1,4 5 19,2-2 1,2 1 2,1 3 1,1-1 23,2 10 1,2 2 150,4 10 1,1 3-99,2 6 1,-2 6-70,2 6 0,1 5-25,-1 4 1,4 3 49,-4 3 0,1 7-148,-1 5 0,-2 2 5,2 1 1,-3 1 21,-3 2 1,-2-2 84,-4 3 1,-1-3-19,-2-1 1,-6 3 208,-6 0 0,-2 1-125,-1 0 1,-4 3-102,1 2 1,-7 5-68,1-5 0,1 3-175,1-3 1,2-4 70,-1-2 0,5-2-207,4 0 0,4-5-87,-1-2-333,6-2 331,2-5 1,5-1 439,2-4 0,6-4 0,5-1 0</inkml:trace>
  <inkml:trace contextRef="#ctx0" brushRef="#br1" timeOffset="29132">300 6016 8547,'0'-10'-603,"0"4"-308,0 0 782,0 4 102,0-6 129,0 7-34,0-3 134,0 4 0,-3 4-137,0 2 0,-1 2 45,1 1 0,2 2-60,-2 1 0,2 2 8,1 4 1,0-3-14,0 0 1,4 0-10,2 3 1,2 1-15,1-1 0,3-1-7,1-2 0,3 1-10,-1-4 0,2 0 31,1-3 1,0-3-110,0 0 1,1-4 36,-1 1 1,0-2-8,0-1 0,-1 0 2,-2 0 1,-1-4-13,-2-2 0,-2 0 38,3-3 0,-3 1-5,-1-7 0,0 0 16,0-3 1,-3-3-15,0-1 1,-3 0 19,3 1 1,-4-1 1,1-2 1,-2-1 5,-1 3 0,0-2-1,0 3 1,-3 0-6,0 3 0,-1 4 51,1 2 1,2 4 68,-2 2-89,2 4 0,0-1-15,-2 6 1,2 2-27,-2 5 1,2 2-9,1 0 1,0 4-9,0-1 1,-3-1-25,0 1 0,0-1-17,3 1 1,0 2 42,0-5 0,0 0-25,0-3 74,0 0-45,0 0 1,1-4 36,2-2 0,-1-3-25,4-3 0,0-1 3,3-2 1,-3-2-9,0 2 1,0-5-4,3-1 0,-1-2 9,-2 2 1,2-1 0,-2-2 0,3-2 8,0 2 0,0-2-7,0-1 1,0-2 1,0-1 1,1 2 30,2-2 1,-1 2 2,4 1 1,-3 1 3,3 1 1,0 3 3,0 4 1,2 4-43,-2 2 1,2 2 17,1 1 1,-4 7 151,-2 2 1,-1 6-68,-2 1 0,-1 2-48,-2 3 1,1-2-2,-4 2 1,0-1 15,-3 2 1,-3-3-17,0 2 1,-4 1 19,1-1 1,-3-1 81,-4-5 0,3 2-129,-2-5 0,1 0-304,-1-3 0,2-4-20,-2-2 223,2-2 0,1-2 22,0-2 0,4-2-112,2-4 0,2-3 97,1 0 1,1-5-14,2 2 0,2-5 30,4-1 1,0 0-2,0 3 0,3 0 88,0-1 0,3 1-49,-3 0 0,1 4 18,0 2 0,-3 6 18,2 3 0,-1 3 10,1 3 1,-2 2 42,2 4 0,-2 3 11,-1 0 0,0 4-17,0-1 0,0 0-47,1 0 1,-1-4 53,0 1 0,0-2-27,0-1 0,-3-3-9,0 0 0,0-4 29,3 1 1,-3-2 5,0-1 0,0-5-64,3-4 0,0-3-4,0-3 1,3-3-74,1 0 1,-1-2 93,-3-4 0,0 3-89,0-3 1,0 0 25,0-4 0,0 1-131,0 0 1,0 0 94,0 0 0,-4 2-22,-2 1 0,-1 4 29,1-1 0,-2 6-69,2 3 62,-2 6 0,-1 3 51,0 6 0,-3 7 140,0 8 1,-3 5-130,3 7 1,-1 3 10,1 3 0,2-1 34,-2-2 1,2-1 20,1-5 1,0-4-41,0-2 1,1-3 1,2-3 0,2-3-156,4-5 1,0-3 138,1-4 0,2-1-225,0-2 0,4-6 27,-1-3 0,1-4 46,-1 1 1,2-1 146,-2 1 0,-1-2 0,-1 3 0</inkml:trace>
  <inkml:trace contextRef="#ctx0" brushRef="#br0" timeOffset="31587">201 6776 8817,'-7'3'-679,"1"0"1,4 1 365,-1-1 305,2-2 1,1 7-2,0-2 1,-3-1 28,0 1 1,0 0-95,3 3 73,-4 0 0,2 0-10,-4 0 0,3-3 84,-3 0-41,0 0 0,-3 2 37,0-2 0,1 2 9,2-1 1,-2 1 117,2 1 1,-2 1-145,-1 2 1,0 2 63,-1 4 0,1 1-51,0 2 0,3 7-4,0 5 1,1 5-45,-1 1 0,2 8-8,4-2 1,0 7 6,0-1 1,4-1-14,2 2 0,6-5 7,3 2 1,3-7 9,0-3 0,4-6-77,2-2 1,3-7 42,3-3 1,0-6-10,3-3 0,-3-2-53,3-1 1,1-3-171,2 1 1,0-5 144,1 1 0,-4-2-180,0-1 1,-5-1 63,0-2 0,-2 2 114,-5-2 1,-3 2-238,-3 1 339,-4 0 1,2 0 0,-4 0 0</inkml:trace>
  <inkml:trace contextRef="#ctx0" brushRef="#br1" timeOffset="33888">273 7030 7117,'5'-5'66,"-1"4"-73,0-3-2,1 4 0,4 1 16,0 2 1,0 6-16,1 3 0,2 5 19,0 1 0,1 1 0,-1 5 1,-2-1-21,2 2 1,1 3 18,-1-4 0,0 3-9,-3-6 0,-1 4-5,-1-4 1,1 3-4,-2-3 0,-1 0-17,1-3 1,-4-3-8,1-3 0,-2-2 9,-1-1 0,0 0-33,0 0 44,0 0-13,0 0 46,0-4-13,-4 3-1,-1-7 0,-4 2-2,0-6 0,0-2 4,-1-4 1,1-4-26,0-2 1,0-3 14,0-3 0,0 0-63,0-3 1,3 1 56,0-1 0,4-1 6,-1 3 1,2 1-8,1 3 1,1 1-2,2 2 1,-1-1 12,4 4 0,0 1 7,3 5 1,1-2-8,2 5 1,-2 0 1,2 3 1,2 0-2,-2 0 1,0 0-4,-3 0 0,0 3 10,0 0 1,-1 5 34,-2-2 1,2-1 97,-2 1 0,-1 3-101,1 3 0,-4 4 9,1-1 0,-2 2-13,-1 1 1,-1 2 19,-2 1 0,-2-1 46,-4 4 0,0-4-28,0 1 0,-1-1-217,-2-2 0,2-1 107,-2-2 0,2 1-187,1-4 1,-1-3 70,1-3 0,3-4-211,0 1 145,4-2 82,-2-1 1,4-4-16,0-2 0,1-3 146,2-3 0,-2 2 0,7-7 0,-3 3 0</inkml:trace>
  <inkml:trace contextRef="#ctx0" brushRef="#br1" timeOffset="34505">699 7175 8520,'-5'0'305,"1"0"-603,4 0-76,4 0 1,-2 0 200,4 0 1,-4-1-609,1-2 310,-1 2 471,-2-7 0,0 3 0,0-5 0</inkml:trace>
  <inkml:trace contextRef="#ctx0" brushRef="#br1" timeOffset="35126">854 6994 8001,'-5'9'-1325,"0"-3"1083,2 0 275,2 0 1,-5 2-5,3-1 1,2-2 29,-2-2 267,2-2-138,-3 3-85,3-4 1,-3-1 182,4-2-142,0-2 1,0-4 47,0-1 0,0 4 20,0 0-104,4 0 1,0-3 13,2 0 0,3 3 34,-3 0 1,2 0-45,1-3 1,1 0 11,2 0 0,-2 0-46,2 0 1,1 0-21,-1 0 1,3-1-29,-3 1 1,4 0 65,-4 0 0,3 0-101,-3 0 1,3 3 73,-3 0 0,1 0-9,-1-3 0,-2 0-39,2 0 1,-4 3 18,-2 0-67,0 4-32,3-2-214,-4 0 183,-1 3-136,-4-3 207,0 4 0,-1 3-165,-2 0 1,1 3-6,-4-3 0,3 1-112,-3-1 1,3-2 100,-3 2 1,4-1-220,-1 1 164,-3-2 101,5 3 1,-3-8-32,4-2 0,0 1 14,0-1 0,0 0 6,0-3 0,3-4 15,0 1 1,4 0 149,-4 3 0,4 0 0,-2 0 0</inkml:trace>
  <inkml:trace contextRef="#ctx0" brushRef="#br1" timeOffset="35818">1372 6512 8455,'-4'5'-1276,"3"1"1131,-2-3 0,2-1 146,1 4 1,-1-3 260,-2 3-119,2 0 1,-4 2-93,2-2 0,1 5 10,-5-2 0,4 3-87,-3 0 0,0 2-12,-3 4 1,0 1-69,0-1 1,0 0 129,0 0 0,0 3-46,0 0 0,0-1 10,0-4 0,0 0 53,0-4 1,4 0 0,2-3 0,2 0 321,1 0-335,0 0 1,4-4 14,2-2 1,5-2 38,1-1 0,4 0-12,-1 0 1,-1-4-32,1-2 0,0-2-23,4-1 0,-2 0-12,-2 0 0,1 0 7,-4 0 1,0 1-1,-3 2 0,0 1-69,0 2-32,0 2-108,-4-3 0,0 4 14,-2 0-7,-2 0 0,2 0-167,-6 0 112,-2 0 1,-4 3 105,0 0 1,0 0-16,0-3 1,0 0 154,0 0 0,0 0 0,0 0 0,0-4 0,0-1 0</inkml:trace>
  <inkml:trace contextRef="#ctx0" brushRef="#br1" timeOffset="36331">1207 6305 8552,'-5'4'0,"-2"1"-968,4 4 577,-4-4 1,6 3 466,-2-2 18,2 2 0,2-2-75,2 0 0,-1-4 21,4 1 0,0 1 32,3-1 1,-3 1-88,1-1 0,-1-2 60,3 2 1,-3-2-68,0-1 171,0 4 0,0-3 156,0 2-188,0 3 0,0-4-59,0 4 0,-3-3 11,3 3 0,-3-1-22,3 1 1,-3 2 6,3-2 1,-3 2-134,3 1 1,0 3 122,3 0 1,-3 0-65,1-3 1,-1 3-15,3 1 1,-3 0-14,0-1 1,-1-2 25,1 2 1,1-2 2,-4-1 0,3 0 14,-3 0 0,3 0-8,-3 0 1,3 0 77,-3 1 1,1-4-67,-1 0 0,-1 0 37,4 3-26,-4 0 0,5 0 47,-4 0 1,1 0-37,-1 0 0,-2 0 4,2 0 1,-1 0-88,1 0-39,-2 0-189,4 1 264,-5-5-323,0-1-32,0-4 1,0-4 144,0-3 1,-2-2-435,-1-3 669,2 2 0,-7-7 0,3 3 0</inkml:trace>
  <inkml:trace contextRef="#ctx0" brushRef="#br0" timeOffset="36591">1577 6531 8788,'-4'9'-104,"0"1"-832,-2 2 483,2-2 1,4 3 70,0-4 853,0 0-50,0 0-180,0 0-304,0-4-69,4-1 9,1-4 0,0-4-5,-2-2 1,1 1-134,-1-1 0,0 0 111,-3-3 0,0 0 150,0 0 0,-4 0 0,-1 0 0</inkml:trace>
  <inkml:trace contextRef="#ctx0" brushRef="#br1" timeOffset="38427">1905 6026 8494,'0'9'-207,"0"0"1,-4 0-202,-2 0 1,-1 1 252,1 2 1,-2-2 195,2 2 1,-2 1 69,-1-1 0,-2 4 11,-1-4 0,2 4 5,-2-1 1,2-2-60,1-1 0,0-1-13,0 1 1,0-2-4,0 2 0,4-1-32,2-2 1,-1 0-72,1 0 0,0 0 76,3 0 0,0 0-114,0 0 1,3 0 90,0 0 0,4 0-4,-1 0 1,2 0-22,1 0 1,0-1 1,0-1 0,0 0-4,0-4 0,0 1 24,0-1 1,-3-2-4,0 2 3,0-2 1,4-1 63,-1 0 1,-4-4-53,-2-2 0,1-2 4,-1-1 0,0-1-8,-3 1 1,3-3 0,0 0 1,0-4-6,-3 1 0,0-2-6,0-1 0,0 0 14,0-1 1,0-2-5,0 0 0,-3-4-162,0 1 1,-4 0 81,1 0 0,1 3 70,-1-3 1,0 4-10,-4-1 1,1-2 1,0 2 0,-3 0 10,0 3 1,0 3 12,3 0 0,1 1 42,2-2-44,-2 3-28,7 4-46,-3 4 1,4 2-137,0 6 0,1 3 159,2 6 1,3 4-12,6 5 1,-1 2 40,4 4 0,-3 4-44,3 3 1,-4-2 72,1 1 0,2-1-65,-2 2 1,0-4 67,-3-6 0,0 0 14,0-6 0,0 2 8,0-8 0,1 0 1,2-3 0,-1-1 9,5-2 1,-4-2-40,3-4 1,0 0-3,3 0 1,-3 0-7,0 0 0,-1-1 19,1-2 1,2-2-144,-5-4 1,3-3 69,-3 0 1,3-5-14,-3 2 0,1 1 22,-1-1 1,-2 0-9,2-3 1,-4 1 47,-2 2 0,-4-3-30,1 3 0,-2-2 31,-1-1 0,0 3-24,0 0 0,-4 1 63,-2-1 0,-2-2-36,-2 5 1,1 1 5,0 5 1,-1 2-7,-2 4 0,2 1 1,-2 2 0,2 3 1,1 6 1,1 3-1,2 3 1,-2 3 77,2 0 0,1 3-76,-2-3 1,5 4-7,-1-4 1,2 0-3,1-3 1,0-1 2,0-2 1,3-2-48,0-4 0,5-4-10,-2-2 1,-1-1-7,1-2 1,0 0 43,3 0 1,-3-5 80,0-1 0,0-5-84,3-1 0,0-4 97,0 1 0,-3-5-9,0-1 1,-1-2 18,1 2 0,1 1 30,-4-4 0,0 5 14,-3 1 1,0 1-19,0 4 0,0 1 28,0 3-243,0 4 163,0 1 1,0 5-110,0 2 1,0 3 60,0 6 0,0-1-14,0 5 0,0-4-31,0 3 1,1-3 0,2 3 1,-2-4-80,2 1 0,0-3 101,0-3 0,-2 2-198,2-2 193,-2-2 0,0 1-2,2-5 0,-2-2 7,2-1 0,-1-5 7,1-4 1,-2-4-8,2 1 0,1-5 4,-1-1 1,4-3 48,-1 2 1,-1-5-45,1 3 0,-3-4 12,3 4 0,-3-3-9,3 0 1,-4 3-9,1 0 1,-2 1 0,-1-2 1,0-1-1,0 2 0,-1 2 1,-2 1 1,1 2-2,-4 0 0,0 2 57,-3 2 1,1 2-48,2 4 160,-2 4-202,7 1 1,-3 9-25,4 4 0,0 8 16,0 7 0,0 3-10,0 0 0,4 4 12,2 2 1,1-1-15,-1 2 1,2-5 41,-2 1 1,2-3-23,1-2 0,0 0 119,0-4 0,0 0-43,0-3 0,1-4 16,-1-2 0,1-2-32,2-4 1,-2 1 10,2-4 1,-2 0-3,-1-3 0,3-4 7,0-2 0,1-2-55,-1-1 0,0-5 34,3-1 1,-3-2-32,3-1 1,-4-3-44,1 0 0,1-5-8,-1 2 1,0 1-7,-3-1 1,-3 3-15,1-3 0,-2 3 68,1 0 1,-2 2-11,-4 1 0,0 4 128,0 2 1,-1 2-129,-2 1 0,1 4 124,-4 2 1,0 4-100,-4 5 0,1 2 117,0 10 1,-1-1-54,-2 7 1,2 1 8,-2 6 1,2-2-73,1 4 1,0-4-1,0 1 1,1-4-88,2-2 0,-3-4 102,3 1 1,2-3-336,1-3 297,2-1-99,1-5 1,1-4 50,2-2 1,-1-2 2,4-1 1,1-4 41,2-2 1,0-5 8,0-2 1,1-3-73,2 1 0,-1-5 44,4-1 0,-3-1 32,3 1 1,-3 0-24,4-3 0,-4 3 42,3-3 0,-3 4-25,3-1 0,-3 0 0,3 0 1,-3 5 52,3-2 0,-4 6 18,2 0 0,-3 2 17,-1 1 0,0 4 150,0 2 0,0-2-95,0 2 0,-3 1-71,0 5 1,-4 3 63,1 3 1,-2 1-41,-1 2 0,-1-1-1,-2 4 0,-5 3-51,-4 3 0,-4 4-21,1 0 0,-2 1-101,-2 1 0,-3 3 131,-2 1 0,2 0-291,1-1 1,-2-5 75,-2 2 0,3-2-59,1-1 1,3-6 43,3-6 0,-1-2-243,4-1 264,-1-4 0,4-5 171,0-6 0,0-6 0,0-2 0</inkml:trace>
  <inkml:trace contextRef="#ctx0" brushRef="#br1" timeOffset="38676">2014 5942 8366,'-7'5'0,"-2"-2"-408,2-2-59,3-1 438,16 0 1,-1-4 199,10-2 1,-1-6 9,1-3-80,2-6 0,5-1-180,-1-5 0,0 4-3,0-7 0,-3 7-245,1-5 1,-4 3 97,3-2 1,-4 1 228,1 2 0,3-3 0,-1 4 0</inkml:trace>
  <inkml:trace contextRef="#ctx0" brushRef="#br0" timeOffset="39127">2268 5182 8792,'-13'-9'-916,"4"0"820,4 4 0,5-3 122,0 2 1,1 1 35,2-1 1,6 0-41,6-4 1,3 1-5,3 0 0,2 0-7,5 0 1,3 1 4,2 2 0,-1-1 54,2 4 0,-4 0-13,3 3 0,-4 0 67,1 0 1,-1 0-125,-2 0 0,1 1 128,2 2 1,-1 2-97,1 4 1,-2 3 0,-1 0 1,1 5 9,-1 2 1,0 1 7,0 7 0,-4-1-46,-2 7 0,2 2-9,-2 4 0,-4 3-58,-5 7 1,-2 1 92,-1 5 0,-4 2-106,-2 0 0,-6 4 51,-3-4 0,-5 3-6,-1-6 0,-5 8-30,-1-8 0,0 4-9,-4-10 1,3-1-15,1-4 1,0-4-7,0-6 1,0-1-253,0-5 1,-1-4 79,1-2 0,3-7 261,0-5 0,0 0 0,-3-4 0</inkml:trace>
  <inkml:trace contextRef="#ctx0" brushRef="#br0" timeOffset="42375">3437 5853 10681,'-13'5'-268,"3"3"-861,-2-2 870,2 2 0,1 0 403,0-1-234,-1 1 1,1-6-20,0 4 142,4-4 1,0 2-138,2-4 70,2 0-99,-3 0 352,4 0-174,4 0 106,-3 0-214,7 0 1,-4-1-57,2-2 64,2 2 38,-3-7 1,1 2-6,1-7 1,-4 2 20,3-4 1,-3 0-9,3-3 0,-3-3-83,3 0 1,-3-8-2,3 2 0,-4-3-13,1 0 1,1 2 74,-1-3 0,3 0 40,-3 1 0,1 0-13,-1 2 0,-1 4 6,4 0 1,-3 7 0,3-1 0,-3 6 14,3 0 0,-3 4-19,3 2 0,-3 4 2,3-1 1,-3 6-30,3 3 1,-3 4 22,4 2 0,-4 6 132,3 6 0,-4 3-110,1 3 0,-2-1 5,-1 1 1,0 1-3,0-1 0,0-2 5,0-4 1,0-4 0,0 1 0,1-3 1,2-3 0,-1-3-53,4-6 1,-3 2 35,3-5 1,-3 0-65,3-3 1,0-1 50,3-2 0,0-2-3,0-5 1,0-3-8,0-2 0,0-3-4,0-3 0,-1 1-15,-1-4 0,1 2 24,-2-2 0,-1 3 6,1-3 0,-4 3-7,1-4 1,1 5-9,-1-1 0,0 3 16,-3 3 1,-4 1 1,-2 2 1,1 5 0,-1-2 1,0 5 2,-3-3 0,3 5-46,-1-1 1,1 9 35,-3 4 1,4 5-22,2 0 0,-1 7 17,1 5 0,0 1 17,3 6 0,4-1-8,2 3 0,3-3 1,3 1 0,0-5 1,3 1 0,-3-6 2,3-2 1,-3-4 7,3-3 1,-3-3-14,3-6 0,-4 1 70,1-4 0,-1 0-65,-2-3 1,0-4 38,0-2 1,-1-2 34,-2-1 0,2-1 8,-2-2 0,1 1-35,-1-5 0,1 5 10,-4-1 0,3-1-87,-3 1 0,0 3 109,-3 3-111,4 4 0,-3-3 78,2 2-262,-2 2 208,-1-3-9,0 12 0,0-2 2,0 6 0,0-1 1,0 1 0,0-2-31,0 2 0,3-1 29,0-2 0,1-3-31,-1 0 0,-1-3 29,5 3 0,-1-4-32,3 1 0,0-2 27,0-1 1,1-1-5,2-2 0,-1-2-31,4-4 1,-3-3-4,3-1 0,-4 1-4,2 3 1,0-1-5,-1-2 1,0 2-11,-3-2 1,0 5 29,0 1 0,0 1 90,0-1-29,0 2 1,0 4 16,0 0 0,-3 1 9,1 2 1,-4 2 15,3 4 1,-3 0 21,3 0 1,-4 0-45,1 0 1,1-3-57,-1 0 1,3-3 49,-3 3 0,1-4 45,-1 1-17,-2-2-30,7-5-27,-7-1 0,3-8 0,-4-1 0</inkml:trace>
  <inkml:trace contextRef="#ctx0" brushRef="#br1" timeOffset="42642">3210 5662 8473,'-18'0'119,"4"0"606,5 0 1,9-3-569,6 0 1,6-4-553,3 1 1,6-2 21,4-2 268,5-3 1,1-1 0,2-4 0,0 1-120,-3 2 0,-1-1-181,4 4 1,-4 1 158,2 4 0,-3 0-475,-1 4 721,-4 0 0,4 7 0,-4 1 0</inkml:trace>
  <inkml:trace contextRef="#ctx0" brushRef="#br1" timeOffset="43838">4653 5381 8436,'0'9'0,"0"0"0,0 0 0,0 1 0,0 2 0,0 2 0,0 4 0,-3 0 0,0 0 0,0 2 0,3 1 0,-4-2-270,1 2 195,0-2 1,3-1 88,0 1 0,0-1 52,0 0 0,0-3-237,0 0 236,0 0 1,0 0-54,0 0 1,0-4-163,0 2 0,0-3 64,0-1 0,-3 0-514,0 0 71,0 0 259,3 0 270,0-4 0,0-1 0,0-4 0</inkml:trace>
  <inkml:trace contextRef="#ctx0" brushRef="#br1" timeOffset="44284">4971 5416 8459,'-9'0'-147,"0"0"1,3 0-226,0 0 1,3 0 336,-3 0 0,0 1 86,-3 2 1,3 1-18,0 2 1,1 2-24,-2-2 1,-1 2-13,2 1 1,1 0 5,-1 0 1,1 0-2,-1 0 0,-1-3 71,4 1 11,-4-1 3,6 3 13,-3-4-137,4-1 85,0-4-78,4 0 1,1 0 10,4 0 1,0-1-10,0-2 1,1-1 5,2-2 1,-1-1-11,1 4 0,-1-4-13,1 4 0,-2-3 2,2 3 1,-5 0-21,-1 3 0,-3 0 13,3 0 50,-4 4 1,2 1 25,-4 5 0,-1-1 10,-2 0 1,1 0-36,-4 0 0,0 1 0,-3 2 1,-1-2-57,-2 2 0,2-2-130,-2-1 1,2 0-81,1 0 1,-1-1-94,1-1 356,0 1 0,0-7 0,0 3 0</inkml:trace>
  <inkml:trace contextRef="#ctx0" brushRef="#br0" timeOffset="44529">5152 5369 8748,'0'6'-53,"0"1"1,0-1-661,0 3 416,0 0 1,-4 4 618,1 2-131,0 2 0,3 0-117,0-2 1,1 1-56,2-3 0,-2 0-74,2-1 0,-1-2-97,-2 2 1,3-1-19,0 1 1,0-2 110,-3 2 1,-1-2-258,-2-1 0,1-1 5,-5-1 0,1 0 311,-3-4 0,0 0 0,0-3 0</inkml:trace>
  <inkml:trace contextRef="#ctx0" brushRef="#br1" timeOffset="44711">5079 5470 8461,'9'-9'-555,"0"0"1,0-3 646,0 0 1,4-4 521,2 1 1,4-4-340,2-2-126,2 2 1,5-4-37,2 2 1,-1 1-213,1-5 0,-1 6-31,1 1 0,-1 4 130,1 5 0,-2 4 0,-1 1 0</inkml:trace>
  <inkml:trace contextRef="#ctx0" brushRef="#br1" timeOffset="45146">5941 5614 8178,'-18'9'-183,"-1"1"91,5 3 1,1-2 515,4 4-217,4-4 0,0 5-117,2-4 0,2 1-189,-2-1 0,3-2 68,3 2 1,-2-1-160,2-2 1,2 0 17,1 0 1,-1 0 122,1 0 0,-3-1-176,3-2 0,-3 1-240,3-4-144,-4 4 423,6-6 186,-2 3 0,-1-8 0,-1-1 0</inkml:trace>
  <inkml:trace contextRef="#ctx0" brushRef="#br1" timeOffset="45370">5650 5898 8171,'-10'-4'113,"4"-3"0,4-1 272,2-1 0,8-4-120,4-2 1,6-6-6,3-3 1,6-7-267,6-6 1,7 0 137,2-5 1,0 1-148,4-4 0,0 3-109,5-4 1,-2 3-235,-7 7 0,-1-2-7,-1 8 0,-4 5 365,0 7 0,1 0 0,-5 4 0</inkml:trace>
  <inkml:trace contextRef="#ctx0" brushRef="#br1" timeOffset="45772">6297 5563 7473,'-6'2'636,"3"4"0,2 0-713,1 6 0,0 1 11,0-1 1,0 0-29,0-2 0,0-1 38,0 0 0,0 0-201,0 0 158,0 0 1,3 0-206,0 0 1,2-3-14,-2 0 0,-2 0 86,2 3 1,-2 0 230,-1 0 0,0 4 0,0 2 0</inkml:trace>
  <inkml:trace contextRef="#ctx0" brushRef="#br1" timeOffset="46776">6612 5442 8306,'-4'9'-95,"-2"0"0,1 4-197,-1 2 0,3 6 317,-3 0 0,0 3 196,-3-3 0,1 0-82,2-3 0,-2-3-118,5 1 0,-3-5-50,3 1 29,-4 2 0,3-4-9,-2 2 44,2-6-49,0-2-89,3-4 43,-3 0 0,4-5-90,0-4 0,1-1 71,2-5 0,2 0-101,4-3 0,4-2 125,3-1 1,1-1-129,1-2 0,1-1 85,2 4 0,-2-2 1,2 2 1,-1 3 55,-2 0 1,-1 4-37,-2 5 65,2 4 0,-7 1 147,2 4 1,-6 4 62,-3 2 1,-2 6-117,-1 3 1,0 2 103,0 1 1,-4 0-33,-2 1 1,-2-4-60,-1 0 1,0-1-26,0 1 0,0-2 6,0-4 1,3-1-59,0-2 107,4 2-177,-6-7 0,7-1 98,-2-6 1,5-2-266,1-1 0,4-3 20,-1 0 0,2-4-50,1 1 1,0-1 89,0 0 1,0-1 7,0 2 0,1 1 69,2-1 0,-5 4-12,3-1 1,-3 2 189,2 1 1,-3 4-1,0 2 1,-3 2 122,3 1 0,-4 1-83,1 2 1,-2 3 140,-1 6 0,0 2-96,0 4 1,0 0-13,0 0 1,0 0-95,0 1 0,0-2 43,0-2 1,3 1-231,0-4 136,4 0 1,-2-4-143,4-2 1,-3 1 34,0-4 1,0 0-127,3-3 0,-3 0 204,0 0 1,0-4-8,4-2 1,-1-2-69,0-1 1,0 0 54,0 0 0,-3-1-6,0-2 1,0 2 5,3-2 0,-3 2-18,0 1 33,0-1 1,2 1-8,-2 0 1,-1 4 38,-2 2 1,-1 2 9,4 1 1,-3 0 155,3 0 1,-1 4-111,2 2 0,0 2 15,-4 1 1,4 1-55,-1-1 0,2 0 17,1 0 0,3 0-41,0 0 0,1-1-9,-1-2 0,-1-1-13,4-2 1,-2-2-26,2 2 1,0-3-22,3-3 0,-3-2 61,0-4 1,0 0-34,3 0 0,1-4 25,-1-2 0,0 0-4,0 0 1,-1 0-33,-2-3 1,1 3-2,-4 0 0,1 4-113,-4-1 1,-1 2 124,-2 1 0,-2 2-10,-4 1 1,0 4 1,-1-2 59,-2 4 1,1 4-7,-4 2 0,0 6 9,-3 0 1,-3 3-21,3-3 1,-2 3 16,5-3 1,-1 3 46,1-3 0,-1 0 76,4-3-133,0 1 1,4-2-2,2-2 0,2 1-140,4-4 1,3 3 137,0-3 1,5 0-259,-2-3 0,2-1 34,1-2 211,0-2 0,4-4 0,1 0 0</inkml:trace>
  <inkml:trace contextRef="#ctx0" brushRef="#br1" timeOffset="48310">8281 5535 8490,'0'-9'-1222,"0"0"1228,0 0 1,-1 0 104,-2 3 1,2-2 130,-2 2 0,2 1-94,1-1 0,-1 0 73,-2-3 0,2 3 192,-2 0 62,2 4-269,1-6-88,-4 7 0,-1 2-332,-4 8 0,0 5 102,0 7 1,0 2-108,0 5 0,0-1 5,-1 0 1,1-1 56,0-2 0,4 1 102,2-7 1,2 1-19,1-7 0,0 0 50,0-3 1,4-1 51,2-2 0,-1 1 29,1-4 1,0 0-75,4-3 0,2 0 64,0 0 1,4-1-41,-1-2 0,-1-3-4,1-6 1,-1 2-26,1-2 1,3-1-4,-3 1 1,-2-3 19,-1 3 1,1-3-2,-1 2 1,0-3 10,-3 1 0,-3-1-14,0 1 1,-4-2 89,1 2 0,-2 1-5,-1-2 0,0 5 97,0-1-9,0 2 41,0 5 0,-1 2-177,-2 6 1,-2 3 28,-4 6 0,1 2-18,2 5 0,-1 0 32,4 2 1,-3-2-107,3 2 1,0-2 14,3 0 0,3-4-178,0 0 1,4-4 103,-1 1 0,3-6-182,3-3 0,-1-2 89,4-1 0,-2 0-135,2 0 0,0-4-225,3-2 546,4-2 0,-3-5 0,3-1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1:08.060"/>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463 200 10547,'0'-9'-1163,"0"0"1,0 3 846,0 0 1,0 3 83,0-3 126,0 4-1,0-6-19,0 7 133,0-7-153,0 7 301,0-3 305,0 4-108,-4 0 0,2 0 72,-4 0 288,4 0-177,-2 0-193,4 0 0,4 0-186,2 0 1,-1 0-117,1 0 1,0 0 100,3 0 0,0 0-203,1 0 135,-1 0 1,-3 0-22,0 0-14,-4 0-35,2 0-1,-8 4 85,-2 2 1,-3 3 20,-4 3 0,-4 2-124,-4 4 0,-5 4-186,-1 2 1,-1 4-299,-6 2 0,1 1 203,-3 2 1,-5 4-369,-1-1 1,-2 4 665,-2 6 0,-3 7 0,-1 3 0</inkml:trace>
  <inkml:trace contextRef="#ctx0" brushRef="#br1" timeOffset="758">762 19 8440,'-9'0'-573,"-1"-4"1,1 3 628,0-2 1,3-1 1065,0 1-951,4 0-192,-2 3-216,4 0 340,4 0-2,1 0 1,3 1 94,-2 2 73,2-2 1,-3 6-131,5-4 0,-4 3 132,0-3 1,0 3-182,3-3 0,0 3-20,0-3 0,3 3-102,0-3 0,4 3 135,-1-3 1,6 0-152,4-3 0,-2 0 24,1 0 1,1 0 17,5 0 0,-1 0 35,1 0 0,-2 0 15,-1 0 1,1 0-46,-1 0 0,-3 0 4,0 0 0,-3 0-123,4 0 0,-4 0 82,3 0 1,-3 0-398,3 0 1,-4 0-102,2 0 0,-3 1 536,-1 2 0,-4 2 0,-1 4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1:02.029"/>
    </inkml:context>
    <inkml:brush xml:id="br0">
      <inkml:brushProperty name="width" value="0.11396" units="cm"/>
      <inkml:brushProperty name="height" value="0.11396" units="cm"/>
      <inkml:brushProperty name="color" value="#E71224"/>
    </inkml:brush>
  </inkml:definitions>
  <inkml:trace contextRef="#ctx0" brushRef="#br0">614 318 15028,'-8'6'740,"1"1"886,-1-5-1829,7 2 431,-3-4 0,4 1-753,0 2 394,0-2 1,4 7-231,2-2 0,3 6 194,0 3 1,0 3-267,0 3 0,-3 3 75,0 7 0,2 2 302,1 6 0,2 3-218,-5 3 1,1 5 249,-1 5 0,1 4-237,-4 8 0,0 4 218,-3 5 0,-1 2 24,-2 0 0,-2 1 124,-4 5 0,0-9 174,0-5-342,-4-13 1,3-4-1,-3-7 1</inkml:trace>
  <inkml:trace contextRef="#ctx0" brushRef="#br0" timeOffset="649">281 1 12416,'-6'0'221,"0"0"172,0 0-288,-3 0 0,1 1 198,2 2 0,-2-2-91,1 2 0,2 1 114,-1-1 1,0 4-3,-3-1 1,0 2 98,0 1 1,-3 1-6,0 2 1,-1 0 18,1 3 1,-1 3 48,-2 3 1,-2 4-169,5-1 1,-3 2-85,3-2 1,0 2-165,3-2 1,0 5-143,0 2 1,4-4-93,2-3 1,3-4-121,3 1 0,6-3-329,6-2 1,5 0-217,1-4 0,7-4 273,0-5 0,4-2 112,-2-1 1,4-1-181,0-2 1,4-2-250,1-4 811,-3 0 0,3 0 0,-2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0:58.302"/>
    </inkml:context>
    <inkml:brush xml:id="br0">
      <inkml:brushProperty name="width" value="0.08547" units="cm"/>
      <inkml:brushProperty name="height" value="0.08547" units="cm"/>
      <inkml:brushProperty name="color" value="#E71224"/>
    </inkml:brush>
  </inkml:definitions>
  <inkml:trace contextRef="#ctx0" brushRef="#br0">19 885 7802,'-5'-9'-944,"-3"2"875,5 1 1,0 0 356,3-3 0,0 0 253,0 0-367,0 0 0,0 0 235,0 0-298,0 0 1,0 0-20,0 0 0,3 3-11,0 0 0,4 3-104,-4-3 0,1 4-48,-1-1 127,-2 2 0,4 1-152,-2 0 102,-2 0 0,4 0-100,-2 0 0,-2 4 70,2 2 1,1 2-14,-1 1 1,0 0-84,-3 0 1,0 3-225,0 0 1,0 4 175,0-1 168,-4 2 0,-1 2 0,-4-1 0</inkml:trace>
  <inkml:trace contextRef="#ctx0" brushRef="#br0" timeOffset="1567">717 658 8364,'5'0'-1866,"3"0"1868,-3-4 0,4 0 170,0-2 1,-3 1-144,0 2 1,-3 2 140,4-2 0,-4 1 5,3-1 26,-4 2-16,2-3 55,-4 4 38,0 0-185,0 4 1,-4-2-102,-2 4 0,-2 0 102,-2 3 0,1 0-229,0 0 0,-3 0 20,0 0 0,-4 0-91,1 0 0,1 0 75,-1 0 1,4 0 19,-2 0 1,0 1-87,1-1 0,-1-3 52,1 0 1,2-1 106,-2 1 1,5 1-72,1-4 0,0 1 222,-3-1-99,4-2-79,-3 7-149,3-7 5,-1 7 209,2-7 0,4-1 0,0-5 0</inkml:trace>
  <inkml:trace contextRef="#ctx0" brushRef="#br0" timeOffset="2446">553 296 8440,'-5'-4'-901,"1"-1"0,1-1 734,0 0 219,0 4 21,3-6-2,0 3-24,4-4 0,-3 3 4,2-1 1,1 4 261,-1-3-219,0 4 337,-3-2 1416,0 4-1731,4 0-69,-3 0 0,4 1-79,-2 2 1,-1-1 5,4 4 1,-4 1-69,1 2 0,1 1 109,-1 2 1,0-1-109,-3 4 1,3 0 88,0 3 0,0 0-23,-3 1 1,0-4-13,0 0 1,1-4-5,2 1 1,-1-2-7,4-1 23,0-4 0,3 2 49,0-4 1,-3 1-39,1-1 0,-1-2 29,3 2 1,-3-2-27,0-1 1,-3 0 49,3 0-35,0-4 1,2-1 3,-2-4 0,1 0-5,-4 0 0,3-3-3,-3 0 1,0-3 7,-3 3 0,0-5-7,0 2 0,3-2 17,0-1 1,0 3-15,-3 0 0,0 3 46,0-3 1,0 7 77,0-2 231,0 3-380,0 2 0,0 2 13,0 6 0,1 3-41,2 7 1,-2-2 79,2 4 0,1 0-72,-1 3 1,4-3 52,-1 0 0,3-4-187,0 1 0,1-1 95,2-2 0,-1 0 47,4 0 1,-3-4 33,3-2 0,-4 1 2,1-1 0,-2 0 32,0-3 1,-1-1-79,0-2 255,0 2 0,-1-7-75,-2 2 0,1-2 55,-4-1 1,0 0-178,-3-1 1,3-3-3,0-2 1,0-2-8,-3-1 0,0-1-119,0-2 1,3-3 15,0-3 1,0 3 103,-3 0 0,0 1-129,0-2 1,3 0-7,0 4 1,4 1-178,-1 5 0,-1 2-336,1 4 642,-4 4 0,6 9 0,-3 6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0:57.364"/>
    </inkml:context>
    <inkml:brush xml:id="br0">
      <inkml:brushProperty name="width" value="0.08547" units="cm"/>
      <inkml:brushProperty name="height" value="0.08547" units="cm"/>
      <inkml:brushProperty name="color" value="#E71224"/>
    </inkml:brush>
  </inkml:definitions>
  <inkml:trace contextRef="#ctx0" brushRef="#br0">101 136 8335,'0'-9'-642,"0"0"0,3-3 835,0 0-133,0 0 1,0 3-18,0 0 0,4 0-24,-1 0 1,-1 1-17,1 2 0,-3-3 57,3 3 0,-4 1 39,1-1 1,-1 4 31,1-1 23,-2 2-67,3 1 0,-4 1 1,0 2 1,-1 0 5,-2 6 0,2-2-1,-2 6 0,-1 0-72,1-1 0,-1 3 64,1-3 0,2 0-176,-2-3 1,2 0 94,1 0-18,0-4 182,0-1-2,0-4-251,-4 0-83,3 0 0,-4 1-78,2 2 1,-3-1 78,-6 4 1,1 1-439,-5 2 1,1 4 604,-3 2 0,-4 6 0,-1 2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0:47.331"/>
    </inkml:context>
    <inkml:brush xml:id="br0">
      <inkml:brushProperty name="width" value="0.11396" units="cm"/>
      <inkml:brushProperty name="height" value="0.11396" units="cm"/>
      <inkml:brushProperty name="color" value="#E71224"/>
    </inkml:brush>
  </inkml:definitions>
  <inkml:trace contextRef="#ctx0" brushRef="#br0">64 1116 15350,'-10'0'-619,"1"0"0,0 3 919,0 0 0,3 0-138,0-3 1,3 0-39,-3 0 129,4 0-165,-2 0 0,4-1 135,0-2 0,0-2-59,0-4 0,0 0-84,0 0 0,1-2-744,2-1 682,-2 2 1,3-3 448,-4 4-280,4 4 509,-3-3-877,3 7 432,-4-3 0,1 4-456,2 0 36,-2 0-227,7 0 259,-3 0 0,4 0 95,0 0 1,1 0-265,-1 0 0,0 0 229,0 0 1,0 0-245,0 0 1,0 0 340,0 0 0,1 0-6,2 0 0,-2 0-22,2 0 0,-1 0-11,2 0 0,-3 0-1,2 0 0,-1 3-99,1 0 0,-2 0-3,2-3 0,-2 0 88,-1 0 0,0 0-23,0 0 21,4 0 1,1 0 7,1 0 1,-4 0-3,-2 0 0,-5 0 2,5 0 0,-2 0 103,2 0 0,0 0-36,0 0 0,0 0-39,0 0 0,0 1-79,1 2 1,2-2 23,0 2 0,0 1-56,-3-1 1,0 1-18,0-1 1,0-2 51,0 2 1,1-1-2,2 1 0,-2-2 15,2 2 0,0-2 47,0-1 0,-2-1 235,2-2 0,2 1-63,1-4 0,-1 4 69,1-1 0,-1-1-13,2 1 1,0-3-28,-4 3 1,3-1-7,-3 1 1,4 2-63,-1-2 0,2 1-38,2-1 0,-4 2-82,0-2 0,0 2-84,3 1 1,0 0 30,0 0 0,0 0-9,1 0 0,-1 0-31,0 0 1,-3 0 22,0 0 1,0 0 84,3 0 0,1 0-2,-1 0 1,-1 0-15,-2 0 1,2-3 104,-2 0 0,2-3 17,1 3 0,4 0-54,-1 3 1,0 0-101,-3 0 1,0 0 63,0 0 1,1 1-40,-1 2 0,0-1-41,0 4 0,-1 0-80,-2 3 1,2 1-134,-2 2 0,2-2-30,-2 2 1,2-2 61,-2 0 0,2-4 138,1 0 0,-2-3 8,2 3 1,-1-4 108,4 1 1,1-2 75,-1-1 0,3 0 74,-3 0 0,5-3 101,-2 0 0,0-1-6,3 1 0,-5 1-19,6-4 1,-6 4-118,2-1 0,-1 2-19,1 1 1,3 0-89,-3 0 0,2 0-16,1 0 1,-1 0-11,-1 0 0,1 0-45,-2 0 1,-1 0-9,1 0 1,-3 0-5,0 0 0,-2 0 19,-1 0 0,0 0 31,0 0 0,0 0 8,1 0 0,-4 0 0,0 0 0,-3 1-51,3 2 1,-3-2-1,3 2 0,-3-2 38,3-1 1,-3 3-77,0 0 1,-2 0 34,-1-3 0,0 0 54,0 0 0,-1 1-98,-2 2 1,2-2 9,-2 2-138,-2-2 157,4-1 247,-7 0 108,3 0-51,0 0-7,-3 0 596,3 0 227,-4 0-823,-4 0-3,3 0 0,-4-3-748,2 0 48,2 0 372,-7 3 0,6-1-325,-4-2-46,4 2 187,-2-3 1,3 4 270,-2 0 66,2-4 294,-3 3-73,4-3 58,0-1 96,0 4-221,0-3 0,0 3 344,0-2-774,0 2 311,0-3-3947,0 4 3159,0 4 156,4-3 1,-3 7-113,2-1 0,-2 1 611,-1 1 0,4 0 0,1 0 0</inkml:trace>
  <inkml:trace contextRef="#ctx0" brushRef="#br0" timeOffset="2272">1931 172 12174,'3'-6'733,"0"0"-444,0 0 1,-2-3-286,2 0 1,-1-3 92,4 0 0,-1-1 72,1 1 0,3 2-12,-3-2 1,-1 1-66,1 2 0,-3 0 151,3 0 1,-3 3-166,3 0 171,-4 4-36,6-6 0,-6 7-152,4-2 1,-3 2-180,3 1 1,-4 1-831,1 2 473,2 2 0,-1 7 236,2 0 0,2 0-140,-2-3 1,-1 1-74,1-1 1,0-3-116,4 0 1,-1-4 276,0 1 1,0 1 85,0-1 1,0 0 324,0-3 0,-3 0 138,0 0 1,0 0-138,3 0 1,-3 3-139,0 0 0,-3 3-84,3-3 1,-4 4 226,1-1 1,1 5-118,-1 1 1,0 1 96,-3-1 1,0-1-33,0 5 0,0-4-59,0 3 0,0-4 7,0 1 0,0-2 349,0-1 138,0 0-249,0 0-47,0-4 7,0-1-62,0-4 0,0 4-177,0 2 0,0 3-19,0 0 1,-3 3 106,0 0 0,0 0-48,3-3 0,0 0-29,0 0 33,0 0 161,4-4-388,1-1 0,5-4 195,-1 0 0,-3 0-38,0 0 0,-3-3 112,3 0 0,-1-1-77,1 1 1,2 2-299,-2-2 1,-1 2-484,1 1 843,0 0 0,-1-4 0,-1-1 0</inkml:trace>
  <inkml:trace contextRef="#ctx0" brushRef="#br0" timeOffset="2563">2477 688 12055,'-15'0'150,"-1"0"126,4 0 0,3 3 127,3 0-50,4 1 0,-2-6-488,4-1 0,1 1 452,2-4 0,2-3-308,4-3 1,1-3-49,2 3 1,-2-3-163,2 3 1,-1 1 100,-2 5 1,0-1-713,0 4 756,-4 0 0,3 3 0,-3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0:22.334"/>
    </inkml:context>
    <inkml:brush xml:id="br0">
      <inkml:brushProperty name="width" value="0.08547" units="cm"/>
      <inkml:brushProperty name="height" value="0.08547" units="cm"/>
      <inkml:brushProperty name="color" value="#E71224"/>
    </inkml:brush>
    <inkml:brush xml:id="br1">
      <inkml:brushProperty name="width" value="0.11396" units="cm"/>
      <inkml:brushProperty name="height" value="0.11396" units="cm"/>
      <inkml:brushProperty name="color" value="#E71224"/>
    </inkml:brush>
  </inkml:definitions>
  <inkml:trace contextRef="#ctx0" brushRef="#br0">2612 601 8312,'-9'0'-13,"0"0"30,0 0 0,0 0-62,0 0 1,-3 3 163,0 0 1,-1 4-212,4-1 0,0 2 23,0 1 1,3 0-113,0 0 0,1 0 150,-1 0 1,-1 0-15,4 0 1,0 0 22,3 0 1,0-3-89,0 1 143,0-1 1,1-1-64,2-2 1,-1-2 242,4-1 1,0 0-51,3 0 0,1 0-42,2 0 1,-2-1-100,2-2 1,2-2 4,-2-4 1,4-4-21,-1 1 0,-1-4-18,1 1 0,0 1-12,3-1 1,-2 0 43,-1-3 0,-3-1 55,3 1 0,-4 3-32,1 0 0,-2 3 14,-1-3 1,-1 4 29,-2-1 0,-2 2 15,-4 1 0,0 2-97,0 1 1,0 3 104,0-3-477,0 4 284,0-2-83,0 4 0,0 4 60,0 2 0,1 0 27,2 3 0,-2-1-3,2 4 1,-1-2-17,1-1 0,-2 3 55,2 0 0,2 0-12,-2-3 1,4 0 68,-1 0 0,-1 0-62,1 0 1,-1 1 55,1-1 1,1 3-16,-4 0 1,0 4 1,-3-1 0,0 3-7,0 3 0,-1 0-5,-2 7 1,-6 1-9,-6 7 1,-2 1 4,-2-1 1,1-3 62,0 0 1,0-3-61,0 0 1,0-2 44,0-1 0,0-4-19,3-1 0,-1-4 4,4-3 0,-3 1-14,3-4 0,0-3 0,3-3 0,3-4-401,0 1 229,4-2-409,-2-1 581,4-4 0,4-5 0,1-5 0</inkml:trace>
  <inkml:trace contextRef="#ctx0" brushRef="#br0" timeOffset="550">3275 629 8144,'-9'-5'73,"3"1"93,0 4 0,3 0 21,-3 0 0,1 4-33,-1 2 1,-2 2-14,2 1 0,1 0-122,-1 0 0,0 1 117,-3 2 0,3-1-238,0 4 1,3-3-17,-4 0 0,5 1-73,-1-1 0,2-3-48,1-3-297,0 0 60,0-1 400,4-1 0,2-5-34,3-2 0,1-2 8,2-4 1,-2-3 98,2 0 0,-2-1-42,-1 1 0,0 0 120,0-3 1,0 1-45,0-1 0,-1 2 145,-2 4 1,2 0 347,-5 0-200,4 4-138,-6 1 1,3 5-67,-4 2 1,0 3 123,0 6 0,-4 2-141,-2 4 0,-1 1-4,0 2 0,-1-1-22,2 1 1,1-5-91,-1-1 0,4-4-262,-1 1 202,2-2 0,5-5-230,2-2 1,3-2 96,3-1 0,3-4-65,3-2 1,0-2-115,0-1 385,4-4 0,-3-1 0,4-4 0</inkml:trace>
  <inkml:trace contextRef="#ctx0" brushRef="#br0" timeOffset="1761">3837 818 8263,'-13'5'0,"3"2"-115,-3-4-51,3 4 0,2-5-130,2 5 194,2-5-83,4 2 141,0-4 0,4-4-7,2-3 1,2-1 50,1-1 1,2-1 2,1-2 0,1 1 34,2-4 1,2 0 124,-2-3 0,5 0-79,1-1 1,1-2-57,-4 0 0,0 0 138,0 3 0,0 0-106,0 0 1,-1 3 157,-1 3 0,0 3-188,-4 3 1,0-1-6,-3 4 1,0 1 6,0 5 1,-3 2-101,0 4 0,-4 4 45,1 2 1,-2 3 56,-1 0 0,0 0-67,0 0 1,0 0 33,0 0 1,0-3 3,0 1 0,0-1-85,0 3 41,0-4 0,1-2 25,2-6 1,-1-2-6,4-4 1,3-1-101,3-2 1,2-3 100,-2-6 0,2 1-6,4-4 0,-2 3-7,2-4 1,-2 1-64,5-3 0,-1 0 45,-2 0 0,0-3-4,0 0 0,0-2 8,0 2 1,-4 2 1,-1-2 0,-1 3 76,-3 3 1,2-1-114,-5 3 190,-2 1-158,0 3 78,-4 4-26,-4 1 0,-1 8 5,-4 2 0,3 5 3,0 1 1,0 6-7,-3 0 0,3 0 94,-1 3 1,2 1-93,-1-1 0,-1 1 42,4-4 0,0 0-39,3 0 0,0-4 6,0-2 0,4-2-12,2-1 1,-1-1-8,1-2 1,2-1 1,4-5 0,-2 0-12,2 0 0,2 0-104,1 0 1,-1 0 63,1 0 0,3-5-85,4-1 1,2-2 63,-3-1 0,1 0 22,-1 0 0,1 0 24,3 0 1,1 3 6,-2 0 1,-1 0 11,1-3 0,-3 0 23,0 0 0,1 0 162,-1 0 0,0-2-106,-3-1 0,1 2 78,-1-2 0,0 1-49,0-1 1,-3 2-40,0-2 0,-4-1-28,1 1 0,-3-5-5,-3 2 1,2 1 13,-5-1 0,1 3-16,-1-3 1,-2 1-85,2-1 0,-5 2 84,-1 4 0,-4 0-115,0 3 0,-1 2 52,-1 4 1,0 0-4,0 0 0,0 0 6,0 0 1,0 4-5,0 2 0,-3 7 4,0 2 1,0-1-3,3 1 1,-4 1-46,1 5 1,-3 2 42,3 5 1,-4 0 3,1 2 0,-1 2 2,1 5 1,-2-1 60,1 0 1,-1 1-13,-1 3 0,-1 1 97,-2 4 1,3-3-74,0-3 1,-1-2 17,4 0 0,2-2-45,1-2 1,-1-2 16,1-3 1,1-4-179,5 0 1,-2-5 99,2-1 1,1-1-123,-1-4 0,4-4-100,-1-3 51,2-4 90,-4 2 66,4-4 1,-2-4-18,6-2 0,-2-3 12,2-4 0,3-1 127,0-4 0,2 0-106,1 0 0,0-3 112,0 0 0,0-6-52,0 0 0,0 0 7,0-3 0,-1 3 28,-2 2 1,1 0 16,-4 4 0,0 0-43,-3 3 0,-1 4-11,-2 1 0,-3 4 42,-6 3 0,1 2-33,-4 4 1,3 2 113,-3 4 1,1 4-134,-1 9 1,-2-1 2,5 0 1,0 0-5,3 0 0,0 0 0,0 0 0</inkml:trace>
  <inkml:trace contextRef="#ctx0" brushRef="#br0" timeOffset="1969">5217 698 8062,'-19'0'0,"1"0"0,2 4 431,4 2-395,4 3-872,8 0 106,0 0 730,4-4 0,5-5 0,5-5 0</inkml:trace>
  <inkml:trace contextRef="#ctx0" brushRef="#br0" timeOffset="2797">5843 761 8091,'-13'3'-92,"1"0"1,-3 3-139,3-3 1,0 3 183,3-3 1,3 3 45,0-3 0,3 0 467,-3-3-229,4 0 34,-2 0-233,4 0-15,0-4 1,1-1-14,2-4 0,3-4-5,6-2 1,-1-2 5,4-1 0,0-2 25,3-1 1,1 1-56,-1-4 0,0 3 8,0-4 0,-3 4-7,0-3 1,0 4-12,3-1 1,-2 3-5,-1 3 1,-4 2 38,1 7 1,-2-1-8,-1 4 1,-1 1 80,-2 5 0,-2 3-80,-4 6 1,0 0 98,0 3 0,-4 1-54,-2 5 1,-5 1 13,-1 2 0,0 0-65,3-3 0,-3-3-1,0 0 1,-1 0-2,4-3 1,0-2-96,0-1 1,3-1-114,0-2 188,4-4-192,-6-1 119,7-4 1,-2 0-117,6 0 123,2-4 1,5-1-101,2-4 0,-2-1 72,2 1 0,3 0-7,0 0 0,-1 0 76,1 0 0,0 0-46,3 0 1,0 3 119,0 0 1,0 4-59,-3-1 0,1 2 26,-4 1 1,3 0 9,-3 0 0,0 3 97,-3 0 1,0 4-36,0-1 0,1 2 10,-1 1 1,-1-3-15,-2 0-43,2 0 1,-7 3-18,2 0 1,-2-3 10,-1 0 1,-4-3-6,-2 4 0,-3-4 7,-3 3 1,-2-1-5,-1 1 1,-5-1 36,2-2 0,-2-1 108,2 4 1,1-4 45,1 1 1,0-2 21,4-1 39,-4 4-197,6-3-23,-3 3-7,8-4 0,5 0-118,6 0 0,3-1 94,3-2 0,-1 2-17,4-2 0,0 2-63,4 1 0,0-3 66,2 0 1,2-1-198,4 1 0,-3 1-68,1-4 1,-2 1-83,1-1 1,-1-2 352,-2 1 0,-1-1 0,2-1 0</inkml:trace>
  <inkml:trace contextRef="#ctx0" brushRef="#br0" timeOffset="3007">6097 218 8220,'-20'0'1004,"-1"0"1,6 0-542,0 0-463,4 4 0,7 0 0,4 2 0,8-2 0,7-4 0,-2 0 0,8 0 0,-2 0 0</inkml:trace>
  <inkml:trace contextRef="#ctx0" brushRef="#br0" timeOffset="4777">6886 572 8135,'0'-13'174,"0"-2"390,0 2-236,0 4-305,0 1 240,0 7-244,0-3 0,3 8-184,0 2 1,1 6 115,-1 3 0,-2 0-45,2 3 0,-2-1 5,-1 4 1,0-2-90,0-1 0,0-3 217,0 0 1,-1-1 63,-2 1-2,2-1-43,-3-5 0,5-4 115,2-2 1,-1-2-122,4-1 0,1-4-92,5-2 0,2-2-13,4-1 0,3-5-170,1-1 0,2 1 86,-3-1 0,4 0-145,-1-3 0,-1 3 147,-2 0 0,-3 3 18,-3 0 1,-1-1 96,-2 1 1,-5 0-228,2 3 549,-6 4-82,5 1 1,-8 5 53,0 2 1,-4 3-35,-5 6 1,0 2 103,0 4 1,-3 2-284,0 1 0,0-3 63,3 0 1,0 0-201,0-3 0,3-2 176,0-1-253,4-1-68,-2-2-265,4-4 289,0-1 0,4-4-71,2 0 1,3-1 120,3-2 1,-1-2-132,4-4 0,-3-1 197,3 1 0,-1 0-59,1 0 0,3-1 155,-3-2 0,2 1-59,1-4 0,0 4 145,0-1 0,1-1-119,3 0 0,-3 1 128,2 3 0,-3 4-37,-3 2 1,1-1-8,-4 1 0,0 1 21,-2 5 1,-1 2-69,0 4 0,-1 0 181,-2 0 1,1 4-45,-4-1 0,0 4-26,-3-1 1,-1-1 3,-2 1 0,-3-1 122,-6 1 1,1 1-124,-5-3 0,1 0-14,-3-1 1,0-2-181,0 2 1,0-2 124,0-1 0,3-1-274,-1-2 1,5 1-296,-1-4-33,2 0 254,1-3 168,4 0 1,2-4 17,6-2 1,3-2-11,6-1 1,2-3 93,4 0 0,1 0-86,-1 3 0,1 3 91,2 0 1,-2 1-2,2-1 1,-1-2 92,-2 5 1,-3 0-53,0 3 0,-3-3 5,3 0 1,-3 0 2,3 3 1,-4 0 121,1 0 0,2 1-13,-2 2 1,0-2-96,-3 2 0,0-2 6,0-1 0,0 0-16,0 0 1,0 0-9,0 0 0,0-1-41,0-2 0,-3 1-10,1-4 1,-2 3 9,1-3 1,1 0-15,-4-3 0,3 0-97,-3 0 0,1 0 112,-1 0 0,-2 0-88,2 0 0,-2 0 24,-1 0 0,-3-4-78,0 1 112,-4 0 0,3 3-43,-2 0 39,2 4 1,3 1 0,-2 4 0,2 1-56,-2 2 1,-1 2 46,1 4 1,-4 0 89,4 0 1,0 3-55,3 1 0,-3 2 6,0-3 0,0 3-48,3-3 0,4 3-1,2-3 1,3 3 55,0-3 1,1 1-26,2-4 1,2-4 23,4-2 1,3-2-33,0-1 1,8 0 157,-2 0 1,1-4-84,-4-2 0,2-2 16,-1-2 1,-2 1 1,1 0 0,-4 0 15,1 0 1,-2 0 30,0 0 0,-1 0-48,0 0 1,-4 1 14,-2 2 0,1-2-21,-1 2 0,-1-2-57,-5-1-15,2-1 0,-6 1-9,5 0 0,-5 0-7,1 0 1,-3 0-70,-3 0 8,-2 0 86,-5 0 0,1 4-2,0 2 1,0 2-4,0 1 0,0 4 47,0 2 0,0 3-22,0 3 1,1-2 7,2 2 0,-1 1 5,4-1 0,-3 2 11,3-2 0,-3-2-104,3 2 10,0-2-342,3-1 314,0 0 1,4-4-120,2-2 1,2-2 47,1-1 0,1-4 45,2-2 0,2-2-31,4-1 1,0-3 16,0 0 0,1-4 185,-1 0 0,1-2-129,2-3 1,-2 2 174,2-2 0,-1 1-84,-2-2 1,-3 3 156,0-2 1,-4 1-128,1-1 0,-3 1 141,-3-5 0,-1 2-135,-2-1 0,-2-2 29,2 2 0,-2-2 597,-1-2 1,-1 2-230,-2 2 0,1-1-206,-4 4 1,3-1-32,-3 4 1,3 4-298,-3 2 1,0 3-7,-3 3 0,2 2-87,-2 4 0,1 8 135,-7 4 1,3 6-62,-4 6 1,4 6 3,-3 9 0,1 2 14,-1 5 0,2-1 218,4 0 1,0-1-95,0 1 0,4-6-10,2 4 0,2-5-62,1-2 1,0-4-5,0-1 1,0-4-57,0-3 0,4-3-214,2-6 0,2-1 53,1-5 1,0-4 16,0-2 234,4-2 0,1-5 0,4-1 0</inkml:trace>
  <inkml:trace contextRef="#ctx0" brushRef="#br0" timeOffset="5023">8654 644 8023,'-9'-4'771,"0"-1"-490,-1-4-508,5 4 1,1 0-355,4 2 0,4 1 2,2-4 579,3 0 0,0-3 0,0-1 0</inkml:trace>
  <inkml:trace contextRef="#ctx0" brushRef="#br0" timeOffset="-3006">73 1109 8232,'-13'0'4,"3"0"45,-2 0 0,2-3 78,1 0 0,3-4-114,0 4 1,4-4-65,-1 1 0,2-2 94,1-1 0,0-1-137,0-2 0,3-1 29,0-2 0,7-2 43,-1 2 0,2-6-13,-2 0 1,4-5-13,2-1 0,2 0 19,1-4 0,2 0 4,1 1 0,-1 0-11,4 2 0,-3 2 19,3 2 0,-3 0-66,0 6 0,-3-1 47,-3 6 1,1-1-5,-4 5 0,3-1-28,-3 7 32,1 0 0,-4 3 14,0 0 0,-4 4-1,-2 2 1,-2 3 73,-1 3 1,0 3-74,0 3 0,-1 0 130,-2 0 0,1 3-80,-4 0 0,0 0 10,-3-2 1,0-1-30,3 0 0,-2 3 2,2 0 1,-2 0-6,-1-2 0,1-1-6,2 0 1,-2-1-15,2-2 1,-2 2 15,-1-2 1,0 2-147,0 2 1,0 2 67,0 0 0,-1 0-16,1-3 0,0-3 21,0 0 0,4-3-90,2 0 98,-2-6 28,4-2 1,-3-12 88,4-4 1,4-6-96,2-3 0,2-1 54,1-2 0,3-5-1,0 1 0,4-1 5,-4 2 1,4 0-4,-1 0 1,2 0 5,1 3 1,0-1 94,1 4 0,-1 0-108,0 3 1,0 3 132,0 3 0,-4 0-109,-2 3 1,1-1 50,-1 7 0,1 0-63,-4 3 1,0 1 18,0 2 0,-3 2-37,0 4 0,-3 4-17,3 2 1,-4 3 3,1 0 1,-2 1 8,-1 2 1,0-1-40,0 4 1,0-1 43,0 2 0,0-3-21,0-4 1,0-1 19,0-2 1,0-1 1,0-2 1,1-4 5,2 1 1,2-6 0,4 0 0,-3-2 10,0-1 1,3 0 5,3 0 0,2-4-32,-2-2 1,-1-2 15,4-2 1,-3-3-23,3-2 0,0-2-5,3-1 0,3-4-4,1-2 1,-1 0 16,-3 0 1,0 0-3,0-3 0,-1 1-24,-2 1 1,-1 0 20,-5 4 0,-4 0-96,-2 3 0,-2 0 85,-1-1 0,0 5-17,0 2 45,-4 2 0,-2 5 2,-6 2 1,1 3 9,-1 3 0,-2 3 7,-1 6 0,-2 2-15,-1 5 1,0 0 13,0 2 0,-1 2 19,1 4 0,3 0-25,0 1 0,4-1-13,-1 0 1,2-1-3,1-2 0,4-2-2,2-7 0,2-2-21,1-4 5,0 0 1,4-1-7,2-2 0,2-2-1,1-4 0,1-3-107,2 0 1,-1-7 108,4 1 0,-3-3-29,3 0 1,0-1 48,0-2 0,2-3-1,-2 3 1,-2 1 19,-1-1 0,-2 1 103,-1-1 1,0-1-87,0 4 1,-1-2 103,-1 2 1,-2 2 30,-2-2-62,-2 2 9,3 1-156,-4 4 8,0 1 0,-1 11 15,-2 2 1,1 7-17,-4 2 1,0 2-2,-4 4 0,1 0 20,0 3 0,0-3-11,0 1 1,1-5 7,2 1 1,-1 1 0,4-1 0,-1-1 11,1-5 0,2-1 4,-2-5 0,3-4-3,3-2 1,-1-2-2,4-1 0,0-1 2,3-2 1,3-5-4,0-4 0,4-8 0,0 2 1,1-3 0,1 0 1,3-2-41,0-4 1,3 2-17,-3 1 1,4 1-8,-4-1 0,3 2 24,-3 3 0,0 2-11,-2 2 1,-4 3 83,0 6 0,-4-1-61,1 4 0,-3 4 85,-3 5 1,1 2-76,-4 1 0,0 4 147,-3 2 0,-1 3-41,-2 0 1,-2 3-19,-4 0 1,-1 0-18,-2-3 0,1 1 0,-4 3 0,3-4 16,-4 0 0,5 0-9,-1-3 1,2-2 51,1-1 1,3-5-4,0-1 10,4-4-98,-2 3 0,5-9-3,2 1 0,2-7-43,4 1 0,3-6-137,0 0 0,5-2 77,2-1 0,-1 0-83,3 0 1,1-2 66,-1-1 0,3 1 44,-2-4 1,2 4 76,-3-1 0,3 0-79,-3 0 0,0 5 228,-2-2 1,-4 6-30,0 0 0,-4 3 44,1 3-113,-2 2 1,-2 5 11,-2 2 1,-2 5-39,-4 4 1,0 4 15,0-1 0,-4 2-50,-2 1 0,-2 0 3,-1 1 0,0-1-19,0 0 1,-3-1 10,0-2 1,0 1 5,3-4 1,-1 3-7,1-2 1,4-4 2,2-3 0,-1-3 11,1 3 1,0-4-1,3 2 1,3-11-161,0-2 1,5-3 94,1-1 0,0 2-109,4-4 0,-3 1 89,-1-1 1,1-2-21,2 2 1,-2-2-34,2-1 1,1 2 38,-1 1 1,0 4 109,-3-1 0,1 3-79,-1 3 214,0-2-158,0 7 1,-4 4 102,-2 6 0,-2 6-52,-1 0 0,-1 2 15,-2 2 1,1-1-26,-4 0 1,3 3-14,-3 0 1,0 0-42,-3-3 1,2 0 14,1-3 0,4-2-11,-1-4-29,2 0-10,1-4 17,0-1 1,1-4 25,2 0 0,2-3-78,5 0 0,-1-7 73,0 1 0,3-3-88,0 0 1,0 2 78,-3-3 0,3 0-45,0 1 1,0-3 25,-3 3 1,-1 0 1,-2 3 1,2 3 38,-5 0 1,1 4 87,-1-1 0,-2 1 25,2-1-112,-2 2 19,-1-3 0,0 11-36,0 2 0,0-1-14,0-2 1,0 0-12,0 3 0,1 0 9,2 0 0,-1 0-5,4 0 1,-1 0 35,1 0 0,2 1-19,-2-1 1,2-3 71,1 0 0,0-4-49,0 1 1,0-2 5,0-1 1,3 0-7,1 0 1,0-1 6,-1-2 0,-1-3 58,4-6 0,-4 1-2,1-1 1,1-1-81,-1 1 0,0-1 31,-2 1 0,-2 2-39,-2-2 0,1 2 27,-4 1 0,0 0-6,-3 0 1,0-1 1,0 1-9,-4 0 0,-1 4-21,-4 2 9,0 2 1,-1 2-39,1 2 1,0 2 48,0 4 0,1 0-15,2 1 0,-1-1 21,4 0 0,-3 3 0,3 0 0,0 0-15,3-3 1,0 3 0,0 0 1,3 0 64,0-3 0,5-3 14,1 0 1,0-4-79,3 1 1,2-1 25,2-2 0,1-2-135,1-1 0,3-2 17,0-4 0,3 0-176,-3 0 0,4 0 8,-4 0 1,0-2-202,-3 2 1,-3-1 464,0 7 0,-4-4 0,3 2 0</inkml:trace>
  <inkml:trace contextRef="#ctx0" brushRef="#br0">2612 601 8312,'-9'0'-13,"0"0"30,0 0 0,0 0-62,0 0 1,-3 3 163,0 0 1,-1 4-212,4-1 0,0 2 23,0 1 1,3 0-113,0 0 0,1 0 150,-1 0 1,-1 0-15,4 0 1,0 0 22,3 0 1,0-3-89,0 1 143,0-1 1,1-1-64,2-2 1,-1-2 242,4-1 1,0 0-51,3 0 0,1 0-42,2 0 1,-2-1-100,2-2 1,2-2 4,-2-4 1,4-4-21,-1 1 0,-1-4-18,1 1 0,0 1-12,3-1 1,-2 0 43,-1-3 0,-3-1 55,3 1 0,-4 3-32,1 0 0,-2 3 14,-1-3 1,-1 4 29,-2-1 0,-2 2 15,-4 1 0,0 2-97,0 1 1,0 3 104,0-3-477,0 4 284,0-2-83,0 4 0,0 4 60,0 2 0,1 0 27,2 3 0,-2-1-3,2 4 1,-1-2-17,1-1 0,-2 3 55,2 0 0,2 0-12,-2-3 1,4 0 68,-1 0 0,-1 0-62,1 0 1,-1 1 55,1-1 1,1 3-16,-4 0 1,0 4 1,-3-1 0,0 3-7,0 3 0,-1 0-5,-2 7 1,-6 1-9,-6 7 1,-2 1 4,-2-1 1,1-3 62,0 0 1,0-3-61,0 0 1,0-2 44,0-1 0,0-4-19,3-1 0,-1-4 4,4-3 0,-3 1-14,3-4 0,0-3 0,3-3 0,3-4-401,0 1 229,4-2-409,-2-1 581,4-4 0,4-5 0,1-5 0</inkml:trace>
  <inkml:trace contextRef="#ctx0" brushRef="#br0" timeOffset="550">3275 629 8144,'-9'-5'73,"3"1"93,0 4 0,3 0 21,-3 0 0,1 4-33,-1 2 1,-2 2-14,2 1 0,1 0-122,-1 0 0,0 1 117,-3 2 0,3-1-238,0 4 1,3-3-17,-4 0 0,5 1-73,-1-1 0,2-3-48,1-3-297,0 0 60,0-1 400,4-1 0,2-5-34,3-2 0,1-2 8,2-4 1,-2-3 98,2 0 0,-2-1-42,-1 1 0,0 0 120,0-3 1,0 1-45,0-1 0,-1 2 145,-2 4 1,2 0 347,-5 0-200,4 4-138,-6 1 1,3 5-67,-4 2 1,0 3 123,0 6 0,-4 2-141,-2 4 0,-1 1-4,0 2 0,-1-1-22,2 1 1,1-5-91,-1-1 0,4-4-262,-1 1 202,2-2 0,5-5-230,2-2 1,3-2 96,3-1 0,3-4-65,3-2 1,0-2-115,0-1 385,4-4 0,-3-1 0,4-4 0</inkml:trace>
  <inkml:trace contextRef="#ctx0" brushRef="#br0" timeOffset="1761">3837 818 8263,'-13'5'0,"3"2"-115,-3-4-51,3 4 0,2-5-130,2 5 194,2-5-83,4 2 141,0-4 0,4-4-7,2-3 1,2-1 50,1-1 1,2-1 2,1-2 0,1 1 34,2-4 1,2 0 124,-2-3 0,5 0-79,1-1 1,1-2-57,-4 0 0,0 0 138,0 3 0,0 0-106,0 0 1,-1 3 157,-1 3 0,0 3-188,-4 3 1,0-1-6,-3 4 1,0 1 6,0 5 1,-3 2-101,0 4 0,-4 4 45,1 2 1,-2 3 56,-1 0 0,0 0-67,0 0 1,0 0 33,0 0 1,0-3 3,0 1 0,0-1-85,0 3 41,0-4 0,1-2 25,2-6 1,-1-2-6,4-4 1,3-1-101,3-2 1,2-3 100,-2-6 0,2 1-6,4-4 0,-2 3-7,2-4 1,-2 1-64,5-3 0,-1 0 45,-2 0 0,0-3-4,0 0 0,0-2 8,0 2 1,-4 2 1,-1-2 0,-1 3 76,-3 3 1,2-1-114,-5 3 190,-2 1-158,0 3 78,-4 4-26,-4 1 0,-1 8 5,-4 2 0,3 5 3,0 1 1,0 6-7,-3 0 0,3 0 94,-1 3 1,2 1-93,-1-1 0,-1 1 42,4-4 0,0 0-39,3 0 0,0-4 6,0-2 0,4-2-12,2-1 1,-1-1-8,1-2 1,2-1 1,4-5 0,-2 0-12,2 0 0,2 0-104,1 0 1,-1 0 63,1 0 0,3-5-85,4-1 1,2-2 63,-3-1 0,1 0 22,-1 0 0,1 0 24,3 0 1,1 3 6,-2 0 1,-1 0 11,1-3 0,-3 0 23,0 0 0,1 0 162,-1 0 0,0-2-106,-3-1 0,1 2 78,-1-2 0,0 1-49,0-1 1,-3 2-40,0-2 0,-4-1-28,1 1 0,-3-5-5,-3 2 1,2 1 13,-5-1 0,1 3-16,-1-3 1,-2 1-85,2-1 0,-5 2 84,-1 4 0,-4 0-115,0 3 0,-1 2 52,-1 4 1,0 0-4,0 0 0,0 0 6,0 0 1,0 4-5,0 2 0,-3 7 4,0 2 1,0-1-3,3 1 1,-4 1-46,1 5 1,-3 2 42,3 5 1,-4 0 3,1 2 0,-1 2 2,1 5 1,-2-1 60,1 0 1,-1 1-13,-1 3 0,-1 1 97,-2 4 1,3-3-74,0-3 1,-1-2 17,4 0 0,2-2-45,1-2 1,-1-2 16,1-3 1,1-4-179,5 0 1,-2-5 99,2-1 1,1-1-123,-1-4 0,4-4-100,-1-3 51,2-4 90,-4 2 66,4-4 1,-2-4-18,6-2 0,-2-3 12,2-4 0,3-1 127,0-4 0,2 0-106,1 0 0,0-3 112,0 0 0,0-6-52,0 0 0,0 0 7,0-3 0,-1 3 28,-2 2 1,1 0 16,-4 4 0,0 0-43,-3 3 0,-1 4-11,-2 1 0,-3 4 42,-6 3 0,1 2-33,-4 4 1,3 2 113,-3 4 1,1 4-134,-1 9 1,-2-1 2,5 0 1,0 0-5,3 0 0,0 0 0,0 0 0</inkml:trace>
  <inkml:trace contextRef="#ctx0" brushRef="#br0" timeOffset="1969">5217 698 8062,'-19'0'0,"1"0"0,2 4 431,4 2-395,4 3-872,8 0 106,0 0 730,4-4 0,5-5 0,5-5 0</inkml:trace>
  <inkml:trace contextRef="#ctx0" brushRef="#br0" timeOffset="2797">5842 761 8091,'-13'3'-92,"1"0"1,-3 3-139,3-3 1,0 3 183,3-3 1,3 3 45,0-3 0,3 0 467,-3-3-229,4 0 34,-2 0-233,4 0-15,0-4 1,1-1-14,2-4 0,3-4-5,6-2 1,-1-2 5,4-1 0,0-2 25,3-1 1,1 1-56,-1-4 0,0 3 8,0-4 0,-3 4-7,0-3 1,0 4-12,3-1 1,-2 3-5,-1 3 1,-4 2 38,1 7 1,-2-1-8,-1 4 1,-1 1 80,-2 5 0,-2 3-80,-4 6 1,0 0 98,0 3 0,-4 1-54,-2 5 1,-5 1 13,-1 2 0,0 0-65,3-3 0,-3-3-1,0 0 1,-1 0-2,4-3 1,0-2-96,0-1 1,3-1-114,0-2 188,4-4-192,-6-1 119,7-4 1,-2 0-117,6 0 123,2-4 1,5-1-101,2-4 0,-2-1 72,2 1 0,3 0-7,0 0 0,-1 0 76,1 0 0,0 0-46,3 0 1,0 3 119,0 0 1,0 4-59,-3-1 0,1 2 26,-4 1 1,3 0 9,-3 0 0,0 3 97,-3 0 1,0 4-36,0-1 0,1 2 10,-1 1 1,-1-3-15,-2 0-43,2 0 1,-7 3-18,2 0 1,-2-3 10,-1 0 1,-4-3-6,-2 4 0,-3-4 7,-3 3 1,-2-1-5,-1 1 1,-5-1 36,2-2 0,-2-1 108,2 4 1,1-4 45,1 1 1,0-2 21,4-1 39,-4 4-197,6-3-23,-3 3-7,8-4 0,5 0-118,6 0 0,3-1 94,3-2 0,-1 2-17,4-2 0,0 2-63,4 1 0,0-3 66,2 0 1,2-1-198,4 1 0,-3 1-68,1-4 1,-2 1-83,1-1 1,-1-2 352,-2 1 0,-1-1 0,2-1 0</inkml:trace>
  <inkml:trace contextRef="#ctx0" brushRef="#br0" timeOffset="3007">6097 218 8220,'-20'0'1004,"-1"0"1,6 0-542,0 0-463,4 4 0,7 0 0,4 2 0,8-2 0,7-4 0,-2 0 0,8 0 0,-2 0 0</inkml:trace>
  <inkml:trace contextRef="#ctx0" brushRef="#br0" timeOffset="4777">6885 572 8135,'0'-13'174,"0"-2"390,0 2-236,0 4-305,0 1 240,0 7-244,0-3 0,3 8-184,0 2 1,1 6 115,-1 3 0,-2 0-45,2 3 0,-2-1 5,-1 4 1,0-2-90,0-1 0,0-3 217,0 0 1,-1-1 63,-2 1-2,2-1-43,-3-5 0,5-4 115,2-2 1,-1-2-122,4-1 0,1-4-92,5-2 0,2-2-13,4-1 0,3-5-170,1-1 0,2 1 86,-3-1 0,4 0-145,-1-3 0,-1 3 147,-2 0 0,-3 3 18,-3 0 1,-1-1 96,-2 1 1,-5 0-228,2 3 549,-6 4-82,5 1 1,-8 5 53,0 2 1,-4 3-35,-5 6 1,0 2 103,0 4 1,-3 2-284,0 1 0,0-3 63,3 0 1,0 0-201,0-3 0,3-2 176,0-1-253,4-1-68,-2-2-265,4-4 289,0-1 0,4-4-71,2 0 1,3-1 120,3-2 1,-1-2-132,4-4 0,-3-1 197,3 1 0,-1 0-59,1 0 0,3-1 155,-3-2 0,2 1-59,1-4 0,0 4 145,0-1 0,1-1-119,3 0 0,-3 1 128,2 3 0,-3 4-37,-3 2 1,1-1-8,-4 1 0,0 1 21,-2 5 1,-1 2-69,0 4 0,-1 0 181,-2 0 1,1 4-45,-4-1 0,0 4-26,-3-1 1,-1-1 3,-2 1 0,-3-1 122,-6 1 1,1 1-124,-5-3 0,1 0-14,-3-1 1,0-2-181,0 2 1,0-2 124,0-1 0,3-1-274,-1-2 1,5 1-296,-1-4-33,2 0 254,1-3 168,4 0 1,2-4 17,6-2 1,3-2-11,6-1 1,2-3 93,4 0 0,1 0-86,-1 3 0,1 3 91,2 0 1,-2 1-2,2-1 1,-1-2 92,-2 5 1,-3 0-53,0 3 0,-3-3 5,3 0 1,-3 0 2,3 3 1,-4 0 121,1 0 0,2 1-13,-2 2 1,0-2-96,-3 2 0,0-2 6,0-1 0,0 0-16,0 0 1,0 0-9,0 0 0,0-1-41,0-2 0,-3 1-10,1-4 1,-2 3 9,1-3 1,1 0-15,-4-3 0,3 0-97,-3 0 0,1 0 112,-1 0 0,-2 0-88,2 0 0,-2 0 24,-1 0 0,-3-4-78,0 1 112,-4 0 0,3 3-43,-2 0 39,2 4 1,3 1 0,-2 4 0,2 1-56,-2 2 1,-1 2 46,1 4 1,-4 0 89,4 0 1,0 3-55,3 1 0,-3 2 6,0-3 0,0 3-48,3-3 0,4 3-1,2-3 1,3 3 55,0-3 1,1 1-26,2-4 1,2-4 23,4-2 1,3-2-33,0-1 1,8 0 157,-2 0 1,1-4-84,-4-2 0,2-2 16,-1-2 1,-2 1 1,1 0 0,-4 0 15,1 0 1,-2 0 30,0 0 0,-1 0-48,0 0 1,-4 1 14,-2 2 0,1-2-21,-1 2 0,-1-2-57,-5-1-15,2-1 0,-6 1-9,5 0 0,-5 0-7,1 0 1,-3 0-70,-3 0 8,-2 0 86,-5 0 0,1 4-2,0 2 1,0 2-4,0 1 0,0 4 47,0 2 0,0 3-22,0 3 1,1-2 7,2 2 0,-1 1 5,4-1 0,-3 2 11,3-2 0,-3-2-104,3 2 10,0-2-342,3-1 314,0 0 1,4-4-120,2-2 1,2-2 47,1-1 0,1-4 45,2-2 0,2-2-31,4-1 1,0-3 16,0 0 0,1-4 185,-1 0 0,1-2-129,2-3 1,-2 2 174,2-2 0,-1 1-84,-2-2 1,-3 3 156,0-2 1,-4 1-128,1-1 0,-3 1 141,-3-5 0,-1 2-135,-2-1 0,-2-2 29,2 2 0,-2-2 597,-1-2 1,-1 2-230,-2 2 0,1-1-206,-4 4 1,3-1-32,-3 4 1,3 4-298,-3 2 1,0 3-7,-3 3 0,2 2-87,-2 4 0,1 8 135,-7 4 1,3 6-62,-4 6 1,4 6 3,-3 9 0,1 2 14,-1 5 0,2-1 218,4 0 1,0-1-95,0 1 0,4-6-10,2 4 0,2-5-62,1-2 1,0-4-5,0-1 1,0-4-57,0-3 0,4-3-214,2-6 0,2-1 53,1-5 1,0-4 16,0-2 234,4-2 0,1-5 0,4-1 0</inkml:trace>
  <inkml:trace contextRef="#ctx0" brushRef="#br0" timeOffset="5023">8654 644 8023,'-9'-4'771,"0"-1"-490,-1-4-508,5 4 1,1 0-355,4 2 0,4 1 2,2-4 579,3 0 0,0-3 0,0-1 0</inkml:trace>
  <inkml:trace contextRef="#ctx0" brushRef="#br1" timeOffset="17019">3918 2514 14752,'-6'-9'-1481,"0"0"1,0-1 663,-3 1 0,0 0 523,0 0 0,1 0 176,2 0 1,-2 3 32,2 0 1,-2 3 151,-1-3 0,0 4 44,0-1 0,-1 2-77,1 1 1,3-1 359,0-2 0,3 2 221,-3-2 268,4 2 64,-2 1 413,4 0-763,4 0 0,-2 1-139,4 2-318,0-2 0,3 3 1,0-4 0,-3 1 49,1 2 1,-1-2-144,3 2 1,0-2 410,0-1-437,0 0 0,0 0 64,0 0 1,3 0-7,0 0 0,4 0 165,-1 0 0,4-1 119,2-2 0,3 1-44,6-4 1,-1 3 147,5-3 0,-2 3-313,1-3 1,2 3 71,-1-3 0,-2 4-258,1-1 0,-3 1 79,4-1 0,-5 2 40,1-2 0,-2 2-117,0 1 1,-4 0-34,0 0 1,-7 0 9,1 0 54,-2 0 0,-1 0-275,-3 0 307,-6 0-525,-2 0 372,-4 0 0,-7 3 145,-2 0 0,-7 1-177,1-1 0,-5-2-38,-1 2 1,0 1-191,3-1 0,1 0-237,1-3 400,3 0 1,5-1-152,2-2 0,2 1-331,4-4 1,0 3-148,0-3 0,1 1 259,2-2 1,5 0 161,4 4 1,2-3 452,-2 3 0,2-4 0,4 2 0</inkml:trace>
  <inkml:trace contextRef="#ctx0" brushRef="#br1" timeOffset="18124">6097 2458 17211,'0'-9'-3098,"0"3"2269,0 0 637,0 4-248,0-2 207,0 0 399,0 3-482,0-3 106,0 4 371,0-4 1,0 2-16,0-4 0,1 3 150,2-3 0,-1 3 531,4-3 0,-4 4-165,6-6-275,-3 7 0,4-3-140,0 4 1,-3 0 156,0 0 1,1 1-105,5 2 0,-1-1-186,4 4 0,-3-3-114,4 3 0,-1-3-106,3 3 1,0-1-130,0 1 0,3 2-80,0-2 1,1-1 128,-4 1 0,0-4 87,0 1 1,-1 1-135,-2-1 0,1 0-153,-4-3 1,1 0 211,-4 0 68,0 0 22,0 0 0,-3 0 89,0 0 0,-4-1-379,1-2 1,-6 2-151,-3-2 1,-3 2-221,-3 1 761,-2 0 0,-5 0 0,1 0 0</inkml:trace>
  <inkml:trace contextRef="#ctx0" brushRef="#br1" timeOffset="18982">5915 1996 19176,'0'-9'-5862,"4"3"6351,-3-2-756,3 7 1191,-4-7-1348,0 7 0,0-2 223,0 6 0,0 2-121,0 4 0,-1 2-60,-2 1 0,2-1 498,-2 4 0,-1-4-223,1 1 1,0-1 172,3 1 0,0-5-455,0 2 1,0-2 430,0 2 1,0-3 14,0 1 0,1-2-329,2 1 93,-2 2-252,3-3 172,-4 0-65,0 3 250,0-7-36,0 3 402,-4-4 1,3-1-178,-2-2 0,2-2-72,1-4 1,1-4 73,2-3 0,2-1 53,4-1 0,4-3 60,2 0 0,0-1 37,4 1 1,-6-2-68,5-1 1,-2 2-266,2 4 0,-3 4 327,0 2 1,-4 3 125,2 3 0,-3 2-22,-1 4 0,0 2-335,0 4 1,-3 1-329,0 8 0,-3 0-80,3 3 1,-3 0 87,3 0 0,-4-1-38,1-1 1,1 0-89,-1-4 0,0 1 62,-3-1 1,0-2 5,0 2 0,0-5 186,0-1 1,0 0 252,0 3 0,0-3 71,0 0 93,-4-4 463,-1 7-136,-4-8 243,0 3-384,4-4 1,1-1-421,4-2 0,0 1-315,0-5 0,0 4-106,0-3 477,0 4 1,4-6 0,1 3 0</inkml:trace>
  <inkml:trace contextRef="#ctx0" brushRef="#br1" timeOffset="19469">6441 1977 11198,'0'-18'-989,"0"1"773,0 2 0,0 2 50,0 4 161,0 4-590,0 1 319,0 4 421,-4 4 1,1 4-110,-6 4 0,2 4 205,-5-1 1,3 1-7,3-1 0,-1 2-75,4-5 0,-3 0 216,3-3-241,0 4 0,3-3-33,0 2 1,4-5-131,2-1 1,3-4 184,3 1 1,2-2-195,4-1 1,4 0 120,3 0 1,0-1-147,-1-2 0,2-1 109,-2-2 0,1-2-152,0 2 0,0-2 224,-4-1 1,0 0-40,-3 0 0,-3 0 16,1 0 0,-5 0-137,1 0 1,-2-1 145,-1 1 1,-4-3-146,-2 0 0,-2 0-33,-1 3 0,-4 0-82,-2 0 1,-7 1 101,-5 2 1,-4-1-69,-6 4 1,-3 0-177,-2 3 1,-1 4-13,0 2 0,3 3 196,4 3 0,1-2-58,1 2 0,0 1-6,4-1 1,1 4 227,5 0 1,-2 1 0,3 1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1:19.872"/>
    </inkml:context>
    <inkml:brush xml:id="br0">
      <inkml:brushProperty name="width" value="0.08547" units="cm"/>
      <inkml:brushProperty name="height" value="0.08547" units="cm"/>
      <inkml:brushProperty name="color" value="#E71224"/>
    </inkml:brush>
  </inkml:definitions>
  <inkml:trace contextRef="#ctx0" brushRef="#br0">1 64 8562,'0'-9'-431,"0"0"0,0 3 565,0 0-36,0 4 0,1-2 7,2 4 103,-2-4 54,3 3-88,-4-3-80,0 4 0,0 4 424,0 2-192,-4 2-93,3 1-15,-3 0-13,4 0-55,0-4 0,4-1-2,2-4 0,2-1-39,1-2 1,0-1-6,0-2 1,0-1-180,0 4 0,0-3 102,0 3 0,0 0-346,1 3-31,-1 0 131,0 0 0,-3 0 47,0 0-64,-4 0 148,2 4 1,-3-2-54,2 4 236,-2-4-217,3 2 522,-4-4 310,0 0-655,4 0 2,-3 0 20,7-4 5,-7 3-204,3-3 0,-3 4 75,2 0-239,-2 0 172,3 0 1,-3 3-1,2 0 68,-2 4 27,3-6 1,-3 3-2,2-4 16,-2 0 146,7 0 1,-6 0-150,4 0 143,0 0 1,2-1-103,-2-2 1,3 2 50,-3-2-74,2-2 0,1 3-3,0-4 1,0 4-16,0-1 0,0 2 29,0 1 1,-3 0-113,0 0 1,0 0 92,3 0 0,-3 0-106,0 0 0,-3 0 75,3 0 22,1 0 69,2 0-23,0-4 0,0 3-19,0-2-2,0 2 0,0 1-13,0 0 1,0-1 4,0-2 0,-3 2-7,0-2 0,0 2-10,3 1 1,-3 0-20,0 0 20,1 0 1,2 0-4,0 0 1,-3 0 4,0 0 0,-3 3 0,3 0 0,-3 0-3,3-3 4,0 0 0,3 0 2,0 0 0,0 0 0,0 0 1,0 0 1,0 0-2,0-4 1,1 2-1,-1-4 1,0 4 2,0-1 0,-3 1 1,0-1 1,-3 2 45,3-2-43,-4 2 7,2 1 377,-4 0-435,4 0-95,-3 0 1,4 0-21,-2 0 64,-2 0-46,7 0 93,-7 0 0,4 0-74,-2 0 92,-2 0 1,3 1-25,-4 2-22,0-2-2,0 3-235,0 0 218,0-3-355,0 7 317,0-3 1,-1 3-283,-2-2 0,1 2-55,-4-2 1,3-1 469,-3 1 0,0 0 0,-3 3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0:20:30.783"/>
    </inkml:context>
    <inkml:brush xml:id="br0">
      <inkml:brushProperty name="width" value="0.08547" units="cm"/>
      <inkml:brushProperty name="height" value="0.08547" units="cm"/>
      <inkml:brushProperty name="color" value="#E71224"/>
    </inkml:brush>
  </inkml:definitions>
  <inkml:trace contextRef="#ctx0" brushRef="#br0">4235 2295 8370,'-10'-4'1210,"1"3"-1894,0-3 296,4 8 1,1-2-193,4 4 580,4 0 0,5 3 0,5 0 0</inkml:trace>
  <inkml:trace contextRef="#ctx0" brushRef="#br0" timeOffset="-11984">10348 409 8350,'0'9'-201,"0"0"132,4 4 0,4 3 62,4 5 0,1 3 22,-1 6 0,-1-1-52,4 5 0,0-1-182,4 3 0,-5 1 9,-2-1 1,1 0 157,-1 0 1,0-2-180,-3-1 0,-3-1-45,0 1 0,-4 0 276,1-3 0,-2-1 0,-1 4 0,0-7 0,-4 8 0,-1-6 0</inkml:trace>
  <inkml:trace contextRef="#ctx0" brushRef="#br0" timeOffset="-11223">10477 0 8359,'-33'18'1,"3"0"1,3 1 213,3 3 0,2 1 10,3 4 0,2 3-17,2 0 0,-1 0-48,4-6 1,0 0-189,3-6 1,4-2-549,2-7 402,2-4-64,1 0 0,4-5 3,2 0 1,6-4-44,3 1 1,2-4 115,1 1 1,4-3 37,3-3 0,2 2-25,3-2 0,-1 1 40,5-1 1,-4 3 176,3 0 0,-3 1-140,4 5 1,-4 0 136,3 3 1,-4 1-8,2 2 0,-3-1-20,-1 4 0,0 0-1,0 3 1,0 0 6,-3 0 1,-2-3 81,-4 0 0,-3 0-107,0 3 0,-7-3 147,2 0 1,-7 3-125,0 3 1,-2 5 183,-1-2 0,-8 2-111,-5 1 0,-5 3-38,-6 0 1,-1 4-61,-8 0 1,-1 1-13,-2 1 0,-1-3-1,-3 0 1,3 1-166,-2 2 1,-1-1 44,0-2 1,5-2 104,5-3 1,3-5-68,2-2 1,4 0 62,6-3 0,2 2-10,4-5-113,4-2 73,1 0 0,5-4 43,2 0 0,3 0 11,6 0 1,3-1 15,6-2 0,-1-2-35,5-4 0,-1 0 124,3 0 1,0 0-84,0 0 1,4 3 9,-1 0 0,0 4 2,-3-1 0,1-1 14,-1 1 1,-3 1 76,0 5 1,-3 2-94,4 4 0,-5 1 107,1 2 0,-2 2-94,-1 4 1,-3 1 73,0 2 0,-4 0-47,2 3 1,-6-1 21,-1 1 1,-4 1-35,1-4 0,-7 4 6,-5-4 1,-4 0-10,-6-3 0,-4 1-19,-4 2 0,-2-1-154,-8 1 1,2-2 99,-7-1 0,3-3-184,-4 0 1,5-4-38,-1 1 0,5-1-193,4-2 0,6-4-146,3-2 240,6-2 0,3-2 347,5-2 0,7-6 0,6-5 0</inkml:trace>
  <inkml:trace contextRef="#ctx0" brushRef="#br0" timeOffset="-10667">11328 1006 8350,'-4'8'-2,"-2"-2"1,1 2 1,-1-2 0,4 2-231,-1 1-89,2 0 1,1 0 393,0 1 0,0-4-10,0 0-219,0-4 114,4 6-19,1-7 49,4 3 0,0-4 37,0 0 0,-3 0-51,1 0 0,-2-4 12,1-2 0,2 1 86,-2-1 1,2-2-80,1-4 0,1 2 42,2-2 0,-2-2-28,2-1 1,1-1 1,-1 1 0,1-2 4,-4 1 0,0-1-4,0-1 0,-4 3 0,-2 0 0,-2 4-1,-1-1 1,-1 3-19,-2 3 0,-3-1 14,-6 4 1,1 0-92,-5 3 1,1 1 115,-3 2 1,1 5-2,2 4 1,-2 5 13,2 1 0,-1 1 4,0 5 0,0-2 14,4 2 1,1-3 19,5 3 1,-1-4-86,4 1 0,0-1 42,3-2 1,0-1-154,0-2 0,5 1 67,4-4 0,0 0-26,3-3 0,2-1 49,1-2 1,3 2-6,0-5 1,1 0 20,2-3 1,-2 0 3,2 0 0,3-1 113,0-2 1,-2-1-78,-1-3 0,1-1 66,-1 2 1,1-3-131,-4-3 0,-3 5-12,0-2 1,-1 6-88,1 0 1,-5 2-225,-4 1 1,-4 1 355,1 2 0,-2 2 0,-1 4 0</inkml:trace>
  <inkml:trace contextRef="#ctx0" brushRef="#br0" timeOffset="-10271">11828 365 8281,'-6'-1'0,"0"-2"0,3 2-78,-3-2 275,4 2-457,-6 1 216,7 0 1,-6 4 40,4 2 0,-3 2-175,3 1 1,-3 4 159,3 2 1,-3 2-71,3 2 0,0 3 34,3 2 0,0 3 104,0 3 1,0 0-150,0 3 1,1 0 98,2 3 1,2 1 3,4-1 0,0 0-46,0 1 0,0-1-112,0 0 0,0-3 72,0 1 0,3-5-142,0 1 0,2-5-93,-2-1 317,-2-3 0,3-3 0,-4-5 0</inkml:trace>
  <inkml:trace contextRef="#ctx0" brushRef="#br0" timeOffset="-9946">11845 253 8176,'-14'-23'-641,"2"2"440,-2 6 1,7 2 305,-2 7 370,6 2 0,-1 9-566,4 4 11,0 9 0,1 3 67,2 6 1,2 2-84,4 8 1,1 2 62,2 0 1,-1 3-8,4-2 0,-2 0-160,2-1 1,-4-2 44,1-1 1,-2-1-74,-1-5 1,0-3 197,0-6 0,-1 1 2,-2-1 1,1 0-10,-4-2 0,3-4 101,-3 0 1,1 3-70,-1 3 1,-1 0 111,5-3 0,-4 4-81,3-1 0,-3 0-10,3-3 1,0 0-123,3 0 1,0-3 109,0 1-4,0-5 0,0 6 0,0-3 0</inkml:trace>
  <inkml:trace contextRef="#ctx0" brushRef="#br0" timeOffset="-9568">11674 900 8292,'-9'-8'16,"3"3"184,0-4 0,4 0 69,-1 3 1,2 1 0,1-1 0,0 3-247,0-3 1,1 3 108,2-3 1,3 3-359,6-4 0,-1 4 42,4-3 0,0 1-76,4-1 0,-1-1 181,0 4 0,0-4-102,0 1 1,3-1-100,0 1 0,2-2 115,-2 2 1,-1-2-80,4-1 1,-3 3 77,3 0 0,0 0-90,0-3 1,1 0 255,-4-1 0,3 1 0,-2 0 0,3-4 0,-2-1 0</inkml:trace>
  <inkml:trace contextRef="#ctx0" brushRef="#br0" timeOffset="-9059">12163 1143 8104,'1'5'0,"2"-2"0,-1-3 18,4-3 50,0-2 0,4-1-307,2 0 175,-2 0 1,7 0 46,-1 0 1,1-3-103,1-3 1,3-2 8,0 2 1,-3 1 113,-3-4 1,0 3-26,0-3 0,1 0 66,-4-3 0,1 0-45,-1-1 1,-2-2 59,2 0 1,-5-3 28,-1 3 0,-3 0-68,3 2 0,-4 4 9,1 0 1,-3 4-22,-3-1 1,1 3-24,-4 3 0,-1 2 46,-5 4 0,1 4-7,-4 2 0,3 5 46,-3 1 1,1 5-18,-1 1 1,0 1 7,3 2 1,2-1-10,-2 1 1,3-2 6,3 2 0,-1 2-93,4-2 1,0 0 79,3-3 0,0 0-109,0 0 0,1-1 86,2-1 1,3-2-55,6-2 1,2-3 28,4 0 1,1-1-4,-1-5 1,3 0 6,0-3 1,4-1 4,-1-2 1,3-2-124,0-4 1,-3-1 113,0-2 0,0 1-285,4-5 1,-5 4 76,-2-3 0,-3 3 209,-3-3 0,2 0 0,-2-3 0</inkml:trace>
  <inkml:trace contextRef="#ctx0" brushRef="#br0" timeOffset="-8600">12689 645 8192,'-9'-14'-1493,"4"5"1482,1 5 0,4 5 289,0 2 0,1-1-152,2 4 1,1 1-75,2 5 0,1-1-128,-4 4 1,4 0 138,-1 4 0,-1 0-57,1 2 0,-3-2 37,3 2 0,-3-2-19,3 0 1,-3-1-20,4 0 0,-4 0 32,3 0 1,-3 0-42,3 0 0,-4-4 15,1-1 1,-1 0-6,1-1 1,-2 0-16,2-3 1,-2 0-47,-1 0 0,0 0-8,0 0 1,-1-3 27,-2 0 0,1 0-10,-4 3 0,1-3 40,-1 1 1,-2-5-23,1 1 1,-1-2 116,-1-1 0,0 0-112,0 0 1,1-1 227,2-2 1,-1-4-47,4-5 0,0 1-97,3-4 0,0 0 49,0-3 1,1 0 13,2 0 0,2 0-184,4-1 0,4 2-35,2 2 0,3-2-203,0 2 1,0 1 20,0-1 0,3 4-3,0-2 1,1 0 277,0 1 0,1 0 0,4 3 0</inkml:trace>
  <inkml:trace contextRef="#ctx0" brushRef="#br0" timeOffset="-7767">13470 1024 8239,'0'9'0,"-1"-3"118,-2 0-28,2-4 1,-4 5 288,2-4-210,2 4-200,-3-6 42,4 3 225,0-4 1,3-5-343,0-4 1,1-2 88,-1-7 0,-1 0-60,4-9 0,-1 1-57,1-8 1,2-2 3,-2-3 1,-1-2 107,2 2 0,-5 0-12,1-7 1,-2 3 27,-1-5 0,0 0-21,0 0 1,0 2-24,0-3 1,-3 0 32,0 0 0,0-2 29,3 3 0,0 3-22,0 6 0,0 7 1,0 4 0,0 9-41,0 7 23,4 6 0,-3 11-8,2 10 0,-2 9-4,-1 9 0,0 5 16,0 10 0,0 7-1,0 5 1,0 0-89,0 0 0,-3-2 77,0 2 0,-4-3 27,4 0 0,-3-6 29,3-6 1,-1-5 135,1-7 1,2-1-92,-2-5 0,2-4 22,1-2 0,0-3-63,0-2 1,1-1 48,2-6-73,-2 2 1,8-10 44,0 2 1,2-7-217,4-5 1,1-5-84,5-8 0,2-2-91,4-6 0,0 1 113,-3-4 1,1 0-13,-4 0 0,3-4 269,-3 3 0,3 5-111,-6 8 0,1 3 395,-7 3 1,-1 5-18,-5 4-89,2 4 0,-7 2 71,2 6 1,-3 7 83,-3 5 0,-2 3-110,-4 3 1,0 3-72,0-3 1,1 5-252,2 1 0,-2 0 142,2-2 1,-1-4-186,1 0 0,2-4 95,4 1 1,0-3-172,0-2-70,0-3 37,0-8 1,4-1 128,2-4 1,2-5 13,1-4 1,0-1 22,0-6 1,-3 4-5,0-3 0,-1-3 106,1-3 0,3-4-91,0 1 0,0-2 93,3 2 0,-1-4-15,-2 4 1,3-3 11,0 5 1,-1 1 78,-5 3 304,2 4-325,-7 1 1,2 9-49,-6 4 0,-3 5-184,-6 7 0,-5 2 119,-4 4 1,-2 1-358,2 3 1,2-3 13,-2 2 1,-1-3 355,1-3 0,-5 2 0,3-3 0</inkml:trace>
  <inkml:trace contextRef="#ctx0" brushRef="#br0" timeOffset="-7445">13223 452 8236,'-13'0'173,"3"-1"101,-2-2 0,6 1-43,3-5 1,4 4 49,5-3 1,5-4-135,10-5 0,6-3 103,7-3 1,9-2-173,5-4 0,2-1-130,1 1 1,1 1-134,2 2 0,-4 2-29,-1 3 1,-3-1-737,0 2 950,-5-2 0,-1 6 0,-3-4 0</inkml:trace>
  <inkml:trace contextRef="#ctx0" brushRef="#br0" timeOffset="-5149">263 3403 8377,'-22'5'0,"7"3"-262,0-2 175,4-2 1,5 4 216,0-2-239,4 2 84,-2-3 21,0-1 1,2-5-13,-5-2 1,5-6 10,-1-6 0,-1-3 58,1-3 1,0-4-83,3-5 1,1-5-136,2-4 0,2-5 88,5 2 0,2-3-126,0-4 0,4 3 152,-1-2 0,2 4-21,1 2 1,-3 7 64,0-2 1,-2 8-80,2 2 0,-4 5 208,1 7 1,-2 2-75,-1 7 184,0 2 1,0 9 30,0 4 0,-3 9 27,0 6 1,1 7-187,5 5 1,-1 2-34,1 4 0,-1 0-33,1 4 0,-2-5-134,2-2 1,-2-5 12,-1-4 0,0-3 62,0-3 0,-1-2-240,-2-3 1,-2-2 21,-4-2 0,-1-2 129,-2-4 1,-6 0 50,-6 0 1,-6-3 2,-3 0 1,-6-1 28,-4 1 1,2-2 9,-1-4 1,0 0 35,-4 0 0,2-4-45,2-2 0,-2-2 194,5-1 1,0-2-113,3 2 1,4-2 101,1 5 1,7-1 182,3 1 234,6-2-525,2 7 1,12-6-31,4 4 0,4 1-112,3 5 1,3 2 94,2 4 1,2 0-69,1 0 0,4 3-5,-1 0 0,4 1-158,-1-1 0,3-3 156,0 0 1,0-4-132,1-5 1,-2-1 192,-2-2 0,1-3 3,-3-6 1,2-2 111,-3-4 0,1 0-88,0 0 0,0 0 123,2-1 0,1-2-30,-3 0 1,-1 0-35,-3 3 1,0 0-38,0-1 1,-3 2-12,-3 2 1,-2-1-28,-1 4 0,-4-3-12,-2 3 0,-3 0 29,-3 3 0,1 0-5,-4-1 1,-1 1 174,-5 0 0,-6 0-114,-6 0 1,-5 0-50,-1 0 1,-5 3-8,-1 0 0,-1 3-110,-2-3 0,1 4-24,-1-1 0,4 7 89,-1 5 1,6 5-71,0 7 0,5-1 68,1 5 0,7 3 22,-2 5 0,7-1-33,0 2 1,2-1 48,1 3 1,7-4-45,3-1 1,5-7 1,0-3 1,6-10-140,3-5 1,5-5 145,2-4 0,-1-6-10,-3-6 1,-1-6-23,-2-4 0,-1-1-63,-5-1 0,-3 2 109,0-2 1,-4 4 110,1-4 1,-3 2-91,-3-2 1,-1 1 123,-2 1 0,-2 0-72,2 4 0,-2 4 147,-1 5 0,-1 2 439,-2 1-383,2 4 1,-4 1-144,2 4 0,1 2-45,-4 4 1,4 4-91,-1 8 1,2 1 69,1 2 0,0 2-183,0 5 1,0-2 148,0-2 1,4 2-123,2-2 0,-1-1-30,1-2 0,0-3 112,4-3 1,2-2-95,0-4 0,1-4 19,-1-2 0,-1-2-11,4-1 0,-3-5-11,3-4 1,-3-1-154,4-5 1,-2 0 148,1-3 1,-2 0-33,-4-1 0,0 3 94,0-2 1,-1 3-62,-2-3 1,1 0 152,-4 3 1,0-1 123,-3 0 318,4 3-283,-3 4 36,3 4 0,-1 2-114,0 6 0,0 3 167,-3 6 0,0 3-112,0 7 0,0 1-67,0 4 0,0-1-71,0-2 1,3 2-19,0-5 1,4 0-174,-4-3 1,4-1 74,-1-2 0,2-3-219,1-6 0,1-1 157,2-5 0,-1-2-137,4-1 1,0-9 17,3-6 1,1-6 126,-1 0 1,3-3 55,0-4 0,0 3 8,-3-2 1,-1 2 10,-1 1 1,0 0 66,-4 3 1,-1 3 349,-5 6-23,2 2 34,-7 8 0,3 3 179,-4 8 1,-4 5-207,-2 10 1,-2 3 0,-1 6 0,-3-1-144,0 1 1,0-2-28,3-1 1,-4-4-19,1-1 0,1-4-226,5-3 1,-1 1 76,4-4 0,-3 0-130,3-3 0,0 0-176,3 0 0,1-3 146,2 1 1,-1-2-137,4 1 1,1-1 16,5-2 1,-2-2 131,2 2 0,0 1 41,0-1 1,-2 3-8,2-3 1,-1 4-35,1-1 0,-2 3-6,2 3 0,1 4 36,-1 8 0,0 6 47,-2 9 1,-1 6 41,0 7 1,-3 10 26,0 8 0,-4 6-95,1 9 1,-2 1 225,-1 1 0,0 6-75,0-2 1,-4-2-4,-2-5 0,-6-2-29,-4-4 1,-1-4-78,-1-4 0,-3-9 53,0 0 1,-3-7 220,3-6 0,-1-1-27,4-11 1,0 0 142,0-8 0,4-3-357,2-7 1,2-8 124,1-4 1,0-5-225,-1-4 1,1-12 202,0-12 0,1-14-458,2-13 1,2-10 134,4-8 1,0-3-76,0-6 1,7 0-266,2-7 1,6 5 202,1-2 1,2 6 373,3 4 0,-2-2 0,4 2 0,0 0 0,2 1 0,-1 2 0</inkml:trace>
  <inkml:trace contextRef="#ctx0" brushRef="#br0" timeOffset="-4718">2085 2593 8129,'-14'0'0,"4"0"-603,-2 0-59,2-4 686,1 3 546,4-3 1,1 8-174,4 2-381,0 3 0,1 0-43,2 0 0,-1 1-5,4 2 0,0-1-52,3 4 0,0-1-159,0 1 0,1 1-116,-1-4 0,0 2 33,0-2 1,-1-2 325,-2 2 0,2-2 0,-3-1 0,4 0 0</inkml:trace>
  <inkml:trace contextRef="#ctx0" brushRef="#br0" timeOffset="-4506">2257 2476 8177,'0'6'-329,"0"0"1,0 1 338,0 5 0,0-1 67,0 4 0,0-3-230,0 3 0,1-3 100,2 3 0,2-3-189,4 4 1,0-5 241,0 1 0,4-2 0,1-1 0</inkml:trace>
  <inkml:trace contextRef="#ctx0" brushRef="#br0" timeOffset="-3653">2702 2321 8434,'-8'-9'-22,"5"0"-78,-6 0 0,3 0-360,0 0 592,-2 0-100,7 0 0,-6 3 370,4 0-277,0 4 187,3-2-177,0 4 0,0 4-117,0 2 1,0 2 57,0 1 1,0 3-18,0 0 1,0 7-18,0-1 1,3 8-51,0 1 1,3 4-9,-3 5 1,4 5 5,-1 1 1,2 6-13,1 4 1,3 1 2,1 2 1,2 0-31,-3 2 0,4-3-188,-1 3 0,-2-4 137,-1 1 1,1 0-224,-1-6 0,1-3 69,-4-2 0,-1-7 156,-2-3 0,1-3 18,-4-8 0,0-5 100,-3-5 1,1-6-8,2-3 1,-2-3 201,2-3 0,-2-7-50,-1-8 0,0-6-95,0-6 1,0-6 53,0-6 1,1 0-52,2 0 0,2 0-108,4-4 1,0 2 29,0 2 0,3-1-130,0 7 0,4 2 101,0 7 0,-2 0-31,1 3 1,-1 5-124,1 4 0,2 4 150,-2-1 1,-1 3-78,2 3 1,-4 2 60,3 4 0,-3 5 5,3 4 1,-4 8 48,1 7 1,-2 6 10,-1 3 0,0 4-15,0 2 0,1 1 13,-1 3 0,-1-1 10,-2-6 0,1 2 16,-4-8 1,0-4 85,-3-5 1,3-3 8,0-3 226,0-1-233,-3-9 0,0-3 156,0-8 0,0-1-133,0-9 0,0 1 36,0-3 1,-3-4-41,0-2 0,-3-2-8,3-2 1,-3-6-141,3-2 0,-3-8 115,3-1 1,0-7-137,3-6 1,0-3 25,0 0 1,1-4-126,2-2 1,3 1 66,6 2 1,-2 8-79,2 1 1,2 8-6,1 2 1,-1 4 64,1 8 1,-3 3-166,4 6 1,-4 1-61,3 5 0,-3 4-57,3 2 1,-3 3 99,3 3 0,-3 2-251,3 4 510,-3 4 0,1 1 0,-4 4 0</inkml:trace>
  <inkml:trace contextRef="#ctx0" brushRef="#br0">4235 2295 8370,'-10'-4'1210,"1"3"-1894,0-3 296,4 8 1,1-2-193,4 4 580,4 0 0,5 3 0,5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3:02.850"/>
    </inkml:context>
    <inkml:brush xml:id="br0">
      <inkml:brushProperty name="width" value="0.08547" units="cm"/>
      <inkml:brushProperty name="height" value="0.08547" units="cm"/>
      <inkml:brushProperty name="color" value="#E71224"/>
    </inkml:brush>
  </inkml:definitions>
  <inkml:trace contextRef="#ctx0" brushRef="#br0">72 166 8439,'4'-5'-1171,"-3"-3"0,4 7 1171,-2-2 0,-2-2 0,3 0 0</inkml:trace>
  <inkml:trace contextRef="#ctx0" brushRef="#br0" timeOffset="1012">46 82 8439,'0'5'0,"-1"3"657,-2-5 72,2 4-126,-7-6-401,3 7 1,-1-7 544,0 2 374,4-2-360,-6-1-220,7 0-539,-3-4 0,4 2 86,0-4 1,1 3-206,2-3 1,-1 3 51,4-4 0,-3 4-174,3-3 1,-3 4 123,3-1 0,0 2 42,3 1 1,0 0-43,0 0 1,1 0 92,2 0 1,-1 0-4,5 0 1,-3 1-11,5 2 0,-2-1-4,5 4 1,-1-3-9,1 4 1,1-2-4,5 1 1,-3 2 37,3-2 0,0-1-6,-2 1 0,2-3 107,3 3 1,-2-4-110,2 1 1,2-2 143,-2-1 0,1-4-70,-1-2 1,-1-2 128,1-1 0,-3 0-154,-3 0 0,2-4 3,-5 1 1,0 0-29,-3 3 0,1 0-6,2 0 0,-5 0 27,3 0 1,-4 4 2,0 2 1,1-1-28,-4 1 1,0 0 6,-3 3 0,0 0 17,0 0 0,-3 4-3,0 2 1,-1 2 3,2 1 0,0 1-14,-4 2 1,0 2 0,-3 4 0,0 4-80,0-1 0,0 0 69,0-3 1,0-4-66,0-2 0,0-5 51,0-1 465,-4-4-306,3 2 1,-3-8-51,4-2 0,0-2-103,0-1 0,0-1 6,0-2 1,-1 3 72,-2 0 1,2 0-10,-2 3 1,2 1 16,1-1-31,0 4-43,0-2-1181,0 4 1112,0 4 0,1-3 86,2 2 1,-2-1-95,2 1 1,2-2 108,1 2 1,-1-1-17,1 1 0,0-2 36,3 2 0,0-2-2,0-1 1,1 3 15,2 0 0,-1 0-49,4-3 1,-1 0-7,2 0 1,1 3-33,-2 0 1,2 0-10,1-3 1,3 0-6,0 0 0,5 3 1,-2 0 1,5 1-8,1-1 1,1-2-52,-4 2 0,4 1-34,2-1 0,3 3-107,0-3 0,0 3 92,0-3 0,0 0 154,-3-3 1,2 0-106,-1 0 1,1-4 66,1-2 1,-3-2-18,1-1 0,-2-1 21,1-2 1,1 1 39,-3-4 1,-1 4 2,-3-1 0,0 3 12,1 2 0,-5 0-49,-2 4 1,-2-1-96,-1 1 1,-1 2 29,-2-2 0,2 2-94,-5 1 102,0 0 0,-3 0-5,0 0 0,-4 1-12,-2 2-6,2-2 183,-4 3-194,3 0 93,-4-3 1,0 4-245,0-2-342,0-2 359,-4 4 1,2-2-574,-4 0-43,4 0 190,-6 1 1,6-2 658,-4 4 0,0 0 0,-3 3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2:39.258"/>
    </inkml:context>
    <inkml:brush xml:id="br0">
      <inkml:brushProperty name="width" value="0.08547" units="cm"/>
      <inkml:brushProperty name="height" value="0.08547" units="cm"/>
      <inkml:brushProperty name="color" value="#E71224"/>
    </inkml:brush>
    <inkml:brush xml:id="br1">
      <inkml:brushProperty name="width" value="0.11396" units="cm"/>
      <inkml:brushProperty name="height" value="0.11396" units="cm"/>
      <inkml:brushProperty name="color" value="#E71224"/>
    </inkml:brush>
  </inkml:definitions>
  <inkml:trace contextRef="#ctx0" brushRef="#br0">217 458 8517,'0'-10'0,"0"-2"0,0 2 0,0-4 0,0 5 0,0-1 57,0-2-70,0 2 0,-1 0 334,-2 4 163,2 0 2,-7-3-405,7 4 245,-3 1-94,4 0-361,0 3 0,0-2 62,0 6 1,0-1 203,0 4 0,0-3-190,0 3 80,4 0 0,-2 3-117,4 0 0,-3 0 71,3 0 1,-4 0-6,1 0 0,-1 0 18,1 1 0,-2-1-10,2 0 0,-2 3-115,-1 0 0,0 4 131,0-1 0,-1-1-70,-2 1 1,1 0 22,-4 4 0,3-1-10,-3 0 0,1-4 39,-1-2 1,-2 1-3,1-1 1,2 3-19,-1-3 1,1 2-28,-1-2-58,-2-2 1,7 3 55,-2-4-498,2-4 123,1 3 256,0-7 1,4 2 0,2-6 0,3-2-373,3-4 558,-1-4 0,2-5 0,-4-5 0</inkml:trace>
  <inkml:trace contextRef="#ctx0" brushRef="#br1" timeOffset="1309">0 568 14333,'0'-9'0,"1"0"0,1-1-1086,1 1 1194,0 0 241,-3 0-228,4 0 1,-3 3 2,2 0 260,-2 4-90,-1-2-305,0 4-157,-4-4-607,3 3 403,-3-3 0,3 4 257,-2 0 1,2-1-567,-2-2-222,2 2 694,1-7 0,1 6 379,2-4 0,-1 3 99,4-3 0,-3 3 265,3-3 1,0 3-157,3-3 1,1 1-206,2-2 1,-1-1 199,1 2 1,1-2 42,-1-1 0,4 0-278,-1 0 0,-1 0-260,1 0 1,-3 0-104,4 0 1,-2-1-29,1-2 0,1 3 173,-4-1 0,0 1-160,-3 3 0,3 1-217,0-1 417,0 4 0,-2-6 1,-1 3-1</inkml:trace>
  <inkml:trace contextRef="#ctx0" brushRef="#br1" timeOffset="2187">499 204 8903,'-4'-5'-351,"3"1"135,-3 8 541,4-3 1,0 4-276,0-2-47,0-2 1,0 4 6,0-2 1,0-1 30,0 4 1,0-3-8,0 3 104,0 0 1,-1 4-34,-2 2 0,2-1-152,-2 4 0,-1 1 136,1 2 0,-3 0-42,3 0 1,-3 4-13,3 2 1,-3 3-53,3 0 1,-4-3 70,4 0 0,-3-1-116,3 2 0,-1-3 64,1-4 1,2 0-61,-2 0 1,2-3-11,1 0 1,-3-4 17,0 2 0,0-3-16,3-1-83,-4 0 206,3 0-113,-3 0 142,4-4-172,0-1 13,0-4-7,0-4 0,0-1-5,0-4 1,4-3 114,2 0 0,2-3 1,1 2 1,0-3 14,1 1 1,2-2-4,0-1 0,1 0 41,-1 0 1,-1 0 53,4-1 1,-4 4-35,1 0 0,-2 4 76,-1-1 1,1 2-92,-1 1 0,-1 3 11,-2 0 131,2 4-180,-3-2 91,0 4 0,-1 4-271,-4 2 0,0 2 174,0 1 0,0 0-97,0 0 0,-1 3-13,-2 0 0,1 3-7,-4-3-117,4 1 231,-2 0 1,1-3-88,0 2 1,0-2 99,3-1 0,-3 0-27,0 0 0,0 0-151,3 0 0,0-3-254,0 0 156,0 0-400,0 3 277,0 1-21,0-1 260,0 0 1,1-3 35,2 0 1,-2-4-1,3 2 1</inkml:trace>
  <inkml:trace contextRef="#ctx0" brushRef="#br1" timeOffset="3172">679 749 12315,'-1'5'434,"-2"-2"-217,2-2 1,-3-2-932,4-2 1,0-2 745,0-4 0,4-1 77,2-2 0,2 1 102,2-4 0,0 0-158,2-4 0,-2 1 92,2 0 1,-1 1-38,1 2 1,-2-2-132,2 2 1,-2-2 387,-1 2 1,0-1-229,1 4 1,-4 0-143,0 3 1,-3 0-111,3 0 70,-4 0 29,6 0 19,-7 0 0,3 3 107,-4-1-427,0 5 8,0-2 142,0 12 0,0-1 47,0 5 1,-4 1 51,-2-1 0,1 4 115,-1-1 1,3 1-151,-3-1 0,4 2-51,-1-1 0,0-3 175,0-1 0,2-1-31,-2 1 1,2-2-64,1 2 9,0-2 0,0-1-315,0 0-35,0-4 116,0 3 114,0-7 63,0 4 0,4-9 101,3 1 1,-2-4 142,1 1 0,0-3 18,3-3 1,3 2-57,0-2 0,0-1 15,-3 1 0,3-1-53,0 1 1,3 2 29,-3-3 1,5 0-49,-2 1 1,-2 1-80,-1 5 1,1-1-91,-1 4 0,0-3 62,-3 3 0,0 0-41,0 3 0,1 0-12,-1 0 1,0 1-233,0 2 5,0-2 113,0 7-192,0-3 192,-4 4 43,-1 0 192,-4 0 0,-1-1 131,-2-2 1,-1 2 35,-2-1 1,-2-2 51,2 1 0,-2 0-141,-1 3 0,0 0 229,0 0 0,-1 3-166,1 0 1,-1 1 3,-2-1 1,2-1-68,-2 4 0,3-2-134,3 2 1,-2-4-88,2 1 1,1 1-117,-1-1 0,3 0 271,-3-3 0,0-4 0,-3-1 0</inkml:trace>
  <inkml:trace contextRef="#ctx0" brushRef="#br0" timeOffset="3469">907 286 8440,'-15'3'0,"0"0"0,4 5-112,-1-2 1,5 2-445,1 1 442,4-4 111,-2 3-327,4-7 86,0 3-440,0-4 453,4 0 231,1 0 0,4 0 0,0 0 0</inkml:trace>
  <inkml:trace contextRef="#ctx0" brushRef="#br1" timeOffset="4008">1578 322 10327,'-13'-9'-37,"3"4"354,-3 1 1,5 5 732,2 2 1,1-1-132,2 4-968,2-4 1,-3 3-498,4-2 349,0-2 0,0 4 1,0-2 1,0-1-19,0 4 1,0-3-68,0 3 0,0-3-1150,0 3-94,0 0 652,0 3 867,-4-4 1,-1 3-1,-4-3 1</inkml:trace>
  <inkml:trace contextRef="#ctx0" brushRef="#br1" timeOffset="4421">1551 686 11543,'-3'-27'928,"0"3"1712,0 10-2144,3 2 0,1 7-86,2-4 0,2 1-153,4 2 1,0-5 94,0 2 0,2-2-355,1 1 1,-2 2-334,2 2 1,-2-1-426,-1 4 1,0 0 79,0 3 1,-3 1 626,0 2 0,-4 6 0,2 5 1</inkml:trace>
  <inkml:trace contextRef="#ctx0" brushRef="#br0" timeOffset="6473">2095 459 8480,'-5'-9'0,"4"-1"-75,-2-2 0,-1 4-29,1-1 0,-1 2 166,1-2 0,2 3-311,-2 0 36,2 4 445,1-2-678,0 4 1,3 1 374,0 2-23,4 2 1,-6 7-14,2 0 1,-1 2-112,1-2 1,-2-1 47,2 4 1,-1-3 169,-2 3 0,0-1 0,0 1 0,0 2 0,0-2 0</inkml:trace>
  <inkml:trace contextRef="#ctx0" brushRef="#br1" timeOffset="6762">2150 449 10107,'-9'0'-231,"0"0"244,4 0 1,-2 1 68,4 2-401,0-2 75,3 7-1,0-7 136,0 7-289,4-7 280,1 3 0,4-4-126,0 0 0,0-4-86,0-2 333,0 2 0,0-8 0,0 2 0</inkml:trace>
  <inkml:trace contextRef="#ctx0" brushRef="#br0" timeOffset="7707">2159 377 8514,'-5'-4'-984,"1"3"0,4-7 1124,0 2-70,0-2 1,-3-1-25,0 0 1,0 0-10,3 0 0,0-1 53,0-3 0,0 3-22,0-2 1,0 2 84,0 1-106,0 0 0,1 1-12,2 2 0,-2 1-54,2 2-21,-2 2-20,-1-3-29,0 4 58,0 4 0,0 1 32,0 4 1,0 0 13,0 0 1,0 0-14,0 0 0,0 1-3,0 2 1,0-1 3,0 1 0,1-1 0,2 1 0,-2-2-44,2 2 1,1-2 45,-1-1 1,4 1-144,-1 2 1,-1-5 73,1 2 0,0-1-119,3 1 0,0-1 1,1-2 0,-1 1 39,0-4 0,0 3 7,0-3 136,0 4 0,0-2 0,0 4 0</inkml:trace>
  <inkml:trace contextRef="#ctx0" brushRef="#br1" timeOffset="8076">2022 358 9198,'0'-6'-1269,"0"0"495,0 4 1052,0-2-128,0 0-53,0 3-309,0-3 170,0 12 1,0-5 83,0 6 1,0-2-62,0 2 0,1 0 48,2 0 0,-2 0-172,2 0 1,1 3 72,-1 1 0,3-1-190,-3-3 1,4 0 119,-1 0 127,-2 4 0,8-3 1,-2 3-1</inkml:trace>
  <inkml:trace contextRef="#ctx0" brushRef="#br0" timeOffset="9312">2449 178 8362,'-11'-6'-959,"2"-1"659,2 1 1,1 1 589,0 2 1,3 2 63,-3 1-391,4 0 113,-2 0-260,0 0 232,3 0-26,-3 0-110,4 4 0,0-2 124,0 4-137,0-4 1,0 4 83,0-3-21,0-2 66,0 3 0,0-3 39,0 2 30,0-2 211,0 3-186,0-4-27,4 0-156,-3 0 55,7 0 0,-6 0-13,4 0 0,-3 1-3,3 2-17,-4-2 33,6 7 0,-6-4 2,4 2 1,-4 2 1,1-2 1,1 5 1,-1 1 0,3 4-4,-3-1 1,1 3 4,-1 0 0,1 3 0,2 0 1,3 3 14,-3-3 0,2 5 2,1-2 0,-1-1-20,-2 1 1,2-1 6,-2 1 0,1 2-41,-1-5 0,1 3 38,-4-3 1,3-1-63,-3-5 1,3 3 4,-3-3 1,1-2-13,-1-1 1,-2-2-2,2-1-11,-2-4 276,-1 3-251,0-7 110,0-5 0,0-3-60,0-8 0,3 3-22,0-3 0,1 0-2,-1-3 0,1-1-12,3 1 0,1 0-10,-2 0 0,-1 3-15,1 0 1,0 3 10,3-4 1,-3 5 14,0-1 0,-3 2 71,3 1-1,-4 0-65,1 0 1,1 3 165,-1 0-95,0 0-11,-3-3 0,0 3 121,0 0 22,0 4-18,0-6 0,-1 4-67,-2-2 93,2-3-116,-7 4 1,6-3-96,-4 2 31,4-2 0,-2 6-16,4-4 37,0 4-22,-4-2-182,3 4 186,-3 0-316,4 0 314,0 4 1,0 1 4,0 4 0,0 1 5,0 2 0,0-1 4,0 1 0,0-1-18,0 1 0,0-1 6,0 4 0,3-3 27,0 3 0,4-3-18,-1 3 1,-1 0-56,1 0 1,0 1 11,3-4 1,0 1-5,0-1 1,0-2 1,1 2 1,-1-2-10,0-1 0,0-1 11,0-1 1,0 1-41,0-2 70,0-2 1,0 3-51,0-4 128,-4 0-113,3-3 164,-7 0 1,3-4-38,-4-2 1,3-6 61,0-4 1,1-5-141,-1-3 1,-1-2 9,4-1 1,-3 0-97,4-1 1,-2 4 107,1 0 1,1 3-87,-4-3 1,4 3 65,-1 0 0,-2 2-162,-1 1 0,1 0 46,-1 0 0,0 0 33,-3-1 1,0 4-32,0 0 1,0 3-11,0-3 0,-1 4-110,-2-1 0,2 5 152,-2 1 0,-1 0-218,1-3 288,-4-1 0,6-3 0,-3-1 0</inkml:trace>
  <inkml:trace contextRef="#ctx0" brushRef="#br0" timeOffset="11138">3066 657 8517,'-4'5'-1996,"2"2"1803,-4-4 0,3 2 244,-3-2 1,3-2-16,-3 2 0,4-1 49,-1 1 83,-2-2-116,4 3 53,-3-4 16,0 0 1,3 0-77,-3 0 1,4-1 150,0-2-85,0 2-101,0-7 1,0 3 2,0-5 1,4 1-14,2 0 0,2 2-9,1-2 1,1 2-8,2-5 0,-2-1-4,2 1 0,1-4 28,-1 1 0,4 0-154,-4 0 1,0 0 134,-3-3 0,3-1-21,0-2 0,-1 2 26,-5-3 0,2 3 1,-2 1 0,-1 0-18,1 0 1,-4-3-1,1 0 1,1-1-62,-1 4 0,1-3 67,-4 0 1,0 1-44,0 5 1,0 2 10,0 3 6,-5 5 1,1 2 19,-2 6 0,-1 3 3,4 7 1,-4 5 23,1 6 0,-1 2 6,1 1 0,1-2 63,2 3 1,2-3-81,-2 5 1,2-2 43,1 0 0,0-4-33,0 0 1,0-4 3,0 1 0,0 0 0,0-2 0,0 1-9,0-5 0,0-2 22,0-1 1,0-1 0,0 1 1,0-5-16,0 2 0,0-5 7,0 2-29,0-4 20,0 3 0,0-5-54,4-5 1,-3 0-12,2-4 1,1-1-43,-1-2 0,3-2-14,-3-4 1,3-1 27,-3-2 0,3 1 36,-3-1 0,3 3 89,-3 3 1,3-1-38,-3 4 1,4 0 9,-4 3 0,3 3-6,-3 0 0,1 4 14,-1-1 1,-1 3 54,4 3 0,-3 2 10,3 4 0,-3 4 95,3 2 1,-4 5-144,1 1 1,1 3 72,-1-2 1,4 5-60,-1-3 0,1 4-34,-1-4 0,2 2 16,-2-2 1,2 0-12,1-6 0,1-2-21,-1-7 1,0 0-28,0 0-97,0-4 0,3 0 22,0-5 53,0 0 0,-3-5 56,0-1 0,0-2-1,0-1 1,0-4 7,1-2 0,0-3 5,2-3 1,-2-1-11,2-3 0,-5-1 9,-1 2 0,0-1-13,3 1 0,0-2 12,0 5 0,-3 0-28,0 3 1,-4 4 39,1 2-16,2 2 1,-4 4 24,2 0-15,-2 4 1,-5 2-29,-2 6 1,-2 2 1,-1 1 0,-1 4-21,-2 2 0,1-1 33,-4 1 0,3 0-57,-3 3 0,3 1 58,-4-1 0,5 0-5,-1 0 1,2-3 62,1 0 0,1-4 11,2 1 1,-1-1-39,4-2 20,0 0-151,3 0 117,4-4 1,4-2-49,4-6 0,3-5-6,-3-4 0,4-4-107,0 4 0,0-4 88,-1 1 0,2-2-14,-2-1 0,1 0 50,-1 0 1,-1 2 6,-2 1 0,-1 4 131,1-1 0,-5 3-145,-1 3 0,-3 1 239,3 2-105,-4 2 70,2 1 0,-4 6-77,0 6 0,0-2 16,0 2 1,0 2-85,0 2 1,0 1-29,0 1 0,0-1-111,0-2 1,1 1 144,2-4 0,-2 0-211,2-3 0,1 1 49,-1-1 0,4-3 42,-1 0 0,-1-4-36,1 1 0,-3-2-2,3-1 0,-3-1 62,3-2 1,0-2 12,3-4 0,-3 2 78,1-3 1,-1 3-95,3-5 1,-1 1 121,-2-1 1,2 1-60,-2-4 1,2 3 2,1-3 0,3-1 0,0-6 0,0 2 1,-3-4 1,3 0-8,1-3 0,0 1 1,-1-1 1,-2 1-67,2-7 1,-2 0 56,-1-4 0,0 1-94,0 0 0,-1 0 73,-2 3 0,1 0-6,-4 6 0,1 2-2,-1 10 12,-2 2 1,2 9 46,-6 4 0,1 10 19,-4 11 0,0 4 37,-3 8 1,0 2-76,0 1 0,0 9 118,0-6 0,0 5-63,0-4 1,3-1 4,0-3 0,0 0-67,-3-3 1,3-2-3,0-4 0,0 1 19,-4-1 1,1-4-2,0-2 1,3-3-77,0-3 1,0-1 69,-3-5 0,0-1-120,0-2 0,3-2 80,0-4 0,0 0-6,-3 0 0,3-4-50,0-2 0,1-6-10,-1-4 1,-2-4 20,5-1 1,0-4-11,3 1 0,0-2 89,0-2 1,1 4-60,2 0 1,-1 4 182,5-1 0,2 2-105,3 4 1,1 2 176,-1 4 0,-1 0-12,4 0 1,0 4-97,3 2 0,-1-1-80,-1 1 1,1 0-6,-2 3 0,2 1-20,1 2 0,0-1 56,0 4 0,2-3-161,1 3 0,-2-3-17,2 3 1,-2-1-124,-1 1 0,1 1 109,-1-4 145,0 0 0,0 1 0,0 1 0</inkml:trace>
  <inkml:trace contextRef="#ctx0" brushRef="#br0" timeOffset="11811">4445 531 8361,'-9'-8'-472,"0"2"-812,4 2 722,1 4 573,8-4 1,1 3 61,4-2-66,0 2 1,0 1-193,0 0 185,-4 0 0,3 0 0,-3 0 0</inkml:trace>
  <inkml:trace contextRef="#ctx0" brushRef="#br0" timeOffset="12083">4861 449 8365,'5'-4'-140,"-1"3"154,-4-3-175,0 4 1,0 4-156,0 2 1,0-1 144,0 1 0,0-3 171,0 3 0,0 0 0,0 3 0</inkml:trace>
  <inkml:trace contextRef="#ctx0" brushRef="#br0" timeOffset="12359">5270 540 8419,'-5'5'91,"0"0"67,-4-5-139,4 0 96,1 0-82,4 0-363,4 0 0,-2-2-196,4-1 0,0 1 526,4-4 0,-1 0 0,0-3 0</inkml:trace>
  <inkml:trace contextRef="#ctx0" brushRef="#br1" timeOffset="13445">5742 422 12495,'-9'0'-279,"0"0"0,4-2-403,2-1 368,2 2 1,1-4 199,0 2 0,1-2 147,2-4 0,5-1-86,4-2 1,5-2-32,1-4 0,1 1 95,2 2 1,-2-2-257,-1 5 0,0 0 149,0 3 174,1 0 1,-1 0 0,0 0 0</inkml:trace>
  <inkml:trace contextRef="#ctx0" brushRef="#br0" timeOffset="13655">5750 658 8512,'0'-14'-679,"0"5"0,2 5 426,4 4 0,4-1-35,9-2 0,3 1 288,2-4 0,6-4 0,2-4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7:50.316"/>
    </inkml:context>
    <inkml:brush xml:id="br0">
      <inkml:brushProperty name="width" value="0.08547" units="cm"/>
      <inkml:brushProperty name="height" value="0.08547" units="cm"/>
      <inkml:brushProperty name="color" value="#E71224"/>
    </inkml:brush>
  </inkml:definitions>
  <inkml:trace contextRef="#ctx0" brushRef="#br0">3492 1248 8384,'8'-4'-1271,"-2"-2"1413,-2 2-80,-8-4 1,2 7 50,-4-2-40,4 2-7,-2 1 107,4 0-281,0-4 35,0 3 56,4-7 1,-2 4 9,4-2-1,-4-2 1,3 4 42,-2-3 0,-2 2-1,2 2-15,-2 2 0,-1-4 20,0 2-46,0 2-29,0-3 0,-1 4-7,-2 0 0,1 0 0,-4 0 1,0 1-15,-3 2 0,-1-1 10,1 4 1,-4 0 19,-2 3 0,1 1 34,-1-1 0,0 1-21,-3 2 1,-4 2 111,1 4 1,-4 0-57,1 0 0,1 4 132,-1 2 0,2 3-101,-2 0 1,5-3 19,1 0 1,4-4-86,5 1 1,4-1 0,2-2 0,3-3-9,3 0 0,3-4 44,6 1 0,3-2-137,6-1 1,2 0 65,5 0 1,-1-3-110,0 0 1,4-4 113,2 1 0,3-2-12,0-1 0,0-1-82,1-2 0,-4-1-183,0-2 0,-3 2 19,4 4 0,-8 0 27,1 0 253,-6 0 0,1 0 0,-3 0 0</inkml:trace>
  <inkml:trace contextRef="#ctx0" brushRef="#br0" timeOffset="2989">4164 1322 8277,'-6'-4'-943,"0"-2"648,4-2 0,-6 2 368,2 0-23,-2 4 0,-2-2 19,1 4 0,-3 0-1,0 0 1,-3 1-92,3 2 0,-4 2 80,1 4 0,2-3-32,1 0 0,-2 0 23,2 3 1,-3 0-18,3 1 1,0 2 19,3 0 0,0 1-6,0-1 0,0-2-21,0 2 1,3 1 0,0-1 0,4 4-33,-1-1 1,2-1 46,1 2 1,0-4-97,0 3 0,0-4 77,0 1 0,4-2-162,2-1 0,2 0 86,1 0 1,-3-1-17,0-2 0,0 1 37,3-4 1,0 0-7,0-3 1,0 0 76,0 0 0,0-1-66,0-2 1,3-2 87,1-4 1,-1 0-72,-3 0 0,0 3 138,0 0 1,0-2-101,0-1 1,0-5 7,0 5 0,-1-2-43,-2 2 0,1-3 33,-4-1 0,0-2-56,-3 3 1,-1-4 45,-2 1 0,-2-1-87,-4 1 0,-4-1 66,-2 4 1,-3-3-69,-3 3 0,1 0 69,-5 6 1,4-1-1,-3 4 0,4 0 59,-1 3 0,-2 1 8,2 2 0,-3 2 70,3 4 1,0 4-62,3-1 0,3 3-14,-1-3 1,5 1-13,-1-1 1,6-2-18,3 2 1,2-2-27,1-1 1,1-1-16,2-2 0,5 1-2,4-4 0,5 0-19,2-3 1,2 0-29,3 0 0,5-4 59,-2-2 1,7-3-32,-1-3 1,2 2 25,2-2 0,-2-1-61,-2 1 1,2 0 52,-1 3 0,0 0-3,-1 0 1,-5 1 6,-3 2 1,-5-2 3,1 5 1,-2 0 21,-1 3 0,-4 0 4,-2 0 1,-2 4 48,0 2 0,-1 3-65,0 0 1,-3 0 83,0 0 0,-1 0-24,1 0 1,1 3 6,-4 0 1,3 0-14,-3-3 0,0-3-1,-3 0 0,1-1-13,2 1 2,-2 2 1,2-3-88,-6 4 0,1-3 75,-4 0 1,0 0-123,-3 0 1,3 1 32,0-4 0,3 3-15,-3-3 1,1 1 0,-1-1 28,-2-2 0,6 3-81,-5-4 31,5 0 125,-2 0 1,4-1-36,0-2 8,0-2 0,0-4 4,0 0 1,4-1 8,3-3 0,2 3-10,3-2 0,0-2-9,6-1 0,-2 1-11,5-1 0,-2 0 10,0-3 1,0 0 6,2-1 0,-2 2-8,2 2 1,-2 1 9,-1 2 0,0 2-17,-3-2 0,2 3 0,-2 3 0,-1-1-4,1 4 1,-4-3-2,1 3 0,-2 0 16,0 3 0,-2 1-8,-2 2 0,1 2 111,-4 4 1,0 4-105,-3 2 0,-4 5 271,-2 1 1,-5 7-23,-2 0 1,1 1-118,3-2 1,0-1-115,0-2 0,4 1-5,2-3 1,2-1-151,1-3 1,0-3 62,0 0 0,0-4-51,0 1 1,0-2-135,0-1 60,4-4 0,1-1 135,4-4 1,0 0-5,0 0 0,0-4 6,1-2 1,-1-5 24,0-1 0,1-4 79,2 1 0,-1-2-87,4-1 1,0-3 110,3-1 0,0-2-74,1 3 1,-1-3 12,0 3 0,1-3 53,2 3 0,-2-1 9,2 4 1,-1 1-11,-2 2 0,-1-1 95,-2 4 1,2 1-52,-2 5 1,-1-1-53,2 4 1,-5-1-3,1 1 0,-1 2 77,1-2-5,-2 2-19,3 1-9,-4 4-24,0 1 1,-4 4-103,3 0 0,-6-1 115,4-2-134,-4 2 0,2-3 78,-4 4 1,0 0-102,0 0 0,-4 0 50,-2 0 1,-3 3-9,-3 1 1,-2 3-57,-4-1 1,0 1-10,0-1 1,-4 2-86,1-2 0,0-1 135,3 1 0,-3-3 23,0 3 0,0-3-21,2 0 0,1-2 43,0-1 1,1 0-20,2 0 1,2-3-17,4 0 24,0-4 19,0 2 93,3-4 0,3-1-108,6-2 1,-1-2 45,5-4 1,-1 3-27,3 0 1,1 3 3,2-3 1,-1 1-7,4-1 0,0-1 0,3 4 1,-3-3 24,1 3 1,-4 0-2,3 3 1,-4 0 46,1 0 0,-2 0-63,-1 0 0,-1 4 99,-2 2 1,2-1-66,-2 1 1,2-1 21,1 1 1,1 1-38,-1-4 1,3 0 6,0-3 1,3 0-24,-3 0 1,4 0-9,-1 0 0,2-4 26,2-2 1,-1-2-11,0-1 1,0-1-119,0-2 1,0-2 105,0-1 1,1-2-46,-1 2 1,-4-2 27,-2-1 0,-2 3-2,-1 0 1,0 1-25,0-1 0,-3-3-3,0 3 1,-1 1-23,1-1 0,1 4 32,-4-1 215,0 2-62,-3 1 99,0 4 0,-4 2-127,-2 6 0,-2 5 28,-1 4 1,-1 4-91,-2-1 1,3-1 12,0 1 1,0 0-132,3 4 0,2-1 80,1 0 0,2-4-188,1-2 1,1-1 32,2 1 1,-1-5 20,4 2 1,0-3 20,3 0 1,0 1-38,0-4 0,1 0 99,2-3 1,-1 0 12,4 0 1,-2 0 101,2 0 1,0-1-117,3-2 1,0 1 138,0-4 1,-1 3-88,-2-3 0,6 3 12,-3-3 0,2 3 44,-2-3 0,3 0 111,0-3 1,5 0-93,-2 0 1,2-3 10,1 0 0,-3-3-33,1 3 0,-2-5 11,1 2 1,-2-1-177,-4 1 1,-4-2 149,-2 2 1,-2-1-94,-4 1 0,-2-1 52,-4 4 1,-4-1-10,-2 4 1,-7 4 15,-2 2 1,-3 2 8,-3 1 0,-2 1 64,-4 2 1,-2 5-66,-1 5 0,-2 3 48,-4-1 0,3 5-36,3 1 0,-1 1 5,1-1 0,-1-2 0,4 3 0,7-4-4,2-3 0,6 1-35,0-4 0,6 0-207,3-3 136,2 0 0,1 0 70,0 0 0,0-3-152,0 0 141,4-4 0,1 5-3,4-4 0,1 0 22,2-3 0,2 0 5,4 0 1,1-4 3,3-2 0,1-2-18,4-1 1,0-3 45,0 0 0,1-4-35,-1 1 0,4-2-11,2-1 1,-1-4-39,-2-3 1,2-4-7,1-1 0,-1-4 0,-2 1 1,-3-6-95,-3 0 0,1-4 36,-3 1 0,-4 0-24,-3 0 0,-7 4 47,1-2 1,-3 10 7,0 3 1,-2 7 344,-4 2-98,0 4 1,-7 9 128,-2 2 1,-4 8-74,-2 7 0,0 3 52,-7 9 0,2 4-215,-1 5 1,2 3 25,-2 0 0,5 1-193,1 2 0,3 2 120,0 1 0,2-3-70,1-6 1,4 2 11,2-5 0,2-1-181,1-5 0,1 1 199,2-4 0,-1-3-16,4-6 1,1-2 30,5-1 1,-2-1 3,3-2 1,-3-1 4,-1-2 0,3-2-15,0 2 1,4-3 29,-1-3 1,2-2-8,1-4 1,5-1 4,1-2 1,2 1-17,1-4 1,1-4 1,3-2 0,-3-1-7,2 1 1,-3 2 0,-2-2 1,-3 2-55,-4 0 1,-4-2 52,-2 0 0,-3 0-37,-3 3 0,1 1 62,-4 2 1,-1 2 1,-5 4 0,-2 1 65,-4 2 1,-1 2 185,-2 4 1,-5 5-97,-4 4 0,-5 1-18,2 5 1,1 3-163,-1 3 1,1 4 98,-1-1 1,1-1-226,5 2 0,1-3 27,2 5 0,-1-5-98,4 5 1,0-6 78,3 1 1,3-4 21,-1-3 1,5-2-87,-1-4 0,2-3 96,1 0 0,1-4 135,2 1 1,3-2-124,3-1 1,1-1 162,2-2 1,1 1-15,2-4 0,3-3 74,0-3 0,3-4-97,4 1 0,1-3 16,-2 0 0,5 0-20,1 0 1,1 0-2,-4 0 1,0-3-59,0 0 0,-3 1 22,-3 4 0,-3 0-7,-3 4 0,-2 3 23,-4 3-13,-4 4 44,-1-2-22,-4 4 0,0 4 83,0 2 0,0 2-87,0 1 0,1 0 26,2 0 1,-1 0-6,4 0 1,0 0-106,3-3 0,2 1 13,1-4 0,1 0-14,2-3 1,2 0 52,-2 0 1,2 0-17,1 0 1,-3 0 15,1 0 0,-5 0-1,1 0 0,-5-1 44,-1-2-44,-4 2 1,2-2 156,-4 6 0,-4 0 3,-2 6 0,-3-2 110,-3 5 1,2 2-182,-2 1 1,1 1-32,2-1 0,1 2-100,2-2 0,-1-1-216,4-2 1,0-2-391,3-1 450,4 0 0,-2 0 211,4 0 0,-4 4 0,2 1 0</inkml:trace>
  <inkml:trace contextRef="#ctx0" brushRef="#br0" timeOffset="3302">5560 741 8399,'-9'-16'293,"4"-1"0,-3-6 98,2 8-18,-2 4-257,-2 6 0,-1 2 25,2 6 0,-2 2-117,5 4 0,1 5-202,-1 4 1,4 1-217,-1 2 1,3 1 178,3-1 1,2 0-288,4-3 0,3 3 41,0 0 461,8 1 0,-4 0 0,6 1 0</inkml:trace>
  <inkml:trace contextRef="#ctx0" brushRef="#br0" timeOffset="28662">7103 987 8158,'-9'-13'0,"3"6"-464,0-3 1,0 4 258,-3 0 1,0 1 379,0 2 0,-1 1-38,1-4 0,1 3-39,2-3 0,-2 3-29,2-3 0,2 0-3,1-3 0,-1 0-4,1 0 0,0 0-14,3 0 1,0 3-73,0 0 0,1 1 92,2-1 1,-1-2-163,4 5 0,0-1 88,3 1 0,-3 2-11,0-2 1,0 2 2,3 1 0,1 1-9,-1 2 1,0-1 11,0 4 1,0 1 8,0 2 0,0 3-10,0 0 0,-3 1 14,0-1 1,-1-2-88,1 2 0,1 1 26,-4-1 0,3 1-12,-3 0 0,3-3 45,-3 2 1,4-2-6,0-1 0,-2 0 54,1 0 0,-1 1-52,1 2 1,2-2 35,-2 2 0,2 1-29,1 0 0,0 2 67,0-3 0,0 4-65,0-1 0,0-2 0,0-1 0,-1 1-16,-2-1 1,3 1-6,-3-4 0,-2 0-153,-1 0 141,-2 0-5,-1 0 12,0-4 32,0-1 0,-1-5 20,-2-2 1,1-3 5,-4-6 0,4 0 0,-1-6 1,2 0 2,1-6 1,0 1 13,0-1 0,1-2-27,2 1 1,-1-1 51,4-1 1,-3 3-50,3 0 0,-1 0 29,1 0 1,1 3 42,-4 6 0,1 2 10,-1 4 0,-2 0 6,2 0 1,-2 3 122,-1 0-31,0 4-61,0-2-128,0 4 1,0 4-74,0 2 1,0 2 85,0 1 0,-1 0-19,-2 0 0,2 3-15,-2 0 0,2 1 0,1-1 0,0 1 8,0 2 0,0 2 10,0-5 0,3 1-1,0-1 1,1-2 9,-1 2 0,-1 0-39,4-3 1,0 2-3,3-5 1,-3 1-3,0-1 1,0 3-12,3-3 0,-3-1 31,0 1 1,-3-1-57,4 1 49,-5 2 0,5-6 17,-4 4 10,0-4 7,1 2 1,-2-4 79,4 0-32,-4 0 0,6 0-39,-2 0 1,1-1 17,-1-2 1,3 1-4,0-4 1,0 0-10,3-3 1,-1 0-82,1 0 0,-1 0 75,1-1 1,1 1-103,-1 0 1,3-3 61,-3 0 1,0-1-11,-3 1 0,3 1 29,0-4 1,2 3-2,-2-4 1,-1 2 24,4-1 1,-3-2-32,3 2 0,-4 2 133,1 1 1,1 2 2,-1 1 0,1 1-23,-4 2 0,0-2-74,0 5 1,-1-1 6,-2 1 1,2 2-4,-2-2 0,-1 2 2,1 1 1,-3 0-127,3 0 121,-4 0 1,3 0-43,-2 0 0,-2 1 31,2 2 0,-2 2-2,-1 5 0,0-1 36,0 0 0,-3 4 6,0 2 0,-4 3-26,1 3 1,-5-1 5,-1 5 1,-1-4-61,1 3 1,1-4 51,-5 1 1,5-2-85,-1 0 1,-1-4 20,1 0 1,-3-4-129,3 1 0,-4-2 68,1-1 0,2 0-1,0 0 1,0-4 83,1-2 0,0-1-27,3 1 1,3-2 148,0 2-182,0-2 130,1-5 1,1 2-57,4-4 1,0 3 6,0-3 1,0 0 4,0-3 0,1 0-4,2 0 1,-1 3 27,4 0 0,0 0 2,3-3 1,0 3 1,0 0 0,0 4-28,0-1 0,0 2 1,1 1 0,-1 0 4,0 0 1,0 3-30,0 0 0,1 4 19,2-1 1,-1 2-6,4 1 1,-3-1-48,3-2 1,-3 2-8,4-2 0,-4-2-85,3-1 1,-1-2 115,1-1 0,2 0-75,-2 0 1,-1-1 75,2-2 1,-4-2 0,3-4 1,-4 0-8,1 0 0,-2 0 8,-1 0 0,0-3 26,0 0 0,0-1 14,0 4 1,-3-3 38,0 0 1,-3-1-64,4 1 1,-5 2 90,1-2 1,-2-1-36,-1 1 1,0 0 97,0 2 0,-4 4-102,-3 0 0,-1 3 5,-1-3 0,0 4 41,0-1-48,0 2 0,0 2-114,0 2 1,3-1 107,0 4 1,4-3-153,-1 3 1,2 0 64,1 4 0,0-4-17,0 0 1,0 0 29,0 3 1,4-3-6,2 0 0,2-3 13,1 3 1,4-4-2,2 1 0,2-2 16,2-1 1,-1 0-15,0 0 1,0 0 48,0 0 1,0-3-37,0 0 0,3-3 29,-3 3 1,2 0-7,-5 3 0,2 0 4,1 0 1,-3 0 11,1 0 0,-5 1 4,1 2 1,-2-1 55,-1 4 1,0 3-74,0 3 1,-4 3-11,-2-3 1,-1 3 77,1-3 0,-2 4 13,2-4 1,-2 0-101,-1-3-176,0 0 104,0-4-38,-4-1 0,-1-4 0,-4-4 94,0-2 1,0-2-74,0-1 0,-3-3 30,0 0 0,-4-4-9,4 4 1,-3-3 67,3 3 1,-1-1 8,1 1 1,5 2-1,-2-2 1,5-1 90,-2 1 1,4-2 9,-1 2 0,2 2-101,1-2 1,4 2 41,2 1 1,2 1-23,1 2 1,0-1 20,0 4 0,0-3-5,0 3 0,3 0-4,0 3 0,2 0-19,-2 0 1,-2 3-4,2 0 0,1 5-41,-1 1 1,3 0 49,-3 3 0,4 1-81,-1-1 0,3 0 8,0-2 1,0-1-128,0 0 0,0-1 100,0-2 0,0 1-15,1-4 1,0 0-17,2-3 0,-2-1-106,2-2 1,-2-2 203,0-4 0,-5-1-89,-2-2 0,0 1 166,-3-1 0,1-2-38,-7-1 1,0 1 62,-3-1 0,-1 0-95,-2-3 1,-6-4 15,-6 1 1,-3 0-51,-4 3 0,-1 3-21,-4 0 0,0 4 77,0-1 1,0 3-38,3 2 0,-2 0 251,2 4 1,1 1-19,-2 5 1,5 2 17,-1 5 1,3 0-161,3 2 0,-1 2 11,4 4 0,0 3-1,3 0 0,3 3-28,3-2 1,3-2-169,3-5 1,4 1 35,5-4 0,2-3-107,4-3 0,3-4 95,0 1 0,0-2-65,-2-1 1,-1 0 49,0 0 1,1-4-11,2-2 0,-2-3 57,2-3 1,0 1 2,0-4 1,-2 3 5,2-3 0,-2 3-19,-1-4 1,1 5 91,-1-1 1,-3 2-31,0 1 1,-4 4 14,1 2 27,-2 2 1,-2 5 13,-2 2 0,-1 3 3,-2 3 0,-2 2 151,2 5 0,-2 3-34,-1 2 1,0 2-119,0 1 1,0 5 136,0 1 0,-3 3-72,0 3 1,-3-1-29,3 1 0,0 1-49,3 0 1,0-1-106,0-3 1,0 1 64,0-1 1,1-1-180,2-2 1,-2 3 12,2-3 0,-2-1 91,-1 1 1,0 0-71,0 0 1,-4 2 24,-2-2 0,-5 2-18,-1-2 1,-4-2 49,1-4 0,0-4-9,-3-5 0,1-4 171,-4-5 0,-2-5-86,-1-4 0,1-5 11,-2-7 0,2-2 152,-1-4 0,2-6 23,4-3 1,4-2-37,2-7 0,6-2-45,3-4 0,7-3 30,5-1 1,5 0-6,7-5 1,5 4-5,4 2 0,2 0-6,-2 6 1,2 1-97,4 5 1,-3 1 70,-3 5 0,-2 4-215,-1 2 1,-4 6 42,-1 3 1,-6 6-214,-1 3 9,-4 2 1,-2 6-750,-6 4 1037,-6 4 0,-6 5 0,-5 0 0</inkml:trace>
  <inkml:trace contextRef="#ctx0" brushRef="#br0" timeOffset="28921">8129 332 8218,'0'-36'0,"-4"9"213,-2 0 0,-2 12 1040,-1 12-1004,0 2 0,0 5-195,0 2 1,1 10 52,1 5 1,3 5-213,4 5 1,0 0-760,0 2 1,0 2 223,0-1 640,4-3 0,6 4 0,4-3 0</inkml:trace>
  <inkml:trace contextRef="#ctx0" brushRef="#br0" timeOffset="29387">9018 641 8284,'-4'-13'0,"3"-4"-69,-2-4 1,-2 2-31,-1 4 0,1 4 214,-1-1 0,0 3-56,-3 3 1,3 1 15,0 2 172,4 2-391,-2-3 115,4 4 1,4 0-104,2 0 1,5 4 125,1 2 0,4 2-20,-1 1 0,2 0-42,1 0 1,0 3-115,1 0 0,-2 5-164,-2-2 1,1-1 98,-4 1 0,0-4 51,-3 1 0,3-5 196,0-1 0,1-4 0,-4 6 0,0-3 0</inkml:trace>
  <inkml:trace contextRef="#ctx0" brushRef="#br0" timeOffset="29690">9209 558 8105,'0'-9'-1160,"0"0"271,4 0 1383,-3 4-65,3 1-193,-4 4 1,1 0 40,2 0 1,-1 1-312,4 2 1,-1-1 111,1 4 1,5 0-230,-2 3 0,2 1 74,-2 2 0,0-1-71,0 1 1,3 1-87,0-1 1,1 1 233,-4-1 0,4-2 0,1 3 0</inkml:trace>
  <inkml:trace contextRef="#ctx0" brushRef="#br0" timeOffset="30557">9706 778 8174,'0'-9'-857,"0"0"322,0 4 324,0-3 562,-4 7-84,3-3-123,-3 8 0,4 1-1,0 4 0,0 4 12,0 2 1,1 6-54,2 4 0,1 2-1,2 3 0,4 3-126,-1 7 0,0-2 135,3 4 0,-1 1-233,1 2 1,-2 0-52,2 1 0,1-1-73,-1 0 0,0 0 106,-2-3 1,-1 1-136,0-3 0,-3-1 152,0-3 0,-1-2-21,1-3 1,1-1 40,-4-6 1,0-3 20,-3-3 0,-1-3 135,-2-6 1,-5-4-66,-4-2 0,-5-7 148,-2-5 0,0-4-101,-5-6 0,0-4 186,-3-4 0,3-5-69,-1-8 0,5-6-113,-1-8 1,3-7 58,3-8 0,3-3-130,6-4 0,2-5 78,4 5 1,0-1-68,0 4 1,7 0-8,2 1 1,5 4-29,-2 5 0,4 1-131,-1 8 0,2 7 156,1 10 1,0 6-2,-3 7 1,1 3 173,-4 6 0,1 1-105,-1 5 0,1 4 63,2 2 1,2 3-4,-1 3 1,1 6 129,1 7 0,0 1-169,0 1 0,-1 5-23,-2 4 1,2 1-75,-5 6 1,-3-1 79,-3 3 1,-4-1-124,1-1 0,-6 0 101,-3-4 1,1-4-125,-1-4 0,0 0 28,-3-1 1,-2-3 33,-1-3 1,2-3-18,-2 3 0,-1-3-6,1 0 0,-5 1 18,-1-1 0,0 0 7,-4-3 1,0 0-28,1 0 0,0-4-4,3-2 1,4 1 3,2-1 1,1 0 19,2-3 1,4-1-7,2-2 0,2 1-31,1-4 1,1 1-8,2-1 1,5-2 92,4 2 0,2 1 0,-2-1 0,2 0 0,4-3 0,4 0 0,1 0 0</inkml:trace>
  <inkml:trace contextRef="#ctx0" brushRef="#br0" timeOffset="33509">10225 688 8149,'0'-10'-801,"0"-2"0,1-1 688,2-2 0,-2-1 135,2 4 0,-2-4 164,-1 0 1,0 3-43,0 1 1,-3-1 493,0 1-313,-5 0 291,3 3-478,-4 4-201,0 1 1,0 8-32,0 2 0,3 3 126,0 3 1,1-1-121,-1 4 0,1-1 13,2 2 0,2 2-131,-2 0 1,-1 0 110,1 3 1,0-2 10,3-1 1,-1 4 141,-2-1 0,1 3-51,-4-3 0,3 4 66,-3 0 0,3-3-75,-3-1 1,4-2-13,-1-1 1,2-3-22,1 0 0,1-7-7,2 2 1,2-7-10,4 0 0,0-2-18,0-1 0,1-1 1,2-2 1,-1-6-6,4-3 1,-1-4-28,1 1 0,2-2 48,-5-1 0,3 0 64,-3 0 1,3-4-33,-3 1 1,0 0 9,-3 3 1,-1 0 14,-2 0 1,1 0 90,-4-1 0,3 4 49,-3 0 0,1 4-75,-4-1 1,-2 5 150,-1 1 0,1 4-99,-4-1 0,3 2-44,-3 1 0,0 1-52,-3 2 0,3 3-13,0 6 0,1-1 21,-1 4 0,-1 0-16,4 3 1,0 2-46,3 1 0,0-2-21,0 2 1,1-2-73,2-1 0,2-1 61,4-1 0,-3 0-10,0-4 0,-3-3 45,3-3 1,-3-1 33,3 1 1,-4-1-3,1-2 0,-1-2 22,1 2 31,-2-2-11,7-1 0,-2 0 47,3 0 0,0-4-71,0-2 1,1-2-37,2-1 1,-1 2 36,4-2 1,-3 2-97,3-5 0,0-2 29,4-2 1,-1-1-14,0-1 0,0-1-17,0-2 1,1 1-17,2-5 1,-1 1 28,1-3 0,1 3 17,-1 0 1,-3 8 130,-3 0 0,-7 5-56,2 2 303,-3 4-230,-2 1 1,-1 6-22,-4 4 1,-3 1-47,0 8 1,-4-2 14,0 2 0,0 0-51,1 3 0,-2 3 46,2 0 0,-2 0-199,-1-2 1,1-4 31,2 0 0,-1-4-313,4 1 284,0-2-42,3-1 180,0-4 0,4-1-1,2-4 0,-1 0 83,1 0 0,0 0-66,3 0 1,1-3 45,2 0 1,-5 0-8,3 3 0,-3 0 14,2 0 1,-3 0 47,0 0-74,-4 0 0,2 1 42,-4 2 1,-4 2 118,-2 4 1,-2 0-77,-1 0 1,-2 1-64,-1-1 0,1-1-104,-4-2 0,3 2 74,-3-2 1,4-1-8,-1 1 0,-1-4-30,1 1 1,-2 1-30,2-1 1,2 3-24,-2-3 0,2 0 0,1-3 1,3 0-5,0 0 1,3 0 49,-3 0 0,3 0 26,-3 0-25,4 0 1,-6 0 23,7 0 0,-3-1 26,4-2-25,0 2-2,0-3 1,1 4-32,2 0 1,-1 0 22,4 0 1,0 0-82,3 0 1,0 0 60,0 0 1,0 0-5,0 0 0,3 0 10,0 0 1,2 0-3,-2 0 1,-2-1 6,2-2 1,1 2 8,-1-2 0,1-1 21,-1 1 1,-1-3-30,4 3 1,-3-4 20,4 1 0,-4-1-15,3 1 1,-3-2-4,3 1 1,-1-2 3,1-3 1,2 1-1,-1-4 0,-3 3 7,-1-3 0,1-1 0,-1-5 1,0 0-4,-3-3 0,0 0-2,0-3 0,-4 0-15,-2-1 0,-1-2-51,1 0 0,-2 0-10,2 3 1,-3-1 9,-3 1 0,2 3-13,-2 0 1,-1 4 49,1-2 0,0 4-9,3 3 1,0 2 115,0 4-159,0 4 175,0-3 1,0 11-8,0 0 1,-3 8-25,0 4 0,0 5 5,3 1 1,-3 8 122,0-2 0,-1 3-131,1 0 1,2 3 10,-2 3 0,-1 1-42,1 2 0,-3-4 2,3 1 1,-3-3-112,3 1 1,0-3 53,3-4 1,0-4-167,0-2 0,1-3 144,2-2 1,2-3-120,4-4 1,-2-1 102,2-2 1,-2-2-6,5-4 0,-1 0 109,1 0 1,-1-4-92,5-2 0,-5-2 59,1-1 1,1-4-38,-1-3 1,3-1 95,-3-1 0,3 0-56,-3 0 1,1-3 8,-4 0 1,0-4 20,0 4 0,-4 0 88,-2 3 0,1 4 349,-1 2-114,0 2-211,-3 1 0,-1 4-66,-2 2-28,2 2 1,-6 5-15,4 2 0,-3 6-167,3 3 0,-3-1 139,3 1 0,0 3-124,3 3 0,0 1-4,0-4 0,0-1 90,0-2 1,4-2-119,2-4 0,2 0 42,1 0 1,-3-1 34,0-2 1,0-2 9,3-4 0,-3 0-75,0 0 114,0 0 1,3-4 17,0-2 0,-3-2 96,0-1 0,-3 0-126,3 0 0,-3-4 89,4-2 1,-5 1-59,1-1 1,-2 2-1,-1-2 0,0 3-46,0-3 0,-4 3-9,-3-3 0,-2 3-20,-3-3 1,4 4-145,-4-1 1,4 1 57,-4 2 1,2 0 7,1 0 210,0 4 1,0 0-64,0 2 1,3 2 151,0-2 0,1 3-118,-2 3 1,0 3 142,4 6 1,0 2-99,3 5 0,0 0 93,0 2 1,1 1-77,2 2 1,2 2 1,5-1 0,3-2-175,2 1 0,2-4-26,1 1 1,-3-3-140,0-2 1,0 0 99,4-4 0,-1-4-129,0-5 1,0-3 76,0-3 0,0-6 12,0-6 1,1-7 135,-1-2 0,1-2-97,2-1 1,-2-1 227,2-3 1,-5 2-37,0-4 1,-5 4 99,1-2 0,-3 4-115,-3 3 1,2-1 15,-2 4 1,-2 3 0,-1 2 0,-2 5 77,-1-1 91,0 2-164,0 1 390,-4 4-336,3 1 1,-3 5-94,4 2-25,0 2 0,0 5-6,0 2 0,3-2 30,0 2 0,4-1-112,-1-2 1,5 0-31,1 0 0,0 0 63,-3 0 1,2-3-20,1 0 0,-2 0 46,2 3 0,-2-4-41,-1-2-25,0 2-17,0-4 98,0 3-17,-4-4 0,-1 1 100,-4 2-89,0-2 1,0 4 89,0-2 0,0-1 10,0 4 0,-1 0 153,-2 4 1,1 0-67,-4 2 1,3-1-25,-3 4 0,4-1-65,-1 1 1,-1 4-11,1-4 1,-1 5-72,1-5 1,2-1 83,-2 1 0,3-4-107,3 1 1,-1-2-2,4-1 1,1-1-5,5-2 1,2 1-9,4-4 0,2 0-1,1-3 1,-1 0 0,4 0 1,0 0-93,3 0 1,1-1-32,-1-2 0,-3-2 124,0-4 0,-4 0-47,2 0 0,-3-1 76,-1-2 1,-3-2 6,0-4 1,-4 0-17,1-1 1,-6-3 7,-3-2 1,-2-1 21,-1 1 1,0-5 98,0 5 1,-7-3 2,-2 6 1,-3 0-93,0 3 1,-2 3 0,-4 3 0,-1 3 73,-3 3 0,3 2 1,-2 4 1,3 4-29,3 2 1,-1 3 10,4 3 0,-3 3-25,2 3 1,2 1 0,5 2 1,-1 2 38,4 4 1,-3 2-28,3 1 1,0-3-123,3 0 1,0-2 24,0-4 0,4-5-158,2 2 0,-1-6 0,1 0-3,0-6 0,3-2 136,1-4 1,-4-1-26,0-2 0,0-2 52,3-4 0,1-4-43,2-2 0,-1-6-69,4-4 1,3-1 61,3-1 0,1-3 11,-4 0 1,-1-1 78,-2 4 1,-2 4-7,-4 2 0,-1 3 220,-2 3 0,-2 1 41,-4 5 125,0 4-280,0 1 0,-1 4 60,-2 0 1,2 5-56,-2 4 1,-1 1 1,1 6 0,-3 2-81,3 3 0,0 0-6,3-3 0,4-3-55,2 0 1,5-3 74,1 0 0,4-2-44,0-1 1,-2 0 33,1 0 1,0-3-47,3 0 1,-1-1-16,-2 1 1,1-2-150,-3-4 0,-1 3 181,-3 0 1,0-1-11,0-5 0,1 1-25,2-4 0,-2-4-37,2-5 0,-2-3-120,-1-3 0,3-3-7,1-3 1,3-4 76,-1-2 1,2-6-353,1 0 1,-3-1 1052,0 0 1,-4-1-536,1-4 0,-2 3-558,-4 3 1,1 3 665,-4 3 0,0 5-14,-3 7 1,-1 7 346,-2 5 1,1 1-161,-4 5 1,-3 2-79,-4 7 0,-3 5-62,1 10 1,-5 9-18,-1 7 0,-4 9-32,0 3 1,3 6-180,1 2 1,0 8-24,3-2 1,2 4-190,7-1 0,4-5-256,2-1 0,3-5 208,3-7 0,6-4-167,6-11 1,2-3 86,1-6 1,0-7 39,0-8 1,-3-3 334,1-6 0,-1-9 0,3-1 0</inkml:trace>
  <inkml:trace contextRef="#ctx0" brushRef="#br0" timeOffset="33864">10441 469 8238,'-5'-9'-1711,"1"0"1777,4 3 1,8 1 700,4 2 1,5 1-317,5-4 1,6 1-172,8-1 1,4-2-307,6 2 0,4-3 50,5-3 0,3-2 44,6-4 1,2 0-50,1-1 1,-3 1-164,0 0 1,-8 1-18,2 2 0,-4 2-278,-6 4 0,1 0 36,-4 0 1,-4 4-36,-1 2 0,-7 2-294,-3 1 732,-6 0 0,3 0 0,-4 0 0</inkml:trace>
  <inkml:trace contextRef="#ctx0" brushRef="#br0" timeOffset="34716">10541 1440 8087,'5'-4'44,"-1"-1"353,-4 0-179,-4 1 282,3 0-556,-3 3 122,4-3 0,0 3-112,0-2 71,0 2 0,1-6-116,2 4 30,2 0 1,4 0-73,0 0 0,-3 0-7,0 3 1,-1 1 74,1 2 1,2 2-29,-1 4 0,-2 1 81,1 2 0,-3 2-5,3 4 1,-3 4-8,3-1 1,-3 3 9,3-3 1,-3 4-49,3 0 1,-1 0 0,1-1 1,1 2-101,-4-2 1,3-2 80,-3 0 1,3 0-134,-3-1 1,0-1 72,-3-5 0,3 1-64,0-4 0,0 1 47,-3-4 0,0 0 47,0 0 1,0-3 109,0 0 0,0-4 0,0 2 0</inkml:trace>
  <inkml:trace contextRef="#ctx0" brushRef="#br0" timeOffset="35047">10269 1675 8054,'-12'-4'-321,"0"-2"201,0-2 0,4-1 306,1 0 1,0 3 1011,4 0-467,-4 0-412,6-3 0,-2 3-173,6 0 0,3 0-237,6-4 1,4 0 95,5-2 0,3 1 123,6-4 0,2 0-213,5-3 1,0 1 72,2 2 0,3-3 36,3 3 1,-1-2-56,-1-1 1,0 1-114,-4 2 0,0 2 111,-6 4 0,-2 0 91,-4-1 0,-3 5-54,-3 2 0,-6 2-104,-3 1 0,-2 3-296,-1 0 396,-4 4 0,-1-1 0,-4 3 0</inkml:trace>
  <inkml:trace contextRef="#ctx0" brushRef="#br0" timeOffset="36865">10804 1922 7975,'0'5'-1085,"0"-1"554,0-4 1,0-4 711,0-2 0,1 1 265,2-1 1,2 0-310,4-3 1,1 0-99,2 0 0,-1-4-70,5-3 0,-4 2 121,3-1 0,0 0-50,3-3 1,3 0-18,0 0 0,2 3-19,-2-1 0,2 0-8,4-5 0,3 1 9,1-4 1,2 3-73,-3-4 0,0 4 100,-2-3 1,-5 0-215,-2-3 1,-3-4 100,-3 1 0,-3 0-169,-6 3 1,-3 4-7,-6 1 1,-7 0 254,-8 1 0,0 1 0,-3 5 0,-1 3 0,0 6 0,1-1 0,3 4 0,0 0 0,0 3 0,3 4-53,0 2 0,1 2 40,-2 1 1,-1 4 188,2 2 0,1 5 2,-1 1 1,5 5-83,1-2 1,4 5-77,5 1 0,1 0-5,2-2 1,6-1-35,6 0 0,2 3 47,1 1 1,0 0-173,1-1 0,-4-5 27,0 2 1,-3-5-105,3-1 0,-4-3 195,1-3 0,-5-2 26,-1-4 0,-3-1 0,3-2 0,-4 2 0,2-7 0,-4 3-186,0-4 296,-4 0 275,3 0-209,-7 0-73,7 0 1,-3-4-117,4-2 1,1-3 5,2-3 0,-1-2-138,4-4 0,-1-1 106,1-2 0,1 0-38,-4-3 0,1 0-4,-4-3 0,0 3-2,0-1 0,0 4 81,0-3 0,0 5 2,0 1 0,0 1 54,0 5 0,0 3 30,0 2 142,0 5-168,0-2 1,1 5-34,2 2 0,-1-1-8,4 5 0,0-2-13,3 1 1,4 2 10,2-2 1,-1 2-16,1 1 0,1-3-6,5 0 1,-1 0-9,1 3 0,-2 0 62,-1 0 0,-3 0-35,0 0 1,-4 0 91,1 1 0,-1-1-53,-2 0 1,0 0 6,0 0 0,0 3-24,0 0 1,0 0 2,0-3 0,0 1-33,0 2 0,0-5-12,0 2 0,3-1-113,1 1 1,3-4 80,-1-2 1,2-2-106,1-1 0,0 0 67,0 0 0,1-4-14,-1-2 0,-1-2 39,-2-2 0,1 1 42,-4 0 1,-1-1-44,-5-2 0,1 1 6,-4-4 1,3 0 46,-3-3 0,0 0 0,-3-1 0,-1-2 0,-2 0 0,-3 1 0,-6 5 0,1-1 0,-4 4 0,0-1 21,-3 4 1,-3 4-12,-1 2 1,1 2 104,3 1 1,1 1-57,2 2 1,2-1 157,4 4 0,1 0-92,2 4 1,2-1-30,4 0 1,0 4-4,0 2 0,4 2 22,2 1 0,2 3-59,1 0 0,3 5-149,0-2 1,4-2 59,-1-1 0,2-3-156,2-3 1,2 2-137,0-5 1,1-3 109,-1-3 0,-2-4 215,2 1 0,3-6 0,0-3 0,-1-3 0,1-3 0,-4-2 0,2-5 0,-3 0 0,-1-2 0,-1 1 3,-2-4 0,1 1 95,-4-2 0,0 2 95,-2 2 0,-2 2-92,-2-2 0,1 3 74,-4 2 0,1 1 104,-1 6 325,-2-2-539,3 10 1,-5-3-102,-2 4 1,2 7 92,-2 2 1,-1 6-183,1 0 0,-4 6-12,1 0 0,2 3 34,1-3 1,-2 3-25,2-3 1,0 1 13,3-4 0,0-1-109,0-2 1,0-2 18,0-4 147,0 0 1,1-4 26,2-2 0,3-2 161,3-1 1,0-4 51,0-2 1,0-5-55,0-1 1,0 0-10,0 3 1,0-3-22,0 0 1,-1-3-39,-2 3 0,1-4-36,-4 4 1,3-4-151,-3 1 1,3 1 94,-3-1 0,4 3-140,-4-3 0,0 3-11,-3-4 1,0 5 125,0-1 1,-1 2 74,-2 1 1,-2 0-11,-5 0 0,1 1 10,0 2 1,0-1-4,0 4 0,0 0 14,0 3 0,3 0 37,0 0-32,4 0 1,-2 1-35,4 2 1,1 2 11,2 4 0,-1 0 10,4 0 1,0 0-13,3 0 0,3 0-12,0 0 1,4-3-10,0 0 0,-2-1-4,1 1 1,1-1-29,5-5 1,-5 0-105,2 0 1,-2-2 48,3-1 1,-1-2 48,0-4 0,1-1 71,2-2 1,-1-3-30,5-6 0,-4 1 7,3-4 1,-4-1 3,1-2 1,-2 0 13,0 0 0,-5-4-5,-2 1 0,-5 3 8,-1 3 1,-4 0 57,1-4 0,-2 4-71,-1 0 1,0 4-26,0-1 1,-4 5 63,-2 0 0,1 9 77,-1 1 1,-1 4-50,-5 2 0,0 6 124,-3 7 0,3 5-86,-3 9 0,0 8 144,-3 4 0,4 5-78,2 1 1,6 4-49,3-1 1,2 5-170,1 2 0,1-4-25,2 4 1,-1-8-162,4-2 0,-1-4 98,1-8 1,1-6-119,-4-6 0,0-3-111,-3-2 132,0-3 195,0-8-171,0-1-626,0-4 822,4 0 0,5 0 0,5 0 0</inkml:trace>
  <inkml:trace contextRef="#ctx0" brushRef="#br0" timeOffset="38815">12826 1360 7946,'4'-9'-1797,"-3"4"1797,3-4 0,-4 8 0,0-4 12,0 2 0,-1 2 202,-2-2 0,2 3-165,-2 3 1,-1 2 12,1 5 1,-3 0 33,3 2 0,-1-2-31,1 2 0,2 1-122,-2-1 1,2 1 92,1-1 1,0-2-103,0 2 0,3-1 57,0-2-4,4 0 0,-2 0-6,4 0 1,-3-3-14,0 0 0,1-4 61,5 1 1,-2 1-31,2-1 1,-1 1 94,-2-1 1,1-2-19,2 2 0,-5-2 92,2-1-43,-2 0 31,2 0-123,0 0 1,-4-1 2,-2-2 0,-2-2-97,-1-4 1,0-1 56,0-2 0,0 1-169,0-4 1,0-1 43,0-2 1,-4-1 35,-2-2 1,-2 2 62,-1-2 1,3-1-11,0 4 0,3-2 58,-3 5 1,3-1 137,-3 1 0,4 2 5,-1 4 1,-1 0-83,1 0 0,-1 2 152,1 1 0,-2 4-107,-5-1 0,0 2-234,-2 1 0,-2 0 70,-4 0 0,0 4-206,0 2 1,3-1 148,-1 2 1,5-1 10,-1 3 1,5-3-14,1 0 4,4 0 0,2 3 132,6 0 0,2-4-8,1-2 1,4-2 90,3-1 1,2 0-83,3 0 1,2-1 8,4-2 0,6-2-70,3-4 0,1-1-8,5-2 0,-3-1-77,0-3 0,-3 2 64,-2 2 0,0-1-22,-4-2 0,-1-1 43,-4 4 0,1-1 12,-2 1 1,-2 2 33,-1-3 1,-3 3 113,-2 1 0,0 3-7,-4 0 1,-3 4 260,-3-1-30,-4 2-107,6 1-183,-7 0 1,2 0 40,-6 0 0,-2 4 10,-4 2 0,-4 5-44,-2 1 0,-2 5-132,-2-2 1,0-1-76,-2 1 1,5-1-37,-2 1 0,2 1 67,-2-4 0,3 4 95,3 0 0,2-2 27,1 1 0,3-1-2,0 1 1,4 1-3,-1-4 1,2 3 5,1-3 0,1 1 10,2-4 1,-1-1-61,4-2 0,0-2 46,3-4 0,0 0-120,0 0 0,0-3 102,1 0 1,2-7-146,0 1 0,-1-6 81,-5 3 1,1-4-5,-4 1 0,3-2 16,-3-1 0,4 1-3,-1 2 1,2-3 59,1 3 0,-1 2-53,-2 1 1,4 2 103,-4 1 0,4 3-85,-7 0 0,1 4 258,-1-1-216,-2 2-5,3 1 1,-5 1 64,-2 2 0,1 2 4,-4 4 0,3 0-44,-4 0 0,2 0 7,-1 0 0,1 3-43,2 0 0,2 1 28,-2-4 1,3 0-24,3 0 1,-1-1 62,4-2 1,1 2 80,6-2 1,-2-1-52,4 1 0,0 0 11,3 3 1,0 0-41,0 0 0,0 0 13,1 1 1,-1 2-66,0 0 1,-1 4 60,-2-1 0,1 2 8,-4 1 0,-1 1-145,-5 3 0,-1-3-222,-5 2 0,0 2 84,0 1 1,-8 2-153,-1 2 1,-5-1 85,2 0 1,-4 0 100,1 1 1,-2-4-68,-1 0 1,0-4 124,-1 1 0,4-2-23,0 0 1,3-2 45,-3-2 1,1-2 153,-1-4 0,2-3-96,4 0 0,-1-4 206,1 1 1,0-2 140,0-1 7,0-4 1,3-1 95,0-4 0,4-3-151,-1 0 0,-1-4-57,1 0 0,0-1-139,3-1 0,5-3-136,4 0 1,5-5 17,7-2 0,4-3-372,5-5 0,3-3-119,6-1 0,0-3 174,3 1 0,-3 0 76,4 0 0,-5 4 97,1-2 0,-6 4 99,-2 3 0,-7 2 132,-3 3 0,-6 3 58,-3 4 1,-6 1 81,-3 8 0,-2 0 263,-1 3 0,-1 4-16,-2 2 1,-2-2-135,-4 2 1,0 0-129,0 3 0,3 4-64,0 3 1,0 1-125,-3 1 0,1 3 111,2 0 1,-2 4-119,2-1 1,2 1-2,1-1 1,-1 1-334,1-3 99,0-1 0,3-3-71,0 0 178,0-4 1,1 2 41,2-4 0,-1 0-23,4-3 122,0 0 0,3 0 11,0 0 0,3-4-28,0-2 1,4 1 23,-1-1 0,-1 0 24,1-3 1,0 3-38,0 0 0,1 1-11,-4-2 9,4-1 94,-6 3 26,3 0 281,-8 1-329,-1 0 0,-5 3 8,-2-2 1,1 3-54,-4 3 1,1-1 46,-1 4 1,-1 1-113,4 5 0,0-1 98,3 1 1,0 1-72,0-1 0,5 3 78,4-3 1,5 0-4,7-3 1,4 3-49,5 0 0,1 1 8,2-4 0,2 0-36,-5 0 1,-4 1 55,-5 2 0,-3-1-67,-3 4 1,-2 0 50,-7 3 1,-2 5 81,-4 1 0,-5 2-52,-4 1 1,-5 0 7,-4 1 1,-3-1-62,0 0 1,-4 0 4,1 0 1,-2 4-137,2-1 0,2-1 100,4-5 1,1-1 18,2-5 1,2 0 5,3 0 1,1-4-47,0-2 1,0-5 57,0-1 1,1-3-1,2 3 0,-2-4 25,2 1 0,-5-3 127,-1-3 1,-1-3-1,1-6 1,1-3-116,-1-6 1,2-3-11,1-7 1,4-5 21,2-6 0,4-2-116,5-2 1,8-5 31,11-1 1,2-1-132,3 8 1,1 1 118,2 8 0,5 5 50,-5 3 0,0 7 125,-5 9 0,-5 1-91,-2 8 1,-3 0-256,-3 3 1,1 7 83,-4 2 1,-3 6-100,-3 0 1,-4 7-159,1 2 1,-4 2-628,-5 1 1022,0 0 0,-11 1 0,3-1 0</inkml:trace>
  <inkml:trace contextRef="#ctx0" brushRef="#br0" timeOffset="39157">14387 668 8120,'4'-23'-1201,"2"2"830,2 6 1,-3-1 598,-2 4 13,3-1 1,-5 4 253,2 0 379,-2 0-526,3 0-170,-3 4 1,3 2-184,-4 6 1,0 3 68,0 6 1,0 2 30,0 5 0,-1 3-39,-2 2 1,-2 2-179,-4 1 0,2 4-69,1-1 0,1 3-281,-1-3 1,-1 1 31,4-4 1,-3-4-39,3-2 2,-4-2 476,6-9 0,-7-2 0,3-8 0</inkml:trace>
  <inkml:trace contextRef="#ctx0" brushRef="#br0" timeOffset="39364">14523 460 8058,'9'-4'-581,"-1"-1"-727,-1-5 1198,1 5 34,-3 1 1073,0 4-670,-1 0 1,-4 4-80,0 2 0,0 7-31,0 2 0,-4 1 5,-2-1 0,-2 5-129,-1-2 1,-1 3-117,1 1 0,-3-3-97,0 2 0,3 1-331,3-1 1,3 1-748,-3 0 1198,4-3 0,-6 7 0,3-3 0</inkml:trace>
  <inkml:trace contextRef="#ctx0" brushRef="#br0" timeOffset="41441">8 1875 8369,'0'-9'354,"0"0"0,0 3 264,0-1-286,-4 5-295,3-2 0,-2 1-222,6 0 0,2-3 157,4 3 0,0-4 24,0 1 0,0-2 110,0-1 0,4 0-260,-1 0 0,0 0-83,-3 0 0,0 3 164,0 0 0,0 3 98,0-3 1,-3 4 17,0-1 0,-3 2 38,3 1 0,-3 0-62,3 0 0,0 0 95,3 0 0,-3 1-77,1 2 1,2-2 11,3 2 1,0-1 10,-3 1 0,3-2 2,0 2 1,4-2 2,-1-1 1,2-4 4,2-2 1,-1-1-41,0 1 1,0-3-7,0 3 1,4-2-17,3-1 1,-2 0 36,1 0 0,0 3 20,3 0 1,2 3-15,1-3 0,-1 4-4,4-1 1,-3-1-19,4 1 0,0-1 6,5 1 0,-1 1-16,1-4 0,5 0-8,2-3 0,1 0-46,-2 0 1,0 0 61,-3 3 0,6-2-53,1 2 1,-1-2 39,1-1 1,-2 3 13,1 0 1,-1 3-8,1-3 0,2 3 6,2-3 1,-2 0 23,2-3 1,-2 3 7,1 0 1,2 0 40,-5-3 1,4 0-63,-4-1 1,4 5 94,0 2 1,-3-1-58,0 1 0,-3 0-3,-1 3 1,3 0-42,-3 0 0,2 4 5,-4 2 0,-2-1-49,1 1 0,-6-4-163,0 1 1,-2-1-41,3-2 0,-1 0 53,0 0 0,-3 0-118,1 0 1,-2 0-108,1 0 0,-1-4-68,-1 1 1,-2 0 32,4 3 1,-8 3-619,0 0 1040,-1 9 0,-5-6 0,3 7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9:29.922"/>
    </inkml:context>
    <inkml:brush xml:id="br0">
      <inkml:brushProperty name="width" value="0.11396" units="cm"/>
      <inkml:brushProperty name="height" value="0.11396" units="cm"/>
      <inkml:brushProperty name="color" value="#E71224"/>
    </inkml:brush>
  </inkml:definitions>
  <inkml:trace contextRef="#ctx0" brushRef="#br0">9 1352 12005,'-4'-5'-3273,"3"0"2570,-2 2 598,2 2 0,1-4 100,0 2-12,0 2 1,3-8 99,0 3 0,4 1 104,-1-1 1,2 1-96,1-1 0,0-1 350,0 4 1,-3-3 7,1 3 297,-5 0-430,6 3 133,-7 0-211,3 0 76,-4 0-284,0 4 1,-3-2 230,0 4-99,0-4-242,3 6 50,0-7-106,0 3 168,0-4 1,4 0-14,2 0 1,-1-3 252,1 0 0,0-3-184,3 3 0,1-3 95,2 3 1,-2-1-166,2 1 1,1 2 224,-1-2 1,4 2-113,-4 1 0,3 0 60,-3 0 0,3 0-134,-3 0 0,4 0-122,-1 0 1,-1 0 5,2 0 0,-1-3 17,3 0 1,1 0 31,2 3 0,-2-1 6,2-2 0,-1 2 58,-2-2 1,3-1-6,0 1 0,0 0-23,-3 3 0,-1-3 20,-1 0 1,4 0-35,-2 3 0,2 0-61,-2 0 0,0-1 61,1-2 1,2 2-15,0-2 1,0 2-45,-3 1 0,0-3 48,0 0 1,1 0-5,-1 3 0,-3 0 9,0 0 1,0 0 37,3 0 1,1 0-35,3 0 0,-2 0-14,4 0 1,-1 0 110,1 0 1,5-1-64,-1-2 0,4-1 25,-2-3 0,3-1 13,-2 2 0,3-1 92,-1 1 0,3-2-110,0 2 1,0 2-24,0 1 0,1 2-54,-1 1 0,-3 0-141,0 0 1,0 4-155,0 2 1,-1 2 103,-2 1 1,0 1-121,3 2 1,-3-1 116,3 1 1,0-3-49,0-3 1,2 2 125,-1-2 1,1-1 44,1 1 0,0-4 26,1 1 0,-1 1 158,0-1 1,-3 0-26,1-3 1,-5 0 52,1 0 0,-5 0-13,0 0 1,-5 0-69,1 0 1,-5 0 15,-1 0 0,-1-1-18,1-2 1,0 2-19,-3-2 0,-1 1-59,4-1 0,-3 1-7,3-4 1,0 3-60,3-3 0,-1 3 78,-1-3 1,0 3 61,-4-3 1,0 3-20,-3-3 0,0 4 76,0-1 1,-3-1-133,0 1 11,-4 0 0,3 1 66,-2-1 1,-1 2 187,4-2 0,-3 2-58,3 1-138,0 0 1,7 0-126,-1 0 0,0 0 72,-3 0 1,3 0-67,0 0 0,3-3 119,-3 0 1,3 0-80,-3 3 1,1 0-51,-4 0 0,3-1 31,0-2 1,0 2 74,-3-2 0,0 2-21,0 1 1,0-1 50,0-2 1,3 2-10,0-2 1,2 1-69,-2-1 72,-2 2-13,3-7-103,-4 7 59,-4-3 1,-5 4-211,-6 0 1,-3 1 118,-3 2 1,-2 2-604,-5 4 736,1 0 1,-8 0-1,-2 0 1</inkml:trace>
  <inkml:trace contextRef="#ctx0" brushRef="#br0" timeOffset="1118">852 345 22384,'0'-9'-5159,"0"0"3293,0 0 1058,0 0 681,-4-1-965,3 5 891,-3 1 0,3 4 716,-2 0 0,2 1-736,-2 2 0,2 2 304,1 5 0,0 0-26,0 2 1,0-1-41,0 4 1,0 1 19,0 5 1,0 0 111,0 7 0,1-2 37,2 7 0,-2 0-891,2 4 1,-2-1 70,-1 0 1,0 0 507,0 1 1,-3-5 84,0-2 1,-1-2-120,1 0 1,2-5 83,-2-2 1,2-3-24,1-3 0,0-2 163,0-4-47,-5-4 421,4 0 0,-6-10-467,4-1 0,-3-3-122,3-3 0,-3-3-60,3-6 0,0-2 144,3-4 1,1-5 44,2-1 0,6-6 205,6-4 1,3-2-152,0-3 0,3 1-92,0-1 1,4 6 327,-1 2 0,0 7 331,0 3 1,-4 6-13,1 2 1,-3 6-97,-3 1 1,2 8 125,-5 1 1,3 4-298,-3 2 0,4 0-66,-1 0 0,-1 7-342,1 2 1,-3 3-146,4 0 1,-5 6-216,1 3 1,-3 4-52,-3-1 0,1 2 9,-4 2 0,0 2-212,-3 0 0,0-1 287,0-5 1,0 2-91,0-5 0,0-1 377,0-5 0,0-2-29,0-4 384,0 0 17,0-4 73,4-1-133,-3-4 220,3 0 0,-4-4-378,0-2 0,3 1 206,0-1 0,1 0 11,-1-3 0,1-3-20,2 0 0,2-3-10,-2 3 0,5-4 70,1 0 1,4-1 2,-4-1 1,7 0-348,-1 0 0,0 0 398,0 0 1,-5-1-303,6 1 0,-4 4 238,0 2 0,-2 5 22,-4 1 1,0 4 36,0-1 1,-3 6-526,0 3 0,-3 6-220,3 3 1,-4 5 28,1 2 0,-2 3 200,-1-1 0,0 5-66,0 1 0,-1 0 7,-2-6 1,-1 4-263,-2-4 1,-2 1 204,2-3 0,2-3 114,1 2 1,2-5 238,1-1 1,0-4-61,0 1 0,0-5-127,0-1 0,0-3-510,0 4 29,0-5-298,4 2 1070,1-4 0,8-4 0,1-1 1</inkml:trace>
  <inkml:trace contextRef="#ctx0" brushRef="#br0" timeOffset="3418">2004 363 20342,'-9'-3'-1616,"0"0"0,-1 0 1585,-3 3 1,2 0 617,-4 0 0,0 1-176,-3 2 0,3 3-3,0 6 1,0-2-203,-3 2 0,3 1-69,3-1 0,2 4-334,1-4 1,0 3 294,0-3 1,4 3-417,2-3 0,2 0-108,1-3 1,4 0-400,2 0 1,6-1 378,3-2 0,2 2 123,2-5 0,0 3 98,2-3 1,-1 1 219,4-1 0,-3-2-135,4 2 0,-5-2 302,1-1 1,1 0 126,-1 0 0,0-4 387,-2-2 1,-4 1-294,0-1 1,-4 1-201,1-2 0,-3-1-185,-3 2 0,1-2 144,-4-1 0,0-1-308,-3-2 1,-1 1-322,-2-4 1,1 0-63,-4-3 0,-1-1-133,-5 1 0,1 0 38,-4 0 0,-1 3 157,-6 0 1,2 4 241,-4-1 0,4 3 215,-1 2 0,2 0 421,0 4 0,2-1 44,2 1 1,2 2 146,4-2 1,3 2 446,0 1 36,4 0-713,-2 0 1,6 0-246,4 0 0,1 0 64,8 0 1,4 0-73,5 0 1,4 1-46,2 2 0,3-2-48,6 2 0,0 1 58,3-1 0,-4 3-131,2-3 1,-4 4-1,-3-4 1,-1 3-4,-5-3 1,-3 4-67,0-1 1,-4-1-32,1 1 0,-1-1 18,-2 1 0,0 1 14,0-4 1,-3 1 47,0-1 0,-4-1-57,1 4 1,-1-4-94,-2 1-118,-4 2 36,-1 0 0,-12 4 442,-5 0 1,-7 1 174,-4 3 0,-6-2 32,-3 4 1,-3-1 30,0 1 1,0 2-37,0-2 0,-1 1 141,1-1 0,3 3-53,-1-3 0,5-1 281,-1 1 1,3-4-439,3 1 0,4 0-193,5-3 0,5 2-370,1-5 251,0 3 0,9 0-617,0 0 0,7-4 344,5-2 1,8 1 28,2-1 1,4 0 63,4-3 1,5-3 34,5 0 1,2-7 172,-3 1 0,2-4 163,-2 1 1,-2 1-27,2-4 0,-1 3 483,-2-3 0,-1 1-275,-1-1 1,0-2-136,-4 1 0,0-2-79,-2-3 1,-1 2-104,0-2 0,-1-1-107,-2 1 0,-1-5-130,-5 2 0,-1-1-70,-2 1 0,-6-2-201,-6 1 0,-4-1-167,-5-1 0,-4 1-46,-8 2 0,0-3 82,-1 3 0,1 1 19,0-1 1,1 4 128,2-2 0,2 7 88,4 3 0,0 3 256,0 3 1,3 2 372,-1 4 1,1 4 346,-3 2 1,0 6-150,0 3 0,0 7-161,0 2 1,0 2-54,0 1 0,0 7 35,0 3 0,0 4-66,0-2 1,1 4-126,2-4 1,2 4-351,4 0 0,0 0-243,0-1 1,4-1 95,2-5 0,6-4-1,3-2 1,3-2 165,3-4 0,2-3 241,5-6 0,-1 0 27,0-6 1,3 1 116,0-7 1,6 0 149,0-3 1,0-1 106,4-2 0,-4-2 119,-3-4 0,1-3 171,-3 0 1,1-1-160,-5 1 1,2-2-64,-4-4 0,-3 0-213,-1-1 1,-6 1-237,-3 0 1,-2-3-196,-1 0 1,-3-4-97,0 0 1,-4-1-165,1-1 1,-2 0-40,-1 0 1,0 3 22,0 3 1,-1 2 42,-2 1 0,-1 4 138,-2 2 1,-2 3-157,2 3 237,-2-3 53,-1 8 619,4-3-338,1 4 205,4 0 1,0 4-280,0 3 0,0 1 66,0 1 0,3 4-88,0 2 0,4 2-182,-1 1 0,0 3 10,3 0 1,-2 4-274,5-4 1,-2 0 242,0-3 0,-1 0-286,0 0 0,0-3 396,0-3 0,-1-2 24,-2-1 1,2-1 161,-2-2 1,-1 1 53,1-4 0,-1 1 114,1-1 1,2-2 84,-2 2 1,2-2 10,1-1 0,1 0 23,-1 0 0,0 0 477,0 0 23,0 0-404,0 0 1,-3-1 634,0-2-143,-4 2-724,6-3 0,-3 4-102,4 0 0,-2 0-106,2 0 1,-1-1 54,7-2 0,1 1 29,2-4 1,0 0-134,0-3 0,4 0-76,2 0 0,0 0 146,0 0 1,-3-4-139,3 1 0,-4-3 86,1 3 1,-2-4-180,-4 1 0,-2 1-24,-4-1 0,-1 0-114,-2-4 1,-2 1-117,-4 0 1,0 0-47,0 0 0,-1-3-86,-2-1 0,2 1 104,-2 3 1,-1 1 1,1 2-131,0 2 210,3 4 174,0 4 0,3 2 320,0 6 0,4 2-106,-1 4 0,2-3-6,1 0 0,1 0-43,2 3 0,1-3 209,3 0 0,0-3-111,-4 3 1,4-3 151,-1 3 0,-2-1-129,-1 1 0,1-1-257,-1-2 1,1-1 270,-4 4 1,0-4-32,0 1 0,0 2 82,0-2 1,0 3-134,0-3 1,1 3 11,2-3 0,-2 1 57,2-1 0,-2-1-88,0 4 1,-2-3-24,-2 3 1,-2-3-235,-4 3 0,0-3 23,0 3 0,-4 0 303,-2 3 0,-6-2 177,0 2 0,-5-1-46,-1 7 0,-1-2-46,-5 2 0,4 0-104,-2 3 1,0 0 141,1 0 1,0-3 132,3 0 0,4 0-67,2 0 1,2 1-271,0-4 0,2 0-137,2-3 0,2 0-147,4 0 1,0 0-91,0 0 1,4 0 30,2 1 0,3-4 196,4 0 1,1-4 126,4 1 0,4-2 103,2-1 1,2 0 60,2 0 1,3-4 58,2-2 0,-1-2 170,2-2 1,-2 1 83,1 0 1,2-3 6,-1 0 1,0-1-202,-1 1 1,2 2-99,-1-2 0,-2-1-83,1 1 1,-8 3 235,0 6 0,-6 2-204,-4 1 0,-2 0-97,-4 0 1,-4 4-413,-2 3 0,-2 2-44,-1 3 0,-1-1 56,-2 4 1,-3-3 215,-6 3 1,1-1-107,-4 1 1,-3-1 176,-4-1 1,1-4 102,3 0 1,3 0 41,0-3 1,4-1 337,-1 1 0,2-4 46,1 1 1,3-1 271,-1 1-607,5-2 149,-2 3-415,4-4-41,0 0 24,4-4 0,3 2 115,5-4 1,-1 0-95,4-3 0,1-1 2,5-2 0,-1 1 57,4-5 0,1 4 30,2-3 1,0 4 140,0-1 0,-4 2 130,-1 1 0,-6 4-5,-1 2 1,-4-1-96,1 1 0,-2 1-101,-1 5 0,0 2-195,0 4 0,0 1-2,1 2 1,0-1-12,2 4 0,2 0-149,4 4 0,0-1 82,0 0 1,1 0-175,3 0 1,1 0 66,4 0 1,0-1 133,0-1 1,1 0 202,-1-4 0,0 3-155,0-3 1,0-3 227,1-3 82,-5 0 1,7-1 0,-2-1-1</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8:47.387"/>
    </inkml:context>
    <inkml:brush xml:id="br0">
      <inkml:brushProperty name="width" value="0.08547" units="cm"/>
      <inkml:brushProperty name="height" value="0.08547" units="cm"/>
      <inkml:brushProperty name="color" value="#E71224"/>
    </inkml:brush>
  </inkml:definitions>
  <inkml:trace contextRef="#ctx0" brushRef="#br0">354 110 7926,'0'-9'-939,"0"0"904,0 0 1,3 0 375,0-1 0,1 1 113,-1 0 1,-1 3-172,5 0 1,-2 0-69,1-3 0,2 3 234,-2 0-529,2 4 1,1-2-72,0 4 1,0 0 254,0 0-248,-4 0 0,0 1 140,-2 2 0,-2-1-45,2 4 0,-3 0-44,-3 3 0,-2 0 84,-4 0 1,-1 4-90,-2 3 1,-2 1 18,-4 1 0,-2 4-162,-1 2 1,1 2 62,-4 2 0,-3 2-239,-3 0 0,-2 0 61,2-2 0,-2-1 45,-4 0 311,-1 0 0,-3 0 0,-1 1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8:42.887"/>
    </inkml:context>
    <inkml:brush xml:id="br0">
      <inkml:brushProperty name="width" value="0.11396" units="cm"/>
      <inkml:brushProperty name="height" value="0.11396" units="cm"/>
      <inkml:brushProperty name="color" value="#E71224"/>
    </inkml:brush>
  </inkml:definitions>
  <inkml:trace contextRef="#ctx0" brushRef="#br0">191 99 26209,'-7'0'-567,"1"0"249,4-4-4017,-2 3 4667,4-3-1523,0 4 1625,4-4 1,2 3 39,7-2 1,-3-1-355,2 1 0,1-4 178,-1 1 1,3-2-232,-3-1 0,0 0 889,-3 0 1,-1 3-326,-2 0 828,2 4-1029,-7-7-830,4 8 0,-7-2 115,-1 6 1,-2-1 373,-4 5 1,0-1-195,0 3 1,-3 3 41,0 0 0,-1 0 15,1-3 1,-1 3 108,-2 0 0,-3 3-156,3-3 1,1 4 350,-1-4 0,0 3-143,-3-3 1,0 3-238,0-3 0,0 0 210,3-3 1,2-3 158,4 0 0,1-3 130,2 3-507,2-4-113,4 2 0,4-4 229,2 0 1,3-1 117,3-2 1,2 2-76,5-2 1,-1-1-69,0 1 1,1 0-152,2 3 1,-2 0-122,2 0 1,-4 0 224,-2 0 1,-4 4-204,1 2 0,-3 3-569,-3 4 0,1-3-318,-4 2 1,0 1 273,-3-1 0,0 0 40,0-3 0,1 0-822,2 0 797,-2-4 0,3 0-650,-4-2 726,0-2 910,0 3 1,-1-1 580,-2 0 0,-6 5-51,-6 2 1,-3 0 321,-3 5-547,1 0 0,-10 3 0,2 0 1</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08:33.337"/>
    </inkml:context>
    <inkml:brush xml:id="br0">
      <inkml:brushProperty name="width" value="0.08547" units="cm"/>
      <inkml:brushProperty name="height" value="0.08547" units="cm"/>
      <inkml:brushProperty name="color" value="#E71224"/>
    </inkml:brush>
  </inkml:definitions>
  <inkml:trace contextRef="#ctx0" brushRef="#br0">37 91 8332,'-4'-9'-917,"-1"0"1040,-4 4 635,0 1-763,4 4 80,1 0-168,4 0 100,4 0 1,-2 0-15,4 0 0,-3 0 117,3 0-16,0-4 305,-1 3-310,-1-3 526,0 4-257,-3 0-308,3 0 135,-4 0-90,4 0 0,-2 0-36,4 0 0,-3 0-31,3 0 0,1-3-81,6 0 0,-3 0 59,2 3 0,-1-2-111,1-1 0,-1 2 126,4-2 1,-3 2-73,3 1 0,-1 0 72,2 0 0,1-3-5,-2 0 0,2-1 14,1 1 0,0 2 4,0-2 1,4-1 108,-1 1 1,1-3-112,-1 3 0,-1 0 112,4 3 0,-2 0-87,2 0 0,0 0 8,3 0 0,0 0-12,1 0 1,2 0-2,0 0 0,1 0-16,0 0 1,0 0-11,2 0 1,1 0-45,-3 0 1,3 0 60,-1 0 1,2 0-94,2 0 0,-1 0 73,0 0 0,1 0-70,-1 0 0,-1 0 42,-2 0 0,2 0-4,-5 0 1,2 1 15,-5 2 1,6-1-4,-6 4 1,2 0 10,-2 3 0,0 0-11,1 1 1,-2 0 27,-2 2 1,1-2-23,-4 2 1,4 2 31,-4 1 0,0-1-41,-3 1 0,0-4 0,0 1 0,-1-1-13,-1-2 1,0-3-6,-4 0 0,3-4 76,-3 1 0,-3-2-52,-3-1 0,0 0 110,3 0 0,-3 0-104,0 0 0,-3-4 159,3-2 1,-3-1-25,4 1 0,-5-2 104,1 1-128,-2-1 0,-1-1 8,0 0 1,0 3-62,0 0 0,-1 4 26,-2-1 0,1 1-84,-5-1 1,4 2 166,-3-2-303,0 2 110,-3 1 1,3 0 54,0 0-49,4 0-17,-2 0-1299,4 0 903,4 0 1,2 0-124,6 0 0,-2 0 0,2 0 1,3 1-287,0 2 0,-1 5 829,1 4 0,-4 8 0,2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10:28.702"/>
    </inkml:context>
    <inkml:brush xml:id="br0">
      <inkml:brushProperty name="width" value="0.11396" units="cm"/>
      <inkml:brushProperty name="height" value="0.11396" units="cm"/>
      <inkml:brushProperty name="color" value="#E71224"/>
    </inkml:brush>
    <inkml:brush xml:id="br1">
      <inkml:brushProperty name="width" value="0.08547" units="cm"/>
      <inkml:brushProperty name="height" value="0.08547" units="cm"/>
      <inkml:brushProperty name="color" value="#E71224"/>
    </inkml:brush>
  </inkml:definitions>
  <inkml:trace contextRef="#ctx0" brushRef="#br0">101 1315 12230,'-6'0'-1518,"2"0"1179,4-5 0,0-1 736,0-6 1,3 1 1,0-4 0,2 0 232,-2-3-502,-2 0 1,6 0 32,-4-1 1,0 2 52,-3 2 0,3 2 218,0 4 1,0 0 422,-3 0-759,4 0 0,-3 0-128,2 0 1,-2 0-81,-1 0 0,3-2 106,0-1 1,0-2-142,-3-4 1,-3 0 6,0 0 0,-4 1-136,1 2 0,-3-3-89,-3 3 1,1 2-34,-1 1 1,2 3-34,1 3 1,0-1 33,0 4 1,3 1 155,0 5 0,1 6 392,-1 6 1,-1 2 47,4 1 0,-3 5 74,3 1 1,0 2 139,3 1 1,0 0-53,0 1 0,1-2-5,2-2 0,5-2-97,4-4 0,4-3-396,-1 1 1,2-8-374,1 1 0,4-6 156,-1 0 0,3-2 63,-3-1 0,0-1 71,-3-2 1,-3 1-100,-3-4 1,-2 3 65,-1-3 0,-1 3 301,-2-4 0,-1 5 59,-2-1 331,-2 2-268,3-3-109,-4 3-221,0-3 132,0 12 1,0-2-103,0 7 0,1 0 72,2-1 1,2 7-70,4-1 0,3 2-47,0-2 0,4-4-102,0-1 0,1-3-9,1-1 0,1-3 94,2 0 0,-3-4 35,0 1 0,4-2-135,-4-1 1,-1-4 257,-2-2 1,-1-6 105,1-3 1,6-11 0,-1-2 0</inkml:trace>
  <inkml:trace contextRef="#ctx0" brushRef="#br0" timeOffset="1089">472 1071 14466,'0'-9'379,"0"-1"0,-1 4-1475,-2 0 790,2 0 0,-4 0-285,2 0 408,2 4 0,-7 3 501,2 8 1,1 5 25,-1 8 1,0 1-61,-3 4 1,0 3-227,0 0 1,1 4-4,2-4 1,-1 0-152,4-3 1,-3 0 211,3-3 0,0-2-445,3-4 0,1-4 165,2-2 0,2-2 0,4-1 0</inkml:trace>
  <inkml:trace contextRef="#ctx0" brushRef="#br0" timeOffset="1672">826 915 9582,'0'-9'-526,"4"4"1,-2 1 923,4 4 1,-1 1-249,1 2-213,-2 2 1,-1 8 126,0 3 0,1 2 12,-4 3 1,0 2 0,0 4 0,0 0 4,0 1 1,-2-1-174,-1 0 1,1 0 98,-4 1 0,3-4-66,-3 0 0,4-3 43,-1 3 1,-1-6-222,1 4 0,0-6 153,3 2 1,-3-4-119,0-5 123,0 0-39,3 0 77,0-4-15,-4-1 0,0-8 79,-2-2 1,-2-3-138,2-3 1,-2-3 39,-1-6 0,3-7 11,0-5 0,1-6-4,-1-3 0,2-7 57,4-2 0,0 0-15,0 0 0,1-2 16,2-2 1,2-1 75,4 4 0,0 7 83,0 3 0,1 7-15,2 5 0,-2 7 151,2 5 0,-2 5-185,-1 7 0,0 2-51,1 4 1,-1 9 9,0 6 1,0 8 42,0 10 1,0 0 9,0 7 1,-4 1-65,-2 1 0,-2 0 5,-1 0 1,-4-5-96,-2 0 1,-3-1 13,-3-3 1,-1-1 41,-2 2 0,-3-8-128,3 1 1,-1-6 29,1 0 1,-1-5-138,4-4 0,1-2-198,5-1 313,-2-4-201,7-1 203,5-12 1,6-1-91,8-6 181,0-2 0,4 2 0,1-3 0</inkml:trace>
  <inkml:trace contextRef="#ctx0" brushRef="#br1" timeOffset="3781">1054 1169 8425,'-14'0'-11,"2"0"1,2 3 83,1 0 332,0 4-238,4-6-324,1 8 0,5-8 98,2 2 0,2-3 70,4-3 0,3-6 25,0-3 1,4-4-127,-1 1 0,2-5 101,1-1 0,-3-4-181,1 0 1,-2 2 9,1-1 0,1 1 155,-4-1 1,0-2-104,-3 5 1,-1 1 66,-2 5 1,1-1-182,-4 4 1,3-1 65,-3 1 0,1 2-75,-4-3 145,0 3 23,0 1 134,4 4 1,-2-2-214,4 4 324,-4 0-213,6 3 1,-6 3 112,4 0 1,-4 1 18,1-1 81,2-2 1,-4 7-100,2-2 1,1-1 134,-1 1 1,0 4-151,-3 2 0,-3 1 21,0-1 0,-3-1-151,3 4 1,-4-1 130,1 1 1,1-1-76,-1-2 0,3-4-13,-3 1 0,4-2-58,-1 2 40,2 0 1,1 0 17,0 0 0,1 0 15,2 0 1,2 0-2,4 0 1,3 0 108,0 0 1,3 0-95,-3 1 1,4-2 80,-1-2 0,-1 1-64,2-4 1,-4 0 6,3-3 0,-4 0-10,1 0 0,-2-1-7,-1-2 0,0-2-39,0-4 1,-3-4 29,0 1 0,-1-7-179,1 1 1,-1-6 103,-2 0 0,-2-1-107,2 0 1,2 0 85,-2 4 0,0 0 47,-3 3 1,3 4 3,0 1 1,3 3 0,-3 1 0,4 1 177,-1 2-184,2 2 0,1 4 117,0 0 1,0 1-79,0 2 1,0 2 92,0 4 0,3 4-35,0 3 0,1 1 5,-4 1 0,1 0-52,2 0 0,-2 1-2,2 2 1,-2-2-3,-1-1 0,-3-3 20,0-3 1,-1-2-51,1 2 1,1-5 58,-4-1-86,4-4 61,-1 2 0,2-8 0,-2-2 1,1 0-9,-4-3 0,0 2 2,-3-5 1,3 2-6,0 1 1,0 0-2,-3 0 0,0 0-103,0-1 101,0 1-46,4 4 102,-3 1 0,6 5 2,-4 2 1,0 3 4,-3 6 0,3 0 133,0 3 1,4-3-85,-1 3 1,-1-4-61,1 1 1,1-2-17,5-1 0,-2-1 50,2-2 1,2-2-157,-2-4 0,4-1 66,-1-2 1,2-3-19,1-6 1,-2-2 8,2-4 1,-1-1-11,4-2 1,-5 1-121,-1-1 1,-3 2 139,3 1 0,-4 0-136,1 0 1,-3 3 113,-2-1 1,0 1-77,-4-3 1,3 0 55,-3 0 1,3 1-16,-3 2 0,0-1 106,-3 3 16,0 1 170,0 7 0,-4 10-69,-2 10 0,-6 8 100,-4 7 0,-1 2-31,-1 4 0,3-2-101,0-1 1,4-1-64,-1 1 0,3-2 28,3-7 1,-1-2-30,4-4 0,1-1-161,5-2 0,0-2-72,6-7 1,-1-2 110,7-4 0,0 0-147,3 0 1,0-1 101,0-2 0,1 1-78,-1-4 1,-3 0 88,0-4 1,-3 1 33,3 0 0,-1-1-1,1-2 1,2 2 14,-5-2 0,0 2 32,-3 1 0,0 3-45,0 0 1,0 1 115,0-1 1,0 1-98,0 2 1,0 2 199,0-2 1,-3 2-37,0 1 1,1 0 295,2 0-327,0 0 0,0-4 23,0 1 0,0-1 48,0 1 0,-3 1-68,0-4 0,0 0-172,3-3 1,-3-3 170,0 0 1,-1 0-282,1 3 0,1 0-6,-4 0 0,1 0-184,-1 0 293,-2 0 35,4 3 1,-7 2-41,-1 4 1,-2 1 21,-4 2 0,0 7 196,0 5 1,0 3-19,0 3 1,0-1 108,0 4 0,1-1-60,2 2 0,2-3-32,4-4 1,1-3-91,2 0 1,3-7 19,6 1 1,6-6-46,6 0 0,4-3 63,2-3 0,2-3-188,4-6 1,1-2 137,-1-4 0,1-3-161,2 0 1,3-2 23,3 2 1,-4 2 31,-1-2 1,-3 5-6,-1 1 1,-6 5-16,-3 1 1,-3 4-95,0 5 1,-3 0 133,-6 0 1,2 4-56,-5 2 1,0 2 33,-3 1 0,-3 0 46,0 0 0,-4 0-51,1 0 0,-2 0-84,-1 0 52,0-4 192,0-1-185,0-4 231,-4 0-219,3 0 247,-7 0 1,6 0-112,-4 0 0,3 0 100,-3 0 1,3 0 30,-3 0 103,0 4 0,-3 1-150,0 4 1,3 1 428,3-1-533,-2 0 0,4-3 206,-2 0-284,2-4 1,5 2 91,2-4 0,3-1-70,0-2 1,4-2 30,2-4 0,2-1-179,1-3 0,1 2 78,2-4 0,0 1 9,3-1 0,-3-2-133,3 2 0,0-2 114,4-1 1,2-2-112,0-1 0,0 2 137,-3-2 0,4-1-17,-1 1 1,0-2 9,-3 2 0,-2 4 14,-1-4 1,-4 7 41,1-4 1,-6 3 10,-3-1 0,-3 3 139,-3 4-116,-2 0 1,-9 1 183,-4 2 1,-6 2-116,-9 4 0,0 1 171,-6 2 0,-3 2 33,0 4 0,1-2 37,-1 2 0,3-1-152,0 7 1,2 1 130,1 2 1,0 0-139,3 0 1,-2 0 20,2 0 1,2-1-242,1-1 0,4 0 184,2-4-459,4-4 107,-2-4 0,9-6-88,4-4 0,4-4 138,5-8 0,1-5-93,2-1 0,2-3 175,5-3 1,-1-6-16,0-3 1,-1-4 141,-2 0 0,-1 2-81,-2-1 0,-3 3 227,0-4 1,0 4-49,-6-3 1,4 6 94,-1 0 0,2 4 26,1 1 1,-3 9 235,0 10 0,0 6-101,3 3 1,-3 15-68,0 9 1,-4 21 193,1 12 0,1 10-66,-1 8 1,4 4-491,-1 12 0,3-2-457,3 2 0,4-1-222,5-3 1,7-3 484,8-2 257,1-11 0,1-15 0,-8-9 0,-6-12 0,-4-13 0,-1-9 0</inkml:trace>
  <inkml:trace contextRef="#ctx0" brushRef="#br1" timeOffset="5466">4517 898 8295,'0'-12'-712,"0"0"489,0 0 1,0 3 324,0 0 0,0 3 523,0 0 1,1 4-351,2-1-132,-2 2 0,4 1 12,-2 0 1,-2 4-4,2 2 1,-2 2-18,-1 1 1,0 4-107,0 2 0,1-1-6,2 1 1,-1 0 67,5 4 1,-4-2-261,3-2 1,0 1-31,3-4 1,-3 3-43,0-3 1,0 0 98,3-3 1,-3 2-136,0 1 1,-4-4 98,1 4 1,-1-7-83,1 4 0,-2-2 11,2 2 120,-2 0 0,-2-1 121,-2-2-44,2 2 0,-4-7 152,2 2 1,1-2-124,-4-1 1,4-1 127,-1-2 1,-1-3-80,1-6 0,0-6 22,3-6 1,0-2 107,0-2 1,0 1-94,0 0 1,3-4 106,0-3 1,4-1-109,-1-1 1,2 4 8,1 1 1,1 4 58,2 3 0,-1 3 32,5 6 0,-4 3-74,3 6 1,1-2 15,5 5 1,2 0-212,4 3 1,4 4 104,-1 3 1,0 2-99,-3 3 0,0 2 95,-3 4 1,-5 1-17,-4 2 1,-4-2 16,1 3 1,-3 0-12,-3-1 1,1-1 63,-4-5 1,0 2 26,-3-2 0,-3 0 16,0 0 1,-4-4-56,1 1 0,-2 0-61,-1-3 0,-3 2 3,0-5 0,0-2-14,3-1 1,0-2 14,0-1 1,0-1-12,0-2 0,3-6-63,3-6 0,2-6-138,1-3 0,0-6 47,0 0 1,1-1 113,2 1 0,3 1 130,3-1 1,3 6-56,0 3 0,4 3 191,-1 3 1,3 2-202,3 3 0,1 2 13,3 2 0,-3 2 127,-4 4 0,0 2-99,0 4 0,-3 1 210,1 9 0,-5-1-56,1 3 1,-2 3-106,-1 0 0,3 3-68,0-3 1,0 4-186,-3-4 1,0 0 117,0-3 0,3 0-199,1 0 1,-1 1 75,-3-1 1,-1-3-174,-2 0 1,2-1 23,-2 1 0,-1-1 88,1-2 1,-1-1-334,1 5 568,2-5 0,-3 2 0,4-4 0</inkml:trace>
  <inkml:trace contextRef="#ctx0" brushRef="#br1" timeOffset="5890">5489 824 8365,'0'-5'-729,"-1"1"1608,-2 4-470,2 0 1,-6 5-207,4 4 0,-3 1-49,3 5 1,-1-3-140,1 3 0,2-3 61,-2 3 0,2-4-269,1 1-175,0 3 402,4-5-183,1 3 0,4-9 26,0-4 1,3-4-115,0-5 0,3-1 7,-3-2 1,4-3 108,0-3 1,-2 0 16,1 0 0,-4 1-26,1 2 0,-3-1 183,-3 4 0,1-4-97,-4 4 0,-1 1 114,-5 5 1,-3-1-69,-6 4 0,1 0 160,-4 3 1,1 0 41,-1 0 1,-2 1-117,5 2 0,-3 2-44,3 4 1,0 0 4,3 0 1,1 1 6,2 3 1,-1 0-5,4 2 0,0 2-95,3-2 1,0 2 82,0 1 0,0 0-23,0 1 1,3-1-26,0 0 0,4 3-1,-1 0 0,-1-1-40,1-5 1,-3 3-9,3-3 0,0-2-102,3-1 1,0-2-514,0-1 672,0 0 0,4 0 0,2 0 0</inkml:trace>
  <inkml:trace contextRef="#ctx0" brushRef="#br1" timeOffset="6390">5762 852 8119,'-12'5'-267,"0"-2"134,0 2 0,3 0 723,0 4-311,0 0 1,4 0-71,2 0 1,2 0-74,1 0 0,0-3-55,0 1 1,0-1-141,0 3 0,4-1 81,2-2 1,2 2 81,1-2 0,0-1-172,0 1 0,-3-3 17,0 3 1,-4-3-298,1 3 205,2 0-335,-4 3-45,3 0 394,-4-4 1,-4-1 46,-2-4 0,1-2-11,-1-4 0,4-1-12,-1-8 1,2-3 59,1-3 0,0-7 120,0 0 0,7-1-91,2 2 0,2 3 155,-2 0 1,3 4 57,0 2 1,0 2 77,-2 7 33,-1 2 0,0 9-72,0 4 0,-3 4-4,0 8 1,-3 3-102,3 1 0,0 2-20,3-3 0,-3 1 3,0-1 1,0-2-214,3 3 0,-3-3 88,0-1 1,0-3-249,3 0 0,-4-4-534,-2 1 353,3-2 14,-1 0 1,1-5 75,0-2 0,-3-2-66,3-1 1,-3-4 415,3-3 0,-4-1 0,6-5 0,-3-1 0</inkml:trace>
  <inkml:trace contextRef="#ctx0" brushRef="#br1" timeOffset="6689">6178 516 8119,'0'-27'-196,"0"4"-249,0 2 813,0 6 206,-4 1 1,-1 11-332,-4 6 0,3 7-17,0 8 0,4 0-248,-1 0 1,-1 3 83,1 0 0,0 1-172,3 0 0,4-3 2,2 2 1,2 2-18,1 1 0,0-1 140,0 2 0,0-1-124,1 3 1,-1-3-20,0 0 1,0 3 120,0 0 1,0 5-112,0-5 1,-1 3 100,-2-3 0,2-1-278,-2-2 0,-1 1-34,1-3 0,-3-2-451,3-5 466,0-2 314,-1-8 0,3-1 0,-2-4 0</inkml:trace>
  <inkml:trace contextRef="#ctx0" brushRef="#br1" timeOffset="6914">5716 771 8303,'-18'5'-126,"3"0"0,3-2 361,2-2 0,6 6 391,4-4 0,8 0-95,7-3 1,12-8-152,6-4 1,10-8-178,9-4 54,9-6-157,4-7 1,8 2-220,3-4 1,-6 4-39,3-5 1,-7 10-38,1 3 0,-11 7 175,-4 1 19,-13 5 0,-4 9 0,-7 1 0</inkml:trace>
  <inkml:trace contextRef="#ctx0" brushRef="#br1" timeOffset="7743">6568 970 8198,'-9'-20'392,"0"1"-207,4 3 0,-2 1 47,4 0-47,-4 4 0,5-5 1,-4 4 1,3-1 15,-3 1 1,1 2-207,-1-3 0,-1 2 82,4-1 0,-3 5-68,3-2 0,-1 3 129,1 0 1,-2 2-420,-4 4 1,0 5 16,-1 4 0,-3 7-21,-2 5 0,-2 9 140,-1 0 0,0 0 87,0 0 0,3 2 119,-1-2 1,6 0-108,1-3 1,1-4 57,5-1 1,1-6-34,5-1 0,-1-5-102,4-1 1,4-4 41,5-5 1,3-1-23,0-2 1,4-3 11,2-6 0,-2-2-134,-1-4 0,-1-2 208,-2-1 0,3 1-72,0-4 1,-3 3 217,-3-3 1,-4 0-65,1 0 0,-4-1 76,-2 4 0,-4 0 28,1 3 0,-3 3 437,-3 3-336,-2 2 0,-4 5 114,-1 2 0,4 3-93,0 3 0,3 5-119,-3 4 0,4 5-174,-1-2 0,2 5 67,1 1 1,0 1-250,0-1 1,4-3 31,2 1 0,5-2-12,1-5 0,8-3-35,-2-3 0,3-5-155,0-1 0,2-4 83,5-5 1,2-4 132,0-2 1,-1-2 70,-5-2 0,2 2-3,-5 2 0,0-2 158,-3 2 1,-1-2-92,-2-1 0,-2 2 145,-3 1 1,-1 0-59,0-3 1,0 0-30,0 0 1,-3 0 53,0 0 1,1-5-77,5-1 1,-2-2-48,2-1 1,-2-5 53,-1-1 0,0-5-142,1-1 1,-2-1 129,-2 4 0,1 1-12,-4 1 1,0 8 48,-3 8 0,-1 8 11,-2 7 0,-2 8 175,-4 7 1,-4 14-64,1 14 1,0 8 97,3 6 0,0 6-97,0 6 1,1 0-243,2 4 0,2-5-133,4 2 0,0-7-370,0-3 1,5-6 53,4-6 0,2-4 501,7-8 0,-2-2 0,7-4 0</inkml:trace>
  <inkml:trace contextRef="#ctx0" brushRef="#br1" timeOffset="8270">7621 1079 8037,'-9'-9'-373,"0"0"0,0-4 558,-1 1 0,1-1 453,0 1 0,0-1-287,0-2 0,3-3-107,0 0 0,4-2-193,-1-4 113,2 0 1,2-3-32,2 0 1,2 3-161,4 3 0,-1 3-77,-2 3 1,-1 3 149,-2 6-186,-2-2 1,4 8 37,-2 0 0,-2 5 151,2 7 1,-5 2 1,-1 4 0,-3 5 11,3 5 0,-3-1-20,3 3 1,0 0 8,3-2 1,0 0-166,0-7 0,4 0 109,2-3 0,3-4-312,3-2 1,-1-3 105,1-2 0,1-2-140,-1-2 0,3-2-8,-3 2 0,0-2-96,-3-1 0,0 0-258,0 0 713,0 0 0,1 0 0,-1 0 0</inkml:trace>
  <inkml:trace contextRef="#ctx0" brushRef="#br1" timeOffset="8581">7975 244 8167,'-2'-5'0,"-1"2"0,-2 4 881,-4 5-482,0 4 0,-3 14 206,0 7-423,0 1 1,4 12-4,2-1 1,-1-2-172,4 1 1,0-1-429,3 2 1,1-3 342,2-4 0,2 0-424,4-3 0,3-2 283,0-4 1,0-2-140,-3-1 1,3-4-14,0 1 0,1-3-19,-4-3 0,0 3 155,0-3 1,-1-2 83,-2-1 1,2 1 149,-2-1 0,-2 0 0,4-7 0,-3-1 0</inkml:trace>
  <inkml:trace contextRef="#ctx0" brushRef="#br1" timeOffset="8836">8247 116 8157,'5'4'-228,"-1"2"-57,-4 6 0,-1 7 1134,-2 9 1,-2 4-216,-4 7 1,-4 4-470,1 5 1,1 1 76,5 3 1,-2-3-183,2-4 1,2-2-79,1-1 0,2-2-90,1 0 0,0-1 140,0-6 0,0 0-137,0 0 1,0-7-376,0 1 1,0-6 193,0 1 1,4-4-318,2-3 1,-1 2 61,1-2 0,-1-1 541,1 1 0,2-4 0,-3 3 0</inkml:trace>
  <inkml:trace contextRef="#ctx0" brushRef="#br1" timeOffset="9266">8528 616 8095,'-8'5'0,"1"3"0,-8-2 0,3 6 1418,-4 3-872,5 7 0,-5 1-182,4 4 0,-4 1-178,1 2 1,1-1-215,-1 1 76,4-2 0,-3-5 28,5-2 1,-2-1-163,2-2 1,-2-1-215,5-2 0,1-2 117,-1-4-179,4 0 0,-3-1-98,2-2-674,2-2 760,-3-4 0,4-1-32,0-2 1,3-2 238,0-4 0,4-4 5,-1-2 1,5-5 40,1-1 1,4-5 199,-1 2 0,3-2 46,0-1 0,3 0-63,0-1 0,3 3 347,-3 4 1,0 1 9,-6 8 0,1 1 177,-4 5 0,0 2-157,-3 4 1,0 5 30,0 4 1,-3 1-229,0 5 1,-1 1 33,1 5 0,2-2-494,-1 3 0,1-3 209,1-1 1,-3-1-259,0-2 1,-1 1 8,1-4 0,-2 0-127,-4-2 0,3 2 41,0 0 0,0 0-147,-3-3 1,0 0-176,0 0 1,4 0-18,2 0 683,-2 4 0,8-3 0,-2 3 0</inkml:trace>
  <inkml:trace contextRef="#ctx0" brushRef="#br1" timeOffset="9700">8864 934 8043,'-14'0'-45,"0"0"-149,0 0 718,5 0-346,5 0 0,11-6-117,2-3 1,7-4-39,2-5 1,2-5 0,4-4 0,1 0 57,5-4 1,-2 0 8,3 1 1,-3 3-69,-1 2 1,0 2 2,1-1 1,-3-1-218,-4 4 0,-1 1 72,-8 4 1,-3 1-263,-3 6 358,-4-2 0,-3 10 52,-8-2 1,-1 4 6,-5 5 1,0 1 129,-3 8 1,0 1-33,0 6 0,2 0 180,1 2 1,1 2-99,-1-2 0,2 3-105,4 0 0,3-1-88,0-2 1,4 1 100,-1-3 0,3-2-364,3-5 1,2-2-104,4-4 0,3-1-117,0-2 1,4-2 52,-1-4 1,3 0-458,4 0 865,-3-4 0,7-5 0,-3-5 0</inkml:trace>
  <inkml:trace contextRef="#ctx0" brushRef="#br1" timeOffset="10162">9690 581 8110,'5'-9'-535,"-1"0"0,-4 0 1274,0-1-342,0 1 0,0 3-27,0 0 1,-4 4 17,-2-1 0,-3 2-126,-3 1 1,1 4-11,-4 2 1,0 2-108,-4 1 1,0 5 91,-2 1 1,2 2-295,-2 1 1,0 0-42,2 0 1,-1 0-79,5 1 0,2-5 63,1-2 0,5-3-26,1-3 0,4 2-61,-1-2 22,6-2 0,3 0-57,6-4 1,3 0 32,6 0 1,-1 0 78,5 0 0,-2-3 120,1 0 0,5-3 135,-2 3 1,0 0-104,-3 3 0,-4 0 97,1 0 1,-3 1-83,-3 2 0,-1-1 38,-5 4 0,-1 0 28,-2 3 1,-2 3-53,-4 0 1,-4 4-7,-2 0 0,-6-1-16,-4 3 0,-1-2-187,-1 5 0,0-5-48,0-1 0,0-1-174,0 2 0,0-3 30,3-4 1,-1-3-157,4 0 0,0-4 90,3 1 1,3-2 408,0-1 0,0 0 0,-3 0 0</inkml:trace>
  <inkml:trace contextRef="#ctx0" brushRef="#br1" timeOffset="10575">10143 444 8088,'-41'9'482,"4"4"1,-6 2 618,3 6-677,1 6 0,0 2-205,-1 1 0,2-3-474,5-3 1,3 0 97,5-5 0,4 0 168,6-7 0,2-4-135,4-5 134,4 2 0,2-4-105,6 2 0,6-2 71,6-1 1,7-4-8,5-2 1,5 0 13,4-3 0,0 5-8,1-5 1,-1 5-14,0-2 1,0 4-7,1-1 0,-5 2-165,-2 1 1,-2 0 115,0 0 0,-5 1-111,-2 2 1,-6-1 70,-3 4 1,-2 0 155,-1 3 0,-4-3-59,-2 0 1,-2 3 140,-1 3 0,-1 1-84,-2-1 1,-3-1 187,-6 4 0,1 1-304,-4 2 0,0-1 131,-3-2 0,0 2-407,0-2 1,-1 1 127,1-1 1,0-1-205,0-5 1,3-1-79,0-2 525,4 2 0,-2-7 0,3 3 0</inkml:trace>
  <inkml:trace contextRef="#ctx0" brushRef="#br1" timeOffset="10744">10533 724 8014,'0'-5'4972,"0"1"-4124,0 12-584,0-2 1,0 4-2446,0-4 1,4-1 2180,2 1 0,-2 2 0,0-3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10:22.875"/>
    </inkml:context>
    <inkml:brush xml:id="br0">
      <inkml:brushProperty name="width" value="0.08547" units="cm"/>
      <inkml:brushProperty name="height" value="0.08547" units="cm"/>
      <inkml:brushProperty name="color" value="#E71224"/>
    </inkml:brush>
    <inkml:brush xml:id="br1">
      <inkml:brushProperty name="width" value="0.11396" units="cm"/>
      <inkml:brushProperty name="height" value="0.11396" units="cm"/>
      <inkml:brushProperty name="color" value="#E71224"/>
    </inkml:brush>
  </inkml:definitions>
  <inkml:trace contextRef="#ctx0" brushRef="#br0">190 373 8417,'0'-9'-370,"0"3"-293,0-1 516,0 5-29,0-2 166,0 4-68,0 4 207,0 2-92,0-1 1,-2-1 29,-1-4 1,1 0-76,-4 0 1,3-3-4,-3 0 1,3-4 5,-3 4 0,0-3 42,-3 3 1,0-3-3,0 3 1,0 0 78,0 3 0,0 2-79,0 4 1,0 1 47,0 9 0,0 3-38,-1 5 1,1 2-2,0 1 1,1 5-14,2 1 0,-1 5 12,4 1 1,-3 1-7,3-4 0,1-3-12,5 1 0,3-8-79,6 1 0,2-9 83,4 0 1,5-7-77,1-2 0,2-4 66,1-5 1,1 0-53,3 0 0,-3-5 33,2-4 0,1-1-6,0-5 0,2 0-43,-3-3 0,3-3-1,-2 0 1,-1-4 8,-3 4 1,-1-3-8,-2 3 1,-2 0-17,-7 3 1,1-1 32,-4 1 1,-3 3 52,-3 0 0,-4 0-37,1-3 1,-3 0 4,-3-1 0,-3 1 10,-6 0 1,-1 1 5,-2 2 1,-2 0 146,1 6 1,0 2-148,1 7 0,-1 1 212,4 2 1,-3 3-107,3 6 0,0 2-126,3 4 0,0 3 8,0 0 1,2 1-11,1-4 0,3 3 26,-3 0 0,4 0-24,-1-3 1,2 3-82,1-3 1,0 2 81,0-5 0,0 1-87,0-1 0,3-2 77,0-4 0,4-3-89,-1 0 0,-1-4 60,2 1 1,-1-6-7,3-3 1,1-6 27,2-3 0,-1-5-7,4-1 0,-4-7 62,1 0 1,1-4-63,-1 2 1,-1 0 92,-4 3 1,0 0-26,-4 3 0,3 2 272,-3 4-269,0 4 1,-2 2 10,2 6 1,-1 2 6,4 4 0,-3 4 8,3 2 0,-3 2-51,3 1 1,-1 0-5,1 0 1,2 1-12,-2 2 1,1-2 26,-1 2 1,2-2-70,-2-1 0,2-3 23,2 0 0,-1-4-5,0 1 0,0-1 19,0-2 1,0 0-7,0 0 0,3-2-4,0-1 1,1-6 13,-1-6 0,2-3-52,5-3 0,2-2 46,0-4 1,0-1-8,-3 1 0,0 0 19,1 0 1,1 1 0,-2 1 1,2 3 39,-5 4 0,1 4 6,-1 2 1,1 6 82,-3 3 1,-1 6-114,-3 3 0,-3 10 216,0 5 0,-4 4-114,1 3 1,-2 3 9,-1 2 0,0 1-32,0 0 1,0-3 15,0-4 0,-3-1-87,0-2 0,0-5-392,3-7-106,0-2 405,0-5 1,0-2-13,0-6 0,0-3 44,0-6 0,0 1-137,0-5 0,0 1 110,0-3 0,0 0-3,0 0 0,0 0 17,0 0 1,0-1 0,0 1 1,0 0 18,0 0 1,0 0-19,0 0 0,1 0 98,2-1 0,-2 2-90,2 2 1,1 2 172,-1 4 1,1 1-130,-1 2 8,-2 2 1,6 8 71,-4 2 1,0 5 13,-3 1 0,3 4-8,0-1 1,4 3 7,-1 0 1,1-1-102,-1-2 1,5-2 50,-2-4 0,3 0-148,-3 0 0,0-4 47,0-2 0,0-2-19,0-1 1,-3 0 27,0 0 1,-3 0-120,3 0 141,-4 0-15,2-4 0,-3-1 60,2-4 1,-2 0-51,2 0 1,-2 0 65,-1 0 1,0-3-31,0 0 1,3-4 2,0 0 1,0-1-10,-3-1 1,1 1 0,2 2 1,-1-2 85,4 2 0,-3 1-82,3-2 0,-3 5 25,4-1 1,-4 3-17,3 3 0,-3-1 25,3 4 8,0 0 1,3 7 1,0 2 0,0 5-2,0 1 1,0 3 3,0-3 0,0 2-85,0-2 1,3-3 61,0 0 0,4 0-36,-4-3 1,3-1 31,-3 1 1,3-4-78,-3 1 1,3-2 2,-3-1 1,1 0-18,0 0 1,-3-3 37,2 0 1,-5-4-5,-1 1 0,-3-2 63,3-1 0,-4 0-48,1 0 1,-2 3 50,-1 0 1,0-2-23,0-4 0,0 2 8,0-2 1,1 1-10,2-1-2,-2 2 0,7-2 15,-2 6 1,-1-1 0,1 4 1,0 0 90,3 3 1,0 5-101,0 4 0,1 0 79,-1 3 1,3 1-62,0-1 0,4 0-31,-1-3 0,5-4-41,1-2 0,2-2-165,-2-1 1,2-5 10,4-4 0,-1-1-206,-2-5 0,-1 5-193,-5 1 0,-1 4 588,-2 5 0,-2 0 0,-4 0 0</inkml:trace>
  <inkml:trace contextRef="#ctx0" brushRef="#br1" timeOffset="967">446 1471 9511,'-19'14'297,"2"1"-320,2-3 1,-1 2 292,4 4 1,0 3-90,3 0 1,0 0-301,0-2 0,3 1 114,-1-2 0,5 2-16,-1-5 0,2-2 94,1-1 1,0-2-223,0-1 0,0 1 35,0-1-132,4-4 1,2-1 35,3-4 0,0 0 73,0 0 0,0-4 7,0-2 0,1-7 129,2-2 0,-2 1-81,2-1 0,-1 0 49,1-3 0,-3 4-56,1 2 0,-1 2-97,-3 1 119,2 3 1,1 2 60,0 4 0,-3 0-25,0 0 1,-4 4 154,1 3 0,1 1-53,-1 1 0,3 1 44,-3 2 1,1-2-80,-1 2 73,-2-2-1,7-1-10,-3 0-97,4-4-40,0-1 0,-1-8 6,-1-2 1,1-2 47,-2-1 0,2-4-60,1-2 1,1-2 55,2-1 1,-2-2-36,2-1 1,1 1 26,-1-4 1,3 4-3,-2-1 1,2 1-7,-3 2 0,1 4-6,-1 2 1,-2 3 53,2 3 1,-2 2-41,-1 4 0,0 4 122,0 2 1,1 3-52,-1 3 1,-3-2 6,0 2 0,-1-2-74,1 0 1,1-1 4,-4 0 1,1 0 9,-1 0 1,-2 0-6,2 0 0,-3 0-149,-3 0 0,1 0 144,-4 0 1,0 0-253,-3 0 0,-3 0 53,0 1 1,-4-1 52,4 0 0,0-3 81,3 0-19,0-4 70,0 2 1,4-8 16,2-2 0,3-5 6,3-1 0,6-8-47,6 2 1,2-3 194,1 0 0,4 2-73,-1-2 0,3 1-42,-3 2 1,1 4-98,-1 2 1,0 2-147,3 1 1,-3 4 53,3 2 1,-4 2-246,1 1 0,2 0 380,-2 0 0,0 8 0,-3 2 0</inkml:trace>
  <inkml:trace contextRef="#ctx0" brushRef="#br0" timeOffset="1917">1687 1253 8153,'-19'6'-118,"-2"0"142,6 0 0,-6 3 82,6 0 0,1 0-60,2 0 1,-1 0-330,1 0 201,0 0 0,6-4 101,0-2 1,3 1 141,-3-1-54,4 0-69,-2-3 1,4-1-47,0-2 1,1 1 16,2-4 1,2 0-66,4-3 1,0-1 58,0-2 1,1 1-18,2-4 0,2-3 21,5-4 0,-1-3-10,0 1 0,-3-5-5,0-1 1,0-4 1,3 4 1,-3-4-14,1 1 0,-5 0 19,1 0 0,-2 1-53,-1-1 0,-1-2-20,-2 5 1,-2 4-9,-4 5 1,0-1-15,0 4 0,-4 2-16,-2 7 0,-2 1 80,-1 2 0,3 2-14,0 4 0,1 4 120,-1 2 0,-1 7-76,4 5 1,-1 1 147,1 6 0,2 2-24,-2 3 1,2 3-30,1-2 0,3 3-73,0-1 1,4 1 4,-1 0 1,2 0-31,1-4 1,-1 1-11,-2 0 0,1-3-40,-4 2 0,0-2 58,-3 0 1,0-5-146,0-2 1,-1-3 22,-2-3 1,-1 1-89,-2-4 1,-2-1 112,2-4 1,1-3-15,-1-4 1,3-1 105,-3-2 1,3-2-77,-3-5 1,4-2 157,-1 0 0,2-3-133,1 3 0,0-4 75,0 1 0,0-2-3,0-1 1,4-1 132,2 1 1,0 1-99,3 2 0,-2-2 119,5 2 1,1 2-108,-1 1 0,1 1-19,-1 2 1,1 0-84,2 0 0,2 1 78,-5 2 1,4 1-96,-1 2 1,-1 2 11,1-2 0,-1 1-12,1-1 0,3 2 34,-3-2 0,-1 1-18,1-1 1,-3 2 69,3-2 0,-3-1-44,3 1 0,-3-3 147,4 3 0,-2-4-126,1 1 0,1 1 95,-4-1 1,3 0-70,-3-4 0,0 1 1,-3 0 1,2-3-26,-1 0 0,1 0-3,-5 3-27,-2 0-95,0 0 0,-8 3-43,-2 0 1,-6 5 78,-4 1 0,2 1-54,-1 5 1,1 4 162,-1 5 1,-2 3 141,2 3 0,2 3-117,1 7 0,-2-2 85,2 4 1,1 0-45,5 4 1,-1-2 140,4-2 0,0-5-34,3-3 0,7-9-87,2-1 1,7-8-123,2-4 1,9-8-5,6-7 1,6-10-191,4-12 1,5-2-74,3-3 1,3-2 269,0-5 0,1-3 0,-1-2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7T11:10:20.266"/>
    </inkml:context>
    <inkml:brush xml:id="br0">
      <inkml:brushProperty name="width" value="0.11396" units="cm"/>
      <inkml:brushProperty name="height" value="0.11396" units="cm"/>
      <inkml:brushProperty name="color" value="#E71224"/>
    </inkml:brush>
  </inkml:definitions>
  <inkml:trace contextRef="#ctx0" brushRef="#br0">28 1874 11580,'0'-9'-418,"0"0"-622,0 0 730,0 3 191,0-2 128,0 3-42,-4 0-246,3-3 180,-3 7 0,4-4 93,0 2 61,0 2-76,0-3 3,0 4-26,-4 0 8,3 0 315,-3 0-100,4 4-22,-5-3 1,4 4-11,-2-2 198,2-2 21,1 3 58,0-4-365,4 0-71,-3 0 0,5 0 63,-3 0-454,-2 0 349,3 0 0,-3 0-312,2 0-18,-2 0 358,3 0 0,-3 0 33,2 0 0,-2 1-178,2 2 0,1-1 57,-1 4 0,3-3-52,-3 3 1,4 1 32,-1 2 1,-1 1 56,1 2 0,0-2-29,3 2 1,0 1-21,0-1 1,0 0-22,0-3 1,-3 0 173,1 0 0,-1 1-12,3-1 0,0-1-168,0-2 184,0 2-471,0-3 382,0 0-14,0 3 26,-4-7 188,3 3-64,-7-4 203,3 0 238,-4 0-341,0-4 1,-1-1 29,-2-4 0,1 0-119,-4 0 0,3-3 78,-3-1 0,3-3-135,-3 1 1,0 1 20,-3-1 1,3 3-87,0-3 1,3 4-1,-3-1 0,4-2 9,-1 2 0,-1 0 88,1 3-98,0 0 0,3 0 108,0 0 1,0 3-23,0 0 0,0 3 154,0-3-42,0 4-27,0-6-48,0 7-20,0-3 1,1 4 54,2 0-155,-2 0-2,3 0 1,-3 0-37,2 0 31,-2 0 0,6 1-93,-4 2 1,1-2-37,-1 2 1,-1-1 9,4 1 0,-3-2 56,3 2 1,-3-1-39,3 1 0,-3-2 18,3 2 1,-3-1-9,3 1 1,-3-2-43,3 2 133,0-2 208,3 3-75,0-3-113,1 7 1,-2-3-13,-2 4 0,-1 0 38,-2 0 1,-2 0 111,2 1 1,1 0-66,-1 2 0,1-2 39,-1 2 0,-1 1-111,4-1 1,-3 1 49,3-1 0,-4-2 83,1 2 0,2-1 0,-3-2-215,4 0 0,-4-3 55,1 0 1,-1-3-193,1 3 129,-2-4-4,3 6 90,-4-7 0,-1 3 238,-2-4 1,1-1-238,-4-2 0,3-2-25,-3-4 0,3-4 83,-3-2 1,0-3 2,-3 0 1,3-1 4,0-2 1,3 2 11,-3-2 0,4-2 12,-1 2 1,2 0-250,1 3 1,0 1 297,0 2 0,0-1 13,0 4 1,1-4-28,2 4 1,-1 0 72,4 3 1,-3 0 107,3 0-98,0 0 0,2 3 127,-2 0-209,2 4 0,-3-2-57,4 4 0,-3 0-66,0 0 0,-3 1-129,3 2 1,-1 2-100,1 4 0,2 3 49,-1 0 0,-2 1-42,1-1 0,-1-2-5,1 2 0,2-1-294,-2-2 328,2 0 1,0 0 64,-2 0 1,1-3 4,-4 0 232,4-4-146,-2 6 1,1-7 53,0 2 1,-3-2 37,3-1 252,-4 4-200,6-3-68,-7 3 1,4-4 307,-2 0-139,-2 0 134,4 0-252,-1 0 0,-2-1 109,4-2 0,-4 1-42,1-4 1,1 3 120,-1-3 0,3 3 36,-3-3 1,4 0-124,-1-3 1,-1 0-54,1 0 0,-1-3-30,1-1 0,1-3-64,-4 1 0,4-5-62,-1-1 0,-1-3-55,1 3 0,-4-4-55,1 4 0,1 0 11,-1 3 0,0 0-17,-3 0 0,0 3 26,0 3 1,3 2 166,0 1 0,4 3 326,-4 0-186,4 4 1,-2-5-79,4 4 0,0 0-2,0 3 0,0 0-111,0 0 0,0 0-2,0 0 0,0 3-61,0 0 1,-3 4-178,0-1 0,-1 2-387,1 1 18,3 0 316,-4 4 0,0-2 196,-2 1 0,-2-2 81,-1-1 1,0 3 34,0 0 1,0 0 78,0-3 0,0 3 85,0 0 0,-3 1 14,0 0 0,-1-3 21,1 2 1,2-2 90,-2-1 6,2 0-226,-4 0 106,4 0-137,-3-4 261,4-1-368,0-4 0,3-1 38,0-2 140,5-2 0,-4-4-79,2 0 1,-1 3 67,-2 0 0,-1 0-94,4-3 0,-4 3 81,1 0-196,2 0 422,0-3-232,4-1 0,0 2-67,0 2 11,0-2 0,0 7-120,0-2 0,0 2-29,0 1 1,-3-3 138,1 0 0,-1 0-103,3 3 0,0-1-42,0-2 0,-3 2 17,0-2 1,0-1 11,3 1 0,0-3 17,0 3 0,-3-3 133,0 3 0,0-4 48,3 1 0,-3 1-73,0-1 0,-3 0 34,4-3 1,-5 3-7,1-1 1,1 1-48,-1-3 1,0 0-41,-3 0 1,0 0-70,0 0 0,-1-1-77,-2-2 1,1 2-63,-4-2 1,0 1-57,-4-1 1,1 1 5,0-1 0,1 2-217,2 1 21,-2 0 62,3 0 357,0 4 0,-2 2 92,4 6 1,0-1 138,3 4 1,0 0-37,0 3 1,3 0-50,0 0 0,4 0-89,-1 1 1,2-1-29,1 0 0,3-3 34,0 0 0,4-4 73,-4 1 1,3-2-107,-3-1 1,4 0-74,-1 0 1,-2 0 86,-1 0 0,1-3 132,-1 0 1,4-1 73,-4 1 1,0 1 68,-3-4 0,3 3-74,0-3 1,0 1-27,-3-2 0,-1-1 33,-2 2 1,2-2-19,-2-1 0,1-1-39,0-2 0,1 2-47,-2-2 0,-1-1-11,1 1 0,-3-4-53,3 0 0,-4 2-14,1-1 0,-2 0-93,-1-3 0,0 1-88,0 2 0,0-2 17,0 1 1,-4 0-50,-2 1 0,-5 1-88,-1 2 1,-4 5 65,4-2 0,-3 5 58,3-2 1,-3 4 59,3-1 0,-1 6 161,1 3 0,2 0 74,-2 3 1,2-2 38,0 5 0,2-1 32,2 1 0,-2-1 83,2 4 1,2-2-89,1 2 0,-1-4-33,1 1 1,1-2-121,5-1 1,-1-1-233,4-2 0,1-2 67,5-4 0,-1 0-56,5 0 0,-1-1 124,3-2 1,0-3 44,0-6 1,1 2 50,2-2 0,-1-1-41,1 1 1,-2-5 106,-1 2 0,0 1 123,0-1 1,0 4-100,1-1 0,-4 0 4,0 3 0,-4-2 93,1 5-215,-2 2 0,-1 0-90,0 4 1,-3 2-153,0 4 0,-1 1 31,1 8 0,-1 1 219,-2 5 0,-1 2-111,5 5 1,-4-3 2,3 2 0,-3-2-110,3 5 0,-1-1 131,1-2 0,1 0-143,-4 0 0,4-4 260,-1-1 0,-1 0-199,1-1 0,-4 0 76,1-3 1,-2 1-26,-1 3 0,-1 1 20,-2 4 0,1-3-3,-4 0 0,0 1-49,-3 2 1,-3-1 89,0-2 0,0 2 14,3-1 1,-4-3-36,1-1 1,0-6 133,3-3 1,0-2-24,0-1 0,0-4 29,0-2 1,-3-2-30,0-1-118,0 0 0,3-1 76,-1-2 0,2-2-132,2-4 1,-1-1 101,4-2 0,-3-2-41,3-4 0,0-5 20,3-5 1,1-4 32,2-7 0,5-2 57,4-1 1,3-5 62,-2 1 1,3-2 28,-1 0 1,5-3 73,1-3 1,3-3-65,-3 3 0,4-5-98,-4 8 1,2 0 60,-5 5 1,1 5-19,-7 2 0,2 3-64,-2 0 1,-3 3-23,0-3 1,-1 0-58,-5 6 0,0-3-28,-3 3 0,-1 2-123,-2 4 1,-1 4 127,-2-1 1,-1 6-178,4 3-49,-4 2-310,6 4 489,-3 2 0,5 12 41,2 5 0,1 7 41,2 4 0,2 5 124,-2 1 0,2 5 3,1-2 0,0-1-86,0 1 0,0 0 43,0 0 0,0 1-50,0-4 0,-1 0-11,-2-6 0,2-2-13,-5-4 0,3-1-39,-3-2 0,0-1 38,-3-5 0,1-1-54,2-2 1,-2-2-11,3-4 0,-4-1 257,0-2 0,0-5-231,0-4 1,0-9-3,0 0 0,0-8 30,0-4 0,0-4-139,0-2 1,1 0 131,2 0 0,-1-3 31,4 9 0,-3 1 116,3 8 1,-4 5-177,1 7 0,-1 6 345,1 3 1,-2 3-135,2 3 1,-2 6 107,-1 6 0,3 7-155,0 2 1,3 5 172,-3 1 0,3 5-233,-3-2 1,4 2-11,-1 1 1,-1-4-62,1-5 1,0-1 23,4-5 1,-1-3-228,0-3 87,0-7 0,0 0-74,0-8 1,0-2 230,0-4 0,1-6 7,2-9 1,-2-3-30,2-6 0,-5 1-28,-1-5 1,-1 1 14,2-3 0,-2 0 49,-2-1 1,-2-2 11,2 0 0,-1-5-4,1 2 1,-2-2-98,2-2 1,1 1 13,-1 0 1,0-2 27,-3-1 0,3 4 25,0-1 1,3 10 28,-3 2 0,1 8 218,-1 7 0,-2 4-64,2 5 1,-2 5-146,-1 4 1,1 9 48,2 9 1,-2 6 7,2 10 1,-2 3-13,-1 8 0,0 4 3,0-1 1,0 3-67,0-2 0,0-2-130,0-4 0,1-4-80,2-6 0,1-3 79,2-5 1,2-3-187,-2-4 144,2-4 22,1-1 0,1-8 44,-1-2 0,-3-2-8,0-1 130,0-4 0,3-1 62,0-4 1,1-1 4,2-2 1,-2 1 9,2-4 1,-1 4 46,1-2 0,-2 0 0,3 1 0,0-3-7,-1 3 0,1 0-47,-1 3 0,-2 3-82,2 0 1,-2 4-5,-1-1 0,0 5-63,0 1 1,-3 8 101,1 1 1,-2 4-151,1 2 1,-2 1 162,-4 3 0,0-2-141,0 4 1,-1-3 8,-2 3 0,-2-3 33,-4 4 0,-5-1 34,-1 3 1,-2-1 77,-1-2 0,-3 2 6,0-5 1,-4 0-182,4-3 1,-3-4 80,3-2 1,0-6-117,3-3 0,0-4 23,-1-5 1,5-5-89,2-10 1,2-2 51,1-4 1,4-1 18,2 1 0,2-3-46,1 0 0,1 0 14,2 2 0,5-1 0,4 2 1,4-4 176,-1 6 1,3-3 0,0 5 0</inkml:trace>
  <inkml:trace contextRef="#ctx0" brushRef="#br0" timeOffset="262">2075 557 11943,'-8'-1'-366,"2"-2"1,1 1-228,2-4 538,2 4 1,0-6 208,4 2 1,5-2 76,1-1 1,5-4-1,7-2 0,0-2-196,6-1 0,-1-4 190,4 1 1,-2-3-56,-1 3 1,-4 0 85,-1 3 0,-3 2-37,-1 1 0,-4 5-10,-2 1-250,-2 4 0,3 1 0,1-1 0</inkml:trace>
  <inkml:trace contextRef="#ctx0" brushRef="#br0" timeOffset="523">953 1001 17671,'-9'-8'-2073,"0"2"1,3 2 597,0 4 2320,4 0-770,-2 0 0,1 4 239,0 2 1,0-1-99,3 1 1,-4 0-1,-1 3 1</inkml:trace>
  <inkml:trace contextRef="#ctx0" brushRef="#br0" timeOffset="800">91 1436 18812,'-23'-3'-560,"2"0"0,9-3-1067,3 3 1479,6-4 390,-1 6-714,4-3 1,4 5-546,2 2 513,2 2 1,5 7-443,2 0 1,-1 4 67,1 0 1,-1 2 895,1 3 1,-1 2 0,-5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6952C-F965-C240-B2AC-3CFE44A6454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7059</Words>
  <Characters>4024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hodaghe, Joshua A CPT MIL USA FORSCOM</dc:creator>
  <cp:keywords/>
  <dc:description/>
  <cp:lastModifiedBy>Michael Milton PhD</cp:lastModifiedBy>
  <cp:revision>2</cp:revision>
  <cp:lastPrinted>2019-08-26T12:10:00Z</cp:lastPrinted>
  <dcterms:created xsi:type="dcterms:W3CDTF">2019-09-17T11:31:00Z</dcterms:created>
  <dcterms:modified xsi:type="dcterms:W3CDTF">2019-09-17T11:31:00Z</dcterms:modified>
</cp:coreProperties>
</file>